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F6E13" w14:textId="77777777" w:rsidR="00300280" w:rsidRDefault="00300280" w:rsidP="00952D8A">
      <w:pPr>
        <w:pStyle w:val="Heading1"/>
        <w:jc w:val="center"/>
        <w:rPr>
          <w:noProof/>
        </w:rPr>
      </w:pPr>
      <w:bookmarkStart w:id="0" w:name="_Toc65846760"/>
      <w:r>
        <w:rPr>
          <w:noProof/>
        </w:rPr>
        <w:t>Table of Contents</w:t>
      </w:r>
      <w:bookmarkEnd w:id="0"/>
    </w:p>
    <w:p w14:paraId="2A25D01C" w14:textId="77777777" w:rsidR="00952D8A" w:rsidRDefault="00952D8A" w:rsidP="00952D8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85000996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5D51BC0" w14:textId="73ACD7C2" w:rsidR="00EB765E" w:rsidRDefault="00EB765E">
          <w:pPr>
            <w:pStyle w:val="TOCHeading"/>
          </w:pPr>
          <w:r>
            <w:t>Contents</w:t>
          </w:r>
        </w:p>
        <w:p w14:paraId="524B9E43" w14:textId="3F64472E" w:rsidR="00EB765E" w:rsidRDefault="00EB765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5846760" w:history="1">
            <w:r w:rsidRPr="00931A81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46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35A10" w14:textId="6D051EFE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61" w:history="1">
            <w:r w:rsidR="00EB765E" w:rsidRPr="00931A81">
              <w:rPr>
                <w:rStyle w:val="Hyperlink"/>
                <w:noProof/>
              </w:rPr>
              <w:t>Adams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61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4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2DA2FCF8" w14:textId="5022DB80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62" w:history="1">
            <w:r w:rsidR="00EB765E" w:rsidRPr="00931A81">
              <w:rPr>
                <w:rStyle w:val="Hyperlink"/>
                <w:noProof/>
              </w:rPr>
              <w:t>Alle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62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5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60CF71CF" w14:textId="4674CE30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63" w:history="1">
            <w:r w:rsidR="00EB765E" w:rsidRPr="00931A81">
              <w:rPr>
                <w:rStyle w:val="Hyperlink"/>
                <w:noProof/>
              </w:rPr>
              <w:t>Bartholomew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63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1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14E097D" w14:textId="29014729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64" w:history="1">
            <w:r w:rsidR="00EB765E" w:rsidRPr="00931A81">
              <w:rPr>
                <w:rStyle w:val="Hyperlink"/>
                <w:noProof/>
              </w:rPr>
              <w:t>Bent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64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3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79CEBA7A" w14:textId="5A71F98B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65" w:history="1">
            <w:r w:rsidR="00EB765E" w:rsidRPr="00931A81">
              <w:rPr>
                <w:rStyle w:val="Hyperlink"/>
                <w:noProof/>
              </w:rPr>
              <w:t>Blackford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65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4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0AD4D1C2" w14:textId="6752D6B4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66" w:history="1">
            <w:r w:rsidR="00EB765E" w:rsidRPr="00931A81">
              <w:rPr>
                <w:rStyle w:val="Hyperlink"/>
                <w:noProof/>
              </w:rPr>
              <w:t>Boone Count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66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5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217FC7A2" w14:textId="56097D88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67" w:history="1">
            <w:r w:rsidR="00EB765E" w:rsidRPr="00931A81">
              <w:rPr>
                <w:rStyle w:val="Hyperlink"/>
                <w:noProof/>
              </w:rPr>
              <w:t>Brow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67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8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E1A689E" w14:textId="39F9B047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68" w:history="1">
            <w:r w:rsidR="00EB765E" w:rsidRPr="00931A81">
              <w:rPr>
                <w:rStyle w:val="Hyperlink"/>
                <w:noProof/>
              </w:rPr>
              <w:t>Carroll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68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9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62C5C47" w14:textId="1C5064DA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69" w:history="1">
            <w:r w:rsidR="00EB765E" w:rsidRPr="00931A81">
              <w:rPr>
                <w:rStyle w:val="Hyperlink"/>
                <w:noProof/>
              </w:rPr>
              <w:t>Cass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69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20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EDCD254" w14:textId="6A2EA3A2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70" w:history="1">
            <w:r w:rsidR="00EB765E" w:rsidRPr="00931A81">
              <w:rPr>
                <w:rStyle w:val="Hyperlink"/>
                <w:noProof/>
              </w:rPr>
              <w:t>Clark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70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22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87DC5BF" w14:textId="680208CF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71" w:history="1">
            <w:r w:rsidR="00EB765E" w:rsidRPr="00931A81">
              <w:rPr>
                <w:rStyle w:val="Hyperlink"/>
                <w:noProof/>
              </w:rPr>
              <w:t>Clay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71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25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C17F313" w14:textId="242A5C29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72" w:history="1">
            <w:r w:rsidR="00EB765E" w:rsidRPr="00931A81">
              <w:rPr>
                <w:rStyle w:val="Hyperlink"/>
                <w:noProof/>
              </w:rPr>
              <w:t>Clint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72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26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DD4ECB4" w14:textId="1042535F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73" w:history="1">
            <w:r w:rsidR="00EB765E" w:rsidRPr="00931A81">
              <w:rPr>
                <w:rStyle w:val="Hyperlink"/>
                <w:noProof/>
              </w:rPr>
              <w:t>Crawford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73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27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7C899632" w14:textId="1C6532DC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74" w:history="1">
            <w:r w:rsidR="00EB765E" w:rsidRPr="00931A81">
              <w:rPr>
                <w:rStyle w:val="Hyperlink"/>
                <w:noProof/>
              </w:rPr>
              <w:t>Daviess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74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28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553F014" w14:textId="13C3A117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75" w:history="1">
            <w:r w:rsidR="00EB765E" w:rsidRPr="00931A81">
              <w:rPr>
                <w:rStyle w:val="Hyperlink"/>
                <w:noProof/>
              </w:rPr>
              <w:t>Dearbor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75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29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02E091B" w14:textId="662FA05C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76" w:history="1">
            <w:r w:rsidR="00EB765E" w:rsidRPr="00931A81">
              <w:rPr>
                <w:rStyle w:val="Hyperlink"/>
                <w:noProof/>
              </w:rPr>
              <w:t>Decatur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76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31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120227B" w14:textId="30A2432A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77" w:history="1">
            <w:r w:rsidR="00EB765E" w:rsidRPr="00931A81">
              <w:rPr>
                <w:rStyle w:val="Hyperlink"/>
                <w:noProof/>
              </w:rPr>
              <w:t>Dekalb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77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32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08D7A214" w14:textId="3C054EEF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78" w:history="1">
            <w:r w:rsidR="00EB765E" w:rsidRPr="00931A81">
              <w:rPr>
                <w:rStyle w:val="Hyperlink"/>
                <w:noProof/>
              </w:rPr>
              <w:t>Delawar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78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34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53718120" w14:textId="6FE7A16A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79" w:history="1">
            <w:r w:rsidR="00EB765E" w:rsidRPr="00931A81">
              <w:rPr>
                <w:rStyle w:val="Hyperlink"/>
                <w:noProof/>
              </w:rPr>
              <w:t>Dubois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79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37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4739ABE" w14:textId="379CCC87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80" w:history="1">
            <w:r w:rsidR="00EB765E" w:rsidRPr="00931A81">
              <w:rPr>
                <w:rStyle w:val="Hyperlink"/>
                <w:noProof/>
              </w:rPr>
              <w:t>Elkhart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80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39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22043701" w14:textId="7C8D662E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81" w:history="1">
            <w:r w:rsidR="00EB765E" w:rsidRPr="00931A81">
              <w:rPr>
                <w:rStyle w:val="Hyperlink"/>
                <w:noProof/>
              </w:rPr>
              <w:t>Fayett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81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42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6BEDBE3" w14:textId="2DF6B3CB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82" w:history="1">
            <w:r w:rsidR="00EB765E" w:rsidRPr="00931A81">
              <w:rPr>
                <w:rStyle w:val="Hyperlink"/>
                <w:noProof/>
              </w:rPr>
              <w:t>Federal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82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43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306419F" w14:textId="2B5A8F05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83" w:history="1">
            <w:r w:rsidR="00EB765E" w:rsidRPr="00931A81">
              <w:rPr>
                <w:rStyle w:val="Hyperlink"/>
                <w:noProof/>
              </w:rPr>
              <w:t>Floyd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83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44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2104668" w14:textId="08A82FA8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84" w:history="1">
            <w:r w:rsidR="00EB765E" w:rsidRPr="00931A81">
              <w:rPr>
                <w:rStyle w:val="Hyperlink"/>
                <w:noProof/>
              </w:rPr>
              <w:t>Fountai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84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46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569CEDD" w14:textId="21217A09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85" w:history="1">
            <w:r w:rsidR="00EB765E" w:rsidRPr="00931A81">
              <w:rPr>
                <w:rStyle w:val="Hyperlink"/>
                <w:noProof/>
              </w:rPr>
              <w:t>Frankli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85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47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731A7EA" w14:textId="484C35B1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86" w:history="1">
            <w:r w:rsidR="00EB765E" w:rsidRPr="00931A81">
              <w:rPr>
                <w:rStyle w:val="Hyperlink"/>
                <w:noProof/>
              </w:rPr>
              <w:t>Fult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86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48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67037540" w14:textId="642921A4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87" w:history="1">
            <w:r w:rsidR="00EB765E" w:rsidRPr="00931A81">
              <w:rPr>
                <w:rStyle w:val="Hyperlink"/>
                <w:noProof/>
              </w:rPr>
              <w:t>Gibs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87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49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0AB60FC4" w14:textId="2C005DB1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88" w:history="1">
            <w:r w:rsidR="00EB765E" w:rsidRPr="00931A81">
              <w:rPr>
                <w:rStyle w:val="Hyperlink"/>
                <w:noProof/>
              </w:rPr>
              <w:t>Grant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88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50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05877AD1" w14:textId="03502A3D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89" w:history="1">
            <w:r w:rsidR="00EB765E" w:rsidRPr="00931A81">
              <w:rPr>
                <w:rStyle w:val="Hyperlink"/>
                <w:noProof/>
              </w:rPr>
              <w:t>Green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89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52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97F68A3" w14:textId="4F0E1298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90" w:history="1">
            <w:r w:rsidR="00EB765E" w:rsidRPr="00931A81">
              <w:rPr>
                <w:rStyle w:val="Hyperlink"/>
                <w:noProof/>
              </w:rPr>
              <w:t>Hamilt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90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54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67DDFE58" w14:textId="2730AE1C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91" w:history="1">
            <w:r w:rsidR="00EB765E" w:rsidRPr="00931A81">
              <w:rPr>
                <w:rStyle w:val="Hyperlink"/>
                <w:noProof/>
              </w:rPr>
              <w:t>Hancock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91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58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A735A99" w14:textId="7E313038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92" w:history="1">
            <w:r w:rsidR="00EB765E" w:rsidRPr="00931A81">
              <w:rPr>
                <w:rStyle w:val="Hyperlink"/>
                <w:noProof/>
              </w:rPr>
              <w:t>Harris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92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60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6677740" w14:textId="50DF926F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93" w:history="1">
            <w:r w:rsidR="00EB765E" w:rsidRPr="00931A81">
              <w:rPr>
                <w:rStyle w:val="Hyperlink"/>
                <w:noProof/>
              </w:rPr>
              <w:t>Hendricks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93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61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0A5699A9" w14:textId="53C0D131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94" w:history="1">
            <w:r w:rsidR="00EB765E" w:rsidRPr="00931A81">
              <w:rPr>
                <w:rStyle w:val="Hyperlink"/>
                <w:noProof/>
              </w:rPr>
              <w:t>Henry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94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64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7519FD8" w14:textId="7FF602C4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95" w:history="1">
            <w:r w:rsidR="00EB765E" w:rsidRPr="00931A81">
              <w:rPr>
                <w:rStyle w:val="Hyperlink"/>
                <w:noProof/>
              </w:rPr>
              <w:t>Howard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95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65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516DE4D4" w14:textId="5B56046B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96" w:history="1">
            <w:r w:rsidR="00EB765E" w:rsidRPr="00931A81">
              <w:rPr>
                <w:rStyle w:val="Hyperlink"/>
                <w:noProof/>
              </w:rPr>
              <w:t>Huntingt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96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67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7FF07E2A" w14:textId="73336454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97" w:history="1">
            <w:r w:rsidR="00EB765E" w:rsidRPr="00931A81">
              <w:rPr>
                <w:rStyle w:val="Hyperlink"/>
                <w:noProof/>
              </w:rPr>
              <w:t>Jacks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97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68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82519B4" w14:textId="3CF16887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98" w:history="1">
            <w:r w:rsidR="00EB765E" w:rsidRPr="00931A81">
              <w:rPr>
                <w:rStyle w:val="Hyperlink"/>
                <w:noProof/>
              </w:rPr>
              <w:t>Jasper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98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69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5257DF63" w14:textId="0BDF2BDF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799" w:history="1">
            <w:r w:rsidR="00EB765E" w:rsidRPr="00931A81">
              <w:rPr>
                <w:rStyle w:val="Hyperlink"/>
                <w:noProof/>
              </w:rPr>
              <w:t>Jay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799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71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021C05E" w14:textId="7C01A4F3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00" w:history="1">
            <w:r w:rsidR="00EB765E" w:rsidRPr="00931A81">
              <w:rPr>
                <w:rStyle w:val="Hyperlink"/>
                <w:noProof/>
              </w:rPr>
              <w:t>Jeffers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00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72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79DDA319" w14:textId="43238FE0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01" w:history="1">
            <w:r w:rsidR="00EB765E" w:rsidRPr="00931A81">
              <w:rPr>
                <w:rStyle w:val="Hyperlink"/>
                <w:noProof/>
              </w:rPr>
              <w:t>Jennings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01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74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6C6E4D3" w14:textId="04BFF346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02" w:history="1">
            <w:r w:rsidR="00EB765E" w:rsidRPr="00931A81">
              <w:rPr>
                <w:rStyle w:val="Hyperlink"/>
                <w:noProof/>
              </w:rPr>
              <w:t>Johns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02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75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57455E79" w14:textId="1F7A4C3E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03" w:history="1">
            <w:r w:rsidR="00EB765E" w:rsidRPr="00931A81">
              <w:rPr>
                <w:rStyle w:val="Hyperlink"/>
                <w:noProof/>
              </w:rPr>
              <w:t>Knox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03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79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B463069" w14:textId="6EA2B858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04" w:history="1">
            <w:r w:rsidR="00EB765E" w:rsidRPr="00931A81">
              <w:rPr>
                <w:rStyle w:val="Hyperlink"/>
                <w:noProof/>
              </w:rPr>
              <w:t>Kosciusko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04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81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6EBBE78F" w14:textId="1E543187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05" w:history="1">
            <w:r w:rsidR="00EB765E" w:rsidRPr="00931A81">
              <w:rPr>
                <w:rStyle w:val="Hyperlink"/>
                <w:noProof/>
              </w:rPr>
              <w:t>Lagrang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05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84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9AF5ABA" w14:textId="65C5F488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06" w:history="1">
            <w:r w:rsidR="00EB765E" w:rsidRPr="00931A81">
              <w:rPr>
                <w:rStyle w:val="Hyperlink"/>
                <w:noProof/>
              </w:rPr>
              <w:t>Lak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06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85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7385C20" w14:textId="00F968DA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07" w:history="1">
            <w:r w:rsidR="00EB765E" w:rsidRPr="00931A81">
              <w:rPr>
                <w:rStyle w:val="Hyperlink"/>
                <w:noProof/>
              </w:rPr>
              <w:t>Laport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07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93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68330732" w14:textId="34FF5CD9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08" w:history="1">
            <w:r w:rsidR="00EB765E" w:rsidRPr="00931A81">
              <w:rPr>
                <w:rStyle w:val="Hyperlink"/>
                <w:noProof/>
              </w:rPr>
              <w:t>Lawrenc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08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95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08A805A0" w14:textId="7B7197A4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09" w:history="1">
            <w:r w:rsidR="00EB765E" w:rsidRPr="00931A81">
              <w:rPr>
                <w:rStyle w:val="Hyperlink"/>
                <w:noProof/>
              </w:rPr>
              <w:t>Madis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09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96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0EC734A" w14:textId="7A5122CD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10" w:history="1">
            <w:r w:rsidR="00EB765E" w:rsidRPr="00931A81">
              <w:rPr>
                <w:rStyle w:val="Hyperlink"/>
                <w:noProof/>
              </w:rPr>
              <w:t>Mari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10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00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7A0F9F24" w14:textId="43ADB976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11" w:history="1">
            <w:r w:rsidR="00EB765E" w:rsidRPr="00931A81">
              <w:rPr>
                <w:rStyle w:val="Hyperlink"/>
                <w:noProof/>
              </w:rPr>
              <w:t>Marshall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11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27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459304C" w14:textId="69C3B66A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12" w:history="1">
            <w:r w:rsidR="00EB765E" w:rsidRPr="00931A81">
              <w:rPr>
                <w:rStyle w:val="Hyperlink"/>
                <w:noProof/>
              </w:rPr>
              <w:t>Marti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12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28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2C9EB624" w14:textId="0E45EE4C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13" w:history="1">
            <w:r w:rsidR="00EB765E" w:rsidRPr="00931A81">
              <w:rPr>
                <w:rStyle w:val="Hyperlink"/>
                <w:noProof/>
              </w:rPr>
              <w:t>Miami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13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29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5FBE5772" w14:textId="6C00EBDF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14" w:history="1">
            <w:r w:rsidR="00EB765E" w:rsidRPr="00931A81">
              <w:rPr>
                <w:rStyle w:val="Hyperlink"/>
                <w:noProof/>
              </w:rPr>
              <w:t>Monro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14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30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242D9E7C" w14:textId="2BC6CBDA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15" w:history="1">
            <w:r w:rsidR="00EB765E" w:rsidRPr="00931A81">
              <w:rPr>
                <w:rStyle w:val="Hyperlink"/>
                <w:noProof/>
              </w:rPr>
              <w:t>Montgomery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15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34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0525CE5F" w14:textId="538C277A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16" w:history="1">
            <w:r w:rsidR="00EB765E" w:rsidRPr="00931A81">
              <w:rPr>
                <w:rStyle w:val="Hyperlink"/>
                <w:noProof/>
              </w:rPr>
              <w:t>Morga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16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35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66AC564" w14:textId="3FB6EA65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17" w:history="1">
            <w:r w:rsidR="00EB765E" w:rsidRPr="00931A81">
              <w:rPr>
                <w:rStyle w:val="Hyperlink"/>
                <w:noProof/>
              </w:rPr>
              <w:t>Newt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17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37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9234D9F" w14:textId="414D4D83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18" w:history="1">
            <w:r w:rsidR="00EB765E" w:rsidRPr="00931A81">
              <w:rPr>
                <w:rStyle w:val="Hyperlink"/>
                <w:noProof/>
              </w:rPr>
              <w:t>Nobl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18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38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7A657A64" w14:textId="127CF439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19" w:history="1">
            <w:r w:rsidR="00EB765E" w:rsidRPr="00931A81">
              <w:rPr>
                <w:rStyle w:val="Hyperlink"/>
                <w:noProof/>
              </w:rPr>
              <w:t>Ohio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19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40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22153FEC" w14:textId="6A082DB1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20" w:history="1">
            <w:r w:rsidR="00EB765E" w:rsidRPr="00931A81">
              <w:rPr>
                <w:rStyle w:val="Hyperlink"/>
                <w:noProof/>
              </w:rPr>
              <w:t>Orang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20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41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2442024C" w14:textId="2FF64CB7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21" w:history="1">
            <w:r w:rsidR="00EB765E" w:rsidRPr="00931A81">
              <w:rPr>
                <w:rStyle w:val="Hyperlink"/>
                <w:noProof/>
              </w:rPr>
              <w:t>Out of State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21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42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35EF4FB" w14:textId="210D29F8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22" w:history="1">
            <w:r w:rsidR="00EB765E" w:rsidRPr="00931A81">
              <w:rPr>
                <w:rStyle w:val="Hyperlink"/>
                <w:noProof/>
              </w:rPr>
              <w:t>Owe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22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44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CE8ECB8" w14:textId="281D84E1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23" w:history="1">
            <w:r w:rsidR="00EB765E" w:rsidRPr="00931A81">
              <w:rPr>
                <w:rStyle w:val="Hyperlink"/>
                <w:noProof/>
              </w:rPr>
              <w:t>Park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23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45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ECE16C6" w14:textId="29A496E8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24" w:history="1">
            <w:r w:rsidR="00EB765E" w:rsidRPr="00931A81">
              <w:rPr>
                <w:rStyle w:val="Hyperlink"/>
                <w:noProof/>
              </w:rPr>
              <w:t>Perry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24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46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534C9227" w14:textId="281ACD5B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25" w:history="1">
            <w:r w:rsidR="00EB765E" w:rsidRPr="00931A81">
              <w:rPr>
                <w:rStyle w:val="Hyperlink"/>
                <w:noProof/>
              </w:rPr>
              <w:t>Pik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25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47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B8FD569" w14:textId="17223DB3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26" w:history="1">
            <w:r w:rsidR="00EB765E" w:rsidRPr="00931A81">
              <w:rPr>
                <w:rStyle w:val="Hyperlink"/>
                <w:noProof/>
              </w:rPr>
              <w:t>Porter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26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48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7FADE8F" w14:textId="4E8F0864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27" w:history="1">
            <w:r w:rsidR="00EB765E" w:rsidRPr="00931A81">
              <w:rPr>
                <w:rStyle w:val="Hyperlink"/>
                <w:noProof/>
              </w:rPr>
              <w:t>Posey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27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51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0E38DD62" w14:textId="56207E2B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28" w:history="1">
            <w:r w:rsidR="00EB765E" w:rsidRPr="00931A81">
              <w:rPr>
                <w:rStyle w:val="Hyperlink"/>
                <w:noProof/>
              </w:rPr>
              <w:t>Pulaski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28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52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691AC61" w14:textId="711B7BE0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29" w:history="1">
            <w:r w:rsidR="00EB765E" w:rsidRPr="00931A81">
              <w:rPr>
                <w:rStyle w:val="Hyperlink"/>
                <w:noProof/>
              </w:rPr>
              <w:t>Putnam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29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53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0D8ECC6C" w14:textId="407510D8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30" w:history="1">
            <w:r w:rsidR="00EB765E" w:rsidRPr="00931A81">
              <w:rPr>
                <w:rStyle w:val="Hyperlink"/>
                <w:noProof/>
              </w:rPr>
              <w:t>Randolph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30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54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A451424" w14:textId="270E8D36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31" w:history="1">
            <w:r w:rsidR="00EB765E" w:rsidRPr="00931A81">
              <w:rPr>
                <w:rStyle w:val="Hyperlink"/>
                <w:noProof/>
              </w:rPr>
              <w:t>Ripley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31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55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072278CE" w14:textId="28B23FEE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32" w:history="1">
            <w:r w:rsidR="00EB765E" w:rsidRPr="00931A81">
              <w:rPr>
                <w:rStyle w:val="Hyperlink"/>
                <w:noProof/>
              </w:rPr>
              <w:t>Rush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32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56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50813480" w14:textId="37A241E0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33" w:history="1">
            <w:r w:rsidR="00EB765E" w:rsidRPr="00931A81">
              <w:rPr>
                <w:rStyle w:val="Hyperlink"/>
                <w:noProof/>
              </w:rPr>
              <w:t>Scott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33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57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07C7FF26" w14:textId="5749EB3C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34" w:history="1">
            <w:r w:rsidR="00EB765E" w:rsidRPr="00931A81">
              <w:rPr>
                <w:rStyle w:val="Hyperlink"/>
                <w:noProof/>
              </w:rPr>
              <w:t>Shelby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34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58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E9416D2" w14:textId="24697024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35" w:history="1">
            <w:r w:rsidR="00EB765E" w:rsidRPr="00931A81">
              <w:rPr>
                <w:rStyle w:val="Hyperlink"/>
                <w:noProof/>
              </w:rPr>
              <w:t>Spencer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35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60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23C2ABD" w14:textId="23750AF1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36" w:history="1">
            <w:r w:rsidR="00EB765E" w:rsidRPr="00931A81">
              <w:rPr>
                <w:rStyle w:val="Hyperlink"/>
                <w:noProof/>
              </w:rPr>
              <w:t>St. Joseph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36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61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9407432" w14:textId="751E6B46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37" w:history="1">
            <w:r w:rsidR="00EB765E" w:rsidRPr="00931A81">
              <w:rPr>
                <w:rStyle w:val="Hyperlink"/>
                <w:noProof/>
              </w:rPr>
              <w:t>Stark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37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65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8B66C58" w14:textId="2D534DA7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38" w:history="1">
            <w:r w:rsidR="00EB765E" w:rsidRPr="00931A81">
              <w:rPr>
                <w:rStyle w:val="Hyperlink"/>
                <w:noProof/>
              </w:rPr>
              <w:t>State Public Defender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38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66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9673F11" w14:textId="1E9A1677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39" w:history="1">
            <w:r w:rsidR="00EB765E" w:rsidRPr="00931A81">
              <w:rPr>
                <w:rStyle w:val="Hyperlink"/>
                <w:noProof/>
              </w:rPr>
              <w:t>Steube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39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71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28EB3383" w14:textId="31101AC5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40" w:history="1">
            <w:r w:rsidR="00EB765E" w:rsidRPr="00931A81">
              <w:rPr>
                <w:rStyle w:val="Hyperlink"/>
                <w:noProof/>
              </w:rPr>
              <w:t>Sulliva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40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72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6223F53D" w14:textId="13238C70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41" w:history="1">
            <w:r w:rsidR="00EB765E" w:rsidRPr="00931A81">
              <w:rPr>
                <w:rStyle w:val="Hyperlink"/>
                <w:noProof/>
              </w:rPr>
              <w:t>Switzerland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41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73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8841E66" w14:textId="1058FF35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42" w:history="1">
            <w:r w:rsidR="00EB765E" w:rsidRPr="00931A81">
              <w:rPr>
                <w:rStyle w:val="Hyperlink"/>
                <w:noProof/>
              </w:rPr>
              <w:t>Tippecano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42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74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F8EDE7D" w14:textId="4CCD667C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43" w:history="1">
            <w:r w:rsidR="00EB765E" w:rsidRPr="00931A81">
              <w:rPr>
                <w:rStyle w:val="Hyperlink"/>
                <w:noProof/>
              </w:rPr>
              <w:t>Tipt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43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78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46FA1410" w14:textId="2CB7542C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44" w:history="1">
            <w:r w:rsidR="00EB765E" w:rsidRPr="00931A81">
              <w:rPr>
                <w:rStyle w:val="Hyperlink"/>
                <w:noProof/>
              </w:rPr>
              <w:t>Vanderburgh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44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79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02E07B90" w14:textId="717699AC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45" w:history="1">
            <w:r w:rsidR="00EB765E" w:rsidRPr="00931A81">
              <w:rPr>
                <w:rStyle w:val="Hyperlink"/>
                <w:noProof/>
              </w:rPr>
              <w:t>Vermilli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45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85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78F0FD4E" w14:textId="02DA2189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46" w:history="1">
            <w:r w:rsidR="00EB765E" w:rsidRPr="00931A81">
              <w:rPr>
                <w:rStyle w:val="Hyperlink"/>
                <w:noProof/>
              </w:rPr>
              <w:t>Vigo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46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86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503289CE" w14:textId="4E2C3C4C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47" w:history="1">
            <w:r w:rsidR="00EB765E" w:rsidRPr="00931A81">
              <w:rPr>
                <w:rStyle w:val="Hyperlink"/>
                <w:noProof/>
              </w:rPr>
              <w:t>Wabash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47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90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DDD86F7" w14:textId="5B98F890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48" w:history="1">
            <w:r w:rsidR="00EB765E" w:rsidRPr="00931A81">
              <w:rPr>
                <w:rStyle w:val="Hyperlink"/>
                <w:noProof/>
              </w:rPr>
              <w:t>Warre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48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91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768F977B" w14:textId="75CAAFF3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49" w:history="1">
            <w:r w:rsidR="00EB765E" w:rsidRPr="00931A81">
              <w:rPr>
                <w:rStyle w:val="Hyperlink"/>
                <w:noProof/>
              </w:rPr>
              <w:t>Warrick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49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92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7DB33D25" w14:textId="7EE66EE1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50" w:history="1">
            <w:r w:rsidR="00EB765E" w:rsidRPr="00931A81">
              <w:rPr>
                <w:rStyle w:val="Hyperlink"/>
                <w:noProof/>
              </w:rPr>
              <w:t>Washington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50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94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603DB132" w14:textId="3B007021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51" w:history="1">
            <w:r w:rsidR="00EB765E" w:rsidRPr="00931A81">
              <w:rPr>
                <w:rStyle w:val="Hyperlink"/>
                <w:noProof/>
              </w:rPr>
              <w:t>Wayn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51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95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39C3B5A3" w14:textId="4C45D4BF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52" w:history="1">
            <w:r w:rsidR="00EB765E" w:rsidRPr="00931A81">
              <w:rPr>
                <w:rStyle w:val="Hyperlink"/>
                <w:noProof/>
              </w:rPr>
              <w:t>Wells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52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97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241C0C54" w14:textId="3CF8514E" w:rsidR="00EB765E" w:rsidRDefault="00C24F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5846853" w:history="1">
            <w:r w:rsidR="00EB765E" w:rsidRPr="00931A81">
              <w:rPr>
                <w:rStyle w:val="Hyperlink"/>
                <w:noProof/>
              </w:rPr>
              <w:t>White County</w:t>
            </w:r>
            <w:r w:rsidR="00EB765E">
              <w:rPr>
                <w:noProof/>
                <w:webHidden/>
              </w:rPr>
              <w:tab/>
            </w:r>
            <w:r w:rsidR="00EB765E">
              <w:rPr>
                <w:noProof/>
                <w:webHidden/>
              </w:rPr>
              <w:fldChar w:fldCharType="begin"/>
            </w:r>
            <w:r w:rsidR="00EB765E">
              <w:rPr>
                <w:noProof/>
                <w:webHidden/>
              </w:rPr>
              <w:instrText xml:space="preserve"> PAGEREF _Toc65846853 \h </w:instrText>
            </w:r>
            <w:r w:rsidR="00EB765E">
              <w:rPr>
                <w:noProof/>
                <w:webHidden/>
              </w:rPr>
            </w:r>
            <w:r w:rsidR="00EB765E">
              <w:rPr>
                <w:noProof/>
                <w:webHidden/>
              </w:rPr>
              <w:fldChar w:fldCharType="separate"/>
            </w:r>
            <w:r w:rsidR="00717AD4">
              <w:rPr>
                <w:noProof/>
                <w:webHidden/>
              </w:rPr>
              <w:t>198</w:t>
            </w:r>
            <w:r w:rsidR="00EB765E">
              <w:rPr>
                <w:noProof/>
                <w:webHidden/>
              </w:rPr>
              <w:fldChar w:fldCharType="end"/>
            </w:r>
          </w:hyperlink>
        </w:p>
        <w:p w14:paraId="1B9681D9" w14:textId="664156D3" w:rsidR="00EB765E" w:rsidRDefault="00EB765E">
          <w:r>
            <w:rPr>
              <w:b/>
              <w:bCs/>
              <w:noProof/>
            </w:rPr>
            <w:fldChar w:fldCharType="end"/>
          </w:r>
        </w:p>
      </w:sdtContent>
    </w:sdt>
    <w:p w14:paraId="5A49A579" w14:textId="068EAA3E" w:rsidR="00952D8A" w:rsidRPr="00952D8A" w:rsidRDefault="00952D8A" w:rsidP="00952D8A">
      <w:pPr>
        <w:sectPr w:rsidR="00952D8A" w:rsidRPr="00952D8A" w:rsidSect="00300280">
          <w:headerReference w:type="default" r:id="rId10"/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CAB8619" w14:textId="58C36013" w:rsidR="004E27E8" w:rsidRPr="00634110" w:rsidRDefault="004E27E8" w:rsidP="007B579F">
      <w:pPr>
        <w:pStyle w:val="Heading1"/>
        <w:rPr>
          <w:noProof/>
        </w:rPr>
      </w:pPr>
      <w:bookmarkStart w:id="1" w:name="_Toc65846761"/>
      <w:r w:rsidRPr="00634110">
        <w:rPr>
          <w:noProof/>
        </w:rPr>
        <w:lastRenderedPageBreak/>
        <w:t>Adams</w:t>
      </w:r>
      <w:r w:rsidR="00634110">
        <w:rPr>
          <w:noProof/>
        </w:rPr>
        <w:t xml:space="preserve"> County</w:t>
      </w:r>
      <w:bookmarkEnd w:id="1"/>
    </w:p>
    <w:p w14:paraId="5CAB86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eber Brad </w:t>
      </w:r>
    </w:p>
    <w:p w14:paraId="5CAB861C" w14:textId="77777777" w:rsidR="004E27E8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CAB86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ad Weber Law </w:t>
      </w:r>
    </w:p>
    <w:p w14:paraId="5CAB86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3 W. Jefferson St. Rm 126 </w:t>
      </w:r>
    </w:p>
    <w:p w14:paraId="5CAB86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catur IN 46733 </w:t>
      </w:r>
    </w:p>
    <w:p w14:paraId="5CAB86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-724-5365 </w:t>
      </w:r>
    </w:p>
    <w:p w14:paraId="5CAB8621" w14:textId="77777777" w:rsidR="004E27E8" w:rsidRDefault="004E27E8" w:rsidP="00D744EA">
      <w:pPr>
        <w:spacing w:after="0"/>
      </w:pPr>
      <w:r>
        <w:rPr>
          <w:noProof/>
        </w:rPr>
        <w:t>bw@bradweberlaw.com</w:t>
      </w:r>
    </w:p>
    <w:p w14:paraId="5CAB8622" w14:textId="77777777" w:rsidR="004E27E8" w:rsidRDefault="004E27E8" w:rsidP="00D744EA">
      <w:pPr>
        <w:spacing w:after="0"/>
      </w:pPr>
    </w:p>
    <w:p w14:paraId="5CAB86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rr Eric</w:t>
      </w:r>
    </w:p>
    <w:p w14:paraId="5CAB86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ric Orr Law </w:t>
      </w:r>
    </w:p>
    <w:p w14:paraId="5CAB86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46 US 27 N.  </w:t>
      </w:r>
    </w:p>
    <w:p w14:paraId="5CAB86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rne IN 46711</w:t>
      </w:r>
    </w:p>
    <w:p w14:paraId="5CAB86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589-2345</w:t>
      </w:r>
    </w:p>
    <w:p w14:paraId="5CAB8629" w14:textId="77777777" w:rsidR="004E27E8" w:rsidRDefault="004E27E8" w:rsidP="00D744EA">
      <w:pPr>
        <w:spacing w:after="0"/>
      </w:pPr>
      <w:r>
        <w:rPr>
          <w:noProof/>
        </w:rPr>
        <w:t>eric@ericorrlaw.com</w:t>
      </w:r>
    </w:p>
    <w:p w14:paraId="5CAB862A" w14:textId="77777777" w:rsidR="004E27E8" w:rsidRDefault="004E27E8" w:rsidP="00D744EA">
      <w:pPr>
        <w:spacing w:after="0"/>
      </w:pPr>
    </w:p>
    <w:p w14:paraId="5CAB86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cks Mitchell</w:t>
      </w:r>
    </w:p>
    <w:p w14:paraId="5CAB86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tchell Hicks, Attorney at Law </w:t>
      </w:r>
    </w:p>
    <w:p w14:paraId="5CAB86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3 W. Jefferson St., Rm 142  </w:t>
      </w:r>
    </w:p>
    <w:p w14:paraId="5CAB86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catur IN 46733</w:t>
      </w:r>
    </w:p>
    <w:p w14:paraId="5CAB86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724-5365</w:t>
      </w:r>
    </w:p>
    <w:p w14:paraId="5CAB8631" w14:textId="77777777" w:rsidR="004E27E8" w:rsidRDefault="004E27E8" w:rsidP="00D744EA">
      <w:pPr>
        <w:spacing w:after="0"/>
      </w:pPr>
      <w:r>
        <w:rPr>
          <w:noProof/>
        </w:rPr>
        <w:t>marinecorpshicks@gmail.com</w:t>
      </w:r>
    </w:p>
    <w:p w14:paraId="5CAB8632" w14:textId="77777777" w:rsidR="004E27E8" w:rsidRDefault="004E27E8" w:rsidP="00D744EA">
      <w:pPr>
        <w:spacing w:after="0"/>
      </w:pPr>
    </w:p>
    <w:p w14:paraId="5CAB86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wan John</w:t>
      </w:r>
    </w:p>
    <w:p w14:paraId="5CAB86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dams County Public Defender Office </w:t>
      </w:r>
    </w:p>
    <w:p w14:paraId="5CAB86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3 W. Jefferson, Rm. 142  </w:t>
      </w:r>
    </w:p>
    <w:p w14:paraId="5CAB86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catur IN 46733</w:t>
      </w:r>
    </w:p>
    <w:p w14:paraId="5CAB86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724-5365</w:t>
      </w:r>
    </w:p>
    <w:p w14:paraId="5CAB8639" w14:textId="77777777" w:rsidR="004E27E8" w:rsidRDefault="004E27E8" w:rsidP="00D744EA">
      <w:pPr>
        <w:spacing w:after="0"/>
      </w:pPr>
      <w:r>
        <w:rPr>
          <w:noProof/>
        </w:rPr>
        <w:t>john.cowan@co.adams.in.us</w:t>
      </w:r>
    </w:p>
    <w:p w14:paraId="5CAB863A" w14:textId="77777777" w:rsidR="004E27E8" w:rsidRDefault="004E27E8" w:rsidP="00D744EA">
      <w:pPr>
        <w:spacing w:after="0"/>
      </w:pPr>
    </w:p>
    <w:p w14:paraId="5CAB86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hnson Joseph</w:t>
      </w:r>
    </w:p>
    <w:p w14:paraId="5CAB86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son &amp; Johnson Attorneys at Law </w:t>
      </w:r>
    </w:p>
    <w:p w14:paraId="5CAB86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7 S. 2nd St. PO Box 30  </w:t>
      </w:r>
    </w:p>
    <w:p w14:paraId="5CAB86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catur IN 46733</w:t>
      </w:r>
    </w:p>
    <w:p w14:paraId="5CAB86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01-4353</w:t>
      </w:r>
    </w:p>
    <w:p w14:paraId="5CAB8641" w14:textId="77777777" w:rsidR="004E27E8" w:rsidRDefault="004E27E8" w:rsidP="00D744EA">
      <w:pPr>
        <w:spacing w:after="0"/>
      </w:pPr>
      <w:r>
        <w:rPr>
          <w:noProof/>
        </w:rPr>
        <w:t>jmj3esq@embarqmail.com</w:t>
      </w:r>
    </w:p>
    <w:p w14:paraId="5CAB8642" w14:textId="77777777" w:rsidR="004E27E8" w:rsidRDefault="004E27E8" w:rsidP="00D744EA">
      <w:pPr>
        <w:spacing w:after="0"/>
      </w:pPr>
    </w:p>
    <w:p w14:paraId="5CAB8643" w14:textId="77777777" w:rsidR="004E27E8" w:rsidRDefault="004E27E8" w:rsidP="00D744EA">
      <w:pPr>
        <w:spacing w:after="0"/>
        <w:rPr>
          <w:noProof/>
        </w:rPr>
        <w:sectPr w:rsidR="004E27E8" w:rsidSect="004E27E8">
          <w:headerReference w:type="default" r:id="rId12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645" w14:textId="3D0A8D50" w:rsidR="004E27E8" w:rsidRPr="00634110" w:rsidRDefault="004E27E8" w:rsidP="00805F50">
      <w:pPr>
        <w:pStyle w:val="Heading1"/>
        <w:rPr>
          <w:noProof/>
        </w:rPr>
      </w:pPr>
      <w:bookmarkStart w:id="2" w:name="_Toc65846762"/>
      <w:r w:rsidRPr="00634110">
        <w:rPr>
          <w:noProof/>
        </w:rPr>
        <w:lastRenderedPageBreak/>
        <w:t>Allen</w:t>
      </w:r>
      <w:r w:rsidR="00634110">
        <w:rPr>
          <w:noProof/>
        </w:rPr>
        <w:t xml:space="preserve"> County</w:t>
      </w:r>
      <w:bookmarkEnd w:id="2"/>
    </w:p>
    <w:p w14:paraId="5CAB8646" w14:textId="77777777" w:rsidR="004E27E8" w:rsidRDefault="004E27E8" w:rsidP="00D744EA">
      <w:pPr>
        <w:spacing w:after="0"/>
        <w:rPr>
          <w:noProof/>
        </w:rPr>
      </w:pPr>
    </w:p>
    <w:p w14:paraId="5CAB86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brato William </w:t>
      </w:r>
    </w:p>
    <w:p w14:paraId="5CAB8648" w14:textId="77777777" w:rsidR="004E27E8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CAB86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liam S. Lebrato, Attorney at Law </w:t>
      </w:r>
    </w:p>
    <w:p w14:paraId="5CAB86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500 </w:t>
      </w:r>
    </w:p>
    <w:p w14:paraId="5CAB86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ort Wayne IN 46802 </w:t>
      </w:r>
    </w:p>
    <w:p w14:paraId="5CAB86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-422-1116 </w:t>
      </w:r>
    </w:p>
    <w:p w14:paraId="5CAB864D" w14:textId="77777777" w:rsidR="004E27E8" w:rsidRDefault="004E27E8" w:rsidP="00D744EA">
      <w:pPr>
        <w:spacing w:after="0"/>
      </w:pPr>
      <w:r>
        <w:rPr>
          <w:noProof/>
        </w:rPr>
        <w:t>wlebrato@gmail.com</w:t>
      </w:r>
    </w:p>
    <w:p w14:paraId="5CAB864E" w14:textId="77777777" w:rsidR="004E27E8" w:rsidRDefault="004E27E8" w:rsidP="00D744EA">
      <w:pPr>
        <w:spacing w:after="0"/>
      </w:pPr>
    </w:p>
    <w:p w14:paraId="5CAB86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llace Nicholas</w:t>
      </w:r>
    </w:p>
    <w:p w14:paraId="5CAB86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onard, Hammond, Thoma &amp; Terrill </w:t>
      </w:r>
    </w:p>
    <w:p w14:paraId="5CAB86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00 S. Calhoun St.  </w:t>
      </w:r>
    </w:p>
    <w:p w14:paraId="5CAB86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6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0-6006</w:t>
      </w:r>
    </w:p>
    <w:p w14:paraId="5CAB8655" w14:textId="77777777" w:rsidR="004E27E8" w:rsidRDefault="004E27E8" w:rsidP="00D744EA">
      <w:pPr>
        <w:spacing w:after="0"/>
      </w:pPr>
      <w:r>
        <w:rPr>
          <w:noProof/>
        </w:rPr>
        <w:t>nwallace@fwlawfirm.com</w:t>
      </w:r>
    </w:p>
    <w:p w14:paraId="5CAB8656" w14:textId="77777777" w:rsidR="004E27E8" w:rsidRDefault="004E27E8" w:rsidP="00D744EA">
      <w:pPr>
        <w:spacing w:after="0"/>
      </w:pPr>
    </w:p>
    <w:p w14:paraId="5CAB86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tch John</w:t>
      </w:r>
    </w:p>
    <w:p w14:paraId="5CAB86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itch Law Office </w:t>
      </w:r>
    </w:p>
    <w:p w14:paraId="5CAB86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545  </w:t>
      </w:r>
    </w:p>
    <w:p w14:paraId="5CAB86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6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8-2248</w:t>
      </w:r>
    </w:p>
    <w:p w14:paraId="5CAB865D" w14:textId="77777777" w:rsidR="004E27E8" w:rsidRDefault="004E27E8" w:rsidP="00D744EA">
      <w:pPr>
        <w:spacing w:after="0"/>
      </w:pPr>
      <w:r>
        <w:rPr>
          <w:noProof/>
        </w:rPr>
        <w:t>kitch473@gmail.com</w:t>
      </w:r>
    </w:p>
    <w:p w14:paraId="5CAB865E" w14:textId="77777777" w:rsidR="004E27E8" w:rsidRDefault="004E27E8" w:rsidP="00D744EA">
      <w:pPr>
        <w:spacing w:after="0"/>
      </w:pPr>
    </w:p>
    <w:p w14:paraId="5CAB86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ew Donald</w:t>
      </w:r>
    </w:p>
    <w:p w14:paraId="5CAB86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rew Law Office </w:t>
      </w:r>
    </w:p>
    <w:p w14:paraId="5CAB86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2 W. Berry St., Ste. 500  </w:t>
      </w:r>
    </w:p>
    <w:p w14:paraId="5CAB86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t. Wayne IN 46802</w:t>
      </w:r>
    </w:p>
    <w:p w14:paraId="5CAB86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 428-2210</w:t>
      </w:r>
    </w:p>
    <w:p w14:paraId="5CAB8665" w14:textId="77777777" w:rsidR="004E27E8" w:rsidRDefault="004E27E8" w:rsidP="00D744EA">
      <w:pPr>
        <w:spacing w:after="0"/>
      </w:pPr>
      <w:r>
        <w:rPr>
          <w:noProof/>
        </w:rPr>
        <w:t>donfrew@yahoo.com</w:t>
      </w:r>
    </w:p>
    <w:p w14:paraId="5CAB8666" w14:textId="77777777" w:rsidR="004E27E8" w:rsidRDefault="004E27E8" w:rsidP="00D744EA">
      <w:pPr>
        <w:spacing w:after="0"/>
      </w:pPr>
    </w:p>
    <w:p w14:paraId="5CAB86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irig Lisa</w:t>
      </w:r>
    </w:p>
    <w:p w14:paraId="5CAB86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isa M. Dirig, Attorney at Law </w:t>
      </w:r>
    </w:p>
    <w:p w14:paraId="5CAB86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5563  </w:t>
      </w:r>
    </w:p>
    <w:p w14:paraId="5CAB86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85</w:t>
      </w:r>
    </w:p>
    <w:p w14:paraId="5CAB86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08-4288</w:t>
      </w:r>
    </w:p>
    <w:p w14:paraId="5CAB866D" w14:textId="77777777" w:rsidR="004E27E8" w:rsidRDefault="004E27E8" w:rsidP="00D744EA">
      <w:pPr>
        <w:spacing w:after="0"/>
      </w:pPr>
      <w:r>
        <w:rPr>
          <w:noProof/>
        </w:rPr>
        <w:t>jdprudence@gmail.com</w:t>
      </w:r>
    </w:p>
    <w:p w14:paraId="5CAB866E" w14:textId="591A0068" w:rsidR="004E27E8" w:rsidRDefault="004E27E8" w:rsidP="00D744EA">
      <w:pPr>
        <w:spacing w:after="0"/>
      </w:pPr>
    </w:p>
    <w:p w14:paraId="558E7E15" w14:textId="5687BF79" w:rsidR="00EE09FC" w:rsidRDefault="00EE09FC" w:rsidP="00D744EA">
      <w:pPr>
        <w:spacing w:after="0"/>
      </w:pPr>
    </w:p>
    <w:p w14:paraId="30C9689D" w14:textId="77777777" w:rsidR="00EE09FC" w:rsidRDefault="00EE09FC" w:rsidP="00D744EA">
      <w:pPr>
        <w:spacing w:after="0"/>
      </w:pPr>
    </w:p>
    <w:p w14:paraId="5CAB86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erber Mitchell</w:t>
      </w:r>
    </w:p>
    <w:p w14:paraId="5CAB86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tchell J. Gerber, Attorney at Law </w:t>
      </w:r>
    </w:p>
    <w:p w14:paraId="5CAB86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735 Kaibab Trail PO Box 8357  </w:t>
      </w:r>
    </w:p>
    <w:p w14:paraId="5CAB86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8</w:t>
      </w:r>
    </w:p>
    <w:p w14:paraId="5CAB86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03-0792</w:t>
      </w:r>
    </w:p>
    <w:p w14:paraId="5CAB8675" w14:textId="77777777" w:rsidR="004E27E8" w:rsidRDefault="004E27E8" w:rsidP="00D744EA">
      <w:pPr>
        <w:spacing w:after="0"/>
      </w:pPr>
      <w:r>
        <w:rPr>
          <w:noProof/>
        </w:rPr>
        <w:t>gerberlaw@outlook.com</w:t>
      </w:r>
    </w:p>
    <w:p w14:paraId="5CAB8676" w14:textId="77777777" w:rsidR="004E27E8" w:rsidRDefault="004E27E8" w:rsidP="00D744EA">
      <w:pPr>
        <w:spacing w:after="0"/>
      </w:pPr>
    </w:p>
    <w:p w14:paraId="5CAB86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yers Harold</w:t>
      </w:r>
    </w:p>
    <w:p w14:paraId="5CAB86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rold W. Myers, Attorney at Law </w:t>
      </w:r>
    </w:p>
    <w:p w14:paraId="5CAB86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1225  </w:t>
      </w:r>
    </w:p>
    <w:p w14:paraId="5CAB86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6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4-8223</w:t>
      </w:r>
    </w:p>
    <w:p w14:paraId="5CAB867D" w14:textId="77777777" w:rsidR="004E27E8" w:rsidRDefault="004E27E8" w:rsidP="00D744EA">
      <w:pPr>
        <w:spacing w:after="0"/>
      </w:pPr>
      <w:r>
        <w:rPr>
          <w:noProof/>
        </w:rPr>
        <w:t>harold.myers3@frontier.com</w:t>
      </w:r>
    </w:p>
    <w:p w14:paraId="5CAB867E" w14:textId="77777777" w:rsidR="004E27E8" w:rsidRDefault="004E27E8" w:rsidP="00D744EA">
      <w:pPr>
        <w:spacing w:after="0"/>
      </w:pPr>
    </w:p>
    <w:p w14:paraId="5CAB86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ggatt Nathan</w:t>
      </w:r>
    </w:p>
    <w:p w14:paraId="5CAB86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DL Legal </w:t>
      </w:r>
    </w:p>
    <w:p w14:paraId="5CAB86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7 E. Wayne St., Ste. 100  </w:t>
      </w:r>
    </w:p>
    <w:p w14:paraId="5CAB86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6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755-2183</w:t>
      </w:r>
    </w:p>
    <w:p w14:paraId="5CAB8685" w14:textId="77777777" w:rsidR="004E27E8" w:rsidRDefault="004E27E8" w:rsidP="00D744EA">
      <w:pPr>
        <w:spacing w:after="0"/>
      </w:pPr>
      <w:r>
        <w:rPr>
          <w:noProof/>
        </w:rPr>
        <w:t>ndhlegal@gmail.com</w:t>
      </w:r>
    </w:p>
    <w:p w14:paraId="5CAB8686" w14:textId="77777777" w:rsidR="004E27E8" w:rsidRDefault="004E27E8" w:rsidP="00D744EA">
      <w:pPr>
        <w:spacing w:after="0"/>
      </w:pPr>
    </w:p>
    <w:p w14:paraId="5CAB86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efer Mark</w:t>
      </w:r>
    </w:p>
    <w:p w14:paraId="5CAB86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iefer Law Office </w:t>
      </w:r>
    </w:p>
    <w:p w14:paraId="5CAB86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 500  </w:t>
      </w:r>
    </w:p>
    <w:p w14:paraId="5CAB86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6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3-1464</w:t>
      </w:r>
    </w:p>
    <w:p w14:paraId="5CAB868D" w14:textId="77777777" w:rsidR="004E27E8" w:rsidRDefault="004E27E8" w:rsidP="00D744EA">
      <w:pPr>
        <w:spacing w:after="0"/>
      </w:pPr>
      <w:r>
        <w:rPr>
          <w:noProof/>
        </w:rPr>
        <w:t>markekiefer@yahoo.com</w:t>
      </w:r>
    </w:p>
    <w:p w14:paraId="5CAB868E" w14:textId="77777777" w:rsidR="004E27E8" w:rsidRDefault="004E27E8" w:rsidP="00D744EA">
      <w:pPr>
        <w:spacing w:after="0"/>
      </w:pPr>
    </w:p>
    <w:p w14:paraId="5CAB86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enderley Jacob</w:t>
      </w:r>
    </w:p>
    <w:p w14:paraId="5CAB86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ine &amp; Hardin LLP </w:t>
      </w:r>
    </w:p>
    <w:p w14:paraId="5CAB86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810 Beaver Ave.  </w:t>
      </w:r>
    </w:p>
    <w:p w14:paraId="5CAB86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7</w:t>
      </w:r>
    </w:p>
    <w:p w14:paraId="5CAB86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54-2740</w:t>
      </w:r>
    </w:p>
    <w:p w14:paraId="5CAB8695" w14:textId="77777777" w:rsidR="004E27E8" w:rsidRDefault="004E27E8" w:rsidP="00D744EA">
      <w:pPr>
        <w:spacing w:after="0"/>
      </w:pPr>
      <w:r>
        <w:rPr>
          <w:noProof/>
        </w:rPr>
        <w:t>jvenderley@shineandhardin.com</w:t>
      </w:r>
    </w:p>
    <w:p w14:paraId="5CAB8696" w14:textId="77777777" w:rsidR="004E27E8" w:rsidRDefault="004E27E8" w:rsidP="00D744EA">
      <w:pPr>
        <w:spacing w:after="0"/>
      </w:pPr>
    </w:p>
    <w:p w14:paraId="5CAB86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ill Philip</w:t>
      </w:r>
    </w:p>
    <w:p w14:paraId="5CAB86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onard, Hammond, Thoma &amp; Terrill </w:t>
      </w:r>
    </w:p>
    <w:p w14:paraId="5CAB86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800 S. Calhoun St.  </w:t>
      </w:r>
    </w:p>
    <w:p w14:paraId="5CAB86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-2302</w:t>
      </w:r>
    </w:p>
    <w:p w14:paraId="5CAB86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0-6000</w:t>
      </w:r>
    </w:p>
    <w:p w14:paraId="5CAB869D" w14:textId="77777777" w:rsidR="004E27E8" w:rsidRDefault="004E27E8" w:rsidP="00D744EA">
      <w:pPr>
        <w:spacing w:after="0"/>
      </w:pPr>
      <w:r>
        <w:rPr>
          <w:noProof/>
        </w:rPr>
        <w:t>pterrill@fwlawfirm.com</w:t>
      </w:r>
    </w:p>
    <w:p w14:paraId="5CAB869E" w14:textId="77777777" w:rsidR="004E27E8" w:rsidRDefault="004E27E8" w:rsidP="00D744EA">
      <w:pPr>
        <w:spacing w:after="0"/>
      </w:pPr>
    </w:p>
    <w:p w14:paraId="5CAB86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lls Cherrie</w:t>
      </w:r>
    </w:p>
    <w:p w14:paraId="5CAB86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len County Public Defender Office </w:t>
      </w:r>
    </w:p>
    <w:p w14:paraId="5CAB86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93  </w:t>
      </w:r>
    </w:p>
    <w:p w14:paraId="5CAB86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rett IN 46738</w:t>
      </w:r>
    </w:p>
    <w:p w14:paraId="5CAB86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(260) 241-3250</w:t>
      </w:r>
    </w:p>
    <w:p w14:paraId="5CAB86A5" w14:textId="77777777" w:rsidR="004E27E8" w:rsidRDefault="004E27E8" w:rsidP="00D744EA">
      <w:pPr>
        <w:spacing w:after="0"/>
      </w:pPr>
      <w:r>
        <w:rPr>
          <w:noProof/>
        </w:rPr>
        <w:t>attorneycherrielbwells@gmail.com</w:t>
      </w:r>
    </w:p>
    <w:p w14:paraId="5CAB86A6" w14:textId="77777777" w:rsidR="004E27E8" w:rsidRDefault="004E27E8" w:rsidP="00D744EA">
      <w:pPr>
        <w:spacing w:after="0"/>
      </w:pPr>
    </w:p>
    <w:p w14:paraId="5CAB86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illers Yvonne</w:t>
      </w:r>
    </w:p>
    <w:p w14:paraId="5CAB86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Yvonne M. Spillers, Attorney at Law </w:t>
      </w:r>
    </w:p>
    <w:p w14:paraId="5CAB86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7 E. Wayne St., Ste. 100  </w:t>
      </w:r>
    </w:p>
    <w:p w14:paraId="5CAB86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6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87-0555</w:t>
      </w:r>
    </w:p>
    <w:p w14:paraId="5CAB86AD" w14:textId="77777777" w:rsidR="004E27E8" w:rsidRDefault="004E27E8" w:rsidP="00D744EA">
      <w:pPr>
        <w:spacing w:after="0"/>
      </w:pPr>
      <w:r>
        <w:rPr>
          <w:noProof/>
        </w:rPr>
        <w:t>yspillers.legal@gmail.com</w:t>
      </w:r>
    </w:p>
    <w:p w14:paraId="5CAB86AE" w14:textId="77777777" w:rsidR="004E27E8" w:rsidRDefault="004E27E8" w:rsidP="00D744EA">
      <w:pPr>
        <w:spacing w:after="0"/>
      </w:pPr>
    </w:p>
    <w:p w14:paraId="5CAB86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uin Rachel</w:t>
      </w:r>
    </w:p>
    <w:p w14:paraId="5CAB86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letcher Van Gilder, LLP </w:t>
      </w:r>
    </w:p>
    <w:p w14:paraId="5CAB86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36 E. Wayne St.  </w:t>
      </w:r>
    </w:p>
    <w:p w14:paraId="5CAB86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6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5-9777</w:t>
      </w:r>
    </w:p>
    <w:p w14:paraId="5CAB86B5" w14:textId="77777777" w:rsidR="004E27E8" w:rsidRDefault="004E27E8" w:rsidP="00D744EA">
      <w:pPr>
        <w:spacing w:after="0"/>
      </w:pPr>
      <w:r>
        <w:rPr>
          <w:noProof/>
        </w:rPr>
        <w:t>guin@fvglaw.com</w:t>
      </w:r>
    </w:p>
    <w:p w14:paraId="5CAB86B6" w14:textId="77777777" w:rsidR="004E27E8" w:rsidRDefault="004E27E8" w:rsidP="00D744EA">
      <w:pPr>
        <w:spacing w:after="0"/>
      </w:pPr>
    </w:p>
    <w:p w14:paraId="5CAB86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ssex Thomas</w:t>
      </w:r>
    </w:p>
    <w:p w14:paraId="5CAB86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 Essex Attorney at Law </w:t>
      </w:r>
    </w:p>
    <w:p w14:paraId="5CAB86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833 Alliger Street  </w:t>
      </w:r>
    </w:p>
    <w:p w14:paraId="5CAB86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3</w:t>
      </w:r>
    </w:p>
    <w:p w14:paraId="5CAB86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 424-1756</w:t>
      </w:r>
    </w:p>
    <w:p w14:paraId="5CAB86BD" w14:textId="77777777" w:rsidR="004E27E8" w:rsidRDefault="004E27E8" w:rsidP="00D744EA">
      <w:pPr>
        <w:spacing w:after="0"/>
      </w:pPr>
      <w:r>
        <w:rPr>
          <w:noProof/>
        </w:rPr>
        <w:t>lawman330@frontier.com</w:t>
      </w:r>
    </w:p>
    <w:p w14:paraId="5CAB86BE" w14:textId="77777777" w:rsidR="004E27E8" w:rsidRDefault="004E27E8" w:rsidP="00D744EA">
      <w:pPr>
        <w:spacing w:after="0"/>
      </w:pPr>
    </w:p>
    <w:p w14:paraId="5CAB86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ebel Jack</w:t>
      </w:r>
    </w:p>
    <w:p w14:paraId="5CAB86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ck E. Roebel, Attorney at Law </w:t>
      </w:r>
    </w:p>
    <w:p w14:paraId="5CAB86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6975 Shadow Glen Drive  </w:t>
      </w:r>
    </w:p>
    <w:p w14:paraId="5CAB86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o IN 46765</w:t>
      </w:r>
    </w:p>
    <w:p w14:paraId="5CAB86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37-6911</w:t>
      </w:r>
    </w:p>
    <w:p w14:paraId="5CAB86C5" w14:textId="77777777" w:rsidR="004E27E8" w:rsidRDefault="004E27E8" w:rsidP="00D744EA">
      <w:pPr>
        <w:spacing w:after="0"/>
      </w:pPr>
      <w:r>
        <w:rPr>
          <w:noProof/>
        </w:rPr>
        <w:t>j.roebel@frontier.com</w:t>
      </w:r>
    </w:p>
    <w:p w14:paraId="5CAB86C6" w14:textId="77777777" w:rsidR="004E27E8" w:rsidRDefault="004E27E8" w:rsidP="00D744EA">
      <w:pPr>
        <w:spacing w:after="0"/>
      </w:pPr>
    </w:p>
    <w:p w14:paraId="5CAB86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nson James</w:t>
      </w:r>
    </w:p>
    <w:p w14:paraId="5CAB86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out Law Group </w:t>
      </w:r>
    </w:p>
    <w:p w14:paraId="5CAB86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8 West Maumee Street  </w:t>
      </w:r>
    </w:p>
    <w:p w14:paraId="5CAB86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gola IN 46703</w:t>
      </w:r>
    </w:p>
    <w:p w14:paraId="5CAB86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(260) 665-5717</w:t>
      </w:r>
    </w:p>
    <w:p w14:paraId="5CAB86CD" w14:textId="77777777" w:rsidR="004E27E8" w:rsidRDefault="004E27E8" w:rsidP="00D744EA">
      <w:pPr>
        <w:spacing w:after="0"/>
      </w:pPr>
      <w:r>
        <w:rPr>
          <w:noProof/>
        </w:rPr>
        <w:t>jhanson@stoutlawgroup.net</w:t>
      </w:r>
    </w:p>
    <w:p w14:paraId="5CAB86CE" w14:textId="77777777" w:rsidR="004E27E8" w:rsidRDefault="004E27E8" w:rsidP="00D744EA">
      <w:pPr>
        <w:spacing w:after="0"/>
      </w:pPr>
    </w:p>
    <w:p w14:paraId="5CAB86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dams Nicholas</w:t>
      </w:r>
    </w:p>
    <w:p w14:paraId="5CAB86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icholas Adams, Attorney </w:t>
      </w:r>
    </w:p>
    <w:p w14:paraId="5CAB86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6 W. Columbia St., Ste. 200  </w:t>
      </w:r>
    </w:p>
    <w:p w14:paraId="5CAB86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6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87-5812</w:t>
      </w:r>
    </w:p>
    <w:p w14:paraId="5CAB86D5" w14:textId="77777777" w:rsidR="004E27E8" w:rsidRDefault="004E27E8" w:rsidP="00D744EA">
      <w:pPr>
        <w:spacing w:after="0"/>
      </w:pPr>
      <w:r>
        <w:rPr>
          <w:noProof/>
        </w:rPr>
        <w:t>nickadamsdr@yahoo.com</w:t>
      </w:r>
    </w:p>
    <w:p w14:paraId="5CAB86D6" w14:textId="77777777" w:rsidR="004E27E8" w:rsidRDefault="004E27E8" w:rsidP="00D744EA">
      <w:pPr>
        <w:spacing w:after="0"/>
      </w:pPr>
    </w:p>
    <w:p w14:paraId="5CAB86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wanson Donald</w:t>
      </w:r>
    </w:p>
    <w:p w14:paraId="5CAB86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ller &amp; Colvin, PC </w:t>
      </w:r>
    </w:p>
    <w:p w14:paraId="5CAB86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44 E. Main St.  </w:t>
      </w:r>
    </w:p>
    <w:p w14:paraId="5CAB86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6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6-0444</w:t>
      </w:r>
    </w:p>
    <w:p w14:paraId="5CAB86DD" w14:textId="77777777" w:rsidR="004E27E8" w:rsidRDefault="004E27E8" w:rsidP="00D744EA">
      <w:pPr>
        <w:spacing w:after="0"/>
      </w:pPr>
      <w:r>
        <w:rPr>
          <w:noProof/>
        </w:rPr>
        <w:t>dswanson@hallercolvin.com</w:t>
      </w:r>
    </w:p>
    <w:p w14:paraId="5CAB86DE" w14:textId="77777777" w:rsidR="004E27E8" w:rsidRDefault="004E27E8" w:rsidP="00D744EA">
      <w:pPr>
        <w:spacing w:after="0"/>
      </w:pPr>
    </w:p>
    <w:p w14:paraId="5CAB86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ley David</w:t>
      </w:r>
    </w:p>
    <w:p w14:paraId="5CAB86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ley Law Firm P.C. </w:t>
      </w:r>
    </w:p>
    <w:p w14:paraId="5CAB86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500  </w:t>
      </w:r>
    </w:p>
    <w:p w14:paraId="5CAB86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6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6-0242</w:t>
      </w:r>
    </w:p>
    <w:p w14:paraId="5CAB86E5" w14:textId="77777777" w:rsidR="004E27E8" w:rsidRDefault="004E27E8" w:rsidP="00D744EA">
      <w:pPr>
        <w:spacing w:after="0"/>
      </w:pPr>
      <w:r>
        <w:rPr>
          <w:noProof/>
        </w:rPr>
        <w:t>attorneydavidjoley@msn.com</w:t>
      </w:r>
    </w:p>
    <w:p w14:paraId="5CAB86E6" w14:textId="77777777" w:rsidR="004E27E8" w:rsidRDefault="004E27E8" w:rsidP="00D744EA">
      <w:pPr>
        <w:spacing w:after="0"/>
      </w:pPr>
    </w:p>
    <w:p w14:paraId="5CAB86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rdmann Benjamin</w:t>
      </w:r>
    </w:p>
    <w:p w14:paraId="5CAB86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kalb Co. PD Office </w:t>
      </w:r>
    </w:p>
    <w:p w14:paraId="5CAB86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0 W. Berry St. 2010 PNC Center  </w:t>
      </w:r>
    </w:p>
    <w:p w14:paraId="5CAB86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6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925-1863</w:t>
      </w:r>
    </w:p>
    <w:p w14:paraId="5CAB86ED" w14:textId="77777777" w:rsidR="004E27E8" w:rsidRDefault="004E27E8" w:rsidP="00D744EA">
      <w:pPr>
        <w:spacing w:after="0"/>
      </w:pPr>
      <w:r>
        <w:rPr>
          <w:noProof/>
        </w:rPr>
        <w:t>nordmannlawoffices@frontier.com</w:t>
      </w:r>
    </w:p>
    <w:p w14:paraId="5CAB86EE" w14:textId="77777777" w:rsidR="004E27E8" w:rsidRDefault="004E27E8" w:rsidP="00D744EA">
      <w:pPr>
        <w:spacing w:after="0"/>
      </w:pPr>
    </w:p>
    <w:p w14:paraId="5CAB86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mmond Randall</w:t>
      </w:r>
    </w:p>
    <w:p w14:paraId="5CAB86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onard, Hammond, Thoma &amp; Terrill </w:t>
      </w:r>
    </w:p>
    <w:p w14:paraId="5CAB86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800 S. Calhoun St.  </w:t>
      </w:r>
    </w:p>
    <w:p w14:paraId="5CAB86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5</w:t>
      </w:r>
    </w:p>
    <w:p w14:paraId="5CAB86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0-6000</w:t>
      </w:r>
    </w:p>
    <w:p w14:paraId="5CAB86F5" w14:textId="77777777" w:rsidR="004E27E8" w:rsidRDefault="004E27E8" w:rsidP="00D744EA">
      <w:pPr>
        <w:spacing w:after="0"/>
      </w:pPr>
      <w:r>
        <w:rPr>
          <w:noProof/>
        </w:rPr>
        <w:t>rhammond@fwlawfirm.com</w:t>
      </w:r>
    </w:p>
    <w:p w14:paraId="5CAB86F6" w14:textId="77777777" w:rsidR="004E27E8" w:rsidRDefault="004E27E8" w:rsidP="00D744EA">
      <w:pPr>
        <w:spacing w:after="0"/>
      </w:pPr>
    </w:p>
    <w:p w14:paraId="5CAB86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dner Ryan</w:t>
      </w:r>
    </w:p>
    <w:p w14:paraId="5CAB86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6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ers Mallers Backs &amp; Salin, LLP </w:t>
      </w:r>
    </w:p>
    <w:p w14:paraId="5CAB86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0 W. Berry St., Ste. 1100  </w:t>
      </w:r>
    </w:p>
    <w:p w14:paraId="5CAB86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6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6-9706</w:t>
      </w:r>
    </w:p>
    <w:p w14:paraId="5CAB86FD" w14:textId="77777777" w:rsidR="004E27E8" w:rsidRDefault="004E27E8" w:rsidP="00D744EA">
      <w:pPr>
        <w:spacing w:after="0"/>
      </w:pPr>
      <w:r>
        <w:rPr>
          <w:noProof/>
        </w:rPr>
        <w:t>rmgardner@beersmallers.com</w:t>
      </w:r>
    </w:p>
    <w:p w14:paraId="5CAB86FE" w14:textId="77777777" w:rsidR="004E27E8" w:rsidRDefault="004E27E8" w:rsidP="00D744EA">
      <w:pPr>
        <w:spacing w:after="0"/>
      </w:pPr>
    </w:p>
    <w:p w14:paraId="5CAB86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linger Jon</w:t>
      </w:r>
    </w:p>
    <w:p w14:paraId="5CAB87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Jon J. Olinger, LLC </w:t>
      </w:r>
    </w:p>
    <w:p w14:paraId="5CAB87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1100  </w:t>
      </w:r>
    </w:p>
    <w:p w14:paraId="5CAB87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39-6797</w:t>
      </w:r>
    </w:p>
    <w:p w14:paraId="5CAB8705" w14:textId="77777777" w:rsidR="004E27E8" w:rsidRDefault="004E27E8" w:rsidP="00D744EA">
      <w:pPr>
        <w:spacing w:after="0"/>
      </w:pPr>
      <w:r>
        <w:rPr>
          <w:noProof/>
        </w:rPr>
        <w:t>jon@jolingerlaw.com</w:t>
      </w:r>
    </w:p>
    <w:p w14:paraId="5CAB8706" w14:textId="77777777" w:rsidR="004E27E8" w:rsidRDefault="004E27E8" w:rsidP="00D744EA">
      <w:pPr>
        <w:spacing w:after="0"/>
      </w:pPr>
    </w:p>
    <w:p w14:paraId="5CAB87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nbarger Roberta</w:t>
      </w:r>
    </w:p>
    <w:p w14:paraId="5CAB87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enbarger Law Firm </w:t>
      </w:r>
    </w:p>
    <w:p w14:paraId="5CAB87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Ste. 500  </w:t>
      </w:r>
    </w:p>
    <w:p w14:paraId="5CAB87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 428-2202</w:t>
      </w:r>
    </w:p>
    <w:p w14:paraId="5CAB870D" w14:textId="77777777" w:rsidR="004E27E8" w:rsidRDefault="004E27E8" w:rsidP="00D744EA">
      <w:pPr>
        <w:spacing w:after="0"/>
      </w:pPr>
      <w:r>
        <w:rPr>
          <w:noProof/>
        </w:rPr>
        <w:t>renbarger2002@yahoo.com</w:t>
      </w:r>
    </w:p>
    <w:p w14:paraId="5CAB870E" w14:textId="77777777" w:rsidR="004E27E8" w:rsidRDefault="004E27E8" w:rsidP="00D744EA">
      <w:pPr>
        <w:spacing w:after="0"/>
      </w:pPr>
    </w:p>
    <w:p w14:paraId="5CAB87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archer Richard</w:t>
      </w:r>
    </w:p>
    <w:p w14:paraId="5CAB87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sswurm Law </w:t>
      </w:r>
    </w:p>
    <w:p w14:paraId="5CAB87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22 S. Calhoun St.  </w:t>
      </w:r>
    </w:p>
    <w:p w14:paraId="5CAB87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8-2218</w:t>
      </w:r>
    </w:p>
    <w:p w14:paraId="5CAB8715" w14:textId="77777777" w:rsidR="004E27E8" w:rsidRDefault="004E27E8" w:rsidP="00D744EA">
      <w:pPr>
        <w:spacing w:after="0"/>
      </w:pPr>
      <w:r>
        <w:rPr>
          <w:noProof/>
        </w:rPr>
        <w:t>rkarcher.law@gmail.com</w:t>
      </w:r>
    </w:p>
    <w:p w14:paraId="5CAB8716" w14:textId="77777777" w:rsidR="004E27E8" w:rsidRDefault="004E27E8" w:rsidP="00D744EA">
      <w:pPr>
        <w:spacing w:after="0"/>
      </w:pPr>
    </w:p>
    <w:p w14:paraId="5CAB87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ler Greg</w:t>
      </w:r>
    </w:p>
    <w:p w14:paraId="5CAB87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egory A. Miller, P.C. </w:t>
      </w:r>
    </w:p>
    <w:p w14:paraId="5CAB87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 500 Lincoln Tower  </w:t>
      </w:r>
    </w:p>
    <w:p w14:paraId="5CAB87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6-6666</w:t>
      </w:r>
    </w:p>
    <w:p w14:paraId="5CAB871D" w14:textId="77777777" w:rsidR="004E27E8" w:rsidRDefault="004E27E8" w:rsidP="00D744EA">
      <w:pPr>
        <w:spacing w:after="0"/>
      </w:pPr>
      <w:r>
        <w:rPr>
          <w:noProof/>
        </w:rPr>
        <w:t>gmiller@fortwaynedefender.com</w:t>
      </w:r>
    </w:p>
    <w:p w14:paraId="5CAB871E" w14:textId="77777777" w:rsidR="004E27E8" w:rsidRDefault="004E27E8" w:rsidP="00D744EA">
      <w:pPr>
        <w:spacing w:after="0"/>
      </w:pPr>
    </w:p>
    <w:p w14:paraId="5CAB87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uido George</w:t>
      </w:r>
    </w:p>
    <w:p w14:paraId="5CAB87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aly and Guido Family Law, LLC </w:t>
      </w:r>
    </w:p>
    <w:p w14:paraId="5CAB87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 1300 Lincoln Tower  </w:t>
      </w:r>
    </w:p>
    <w:p w14:paraId="5CAB87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3-3395</w:t>
      </w:r>
    </w:p>
    <w:p w14:paraId="5CAB8725" w14:textId="77777777" w:rsidR="004E27E8" w:rsidRDefault="004E27E8" w:rsidP="00D744EA">
      <w:pPr>
        <w:spacing w:after="0"/>
      </w:pPr>
      <w:r>
        <w:rPr>
          <w:noProof/>
        </w:rPr>
        <w:t>geguido22@gmail.com</w:t>
      </w:r>
    </w:p>
    <w:p w14:paraId="5CAB8726" w14:textId="77777777" w:rsidR="004E27E8" w:rsidRDefault="004E27E8" w:rsidP="00D744EA">
      <w:pPr>
        <w:spacing w:after="0"/>
      </w:pPr>
    </w:p>
    <w:p w14:paraId="5CAB87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ehlinger Denis</w:t>
      </w:r>
    </w:p>
    <w:p w14:paraId="5CAB87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nis L. Koehlinger, Attorney at Law </w:t>
      </w:r>
    </w:p>
    <w:p w14:paraId="5CAB87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403 Sagimore Ct.  </w:t>
      </w:r>
    </w:p>
    <w:p w14:paraId="5CAB87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35</w:t>
      </w:r>
    </w:p>
    <w:p w14:paraId="5CAB87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4-2210</w:t>
      </w:r>
    </w:p>
    <w:p w14:paraId="5CAB872D" w14:textId="77777777" w:rsidR="004E27E8" w:rsidRDefault="004E27E8" w:rsidP="00D744EA">
      <w:pPr>
        <w:spacing w:after="0"/>
      </w:pPr>
      <w:r>
        <w:rPr>
          <w:noProof/>
        </w:rPr>
        <w:t>djkoehlinger@frontier.com</w:t>
      </w:r>
    </w:p>
    <w:p w14:paraId="5CAB872E" w14:textId="77777777" w:rsidR="004E27E8" w:rsidRDefault="004E27E8" w:rsidP="00D744EA">
      <w:pPr>
        <w:spacing w:after="0"/>
      </w:pPr>
    </w:p>
    <w:p w14:paraId="5CAB87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ler Paul</w:t>
      </w:r>
    </w:p>
    <w:p w14:paraId="5CAB87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. Stephen Miller, Attorney At Law </w:t>
      </w:r>
    </w:p>
    <w:p w14:paraId="5CAB87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0 Lincoln Way, Ste. 512  </w:t>
      </w:r>
    </w:p>
    <w:p w14:paraId="5CAB87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3-3685</w:t>
      </w:r>
    </w:p>
    <w:p w14:paraId="5CAB8735" w14:textId="77777777" w:rsidR="004E27E8" w:rsidRDefault="004E27E8" w:rsidP="00D744EA">
      <w:pPr>
        <w:spacing w:after="0"/>
      </w:pPr>
      <w:r>
        <w:rPr>
          <w:noProof/>
        </w:rPr>
        <w:t>psmillerattorney@gmail.com</w:t>
      </w:r>
    </w:p>
    <w:p w14:paraId="5CAB8736" w14:textId="77777777" w:rsidR="004E27E8" w:rsidRDefault="004E27E8" w:rsidP="00D744EA">
      <w:pPr>
        <w:spacing w:after="0"/>
      </w:pPr>
    </w:p>
    <w:p w14:paraId="5CAB87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hilardi Michael</w:t>
      </w:r>
    </w:p>
    <w:p w14:paraId="5CAB87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Michael D. Ghilardi </w:t>
      </w:r>
    </w:p>
    <w:p w14:paraId="5CAB87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09 Stoney Creek Dr.  </w:t>
      </w:r>
    </w:p>
    <w:p w14:paraId="5CAB87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25</w:t>
      </w:r>
    </w:p>
    <w:p w14:paraId="5CAB87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45-5471</w:t>
      </w:r>
    </w:p>
    <w:p w14:paraId="5CAB873D" w14:textId="77777777" w:rsidR="004E27E8" w:rsidRDefault="004E27E8" w:rsidP="00D744EA">
      <w:pPr>
        <w:spacing w:after="0"/>
      </w:pPr>
      <w:r>
        <w:rPr>
          <w:noProof/>
        </w:rPr>
        <w:t>mdghilardi@gmail.com</w:t>
      </w:r>
    </w:p>
    <w:p w14:paraId="5CAB873E" w14:textId="77777777" w:rsidR="004E27E8" w:rsidRDefault="004E27E8" w:rsidP="00D744EA">
      <w:pPr>
        <w:spacing w:after="0"/>
      </w:pPr>
    </w:p>
    <w:p w14:paraId="5CAB87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hdan II John</w:t>
      </w:r>
    </w:p>
    <w:p w14:paraId="5CAB87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C. Bohdan Attorney At Law </w:t>
      </w:r>
    </w:p>
    <w:p w14:paraId="5CAB87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1200  </w:t>
      </w:r>
    </w:p>
    <w:p w14:paraId="5CAB87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0-2006</w:t>
      </w:r>
    </w:p>
    <w:p w14:paraId="5CAB8745" w14:textId="77777777" w:rsidR="004E27E8" w:rsidRDefault="004E27E8" w:rsidP="00D744EA">
      <w:pPr>
        <w:spacing w:after="0"/>
      </w:pPr>
      <w:r>
        <w:rPr>
          <w:noProof/>
        </w:rPr>
        <w:t>jbohdanlawoffice@gmail.com</w:t>
      </w:r>
    </w:p>
    <w:p w14:paraId="5CAB8746" w14:textId="77777777" w:rsidR="004E27E8" w:rsidRDefault="004E27E8" w:rsidP="00D744EA">
      <w:pPr>
        <w:spacing w:after="0"/>
      </w:pPr>
    </w:p>
    <w:p w14:paraId="5CAB87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homa Mark</w:t>
      </w:r>
    </w:p>
    <w:p w14:paraId="5CAB87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onard, Hammond, Thoma &amp; Terrill </w:t>
      </w:r>
    </w:p>
    <w:p w14:paraId="5CAB87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800 S. Calhoun St.  </w:t>
      </w:r>
    </w:p>
    <w:p w14:paraId="5CAB87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-2302</w:t>
      </w:r>
    </w:p>
    <w:p w14:paraId="5CAB87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0-6000</w:t>
      </w:r>
    </w:p>
    <w:p w14:paraId="5CAB874D" w14:textId="77777777" w:rsidR="004E27E8" w:rsidRDefault="004E27E8" w:rsidP="00D744EA">
      <w:pPr>
        <w:spacing w:after="0"/>
      </w:pPr>
      <w:r>
        <w:rPr>
          <w:noProof/>
        </w:rPr>
        <w:t>mthoma@fwlawfirm.com</w:t>
      </w:r>
    </w:p>
    <w:p w14:paraId="5CAB874E" w14:textId="77777777" w:rsidR="004E27E8" w:rsidRDefault="004E27E8" w:rsidP="00D744EA">
      <w:pPr>
        <w:spacing w:after="0"/>
      </w:pPr>
    </w:p>
    <w:p w14:paraId="5CAB87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Ulmer Douglas</w:t>
      </w:r>
    </w:p>
    <w:p w14:paraId="5CAB87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ouglas E. Ulmer, Esq. </w:t>
      </w:r>
    </w:p>
    <w:p w14:paraId="5CAB87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500  </w:t>
      </w:r>
    </w:p>
    <w:p w14:paraId="5CAB87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2-1116</w:t>
      </w:r>
    </w:p>
    <w:p w14:paraId="5CAB8755" w14:textId="77777777" w:rsidR="004E27E8" w:rsidRDefault="004E27E8" w:rsidP="00D744EA">
      <w:pPr>
        <w:spacing w:after="0"/>
      </w:pPr>
      <w:r>
        <w:rPr>
          <w:noProof/>
        </w:rPr>
        <w:t>douglaseulmer@gmail.com</w:t>
      </w:r>
    </w:p>
    <w:p w14:paraId="5CAB8756" w14:textId="77777777" w:rsidR="004E27E8" w:rsidRDefault="004E27E8" w:rsidP="00D744EA">
      <w:pPr>
        <w:spacing w:after="0"/>
      </w:pPr>
    </w:p>
    <w:p w14:paraId="5CAB87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dlaski Nicholas</w:t>
      </w:r>
    </w:p>
    <w:p w14:paraId="5CAB87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dlaski, LLP </w:t>
      </w:r>
    </w:p>
    <w:p w14:paraId="5CAB87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W. Berry St., Ste. 211  </w:t>
      </w:r>
    </w:p>
    <w:p w14:paraId="5CAB87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6-9706</w:t>
      </w:r>
    </w:p>
    <w:p w14:paraId="5CAB875D" w14:textId="77777777" w:rsidR="004E27E8" w:rsidRDefault="004E27E8" w:rsidP="00D744EA">
      <w:pPr>
        <w:spacing w:after="0"/>
      </w:pPr>
      <w:r>
        <w:rPr>
          <w:noProof/>
        </w:rPr>
        <w:t>npodlaski@beersmallers.com</w:t>
      </w:r>
    </w:p>
    <w:p w14:paraId="5CAB875E" w14:textId="77777777" w:rsidR="004E27E8" w:rsidRDefault="004E27E8" w:rsidP="00D744EA">
      <w:pPr>
        <w:spacing w:after="0"/>
      </w:pPr>
    </w:p>
    <w:p w14:paraId="5CAB87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Lindsay</w:t>
      </w:r>
    </w:p>
    <w:p w14:paraId="5CAB87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ranklin Law LLC </w:t>
      </w:r>
    </w:p>
    <w:p w14:paraId="5CAB87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500  </w:t>
      </w:r>
    </w:p>
    <w:p w14:paraId="5CAB87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8-2213</w:t>
      </w:r>
    </w:p>
    <w:p w14:paraId="5CAB8765" w14:textId="77777777" w:rsidR="004E27E8" w:rsidRDefault="004E27E8" w:rsidP="00D744EA">
      <w:pPr>
        <w:spacing w:after="0"/>
      </w:pPr>
      <w:r>
        <w:rPr>
          <w:noProof/>
        </w:rPr>
        <w:t>lmf@lindsayfranklinlaw.com</w:t>
      </w:r>
    </w:p>
    <w:p w14:paraId="5CAB8766" w14:textId="77777777" w:rsidR="004E27E8" w:rsidRDefault="004E27E8" w:rsidP="00D744EA">
      <w:pPr>
        <w:spacing w:after="0"/>
      </w:pPr>
    </w:p>
    <w:p w14:paraId="5CAB87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denour Gregory</w:t>
      </w:r>
    </w:p>
    <w:p w14:paraId="5CAB87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egory Ridenour </w:t>
      </w:r>
    </w:p>
    <w:p w14:paraId="5CAB87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7 W. Berry St., Ste. 700  </w:t>
      </w:r>
    </w:p>
    <w:p w14:paraId="5CAB87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0-7777</w:t>
      </w:r>
    </w:p>
    <w:p w14:paraId="5CAB876D" w14:textId="77777777" w:rsidR="004E27E8" w:rsidRDefault="004E27E8" w:rsidP="00D744EA">
      <w:pPr>
        <w:spacing w:after="0"/>
      </w:pPr>
      <w:r>
        <w:rPr>
          <w:noProof/>
        </w:rPr>
        <w:t>gridenour@fortwaynedefense.com</w:t>
      </w:r>
    </w:p>
    <w:p w14:paraId="5CAB876E" w14:textId="77777777" w:rsidR="004E27E8" w:rsidRDefault="004E27E8" w:rsidP="00D744EA">
      <w:pPr>
        <w:spacing w:after="0"/>
      </w:pPr>
    </w:p>
    <w:p w14:paraId="5CAB87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oll Aaron</w:t>
      </w:r>
    </w:p>
    <w:p w14:paraId="5CAB87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Aaron J. Stoll, LLC </w:t>
      </w:r>
    </w:p>
    <w:p w14:paraId="5CAB87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500  </w:t>
      </w:r>
    </w:p>
    <w:p w14:paraId="5CAB87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67-0201</w:t>
      </w:r>
    </w:p>
    <w:p w14:paraId="5CAB8775" w14:textId="77777777" w:rsidR="004E27E8" w:rsidRDefault="004E27E8" w:rsidP="00D744EA">
      <w:pPr>
        <w:spacing w:after="0"/>
      </w:pPr>
      <w:r>
        <w:rPr>
          <w:noProof/>
        </w:rPr>
        <w:t>aaron@stoll.law</w:t>
      </w:r>
    </w:p>
    <w:p w14:paraId="5CAB8776" w14:textId="4958832B" w:rsidR="004E27E8" w:rsidRDefault="004E27E8" w:rsidP="00D744EA">
      <w:pPr>
        <w:spacing w:after="0"/>
      </w:pPr>
    </w:p>
    <w:p w14:paraId="63ACE096" w14:textId="7A30BDC5" w:rsidR="00634110" w:rsidRDefault="00634110" w:rsidP="00D744EA">
      <w:pPr>
        <w:spacing w:after="0"/>
      </w:pPr>
    </w:p>
    <w:p w14:paraId="3AED2242" w14:textId="77777777" w:rsidR="00634110" w:rsidRDefault="00634110" w:rsidP="00D744EA">
      <w:pPr>
        <w:spacing w:after="0"/>
      </w:pPr>
    </w:p>
    <w:p w14:paraId="5CAB87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raus Michelle</w:t>
      </w:r>
    </w:p>
    <w:p w14:paraId="5CAB87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elle F. Kraus, P.C. </w:t>
      </w:r>
    </w:p>
    <w:p w14:paraId="5CAB87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500  </w:t>
      </w:r>
    </w:p>
    <w:p w14:paraId="5CAB87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2-1116</w:t>
      </w:r>
    </w:p>
    <w:p w14:paraId="5CAB877D" w14:textId="77777777" w:rsidR="004E27E8" w:rsidRDefault="004E27E8" w:rsidP="00D744EA">
      <w:pPr>
        <w:spacing w:after="0"/>
      </w:pPr>
      <w:r>
        <w:rPr>
          <w:noProof/>
        </w:rPr>
        <w:t>fortlawyer@gmail.com</w:t>
      </w:r>
    </w:p>
    <w:p w14:paraId="5CAB877E" w14:textId="77777777" w:rsidR="004E27E8" w:rsidRDefault="004E27E8" w:rsidP="00D744EA">
      <w:pPr>
        <w:spacing w:after="0"/>
      </w:pPr>
    </w:p>
    <w:p w14:paraId="5CAB87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ok Christa</w:t>
      </w:r>
    </w:p>
    <w:p w14:paraId="5CAB87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len Co. PD Office </w:t>
      </w:r>
    </w:p>
    <w:p w14:paraId="5CAB87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E. Main St., Ste. 721  </w:t>
      </w:r>
    </w:p>
    <w:p w14:paraId="5CAB87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49-4628</w:t>
      </w:r>
    </w:p>
    <w:p w14:paraId="5CAB8785" w14:textId="77777777" w:rsidR="004E27E8" w:rsidRDefault="004E27E8" w:rsidP="00D744EA">
      <w:pPr>
        <w:spacing w:after="0"/>
      </w:pPr>
      <w:r>
        <w:rPr>
          <w:noProof/>
        </w:rPr>
        <w:t>christa.cook@co.allen.in.us</w:t>
      </w:r>
    </w:p>
    <w:p w14:paraId="5CAB8786" w14:textId="77777777" w:rsidR="004E27E8" w:rsidRDefault="004E27E8" w:rsidP="00D744EA">
      <w:pPr>
        <w:spacing w:after="0"/>
      </w:pPr>
    </w:p>
    <w:p w14:paraId="5CAB87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icholson Veronica</w:t>
      </w:r>
    </w:p>
    <w:p w14:paraId="5CAB87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prunger Elder Law, LLC </w:t>
      </w:r>
    </w:p>
    <w:p w14:paraId="5CAB87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710 Old Trial Rd.  </w:t>
      </w:r>
    </w:p>
    <w:p w14:paraId="5CAB87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9</w:t>
      </w:r>
    </w:p>
    <w:p w14:paraId="5CAB87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747-7224</w:t>
      </w:r>
    </w:p>
    <w:p w14:paraId="5CAB878D" w14:textId="77777777" w:rsidR="004E27E8" w:rsidRDefault="004E27E8" w:rsidP="00D744EA">
      <w:pPr>
        <w:spacing w:after="0"/>
      </w:pPr>
      <w:r>
        <w:rPr>
          <w:noProof/>
        </w:rPr>
        <w:t>veronica@sprungerandsprunger.com</w:t>
      </w:r>
    </w:p>
    <w:p w14:paraId="5CAB878E" w14:textId="77777777" w:rsidR="004E27E8" w:rsidRDefault="004E27E8" w:rsidP="00D744EA">
      <w:pPr>
        <w:spacing w:after="0"/>
      </w:pPr>
    </w:p>
    <w:p w14:paraId="5CAB87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len Thomas</w:t>
      </w:r>
    </w:p>
    <w:p w14:paraId="5CAB87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 C. Allen Attorney at Law, P.C. </w:t>
      </w:r>
    </w:p>
    <w:p w14:paraId="5CAB87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515  </w:t>
      </w:r>
    </w:p>
    <w:p w14:paraId="5CAB87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 422-0310</w:t>
      </w:r>
    </w:p>
    <w:p w14:paraId="5CAB8795" w14:textId="77777777" w:rsidR="004E27E8" w:rsidRDefault="004E27E8" w:rsidP="00D744EA">
      <w:pPr>
        <w:spacing w:after="0"/>
      </w:pPr>
      <w:r>
        <w:rPr>
          <w:noProof/>
        </w:rPr>
        <w:t>thomascallen.attorney@gmail.com</w:t>
      </w:r>
    </w:p>
    <w:p w14:paraId="5CAB8796" w14:textId="77777777" w:rsidR="004E27E8" w:rsidRDefault="004E27E8" w:rsidP="00D744EA">
      <w:pPr>
        <w:spacing w:after="0"/>
      </w:pPr>
    </w:p>
    <w:p w14:paraId="5CAB87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rett Robert</w:t>
      </w:r>
    </w:p>
    <w:p w14:paraId="5CAB87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Jon J. Olinger, LLC </w:t>
      </w:r>
    </w:p>
    <w:p w14:paraId="5CAB87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935  </w:t>
      </w:r>
    </w:p>
    <w:p w14:paraId="5CAB87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49-9852</w:t>
      </w:r>
    </w:p>
    <w:p w14:paraId="5CAB879D" w14:textId="77777777" w:rsidR="004E27E8" w:rsidRDefault="004E27E8" w:rsidP="00D744EA">
      <w:pPr>
        <w:spacing w:after="0"/>
      </w:pPr>
      <w:r>
        <w:rPr>
          <w:noProof/>
        </w:rPr>
        <w:t>robert@jolingerlaw.com</w:t>
      </w:r>
    </w:p>
    <w:p w14:paraId="5CAB879E" w14:textId="77777777" w:rsidR="004E27E8" w:rsidRDefault="004E27E8" w:rsidP="00D744EA">
      <w:pPr>
        <w:spacing w:after="0"/>
      </w:pPr>
    </w:p>
    <w:p w14:paraId="5CAB87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elts David</w:t>
      </w:r>
    </w:p>
    <w:p w14:paraId="5CAB87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PD</w:t>
      </w:r>
    </w:p>
    <w:p w14:paraId="5CAB87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ocke &amp; Witte </w:t>
      </w:r>
    </w:p>
    <w:p w14:paraId="5CAB87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20 S. Calhoun St.  </w:t>
      </w:r>
    </w:p>
    <w:p w14:paraId="5CAB87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4-1333</w:t>
      </w:r>
    </w:p>
    <w:p w14:paraId="5CAB87A5" w14:textId="77777777" w:rsidR="004E27E8" w:rsidRDefault="004E27E8" w:rsidP="00D744EA">
      <w:pPr>
        <w:spacing w:after="0"/>
      </w:pPr>
      <w:r>
        <w:rPr>
          <w:noProof/>
        </w:rPr>
        <w:t>dfelts@lockewitte.com</w:t>
      </w:r>
    </w:p>
    <w:p w14:paraId="5CAB87A6" w14:textId="77777777" w:rsidR="004E27E8" w:rsidRDefault="004E27E8" w:rsidP="00D744EA">
      <w:pPr>
        <w:spacing w:after="0"/>
      </w:pPr>
    </w:p>
    <w:p w14:paraId="5CAB87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sko Robyn</w:t>
      </w:r>
    </w:p>
    <w:p w14:paraId="5CAB87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asko Law </w:t>
      </w:r>
    </w:p>
    <w:p w14:paraId="5CAB87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410 Fairfield Ave. PO Box 10266  </w:t>
      </w:r>
    </w:p>
    <w:p w14:paraId="5CAB87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7</w:t>
      </w:r>
    </w:p>
    <w:p w14:paraId="5CAB87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20-1030</w:t>
      </w:r>
    </w:p>
    <w:p w14:paraId="5CAB87AD" w14:textId="77777777" w:rsidR="004E27E8" w:rsidRDefault="004E27E8" w:rsidP="00D744EA">
      <w:pPr>
        <w:spacing w:after="0"/>
      </w:pPr>
      <w:r>
        <w:rPr>
          <w:noProof/>
        </w:rPr>
        <w:t>robyn@paskolaw.com</w:t>
      </w:r>
    </w:p>
    <w:p w14:paraId="5CAB87AE" w14:textId="77777777" w:rsidR="004E27E8" w:rsidRDefault="004E27E8" w:rsidP="00D744EA">
      <w:pPr>
        <w:spacing w:after="0"/>
      </w:pPr>
    </w:p>
    <w:p w14:paraId="5CAB87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llinger Robert</w:t>
      </w:r>
    </w:p>
    <w:p w14:paraId="5CAB87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Bellinger Law Office </w:t>
      </w:r>
    </w:p>
    <w:p w14:paraId="5CAB87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500  </w:t>
      </w:r>
    </w:p>
    <w:p w14:paraId="5CAB87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8-2214</w:t>
      </w:r>
    </w:p>
    <w:p w14:paraId="5CAB87B5" w14:textId="77777777" w:rsidR="004E27E8" w:rsidRDefault="004E27E8" w:rsidP="00D744EA">
      <w:pPr>
        <w:spacing w:after="0"/>
      </w:pPr>
      <w:r>
        <w:rPr>
          <w:noProof/>
        </w:rPr>
        <w:t>bellingerlaw@yahoo.com</w:t>
      </w:r>
    </w:p>
    <w:p w14:paraId="5CAB87B6" w14:textId="77777777" w:rsidR="004E27E8" w:rsidRDefault="004E27E8" w:rsidP="00D744EA">
      <w:pPr>
        <w:spacing w:after="0"/>
      </w:pPr>
    </w:p>
    <w:p w14:paraId="5CAB87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mpbell Stanley</w:t>
      </w:r>
    </w:p>
    <w:p w14:paraId="5CAB87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anley L. Campbell - Attorney At Law </w:t>
      </w:r>
    </w:p>
    <w:p w14:paraId="5CAB87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th Floor Lincoln Tower 116 W. Columbia St.  </w:t>
      </w:r>
    </w:p>
    <w:p w14:paraId="5CAB87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2-4602</w:t>
      </w:r>
    </w:p>
    <w:p w14:paraId="5CAB87BD" w14:textId="77777777" w:rsidR="004E27E8" w:rsidRDefault="004E27E8" w:rsidP="00D744EA">
      <w:pPr>
        <w:spacing w:after="0"/>
      </w:pPr>
      <w:r>
        <w:rPr>
          <w:noProof/>
        </w:rPr>
        <w:t>slcampbelll@yahoo.com</w:t>
      </w:r>
    </w:p>
    <w:p w14:paraId="5CAB87BE" w14:textId="77777777" w:rsidR="004E27E8" w:rsidRDefault="004E27E8" w:rsidP="00D744EA">
      <w:pPr>
        <w:spacing w:after="0"/>
      </w:pPr>
    </w:p>
    <w:p w14:paraId="5CAB87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nna Lisa</w:t>
      </w:r>
    </w:p>
    <w:p w14:paraId="5CAB87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len Co. PD Office </w:t>
      </w:r>
    </w:p>
    <w:p w14:paraId="5CAB87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1110  </w:t>
      </w:r>
    </w:p>
    <w:p w14:paraId="5CAB87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39-6797</w:t>
      </w:r>
    </w:p>
    <w:p w14:paraId="5CAB87C5" w14:textId="77777777" w:rsidR="004E27E8" w:rsidRDefault="004E27E8" w:rsidP="00D744EA">
      <w:pPr>
        <w:spacing w:after="0"/>
      </w:pPr>
      <w:r>
        <w:rPr>
          <w:noProof/>
        </w:rPr>
        <w:t>lisa@jolingerlaw.com</w:t>
      </w:r>
    </w:p>
    <w:p w14:paraId="5CAB87C6" w14:textId="77777777" w:rsidR="004E27E8" w:rsidRDefault="004E27E8" w:rsidP="00D744EA">
      <w:pPr>
        <w:spacing w:after="0"/>
      </w:pPr>
    </w:p>
    <w:p w14:paraId="5CAB87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lora Danielle</w:t>
      </w:r>
    </w:p>
    <w:p w14:paraId="5CAB87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nielle L. Flora, Attorney at Law </w:t>
      </w:r>
    </w:p>
    <w:p w14:paraId="5CAB87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500  </w:t>
      </w:r>
    </w:p>
    <w:p w14:paraId="5CAB87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 387-6418</w:t>
      </w:r>
    </w:p>
    <w:p w14:paraId="5CAB87CD" w14:textId="77777777" w:rsidR="004E27E8" w:rsidRDefault="004E27E8" w:rsidP="00D744EA">
      <w:pPr>
        <w:spacing w:after="0"/>
      </w:pPr>
      <w:r>
        <w:rPr>
          <w:noProof/>
        </w:rPr>
        <w:t>danielle@floralaw.com</w:t>
      </w:r>
    </w:p>
    <w:p w14:paraId="5CAB87CE" w14:textId="77777777" w:rsidR="004E27E8" w:rsidRDefault="004E27E8" w:rsidP="00D744EA">
      <w:pPr>
        <w:spacing w:after="0"/>
      </w:pPr>
    </w:p>
    <w:p w14:paraId="5CAB87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lose Megan</w:t>
      </w:r>
    </w:p>
    <w:p w14:paraId="5CAB87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s of Megan L Close, LLC </w:t>
      </w:r>
    </w:p>
    <w:p w14:paraId="5CAB87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1110  </w:t>
      </w:r>
    </w:p>
    <w:p w14:paraId="5CAB87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08-6818</w:t>
      </w:r>
    </w:p>
    <w:p w14:paraId="5CAB87D5" w14:textId="77777777" w:rsidR="004E27E8" w:rsidRDefault="004E27E8" w:rsidP="00D744EA">
      <w:pPr>
        <w:spacing w:after="0"/>
      </w:pPr>
      <w:r>
        <w:rPr>
          <w:noProof/>
        </w:rPr>
        <w:t>mcloselaw@gmail.com</w:t>
      </w:r>
    </w:p>
    <w:p w14:paraId="5CAB87D6" w14:textId="77777777" w:rsidR="004E27E8" w:rsidRDefault="004E27E8" w:rsidP="00D744EA">
      <w:pPr>
        <w:spacing w:after="0"/>
      </w:pPr>
    </w:p>
    <w:p w14:paraId="5CAB87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umarolo Gregory</w:t>
      </w:r>
    </w:p>
    <w:p w14:paraId="5CAB87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egory L. Fumarolo, Attorney at Law </w:t>
      </w:r>
    </w:p>
    <w:p w14:paraId="5CAB87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500  </w:t>
      </w:r>
    </w:p>
    <w:p w14:paraId="5CAB87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6-6336</w:t>
      </w:r>
    </w:p>
    <w:p w14:paraId="5CAB87DD" w14:textId="77777777" w:rsidR="004E27E8" w:rsidRDefault="004E27E8" w:rsidP="00D744EA">
      <w:pPr>
        <w:spacing w:after="0"/>
      </w:pPr>
      <w:r>
        <w:rPr>
          <w:noProof/>
        </w:rPr>
        <w:t>foom225@gmail.com</w:t>
      </w:r>
    </w:p>
    <w:p w14:paraId="5CAB87DE" w14:textId="77777777" w:rsidR="004E27E8" w:rsidRDefault="004E27E8" w:rsidP="00D744EA">
      <w:pPr>
        <w:spacing w:after="0"/>
      </w:pPr>
    </w:p>
    <w:p w14:paraId="5CAB87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tchcock Jennifer</w:t>
      </w:r>
    </w:p>
    <w:p w14:paraId="5CAB87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ennifer L. Hitchcock </w:t>
      </w:r>
    </w:p>
    <w:p w14:paraId="5CAB87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1110  </w:t>
      </w:r>
    </w:p>
    <w:p w14:paraId="5CAB87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40-4644</w:t>
      </w:r>
    </w:p>
    <w:p w14:paraId="5CAB87E5" w14:textId="77777777" w:rsidR="004E27E8" w:rsidRDefault="004E27E8" w:rsidP="00D744EA">
      <w:pPr>
        <w:spacing w:after="0"/>
      </w:pPr>
      <w:r>
        <w:rPr>
          <w:noProof/>
        </w:rPr>
        <w:t>jennifer@jhitchcocklaw.com</w:t>
      </w:r>
    </w:p>
    <w:p w14:paraId="5CAB87E6" w14:textId="77777777" w:rsidR="004E27E8" w:rsidRDefault="004E27E8" w:rsidP="00D744EA">
      <w:pPr>
        <w:spacing w:after="0"/>
      </w:pPr>
    </w:p>
    <w:p w14:paraId="5CAB87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evers Robert</w:t>
      </w:r>
    </w:p>
    <w:p w14:paraId="5CAB87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Robert W. Gevers II, P.C. </w:t>
      </w:r>
    </w:p>
    <w:p w14:paraId="5CAB87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1000  </w:t>
      </w:r>
    </w:p>
    <w:p w14:paraId="5CAB87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07-7071</w:t>
      </w:r>
    </w:p>
    <w:p w14:paraId="5CAB87ED" w14:textId="77777777" w:rsidR="004E27E8" w:rsidRDefault="004E27E8" w:rsidP="00D744EA">
      <w:pPr>
        <w:spacing w:after="0"/>
      </w:pPr>
      <w:r>
        <w:rPr>
          <w:noProof/>
        </w:rPr>
        <w:t>rg@geverslaw.com</w:t>
      </w:r>
    </w:p>
    <w:p w14:paraId="5CAB87EE" w14:textId="77777777" w:rsidR="004E27E8" w:rsidRDefault="004E27E8" w:rsidP="00D744EA">
      <w:pPr>
        <w:spacing w:after="0"/>
      </w:pPr>
    </w:p>
    <w:p w14:paraId="5CAB87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t James</w:t>
      </w:r>
    </w:p>
    <w:p w14:paraId="5CAB87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7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mes W. Alt, Attorney at Law </w:t>
      </w:r>
    </w:p>
    <w:p w14:paraId="5CAB87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525 Maplecrest Rd. #223  </w:t>
      </w:r>
    </w:p>
    <w:p w14:paraId="5CAB87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35</w:t>
      </w:r>
    </w:p>
    <w:p w14:paraId="5CAB87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09-4388</w:t>
      </w:r>
    </w:p>
    <w:p w14:paraId="5CAB87F5" w14:textId="77777777" w:rsidR="004E27E8" w:rsidRDefault="004E27E8" w:rsidP="00D744EA">
      <w:pPr>
        <w:spacing w:after="0"/>
      </w:pPr>
      <w:r>
        <w:rPr>
          <w:noProof/>
        </w:rPr>
        <w:t>attorneyjameswalt@gmail.com</w:t>
      </w:r>
    </w:p>
    <w:p w14:paraId="5CAB87F6" w14:textId="77777777" w:rsidR="004E27E8" w:rsidRDefault="004E27E8" w:rsidP="00D744EA">
      <w:pPr>
        <w:spacing w:after="0"/>
      </w:pPr>
    </w:p>
    <w:p w14:paraId="5CAB87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urchward Anthony</w:t>
      </w:r>
    </w:p>
    <w:p w14:paraId="5CAB87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PD</w:t>
      </w:r>
    </w:p>
    <w:p w14:paraId="5CAB87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thony S. Churchward, P.C. </w:t>
      </w:r>
    </w:p>
    <w:p w14:paraId="5CAB87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500  </w:t>
      </w:r>
    </w:p>
    <w:p w14:paraId="5CAB87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7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8-2205</w:t>
      </w:r>
    </w:p>
    <w:p w14:paraId="5CAB87FD" w14:textId="77777777" w:rsidR="004E27E8" w:rsidRDefault="004E27E8" w:rsidP="00D744EA">
      <w:pPr>
        <w:spacing w:after="0"/>
      </w:pPr>
      <w:r>
        <w:rPr>
          <w:noProof/>
        </w:rPr>
        <w:t>achurchward@churchwardlaw.com</w:t>
      </w:r>
    </w:p>
    <w:p w14:paraId="5CAB87FE" w14:textId="77777777" w:rsidR="004E27E8" w:rsidRDefault="004E27E8" w:rsidP="00D744EA">
      <w:pPr>
        <w:spacing w:after="0"/>
      </w:pPr>
    </w:p>
    <w:p w14:paraId="5CAB87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rnold Bart</w:t>
      </w:r>
    </w:p>
    <w:p w14:paraId="5CAB88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rnold Terrill, PC </w:t>
      </w:r>
    </w:p>
    <w:p w14:paraId="5CAB88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7 W. Berry St. Ste. 700  </w:t>
      </w:r>
    </w:p>
    <w:p w14:paraId="5CAB88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8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0-7777</w:t>
      </w:r>
    </w:p>
    <w:p w14:paraId="5CAB8805" w14:textId="77777777" w:rsidR="004E27E8" w:rsidRDefault="004E27E8" w:rsidP="00D744EA">
      <w:pPr>
        <w:spacing w:after="0"/>
      </w:pPr>
      <w:r>
        <w:rPr>
          <w:noProof/>
        </w:rPr>
        <w:t>barnold@fortwaynedefense.com</w:t>
      </w:r>
    </w:p>
    <w:p w14:paraId="5CAB8806" w14:textId="77777777" w:rsidR="004E27E8" w:rsidRDefault="004E27E8" w:rsidP="00D744EA">
      <w:pPr>
        <w:spacing w:after="0"/>
      </w:pPr>
    </w:p>
    <w:p w14:paraId="5CAB88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tte Zachary</w:t>
      </w:r>
    </w:p>
    <w:p w14:paraId="5CAB88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ocke &amp; Witte </w:t>
      </w:r>
    </w:p>
    <w:p w14:paraId="5CAB88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20 S. Calhoun St.  </w:t>
      </w:r>
    </w:p>
    <w:p w14:paraId="5CAB88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8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4-1333</w:t>
      </w:r>
    </w:p>
    <w:p w14:paraId="5CAB880D" w14:textId="77777777" w:rsidR="004E27E8" w:rsidRDefault="004E27E8" w:rsidP="00D744EA">
      <w:pPr>
        <w:spacing w:after="0"/>
      </w:pPr>
      <w:r>
        <w:rPr>
          <w:noProof/>
        </w:rPr>
        <w:t>zwitte14@msn.com</w:t>
      </w:r>
    </w:p>
    <w:p w14:paraId="5CAB880E" w14:textId="77777777" w:rsidR="004E27E8" w:rsidRDefault="004E27E8" w:rsidP="00D744EA">
      <w:pPr>
        <w:spacing w:after="0"/>
      </w:pPr>
    </w:p>
    <w:p w14:paraId="5CAB88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zini Albert</w:t>
      </w:r>
    </w:p>
    <w:p w14:paraId="5CAB88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rnold Terrill Anzini, PC </w:t>
      </w:r>
    </w:p>
    <w:p w14:paraId="5CAB88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7 W. Berry St.Ste. 700  </w:t>
      </w:r>
    </w:p>
    <w:p w14:paraId="5CAB88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8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20-7777</w:t>
      </w:r>
    </w:p>
    <w:p w14:paraId="5CAB8815" w14:textId="77777777" w:rsidR="004E27E8" w:rsidRDefault="004E27E8" w:rsidP="00D744EA">
      <w:pPr>
        <w:spacing w:after="0"/>
      </w:pPr>
      <w:r>
        <w:rPr>
          <w:noProof/>
        </w:rPr>
        <w:t>aanzini@fortwaynedefense.com</w:t>
      </w:r>
    </w:p>
    <w:p w14:paraId="5CAB8816" w14:textId="77777777" w:rsidR="004E27E8" w:rsidRDefault="004E27E8" w:rsidP="00D744EA">
      <w:pPr>
        <w:spacing w:after="0"/>
      </w:pPr>
    </w:p>
    <w:p w14:paraId="5CAB8817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818" w14:textId="77777777" w:rsidR="004E27E8" w:rsidRDefault="004E27E8" w:rsidP="00D744EA">
      <w:pPr>
        <w:spacing w:after="0"/>
        <w:rPr>
          <w:noProof/>
        </w:rPr>
      </w:pPr>
    </w:p>
    <w:p w14:paraId="5CAB8819" w14:textId="2F0E41CF" w:rsidR="004E27E8" w:rsidRPr="00EE09FC" w:rsidRDefault="004E27E8" w:rsidP="00805F50">
      <w:pPr>
        <w:pStyle w:val="Heading1"/>
        <w:rPr>
          <w:noProof/>
        </w:rPr>
      </w:pPr>
      <w:bookmarkStart w:id="3" w:name="_Toc65846763"/>
      <w:r w:rsidRPr="00EE09FC">
        <w:rPr>
          <w:noProof/>
        </w:rPr>
        <w:t>Bartholomew</w:t>
      </w:r>
      <w:r w:rsidR="00EE09FC">
        <w:rPr>
          <w:noProof/>
        </w:rPr>
        <w:t xml:space="preserve"> County</w:t>
      </w:r>
      <w:bookmarkEnd w:id="3"/>
      <w:r w:rsidR="00EE09FC">
        <w:rPr>
          <w:noProof/>
        </w:rPr>
        <w:t xml:space="preserve"> </w:t>
      </w:r>
    </w:p>
    <w:p w14:paraId="5CAB881A" w14:textId="77777777" w:rsidR="004E27E8" w:rsidRDefault="004E27E8" w:rsidP="00D744EA">
      <w:pPr>
        <w:spacing w:after="0"/>
        <w:rPr>
          <w:noProof/>
        </w:rPr>
      </w:pPr>
    </w:p>
    <w:p w14:paraId="5CAB88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dwards Aaron </w:t>
      </w:r>
    </w:p>
    <w:p w14:paraId="5CAB88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8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aron J. Edwards, Attorney at Law </w:t>
      </w:r>
    </w:p>
    <w:p w14:paraId="5CAB88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22 3rd St. Columbus IN 47201 </w:t>
      </w:r>
    </w:p>
    <w:p w14:paraId="5CAB88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2-390-0421 </w:t>
      </w:r>
    </w:p>
    <w:p w14:paraId="5CAB8820" w14:textId="77777777" w:rsidR="004E27E8" w:rsidRDefault="004E27E8" w:rsidP="00D744EA">
      <w:pPr>
        <w:spacing w:after="0"/>
      </w:pPr>
      <w:r>
        <w:rPr>
          <w:noProof/>
        </w:rPr>
        <w:t>ajedwards@lawyer.com</w:t>
      </w:r>
    </w:p>
    <w:p w14:paraId="5CAB8821" w14:textId="77777777" w:rsidR="004E27E8" w:rsidRDefault="004E27E8" w:rsidP="00D744EA">
      <w:pPr>
        <w:spacing w:after="0"/>
      </w:pPr>
    </w:p>
    <w:p w14:paraId="5CAB88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lewyk Kathryn</w:t>
      </w:r>
    </w:p>
    <w:p w14:paraId="5CAB88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lewyk Law </w:t>
      </w:r>
    </w:p>
    <w:p w14:paraId="5CAB88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24 3rd St., Ste. 101 PO Box 83  </w:t>
      </w:r>
    </w:p>
    <w:p w14:paraId="5CAB88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us IN 47202</w:t>
      </w:r>
    </w:p>
    <w:p w14:paraId="5CAB88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57-3339</w:t>
      </w:r>
    </w:p>
    <w:p w14:paraId="5CAB8828" w14:textId="77777777" w:rsidR="004E27E8" w:rsidRDefault="004E27E8" w:rsidP="00D744EA">
      <w:pPr>
        <w:spacing w:after="0"/>
      </w:pPr>
      <w:r>
        <w:rPr>
          <w:noProof/>
        </w:rPr>
        <w:t>kmolewyk@hotmail.com</w:t>
      </w:r>
    </w:p>
    <w:p w14:paraId="5CAB8829" w14:textId="77777777" w:rsidR="004E27E8" w:rsidRDefault="004E27E8" w:rsidP="00D744EA">
      <w:pPr>
        <w:spacing w:after="0"/>
      </w:pPr>
    </w:p>
    <w:p w14:paraId="5CAB88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iman Laura</w:t>
      </w:r>
    </w:p>
    <w:p w14:paraId="5CAB88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corn Sage Schwartz &amp; Magrath, LLP </w:t>
      </w:r>
    </w:p>
    <w:p w14:paraId="5CAB88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442 25th St., Ste. B  </w:t>
      </w:r>
    </w:p>
    <w:p w14:paraId="5CAB88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us IN 47203</w:t>
      </w:r>
    </w:p>
    <w:p w14:paraId="5CAB88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72-5291</w:t>
      </w:r>
    </w:p>
    <w:p w14:paraId="5CAB8830" w14:textId="77777777" w:rsidR="004E27E8" w:rsidRDefault="004E27E8" w:rsidP="00D744EA">
      <w:pPr>
        <w:spacing w:after="0"/>
      </w:pPr>
      <w:r>
        <w:rPr>
          <w:noProof/>
        </w:rPr>
        <w:t>lraimanatty@gmail.com</w:t>
      </w:r>
    </w:p>
    <w:p w14:paraId="5CAB8831" w14:textId="77777777" w:rsidR="004E27E8" w:rsidRDefault="004E27E8" w:rsidP="00D744EA">
      <w:pPr>
        <w:spacing w:after="0"/>
      </w:pPr>
    </w:p>
    <w:p w14:paraId="5CAB88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Armitt Michael</w:t>
      </w:r>
    </w:p>
    <w:p w14:paraId="5CAB88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ael P. DeArmitt Attorney at Law </w:t>
      </w:r>
    </w:p>
    <w:p w14:paraId="5CAB88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31 Washington St.  </w:t>
      </w:r>
    </w:p>
    <w:p w14:paraId="5CAB88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us IN 47201</w:t>
      </w:r>
    </w:p>
    <w:p w14:paraId="5CAB88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75-2503</w:t>
      </w:r>
    </w:p>
    <w:p w14:paraId="5CAB8838" w14:textId="77777777" w:rsidR="004E27E8" w:rsidRDefault="004E27E8" w:rsidP="00D744EA">
      <w:pPr>
        <w:spacing w:after="0"/>
      </w:pPr>
      <w:r>
        <w:rPr>
          <w:noProof/>
        </w:rPr>
        <w:t>mike@dearmittlaw.com</w:t>
      </w:r>
    </w:p>
    <w:p w14:paraId="5CAB8839" w14:textId="77777777" w:rsidR="004E27E8" w:rsidRDefault="004E27E8" w:rsidP="00D744EA">
      <w:pPr>
        <w:spacing w:after="0"/>
      </w:pPr>
    </w:p>
    <w:p w14:paraId="5CAB88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itted Alan</w:t>
      </w:r>
    </w:p>
    <w:p w14:paraId="5CAB88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hitted Law LLC </w:t>
      </w:r>
    </w:p>
    <w:p w14:paraId="5CAB88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31 Washington St.  </w:t>
      </w:r>
    </w:p>
    <w:p w14:paraId="5CAB88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us IN 47201</w:t>
      </w:r>
    </w:p>
    <w:p w14:paraId="5CAB88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76-6676</w:t>
      </w:r>
    </w:p>
    <w:p w14:paraId="5CAB8840" w14:textId="77777777" w:rsidR="004E27E8" w:rsidRDefault="004E27E8" w:rsidP="00D744EA">
      <w:pPr>
        <w:spacing w:after="0"/>
      </w:pPr>
      <w:r>
        <w:rPr>
          <w:noProof/>
        </w:rPr>
        <w:t>alan@whittedlaw.com</w:t>
      </w:r>
    </w:p>
    <w:p w14:paraId="5CAB8841" w14:textId="77777777" w:rsidR="004E27E8" w:rsidRDefault="004E27E8" w:rsidP="00D744EA">
      <w:pPr>
        <w:spacing w:after="0"/>
      </w:pPr>
    </w:p>
    <w:p w14:paraId="5CAB88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ppel William</w:t>
      </w:r>
    </w:p>
    <w:p w14:paraId="5CAB88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son, Thomasson, Long &amp; Guthrie, PC </w:t>
      </w:r>
    </w:p>
    <w:p w14:paraId="5CAB88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 Washington St., Ste. 3A PO Box 2086  </w:t>
      </w:r>
    </w:p>
    <w:p w14:paraId="5CAB88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us IN 47202</w:t>
      </w:r>
    </w:p>
    <w:p w14:paraId="5CAB88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72-5785</w:t>
      </w:r>
    </w:p>
    <w:p w14:paraId="5CAB8848" w14:textId="77777777" w:rsidR="004E27E8" w:rsidRDefault="004E27E8" w:rsidP="00D744EA">
      <w:pPr>
        <w:spacing w:after="0"/>
      </w:pPr>
      <w:r>
        <w:rPr>
          <w:noProof/>
        </w:rPr>
        <w:t>elliott@thomassonlaw.com</w:t>
      </w:r>
    </w:p>
    <w:p w14:paraId="5CAB8849" w14:textId="77777777" w:rsidR="004E27E8" w:rsidRDefault="004E27E8" w:rsidP="00D744EA">
      <w:pPr>
        <w:spacing w:after="0"/>
      </w:pPr>
    </w:p>
    <w:p w14:paraId="5CAB88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oaf James</w:t>
      </w:r>
    </w:p>
    <w:p w14:paraId="5CAB88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mes Shoaf, Attorney at Law </w:t>
      </w:r>
    </w:p>
    <w:p w14:paraId="5CAB88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787  </w:t>
      </w:r>
    </w:p>
    <w:p w14:paraId="5CAB88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us IN 47202</w:t>
      </w:r>
    </w:p>
    <w:p w14:paraId="5CAB88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72-6235</w:t>
      </w:r>
    </w:p>
    <w:p w14:paraId="5CAB8850" w14:textId="77777777" w:rsidR="004E27E8" w:rsidRDefault="004E27E8" w:rsidP="00D744EA">
      <w:pPr>
        <w:spacing w:after="0"/>
      </w:pPr>
      <w:r>
        <w:rPr>
          <w:noProof/>
        </w:rPr>
        <w:t>jamesashoaf@outlook.com</w:t>
      </w:r>
    </w:p>
    <w:p w14:paraId="5CAB8851" w14:textId="77777777" w:rsidR="004E27E8" w:rsidRDefault="004E27E8" w:rsidP="00D744EA">
      <w:pPr>
        <w:spacing w:after="0"/>
      </w:pPr>
    </w:p>
    <w:p w14:paraId="5CAB88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itt Jane</w:t>
      </w:r>
    </w:p>
    <w:p w14:paraId="5CAB88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ne Ann Noblitt, Attorney At Law </w:t>
      </w:r>
    </w:p>
    <w:p w14:paraId="5CAB88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842  </w:t>
      </w:r>
    </w:p>
    <w:p w14:paraId="5CAB88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us IN 47202-0842</w:t>
      </w:r>
    </w:p>
    <w:p w14:paraId="5CAB88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74-3014</w:t>
      </w:r>
    </w:p>
    <w:p w14:paraId="5CAB8858" w14:textId="77777777" w:rsidR="004E27E8" w:rsidRDefault="004E27E8" w:rsidP="00D744EA">
      <w:pPr>
        <w:spacing w:after="0"/>
      </w:pPr>
      <w:r>
        <w:rPr>
          <w:noProof/>
        </w:rPr>
        <w:t>jane_noblitt@hotmail.com</w:t>
      </w:r>
    </w:p>
    <w:p w14:paraId="5CAB8859" w14:textId="77777777" w:rsidR="004E27E8" w:rsidRDefault="004E27E8" w:rsidP="00D744EA">
      <w:pPr>
        <w:spacing w:after="0"/>
      </w:pPr>
    </w:p>
    <w:p w14:paraId="5CAB88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ck Merium</w:t>
      </w:r>
    </w:p>
    <w:p w14:paraId="5CAB88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riam Huck, Attorney at Law </w:t>
      </w:r>
    </w:p>
    <w:p w14:paraId="5CAB88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 Washington St., Ste. 30  </w:t>
      </w:r>
    </w:p>
    <w:p w14:paraId="5CAB88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us IN 47201</w:t>
      </w:r>
    </w:p>
    <w:p w14:paraId="5CAB88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73-1636</w:t>
      </w:r>
    </w:p>
    <w:p w14:paraId="5CAB8860" w14:textId="77777777" w:rsidR="004E27E8" w:rsidRDefault="004E27E8" w:rsidP="00D744EA">
      <w:pPr>
        <w:spacing w:after="0"/>
      </w:pPr>
      <w:r>
        <w:rPr>
          <w:noProof/>
        </w:rPr>
        <w:t>attorney.miriamhuck@gmail.com</w:t>
      </w:r>
    </w:p>
    <w:p w14:paraId="5CAB8861" w14:textId="77777777" w:rsidR="004E27E8" w:rsidRDefault="004E27E8" w:rsidP="00D744EA">
      <w:pPr>
        <w:spacing w:after="0"/>
      </w:pPr>
    </w:p>
    <w:p w14:paraId="5CAB88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heide Benjamin</w:t>
      </w:r>
    </w:p>
    <w:p w14:paraId="5CAB88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Office Of Benjamin Loheide </w:t>
      </w:r>
    </w:p>
    <w:p w14:paraId="5CAB88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75 Reeves Way, Ste. A PO Box 486  </w:t>
      </w:r>
    </w:p>
    <w:p w14:paraId="5CAB88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us IN 47202</w:t>
      </w:r>
    </w:p>
    <w:p w14:paraId="5CAB88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76-8135</w:t>
      </w:r>
    </w:p>
    <w:p w14:paraId="5CAB8868" w14:textId="77777777" w:rsidR="004E27E8" w:rsidRDefault="004E27E8" w:rsidP="00D744EA">
      <w:pPr>
        <w:spacing w:after="0"/>
      </w:pPr>
      <w:r>
        <w:rPr>
          <w:noProof/>
        </w:rPr>
        <w:t>loheidelaw@att.net</w:t>
      </w:r>
    </w:p>
    <w:p w14:paraId="5CAB8869" w14:textId="77777777" w:rsidR="004E27E8" w:rsidRDefault="004E27E8" w:rsidP="00D744EA">
      <w:pPr>
        <w:spacing w:after="0"/>
      </w:pPr>
    </w:p>
    <w:p w14:paraId="5CAB88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ucker James</w:t>
      </w:r>
    </w:p>
    <w:p w14:paraId="5CAB88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nes Patterson and Tucker </w:t>
      </w:r>
    </w:p>
    <w:p w14:paraId="5CAB88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30 Franklin St. PO Box 67  </w:t>
      </w:r>
    </w:p>
    <w:p w14:paraId="5CAB88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us IN 47202-0067</w:t>
      </w:r>
    </w:p>
    <w:p w14:paraId="5CAB88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812-376-8266</w:t>
      </w:r>
    </w:p>
    <w:p w14:paraId="5CAB8870" w14:textId="77777777" w:rsidR="004E27E8" w:rsidRDefault="004E27E8" w:rsidP="00D744EA">
      <w:pPr>
        <w:spacing w:after="0"/>
      </w:pPr>
      <w:r>
        <w:rPr>
          <w:noProof/>
        </w:rPr>
        <w:t>gtucker_2004@yahoo.com</w:t>
      </w:r>
    </w:p>
    <w:p w14:paraId="5CAB8871" w14:textId="77777777" w:rsidR="004E27E8" w:rsidRDefault="004E27E8" w:rsidP="00D744EA">
      <w:pPr>
        <w:spacing w:after="0"/>
      </w:pPr>
    </w:p>
    <w:p w14:paraId="5CAB88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dwards Donald</w:t>
      </w:r>
    </w:p>
    <w:p w14:paraId="5CAB88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onald E. Edwards, Attorney at Law </w:t>
      </w:r>
    </w:p>
    <w:p w14:paraId="5CAB88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22 3rd St.  </w:t>
      </w:r>
    </w:p>
    <w:p w14:paraId="5CAB88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us IN 47201</w:t>
      </w:r>
    </w:p>
    <w:p w14:paraId="5CAB88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72-8818</w:t>
      </w:r>
    </w:p>
    <w:p w14:paraId="5CAB8878" w14:textId="77777777" w:rsidR="004E27E8" w:rsidRDefault="004E27E8" w:rsidP="00D744EA">
      <w:pPr>
        <w:spacing w:after="0"/>
      </w:pPr>
      <w:r>
        <w:rPr>
          <w:noProof/>
        </w:rPr>
        <w:t>dsedwards1374@comcast.net</w:t>
      </w:r>
    </w:p>
    <w:p w14:paraId="5CAB8879" w14:textId="77777777" w:rsidR="004E27E8" w:rsidRDefault="004E27E8" w:rsidP="00D744EA">
      <w:pPr>
        <w:spacing w:after="0"/>
      </w:pPr>
    </w:p>
    <w:p w14:paraId="5CAB88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uh-Ogle Heather</w:t>
      </w:r>
    </w:p>
    <w:p w14:paraId="5CAB88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son, Thomasson, Long &amp; Guthrie, PC </w:t>
      </w:r>
    </w:p>
    <w:p w14:paraId="5CAB88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 Washington St., Ste. 3A  </w:t>
      </w:r>
    </w:p>
    <w:p w14:paraId="5CAB88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us IN 47201</w:t>
      </w:r>
    </w:p>
    <w:p w14:paraId="5CAB88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372-5785</w:t>
      </w:r>
    </w:p>
    <w:p w14:paraId="5CAB8880" w14:textId="77777777" w:rsidR="004E27E8" w:rsidRDefault="004E27E8" w:rsidP="00D744EA">
      <w:pPr>
        <w:spacing w:after="0"/>
      </w:pPr>
      <w:r>
        <w:rPr>
          <w:noProof/>
        </w:rPr>
        <w:t>heather@thomassonlaw.com</w:t>
      </w:r>
    </w:p>
    <w:p w14:paraId="5CAB8881" w14:textId="77777777" w:rsidR="004E27E8" w:rsidRDefault="004E27E8" w:rsidP="00D744EA">
      <w:pPr>
        <w:spacing w:after="0"/>
      </w:pPr>
    </w:p>
    <w:p w14:paraId="5CAB88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wak David</w:t>
      </w:r>
    </w:p>
    <w:p w14:paraId="5CAB88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A. Nowak, Attorney at Law </w:t>
      </w:r>
    </w:p>
    <w:p w14:paraId="5CAB88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54 4th St.  </w:t>
      </w:r>
    </w:p>
    <w:p w14:paraId="5CAB88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us IN 47201</w:t>
      </w:r>
    </w:p>
    <w:p w14:paraId="5CAB88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72-9355</w:t>
      </w:r>
    </w:p>
    <w:p w14:paraId="5CAB8888" w14:textId="77777777" w:rsidR="004E27E8" w:rsidRDefault="004E27E8" w:rsidP="00D744EA">
      <w:pPr>
        <w:spacing w:after="0"/>
      </w:pPr>
      <w:r>
        <w:rPr>
          <w:noProof/>
        </w:rPr>
        <w:t>davidnowak@mwinet.net</w:t>
      </w:r>
    </w:p>
    <w:p w14:paraId="5CAB8889" w14:textId="77777777" w:rsidR="004E27E8" w:rsidRDefault="004E27E8" w:rsidP="00D744EA">
      <w:pPr>
        <w:spacing w:after="0"/>
      </w:pPr>
    </w:p>
    <w:p w14:paraId="5CAB888A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88B" w14:textId="77777777" w:rsidR="004E27E8" w:rsidRDefault="004E27E8" w:rsidP="00D744EA">
      <w:pPr>
        <w:spacing w:after="0"/>
        <w:rPr>
          <w:noProof/>
        </w:rPr>
      </w:pPr>
    </w:p>
    <w:p w14:paraId="5CAB888C" w14:textId="64C092F4" w:rsidR="004E27E8" w:rsidRPr="00EE09FC" w:rsidRDefault="004E27E8" w:rsidP="00805F50">
      <w:pPr>
        <w:pStyle w:val="Heading1"/>
        <w:rPr>
          <w:noProof/>
        </w:rPr>
      </w:pPr>
      <w:bookmarkStart w:id="4" w:name="_Toc65846764"/>
      <w:r w:rsidRPr="00EE09FC">
        <w:rPr>
          <w:noProof/>
        </w:rPr>
        <w:t>Benton</w:t>
      </w:r>
      <w:r w:rsidR="00EE09FC">
        <w:rPr>
          <w:noProof/>
        </w:rPr>
        <w:t xml:space="preserve"> County</w:t>
      </w:r>
      <w:bookmarkEnd w:id="4"/>
    </w:p>
    <w:p w14:paraId="5CAB888D" w14:textId="77777777" w:rsidR="004E27E8" w:rsidRDefault="004E27E8" w:rsidP="00D744EA">
      <w:pPr>
        <w:spacing w:after="0"/>
        <w:rPr>
          <w:noProof/>
        </w:rPr>
      </w:pPr>
    </w:p>
    <w:p w14:paraId="347B5AC5" w14:textId="77777777" w:rsidR="00C82541" w:rsidRDefault="004E27E8" w:rsidP="00D744EA">
      <w:pPr>
        <w:spacing w:after="0"/>
        <w:rPr>
          <w:noProof/>
        </w:rPr>
      </w:pPr>
      <w:r>
        <w:rPr>
          <w:noProof/>
        </w:rPr>
        <w:t xml:space="preserve">Adams Bonnie </w:t>
      </w:r>
    </w:p>
    <w:p w14:paraId="2C012155" w14:textId="77777777" w:rsidR="00C82541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3CBEFC25" w14:textId="77777777" w:rsidR="00C82541" w:rsidRDefault="004E27E8" w:rsidP="00D744EA">
      <w:pPr>
        <w:spacing w:after="0"/>
        <w:rPr>
          <w:noProof/>
        </w:rPr>
      </w:pPr>
      <w:r>
        <w:rPr>
          <w:noProof/>
        </w:rPr>
        <w:t xml:space="preserve">Adams Legal Group LLC </w:t>
      </w:r>
    </w:p>
    <w:p w14:paraId="5E3211F4" w14:textId="77777777" w:rsidR="00C82541" w:rsidRDefault="004E27E8" w:rsidP="00D744EA">
      <w:pPr>
        <w:spacing w:after="0"/>
        <w:rPr>
          <w:noProof/>
        </w:rPr>
      </w:pPr>
      <w:r>
        <w:rPr>
          <w:noProof/>
        </w:rPr>
        <w:t xml:space="preserve">223 E. 2nd St. / PO Box 66 </w:t>
      </w:r>
    </w:p>
    <w:p w14:paraId="6D859186" w14:textId="77777777" w:rsidR="00C82541" w:rsidRDefault="004E27E8" w:rsidP="00D744EA">
      <w:pPr>
        <w:spacing w:after="0"/>
        <w:rPr>
          <w:noProof/>
        </w:rPr>
      </w:pPr>
      <w:r>
        <w:rPr>
          <w:noProof/>
        </w:rPr>
        <w:t xml:space="preserve">Williamsport IN </w:t>
      </w:r>
    </w:p>
    <w:p w14:paraId="2714187D" w14:textId="77777777" w:rsidR="00C82541" w:rsidRDefault="004E27E8" w:rsidP="00D744EA">
      <w:pPr>
        <w:spacing w:after="0"/>
        <w:rPr>
          <w:noProof/>
        </w:rPr>
      </w:pPr>
      <w:r>
        <w:rPr>
          <w:noProof/>
        </w:rPr>
        <w:t xml:space="preserve">47993 </w:t>
      </w:r>
    </w:p>
    <w:p w14:paraId="113DCCA9" w14:textId="77777777" w:rsidR="00C82541" w:rsidRDefault="004E27E8" w:rsidP="00D744EA">
      <w:pPr>
        <w:spacing w:after="0"/>
        <w:rPr>
          <w:noProof/>
        </w:rPr>
      </w:pPr>
      <w:r>
        <w:rPr>
          <w:noProof/>
        </w:rPr>
        <w:t xml:space="preserve">765 762-9280 </w:t>
      </w:r>
    </w:p>
    <w:p w14:paraId="5CAB888E" w14:textId="48FC4708" w:rsidR="004E27E8" w:rsidRDefault="004E27E8" w:rsidP="00D744EA">
      <w:pPr>
        <w:spacing w:after="0"/>
      </w:pPr>
      <w:r>
        <w:rPr>
          <w:noProof/>
        </w:rPr>
        <w:t>badams@algllc.com</w:t>
      </w:r>
    </w:p>
    <w:p w14:paraId="5CAB888F" w14:textId="77777777" w:rsidR="004E27E8" w:rsidRDefault="004E27E8" w:rsidP="00D744EA">
      <w:pPr>
        <w:spacing w:after="0"/>
      </w:pPr>
    </w:p>
    <w:p w14:paraId="5CAB88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ward Samuel</w:t>
      </w:r>
    </w:p>
    <w:p w14:paraId="5CAB88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. Gregory Howard, Attorney at Law </w:t>
      </w:r>
    </w:p>
    <w:p w14:paraId="5CAB88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2 N. Madison Ave. PO Box 346  </w:t>
      </w:r>
    </w:p>
    <w:p w14:paraId="5CAB88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wler IN 47944-0346</w:t>
      </w:r>
    </w:p>
    <w:p w14:paraId="5CAB88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84-8104</w:t>
      </w:r>
    </w:p>
    <w:p w14:paraId="5CAB8896" w14:textId="77777777" w:rsidR="004E27E8" w:rsidRDefault="004E27E8" w:rsidP="00D744EA">
      <w:pPr>
        <w:spacing w:after="0"/>
      </w:pPr>
      <w:r>
        <w:rPr>
          <w:noProof/>
        </w:rPr>
        <w:t>sghlaw780804@sbcglobal.net</w:t>
      </w:r>
    </w:p>
    <w:p w14:paraId="5CAB8897" w14:textId="77777777" w:rsidR="004E27E8" w:rsidRDefault="004E27E8" w:rsidP="00D744EA">
      <w:pPr>
        <w:spacing w:after="0"/>
      </w:pPr>
    </w:p>
    <w:p w14:paraId="5CAB8898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899" w14:textId="77777777" w:rsidR="004E27E8" w:rsidRDefault="004E27E8" w:rsidP="00D744EA">
      <w:pPr>
        <w:spacing w:after="0"/>
        <w:rPr>
          <w:noProof/>
        </w:rPr>
      </w:pPr>
    </w:p>
    <w:p w14:paraId="5CAB889A" w14:textId="6132DE1C" w:rsidR="004E27E8" w:rsidRPr="00EE09FC" w:rsidRDefault="004E27E8" w:rsidP="00805F50">
      <w:pPr>
        <w:pStyle w:val="Heading1"/>
        <w:rPr>
          <w:noProof/>
        </w:rPr>
      </w:pPr>
      <w:bookmarkStart w:id="5" w:name="_Toc65846765"/>
      <w:r w:rsidRPr="00EE09FC">
        <w:rPr>
          <w:noProof/>
        </w:rPr>
        <w:t>Blackford</w:t>
      </w:r>
      <w:r w:rsidR="00EE09FC">
        <w:rPr>
          <w:noProof/>
        </w:rPr>
        <w:t xml:space="preserve"> County</w:t>
      </w:r>
      <w:bookmarkEnd w:id="5"/>
      <w:r w:rsidR="00EE09FC">
        <w:rPr>
          <w:noProof/>
        </w:rPr>
        <w:t xml:space="preserve"> </w:t>
      </w:r>
    </w:p>
    <w:p w14:paraId="5CAB889B" w14:textId="77777777" w:rsidR="004E27E8" w:rsidRDefault="004E27E8" w:rsidP="00D744EA">
      <w:pPr>
        <w:spacing w:after="0"/>
        <w:rPr>
          <w:noProof/>
        </w:rPr>
      </w:pPr>
    </w:p>
    <w:p w14:paraId="3C64330A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Bade Brian </w:t>
      </w:r>
    </w:p>
    <w:p w14:paraId="02BD7596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7EA70A56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Bade &amp; Bade </w:t>
      </w:r>
    </w:p>
    <w:p w14:paraId="04BD585E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Attorneys At Law </w:t>
      </w:r>
    </w:p>
    <w:p w14:paraId="1AFB6A68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110 E. Main St. </w:t>
      </w:r>
    </w:p>
    <w:p w14:paraId="79F936FD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Hartford City IN 47348 </w:t>
      </w:r>
    </w:p>
    <w:p w14:paraId="5CAB889C" w14:textId="0D3D0BC5" w:rsidR="004E27E8" w:rsidRDefault="004E27E8" w:rsidP="00D744EA">
      <w:pPr>
        <w:spacing w:after="0"/>
        <w:rPr>
          <w:noProof/>
        </w:rPr>
      </w:pPr>
      <w:r>
        <w:rPr>
          <w:noProof/>
        </w:rPr>
        <w:t>765-347-8211 brianwbade@badeandbadelaw.com</w:t>
      </w:r>
    </w:p>
    <w:p w14:paraId="5CAB889D" w14:textId="77777777" w:rsidR="004E27E8" w:rsidRDefault="004E27E8" w:rsidP="00D744EA">
      <w:pPr>
        <w:spacing w:after="0"/>
      </w:pPr>
    </w:p>
    <w:p w14:paraId="5CAB88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nderson Aaron</w:t>
      </w:r>
    </w:p>
    <w:p w14:paraId="5CAB88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aron M. Henderson Law Office, LLC </w:t>
      </w:r>
    </w:p>
    <w:p w14:paraId="5CAB88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2 W. Main St.  </w:t>
      </w:r>
    </w:p>
    <w:p w14:paraId="5CAB88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rtford City IN 47348</w:t>
      </w:r>
    </w:p>
    <w:p w14:paraId="5CAB88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47-8333</w:t>
      </w:r>
    </w:p>
    <w:p w14:paraId="5CAB88A4" w14:textId="77777777" w:rsidR="004E27E8" w:rsidRDefault="004E27E8" w:rsidP="00D744EA">
      <w:pPr>
        <w:spacing w:after="0"/>
      </w:pPr>
      <w:r>
        <w:rPr>
          <w:noProof/>
        </w:rPr>
        <w:t>aaronmhendersonlaw@gmail.com</w:t>
      </w:r>
    </w:p>
    <w:p w14:paraId="5CAB88A5" w14:textId="77777777" w:rsidR="004E27E8" w:rsidRDefault="004E27E8" w:rsidP="00D744EA">
      <w:pPr>
        <w:spacing w:after="0"/>
      </w:pPr>
    </w:p>
    <w:p w14:paraId="5CAB88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de Bruce</w:t>
      </w:r>
    </w:p>
    <w:p w14:paraId="5CAB88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de &amp; Bade Attorneys At Law </w:t>
      </w:r>
    </w:p>
    <w:p w14:paraId="5CAB88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9 W. VanCleve St.  </w:t>
      </w:r>
    </w:p>
    <w:p w14:paraId="5CAB88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rtford City IN 47348</w:t>
      </w:r>
    </w:p>
    <w:p w14:paraId="5CAB88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30-0125</w:t>
      </w:r>
    </w:p>
    <w:p w14:paraId="5CAB88AC" w14:textId="77777777" w:rsidR="004E27E8" w:rsidRDefault="004E27E8" w:rsidP="00D744EA">
      <w:pPr>
        <w:spacing w:after="0"/>
      </w:pPr>
      <w:r>
        <w:rPr>
          <w:noProof/>
        </w:rPr>
        <w:t>brucecbade@hotmail.com</w:t>
      </w:r>
    </w:p>
    <w:p w14:paraId="5CAB88AD" w14:textId="77777777" w:rsidR="004E27E8" w:rsidRDefault="004E27E8" w:rsidP="00D744EA">
      <w:pPr>
        <w:spacing w:after="0"/>
      </w:pPr>
    </w:p>
    <w:p w14:paraId="5CAB88AE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8AF" w14:textId="77777777" w:rsidR="004E27E8" w:rsidRDefault="004E27E8" w:rsidP="00D744EA">
      <w:pPr>
        <w:spacing w:after="0"/>
        <w:rPr>
          <w:noProof/>
        </w:rPr>
      </w:pPr>
    </w:p>
    <w:p w14:paraId="5CAB88B0" w14:textId="1F4302EA" w:rsidR="004E27E8" w:rsidRPr="00BA6F72" w:rsidRDefault="004E27E8" w:rsidP="00805F50">
      <w:pPr>
        <w:pStyle w:val="Heading1"/>
        <w:rPr>
          <w:noProof/>
        </w:rPr>
      </w:pPr>
      <w:bookmarkStart w:id="6" w:name="_Toc65846766"/>
      <w:r w:rsidRPr="00396390">
        <w:rPr>
          <w:noProof/>
        </w:rPr>
        <w:t>Boone</w:t>
      </w:r>
      <w:r w:rsidR="00805F50">
        <w:rPr>
          <w:noProof/>
        </w:rPr>
        <w:t xml:space="preserve"> Count</w:t>
      </w:r>
      <w:bookmarkEnd w:id="6"/>
    </w:p>
    <w:p w14:paraId="5CAB88B1" w14:textId="77777777" w:rsidR="004E27E8" w:rsidRDefault="004E27E8" w:rsidP="00D744EA">
      <w:pPr>
        <w:spacing w:after="0"/>
        <w:rPr>
          <w:noProof/>
        </w:rPr>
      </w:pPr>
    </w:p>
    <w:p w14:paraId="183CE20B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Eimerman Rebecca </w:t>
      </w:r>
    </w:p>
    <w:p w14:paraId="2C6BB584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3949CF07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Eimerman Law </w:t>
      </w:r>
    </w:p>
    <w:p w14:paraId="6A1B0A60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>PO Box 165</w:t>
      </w:r>
    </w:p>
    <w:p w14:paraId="3B2D1D2B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 Zionsville IN 46077 </w:t>
      </w:r>
    </w:p>
    <w:p w14:paraId="372B7820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317-344-9596 </w:t>
      </w:r>
    </w:p>
    <w:p w14:paraId="5CAB88B2" w14:textId="4CC4DBA7" w:rsidR="004E27E8" w:rsidRDefault="004E27E8" w:rsidP="00D744EA">
      <w:pPr>
        <w:spacing w:after="0"/>
      </w:pPr>
      <w:r>
        <w:rPr>
          <w:noProof/>
        </w:rPr>
        <w:t>reimerman@eimermanlaw.com</w:t>
      </w:r>
    </w:p>
    <w:p w14:paraId="5CAB88B3" w14:textId="77777777" w:rsidR="004E27E8" w:rsidRDefault="004E27E8" w:rsidP="00D744EA">
      <w:pPr>
        <w:spacing w:after="0"/>
      </w:pPr>
    </w:p>
    <w:p w14:paraId="5CAB88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mith Deborah</w:t>
      </w:r>
    </w:p>
    <w:p w14:paraId="5CAB88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ugar Creek Law </w:t>
      </w:r>
    </w:p>
    <w:p w14:paraId="5CAB88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2 S. Market St.  </w:t>
      </w:r>
    </w:p>
    <w:p w14:paraId="5CAB88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horntown IN 46071</w:t>
      </w:r>
    </w:p>
    <w:p w14:paraId="5CAB88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36-2441</w:t>
      </w:r>
    </w:p>
    <w:p w14:paraId="5CAB88BA" w14:textId="77777777" w:rsidR="004E27E8" w:rsidRDefault="004E27E8" w:rsidP="00D744EA">
      <w:pPr>
        <w:spacing w:after="0"/>
      </w:pPr>
      <w:r>
        <w:rPr>
          <w:noProof/>
        </w:rPr>
        <w:t>dksmith.law@gmail.com</w:t>
      </w:r>
    </w:p>
    <w:p w14:paraId="5CAB88BB" w14:textId="77777777" w:rsidR="004E27E8" w:rsidRDefault="004E27E8" w:rsidP="00D744EA">
      <w:pPr>
        <w:spacing w:after="0"/>
      </w:pPr>
    </w:p>
    <w:p w14:paraId="5CAB88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ruse Alexander</w:t>
      </w:r>
    </w:p>
    <w:p w14:paraId="5CAB88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ruse Law, LLC </w:t>
      </w:r>
    </w:p>
    <w:p w14:paraId="5CAB88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8 N. Lebanon St. PO Box 9  </w:t>
      </w:r>
    </w:p>
    <w:p w14:paraId="5CAB88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banon IN 46052</w:t>
      </w:r>
    </w:p>
    <w:p w14:paraId="5CAB88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94-3974</w:t>
      </w:r>
    </w:p>
    <w:p w14:paraId="5CAB88C2" w14:textId="77777777" w:rsidR="004E27E8" w:rsidRDefault="004E27E8" w:rsidP="00D744EA">
      <w:pPr>
        <w:spacing w:after="0"/>
      </w:pPr>
      <w:r>
        <w:rPr>
          <w:noProof/>
        </w:rPr>
        <w:t>ask@mymetronet.net</w:t>
      </w:r>
    </w:p>
    <w:p w14:paraId="5CAB88C3" w14:textId="77777777" w:rsidR="004E27E8" w:rsidRDefault="004E27E8" w:rsidP="00D744EA">
      <w:pPr>
        <w:spacing w:after="0"/>
      </w:pPr>
    </w:p>
    <w:p w14:paraId="5CAB88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ngel Katherine</w:t>
      </w:r>
    </w:p>
    <w:p w14:paraId="5CAB88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elby Law </w:t>
      </w:r>
    </w:p>
    <w:p w14:paraId="5CAB88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N. West St. PO Box 743  </w:t>
      </w:r>
    </w:p>
    <w:p w14:paraId="5CAB88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banon IN 46052</w:t>
      </w:r>
    </w:p>
    <w:p w14:paraId="5CAB88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82-1370</w:t>
      </w:r>
    </w:p>
    <w:p w14:paraId="5CAB88CA" w14:textId="77777777" w:rsidR="004E27E8" w:rsidRDefault="004E27E8" w:rsidP="00D744EA">
      <w:pPr>
        <w:spacing w:after="0"/>
      </w:pPr>
      <w:r>
        <w:rPr>
          <w:noProof/>
        </w:rPr>
        <w:t>kate@shelby-law.com</w:t>
      </w:r>
    </w:p>
    <w:p w14:paraId="5CAB88CB" w14:textId="77777777" w:rsidR="004E27E8" w:rsidRDefault="004E27E8" w:rsidP="00D744EA">
      <w:pPr>
        <w:spacing w:after="0"/>
      </w:pPr>
    </w:p>
    <w:p w14:paraId="5CAB88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stetter Jennifer</w:t>
      </w:r>
    </w:p>
    <w:p w14:paraId="5CAB88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oyles Knight Ricafort, P.C </w:t>
      </w:r>
    </w:p>
    <w:p w14:paraId="5CAB88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250 Haverstick Rd., Ste. 100  </w:t>
      </w:r>
    </w:p>
    <w:p w14:paraId="5CAB88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40</w:t>
      </w:r>
    </w:p>
    <w:p w14:paraId="5CAB88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71-3600</w:t>
      </w:r>
    </w:p>
    <w:p w14:paraId="5CAB88D2" w14:textId="77777777" w:rsidR="004E27E8" w:rsidRDefault="004E27E8" w:rsidP="00D744EA">
      <w:pPr>
        <w:spacing w:after="0"/>
      </w:pPr>
      <w:r>
        <w:rPr>
          <w:noProof/>
        </w:rPr>
        <w:t>jhostetter@bkrlaw.com</w:t>
      </w:r>
    </w:p>
    <w:p w14:paraId="5CAB88D3" w14:textId="77777777" w:rsidR="004E27E8" w:rsidRDefault="004E27E8" w:rsidP="00D744EA">
      <w:pPr>
        <w:spacing w:after="0"/>
      </w:pPr>
    </w:p>
    <w:p w14:paraId="5CAB88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ynolds Thomas</w:t>
      </w:r>
    </w:p>
    <w:p w14:paraId="5CAB88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 K. Reynolds, Attorney at Law </w:t>
      </w:r>
    </w:p>
    <w:p w14:paraId="5CAB88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610 Elizaville Rd.  </w:t>
      </w:r>
    </w:p>
    <w:p w14:paraId="5CAB88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banon IN 46052</w:t>
      </w:r>
    </w:p>
    <w:p w14:paraId="5CAB88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45-7120</w:t>
      </w:r>
    </w:p>
    <w:p w14:paraId="5CAB88DA" w14:textId="77777777" w:rsidR="004E27E8" w:rsidRDefault="004E27E8" w:rsidP="00D744EA">
      <w:pPr>
        <w:spacing w:after="0"/>
      </w:pPr>
      <w:r>
        <w:rPr>
          <w:noProof/>
        </w:rPr>
        <w:t>thomaskreynolds@gmail.com</w:t>
      </w:r>
    </w:p>
    <w:p w14:paraId="5CAB88DB" w14:textId="77777777" w:rsidR="004E27E8" w:rsidRDefault="004E27E8" w:rsidP="00D744EA">
      <w:pPr>
        <w:spacing w:after="0"/>
      </w:pPr>
    </w:p>
    <w:p w14:paraId="5CAB88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ice Michael</w:t>
      </w:r>
    </w:p>
    <w:p w14:paraId="5CAB88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ael C. Price, Attorney at Law </w:t>
      </w:r>
    </w:p>
    <w:p w14:paraId="5CAB88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 S. Main St., Ste. 201  </w:t>
      </w:r>
    </w:p>
    <w:p w14:paraId="5CAB88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ionsville IN 46077</w:t>
      </w:r>
    </w:p>
    <w:p w14:paraId="5CAB88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95-5258</w:t>
      </w:r>
    </w:p>
    <w:p w14:paraId="5CAB88E2" w14:textId="77777777" w:rsidR="004E27E8" w:rsidRDefault="004E27E8" w:rsidP="00D744EA">
      <w:pPr>
        <w:spacing w:after="0"/>
      </w:pPr>
      <w:r>
        <w:rPr>
          <w:noProof/>
        </w:rPr>
        <w:t>mcplaw95@gmail.com</w:t>
      </w:r>
    </w:p>
    <w:p w14:paraId="5CAB88E3" w14:textId="77777777" w:rsidR="004E27E8" w:rsidRDefault="004E27E8" w:rsidP="00D744EA">
      <w:pPr>
        <w:spacing w:after="0"/>
      </w:pPr>
    </w:p>
    <w:p w14:paraId="5CAB88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rlbeck Cayla</w:t>
      </w:r>
    </w:p>
    <w:p w14:paraId="5CAB88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chuckit &amp; Associates, P.C. </w:t>
      </w:r>
    </w:p>
    <w:p w14:paraId="5CAB88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545 Northwestern Dr.  </w:t>
      </w:r>
    </w:p>
    <w:p w14:paraId="5CAB88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ionsville IN 46077</w:t>
      </w:r>
    </w:p>
    <w:p w14:paraId="5CAB88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63-2400</w:t>
      </w:r>
    </w:p>
    <w:p w14:paraId="5CAB88EA" w14:textId="77777777" w:rsidR="004E27E8" w:rsidRDefault="004E27E8" w:rsidP="00D744EA">
      <w:pPr>
        <w:spacing w:after="0"/>
      </w:pPr>
      <w:r>
        <w:rPr>
          <w:noProof/>
        </w:rPr>
        <w:t>cirlbeck@schuckitlaw.com</w:t>
      </w:r>
    </w:p>
    <w:p w14:paraId="5CAB88EB" w14:textId="77777777" w:rsidR="004E27E8" w:rsidRDefault="004E27E8" w:rsidP="00D744EA">
      <w:pPr>
        <w:spacing w:after="0"/>
      </w:pPr>
    </w:p>
    <w:p w14:paraId="5CAB88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rr Riley</w:t>
      </w:r>
    </w:p>
    <w:p w14:paraId="5CAB88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ley J. Parr, Attorney at Law </w:t>
      </w:r>
    </w:p>
    <w:p w14:paraId="5CAB88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7 S. Meridian St., Ste. 2016  </w:t>
      </w:r>
    </w:p>
    <w:p w14:paraId="5CAB88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banon IN 46052</w:t>
      </w:r>
    </w:p>
    <w:p w14:paraId="5CAB88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35-2432</w:t>
      </w:r>
    </w:p>
    <w:p w14:paraId="5CAB88F2" w14:textId="77777777" w:rsidR="004E27E8" w:rsidRDefault="004E27E8" w:rsidP="00D744EA">
      <w:pPr>
        <w:spacing w:after="0"/>
      </w:pPr>
      <w:r>
        <w:rPr>
          <w:noProof/>
        </w:rPr>
        <w:t>rileyparr@rlparrlaw.net</w:t>
      </w:r>
    </w:p>
    <w:p w14:paraId="5CAB88F3" w14:textId="77777777" w:rsidR="004E27E8" w:rsidRDefault="004E27E8" w:rsidP="00D744EA">
      <w:pPr>
        <w:spacing w:after="0"/>
      </w:pPr>
    </w:p>
    <w:p w14:paraId="5CAB88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ruitt David</w:t>
      </w:r>
    </w:p>
    <w:p w14:paraId="5CAB88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F. Truitt, Attorney at Law </w:t>
      </w:r>
    </w:p>
    <w:p w14:paraId="5CAB88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9 N. Meridian St.  </w:t>
      </w:r>
    </w:p>
    <w:p w14:paraId="5CAB88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banon IN 46052</w:t>
      </w:r>
    </w:p>
    <w:p w14:paraId="5CAB88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82-0710</w:t>
      </w:r>
    </w:p>
    <w:p w14:paraId="5CAB88FA" w14:textId="77777777" w:rsidR="004E27E8" w:rsidRDefault="004E27E8" w:rsidP="00D744EA">
      <w:pPr>
        <w:spacing w:after="0"/>
      </w:pPr>
      <w:r>
        <w:rPr>
          <w:noProof/>
        </w:rPr>
        <w:t>dtruitt@iquest.net</w:t>
      </w:r>
    </w:p>
    <w:p w14:paraId="5CAB88FB" w14:textId="77777777" w:rsidR="004E27E8" w:rsidRDefault="004E27E8" w:rsidP="00D744EA">
      <w:pPr>
        <w:spacing w:after="0"/>
      </w:pPr>
    </w:p>
    <w:p w14:paraId="5CAB88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uggenschmidt Lindsey</w:t>
      </w:r>
    </w:p>
    <w:p w14:paraId="5CAB88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8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uchanan &amp; Bruggenschmidt, P.C. </w:t>
      </w:r>
    </w:p>
    <w:p w14:paraId="5CAB88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0 E. Cedar St.  </w:t>
      </w:r>
    </w:p>
    <w:p w14:paraId="5CAB89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Zionsville IN 46077</w:t>
      </w:r>
    </w:p>
    <w:p w14:paraId="5CAB89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73-8396</w:t>
      </w:r>
    </w:p>
    <w:p w14:paraId="5CAB8902" w14:textId="77777777" w:rsidR="004E27E8" w:rsidRDefault="004E27E8" w:rsidP="00D744EA">
      <w:pPr>
        <w:spacing w:after="0"/>
      </w:pPr>
      <w:r>
        <w:rPr>
          <w:noProof/>
        </w:rPr>
        <w:t>lindsey@bbinlaw.com</w:t>
      </w:r>
    </w:p>
    <w:p w14:paraId="5CAB8903" w14:textId="77777777" w:rsidR="004E27E8" w:rsidRDefault="004E27E8" w:rsidP="00D744EA">
      <w:pPr>
        <w:spacing w:after="0"/>
      </w:pPr>
    </w:p>
    <w:p w14:paraId="5CAB89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chanan Thomas</w:t>
      </w:r>
    </w:p>
    <w:p w14:paraId="5CAB89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uchanan &amp; Bruggenschmidt, P.C. </w:t>
      </w:r>
    </w:p>
    <w:p w14:paraId="5CAB89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0 E. Cedar St.  </w:t>
      </w:r>
    </w:p>
    <w:p w14:paraId="5CAB89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ionsville IN 46077</w:t>
      </w:r>
    </w:p>
    <w:p w14:paraId="5CAB89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73-8396</w:t>
      </w:r>
    </w:p>
    <w:p w14:paraId="5CAB890A" w14:textId="77777777" w:rsidR="004E27E8" w:rsidRDefault="004E27E8" w:rsidP="00D744EA">
      <w:pPr>
        <w:spacing w:after="0"/>
      </w:pPr>
      <w:r>
        <w:rPr>
          <w:noProof/>
        </w:rPr>
        <w:t>thomas@bbinlaw.com</w:t>
      </w:r>
    </w:p>
    <w:p w14:paraId="5CAB890B" w14:textId="77777777" w:rsidR="004E27E8" w:rsidRDefault="004E27E8" w:rsidP="00D744EA">
      <w:pPr>
        <w:spacing w:after="0"/>
      </w:pPr>
    </w:p>
    <w:p w14:paraId="5CAB89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itsitt Thomas</w:t>
      </w:r>
    </w:p>
    <w:p w14:paraId="5CAB89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hitsitt Nooning &amp; Kruse PC </w:t>
      </w:r>
    </w:p>
    <w:p w14:paraId="5CAB89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1 N. Meridian St. PO Box 663  </w:t>
      </w:r>
    </w:p>
    <w:p w14:paraId="5CAB89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banon IN 46052</w:t>
      </w:r>
    </w:p>
    <w:p w14:paraId="5CAB89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82-6632</w:t>
      </w:r>
    </w:p>
    <w:p w14:paraId="5CAB8912" w14:textId="77777777" w:rsidR="004E27E8" w:rsidRDefault="004E27E8" w:rsidP="00D744EA">
      <w:pPr>
        <w:spacing w:after="0"/>
      </w:pPr>
      <w:r>
        <w:rPr>
          <w:noProof/>
        </w:rPr>
        <w:t>taw@in-motion.net</w:t>
      </w:r>
    </w:p>
    <w:p w14:paraId="5CAB8913" w14:textId="77777777" w:rsidR="004E27E8" w:rsidRDefault="004E27E8" w:rsidP="00D744EA">
      <w:pPr>
        <w:spacing w:after="0"/>
      </w:pPr>
    </w:p>
    <w:p w14:paraId="5CAB89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appes Timothy</w:t>
      </w:r>
    </w:p>
    <w:p w14:paraId="5CAB89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Nice Law Firm, LLP </w:t>
      </w:r>
    </w:p>
    <w:p w14:paraId="5CAB89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11 W. 96th St., Ste. 200  </w:t>
      </w:r>
    </w:p>
    <w:p w14:paraId="5CAB89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60</w:t>
      </w:r>
    </w:p>
    <w:p w14:paraId="5CAB89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69-3500</w:t>
      </w:r>
    </w:p>
    <w:p w14:paraId="5CAB891A" w14:textId="77777777" w:rsidR="004E27E8" w:rsidRDefault="004E27E8" w:rsidP="00D744EA">
      <w:pPr>
        <w:spacing w:after="0"/>
      </w:pPr>
      <w:r>
        <w:rPr>
          <w:noProof/>
        </w:rPr>
        <w:t>twkappes@nicelawfirm.com</w:t>
      </w:r>
    </w:p>
    <w:p w14:paraId="5CAB891B" w14:textId="77777777" w:rsidR="004E27E8" w:rsidRDefault="004E27E8" w:rsidP="00D744EA">
      <w:pPr>
        <w:spacing w:after="0"/>
      </w:pPr>
    </w:p>
    <w:p w14:paraId="5CAB89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louser Jordan</w:t>
      </w:r>
    </w:p>
    <w:p w14:paraId="5CAB89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aylor, Chadd, Minnette, Schneider &amp; Clutter, P.C. </w:t>
      </w:r>
    </w:p>
    <w:p w14:paraId="5CAB89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W. Main St.  </w:t>
      </w:r>
    </w:p>
    <w:p w14:paraId="5CAB89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banon IN 46052</w:t>
      </w:r>
    </w:p>
    <w:p w14:paraId="5CAB89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81-2609</w:t>
      </w:r>
    </w:p>
    <w:p w14:paraId="5CAB8922" w14:textId="77777777" w:rsidR="004E27E8" w:rsidRDefault="004E27E8" w:rsidP="00D744EA">
      <w:pPr>
        <w:spacing w:after="0"/>
      </w:pPr>
      <w:r>
        <w:rPr>
          <w:noProof/>
        </w:rPr>
        <w:t>jclouser@tcmsclaw.com</w:t>
      </w:r>
    </w:p>
    <w:p w14:paraId="5CAB8923" w14:textId="77777777" w:rsidR="004E27E8" w:rsidRDefault="004E27E8" w:rsidP="00D744EA">
      <w:pPr>
        <w:spacing w:after="0"/>
      </w:pPr>
    </w:p>
    <w:p w14:paraId="5CAB89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hler Spenser</w:t>
      </w:r>
    </w:p>
    <w:p w14:paraId="5CAB89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penser K Rohler Law, LLC </w:t>
      </w:r>
    </w:p>
    <w:p w14:paraId="5CAB89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5007  </w:t>
      </w:r>
    </w:p>
    <w:p w14:paraId="5CAB89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ionsville IN 46077</w:t>
      </w:r>
    </w:p>
    <w:p w14:paraId="5CAB89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83-8549</w:t>
      </w:r>
    </w:p>
    <w:p w14:paraId="5CAB892A" w14:textId="77777777" w:rsidR="004E27E8" w:rsidRDefault="004E27E8" w:rsidP="00D744EA">
      <w:pPr>
        <w:spacing w:after="0"/>
      </w:pPr>
      <w:r>
        <w:rPr>
          <w:noProof/>
        </w:rPr>
        <w:t>srohler@kirtleytaylorlaw.com</w:t>
      </w:r>
    </w:p>
    <w:p w14:paraId="5CAB892B" w14:textId="77777777" w:rsidR="004E27E8" w:rsidRDefault="004E27E8" w:rsidP="00D744EA">
      <w:pPr>
        <w:spacing w:after="0"/>
      </w:pPr>
    </w:p>
    <w:p w14:paraId="5CAB89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oils Alex</w:t>
      </w:r>
    </w:p>
    <w:p w14:paraId="5CAB89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ex R. Voils Jr., Attorney at Law </w:t>
      </w:r>
    </w:p>
    <w:p w14:paraId="5CAB89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720 E. 750 S.  </w:t>
      </w:r>
    </w:p>
    <w:p w14:paraId="5CAB89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banon IN 46052</w:t>
      </w:r>
    </w:p>
    <w:p w14:paraId="5CAB89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69-5764</w:t>
      </w:r>
    </w:p>
    <w:p w14:paraId="5CAB8932" w14:textId="77777777" w:rsidR="004E27E8" w:rsidRDefault="004E27E8" w:rsidP="00D744EA">
      <w:pPr>
        <w:spacing w:after="0"/>
      </w:pPr>
      <w:r>
        <w:rPr>
          <w:noProof/>
        </w:rPr>
        <w:t>voilslaw1@icloud.com</w:t>
      </w:r>
    </w:p>
    <w:p w14:paraId="5CAB8933" w14:textId="77777777" w:rsidR="004E27E8" w:rsidRDefault="004E27E8" w:rsidP="00D744EA">
      <w:pPr>
        <w:spacing w:after="0"/>
      </w:pPr>
    </w:p>
    <w:p w14:paraId="5CAB89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ten Melissa</w:t>
      </w:r>
    </w:p>
    <w:p w14:paraId="5CAB89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Melissa Garten LLC </w:t>
      </w:r>
    </w:p>
    <w:p w14:paraId="5CAB89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5 E. Cedar St.  </w:t>
      </w:r>
    </w:p>
    <w:p w14:paraId="5CAB89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ionsville IN 46077</w:t>
      </w:r>
    </w:p>
    <w:p w14:paraId="5CAB89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10-7287</w:t>
      </w:r>
    </w:p>
    <w:p w14:paraId="5CAB893A" w14:textId="77777777" w:rsidR="004E27E8" w:rsidRDefault="004E27E8" w:rsidP="00D744EA">
      <w:pPr>
        <w:spacing w:after="0"/>
      </w:pPr>
      <w:r>
        <w:rPr>
          <w:noProof/>
        </w:rPr>
        <w:t>melissa@lomgarten.com</w:t>
      </w:r>
    </w:p>
    <w:p w14:paraId="5CAB893B" w14:textId="77777777" w:rsidR="004E27E8" w:rsidRDefault="004E27E8" w:rsidP="00D744EA">
      <w:pPr>
        <w:spacing w:after="0"/>
      </w:pPr>
    </w:p>
    <w:p w14:paraId="5CAB89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ckley Timothy</w:t>
      </w:r>
    </w:p>
    <w:p w14:paraId="5CAB89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mothy L. Buckley, Attorney at Law </w:t>
      </w:r>
    </w:p>
    <w:p w14:paraId="5CAB89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55 W. Oak St., Ste. G  </w:t>
      </w:r>
    </w:p>
    <w:p w14:paraId="5CAB89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ionsville IN 46077</w:t>
      </w:r>
    </w:p>
    <w:p w14:paraId="5CAB89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3-6360</w:t>
      </w:r>
    </w:p>
    <w:p w14:paraId="5CAB8942" w14:textId="77777777" w:rsidR="004E27E8" w:rsidRDefault="004E27E8" w:rsidP="00D744EA">
      <w:pPr>
        <w:spacing w:after="0"/>
      </w:pPr>
      <w:r>
        <w:rPr>
          <w:noProof/>
        </w:rPr>
        <w:t>tbuckley@timbuckleyattorney.com</w:t>
      </w:r>
    </w:p>
    <w:p w14:paraId="5CAB8943" w14:textId="77777777" w:rsidR="004E27E8" w:rsidRDefault="004E27E8" w:rsidP="00D744EA">
      <w:pPr>
        <w:spacing w:after="0"/>
      </w:pPr>
    </w:p>
    <w:p w14:paraId="5CAB89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chanan Pamela</w:t>
      </w:r>
    </w:p>
    <w:p w14:paraId="5CAB89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uchanan &amp; Bruggenschmidt, P.C. </w:t>
      </w:r>
    </w:p>
    <w:p w14:paraId="5CAB89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0 E. Cedar St.  </w:t>
      </w:r>
    </w:p>
    <w:p w14:paraId="5CAB89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ionsville IN 46077</w:t>
      </w:r>
    </w:p>
    <w:p w14:paraId="5CAB89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73-8396</w:t>
      </w:r>
    </w:p>
    <w:p w14:paraId="5CAB894A" w14:textId="77777777" w:rsidR="004E27E8" w:rsidRDefault="004E27E8" w:rsidP="00D744EA">
      <w:pPr>
        <w:spacing w:after="0"/>
      </w:pPr>
      <w:r>
        <w:rPr>
          <w:noProof/>
        </w:rPr>
        <w:t>pam@bbinlaw.com</w:t>
      </w:r>
    </w:p>
    <w:p w14:paraId="5CAB894B" w14:textId="77777777" w:rsidR="004E27E8" w:rsidRDefault="004E27E8" w:rsidP="00D744EA">
      <w:pPr>
        <w:spacing w:after="0"/>
      </w:pPr>
    </w:p>
    <w:p w14:paraId="5CAB89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nnette James</w:t>
      </w:r>
    </w:p>
    <w:p w14:paraId="5CAB89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aylor, Chadd, Minnette, Schneider &amp; Clutter, P.C. </w:t>
      </w:r>
    </w:p>
    <w:p w14:paraId="5CAB89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N. Washington St.  </w:t>
      </w:r>
    </w:p>
    <w:p w14:paraId="5CAB89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awfordsville IN 47933</w:t>
      </w:r>
    </w:p>
    <w:p w14:paraId="5CAB89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61-9680</w:t>
      </w:r>
    </w:p>
    <w:p w14:paraId="5CAB8952" w14:textId="77777777" w:rsidR="004E27E8" w:rsidRDefault="004E27E8" w:rsidP="00D744EA">
      <w:pPr>
        <w:spacing w:after="0"/>
      </w:pPr>
      <w:r>
        <w:rPr>
          <w:noProof/>
        </w:rPr>
        <w:t>kminnette@kirtleytaylorlaw.com</w:t>
      </w:r>
    </w:p>
    <w:p w14:paraId="5CAB8953" w14:textId="77777777" w:rsidR="004E27E8" w:rsidRDefault="004E27E8" w:rsidP="00D744EA">
      <w:pPr>
        <w:spacing w:after="0"/>
      </w:pPr>
    </w:p>
    <w:p w14:paraId="5CAB89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tamore James</w:t>
      </w:r>
    </w:p>
    <w:p w14:paraId="5CAB89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James Detamore </w:t>
      </w:r>
    </w:p>
    <w:p w14:paraId="5CAB89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27  </w:t>
      </w:r>
    </w:p>
    <w:p w14:paraId="5CAB89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banon IN 46052</w:t>
      </w:r>
    </w:p>
    <w:p w14:paraId="5CAB89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07-7566</w:t>
      </w:r>
    </w:p>
    <w:p w14:paraId="5CAB895A" w14:textId="77777777" w:rsidR="004E27E8" w:rsidRDefault="004E27E8" w:rsidP="00D744EA">
      <w:pPr>
        <w:spacing w:after="0"/>
      </w:pPr>
      <w:r>
        <w:rPr>
          <w:noProof/>
        </w:rPr>
        <w:t>judgejrd@comcast.net</w:t>
      </w:r>
    </w:p>
    <w:p w14:paraId="5CAB895B" w14:textId="77777777" w:rsidR="004E27E8" w:rsidRDefault="004E27E8" w:rsidP="00D744EA">
      <w:pPr>
        <w:spacing w:after="0"/>
      </w:pPr>
    </w:p>
    <w:p w14:paraId="5CAB89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id Allan</w:t>
      </w:r>
    </w:p>
    <w:p w14:paraId="5CAB89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oley Panszi, LLC </w:t>
      </w:r>
    </w:p>
    <w:p w14:paraId="5CAB89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5 S. 1st St.  </w:t>
      </w:r>
    </w:p>
    <w:p w14:paraId="5CAB89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ionsville IN 46077</w:t>
      </w:r>
    </w:p>
    <w:p w14:paraId="5CAB89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2-1500</w:t>
      </w:r>
    </w:p>
    <w:p w14:paraId="5CAB8962" w14:textId="77777777" w:rsidR="004E27E8" w:rsidRDefault="004E27E8" w:rsidP="00D744EA">
      <w:pPr>
        <w:spacing w:after="0"/>
      </w:pPr>
      <w:r>
        <w:rPr>
          <w:noProof/>
        </w:rPr>
        <w:t>areid@foleypanszilaw.com</w:t>
      </w:r>
    </w:p>
    <w:p w14:paraId="5CAB8963" w14:textId="77777777" w:rsidR="004E27E8" w:rsidRDefault="004E27E8" w:rsidP="00D744EA">
      <w:pPr>
        <w:spacing w:after="0"/>
      </w:pPr>
    </w:p>
    <w:p w14:paraId="5CAB89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yers Ethan</w:t>
      </w:r>
    </w:p>
    <w:p w14:paraId="5CAB89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aylor, Chadd, Minnette, Schneider &amp; Clutter, P.C. </w:t>
      </w:r>
    </w:p>
    <w:p w14:paraId="5CAB89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W. Main St.  </w:t>
      </w:r>
    </w:p>
    <w:p w14:paraId="5CAB89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banon IN 46052</w:t>
      </w:r>
    </w:p>
    <w:p w14:paraId="5CAB89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66-1655</w:t>
      </w:r>
    </w:p>
    <w:p w14:paraId="5CAB896A" w14:textId="77777777" w:rsidR="004E27E8" w:rsidRDefault="004E27E8" w:rsidP="00D744EA">
      <w:pPr>
        <w:spacing w:after="0"/>
      </w:pPr>
      <w:r>
        <w:rPr>
          <w:noProof/>
        </w:rPr>
        <w:t>emyers@tcmsclaw.com</w:t>
      </w:r>
    </w:p>
    <w:p w14:paraId="5CAB896B" w14:textId="77777777" w:rsidR="004E27E8" w:rsidRDefault="004E27E8" w:rsidP="00D744EA">
      <w:pPr>
        <w:spacing w:after="0"/>
      </w:pPr>
    </w:p>
    <w:p w14:paraId="5CAB896C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96D" w14:textId="77777777" w:rsidR="004E27E8" w:rsidRDefault="004E27E8" w:rsidP="00D744EA">
      <w:pPr>
        <w:spacing w:after="0"/>
        <w:rPr>
          <w:noProof/>
        </w:rPr>
      </w:pPr>
    </w:p>
    <w:p w14:paraId="5CAB896E" w14:textId="2C83A4FA" w:rsidR="004E27E8" w:rsidRPr="00BA6F72" w:rsidRDefault="004E27E8" w:rsidP="00805F50">
      <w:pPr>
        <w:pStyle w:val="Heading1"/>
        <w:rPr>
          <w:noProof/>
        </w:rPr>
      </w:pPr>
      <w:bookmarkStart w:id="7" w:name="_Toc65846767"/>
      <w:r w:rsidRPr="00396390">
        <w:rPr>
          <w:noProof/>
        </w:rPr>
        <w:t>Brown</w:t>
      </w:r>
      <w:r w:rsidR="00805F50">
        <w:rPr>
          <w:noProof/>
        </w:rPr>
        <w:t xml:space="preserve"> County</w:t>
      </w:r>
      <w:bookmarkEnd w:id="7"/>
    </w:p>
    <w:p w14:paraId="5CAB896F" w14:textId="77777777" w:rsidR="004E27E8" w:rsidRDefault="004E27E8" w:rsidP="00D744EA">
      <w:pPr>
        <w:spacing w:after="0"/>
        <w:rPr>
          <w:noProof/>
        </w:rPr>
      </w:pPr>
    </w:p>
    <w:p w14:paraId="5CAB89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euter Daniel </w:t>
      </w:r>
    </w:p>
    <w:p w14:paraId="5CAB89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9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niel C. Reuter, Attorney at Law </w:t>
      </w:r>
    </w:p>
    <w:p w14:paraId="5CAB89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4 McLary Rd. </w:t>
      </w:r>
    </w:p>
    <w:p w14:paraId="5CAB89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907 </w:t>
      </w:r>
    </w:p>
    <w:p w14:paraId="5CAB89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ashville IN </w:t>
      </w:r>
    </w:p>
    <w:p w14:paraId="5CAB89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7448 812-703-0660 </w:t>
      </w:r>
    </w:p>
    <w:p w14:paraId="5CAB8977" w14:textId="77777777" w:rsidR="004E27E8" w:rsidRDefault="004E27E8" w:rsidP="00D744EA">
      <w:pPr>
        <w:spacing w:after="0"/>
      </w:pPr>
      <w:r>
        <w:rPr>
          <w:noProof/>
        </w:rPr>
        <w:t>dreuterlaw@gmail.com</w:t>
      </w:r>
    </w:p>
    <w:p w14:paraId="5CAB8978" w14:textId="77777777" w:rsidR="004E27E8" w:rsidRDefault="004E27E8" w:rsidP="00D744EA">
      <w:pPr>
        <w:spacing w:after="0"/>
      </w:pPr>
    </w:p>
    <w:p w14:paraId="5CAB89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rr Thomas</w:t>
      </w:r>
    </w:p>
    <w:p w14:paraId="5CAB89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 M. Barr &amp; Associates </w:t>
      </w:r>
    </w:p>
    <w:p w14:paraId="5CAB89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 S. Jefferson St. PO Box 756  </w:t>
      </w:r>
    </w:p>
    <w:p w14:paraId="5CAB89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ashville IN 47448-0756</w:t>
      </w:r>
    </w:p>
    <w:p w14:paraId="5CAB89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88-0314</w:t>
      </w:r>
    </w:p>
    <w:p w14:paraId="5CAB897F" w14:textId="77777777" w:rsidR="004E27E8" w:rsidRDefault="004E27E8" w:rsidP="00D744EA">
      <w:pPr>
        <w:spacing w:after="0"/>
      </w:pPr>
      <w:r>
        <w:rPr>
          <w:noProof/>
        </w:rPr>
        <w:t>barrlaw@sbcglobal.net</w:t>
      </w:r>
    </w:p>
    <w:p w14:paraId="5CAB8980" w14:textId="77777777" w:rsidR="004E27E8" w:rsidRDefault="004E27E8" w:rsidP="00D744EA">
      <w:pPr>
        <w:spacing w:after="0"/>
      </w:pPr>
    </w:p>
    <w:p w14:paraId="5CAB89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wes Gregory</w:t>
      </w:r>
    </w:p>
    <w:p w14:paraId="5CAB89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eg Bowes Legal Services, P.C. </w:t>
      </w:r>
    </w:p>
    <w:p w14:paraId="5CAB89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 S. Johnson St. PO Box 2013  </w:t>
      </w:r>
    </w:p>
    <w:p w14:paraId="5CAB89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ashville IN 47448</w:t>
      </w:r>
    </w:p>
    <w:p w14:paraId="5CAB89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59-4442</w:t>
      </w:r>
    </w:p>
    <w:p w14:paraId="5CAB8987" w14:textId="77777777" w:rsidR="004E27E8" w:rsidRDefault="004E27E8" w:rsidP="00D744EA">
      <w:pPr>
        <w:spacing w:after="0"/>
      </w:pPr>
      <w:r>
        <w:rPr>
          <w:noProof/>
        </w:rPr>
        <w:t>greg@gregbowes.com</w:t>
      </w:r>
    </w:p>
    <w:p w14:paraId="5CAB8988" w14:textId="77777777" w:rsidR="004E27E8" w:rsidRDefault="004E27E8" w:rsidP="00D744EA">
      <w:pPr>
        <w:spacing w:after="0"/>
      </w:pPr>
    </w:p>
    <w:p w14:paraId="5CAB89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upenhoff David</w:t>
      </w:r>
    </w:p>
    <w:p w14:paraId="5CAB89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C. Grupenhoff, Attorney at Law </w:t>
      </w:r>
    </w:p>
    <w:p w14:paraId="5CAB89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 S. Jefferson  </w:t>
      </w:r>
    </w:p>
    <w:p w14:paraId="5CAB89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ashville IN 47448</w:t>
      </w:r>
    </w:p>
    <w:p w14:paraId="5CAB89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88-0314</w:t>
      </w:r>
    </w:p>
    <w:p w14:paraId="5CAB898F" w14:textId="77777777" w:rsidR="004E27E8" w:rsidRDefault="004E27E8" w:rsidP="00D744EA">
      <w:pPr>
        <w:spacing w:after="0"/>
      </w:pPr>
      <w:r>
        <w:rPr>
          <w:noProof/>
        </w:rPr>
        <w:t>grupenhoff@gmail.com</w:t>
      </w:r>
    </w:p>
    <w:p w14:paraId="5CAB8990" w14:textId="77777777" w:rsidR="004E27E8" w:rsidRDefault="004E27E8" w:rsidP="00D744EA">
      <w:pPr>
        <w:spacing w:after="0"/>
      </w:pPr>
    </w:p>
    <w:p w14:paraId="5CAB89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ogsdill Tracey</w:t>
      </w:r>
    </w:p>
    <w:p w14:paraId="5CAB89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racy Y. Stogsdill, Attorney at Law </w:t>
      </w:r>
    </w:p>
    <w:p w14:paraId="5CAB89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250 Stevens Rd.  </w:t>
      </w:r>
    </w:p>
    <w:p w14:paraId="5CAB89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ashville IN 47448</w:t>
      </w:r>
    </w:p>
    <w:p w14:paraId="5CAB89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88-0405</w:t>
      </w:r>
    </w:p>
    <w:p w14:paraId="5CAB8997" w14:textId="77777777" w:rsidR="004E27E8" w:rsidRDefault="004E27E8" w:rsidP="00D744EA">
      <w:pPr>
        <w:spacing w:after="0"/>
      </w:pPr>
      <w:r>
        <w:rPr>
          <w:noProof/>
        </w:rPr>
        <w:t>tyeagerlaw@att.net</w:t>
      </w:r>
    </w:p>
    <w:p w14:paraId="5CAB8998" w14:textId="77777777" w:rsidR="004E27E8" w:rsidRDefault="004E27E8" w:rsidP="00D744EA">
      <w:pPr>
        <w:spacing w:after="0"/>
      </w:pPr>
    </w:p>
    <w:p w14:paraId="5CAB89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ore Jacob</w:t>
      </w:r>
    </w:p>
    <w:p w14:paraId="5CAB89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acob Moore </w:t>
      </w:r>
    </w:p>
    <w:p w14:paraId="5CAB89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671  </w:t>
      </w:r>
    </w:p>
    <w:p w14:paraId="5CAB89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ashville IN 47448</w:t>
      </w:r>
    </w:p>
    <w:p w14:paraId="5CAB89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5-5104</w:t>
      </w:r>
    </w:p>
    <w:p w14:paraId="5CAB899F" w14:textId="77777777" w:rsidR="004E27E8" w:rsidRDefault="004E27E8" w:rsidP="00D744EA">
      <w:pPr>
        <w:spacing w:after="0"/>
      </w:pPr>
      <w:r>
        <w:rPr>
          <w:noProof/>
        </w:rPr>
        <w:t>jake@jakemoorelaw.com</w:t>
      </w:r>
    </w:p>
    <w:p w14:paraId="5CAB89A0" w14:textId="77777777" w:rsidR="004E27E8" w:rsidRDefault="004E27E8" w:rsidP="00D744EA">
      <w:pPr>
        <w:spacing w:after="0"/>
      </w:pPr>
    </w:p>
    <w:p w14:paraId="5CAB89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lerno Jason</w:t>
      </w:r>
    </w:p>
    <w:p w14:paraId="5CAB89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son E. Salerno, Attorney at Law </w:t>
      </w:r>
    </w:p>
    <w:p w14:paraId="5CAB89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02  </w:t>
      </w:r>
    </w:p>
    <w:p w14:paraId="5CAB89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ashville IN 47448</w:t>
      </w:r>
    </w:p>
    <w:p w14:paraId="5CAB89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88-2699</w:t>
      </w:r>
    </w:p>
    <w:p w14:paraId="5CAB89A7" w14:textId="77777777" w:rsidR="004E27E8" w:rsidRDefault="004E27E8" w:rsidP="00D744EA">
      <w:pPr>
        <w:spacing w:after="0"/>
      </w:pPr>
      <w:r>
        <w:rPr>
          <w:noProof/>
        </w:rPr>
        <w:t>jasonsalerno@gmail.com</w:t>
      </w:r>
    </w:p>
    <w:p w14:paraId="5CAB89A8" w14:textId="77777777" w:rsidR="004E27E8" w:rsidRDefault="004E27E8" w:rsidP="00D744EA">
      <w:pPr>
        <w:spacing w:after="0"/>
      </w:pPr>
    </w:p>
    <w:p w14:paraId="5CAB89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berts James</w:t>
      </w:r>
    </w:p>
    <w:p w14:paraId="5CAB89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mes T. Roberts, Attorney at Law </w:t>
      </w:r>
    </w:p>
    <w:p w14:paraId="5CAB89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 N. Jefferson St. PO Box 26  </w:t>
      </w:r>
    </w:p>
    <w:p w14:paraId="5CAB89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ashville IN 47448</w:t>
      </w:r>
    </w:p>
    <w:p w14:paraId="5CAB89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88-6671</w:t>
      </w:r>
    </w:p>
    <w:p w14:paraId="5CAB89AF" w14:textId="77777777" w:rsidR="004E27E8" w:rsidRDefault="004E27E8" w:rsidP="00D744EA">
      <w:pPr>
        <w:spacing w:after="0"/>
      </w:pPr>
      <w:r>
        <w:rPr>
          <w:noProof/>
        </w:rPr>
        <w:t>jtresq@sbcglobal.net</w:t>
      </w:r>
    </w:p>
    <w:p w14:paraId="5CAB89B0" w14:textId="77777777" w:rsidR="004E27E8" w:rsidRDefault="004E27E8" w:rsidP="00D744EA">
      <w:pPr>
        <w:spacing w:after="0"/>
      </w:pPr>
    </w:p>
    <w:p w14:paraId="5CAB89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Young Kurt</w:t>
      </w:r>
    </w:p>
    <w:p w14:paraId="5CAB89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urt A. Young, Attorney at Law </w:t>
      </w:r>
    </w:p>
    <w:p w14:paraId="5CAB89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549  </w:t>
      </w:r>
    </w:p>
    <w:p w14:paraId="5CAB89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ashville IN 47448-1549</w:t>
      </w:r>
    </w:p>
    <w:p w14:paraId="5CAB89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88-8890</w:t>
      </w:r>
    </w:p>
    <w:p w14:paraId="5CAB89B7" w14:textId="77777777" w:rsidR="004E27E8" w:rsidRDefault="004E27E8" w:rsidP="00D744EA">
      <w:pPr>
        <w:spacing w:after="0"/>
      </w:pPr>
      <w:r>
        <w:rPr>
          <w:noProof/>
        </w:rPr>
        <w:t>kurtyoung@aol.com</w:t>
      </w:r>
    </w:p>
    <w:p w14:paraId="5CAB89B8" w14:textId="77777777" w:rsidR="004E27E8" w:rsidRDefault="004E27E8" w:rsidP="00D744EA">
      <w:pPr>
        <w:spacing w:after="0"/>
      </w:pPr>
    </w:p>
    <w:p w14:paraId="5CAB89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len Courtney</w:t>
      </w:r>
    </w:p>
    <w:p w14:paraId="5CAB89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len Law Office </w:t>
      </w:r>
    </w:p>
    <w:p w14:paraId="5CAB89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5 N. Jefferson St.  </w:t>
      </w:r>
    </w:p>
    <w:p w14:paraId="5CAB89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sville IN 46151</w:t>
      </w:r>
    </w:p>
    <w:p w14:paraId="5CAB89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42-5180</w:t>
      </w:r>
    </w:p>
    <w:p w14:paraId="5CAB89BF" w14:textId="77777777" w:rsidR="004E27E8" w:rsidRDefault="004E27E8" w:rsidP="00D744EA">
      <w:pPr>
        <w:spacing w:after="0"/>
      </w:pPr>
      <w:r>
        <w:rPr>
          <w:noProof/>
        </w:rPr>
        <w:t>courtneyallenlaw@gmail.com</w:t>
      </w:r>
    </w:p>
    <w:p w14:paraId="5CAB89C0" w14:textId="77777777" w:rsidR="004E27E8" w:rsidRDefault="004E27E8" w:rsidP="00D744EA">
      <w:pPr>
        <w:spacing w:after="0"/>
      </w:pPr>
    </w:p>
    <w:p w14:paraId="5CAB89C1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9C2" w14:textId="77777777" w:rsidR="004E27E8" w:rsidRDefault="004E27E8" w:rsidP="00D744EA">
      <w:pPr>
        <w:spacing w:after="0"/>
        <w:rPr>
          <w:noProof/>
        </w:rPr>
      </w:pPr>
    </w:p>
    <w:p w14:paraId="5CAB89C3" w14:textId="08F3B0AB" w:rsidR="004E27E8" w:rsidRPr="00BA6F72" w:rsidRDefault="004E27E8" w:rsidP="00805F50">
      <w:pPr>
        <w:pStyle w:val="Heading1"/>
        <w:rPr>
          <w:noProof/>
        </w:rPr>
      </w:pPr>
      <w:bookmarkStart w:id="8" w:name="_Toc65846768"/>
      <w:r w:rsidRPr="00396390">
        <w:rPr>
          <w:noProof/>
        </w:rPr>
        <w:t>Carroll</w:t>
      </w:r>
      <w:r w:rsidR="00805F50">
        <w:rPr>
          <w:noProof/>
        </w:rPr>
        <w:t xml:space="preserve"> County</w:t>
      </w:r>
      <w:bookmarkEnd w:id="8"/>
    </w:p>
    <w:p w14:paraId="5CAB89C4" w14:textId="77777777" w:rsidR="004E27E8" w:rsidRDefault="004E27E8" w:rsidP="00D744EA">
      <w:pPr>
        <w:spacing w:after="0"/>
        <w:rPr>
          <w:noProof/>
        </w:rPr>
      </w:pPr>
    </w:p>
    <w:p w14:paraId="5CAB89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rmon Cynthia </w:t>
      </w:r>
    </w:p>
    <w:p w14:paraId="5CAB89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9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ynthia G. Harmon, Attorney at Law </w:t>
      </w:r>
    </w:p>
    <w:p w14:paraId="5CAB89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3 S. Howard St.,Ste. B </w:t>
      </w:r>
    </w:p>
    <w:p w14:paraId="5CAB89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lora IN </w:t>
      </w:r>
    </w:p>
    <w:p w14:paraId="5CAB89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6929 </w:t>
      </w:r>
    </w:p>
    <w:p w14:paraId="5CAB89CB" w14:textId="77777777" w:rsidR="004E27E8" w:rsidRDefault="004E27E8" w:rsidP="00D744EA">
      <w:pPr>
        <w:spacing w:after="0"/>
      </w:pPr>
      <w:r>
        <w:rPr>
          <w:noProof/>
        </w:rPr>
        <w:t>574-967-4333 cgharmonlaw@earthlink.net</w:t>
      </w:r>
    </w:p>
    <w:p w14:paraId="5CAB89CC" w14:textId="77777777" w:rsidR="004E27E8" w:rsidRDefault="004E27E8" w:rsidP="00D744EA">
      <w:pPr>
        <w:spacing w:after="0"/>
      </w:pPr>
    </w:p>
    <w:p w14:paraId="5CAB89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uts Kurtis</w:t>
      </w:r>
    </w:p>
    <w:p w14:paraId="5CAB89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outs Law Office </w:t>
      </w:r>
    </w:p>
    <w:p w14:paraId="5CAB89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1 S. Washington St., Ste. B1 PO Box 123  </w:t>
      </w:r>
    </w:p>
    <w:p w14:paraId="5CAB89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lphi IN 46923</w:t>
      </w:r>
    </w:p>
    <w:p w14:paraId="5CAB89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01-5987</w:t>
      </w:r>
    </w:p>
    <w:p w14:paraId="5CAB89D3" w14:textId="77777777" w:rsidR="004E27E8" w:rsidRDefault="004E27E8" w:rsidP="00D744EA">
      <w:pPr>
        <w:spacing w:after="0"/>
      </w:pPr>
      <w:r>
        <w:rPr>
          <w:noProof/>
        </w:rPr>
        <w:t>kurtis@foutslaw.com</w:t>
      </w:r>
    </w:p>
    <w:p w14:paraId="5CAB89D4" w14:textId="77777777" w:rsidR="004E27E8" w:rsidRDefault="004E27E8" w:rsidP="00D744EA">
      <w:pPr>
        <w:spacing w:after="0"/>
      </w:pPr>
    </w:p>
    <w:p w14:paraId="5CAB89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iener Abigail</w:t>
      </w:r>
    </w:p>
    <w:p w14:paraId="5CAB89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iener &amp; Martin LLC </w:t>
      </w:r>
    </w:p>
    <w:p w14:paraId="5CAB89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 S. Union St. PO Box 237  </w:t>
      </w:r>
    </w:p>
    <w:p w14:paraId="5CAB89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lphi IN 46923</w:t>
      </w:r>
    </w:p>
    <w:p w14:paraId="5CAB89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64-3055</w:t>
      </w:r>
    </w:p>
    <w:p w14:paraId="5CAB89DB" w14:textId="77777777" w:rsidR="004E27E8" w:rsidRDefault="004E27E8" w:rsidP="00D744EA">
      <w:pPr>
        <w:spacing w:after="0"/>
      </w:pPr>
      <w:r>
        <w:rPr>
          <w:noProof/>
        </w:rPr>
        <w:t>adiener@obearlaw.com</w:t>
      </w:r>
    </w:p>
    <w:p w14:paraId="5CAB89DC" w14:textId="77777777" w:rsidR="004E27E8" w:rsidRDefault="004E27E8" w:rsidP="00D744EA">
      <w:pPr>
        <w:spacing w:after="0"/>
      </w:pPr>
    </w:p>
    <w:p w14:paraId="5CAB89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iggs Florence</w:t>
      </w:r>
    </w:p>
    <w:p w14:paraId="5CAB89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iggs Law Office </w:t>
      </w:r>
    </w:p>
    <w:p w14:paraId="5CAB89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8 S. Center St.  </w:t>
      </w:r>
    </w:p>
    <w:p w14:paraId="5CAB89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lora IN 46929-0002</w:t>
      </w:r>
    </w:p>
    <w:p w14:paraId="5CAB89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67-4084</w:t>
      </w:r>
    </w:p>
    <w:p w14:paraId="5CAB89E3" w14:textId="77777777" w:rsidR="004E27E8" w:rsidRDefault="004E27E8" w:rsidP="00D744EA">
      <w:pPr>
        <w:spacing w:after="0"/>
      </w:pPr>
      <w:r>
        <w:rPr>
          <w:noProof/>
        </w:rPr>
        <w:t>briggslawoffice@embarqmail.com</w:t>
      </w:r>
    </w:p>
    <w:p w14:paraId="5CAB89E4" w14:textId="77777777" w:rsidR="004E27E8" w:rsidRDefault="004E27E8" w:rsidP="00D744EA">
      <w:pPr>
        <w:spacing w:after="0"/>
      </w:pPr>
    </w:p>
    <w:p w14:paraId="5CAB89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nahan Patrick</w:t>
      </w:r>
    </w:p>
    <w:p w14:paraId="5CAB89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merson &amp; Manahan </w:t>
      </w:r>
    </w:p>
    <w:p w14:paraId="5CAB89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2 W. Main St. PO Box 620  </w:t>
      </w:r>
    </w:p>
    <w:p w14:paraId="5CAB89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lphi IN 46923-0620</w:t>
      </w:r>
    </w:p>
    <w:p w14:paraId="5CAB89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64-2333</w:t>
      </w:r>
    </w:p>
    <w:p w14:paraId="5CAB89EB" w14:textId="77777777" w:rsidR="004E27E8" w:rsidRDefault="004E27E8" w:rsidP="00D744EA">
      <w:pPr>
        <w:spacing w:after="0"/>
      </w:pPr>
      <w:r>
        <w:rPr>
          <w:noProof/>
        </w:rPr>
        <w:t>pmanahan@emersonmanahan.com</w:t>
      </w:r>
    </w:p>
    <w:p w14:paraId="5CAB89EC" w14:textId="77777777" w:rsidR="004E27E8" w:rsidRDefault="004E27E8" w:rsidP="00D744EA">
      <w:pPr>
        <w:spacing w:after="0"/>
      </w:pPr>
    </w:p>
    <w:p w14:paraId="5CAB89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 Makenzie</w:t>
      </w:r>
    </w:p>
    <w:p w14:paraId="5CAB89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iener &amp; Martin LLC </w:t>
      </w:r>
    </w:p>
    <w:p w14:paraId="5CAB89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 S. Union St.  </w:t>
      </w:r>
    </w:p>
    <w:p w14:paraId="5CAB89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lphi IN 46923</w:t>
      </w:r>
    </w:p>
    <w:p w14:paraId="5CAB89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64-3055</w:t>
      </w:r>
    </w:p>
    <w:p w14:paraId="5CAB89F3" w14:textId="77777777" w:rsidR="004E27E8" w:rsidRDefault="004E27E8" w:rsidP="00D744EA">
      <w:pPr>
        <w:spacing w:after="0"/>
      </w:pPr>
      <w:r>
        <w:rPr>
          <w:noProof/>
        </w:rPr>
        <w:t>mmartin@dienermartinlaw.com</w:t>
      </w:r>
    </w:p>
    <w:p w14:paraId="5CAB89F4" w14:textId="77777777" w:rsidR="004E27E8" w:rsidRDefault="004E27E8" w:rsidP="00D744EA">
      <w:pPr>
        <w:spacing w:after="0"/>
      </w:pPr>
    </w:p>
    <w:p w14:paraId="5CAB89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hillips Christina</w:t>
      </w:r>
    </w:p>
    <w:p w14:paraId="5CAB89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Christina M. Phillips, P.C. </w:t>
      </w:r>
    </w:p>
    <w:p w14:paraId="5CAB89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2 W. Main St. PO Box 620  </w:t>
      </w:r>
    </w:p>
    <w:p w14:paraId="5CAB89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lphi IN 46923</w:t>
      </w:r>
    </w:p>
    <w:p w14:paraId="5CAB89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64-2333</w:t>
      </w:r>
    </w:p>
    <w:p w14:paraId="5CAB89FB" w14:textId="77777777" w:rsidR="004E27E8" w:rsidRDefault="004E27E8" w:rsidP="00D744EA">
      <w:pPr>
        <w:spacing w:after="0"/>
      </w:pPr>
      <w:r>
        <w:rPr>
          <w:noProof/>
        </w:rPr>
        <w:t>christina.phillipslaw@gmail.com</w:t>
      </w:r>
    </w:p>
    <w:p w14:paraId="5CAB89FC" w14:textId="77777777" w:rsidR="004E27E8" w:rsidRDefault="004E27E8" w:rsidP="00D744EA">
      <w:pPr>
        <w:spacing w:after="0"/>
      </w:pPr>
    </w:p>
    <w:p w14:paraId="5CAB89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inn Kendra</w:t>
      </w:r>
    </w:p>
    <w:p w14:paraId="5CAB89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9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rmon Robeson Law, LLP </w:t>
      </w:r>
    </w:p>
    <w:p w14:paraId="5CAB8A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3 S. Howard St., Ste. B  </w:t>
      </w:r>
    </w:p>
    <w:p w14:paraId="5CAB8A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lora IN 46929</w:t>
      </w:r>
    </w:p>
    <w:p w14:paraId="5CAB8A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67-4333</w:t>
      </w:r>
    </w:p>
    <w:p w14:paraId="5CAB8A03" w14:textId="77777777" w:rsidR="004E27E8" w:rsidRDefault="004E27E8" w:rsidP="00D744EA">
      <w:pPr>
        <w:spacing w:after="0"/>
      </w:pPr>
      <w:r>
        <w:rPr>
          <w:noProof/>
        </w:rPr>
        <w:t>kendra@harmonrobesonlaw.com</w:t>
      </w:r>
    </w:p>
    <w:p w14:paraId="5CAB8A04" w14:textId="77777777" w:rsidR="004E27E8" w:rsidRDefault="004E27E8" w:rsidP="00D744EA">
      <w:pPr>
        <w:spacing w:after="0"/>
      </w:pPr>
    </w:p>
    <w:p w14:paraId="5CAB8A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dinbo Bethany</w:t>
      </w:r>
    </w:p>
    <w:p w14:paraId="5CAB8A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thany N. Redinbo, Attorney at Law </w:t>
      </w:r>
    </w:p>
    <w:p w14:paraId="5CAB8A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98  </w:t>
      </w:r>
    </w:p>
    <w:p w14:paraId="5CAB8A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lphi IN 46923</w:t>
      </w:r>
    </w:p>
    <w:p w14:paraId="5CAB8A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22-9151</w:t>
      </w:r>
    </w:p>
    <w:p w14:paraId="5CAB8A0B" w14:textId="77777777" w:rsidR="004E27E8" w:rsidRDefault="004E27E8" w:rsidP="00D744EA">
      <w:pPr>
        <w:spacing w:after="0"/>
      </w:pPr>
      <w:r>
        <w:rPr>
          <w:noProof/>
        </w:rPr>
        <w:t>attorney.redinbo@gmail.com</w:t>
      </w:r>
    </w:p>
    <w:p w14:paraId="5CAB8A0C" w14:textId="77777777" w:rsidR="004E27E8" w:rsidRDefault="004E27E8" w:rsidP="00D744EA">
      <w:pPr>
        <w:spacing w:after="0"/>
      </w:pPr>
    </w:p>
    <w:p w14:paraId="5CAB8A0D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A0E" w14:textId="77777777" w:rsidR="004E27E8" w:rsidRDefault="004E27E8" w:rsidP="00D744EA">
      <w:pPr>
        <w:spacing w:after="0"/>
        <w:rPr>
          <w:noProof/>
        </w:rPr>
      </w:pPr>
    </w:p>
    <w:p w14:paraId="5CAB8A0F" w14:textId="06439E44" w:rsidR="004E27E8" w:rsidRPr="00BA6F72" w:rsidRDefault="004E27E8" w:rsidP="00805F50">
      <w:pPr>
        <w:pStyle w:val="Heading1"/>
        <w:rPr>
          <w:noProof/>
        </w:rPr>
      </w:pPr>
      <w:bookmarkStart w:id="9" w:name="_Toc65846769"/>
      <w:r w:rsidRPr="00396390">
        <w:rPr>
          <w:noProof/>
        </w:rPr>
        <w:t>Cass</w:t>
      </w:r>
      <w:r w:rsidR="00805F50">
        <w:rPr>
          <w:noProof/>
        </w:rPr>
        <w:t xml:space="preserve"> County</w:t>
      </w:r>
      <w:bookmarkEnd w:id="9"/>
    </w:p>
    <w:p w14:paraId="5CAB8A10" w14:textId="77777777" w:rsidR="004E27E8" w:rsidRDefault="004E27E8" w:rsidP="00D744EA">
      <w:pPr>
        <w:spacing w:after="0"/>
        <w:rPr>
          <w:noProof/>
        </w:rPr>
      </w:pPr>
    </w:p>
    <w:p w14:paraId="5CAB8A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herson Sheryl </w:t>
      </w:r>
    </w:p>
    <w:p w14:paraId="5CAB8A12" w14:textId="77777777" w:rsidR="004E27E8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CAB8A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0 E. Broadway </w:t>
      </w:r>
    </w:p>
    <w:p w14:paraId="5CAB8A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ogansport IN 46947-3153 </w:t>
      </w:r>
    </w:p>
    <w:p w14:paraId="5CAB8A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74-753-4147 </w:t>
      </w:r>
    </w:p>
    <w:p w14:paraId="5CAB8A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herson@hotmail.com</w:t>
      </w:r>
    </w:p>
    <w:p w14:paraId="5CAB8A17" w14:textId="77777777" w:rsidR="004E27E8" w:rsidRDefault="004E27E8" w:rsidP="00D744EA">
      <w:pPr>
        <w:spacing w:after="0"/>
      </w:pPr>
    </w:p>
    <w:p w14:paraId="5CAB8A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by Lindsay</w:t>
      </w:r>
    </w:p>
    <w:p w14:paraId="5CAB8A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indsay R. Ruby, Attorney at Law </w:t>
      </w:r>
    </w:p>
    <w:p w14:paraId="5CAB8A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0 E. Broadway  </w:t>
      </w:r>
    </w:p>
    <w:p w14:paraId="5CAB8A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gansport IN 46947</w:t>
      </w:r>
    </w:p>
    <w:p w14:paraId="5CAB8A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753-4147</w:t>
      </w:r>
    </w:p>
    <w:p w14:paraId="5CAB8A1E" w14:textId="77777777" w:rsidR="004E27E8" w:rsidRDefault="004E27E8" w:rsidP="00D744EA">
      <w:pPr>
        <w:spacing w:after="0"/>
      </w:pPr>
      <w:r>
        <w:rPr>
          <w:noProof/>
        </w:rPr>
        <w:t>lindsay.ruby01@gmail.com</w:t>
      </w:r>
    </w:p>
    <w:p w14:paraId="5CAB8A1F" w14:textId="77777777" w:rsidR="004E27E8" w:rsidRDefault="004E27E8" w:rsidP="00D744EA">
      <w:pPr>
        <w:spacing w:after="0"/>
      </w:pPr>
    </w:p>
    <w:p w14:paraId="5CAB8A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vid Andrew</w:t>
      </w:r>
    </w:p>
    <w:p w14:paraId="5CAB8A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Legal </w:t>
      </w:r>
    </w:p>
    <w:p w14:paraId="5CAB8A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8 4th St.  </w:t>
      </w:r>
    </w:p>
    <w:p w14:paraId="5CAB8A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gansport IN 46947</w:t>
      </w:r>
    </w:p>
    <w:p w14:paraId="5CAB8A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722-3730</w:t>
      </w:r>
    </w:p>
    <w:p w14:paraId="5CAB8A26" w14:textId="77777777" w:rsidR="004E27E8" w:rsidRDefault="004E27E8" w:rsidP="00D744EA">
      <w:pPr>
        <w:spacing w:after="0"/>
      </w:pPr>
      <w:r>
        <w:rPr>
          <w:noProof/>
        </w:rPr>
        <w:t>adavidlegal@gmail.com</w:t>
      </w:r>
    </w:p>
    <w:p w14:paraId="5CAB8A27" w14:textId="77777777" w:rsidR="004E27E8" w:rsidRDefault="004E27E8" w:rsidP="00D744EA">
      <w:pPr>
        <w:spacing w:after="0"/>
      </w:pPr>
    </w:p>
    <w:p w14:paraId="5CAB8A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zzi Bradley</w:t>
      </w:r>
    </w:p>
    <w:p w14:paraId="5CAB8A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illis Hillis &amp; Rozzi </w:t>
      </w:r>
    </w:p>
    <w:p w14:paraId="5CAB8A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 4th St.  </w:t>
      </w:r>
    </w:p>
    <w:p w14:paraId="5CAB8A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gansport IN 46947</w:t>
      </w:r>
    </w:p>
    <w:p w14:paraId="5CAB8A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722-4560</w:t>
      </w:r>
    </w:p>
    <w:p w14:paraId="5CAB8A2E" w14:textId="77777777" w:rsidR="004E27E8" w:rsidRDefault="004E27E8" w:rsidP="00D744EA">
      <w:pPr>
        <w:spacing w:after="0"/>
      </w:pPr>
      <w:r>
        <w:rPr>
          <w:noProof/>
        </w:rPr>
        <w:t>brozzi30@gmail.com</w:t>
      </w:r>
    </w:p>
    <w:p w14:paraId="5CAB8A2F" w14:textId="77777777" w:rsidR="004E27E8" w:rsidRDefault="004E27E8" w:rsidP="00D744EA">
      <w:pPr>
        <w:spacing w:after="0"/>
      </w:pPr>
    </w:p>
    <w:p w14:paraId="5CAB8A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eman Mark</w:t>
      </w:r>
    </w:p>
    <w:p w14:paraId="5CAB8A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eman Law Offices </w:t>
      </w:r>
    </w:p>
    <w:p w14:paraId="5CAB8A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2 E. Broadway  </w:t>
      </w:r>
    </w:p>
    <w:p w14:paraId="5CAB8A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gansport IN 46947</w:t>
      </w:r>
    </w:p>
    <w:p w14:paraId="5CAB8A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722-3881</w:t>
      </w:r>
    </w:p>
    <w:p w14:paraId="5CAB8A36" w14:textId="77777777" w:rsidR="004E27E8" w:rsidRDefault="004E27E8" w:rsidP="00D744EA">
      <w:pPr>
        <w:spacing w:after="0"/>
      </w:pPr>
      <w:r>
        <w:rPr>
          <w:noProof/>
        </w:rPr>
        <w:t>markleeman@leemanlaw.com</w:t>
      </w:r>
    </w:p>
    <w:p w14:paraId="5CAB8A37" w14:textId="77777777" w:rsidR="004E27E8" w:rsidRDefault="004E27E8" w:rsidP="00D744EA">
      <w:pPr>
        <w:spacing w:after="0"/>
      </w:pPr>
    </w:p>
    <w:p w14:paraId="5CAB8A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onstra Michael</w:t>
      </w:r>
    </w:p>
    <w:p w14:paraId="5CAB8A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ael Boonstra - attorney </w:t>
      </w:r>
    </w:p>
    <w:p w14:paraId="5CAB8A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1 E. Market St.  </w:t>
      </w:r>
    </w:p>
    <w:p w14:paraId="5CAB8A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gansport IN 46947</w:t>
      </w:r>
    </w:p>
    <w:p w14:paraId="5CAB8A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739-2222</w:t>
      </w:r>
    </w:p>
    <w:p w14:paraId="5CAB8A3E" w14:textId="77777777" w:rsidR="004E27E8" w:rsidRDefault="004E27E8" w:rsidP="00D744EA">
      <w:pPr>
        <w:spacing w:after="0"/>
      </w:pPr>
      <w:r>
        <w:rPr>
          <w:noProof/>
        </w:rPr>
        <w:t>boonstra.law@hotmail.com</w:t>
      </w:r>
    </w:p>
    <w:p w14:paraId="5CAB8A3F" w14:textId="77777777" w:rsidR="004E27E8" w:rsidRDefault="004E27E8" w:rsidP="00D744EA">
      <w:pPr>
        <w:spacing w:after="0"/>
      </w:pPr>
    </w:p>
    <w:p w14:paraId="5CAB8A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rschauer Jay</w:t>
      </w:r>
    </w:p>
    <w:p w14:paraId="5CAB8A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y T. Hirschauer, Attorney at Law </w:t>
      </w:r>
    </w:p>
    <w:p w14:paraId="5CAB8A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0 4th St. PO Box 900  </w:t>
      </w:r>
    </w:p>
    <w:p w14:paraId="5CAB8A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gansport IN 46947-0900</w:t>
      </w:r>
    </w:p>
    <w:p w14:paraId="5CAB8A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753-6262</w:t>
      </w:r>
    </w:p>
    <w:p w14:paraId="5CAB8A46" w14:textId="77777777" w:rsidR="004E27E8" w:rsidRDefault="004E27E8" w:rsidP="00D744EA">
      <w:pPr>
        <w:spacing w:after="0"/>
      </w:pPr>
      <w:r>
        <w:rPr>
          <w:noProof/>
        </w:rPr>
        <w:t>jhirschauer@comcast.net</w:t>
      </w:r>
    </w:p>
    <w:p w14:paraId="5CAB8A47" w14:textId="77777777" w:rsidR="004E27E8" w:rsidRDefault="004E27E8" w:rsidP="00D744EA">
      <w:pPr>
        <w:spacing w:after="0"/>
      </w:pPr>
    </w:p>
    <w:p w14:paraId="5CAB8A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ugh Jim</w:t>
      </w:r>
    </w:p>
    <w:p w14:paraId="5CAB8A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im Brugh Law Office </w:t>
      </w:r>
    </w:p>
    <w:p w14:paraId="5CAB8A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4 4th St.  </w:t>
      </w:r>
    </w:p>
    <w:p w14:paraId="5CAB8A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gansport IN 46947-3104</w:t>
      </w:r>
    </w:p>
    <w:p w14:paraId="5CAB8A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722-2630</w:t>
      </w:r>
    </w:p>
    <w:p w14:paraId="5CAB8A4E" w14:textId="77777777" w:rsidR="004E27E8" w:rsidRDefault="004E27E8" w:rsidP="00D744EA">
      <w:pPr>
        <w:spacing w:after="0"/>
      </w:pPr>
      <w:r>
        <w:rPr>
          <w:noProof/>
        </w:rPr>
        <w:t>jimbrugh@frontier.com</w:t>
      </w:r>
    </w:p>
    <w:p w14:paraId="5CAB8A4F" w14:textId="77777777" w:rsidR="004E27E8" w:rsidRDefault="004E27E8" w:rsidP="00D744EA">
      <w:pPr>
        <w:spacing w:after="0"/>
      </w:pPr>
    </w:p>
    <w:p w14:paraId="5CAB8A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rison Amber</w:t>
      </w:r>
    </w:p>
    <w:p w14:paraId="5CAB8A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mber Garrison, Attorney at Law </w:t>
      </w:r>
    </w:p>
    <w:p w14:paraId="5CAB8A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0 E. Broadway  </w:t>
      </w:r>
    </w:p>
    <w:p w14:paraId="5CAB8A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gansport IN 46947</w:t>
      </w:r>
    </w:p>
    <w:p w14:paraId="5CAB8A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753-4147</w:t>
      </w:r>
    </w:p>
    <w:p w14:paraId="5CAB8A56" w14:textId="77777777" w:rsidR="004E27E8" w:rsidRDefault="004E27E8" w:rsidP="00D744EA">
      <w:pPr>
        <w:spacing w:after="0"/>
      </w:pPr>
      <w:r>
        <w:rPr>
          <w:noProof/>
        </w:rPr>
        <w:t>garrisonlaw19@gmail.com</w:t>
      </w:r>
    </w:p>
    <w:p w14:paraId="5CAB8A57" w14:textId="77777777" w:rsidR="004E27E8" w:rsidRDefault="004E27E8" w:rsidP="00D744EA">
      <w:pPr>
        <w:spacing w:after="0"/>
      </w:pPr>
    </w:p>
    <w:p w14:paraId="5CAB8A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raylor-Wolf Lisa</w:t>
      </w:r>
    </w:p>
    <w:p w14:paraId="5CAB8A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raylor-Wolff Law Office </w:t>
      </w:r>
    </w:p>
    <w:p w14:paraId="5CAB8A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E. Main St., Ste. B  </w:t>
      </w:r>
    </w:p>
    <w:p w14:paraId="5CAB8A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namac IN 46996</w:t>
      </w:r>
    </w:p>
    <w:p w14:paraId="5CAB8A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46-0398</w:t>
      </w:r>
    </w:p>
    <w:p w14:paraId="5CAB8A5E" w14:textId="77777777" w:rsidR="004E27E8" w:rsidRDefault="004E27E8" w:rsidP="00D744EA">
      <w:pPr>
        <w:spacing w:after="0"/>
      </w:pPr>
      <w:r>
        <w:rPr>
          <w:noProof/>
        </w:rPr>
        <w:t>ltwlaw@gmail.com</w:t>
      </w:r>
    </w:p>
    <w:p w14:paraId="5CAB8A5F" w14:textId="77777777" w:rsidR="004E27E8" w:rsidRDefault="004E27E8" w:rsidP="00D744EA">
      <w:pPr>
        <w:spacing w:after="0"/>
      </w:pPr>
    </w:p>
    <w:p w14:paraId="5CAB8A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an Braden</w:t>
      </w:r>
    </w:p>
    <w:p w14:paraId="5CAB8A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illis Hillis &amp; Rozzi </w:t>
      </w:r>
    </w:p>
    <w:p w14:paraId="5CAB8A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 4th St.  </w:t>
      </w:r>
    </w:p>
    <w:p w14:paraId="5CAB8A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gansport IN 46947</w:t>
      </w:r>
    </w:p>
    <w:p w14:paraId="5CAB8A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574-722-4560</w:t>
      </w:r>
    </w:p>
    <w:p w14:paraId="5CAB8A66" w14:textId="77777777" w:rsidR="004E27E8" w:rsidRDefault="004E27E8" w:rsidP="00D744EA">
      <w:pPr>
        <w:spacing w:after="0"/>
      </w:pPr>
      <w:r>
        <w:rPr>
          <w:noProof/>
        </w:rPr>
        <w:t>bradendeanlaw@gmail.com</w:t>
      </w:r>
    </w:p>
    <w:p w14:paraId="5CAB8A67" w14:textId="77777777" w:rsidR="004E27E8" w:rsidRDefault="004E27E8" w:rsidP="00D744EA">
      <w:pPr>
        <w:spacing w:after="0"/>
      </w:pPr>
    </w:p>
    <w:p w14:paraId="5CAB8A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chey Andrew</w:t>
      </w:r>
    </w:p>
    <w:p w14:paraId="5CAB8A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Andrew Achey </w:t>
      </w:r>
    </w:p>
    <w:p w14:paraId="5CAB8A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6 4th St.  </w:t>
      </w:r>
    </w:p>
    <w:p w14:paraId="5CAB8A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gansport IN 46947</w:t>
      </w:r>
    </w:p>
    <w:p w14:paraId="5CAB8A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722-2221</w:t>
      </w:r>
    </w:p>
    <w:p w14:paraId="5CAB8A6E" w14:textId="77777777" w:rsidR="004E27E8" w:rsidRDefault="004E27E8" w:rsidP="00D744EA">
      <w:pPr>
        <w:spacing w:after="0"/>
      </w:pPr>
      <w:r>
        <w:rPr>
          <w:noProof/>
        </w:rPr>
        <w:t>andrewacheylaw@gmail.com</w:t>
      </w:r>
    </w:p>
    <w:p w14:paraId="5CAB8A6F" w14:textId="77777777" w:rsidR="004E27E8" w:rsidRDefault="004E27E8" w:rsidP="00D744EA">
      <w:pPr>
        <w:spacing w:after="0"/>
      </w:pPr>
    </w:p>
    <w:p w14:paraId="5CAB8A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night James</w:t>
      </w:r>
    </w:p>
    <w:p w14:paraId="5CAB8A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night Law Office </w:t>
      </w:r>
    </w:p>
    <w:p w14:paraId="5CAB8A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9 S. 5th St.  </w:t>
      </w:r>
    </w:p>
    <w:p w14:paraId="5CAB8A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gansport IN 46947</w:t>
      </w:r>
    </w:p>
    <w:p w14:paraId="5CAB8A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722-2929</w:t>
      </w:r>
    </w:p>
    <w:p w14:paraId="5CAB8A76" w14:textId="77777777" w:rsidR="004E27E8" w:rsidRDefault="004E27E8" w:rsidP="00D744EA">
      <w:pPr>
        <w:spacing w:after="0"/>
      </w:pPr>
      <w:r>
        <w:rPr>
          <w:noProof/>
        </w:rPr>
        <w:t>jknight@knightlawoffice.com</w:t>
      </w:r>
    </w:p>
    <w:p w14:paraId="5CAB8A77" w14:textId="77777777" w:rsidR="004E27E8" w:rsidRDefault="004E27E8" w:rsidP="00D744EA">
      <w:pPr>
        <w:spacing w:after="0"/>
      </w:pPr>
    </w:p>
    <w:p w14:paraId="5CAB8A78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A79" w14:textId="77777777" w:rsidR="004E27E8" w:rsidRDefault="004E27E8" w:rsidP="00D744EA">
      <w:pPr>
        <w:spacing w:after="0"/>
        <w:rPr>
          <w:noProof/>
        </w:rPr>
      </w:pPr>
    </w:p>
    <w:p w14:paraId="5CAB8A7A" w14:textId="0F6CEA3C" w:rsidR="004E27E8" w:rsidRPr="00BA6F72" w:rsidRDefault="004E27E8" w:rsidP="00805F50">
      <w:pPr>
        <w:pStyle w:val="Heading1"/>
        <w:rPr>
          <w:noProof/>
        </w:rPr>
      </w:pPr>
      <w:bookmarkStart w:id="10" w:name="_Toc65846770"/>
      <w:r w:rsidRPr="00396390">
        <w:rPr>
          <w:noProof/>
        </w:rPr>
        <w:t>Clark</w:t>
      </w:r>
      <w:r w:rsidR="00805F50">
        <w:rPr>
          <w:noProof/>
        </w:rPr>
        <w:t xml:space="preserve"> County</w:t>
      </w:r>
      <w:bookmarkEnd w:id="10"/>
    </w:p>
    <w:p w14:paraId="5CAB8A7B" w14:textId="77777777" w:rsidR="004E27E8" w:rsidRDefault="004E27E8" w:rsidP="00D744EA">
      <w:pPr>
        <w:spacing w:after="0"/>
        <w:rPr>
          <w:noProof/>
        </w:rPr>
      </w:pPr>
    </w:p>
    <w:p w14:paraId="5CAB8A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avarro Abraham </w:t>
      </w:r>
    </w:p>
    <w:p w14:paraId="5CAB8A7D" w14:textId="77777777" w:rsidR="004E27E8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CAB8A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lark Co. PD Office </w:t>
      </w:r>
    </w:p>
    <w:p w14:paraId="5CAB8A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1 E Court Ave.Ste. 130 </w:t>
      </w:r>
    </w:p>
    <w:p w14:paraId="5CAB8A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ffersonville IN 47130 </w:t>
      </w:r>
    </w:p>
    <w:p w14:paraId="5CAB8A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2 285-6292 </w:t>
      </w:r>
    </w:p>
    <w:p w14:paraId="5CAB8A82" w14:textId="77777777" w:rsidR="004E27E8" w:rsidRDefault="004E27E8" w:rsidP="00D744EA">
      <w:pPr>
        <w:spacing w:after="0"/>
      </w:pPr>
      <w:r>
        <w:rPr>
          <w:noProof/>
        </w:rPr>
        <w:t>anavarro@co.clark.in.us</w:t>
      </w:r>
    </w:p>
    <w:p w14:paraId="5CAB8A83" w14:textId="77777777" w:rsidR="004E27E8" w:rsidRDefault="004E27E8" w:rsidP="00D744EA">
      <w:pPr>
        <w:spacing w:after="0"/>
      </w:pPr>
    </w:p>
    <w:p w14:paraId="5CAB8A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ird Thomas</w:t>
      </w:r>
    </w:p>
    <w:p w14:paraId="5CAB8A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 J. Bird, Attorney </w:t>
      </w:r>
    </w:p>
    <w:p w14:paraId="5CAB8A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7 Pearl St.  </w:t>
      </w:r>
    </w:p>
    <w:p w14:paraId="5CAB8A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8A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48-0223</w:t>
      </w:r>
    </w:p>
    <w:p w14:paraId="5CAB8A8A" w14:textId="77777777" w:rsidR="004E27E8" w:rsidRDefault="004E27E8" w:rsidP="00D744EA">
      <w:pPr>
        <w:spacing w:after="0"/>
      </w:pPr>
      <w:r>
        <w:rPr>
          <w:noProof/>
        </w:rPr>
        <w:t>tombirdlawoffice@gmail.com</w:t>
      </w:r>
    </w:p>
    <w:p w14:paraId="5CAB8A8B" w14:textId="77777777" w:rsidR="004E27E8" w:rsidRDefault="004E27E8" w:rsidP="00D744EA">
      <w:pPr>
        <w:spacing w:after="0"/>
      </w:pPr>
    </w:p>
    <w:p w14:paraId="5CAB8A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ay William</w:t>
      </w:r>
    </w:p>
    <w:p w14:paraId="5CAB8A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liam Gray Law </w:t>
      </w:r>
    </w:p>
    <w:p w14:paraId="5CAB8A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4 E. Court Ave.  </w:t>
      </w:r>
    </w:p>
    <w:p w14:paraId="5CAB8A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A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83-4470</w:t>
      </w:r>
    </w:p>
    <w:p w14:paraId="5CAB8A92" w14:textId="77777777" w:rsidR="004E27E8" w:rsidRDefault="004E27E8" w:rsidP="00D744EA">
      <w:pPr>
        <w:spacing w:after="0"/>
      </w:pPr>
      <w:r>
        <w:rPr>
          <w:noProof/>
        </w:rPr>
        <w:t>williamgray@williamgraylaw.com</w:t>
      </w:r>
    </w:p>
    <w:p w14:paraId="5CAB8A93" w14:textId="77777777" w:rsidR="004E27E8" w:rsidRDefault="004E27E8" w:rsidP="00D744EA">
      <w:pPr>
        <w:spacing w:after="0"/>
      </w:pPr>
    </w:p>
    <w:p w14:paraId="5CAB8A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aham Craig</w:t>
      </w:r>
    </w:p>
    <w:p w14:paraId="5CAB8A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raig W. Graham, Attorney at Law </w:t>
      </w:r>
    </w:p>
    <w:p w14:paraId="5CAB8A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7 E. Court Ave.  </w:t>
      </w:r>
    </w:p>
    <w:p w14:paraId="5CAB8A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A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85-0404</w:t>
      </w:r>
    </w:p>
    <w:p w14:paraId="5CAB8A9A" w14:textId="77777777" w:rsidR="004E27E8" w:rsidRDefault="004E27E8" w:rsidP="00D744EA">
      <w:pPr>
        <w:spacing w:after="0"/>
      </w:pPr>
      <w:r>
        <w:rPr>
          <w:noProof/>
        </w:rPr>
        <w:t>cgrahamw@yahoo.com</w:t>
      </w:r>
    </w:p>
    <w:p w14:paraId="5CAB8A9B" w14:textId="77777777" w:rsidR="004E27E8" w:rsidRDefault="004E27E8" w:rsidP="00D744EA">
      <w:pPr>
        <w:spacing w:after="0"/>
      </w:pPr>
    </w:p>
    <w:p w14:paraId="5CAB8A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ite Dustin</w:t>
      </w:r>
    </w:p>
    <w:p w14:paraId="5CAB8A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hite Law Practice </w:t>
      </w:r>
    </w:p>
    <w:p w14:paraId="5CAB8A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4 E. Court Ave.  </w:t>
      </w:r>
    </w:p>
    <w:p w14:paraId="5CAB8A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A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87-4257</w:t>
      </w:r>
    </w:p>
    <w:p w14:paraId="5CAB8AA2" w14:textId="77777777" w:rsidR="004E27E8" w:rsidRDefault="004E27E8" w:rsidP="00D744EA">
      <w:pPr>
        <w:spacing w:after="0"/>
      </w:pPr>
      <w:r>
        <w:rPr>
          <w:noProof/>
        </w:rPr>
        <w:t>wlawpractice@aol.com</w:t>
      </w:r>
    </w:p>
    <w:p w14:paraId="5CAB8AA3" w14:textId="77777777" w:rsidR="004E27E8" w:rsidRDefault="004E27E8" w:rsidP="00D744EA">
      <w:pPr>
        <w:spacing w:after="0"/>
      </w:pPr>
    </w:p>
    <w:p w14:paraId="5CAB8A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der Darren</w:t>
      </w:r>
    </w:p>
    <w:p w14:paraId="5CAB8A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rren G. Wilder, Attorney at Law </w:t>
      </w:r>
    </w:p>
    <w:p w14:paraId="5CAB8A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0 E. Court Ave.  </w:t>
      </w:r>
    </w:p>
    <w:p w14:paraId="5CAB8A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A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88-7820</w:t>
      </w:r>
    </w:p>
    <w:p w14:paraId="5CAB8AAA" w14:textId="77777777" w:rsidR="004E27E8" w:rsidRDefault="004E27E8" w:rsidP="00D744EA">
      <w:pPr>
        <w:spacing w:after="0"/>
      </w:pPr>
      <w:r>
        <w:rPr>
          <w:noProof/>
        </w:rPr>
        <w:t>gmanwilder@sbcglobal.net</w:t>
      </w:r>
    </w:p>
    <w:p w14:paraId="5CAB8AAB" w14:textId="77777777" w:rsidR="004E27E8" w:rsidRDefault="004E27E8" w:rsidP="00D744EA">
      <w:pPr>
        <w:spacing w:after="0"/>
      </w:pPr>
    </w:p>
    <w:p w14:paraId="5CAB8A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rlan Mitchele</w:t>
      </w:r>
    </w:p>
    <w:p w14:paraId="5CAB8A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tchele J. Harlan, Attorney at Law </w:t>
      </w:r>
    </w:p>
    <w:p w14:paraId="5CAB8A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21 Springdale Dr.  </w:t>
      </w:r>
    </w:p>
    <w:p w14:paraId="5CAB8A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A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02-741-3284</w:t>
      </w:r>
    </w:p>
    <w:p w14:paraId="5CAB8AB2" w14:textId="77777777" w:rsidR="004E27E8" w:rsidRDefault="004E27E8" w:rsidP="00D744EA">
      <w:pPr>
        <w:spacing w:after="0"/>
      </w:pPr>
      <w:r>
        <w:rPr>
          <w:noProof/>
        </w:rPr>
        <w:t>baldeagle40on@aol.com</w:t>
      </w:r>
    </w:p>
    <w:p w14:paraId="5CAB8AB3" w14:textId="77777777" w:rsidR="004E27E8" w:rsidRDefault="004E27E8" w:rsidP="00D744EA">
      <w:pPr>
        <w:spacing w:after="0"/>
      </w:pPr>
    </w:p>
    <w:p w14:paraId="5CAB8A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rey Elliot</w:t>
      </w:r>
    </w:p>
    <w:p w14:paraId="5CAB8A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ffery Law Office </w:t>
      </w:r>
    </w:p>
    <w:p w14:paraId="5CAB8A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0 Missouri Ave., Ste. 103-C  </w:t>
      </w:r>
    </w:p>
    <w:p w14:paraId="5CAB8A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A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02-386-3986</w:t>
      </w:r>
    </w:p>
    <w:p w14:paraId="5CAB8ABA" w14:textId="77777777" w:rsidR="004E27E8" w:rsidRDefault="004E27E8" w:rsidP="00D744EA">
      <w:pPr>
        <w:spacing w:after="0"/>
      </w:pPr>
      <w:r>
        <w:rPr>
          <w:noProof/>
        </w:rPr>
        <w:t>edj@kyinlawoffice.com</w:t>
      </w:r>
    </w:p>
    <w:p w14:paraId="5CAB8ABB" w14:textId="77777777" w:rsidR="004E27E8" w:rsidRDefault="004E27E8" w:rsidP="00D744EA">
      <w:pPr>
        <w:spacing w:after="0"/>
      </w:pPr>
    </w:p>
    <w:p w14:paraId="5CAB8A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Call William</w:t>
      </w:r>
    </w:p>
    <w:p w14:paraId="5CAB8A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liam P. McCall, III </w:t>
      </w:r>
    </w:p>
    <w:p w14:paraId="5CAB8A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32 Spring St.  </w:t>
      </w:r>
    </w:p>
    <w:p w14:paraId="5CAB8A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A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82-9000</w:t>
      </w:r>
    </w:p>
    <w:p w14:paraId="5CAB8AC2" w14:textId="77777777" w:rsidR="004E27E8" w:rsidRDefault="004E27E8" w:rsidP="00D744EA">
      <w:pPr>
        <w:spacing w:after="0"/>
      </w:pPr>
      <w:r>
        <w:rPr>
          <w:noProof/>
        </w:rPr>
        <w:t>wmpm3@msn.com</w:t>
      </w:r>
    </w:p>
    <w:p w14:paraId="5CAB8AC3" w14:textId="77777777" w:rsidR="004E27E8" w:rsidRDefault="004E27E8" w:rsidP="00D744EA">
      <w:pPr>
        <w:spacing w:after="0"/>
      </w:pPr>
    </w:p>
    <w:p w14:paraId="5CAB8A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annan John</w:t>
      </w:r>
    </w:p>
    <w:p w14:paraId="5CAB8A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annan Law Office LLC </w:t>
      </w:r>
    </w:p>
    <w:p w14:paraId="5CAB8A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1 E. 7th St. PO Box 395  </w:t>
      </w:r>
    </w:p>
    <w:p w14:paraId="5CAB8A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1</w:t>
      </w:r>
    </w:p>
    <w:p w14:paraId="5CAB8A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14-7110</w:t>
      </w:r>
    </w:p>
    <w:p w14:paraId="5CAB8ACA" w14:textId="77777777" w:rsidR="004E27E8" w:rsidRDefault="004E27E8" w:rsidP="00D744EA">
      <w:pPr>
        <w:spacing w:after="0"/>
      </w:pPr>
      <w:r>
        <w:rPr>
          <w:noProof/>
        </w:rPr>
        <w:t>johngrannanlaw@gmail.com</w:t>
      </w:r>
    </w:p>
    <w:p w14:paraId="5CAB8ACB" w14:textId="77777777" w:rsidR="004E27E8" w:rsidRDefault="004E27E8" w:rsidP="00D744EA">
      <w:pPr>
        <w:spacing w:after="0"/>
      </w:pPr>
    </w:p>
    <w:p w14:paraId="5CAB8A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araffa Nicholas</w:t>
      </w:r>
    </w:p>
    <w:p w14:paraId="5CAB8A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araffa Law Office, PC </w:t>
      </w:r>
    </w:p>
    <w:p w14:paraId="5CAB8A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4 E. Court Ave.  </w:t>
      </w:r>
    </w:p>
    <w:p w14:paraId="5CAB8A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Jeffersonville IN 47130</w:t>
      </w:r>
    </w:p>
    <w:p w14:paraId="5CAB8A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25-1292</w:t>
      </w:r>
    </w:p>
    <w:p w14:paraId="5CAB8AD2" w14:textId="77777777" w:rsidR="004E27E8" w:rsidRDefault="004E27E8" w:rsidP="00D744EA">
      <w:pPr>
        <w:spacing w:after="0"/>
      </w:pPr>
      <w:r>
        <w:rPr>
          <w:noProof/>
        </w:rPr>
        <w:t>karaffalaw@gmail.com</w:t>
      </w:r>
    </w:p>
    <w:p w14:paraId="5CAB8AD3" w14:textId="77777777" w:rsidR="004E27E8" w:rsidRDefault="004E27E8" w:rsidP="00D744EA">
      <w:pPr>
        <w:spacing w:after="0"/>
      </w:pPr>
    </w:p>
    <w:p w14:paraId="5CAB8A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son Brittany</w:t>
      </w:r>
    </w:p>
    <w:p w14:paraId="5CAB8A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son &amp; Semones, LLC </w:t>
      </w:r>
    </w:p>
    <w:p w14:paraId="5CAB8A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11 Watt St.  </w:t>
      </w:r>
    </w:p>
    <w:p w14:paraId="5CAB8A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A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88-2323</w:t>
      </w:r>
    </w:p>
    <w:p w14:paraId="5CAB8ADA" w14:textId="77777777" w:rsidR="004E27E8" w:rsidRDefault="004E27E8" w:rsidP="00D744EA">
      <w:pPr>
        <w:spacing w:after="0"/>
      </w:pPr>
      <w:r>
        <w:rPr>
          <w:noProof/>
        </w:rPr>
        <w:t>wilsonandsemones@gmail.com</w:t>
      </w:r>
    </w:p>
    <w:p w14:paraId="5CAB8ADB" w14:textId="77777777" w:rsidR="004E27E8" w:rsidRDefault="004E27E8" w:rsidP="00D744EA">
      <w:pPr>
        <w:spacing w:after="0"/>
      </w:pPr>
    </w:p>
    <w:p w14:paraId="5CAB8A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der Larry</w:t>
      </w:r>
    </w:p>
    <w:p w14:paraId="5CAB8A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der Law Office </w:t>
      </w:r>
    </w:p>
    <w:p w14:paraId="5CAB8A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0 E. Court Ave.  </w:t>
      </w:r>
    </w:p>
    <w:p w14:paraId="5CAB8A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A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288-6820</w:t>
      </w:r>
    </w:p>
    <w:p w14:paraId="5CAB8AE2" w14:textId="77777777" w:rsidR="004E27E8" w:rsidRDefault="004E27E8" w:rsidP="00D744EA">
      <w:pPr>
        <w:spacing w:after="0"/>
      </w:pPr>
      <w:r>
        <w:rPr>
          <w:noProof/>
        </w:rPr>
        <w:t>larrywilder@me.com</w:t>
      </w:r>
    </w:p>
    <w:p w14:paraId="5CAB8AE3" w14:textId="77777777" w:rsidR="004E27E8" w:rsidRDefault="004E27E8" w:rsidP="00D744EA">
      <w:pPr>
        <w:spacing w:after="0"/>
      </w:pPr>
    </w:p>
    <w:p w14:paraId="5CAB8A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singo Nathan</w:t>
      </w:r>
    </w:p>
    <w:p w14:paraId="5CAB8A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singo Law Office, P.C. </w:t>
      </w:r>
    </w:p>
    <w:p w14:paraId="5CAB8A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6 E. Court Ave.  </w:t>
      </w:r>
    </w:p>
    <w:p w14:paraId="5CAB8A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A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88-6283</w:t>
      </w:r>
    </w:p>
    <w:p w14:paraId="5CAB8AEA" w14:textId="77777777" w:rsidR="004E27E8" w:rsidRDefault="004E27E8" w:rsidP="00D744EA">
      <w:pPr>
        <w:spacing w:after="0"/>
      </w:pPr>
      <w:r>
        <w:rPr>
          <w:noProof/>
        </w:rPr>
        <w:t>nathan@masingolaw.com</w:t>
      </w:r>
    </w:p>
    <w:p w14:paraId="5CAB8AEB" w14:textId="77777777" w:rsidR="004E27E8" w:rsidRDefault="004E27E8" w:rsidP="00D744EA">
      <w:pPr>
        <w:spacing w:after="0"/>
      </w:pPr>
    </w:p>
    <w:p w14:paraId="5CAB8A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emones Amy</w:t>
      </w:r>
    </w:p>
    <w:p w14:paraId="5CAB8A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son &amp; Semones </w:t>
      </w:r>
    </w:p>
    <w:p w14:paraId="5CAB8A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11 Watt St.  </w:t>
      </w:r>
    </w:p>
    <w:p w14:paraId="5CAB8A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A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88-2323</w:t>
      </w:r>
    </w:p>
    <w:p w14:paraId="5CAB8AF2" w14:textId="77777777" w:rsidR="004E27E8" w:rsidRDefault="004E27E8" w:rsidP="00D744EA">
      <w:pPr>
        <w:spacing w:after="0"/>
      </w:pPr>
      <w:r>
        <w:rPr>
          <w:noProof/>
        </w:rPr>
        <w:t>amysemones@gmail.com</w:t>
      </w:r>
    </w:p>
    <w:p w14:paraId="5CAB8AF3" w14:textId="77777777" w:rsidR="004E27E8" w:rsidRDefault="004E27E8" w:rsidP="00D744EA">
      <w:pPr>
        <w:spacing w:after="0"/>
      </w:pPr>
    </w:p>
    <w:p w14:paraId="5CAB8A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ingleton Charles (Tony)</w:t>
      </w:r>
    </w:p>
    <w:p w14:paraId="5CAB8A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issing Law, LLC </w:t>
      </w:r>
    </w:p>
    <w:p w14:paraId="5CAB8A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32 E. Court Ave.  </w:t>
      </w:r>
    </w:p>
    <w:p w14:paraId="5CAB8A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A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88-5141</w:t>
      </w:r>
    </w:p>
    <w:p w14:paraId="5CAB8AFA" w14:textId="77777777" w:rsidR="004E27E8" w:rsidRDefault="004E27E8" w:rsidP="00D744EA">
      <w:pPr>
        <w:spacing w:after="0"/>
      </w:pPr>
      <w:r>
        <w:rPr>
          <w:noProof/>
        </w:rPr>
        <w:t>tsingleton@vissinglaw.com</w:t>
      </w:r>
    </w:p>
    <w:p w14:paraId="5CAB8AFB" w14:textId="77777777" w:rsidR="004E27E8" w:rsidRDefault="004E27E8" w:rsidP="00D744EA">
      <w:pPr>
        <w:spacing w:after="0"/>
      </w:pPr>
    </w:p>
    <w:p w14:paraId="5CAB8A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one Robert</w:t>
      </w:r>
    </w:p>
    <w:p w14:paraId="5CAB8A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A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bert M. Colone, Attorney at Law </w:t>
      </w:r>
    </w:p>
    <w:p w14:paraId="5CAB8A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272  </w:t>
      </w:r>
    </w:p>
    <w:p w14:paraId="5CAB8B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ellersburg IN 47172</w:t>
      </w:r>
    </w:p>
    <w:p w14:paraId="5CAB8B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02-639-6193</w:t>
      </w:r>
    </w:p>
    <w:p w14:paraId="5CAB8B02" w14:textId="77777777" w:rsidR="004E27E8" w:rsidRDefault="004E27E8" w:rsidP="00D744EA">
      <w:pPr>
        <w:spacing w:after="0"/>
      </w:pPr>
      <w:r>
        <w:rPr>
          <w:noProof/>
        </w:rPr>
        <w:t>rmcolone@hotmail.com</w:t>
      </w:r>
    </w:p>
    <w:p w14:paraId="5CAB8B03" w14:textId="77777777" w:rsidR="004E27E8" w:rsidRDefault="004E27E8" w:rsidP="00D744EA">
      <w:pPr>
        <w:spacing w:after="0"/>
      </w:pPr>
    </w:p>
    <w:p w14:paraId="5CAB8B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ulotta Jennifer</w:t>
      </w:r>
    </w:p>
    <w:p w14:paraId="5CAB8B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ulotta &amp; Culotta LLP </w:t>
      </w:r>
    </w:p>
    <w:p w14:paraId="5CAB8B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Hess House 815 E. Market St.  </w:t>
      </w:r>
    </w:p>
    <w:p w14:paraId="5CAB8B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-2917</w:t>
      </w:r>
    </w:p>
    <w:p w14:paraId="5CAB8B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41-8886</w:t>
      </w:r>
    </w:p>
    <w:p w14:paraId="5CAB8B0A" w14:textId="77777777" w:rsidR="004E27E8" w:rsidRDefault="004E27E8" w:rsidP="00D744EA">
      <w:pPr>
        <w:spacing w:after="0"/>
      </w:pPr>
      <w:r>
        <w:rPr>
          <w:noProof/>
        </w:rPr>
        <w:t>jennifer@culottalaw.com</w:t>
      </w:r>
    </w:p>
    <w:p w14:paraId="5CAB8B0B" w14:textId="77777777" w:rsidR="004E27E8" w:rsidRDefault="004E27E8" w:rsidP="00D744EA">
      <w:pPr>
        <w:spacing w:after="0"/>
      </w:pPr>
    </w:p>
    <w:p w14:paraId="5CAB8B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urgeon John</w:t>
      </w:r>
    </w:p>
    <w:p w14:paraId="5CAB8B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hristopher Sturgeon, Attorney at Law </w:t>
      </w:r>
    </w:p>
    <w:p w14:paraId="5CAB8B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1 Watt St.  </w:t>
      </w:r>
    </w:p>
    <w:p w14:paraId="5CAB8B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B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88-4472</w:t>
      </w:r>
    </w:p>
    <w:p w14:paraId="5CAB8B12" w14:textId="77777777" w:rsidR="004E27E8" w:rsidRDefault="004E27E8" w:rsidP="00D744EA">
      <w:pPr>
        <w:spacing w:after="0"/>
      </w:pPr>
      <w:r>
        <w:rPr>
          <w:noProof/>
        </w:rPr>
        <w:t>csturgeonlaw@gmail.com</w:t>
      </w:r>
    </w:p>
    <w:p w14:paraId="5CAB8B13" w14:textId="77777777" w:rsidR="004E27E8" w:rsidRDefault="004E27E8" w:rsidP="00D744EA">
      <w:pPr>
        <w:spacing w:after="0"/>
      </w:pPr>
    </w:p>
    <w:p w14:paraId="5CAB8B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bell Bryan</w:t>
      </w:r>
    </w:p>
    <w:p w14:paraId="5CAB8B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na K. Murray &amp; Associates </w:t>
      </w:r>
    </w:p>
    <w:p w14:paraId="5CAB8B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7 Watt St.  </w:t>
      </w:r>
    </w:p>
    <w:p w14:paraId="5CAB8B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B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25-7533</w:t>
      </w:r>
    </w:p>
    <w:p w14:paraId="5CAB8B1A" w14:textId="77777777" w:rsidR="004E27E8" w:rsidRDefault="004E27E8" w:rsidP="00D744EA">
      <w:pPr>
        <w:spacing w:after="0"/>
      </w:pPr>
      <w:r>
        <w:rPr>
          <w:noProof/>
        </w:rPr>
        <w:t>bryanabell.esq@gmail.com</w:t>
      </w:r>
    </w:p>
    <w:p w14:paraId="5CAB8B1B" w14:textId="77777777" w:rsidR="004E27E8" w:rsidRDefault="004E27E8" w:rsidP="00D744EA">
      <w:pPr>
        <w:spacing w:after="0"/>
      </w:pPr>
    </w:p>
    <w:p w14:paraId="5CAB8B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nsbach Jessica</w:t>
      </w:r>
    </w:p>
    <w:p w14:paraId="5CAB8B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essica Bansbach </w:t>
      </w:r>
    </w:p>
    <w:p w14:paraId="5CAB8B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5 E. Market St. PO Box 1246  </w:t>
      </w:r>
    </w:p>
    <w:p w14:paraId="5CAB8B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8B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57-2066</w:t>
      </w:r>
    </w:p>
    <w:p w14:paraId="5CAB8B22" w14:textId="77777777" w:rsidR="004E27E8" w:rsidRDefault="004E27E8" w:rsidP="00D744EA">
      <w:pPr>
        <w:spacing w:after="0"/>
      </w:pPr>
      <w:r>
        <w:rPr>
          <w:noProof/>
        </w:rPr>
        <w:t>jbansbachlaw@gmail.com</w:t>
      </w:r>
    </w:p>
    <w:p w14:paraId="5CAB8B23" w14:textId="77777777" w:rsidR="004E27E8" w:rsidRDefault="004E27E8" w:rsidP="00D744EA">
      <w:pPr>
        <w:spacing w:after="0"/>
      </w:pPr>
    </w:p>
    <w:p w14:paraId="5CAB8B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ilbert Michaelia</w:t>
      </w:r>
    </w:p>
    <w:p w14:paraId="5CAB8B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Michaelia S. Gilbert LLC </w:t>
      </w:r>
    </w:p>
    <w:p w14:paraId="5CAB8B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4 E. Court Ave.  </w:t>
      </w:r>
    </w:p>
    <w:p w14:paraId="5CAB8B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Jeffersonville IN 47130</w:t>
      </w:r>
    </w:p>
    <w:p w14:paraId="5CAB8B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14-2309</w:t>
      </w:r>
    </w:p>
    <w:p w14:paraId="5CAB8B2A" w14:textId="77777777" w:rsidR="004E27E8" w:rsidRDefault="004E27E8" w:rsidP="00D744EA">
      <w:pPr>
        <w:spacing w:after="0"/>
      </w:pPr>
      <w:r>
        <w:rPr>
          <w:noProof/>
        </w:rPr>
        <w:t>michaelia@msgilbertlawllc.com</w:t>
      </w:r>
    </w:p>
    <w:p w14:paraId="5CAB8B2B" w14:textId="77777777" w:rsidR="004E27E8" w:rsidRDefault="004E27E8" w:rsidP="00D744EA">
      <w:pPr>
        <w:spacing w:after="0"/>
      </w:pPr>
    </w:p>
    <w:p w14:paraId="5CAB8B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sley David</w:t>
      </w:r>
    </w:p>
    <w:p w14:paraId="5CAB8B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sley Bertrand &amp; McCall </w:t>
      </w:r>
    </w:p>
    <w:p w14:paraId="5CAB8B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32 Spring St.  </w:t>
      </w:r>
    </w:p>
    <w:p w14:paraId="5CAB8B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B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82-9000</w:t>
      </w:r>
    </w:p>
    <w:p w14:paraId="5CAB8B32" w14:textId="77777777" w:rsidR="004E27E8" w:rsidRDefault="004E27E8" w:rsidP="00D744EA">
      <w:pPr>
        <w:spacing w:after="0"/>
      </w:pPr>
      <w:r>
        <w:rPr>
          <w:noProof/>
        </w:rPr>
        <w:t>dmosley@aye.net</w:t>
      </w:r>
    </w:p>
    <w:p w14:paraId="5CAB8B33" w14:textId="77777777" w:rsidR="004E27E8" w:rsidRDefault="004E27E8" w:rsidP="00D744EA">
      <w:pPr>
        <w:spacing w:after="0"/>
      </w:pPr>
    </w:p>
    <w:p w14:paraId="5CAB8B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lmos Bernadette</w:t>
      </w:r>
    </w:p>
    <w:p w14:paraId="5CAB8B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rnadette A. Olmos, Attorney at Law </w:t>
      </w:r>
    </w:p>
    <w:p w14:paraId="5CAB8B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067  </w:t>
      </w:r>
    </w:p>
    <w:p w14:paraId="5CAB8B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B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99-3255</w:t>
      </w:r>
    </w:p>
    <w:p w14:paraId="5CAB8B3A" w14:textId="77777777" w:rsidR="004E27E8" w:rsidRDefault="004E27E8" w:rsidP="00D744EA">
      <w:pPr>
        <w:spacing w:after="0"/>
      </w:pPr>
      <w:r>
        <w:rPr>
          <w:noProof/>
        </w:rPr>
        <w:t>bernadette.olmos@aol.com</w:t>
      </w:r>
    </w:p>
    <w:p w14:paraId="5CAB8B3B" w14:textId="77777777" w:rsidR="004E27E8" w:rsidRDefault="004E27E8" w:rsidP="00D744EA">
      <w:pPr>
        <w:spacing w:after="0"/>
      </w:pPr>
    </w:p>
    <w:p w14:paraId="5CAB8B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ad Benjamin</w:t>
      </w:r>
    </w:p>
    <w:p w14:paraId="5CAB8B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njamin K. Read, Attorney at Law </w:t>
      </w:r>
    </w:p>
    <w:p w14:paraId="5CAB8B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1 E. 7th St.  </w:t>
      </w:r>
    </w:p>
    <w:p w14:paraId="5CAB8B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B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18-0068</w:t>
      </w:r>
    </w:p>
    <w:p w14:paraId="5CAB8B42" w14:textId="77777777" w:rsidR="004E27E8" w:rsidRDefault="004E27E8" w:rsidP="00D744EA">
      <w:pPr>
        <w:spacing w:after="0"/>
      </w:pPr>
      <w:r>
        <w:rPr>
          <w:noProof/>
        </w:rPr>
        <w:t>benjaminread78@gmail.com</w:t>
      </w:r>
    </w:p>
    <w:p w14:paraId="5CAB8B43" w14:textId="77777777" w:rsidR="004E27E8" w:rsidRDefault="004E27E8" w:rsidP="00D744EA">
      <w:pPr>
        <w:spacing w:after="0"/>
      </w:pPr>
    </w:p>
    <w:p w14:paraId="5CAB8B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le Kristine</w:t>
      </w:r>
    </w:p>
    <w:p w14:paraId="5CAB8B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Nole Law Office, LLC </w:t>
      </w:r>
    </w:p>
    <w:p w14:paraId="5CAB8B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5 E. Market St.  </w:t>
      </w:r>
    </w:p>
    <w:p w14:paraId="5CAB8B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8B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41-8886</w:t>
      </w:r>
    </w:p>
    <w:p w14:paraId="5CAB8B4A" w14:textId="77777777" w:rsidR="004E27E8" w:rsidRDefault="004E27E8" w:rsidP="00D744EA">
      <w:pPr>
        <w:spacing w:after="0"/>
      </w:pPr>
      <w:r>
        <w:rPr>
          <w:noProof/>
        </w:rPr>
        <w:t>knolelaw@gmail.com</w:t>
      </w:r>
    </w:p>
    <w:p w14:paraId="5CAB8B4B" w14:textId="77777777" w:rsidR="004E27E8" w:rsidRDefault="004E27E8" w:rsidP="00D744EA">
      <w:pPr>
        <w:spacing w:after="0"/>
      </w:pPr>
    </w:p>
    <w:p w14:paraId="5CAB8B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dams Andrew</w:t>
      </w:r>
    </w:p>
    <w:p w14:paraId="5CAB8B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dams Law Office </w:t>
      </w:r>
    </w:p>
    <w:p w14:paraId="5CAB8B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9 E. Chestnut St.  </w:t>
      </w:r>
    </w:p>
    <w:p w14:paraId="5CAB8B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B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82-7736</w:t>
      </w:r>
    </w:p>
    <w:p w14:paraId="5CAB8B52" w14:textId="77777777" w:rsidR="004E27E8" w:rsidRDefault="004E27E8" w:rsidP="00D744EA">
      <w:pPr>
        <w:spacing w:after="0"/>
      </w:pPr>
      <w:r>
        <w:rPr>
          <w:noProof/>
        </w:rPr>
        <w:t>andrewadamslawoffice@gmail.com</w:t>
      </w:r>
    </w:p>
    <w:p w14:paraId="5CAB8B53" w14:textId="77777777" w:rsidR="004E27E8" w:rsidRDefault="004E27E8" w:rsidP="00D744EA">
      <w:pPr>
        <w:spacing w:after="0"/>
      </w:pPr>
    </w:p>
    <w:p w14:paraId="5CAB8B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rmeyer Jennifer</w:t>
      </w:r>
    </w:p>
    <w:p w14:paraId="5CAB8B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lark Co. PD Office </w:t>
      </w:r>
    </w:p>
    <w:p w14:paraId="5CAB8B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1 E. Court Ave., Rm. 130  </w:t>
      </w:r>
    </w:p>
    <w:p w14:paraId="5CAB8B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8B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85-6292</w:t>
      </w:r>
    </w:p>
    <w:p w14:paraId="5CAB8B5A" w14:textId="77777777" w:rsidR="004E27E8" w:rsidRDefault="004E27E8" w:rsidP="00D744EA">
      <w:pPr>
        <w:spacing w:after="0"/>
      </w:pPr>
      <w:r>
        <w:rPr>
          <w:noProof/>
        </w:rPr>
        <w:t>jharmeyer@co.clark.in.us</w:t>
      </w:r>
    </w:p>
    <w:p w14:paraId="5CAB8B5B" w14:textId="77777777" w:rsidR="004E27E8" w:rsidRDefault="004E27E8" w:rsidP="00D744EA">
      <w:pPr>
        <w:spacing w:after="0"/>
      </w:pPr>
    </w:p>
    <w:p w14:paraId="5CAB8B5C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B5D" w14:textId="77777777" w:rsidR="004E27E8" w:rsidRDefault="004E27E8" w:rsidP="00D744EA">
      <w:pPr>
        <w:spacing w:after="0"/>
        <w:rPr>
          <w:noProof/>
        </w:rPr>
      </w:pPr>
    </w:p>
    <w:p w14:paraId="5CAB8B5E" w14:textId="44706284" w:rsidR="004E27E8" w:rsidRPr="00BA6F72" w:rsidRDefault="004E27E8" w:rsidP="00805F50">
      <w:pPr>
        <w:pStyle w:val="Heading1"/>
        <w:rPr>
          <w:noProof/>
        </w:rPr>
      </w:pPr>
      <w:bookmarkStart w:id="11" w:name="_Toc65846771"/>
      <w:r w:rsidRPr="00396390">
        <w:rPr>
          <w:noProof/>
        </w:rPr>
        <w:t>Clay</w:t>
      </w:r>
      <w:r w:rsidR="00805F50">
        <w:rPr>
          <w:noProof/>
        </w:rPr>
        <w:t xml:space="preserve"> County</w:t>
      </w:r>
      <w:bookmarkEnd w:id="11"/>
    </w:p>
    <w:p w14:paraId="5CAB8B5F" w14:textId="77777777" w:rsidR="004E27E8" w:rsidRDefault="004E27E8" w:rsidP="00D744EA">
      <w:pPr>
        <w:spacing w:after="0"/>
        <w:rPr>
          <w:noProof/>
        </w:rPr>
      </w:pPr>
    </w:p>
    <w:p w14:paraId="5CAB8B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eberger Benjamin </w:t>
      </w:r>
    </w:p>
    <w:p w14:paraId="5CAB8B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B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eberger Law Office </w:t>
      </w:r>
    </w:p>
    <w:p w14:paraId="5CAB8B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1 E. National Ave. </w:t>
      </w:r>
    </w:p>
    <w:p w14:paraId="5CAB8B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azil IN 47834 </w:t>
      </w:r>
    </w:p>
    <w:p w14:paraId="5CAB8B65" w14:textId="77777777" w:rsidR="004E27E8" w:rsidRDefault="004E27E8" w:rsidP="00D744EA">
      <w:pPr>
        <w:spacing w:after="0"/>
      </w:pPr>
      <w:r>
        <w:rPr>
          <w:noProof/>
        </w:rPr>
        <w:t>812-442-0974 rebergerlaw@outlook.com</w:t>
      </w:r>
    </w:p>
    <w:p w14:paraId="5CAB8B66" w14:textId="77777777" w:rsidR="004E27E8" w:rsidRDefault="004E27E8" w:rsidP="00D744EA">
      <w:pPr>
        <w:spacing w:after="0"/>
      </w:pPr>
    </w:p>
    <w:p w14:paraId="5CAB8B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lton Brock</w:t>
      </w:r>
    </w:p>
    <w:p w14:paraId="5CAB8B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lton Law Office </w:t>
      </w:r>
    </w:p>
    <w:p w14:paraId="5CAB8B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605 E. National Ave.  </w:t>
      </w:r>
    </w:p>
    <w:p w14:paraId="5CAB8B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azil IN 47834</w:t>
      </w:r>
    </w:p>
    <w:p w14:paraId="5CAB8B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0-2828</w:t>
      </w:r>
    </w:p>
    <w:p w14:paraId="5CAB8B6D" w14:textId="77777777" w:rsidR="004E27E8" w:rsidRDefault="004E27E8" w:rsidP="00D744EA">
      <w:pPr>
        <w:spacing w:after="0"/>
      </w:pPr>
      <w:r>
        <w:rPr>
          <w:noProof/>
        </w:rPr>
        <w:t>claycountylawyer@gmail.com</w:t>
      </w:r>
    </w:p>
    <w:p w14:paraId="5CAB8B6E" w14:textId="77777777" w:rsidR="004E27E8" w:rsidRDefault="004E27E8" w:rsidP="00D744EA">
      <w:pPr>
        <w:spacing w:after="0"/>
      </w:pPr>
    </w:p>
    <w:p w14:paraId="5CAB8B6F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B70" w14:textId="77777777" w:rsidR="004E27E8" w:rsidRDefault="004E27E8" w:rsidP="00D744EA">
      <w:pPr>
        <w:spacing w:after="0"/>
        <w:rPr>
          <w:noProof/>
        </w:rPr>
      </w:pPr>
    </w:p>
    <w:p w14:paraId="5CAB8B71" w14:textId="223D5881" w:rsidR="004E27E8" w:rsidRPr="00BA6F72" w:rsidRDefault="004E27E8" w:rsidP="00805F50">
      <w:pPr>
        <w:pStyle w:val="Heading1"/>
        <w:rPr>
          <w:noProof/>
        </w:rPr>
      </w:pPr>
      <w:bookmarkStart w:id="12" w:name="_Toc65846772"/>
      <w:r w:rsidRPr="00396390">
        <w:rPr>
          <w:noProof/>
        </w:rPr>
        <w:t>Clinton</w:t>
      </w:r>
      <w:r w:rsidR="00805F50">
        <w:rPr>
          <w:noProof/>
        </w:rPr>
        <w:t xml:space="preserve"> County</w:t>
      </w:r>
      <w:bookmarkEnd w:id="12"/>
    </w:p>
    <w:p w14:paraId="5CAB8B72" w14:textId="77777777" w:rsidR="004E27E8" w:rsidRDefault="004E27E8" w:rsidP="00D744EA">
      <w:pPr>
        <w:spacing w:after="0"/>
        <w:rPr>
          <w:noProof/>
        </w:rPr>
      </w:pPr>
    </w:p>
    <w:p w14:paraId="5CAB8B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ittle Thomas </w:t>
      </w:r>
    </w:p>
    <w:p w14:paraId="5CAB8B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B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wer, Little, Little &amp; Little Law Firm </w:t>
      </w:r>
    </w:p>
    <w:p w14:paraId="5CAB8B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53 N. Jackson St. Frankfort IN 46041 </w:t>
      </w:r>
    </w:p>
    <w:p w14:paraId="5CAB8B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65-654-4340 </w:t>
      </w:r>
    </w:p>
    <w:p w14:paraId="5CAB8B78" w14:textId="77777777" w:rsidR="004E27E8" w:rsidRDefault="004E27E8" w:rsidP="00D744EA">
      <w:pPr>
        <w:spacing w:after="0"/>
      </w:pPr>
      <w:r>
        <w:rPr>
          <w:noProof/>
        </w:rPr>
        <w:t>tlittle@powerlittle.com</w:t>
      </w:r>
    </w:p>
    <w:p w14:paraId="5CAB8B79" w14:textId="77777777" w:rsidR="004E27E8" w:rsidRDefault="004E27E8" w:rsidP="00D744EA">
      <w:pPr>
        <w:spacing w:after="0"/>
      </w:pPr>
    </w:p>
    <w:p w14:paraId="5CAB8B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ardsley Matthew</w:t>
      </w:r>
    </w:p>
    <w:p w14:paraId="5CAB8B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tthew K. Beardsley, Attorney at Law PC </w:t>
      </w:r>
    </w:p>
    <w:p w14:paraId="5CAB8B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E. Clinton St., Ste. A  </w:t>
      </w:r>
    </w:p>
    <w:p w14:paraId="5CAB8B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fort IN 46041</w:t>
      </w:r>
    </w:p>
    <w:p w14:paraId="5CAB8B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9-3151</w:t>
      </w:r>
    </w:p>
    <w:p w14:paraId="5CAB8B80" w14:textId="77777777" w:rsidR="004E27E8" w:rsidRDefault="004E27E8" w:rsidP="00D744EA">
      <w:pPr>
        <w:spacing w:after="0"/>
      </w:pPr>
      <w:r>
        <w:rPr>
          <w:noProof/>
        </w:rPr>
        <w:t>mkbeardsley@accs.net</w:t>
      </w:r>
    </w:p>
    <w:p w14:paraId="5CAB8B81" w14:textId="77777777" w:rsidR="004E27E8" w:rsidRDefault="004E27E8" w:rsidP="00D744EA">
      <w:pPr>
        <w:spacing w:after="0"/>
      </w:pPr>
    </w:p>
    <w:p w14:paraId="5CAB8B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untree Shawn</w:t>
      </w:r>
    </w:p>
    <w:p w14:paraId="5CAB8B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untree Law Offices </w:t>
      </w:r>
    </w:p>
    <w:p w14:paraId="5CAB8B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60 N. Main St.  </w:t>
      </w:r>
    </w:p>
    <w:p w14:paraId="5CAB8B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fort IN 46041</w:t>
      </w:r>
    </w:p>
    <w:p w14:paraId="5CAB8B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3-4880</w:t>
      </w:r>
    </w:p>
    <w:p w14:paraId="5CAB8B88" w14:textId="77777777" w:rsidR="004E27E8" w:rsidRDefault="004E27E8" w:rsidP="00D744EA">
      <w:pPr>
        <w:spacing w:after="0"/>
      </w:pPr>
      <w:r>
        <w:rPr>
          <w:noProof/>
        </w:rPr>
        <w:t>rountree.shawn@gmail.com</w:t>
      </w:r>
    </w:p>
    <w:p w14:paraId="5CAB8B89" w14:textId="77777777" w:rsidR="004E27E8" w:rsidRDefault="004E27E8" w:rsidP="00D744EA">
      <w:pPr>
        <w:spacing w:after="0"/>
      </w:pPr>
    </w:p>
    <w:p w14:paraId="5CAB8B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fflerbach Judy</w:t>
      </w:r>
    </w:p>
    <w:p w14:paraId="5CAB8B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udy L. Afflerbach, Attorney at Law </w:t>
      </w:r>
    </w:p>
    <w:p w14:paraId="5CAB8B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52 E. Freeman St.  </w:t>
      </w:r>
    </w:p>
    <w:p w14:paraId="5CAB8B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fort IN 46041</w:t>
      </w:r>
    </w:p>
    <w:p w14:paraId="5CAB8B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4-7976</w:t>
      </w:r>
    </w:p>
    <w:p w14:paraId="5CAB8B90" w14:textId="77777777" w:rsidR="004E27E8" w:rsidRDefault="004E27E8" w:rsidP="00D744EA">
      <w:pPr>
        <w:spacing w:after="0"/>
      </w:pPr>
      <w:r>
        <w:rPr>
          <w:noProof/>
        </w:rPr>
        <w:t>afflerbach_law@att.net</w:t>
      </w:r>
    </w:p>
    <w:p w14:paraId="5CAB8B91" w14:textId="77777777" w:rsidR="004E27E8" w:rsidRDefault="004E27E8" w:rsidP="00D744EA">
      <w:pPr>
        <w:spacing w:after="0"/>
      </w:pPr>
    </w:p>
    <w:p w14:paraId="5CAB8B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lora Ben</w:t>
      </w:r>
    </w:p>
    <w:p w14:paraId="5CAB8B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n W Flora, Attorney At Law </w:t>
      </w:r>
    </w:p>
    <w:p w14:paraId="5CAB8B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04 Glendale Dr. PO Box 911  </w:t>
      </w:r>
    </w:p>
    <w:p w14:paraId="5CAB8B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fort IN 46041</w:t>
      </w:r>
    </w:p>
    <w:p w14:paraId="5CAB8B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4-4259</w:t>
      </w:r>
    </w:p>
    <w:p w14:paraId="5CAB8B98" w14:textId="77777777" w:rsidR="004E27E8" w:rsidRDefault="004E27E8" w:rsidP="00D744EA">
      <w:pPr>
        <w:spacing w:after="0"/>
      </w:pPr>
      <w:r>
        <w:rPr>
          <w:noProof/>
        </w:rPr>
        <w:t>bwflora@live.com</w:t>
      </w:r>
    </w:p>
    <w:p w14:paraId="5CAB8B99" w14:textId="77777777" w:rsidR="004E27E8" w:rsidRDefault="004E27E8" w:rsidP="00D744EA">
      <w:pPr>
        <w:spacing w:after="0"/>
      </w:pPr>
    </w:p>
    <w:p w14:paraId="5CAB8B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evenson-Rountree Alisha</w:t>
      </w:r>
    </w:p>
    <w:p w14:paraId="5CAB8B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untree Law Offices </w:t>
      </w:r>
    </w:p>
    <w:p w14:paraId="5CAB8B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8 E. Wabash St.  </w:t>
      </w:r>
    </w:p>
    <w:p w14:paraId="5CAB8B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fort IN 46041</w:t>
      </w:r>
    </w:p>
    <w:p w14:paraId="5CAB8B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9-4220</w:t>
      </w:r>
    </w:p>
    <w:p w14:paraId="5CAB8BA0" w14:textId="77777777" w:rsidR="004E27E8" w:rsidRDefault="004E27E8" w:rsidP="00D744EA">
      <w:pPr>
        <w:spacing w:after="0"/>
      </w:pPr>
      <w:r>
        <w:rPr>
          <w:noProof/>
        </w:rPr>
        <w:t>stevensonrountree.alisha@gmail.com</w:t>
      </w:r>
    </w:p>
    <w:p w14:paraId="5CAB8BA1" w14:textId="77777777" w:rsidR="004E27E8" w:rsidRDefault="004E27E8" w:rsidP="00D744EA">
      <w:pPr>
        <w:spacing w:after="0"/>
      </w:pPr>
    </w:p>
    <w:p w14:paraId="5CAB8B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itsett David</w:t>
      </w:r>
    </w:p>
    <w:p w14:paraId="5CAB8B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L. Whitsett II, Attorney At Law, Inc. </w:t>
      </w:r>
    </w:p>
    <w:p w14:paraId="5CAB8B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14 S. Williams Rd.  </w:t>
      </w:r>
    </w:p>
    <w:p w14:paraId="5CAB8B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fort IN 46041</w:t>
      </w:r>
    </w:p>
    <w:p w14:paraId="5CAB8B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0-0711</w:t>
      </w:r>
    </w:p>
    <w:p w14:paraId="5CAB8BA8" w14:textId="77777777" w:rsidR="004E27E8" w:rsidRDefault="004E27E8" w:rsidP="00D744EA">
      <w:pPr>
        <w:spacing w:after="0"/>
      </w:pPr>
      <w:r>
        <w:rPr>
          <w:noProof/>
        </w:rPr>
        <w:t>david@whitsettlaw.com</w:t>
      </w:r>
    </w:p>
    <w:p w14:paraId="5CAB8BA9" w14:textId="77777777" w:rsidR="004E27E8" w:rsidRDefault="004E27E8" w:rsidP="00D744EA">
      <w:pPr>
        <w:spacing w:after="0"/>
      </w:pPr>
    </w:p>
    <w:p w14:paraId="5CAB8B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ittle Jeffrey</w:t>
      </w:r>
    </w:p>
    <w:p w14:paraId="5CAB8B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wer, Little, Little &amp; Little Law Firm </w:t>
      </w:r>
    </w:p>
    <w:p w14:paraId="5CAB8B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53 N. Jackson St.  </w:t>
      </w:r>
    </w:p>
    <w:p w14:paraId="5CAB8B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fort IN 46041</w:t>
      </w:r>
    </w:p>
    <w:p w14:paraId="5CAB8B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4-4340</w:t>
      </w:r>
    </w:p>
    <w:p w14:paraId="5CAB8BB0" w14:textId="77777777" w:rsidR="004E27E8" w:rsidRDefault="004E27E8" w:rsidP="00D744EA">
      <w:pPr>
        <w:spacing w:after="0"/>
      </w:pPr>
      <w:r>
        <w:rPr>
          <w:noProof/>
        </w:rPr>
        <w:t>jlittle@powerlittle.com</w:t>
      </w:r>
    </w:p>
    <w:p w14:paraId="5CAB8BB1" w14:textId="77777777" w:rsidR="004E27E8" w:rsidRDefault="004E27E8" w:rsidP="00D744EA">
      <w:pPr>
        <w:spacing w:after="0"/>
      </w:pPr>
    </w:p>
    <w:p w14:paraId="5CAB8B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rgum Lester</w:t>
      </w:r>
    </w:p>
    <w:p w14:paraId="5CAB8B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bison &amp; Bergum </w:t>
      </w:r>
    </w:p>
    <w:p w14:paraId="5CAB8B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686  </w:t>
      </w:r>
    </w:p>
    <w:p w14:paraId="5CAB8B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fort IN 46041</w:t>
      </w:r>
    </w:p>
    <w:p w14:paraId="5CAB8B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4-8776</w:t>
      </w:r>
    </w:p>
    <w:p w14:paraId="5CAB8BB8" w14:textId="77777777" w:rsidR="004E27E8" w:rsidRDefault="004E27E8" w:rsidP="00D744EA">
      <w:pPr>
        <w:spacing w:after="0"/>
      </w:pPr>
      <w:r>
        <w:rPr>
          <w:noProof/>
        </w:rPr>
        <w:t>robinsonrbj@accs.net</w:t>
      </w:r>
    </w:p>
    <w:p w14:paraId="5CAB8BB9" w14:textId="77777777" w:rsidR="004E27E8" w:rsidRDefault="004E27E8" w:rsidP="00D744EA">
      <w:pPr>
        <w:spacing w:after="0"/>
      </w:pPr>
    </w:p>
    <w:p w14:paraId="5CAB8B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 Richard</w:t>
      </w:r>
    </w:p>
    <w:p w14:paraId="5CAB8B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chard Martin &amp; Associate </w:t>
      </w:r>
    </w:p>
    <w:p w14:paraId="5CAB8B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 S. Main St.  </w:t>
      </w:r>
    </w:p>
    <w:p w14:paraId="5CAB8B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fort IN 46041</w:t>
      </w:r>
    </w:p>
    <w:p w14:paraId="5CAB8B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9-4648</w:t>
      </w:r>
    </w:p>
    <w:p w14:paraId="5CAB8BC0" w14:textId="77777777" w:rsidR="004E27E8" w:rsidRDefault="004E27E8" w:rsidP="00D744EA">
      <w:pPr>
        <w:spacing w:after="0"/>
      </w:pPr>
      <w:r>
        <w:rPr>
          <w:noProof/>
        </w:rPr>
        <w:t>rickmartinlaw@mac.com</w:t>
      </w:r>
    </w:p>
    <w:p w14:paraId="5CAB8BC1" w14:textId="77777777" w:rsidR="004E27E8" w:rsidRDefault="004E27E8" w:rsidP="00D744EA">
      <w:pPr>
        <w:spacing w:after="0"/>
      </w:pPr>
    </w:p>
    <w:p w14:paraId="5CAB8BC2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BC3" w14:textId="77777777" w:rsidR="004E27E8" w:rsidRDefault="004E27E8" w:rsidP="00D744EA">
      <w:pPr>
        <w:spacing w:after="0"/>
        <w:rPr>
          <w:noProof/>
        </w:rPr>
      </w:pPr>
    </w:p>
    <w:p w14:paraId="5CAB8BC4" w14:textId="0D9E3DCB" w:rsidR="004E27E8" w:rsidRPr="00BA6F72" w:rsidRDefault="004E27E8" w:rsidP="00805F50">
      <w:pPr>
        <w:pStyle w:val="Heading1"/>
        <w:rPr>
          <w:noProof/>
        </w:rPr>
      </w:pPr>
      <w:bookmarkStart w:id="13" w:name="_Toc65846773"/>
      <w:r w:rsidRPr="00396390">
        <w:rPr>
          <w:noProof/>
        </w:rPr>
        <w:t>Crawford</w:t>
      </w:r>
      <w:r w:rsidR="00805F50">
        <w:rPr>
          <w:noProof/>
        </w:rPr>
        <w:t xml:space="preserve"> County</w:t>
      </w:r>
      <w:bookmarkEnd w:id="13"/>
    </w:p>
    <w:p w14:paraId="5CAB8BC5" w14:textId="77777777" w:rsidR="004E27E8" w:rsidRDefault="004E27E8" w:rsidP="00D744EA">
      <w:pPr>
        <w:spacing w:after="0"/>
        <w:rPr>
          <w:noProof/>
        </w:rPr>
      </w:pPr>
    </w:p>
    <w:p w14:paraId="5CAB8B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elton Lester </w:t>
      </w:r>
    </w:p>
    <w:p w14:paraId="5CAB8B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B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ster V. Shelton, Attorney At Law </w:t>
      </w:r>
    </w:p>
    <w:p w14:paraId="5CAB8B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2 S. Court St. </w:t>
      </w:r>
    </w:p>
    <w:p w14:paraId="5CAB8B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432 </w:t>
      </w:r>
    </w:p>
    <w:p w14:paraId="5CAB8B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nglish IN 47118 </w:t>
      </w:r>
    </w:p>
    <w:p w14:paraId="5CAB8B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2-338-3900 </w:t>
      </w:r>
    </w:p>
    <w:p w14:paraId="5CAB8BCD" w14:textId="77777777" w:rsidR="004E27E8" w:rsidRDefault="004E27E8" w:rsidP="00D744EA">
      <w:pPr>
        <w:spacing w:after="0"/>
      </w:pPr>
      <w:r>
        <w:rPr>
          <w:noProof/>
        </w:rPr>
        <w:t>lvsatty@msn.com</w:t>
      </w:r>
    </w:p>
    <w:p w14:paraId="5CAB8BCE" w14:textId="77777777" w:rsidR="004E27E8" w:rsidRDefault="004E27E8" w:rsidP="00D744EA">
      <w:pPr>
        <w:spacing w:after="0"/>
      </w:pPr>
    </w:p>
    <w:p w14:paraId="5CAB8B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ultz Susan</w:t>
      </w:r>
    </w:p>
    <w:p w14:paraId="5CAB8B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chultz Law Office </w:t>
      </w:r>
    </w:p>
    <w:p w14:paraId="5CAB8B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7 E. Chestnut St., Ste. 1  </w:t>
      </w:r>
    </w:p>
    <w:p w14:paraId="5CAB8B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rydon IN 47112</w:t>
      </w:r>
    </w:p>
    <w:p w14:paraId="5CAB8B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38-1900</w:t>
      </w:r>
    </w:p>
    <w:p w14:paraId="5CAB8BD5" w14:textId="77777777" w:rsidR="004E27E8" w:rsidRDefault="004E27E8" w:rsidP="00D744EA">
      <w:pPr>
        <w:spacing w:after="0"/>
      </w:pPr>
      <w:r>
        <w:rPr>
          <w:noProof/>
        </w:rPr>
        <w:t>seschultzlawoff3@aol.com</w:t>
      </w:r>
    </w:p>
    <w:p w14:paraId="5CAB8BD6" w14:textId="77777777" w:rsidR="004E27E8" w:rsidRDefault="004E27E8" w:rsidP="00D744EA">
      <w:pPr>
        <w:spacing w:after="0"/>
      </w:pPr>
    </w:p>
    <w:p w14:paraId="5CAB8B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rgher Marcus</w:t>
      </w:r>
    </w:p>
    <w:p w14:paraId="5CAB8B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urgher &amp; Burgher, PC </w:t>
      </w:r>
    </w:p>
    <w:p w14:paraId="5CAB8B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 N. Elm St.  </w:t>
      </w:r>
    </w:p>
    <w:p w14:paraId="5CAB8B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rydon IN 47112</w:t>
      </w:r>
    </w:p>
    <w:p w14:paraId="5CAB8B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38-4505</w:t>
      </w:r>
    </w:p>
    <w:p w14:paraId="5CAB8BDD" w14:textId="77777777" w:rsidR="004E27E8" w:rsidRDefault="004E27E8" w:rsidP="00D744EA">
      <w:pPr>
        <w:spacing w:after="0"/>
      </w:pPr>
      <w:r>
        <w:rPr>
          <w:noProof/>
        </w:rPr>
        <w:t>burgheriv@earthlink.net</w:t>
      </w:r>
    </w:p>
    <w:p w14:paraId="5CAB8BDE" w14:textId="77777777" w:rsidR="004E27E8" w:rsidRDefault="004E27E8" w:rsidP="00D744EA">
      <w:pPr>
        <w:spacing w:after="0"/>
      </w:pPr>
    </w:p>
    <w:p w14:paraId="5CAB8B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rgher IV Marcus</w:t>
      </w:r>
    </w:p>
    <w:p w14:paraId="5CAB8B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urgher &amp; Burgher, PC </w:t>
      </w:r>
    </w:p>
    <w:p w14:paraId="5CAB8B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 N. Elm St.  </w:t>
      </w:r>
    </w:p>
    <w:p w14:paraId="5CAB8B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rydon IN 47112</w:t>
      </w:r>
    </w:p>
    <w:p w14:paraId="5CAB8B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38-4505</w:t>
      </w:r>
    </w:p>
    <w:p w14:paraId="5CAB8BE5" w14:textId="77777777" w:rsidR="004E27E8" w:rsidRDefault="004E27E8" w:rsidP="00D744EA">
      <w:pPr>
        <w:spacing w:after="0"/>
      </w:pPr>
      <w:r>
        <w:rPr>
          <w:noProof/>
        </w:rPr>
        <w:t>office@burgherlaw.com</w:t>
      </w:r>
    </w:p>
    <w:p w14:paraId="5CAB8BE6" w14:textId="77777777" w:rsidR="004E27E8" w:rsidRDefault="004E27E8" w:rsidP="00D744EA">
      <w:pPr>
        <w:spacing w:after="0"/>
      </w:pPr>
    </w:p>
    <w:p w14:paraId="5CAB8BE7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BE8" w14:textId="77777777" w:rsidR="004E27E8" w:rsidRDefault="004E27E8" w:rsidP="00D744EA">
      <w:pPr>
        <w:spacing w:after="0"/>
        <w:rPr>
          <w:noProof/>
        </w:rPr>
      </w:pPr>
    </w:p>
    <w:p w14:paraId="5CAB8BE9" w14:textId="6A7AA387" w:rsidR="004E27E8" w:rsidRPr="00BA6F72" w:rsidRDefault="004E27E8" w:rsidP="00805F50">
      <w:pPr>
        <w:pStyle w:val="Heading1"/>
        <w:rPr>
          <w:noProof/>
        </w:rPr>
      </w:pPr>
      <w:bookmarkStart w:id="14" w:name="_Toc65846774"/>
      <w:r w:rsidRPr="00396390">
        <w:rPr>
          <w:noProof/>
        </w:rPr>
        <w:t>Daviess</w:t>
      </w:r>
      <w:r w:rsidR="00805F50">
        <w:rPr>
          <w:noProof/>
        </w:rPr>
        <w:t xml:space="preserve"> County</w:t>
      </w:r>
      <w:bookmarkEnd w:id="14"/>
    </w:p>
    <w:p w14:paraId="5CAB8BEA" w14:textId="77777777" w:rsidR="004E27E8" w:rsidRDefault="004E27E8" w:rsidP="00D744EA">
      <w:pPr>
        <w:spacing w:after="0"/>
        <w:rPr>
          <w:noProof/>
        </w:rPr>
      </w:pPr>
    </w:p>
    <w:p w14:paraId="5CAB8B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osford Tonya </w:t>
      </w:r>
    </w:p>
    <w:p w14:paraId="5CAB8B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B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aw Law </w:t>
      </w:r>
    </w:p>
    <w:p w14:paraId="5CAB8B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1 E. Main St., Ste. </w:t>
      </w:r>
    </w:p>
    <w:p w14:paraId="5CAB8B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5 PO Box 231 </w:t>
      </w:r>
    </w:p>
    <w:p w14:paraId="5CAB8B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shington IN 47501 </w:t>
      </w:r>
    </w:p>
    <w:p w14:paraId="5CAB8B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2-254-2601 </w:t>
      </w:r>
    </w:p>
    <w:p w14:paraId="5CAB8BF2" w14:textId="77777777" w:rsidR="004E27E8" w:rsidRDefault="004E27E8" w:rsidP="00D744EA">
      <w:pPr>
        <w:spacing w:after="0"/>
      </w:pPr>
      <w:r>
        <w:rPr>
          <w:noProof/>
        </w:rPr>
        <w:t>shaw_tonya@yahoo.com</w:t>
      </w:r>
    </w:p>
    <w:p w14:paraId="5CAB8BF3" w14:textId="77777777" w:rsidR="004E27E8" w:rsidRDefault="004E27E8" w:rsidP="00D744EA">
      <w:pPr>
        <w:spacing w:after="0"/>
      </w:pPr>
    </w:p>
    <w:p w14:paraId="5CAB8B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ll Alik</w:t>
      </w:r>
    </w:p>
    <w:p w14:paraId="5CAB8B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orris Law Office </w:t>
      </w:r>
    </w:p>
    <w:p w14:paraId="5CAB8B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5 E. Main St.  </w:t>
      </w:r>
    </w:p>
    <w:p w14:paraId="5CAB8B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shington IN 47501</w:t>
      </w:r>
    </w:p>
    <w:p w14:paraId="5CAB8B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54-2740</w:t>
      </w:r>
    </w:p>
    <w:p w14:paraId="5CAB8BFA" w14:textId="77777777" w:rsidR="004E27E8" w:rsidRDefault="004E27E8" w:rsidP="00D744EA">
      <w:pPr>
        <w:spacing w:after="0"/>
      </w:pPr>
      <w:r>
        <w:rPr>
          <w:noProof/>
        </w:rPr>
        <w:t>jnorrislaw5@sbcglobal.net</w:t>
      </w:r>
    </w:p>
    <w:p w14:paraId="5CAB8BFB" w14:textId="77777777" w:rsidR="004E27E8" w:rsidRDefault="004E27E8" w:rsidP="00D744EA">
      <w:pPr>
        <w:spacing w:after="0"/>
      </w:pPr>
    </w:p>
    <w:p w14:paraId="5CAB8B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Bride Shelly</w:t>
      </w:r>
    </w:p>
    <w:p w14:paraId="5CAB8B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B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elly K. McBride, Attorney at Law, LLC </w:t>
      </w:r>
    </w:p>
    <w:p w14:paraId="5CAB8B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16 E. Main St.  </w:t>
      </w:r>
    </w:p>
    <w:p w14:paraId="5CAB8C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shington IN 47501</w:t>
      </w:r>
    </w:p>
    <w:p w14:paraId="5CAB8C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13-2221</w:t>
      </w:r>
    </w:p>
    <w:p w14:paraId="5CAB8C02" w14:textId="77777777" w:rsidR="004E27E8" w:rsidRDefault="004E27E8" w:rsidP="00D744EA">
      <w:pPr>
        <w:spacing w:after="0"/>
      </w:pPr>
      <w:r>
        <w:rPr>
          <w:noProof/>
        </w:rPr>
        <w:t>skmcbridelaw@gmail.com</w:t>
      </w:r>
    </w:p>
    <w:p w14:paraId="5CAB8C03" w14:textId="77777777" w:rsidR="004E27E8" w:rsidRDefault="004E27E8" w:rsidP="00D744EA">
      <w:pPr>
        <w:spacing w:after="0"/>
      </w:pPr>
    </w:p>
    <w:p w14:paraId="5CAB8C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rfolk Dustin</w:t>
      </w:r>
    </w:p>
    <w:p w14:paraId="5CAB8C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orfolk Law, LLC </w:t>
      </w:r>
    </w:p>
    <w:p w14:paraId="5CAB8C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 N. Meridian St.  </w:t>
      </w:r>
    </w:p>
    <w:p w14:paraId="5CAB8C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shington IN 47501</w:t>
      </w:r>
    </w:p>
    <w:p w14:paraId="5CAB8C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10-4206</w:t>
      </w:r>
    </w:p>
    <w:p w14:paraId="5CAB8C0A" w14:textId="77777777" w:rsidR="004E27E8" w:rsidRDefault="004E27E8" w:rsidP="00D744EA">
      <w:pPr>
        <w:spacing w:after="0"/>
      </w:pPr>
      <w:r>
        <w:rPr>
          <w:noProof/>
        </w:rPr>
        <w:t>dustin@norfolklawllc.com</w:t>
      </w:r>
    </w:p>
    <w:p w14:paraId="5CAB8C0B" w14:textId="77777777" w:rsidR="004E27E8" w:rsidRDefault="004E27E8" w:rsidP="00D744EA">
      <w:pPr>
        <w:spacing w:after="0"/>
      </w:pPr>
    </w:p>
    <w:p w14:paraId="5CAB8C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mith Brandon</w:t>
      </w:r>
    </w:p>
    <w:p w14:paraId="5CAB8C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andon G. Smith, Attorney at Law </w:t>
      </w:r>
    </w:p>
    <w:p w14:paraId="5CAB8C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1 E. South St.  </w:t>
      </w:r>
    </w:p>
    <w:p w14:paraId="5CAB8C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shington IN 47501</w:t>
      </w:r>
    </w:p>
    <w:p w14:paraId="5CAB8C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54-0050</w:t>
      </w:r>
    </w:p>
    <w:p w14:paraId="5CAB8C12" w14:textId="77777777" w:rsidR="004E27E8" w:rsidRDefault="004E27E8" w:rsidP="00D744EA">
      <w:pPr>
        <w:spacing w:after="0"/>
      </w:pPr>
      <w:r>
        <w:rPr>
          <w:noProof/>
        </w:rPr>
        <w:t>brandon@401smithlaw.com</w:t>
      </w:r>
    </w:p>
    <w:p w14:paraId="5CAB8C13" w14:textId="77777777" w:rsidR="004E27E8" w:rsidRDefault="004E27E8" w:rsidP="00D744EA">
      <w:pPr>
        <w:spacing w:after="0"/>
      </w:pPr>
    </w:p>
    <w:p w14:paraId="5CAB8C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nt Tim</w:t>
      </w:r>
    </w:p>
    <w:p w14:paraId="5CAB8C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yes &amp; Dant </w:t>
      </w:r>
    </w:p>
    <w:p w14:paraId="5CAB8C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9 N.E. 3rd St.  </w:t>
      </w:r>
    </w:p>
    <w:p w14:paraId="5CAB8C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shington IN 47501</w:t>
      </w:r>
    </w:p>
    <w:p w14:paraId="5CAB8C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54-1419</w:t>
      </w:r>
    </w:p>
    <w:p w14:paraId="5CAB8C1A" w14:textId="77777777" w:rsidR="004E27E8" w:rsidRDefault="004E27E8" w:rsidP="00D744EA">
      <w:pPr>
        <w:spacing w:after="0"/>
      </w:pPr>
      <w:r>
        <w:rPr>
          <w:noProof/>
        </w:rPr>
        <w:t>dantlaw@sbcglobal.net</w:t>
      </w:r>
    </w:p>
    <w:p w14:paraId="5CAB8C1B" w14:textId="77777777" w:rsidR="004E27E8" w:rsidRDefault="004E27E8" w:rsidP="00D744EA">
      <w:pPr>
        <w:spacing w:after="0"/>
      </w:pPr>
    </w:p>
    <w:p w14:paraId="5CAB8C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estnut Michael</w:t>
      </w:r>
    </w:p>
    <w:p w14:paraId="5CAB8C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ael D. Chestnut, Attorney at Law P.C. </w:t>
      </w:r>
    </w:p>
    <w:p w14:paraId="5CAB8C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9 NE 3rd St. PO Box 779  </w:t>
      </w:r>
    </w:p>
    <w:p w14:paraId="5CAB8C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shington IN 47501</w:t>
      </w:r>
    </w:p>
    <w:p w14:paraId="5CAB8C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54-3315</w:t>
      </w:r>
    </w:p>
    <w:p w14:paraId="5CAB8C22" w14:textId="77777777" w:rsidR="004E27E8" w:rsidRDefault="004E27E8" w:rsidP="00D744EA">
      <w:pPr>
        <w:spacing w:after="0"/>
      </w:pPr>
      <w:r>
        <w:rPr>
          <w:noProof/>
        </w:rPr>
        <w:t>mike@mdchestnutlaw.com</w:t>
      </w:r>
    </w:p>
    <w:p w14:paraId="5CAB8C23" w14:textId="77777777" w:rsidR="004E27E8" w:rsidRDefault="004E27E8" w:rsidP="00D744EA">
      <w:pPr>
        <w:spacing w:after="0"/>
      </w:pPr>
    </w:p>
    <w:p w14:paraId="5CAB8C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ulley Thomas</w:t>
      </w:r>
    </w:p>
    <w:p w14:paraId="5CAB8C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ritch Law Office </w:t>
      </w:r>
    </w:p>
    <w:p w14:paraId="5CAB8C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2 Main St. PO Box 731  </w:t>
      </w:r>
    </w:p>
    <w:p w14:paraId="5CAB8C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sper IN 47547</w:t>
      </w:r>
    </w:p>
    <w:p w14:paraId="5CAB8C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82-9232</w:t>
      </w:r>
    </w:p>
    <w:p w14:paraId="5CAB8C2A" w14:textId="77777777" w:rsidR="004E27E8" w:rsidRDefault="004E27E8" w:rsidP="00D744EA">
      <w:pPr>
        <w:spacing w:after="0"/>
      </w:pPr>
      <w:r>
        <w:rPr>
          <w:noProof/>
        </w:rPr>
        <w:t>thomas.pulley@fritchlaw.com</w:t>
      </w:r>
    </w:p>
    <w:p w14:paraId="5CAB8C2B" w14:textId="77777777" w:rsidR="004E27E8" w:rsidRDefault="004E27E8" w:rsidP="00D744EA">
      <w:pPr>
        <w:spacing w:after="0"/>
      </w:pPr>
    </w:p>
    <w:p w14:paraId="5CAB8C2C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C2D" w14:textId="77777777" w:rsidR="004E27E8" w:rsidRDefault="004E27E8" w:rsidP="00D744EA">
      <w:pPr>
        <w:spacing w:after="0"/>
        <w:rPr>
          <w:noProof/>
        </w:rPr>
      </w:pPr>
    </w:p>
    <w:p w14:paraId="5CAB8C2E" w14:textId="24D6C038" w:rsidR="004E27E8" w:rsidRPr="00BA6F72" w:rsidRDefault="004E27E8" w:rsidP="00805F50">
      <w:pPr>
        <w:pStyle w:val="Heading1"/>
        <w:rPr>
          <w:noProof/>
        </w:rPr>
      </w:pPr>
      <w:bookmarkStart w:id="15" w:name="_Toc65846775"/>
      <w:r w:rsidRPr="00396390">
        <w:rPr>
          <w:noProof/>
        </w:rPr>
        <w:t>Dearborn</w:t>
      </w:r>
      <w:r w:rsidR="00805F50">
        <w:rPr>
          <w:noProof/>
        </w:rPr>
        <w:t xml:space="preserve"> County</w:t>
      </w:r>
      <w:bookmarkEnd w:id="15"/>
    </w:p>
    <w:p w14:paraId="5CAB8C2F" w14:textId="77777777" w:rsidR="004E27E8" w:rsidRDefault="004E27E8" w:rsidP="00D744EA">
      <w:pPr>
        <w:spacing w:after="0"/>
        <w:rPr>
          <w:noProof/>
        </w:rPr>
      </w:pPr>
    </w:p>
    <w:p w14:paraId="5CAB8C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urnbull Richard</w:t>
      </w:r>
    </w:p>
    <w:p w14:paraId="5CAB8C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 PD</w:t>
      </w:r>
    </w:p>
    <w:p w14:paraId="5CAB8C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acon Legal Solutions </w:t>
      </w:r>
    </w:p>
    <w:p w14:paraId="5CAB8C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4 Short St., Ste. 2 </w:t>
      </w:r>
    </w:p>
    <w:p w14:paraId="5CAB8C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renceburg IN 47025 </w:t>
      </w:r>
    </w:p>
    <w:p w14:paraId="5CAB8C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2-647-5599 </w:t>
      </w:r>
    </w:p>
    <w:p w14:paraId="5CAB8C36" w14:textId="77777777" w:rsidR="004E27E8" w:rsidRDefault="004E27E8" w:rsidP="00D744EA">
      <w:pPr>
        <w:spacing w:after="0"/>
      </w:pPr>
      <w:r>
        <w:rPr>
          <w:noProof/>
        </w:rPr>
        <w:t>richtheattorney@gmail.com</w:t>
      </w:r>
    </w:p>
    <w:p w14:paraId="5CAB8C37" w14:textId="77777777" w:rsidR="004E27E8" w:rsidRDefault="004E27E8" w:rsidP="00D744EA">
      <w:pPr>
        <w:spacing w:after="0"/>
      </w:pPr>
    </w:p>
    <w:p w14:paraId="5CAB8C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llenbeck Michael</w:t>
      </w:r>
    </w:p>
    <w:p w14:paraId="5CAB8C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ael J. Hollenbeck, Attorney at Law </w:t>
      </w:r>
    </w:p>
    <w:p w14:paraId="5CAB8C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3 Walnut St.  </w:t>
      </w:r>
    </w:p>
    <w:p w14:paraId="5CAB8C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37-0905</w:t>
      </w:r>
    </w:p>
    <w:p w14:paraId="5CAB8C3E" w14:textId="77777777" w:rsidR="004E27E8" w:rsidRDefault="004E27E8" w:rsidP="00D744EA">
      <w:pPr>
        <w:spacing w:after="0"/>
      </w:pPr>
      <w:r>
        <w:rPr>
          <w:noProof/>
        </w:rPr>
        <w:t>mjhollenbeck@centurylink.net</w:t>
      </w:r>
    </w:p>
    <w:p w14:paraId="5CAB8C3F" w14:textId="77777777" w:rsidR="004E27E8" w:rsidRDefault="004E27E8" w:rsidP="00D744EA">
      <w:pPr>
        <w:spacing w:after="0"/>
      </w:pPr>
    </w:p>
    <w:p w14:paraId="5CAB8C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wbank Robert</w:t>
      </w:r>
    </w:p>
    <w:p w14:paraId="5CAB8C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wbank &amp; Kramer </w:t>
      </w:r>
    </w:p>
    <w:p w14:paraId="5CAB8C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4 W. High St.  </w:t>
      </w:r>
    </w:p>
    <w:p w14:paraId="5CAB8C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37-2522</w:t>
      </w:r>
    </w:p>
    <w:p w14:paraId="5CAB8C46" w14:textId="77777777" w:rsidR="004E27E8" w:rsidRDefault="004E27E8" w:rsidP="00D744EA">
      <w:pPr>
        <w:spacing w:after="0"/>
      </w:pPr>
      <w:r>
        <w:rPr>
          <w:noProof/>
        </w:rPr>
        <w:t>rewbank@ewbankkramer.com</w:t>
      </w:r>
    </w:p>
    <w:p w14:paraId="5CAB8C47" w14:textId="77777777" w:rsidR="004E27E8" w:rsidRDefault="004E27E8" w:rsidP="00D744EA">
      <w:pPr>
        <w:spacing w:after="0"/>
      </w:pPr>
    </w:p>
    <w:p w14:paraId="5CAB8C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rge Gary</w:t>
      </w:r>
    </w:p>
    <w:p w14:paraId="5CAB8C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orge Law Firm, LLC </w:t>
      </w:r>
    </w:p>
    <w:p w14:paraId="5CAB8C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4 Short St.  </w:t>
      </w:r>
    </w:p>
    <w:p w14:paraId="5CAB8C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37-2300</w:t>
      </w:r>
    </w:p>
    <w:p w14:paraId="5CAB8C4E" w14:textId="77777777" w:rsidR="004E27E8" w:rsidRDefault="004E27E8" w:rsidP="00D744EA">
      <w:pPr>
        <w:spacing w:after="0"/>
      </w:pPr>
      <w:r>
        <w:rPr>
          <w:noProof/>
        </w:rPr>
        <w:t>sorgelawfirm@gmail.com</w:t>
      </w:r>
    </w:p>
    <w:p w14:paraId="5CAB8C4F" w14:textId="77777777" w:rsidR="004E27E8" w:rsidRDefault="004E27E8" w:rsidP="00D744EA">
      <w:pPr>
        <w:spacing w:after="0"/>
      </w:pPr>
    </w:p>
    <w:p w14:paraId="5CAB8C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ldon III Delmar</w:t>
      </w:r>
    </w:p>
    <w:p w14:paraId="5CAB8C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illar Law Group LLP </w:t>
      </w:r>
    </w:p>
    <w:p w14:paraId="5CAB8C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1 Walnut St.  </w:t>
      </w:r>
    </w:p>
    <w:p w14:paraId="5CAB8C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59-321-2941</w:t>
      </w:r>
    </w:p>
    <w:p w14:paraId="5CAB8C56" w14:textId="77777777" w:rsidR="004E27E8" w:rsidRDefault="004E27E8" w:rsidP="00D744EA">
      <w:pPr>
        <w:spacing w:after="0"/>
      </w:pPr>
      <w:r>
        <w:rPr>
          <w:noProof/>
        </w:rPr>
        <w:t>ddweldon@zerbegarnerlaw.com</w:t>
      </w:r>
    </w:p>
    <w:p w14:paraId="5CAB8C57" w14:textId="77777777" w:rsidR="004E27E8" w:rsidRDefault="004E27E8" w:rsidP="00D744EA">
      <w:pPr>
        <w:spacing w:after="0"/>
      </w:pPr>
    </w:p>
    <w:p w14:paraId="5CAB8C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Daniel Matthew</w:t>
      </w:r>
    </w:p>
    <w:p w14:paraId="5CAB8C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cDaniel Law, LLC </w:t>
      </w:r>
    </w:p>
    <w:p w14:paraId="5CAB8C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7 Walnut St.  </w:t>
      </w:r>
    </w:p>
    <w:p w14:paraId="5CAB8C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-2410</w:t>
      </w:r>
    </w:p>
    <w:p w14:paraId="5CAB8C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13-295-5127</w:t>
      </w:r>
    </w:p>
    <w:p w14:paraId="5CAB8C5E" w14:textId="77777777" w:rsidR="004E27E8" w:rsidRDefault="004E27E8" w:rsidP="00D744EA">
      <w:pPr>
        <w:spacing w:after="0"/>
      </w:pPr>
      <w:r>
        <w:rPr>
          <w:noProof/>
        </w:rPr>
        <w:t>matthew@mcdaniellaw.net</w:t>
      </w:r>
    </w:p>
    <w:p w14:paraId="5CAB8C5F" w14:textId="77777777" w:rsidR="004E27E8" w:rsidRDefault="004E27E8" w:rsidP="00D744EA">
      <w:pPr>
        <w:spacing w:after="0"/>
      </w:pPr>
    </w:p>
    <w:p w14:paraId="5CAB8C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entress Michelle</w:t>
      </w:r>
    </w:p>
    <w:p w14:paraId="5CAB8C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entress Law Office </w:t>
      </w:r>
    </w:p>
    <w:p w14:paraId="5CAB8C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203  </w:t>
      </w:r>
    </w:p>
    <w:p w14:paraId="5CAB8C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urora IN 47001</w:t>
      </w:r>
    </w:p>
    <w:p w14:paraId="5CAB8C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45-0164</w:t>
      </w:r>
    </w:p>
    <w:p w14:paraId="5CAB8C66" w14:textId="77777777" w:rsidR="004E27E8" w:rsidRDefault="004E27E8" w:rsidP="00D744EA">
      <w:pPr>
        <w:spacing w:after="0"/>
      </w:pPr>
      <w:r>
        <w:rPr>
          <w:noProof/>
        </w:rPr>
        <w:t>mfentress32@gmail.com</w:t>
      </w:r>
    </w:p>
    <w:p w14:paraId="5CAB8C67" w14:textId="77777777" w:rsidR="004E27E8" w:rsidRDefault="004E27E8" w:rsidP="00D744EA">
      <w:pPr>
        <w:spacing w:after="0"/>
      </w:pPr>
    </w:p>
    <w:p w14:paraId="5CAB8C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ler N.</w:t>
      </w:r>
    </w:p>
    <w:p w14:paraId="5CAB8C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ller Flannery Law LLC </w:t>
      </w:r>
    </w:p>
    <w:p w14:paraId="5CAB8C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8 Walnut St.  </w:t>
      </w:r>
    </w:p>
    <w:p w14:paraId="5CAB8C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37-4000</w:t>
      </w:r>
    </w:p>
    <w:p w14:paraId="5CAB8C6E" w14:textId="77777777" w:rsidR="004E27E8" w:rsidRDefault="004E27E8" w:rsidP="00D744EA">
      <w:pPr>
        <w:spacing w:after="0"/>
      </w:pPr>
      <w:r>
        <w:rPr>
          <w:noProof/>
        </w:rPr>
        <w:t>alan@millerflannery.com</w:t>
      </w:r>
    </w:p>
    <w:p w14:paraId="5CAB8C6F" w14:textId="77777777" w:rsidR="004E27E8" w:rsidRDefault="004E27E8" w:rsidP="00D744EA">
      <w:pPr>
        <w:spacing w:after="0"/>
      </w:pPr>
    </w:p>
    <w:p w14:paraId="5CAB8C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ghill Patricia</w:t>
      </w:r>
    </w:p>
    <w:p w14:paraId="5CAB8C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wbank &amp; Kramer </w:t>
      </w:r>
    </w:p>
    <w:p w14:paraId="5CAB8C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4 W. High St.  </w:t>
      </w:r>
    </w:p>
    <w:p w14:paraId="5CAB8C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37-2522</w:t>
      </w:r>
    </w:p>
    <w:p w14:paraId="5CAB8C76" w14:textId="77777777" w:rsidR="004E27E8" w:rsidRDefault="004E27E8" w:rsidP="00D744EA">
      <w:pPr>
        <w:spacing w:after="0"/>
      </w:pPr>
      <w:r>
        <w:rPr>
          <w:noProof/>
        </w:rPr>
        <w:t>pcoghill@ewbankkramer.com</w:t>
      </w:r>
    </w:p>
    <w:p w14:paraId="5CAB8C77" w14:textId="77777777" w:rsidR="004E27E8" w:rsidRDefault="004E27E8" w:rsidP="00D744EA">
      <w:pPr>
        <w:spacing w:after="0"/>
      </w:pPr>
    </w:p>
    <w:p w14:paraId="5CAB8C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rapata Michael</w:t>
      </w:r>
    </w:p>
    <w:p w14:paraId="5CAB8C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arapata &amp; Associates </w:t>
      </w:r>
    </w:p>
    <w:p w14:paraId="5CAB8C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Walnut St.  </w:t>
      </w:r>
    </w:p>
    <w:p w14:paraId="5CAB8C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37-2090</w:t>
      </w:r>
    </w:p>
    <w:p w14:paraId="5CAB8C7E" w14:textId="77777777" w:rsidR="004E27E8" w:rsidRDefault="004E27E8" w:rsidP="00D744EA">
      <w:pPr>
        <w:spacing w:after="0"/>
      </w:pPr>
      <w:r>
        <w:rPr>
          <w:noProof/>
        </w:rPr>
        <w:t>sarapatalaw@gmail.com</w:t>
      </w:r>
    </w:p>
    <w:p w14:paraId="5CAB8C7F" w14:textId="77777777" w:rsidR="004E27E8" w:rsidRDefault="004E27E8" w:rsidP="00D744EA">
      <w:pPr>
        <w:spacing w:after="0"/>
      </w:pPr>
    </w:p>
    <w:p w14:paraId="5CAB8C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hns Peter</w:t>
      </w:r>
    </w:p>
    <w:p w14:paraId="5CAB8C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otaw &amp; Schwarz </w:t>
      </w:r>
    </w:p>
    <w:p w14:paraId="5CAB8C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 East High St.  </w:t>
      </w:r>
    </w:p>
    <w:p w14:paraId="5CAB8C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Lawrenceburg IN 47025</w:t>
      </w:r>
    </w:p>
    <w:p w14:paraId="5CAB8C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47-4500</w:t>
      </w:r>
    </w:p>
    <w:p w14:paraId="5CAB8C86" w14:textId="77777777" w:rsidR="004E27E8" w:rsidRDefault="004E27E8" w:rsidP="00D744EA">
      <w:pPr>
        <w:spacing w:after="0"/>
      </w:pPr>
      <w:r>
        <w:rPr>
          <w:noProof/>
        </w:rPr>
        <w:t>pjohnslaw@gmail.com</w:t>
      </w:r>
    </w:p>
    <w:p w14:paraId="5CAB8C87" w14:textId="77777777" w:rsidR="004E27E8" w:rsidRDefault="004E27E8" w:rsidP="00D744EA">
      <w:pPr>
        <w:spacing w:after="0"/>
      </w:pPr>
    </w:p>
    <w:p w14:paraId="5CAB8C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usch Amber</w:t>
      </w:r>
    </w:p>
    <w:p w14:paraId="5CAB8C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mber Dausch </w:t>
      </w:r>
    </w:p>
    <w:p w14:paraId="5CAB8C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Walnut St.  </w:t>
      </w:r>
    </w:p>
    <w:p w14:paraId="5CAB8C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37-8812</w:t>
      </w:r>
    </w:p>
    <w:p w14:paraId="5CAB8C8E" w14:textId="77777777" w:rsidR="004E27E8" w:rsidRDefault="004E27E8" w:rsidP="00D744EA">
      <w:pPr>
        <w:spacing w:after="0"/>
      </w:pPr>
      <w:r>
        <w:rPr>
          <w:noProof/>
        </w:rPr>
        <w:t>dauschlaw@gmail.com</w:t>
      </w:r>
    </w:p>
    <w:p w14:paraId="5CAB8C8F" w14:textId="77777777" w:rsidR="004E27E8" w:rsidRDefault="004E27E8" w:rsidP="00D744EA">
      <w:pPr>
        <w:spacing w:after="0"/>
      </w:pPr>
    </w:p>
    <w:p w14:paraId="5CAB8C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tson John</w:t>
      </w:r>
    </w:p>
    <w:p w14:paraId="5CAB8C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tson Law Office </w:t>
      </w:r>
    </w:p>
    <w:p w14:paraId="5CAB8C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65 Mary St.  </w:t>
      </w:r>
    </w:p>
    <w:p w14:paraId="5CAB8C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77-4190</w:t>
      </w:r>
    </w:p>
    <w:p w14:paraId="5CAB8C96" w14:textId="77777777" w:rsidR="004E27E8" w:rsidRDefault="004E27E8" w:rsidP="00D744EA">
      <w:pPr>
        <w:spacing w:after="0"/>
      </w:pPr>
      <w:r>
        <w:rPr>
          <w:noProof/>
        </w:rPr>
        <w:t>j.h_watson64@yahoo.com</w:t>
      </w:r>
    </w:p>
    <w:p w14:paraId="5CAB8C97" w14:textId="77777777" w:rsidR="004E27E8" w:rsidRDefault="004E27E8" w:rsidP="00D744EA">
      <w:pPr>
        <w:spacing w:after="0"/>
      </w:pPr>
    </w:p>
    <w:p w14:paraId="5CAB8C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tler Richard</w:t>
      </w:r>
    </w:p>
    <w:p w14:paraId="5CAB8C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chard A. Butler, Attorney at Law </w:t>
      </w:r>
    </w:p>
    <w:p w14:paraId="5CAB8C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0 W. High St.  </w:t>
      </w:r>
    </w:p>
    <w:p w14:paraId="5CAB8C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37-9820</w:t>
      </w:r>
    </w:p>
    <w:p w14:paraId="5CAB8C9E" w14:textId="77777777" w:rsidR="004E27E8" w:rsidRDefault="004E27E8" w:rsidP="00D744EA">
      <w:pPr>
        <w:spacing w:after="0"/>
      </w:pPr>
      <w:r>
        <w:rPr>
          <w:noProof/>
        </w:rPr>
        <w:t>rabutler9@comcast.net</w:t>
      </w:r>
    </w:p>
    <w:p w14:paraId="5CAB8C9F" w14:textId="77777777" w:rsidR="004E27E8" w:rsidRDefault="004E27E8" w:rsidP="00D744EA">
      <w:pPr>
        <w:spacing w:after="0"/>
      </w:pPr>
    </w:p>
    <w:p w14:paraId="5CAB8C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mart Anthony</w:t>
      </w:r>
    </w:p>
    <w:p w14:paraId="5CAB8C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wbank &amp; Kramer </w:t>
      </w:r>
    </w:p>
    <w:p w14:paraId="5CAB8C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4 W. High St.  </w:t>
      </w:r>
    </w:p>
    <w:p w14:paraId="5CAB8C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37-2522</w:t>
      </w:r>
    </w:p>
    <w:p w14:paraId="5CAB8CA6" w14:textId="77777777" w:rsidR="004E27E8" w:rsidRDefault="004E27E8" w:rsidP="00D744EA">
      <w:pPr>
        <w:spacing w:after="0"/>
      </w:pPr>
      <w:r>
        <w:rPr>
          <w:noProof/>
        </w:rPr>
        <w:t>asmart@ewbankkramer.com</w:t>
      </w:r>
    </w:p>
    <w:p w14:paraId="5CAB8CA7" w14:textId="77777777" w:rsidR="004E27E8" w:rsidRDefault="004E27E8" w:rsidP="00D744EA">
      <w:pPr>
        <w:spacing w:after="0"/>
      </w:pPr>
    </w:p>
    <w:p w14:paraId="5CAB8C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tler Jessica</w:t>
      </w:r>
    </w:p>
    <w:p w14:paraId="5CAB8C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ssica L. Butler, Attorney at Law </w:t>
      </w:r>
    </w:p>
    <w:p w14:paraId="5CAB8C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0 W. High St.  </w:t>
      </w:r>
    </w:p>
    <w:p w14:paraId="5CAB8C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37-9820</w:t>
      </w:r>
    </w:p>
    <w:p w14:paraId="5CAB8CAE" w14:textId="77777777" w:rsidR="004E27E8" w:rsidRDefault="004E27E8" w:rsidP="00D744EA">
      <w:pPr>
        <w:spacing w:after="0"/>
      </w:pPr>
      <w:r>
        <w:rPr>
          <w:noProof/>
        </w:rPr>
        <w:t>jessica@jessicabutler.com</w:t>
      </w:r>
    </w:p>
    <w:p w14:paraId="5CAB8CAF" w14:textId="77777777" w:rsidR="004E27E8" w:rsidRDefault="004E27E8" w:rsidP="00D744EA">
      <w:pPr>
        <w:spacing w:after="0"/>
      </w:pPr>
    </w:p>
    <w:p w14:paraId="5CAB8C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ner Douglas</w:t>
      </w:r>
    </w:p>
    <w:p w14:paraId="5CAB8C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illar Law Group LLP </w:t>
      </w:r>
    </w:p>
    <w:p w14:paraId="5CAB8C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1 Walnut St.  </w:t>
      </w:r>
    </w:p>
    <w:p w14:paraId="5CAB8C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10-1726</w:t>
      </w:r>
    </w:p>
    <w:p w14:paraId="5CAB8CB6" w14:textId="77777777" w:rsidR="004E27E8" w:rsidRDefault="004E27E8" w:rsidP="00D744EA">
      <w:pPr>
        <w:spacing w:after="0"/>
      </w:pPr>
      <w:r>
        <w:rPr>
          <w:noProof/>
        </w:rPr>
        <w:t>dagarner@pillarlgp.com</w:t>
      </w:r>
    </w:p>
    <w:p w14:paraId="5CAB8CB7" w14:textId="77777777" w:rsidR="004E27E8" w:rsidRDefault="004E27E8" w:rsidP="00D744EA">
      <w:pPr>
        <w:spacing w:after="0"/>
      </w:pPr>
    </w:p>
    <w:p w14:paraId="5CAB8C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Julia Martin</w:t>
      </w:r>
    </w:p>
    <w:p w14:paraId="5CAB8C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Martin De Julia </w:t>
      </w:r>
    </w:p>
    <w:p w14:paraId="5CAB8C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0 Walnut St.  </w:t>
      </w:r>
    </w:p>
    <w:p w14:paraId="5CAB8C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37-1285</w:t>
      </w:r>
    </w:p>
    <w:p w14:paraId="5CAB8CBE" w14:textId="77777777" w:rsidR="004E27E8" w:rsidRDefault="004E27E8" w:rsidP="00D744EA">
      <w:pPr>
        <w:spacing w:after="0"/>
      </w:pPr>
      <w:r>
        <w:rPr>
          <w:noProof/>
        </w:rPr>
        <w:t>madejulia1958@centurylink.net</w:t>
      </w:r>
    </w:p>
    <w:p w14:paraId="5CAB8CBF" w14:textId="77777777" w:rsidR="004E27E8" w:rsidRDefault="004E27E8" w:rsidP="00D744EA">
      <w:pPr>
        <w:spacing w:after="0"/>
      </w:pPr>
    </w:p>
    <w:p w14:paraId="5CAB8C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wbank Jared</w:t>
      </w:r>
    </w:p>
    <w:p w14:paraId="5CAB8C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wbank &amp; Kramer </w:t>
      </w:r>
    </w:p>
    <w:p w14:paraId="5CAB8C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4 W. High St.  </w:t>
      </w:r>
    </w:p>
    <w:p w14:paraId="5CAB8C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37-2522</w:t>
      </w:r>
    </w:p>
    <w:p w14:paraId="5CAB8CC6" w14:textId="77777777" w:rsidR="004E27E8" w:rsidRDefault="004E27E8" w:rsidP="00D744EA">
      <w:pPr>
        <w:spacing w:after="0"/>
      </w:pPr>
      <w:r>
        <w:rPr>
          <w:noProof/>
        </w:rPr>
        <w:t>jared@ewbankkramer.com</w:t>
      </w:r>
    </w:p>
    <w:p w14:paraId="5CAB8CC7" w14:textId="77777777" w:rsidR="004E27E8" w:rsidRDefault="004E27E8" w:rsidP="00D744EA">
      <w:pPr>
        <w:spacing w:after="0"/>
      </w:pPr>
    </w:p>
    <w:p w14:paraId="5CAB8C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otaw Leslie</w:t>
      </w:r>
    </w:p>
    <w:p w14:paraId="5CAB8C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otaw &amp; Schwarz </w:t>
      </w:r>
    </w:p>
    <w:p w14:paraId="5CAB8C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 E. High St.  </w:t>
      </w:r>
    </w:p>
    <w:p w14:paraId="5CAB8C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burg IN 47025</w:t>
      </w:r>
    </w:p>
    <w:p w14:paraId="5CAB8C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37-4500</w:t>
      </w:r>
    </w:p>
    <w:p w14:paraId="5CAB8CCE" w14:textId="77777777" w:rsidR="004E27E8" w:rsidRDefault="004E27E8" w:rsidP="00D744EA">
      <w:pPr>
        <w:spacing w:after="0"/>
      </w:pPr>
      <w:r>
        <w:rPr>
          <w:noProof/>
        </w:rPr>
        <w:t>llvotaw60@gmail.com</w:t>
      </w:r>
    </w:p>
    <w:p w14:paraId="5CAB8CCF" w14:textId="77777777" w:rsidR="004E27E8" w:rsidRDefault="004E27E8" w:rsidP="00D744EA">
      <w:pPr>
        <w:spacing w:after="0"/>
      </w:pPr>
    </w:p>
    <w:p w14:paraId="5CAB8CD0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CD1" w14:textId="77777777" w:rsidR="004E27E8" w:rsidRDefault="004E27E8" w:rsidP="00D744EA">
      <w:pPr>
        <w:spacing w:after="0"/>
        <w:rPr>
          <w:noProof/>
        </w:rPr>
      </w:pPr>
    </w:p>
    <w:p w14:paraId="5CAB8CD2" w14:textId="4D73CFC0" w:rsidR="004E27E8" w:rsidRPr="00BA6F72" w:rsidRDefault="004E27E8" w:rsidP="00805F50">
      <w:pPr>
        <w:pStyle w:val="Heading1"/>
        <w:rPr>
          <w:noProof/>
        </w:rPr>
      </w:pPr>
      <w:bookmarkStart w:id="16" w:name="_Toc65846776"/>
      <w:r w:rsidRPr="00396390">
        <w:rPr>
          <w:noProof/>
        </w:rPr>
        <w:t>Decatur</w:t>
      </w:r>
      <w:r w:rsidR="00805F50">
        <w:rPr>
          <w:noProof/>
        </w:rPr>
        <w:t xml:space="preserve"> County</w:t>
      </w:r>
      <w:bookmarkEnd w:id="16"/>
    </w:p>
    <w:p w14:paraId="5CAB8CD3" w14:textId="77777777" w:rsidR="004E27E8" w:rsidRDefault="004E27E8" w:rsidP="00D744EA">
      <w:pPr>
        <w:spacing w:after="0"/>
        <w:rPr>
          <w:noProof/>
        </w:rPr>
      </w:pPr>
    </w:p>
    <w:p w14:paraId="5CAB8C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ress Stephanie </w:t>
      </w:r>
    </w:p>
    <w:p w14:paraId="5CAB8C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C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lfes, Garvey, Walker &amp; Robbins </w:t>
      </w:r>
    </w:p>
    <w:p w14:paraId="5CAB8C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2 E. Washington St. </w:t>
      </w:r>
    </w:p>
    <w:p w14:paraId="5CAB8C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468 </w:t>
      </w:r>
    </w:p>
    <w:p w14:paraId="5CAB8C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eensburg IN 47240 </w:t>
      </w:r>
    </w:p>
    <w:p w14:paraId="5CAB8C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2-663-4441 </w:t>
      </w:r>
    </w:p>
    <w:p w14:paraId="5CAB8CDB" w14:textId="77777777" w:rsidR="004E27E8" w:rsidRDefault="004E27E8" w:rsidP="00D744EA">
      <w:pPr>
        <w:spacing w:after="0"/>
      </w:pPr>
      <w:r>
        <w:rPr>
          <w:noProof/>
        </w:rPr>
        <w:t>stephanie.kress@gmail.com</w:t>
      </w:r>
    </w:p>
    <w:p w14:paraId="5CAB8CDC" w14:textId="77777777" w:rsidR="004E27E8" w:rsidRDefault="004E27E8" w:rsidP="00D744EA">
      <w:pPr>
        <w:spacing w:after="0"/>
      </w:pPr>
    </w:p>
    <w:p w14:paraId="5CAB8C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ckens Robert</w:t>
      </w:r>
    </w:p>
    <w:p w14:paraId="5CAB8C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ckens &amp; Wickens, LLC </w:t>
      </w:r>
    </w:p>
    <w:p w14:paraId="5CAB8C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30 W. Franklin St. PO Box 81  </w:t>
      </w:r>
    </w:p>
    <w:p w14:paraId="5CAB8C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sburg IN 47240</w:t>
      </w:r>
    </w:p>
    <w:p w14:paraId="5CAB8C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63-8211</w:t>
      </w:r>
    </w:p>
    <w:p w14:paraId="5CAB8CE3" w14:textId="77777777" w:rsidR="004E27E8" w:rsidRDefault="004E27E8" w:rsidP="00D744EA">
      <w:pPr>
        <w:spacing w:after="0"/>
      </w:pPr>
      <w:r>
        <w:rPr>
          <w:noProof/>
        </w:rPr>
        <w:t>rdwickens@yahoo.com</w:t>
      </w:r>
    </w:p>
    <w:p w14:paraId="5CAB8CE4" w14:textId="77777777" w:rsidR="004E27E8" w:rsidRDefault="004E27E8" w:rsidP="00D744EA">
      <w:pPr>
        <w:spacing w:after="0"/>
      </w:pPr>
    </w:p>
    <w:p w14:paraId="5CAB8C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ephen Christopher</w:t>
      </w:r>
    </w:p>
    <w:p w14:paraId="5CAB8C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phen Legal Group </w:t>
      </w:r>
    </w:p>
    <w:p w14:paraId="5CAB8C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E. Main St.  </w:t>
      </w:r>
    </w:p>
    <w:p w14:paraId="5CAB8C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sburg IN 47240</w:t>
      </w:r>
    </w:p>
    <w:p w14:paraId="5CAB8C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22-1234</w:t>
      </w:r>
    </w:p>
    <w:p w14:paraId="5CAB8CEB" w14:textId="77777777" w:rsidR="004E27E8" w:rsidRDefault="004E27E8" w:rsidP="00D744EA">
      <w:pPr>
        <w:spacing w:after="0"/>
      </w:pPr>
      <w:r>
        <w:rPr>
          <w:noProof/>
        </w:rPr>
        <w:t>cstephen@stephenlegal.com</w:t>
      </w:r>
    </w:p>
    <w:p w14:paraId="5CAB8CEC" w14:textId="77777777" w:rsidR="004E27E8" w:rsidRDefault="004E27E8" w:rsidP="00D744EA">
      <w:pPr>
        <w:spacing w:after="0"/>
      </w:pPr>
    </w:p>
    <w:p w14:paraId="5CAB8C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mith Chad</w:t>
      </w:r>
    </w:p>
    <w:p w14:paraId="5CAB8C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phen Legal Group </w:t>
      </w:r>
    </w:p>
    <w:p w14:paraId="5CAB8C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E. Main St.  </w:t>
      </w:r>
    </w:p>
    <w:p w14:paraId="5CAB8C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sburg IN 47240</w:t>
      </w:r>
    </w:p>
    <w:p w14:paraId="5CAB8C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22-1234</w:t>
      </w:r>
    </w:p>
    <w:p w14:paraId="5CAB8CF3" w14:textId="77777777" w:rsidR="004E27E8" w:rsidRDefault="004E27E8" w:rsidP="00D744EA">
      <w:pPr>
        <w:spacing w:after="0"/>
      </w:pPr>
      <w:r>
        <w:rPr>
          <w:noProof/>
        </w:rPr>
        <w:t>csmith@stephenlegal.com</w:t>
      </w:r>
    </w:p>
    <w:p w14:paraId="5CAB8CF4" w14:textId="77777777" w:rsidR="004E27E8" w:rsidRDefault="004E27E8" w:rsidP="00D744EA">
      <w:pPr>
        <w:spacing w:after="0"/>
      </w:pPr>
    </w:p>
    <w:p w14:paraId="5CAB8C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rummond Butler Tamara</w:t>
      </w:r>
    </w:p>
    <w:p w14:paraId="5CAB8C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rummond Law Office </w:t>
      </w:r>
    </w:p>
    <w:p w14:paraId="5CAB8C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31 S. Harrison St.  </w:t>
      </w:r>
    </w:p>
    <w:p w14:paraId="5CAB8C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8C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54-3453</w:t>
      </w:r>
    </w:p>
    <w:p w14:paraId="5CAB8CFB" w14:textId="77777777" w:rsidR="004E27E8" w:rsidRDefault="004E27E8" w:rsidP="00D744EA">
      <w:pPr>
        <w:spacing w:after="0"/>
      </w:pPr>
      <w:r>
        <w:rPr>
          <w:noProof/>
        </w:rPr>
        <w:t>drummondlawofc@gmail.com</w:t>
      </w:r>
    </w:p>
    <w:p w14:paraId="5CAB8CFC" w14:textId="77777777" w:rsidR="004E27E8" w:rsidRDefault="004E27E8" w:rsidP="00D744EA">
      <w:pPr>
        <w:spacing w:after="0"/>
      </w:pPr>
    </w:p>
    <w:p w14:paraId="5CAB8C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ks Angel</w:t>
      </w:r>
    </w:p>
    <w:p w14:paraId="5CAB8C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C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Angel Marks </w:t>
      </w:r>
    </w:p>
    <w:p w14:paraId="5CAB8D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398 N. St. Rd. 3  </w:t>
      </w:r>
    </w:p>
    <w:p w14:paraId="5CAB8D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sburg IN 47240</w:t>
      </w:r>
    </w:p>
    <w:p w14:paraId="5CAB8D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55 824-2606</w:t>
      </w:r>
    </w:p>
    <w:p w14:paraId="5CAB8D03" w14:textId="77777777" w:rsidR="004E27E8" w:rsidRDefault="004E27E8" w:rsidP="00D744EA">
      <w:pPr>
        <w:spacing w:after="0"/>
      </w:pPr>
      <w:r>
        <w:rPr>
          <w:noProof/>
        </w:rPr>
        <w:t>marksinlaw@aol.com</w:t>
      </w:r>
    </w:p>
    <w:p w14:paraId="5CAB8D04" w14:textId="77777777" w:rsidR="004E27E8" w:rsidRDefault="004E27E8" w:rsidP="00D744EA">
      <w:pPr>
        <w:spacing w:after="0"/>
      </w:pPr>
    </w:p>
    <w:p w14:paraId="5CAB8D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bbe Christopher</w:t>
      </w:r>
    </w:p>
    <w:p w14:paraId="5CAB8D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milton &amp; Tebbe Law Office, P.C. </w:t>
      </w:r>
    </w:p>
    <w:p w14:paraId="5CAB8D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S. Broadway St.  </w:t>
      </w:r>
    </w:p>
    <w:p w14:paraId="5CAB8D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sburg IN 47240</w:t>
      </w:r>
    </w:p>
    <w:p w14:paraId="5CAB8D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63-4082</w:t>
      </w:r>
    </w:p>
    <w:p w14:paraId="5CAB8D0B" w14:textId="77777777" w:rsidR="004E27E8" w:rsidRDefault="004E27E8" w:rsidP="00D744EA">
      <w:pPr>
        <w:spacing w:after="0"/>
      </w:pPr>
      <w:r>
        <w:rPr>
          <w:noProof/>
        </w:rPr>
        <w:t>chris@hamiltontebbe.com</w:t>
      </w:r>
    </w:p>
    <w:p w14:paraId="5CAB8D0C" w14:textId="77777777" w:rsidR="004E27E8" w:rsidRDefault="004E27E8" w:rsidP="00D744EA">
      <w:pPr>
        <w:spacing w:after="0"/>
      </w:pPr>
    </w:p>
    <w:p w14:paraId="5CAB8D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urges Jennifer</w:t>
      </w:r>
    </w:p>
    <w:p w14:paraId="5CAB8D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lfes, Garvey, Walker &amp; Robbins </w:t>
      </w:r>
    </w:p>
    <w:p w14:paraId="5CAB8D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2 E. Washington St.  </w:t>
      </w:r>
    </w:p>
    <w:p w14:paraId="5CAB8D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sburg IN 47240</w:t>
      </w:r>
    </w:p>
    <w:p w14:paraId="5CAB8D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63-4441</w:t>
      </w:r>
    </w:p>
    <w:p w14:paraId="5CAB8D13" w14:textId="77777777" w:rsidR="004E27E8" w:rsidRDefault="004E27E8" w:rsidP="00D744EA">
      <w:pPr>
        <w:spacing w:after="0"/>
      </w:pPr>
      <w:r>
        <w:rPr>
          <w:noProof/>
        </w:rPr>
        <w:t>jsturges@rgwrlaw.com</w:t>
      </w:r>
    </w:p>
    <w:p w14:paraId="5CAB8D14" w14:textId="77777777" w:rsidR="004E27E8" w:rsidRDefault="004E27E8" w:rsidP="00D744EA">
      <w:pPr>
        <w:spacing w:after="0"/>
      </w:pPr>
    </w:p>
    <w:p w14:paraId="5CAB8D15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D16" w14:textId="77777777" w:rsidR="004E27E8" w:rsidRDefault="004E27E8" w:rsidP="00D744EA">
      <w:pPr>
        <w:spacing w:after="0"/>
        <w:rPr>
          <w:noProof/>
        </w:rPr>
      </w:pPr>
    </w:p>
    <w:p w14:paraId="5CAB8D17" w14:textId="69BEE3F4" w:rsidR="004E27E8" w:rsidRPr="00BA6F72" w:rsidRDefault="004E27E8" w:rsidP="00805F50">
      <w:pPr>
        <w:pStyle w:val="Heading1"/>
        <w:rPr>
          <w:noProof/>
        </w:rPr>
      </w:pPr>
      <w:bookmarkStart w:id="17" w:name="_Toc65846777"/>
      <w:r w:rsidRPr="00396390">
        <w:rPr>
          <w:noProof/>
        </w:rPr>
        <w:t>Dekalb</w:t>
      </w:r>
      <w:r w:rsidR="00805F50">
        <w:rPr>
          <w:noProof/>
        </w:rPr>
        <w:t xml:space="preserve"> County</w:t>
      </w:r>
      <w:bookmarkEnd w:id="17"/>
    </w:p>
    <w:p w14:paraId="5CAB8D18" w14:textId="77777777" w:rsidR="004E27E8" w:rsidRDefault="004E27E8" w:rsidP="00D744EA">
      <w:pPr>
        <w:spacing w:after="0"/>
        <w:rPr>
          <w:noProof/>
        </w:rPr>
      </w:pPr>
    </w:p>
    <w:p w14:paraId="5CAB8D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Olivero Mark </w:t>
      </w:r>
    </w:p>
    <w:p w14:paraId="5CAB8D1A" w14:textId="77777777" w:rsidR="004E27E8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CAB8D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kalb Co. PD Office </w:t>
      </w:r>
    </w:p>
    <w:p w14:paraId="5CAB8D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5 E. 9th St., Ste. 301 </w:t>
      </w:r>
    </w:p>
    <w:p w14:paraId="5CAB8D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uburn IN 46706 </w:t>
      </w:r>
    </w:p>
    <w:p w14:paraId="5CAB8D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-925-1863 </w:t>
      </w:r>
    </w:p>
    <w:p w14:paraId="5CAB8D1F" w14:textId="77777777" w:rsidR="004E27E8" w:rsidRDefault="004E27E8" w:rsidP="00D744EA">
      <w:pPr>
        <w:spacing w:after="0"/>
      </w:pPr>
      <w:r>
        <w:rPr>
          <w:noProof/>
        </w:rPr>
        <w:t>molivero@co.dekalb.in.us</w:t>
      </w:r>
    </w:p>
    <w:p w14:paraId="5CAB8D20" w14:textId="77777777" w:rsidR="004E27E8" w:rsidRDefault="004E27E8" w:rsidP="00D744EA">
      <w:pPr>
        <w:spacing w:after="0"/>
        <w:rPr>
          <w:noProof/>
        </w:rPr>
      </w:pPr>
    </w:p>
    <w:p w14:paraId="5CAB8D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milton Stephanie </w:t>
      </w:r>
    </w:p>
    <w:p w14:paraId="5CAB8D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D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kalb Co. PD Office </w:t>
      </w:r>
    </w:p>
    <w:p w14:paraId="5CAB8D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5 E. 9th St., Ste 301 </w:t>
      </w:r>
    </w:p>
    <w:p w14:paraId="5CAB8D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uburn IN 46706 </w:t>
      </w:r>
    </w:p>
    <w:p w14:paraId="5CAB8D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-925-1863 </w:t>
      </w:r>
      <w:hyperlink r:id="rId13" w:history="1">
        <w:r w:rsidRPr="00396390">
          <w:rPr>
            <w:rStyle w:val="Hyperlink"/>
            <w:noProof/>
          </w:rPr>
          <w:t>stephanie@squillerandhamilton.com</w:t>
        </w:r>
      </w:hyperlink>
    </w:p>
    <w:p w14:paraId="5CAB8D27" w14:textId="77777777" w:rsidR="004E27E8" w:rsidRDefault="004E27E8" w:rsidP="00D744EA">
      <w:pPr>
        <w:spacing w:after="0"/>
        <w:rPr>
          <w:noProof/>
        </w:rPr>
      </w:pPr>
    </w:p>
    <w:p w14:paraId="5CAB8D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quiller Adam </w:t>
      </w:r>
    </w:p>
    <w:p w14:paraId="5CAB8D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 Dekalb Co. PD Office </w:t>
      </w:r>
    </w:p>
    <w:p w14:paraId="5CAB8D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E. 9th St. </w:t>
      </w:r>
    </w:p>
    <w:p w14:paraId="5CAB8D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uburn IN 46706 </w:t>
      </w:r>
    </w:p>
    <w:p w14:paraId="5CAB8D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-925-1863 </w:t>
      </w:r>
    </w:p>
    <w:p w14:paraId="5CAB8D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dam@squillerandhamilton.com</w:t>
      </w:r>
    </w:p>
    <w:p w14:paraId="5CAB8D2E" w14:textId="77777777" w:rsidR="004E27E8" w:rsidRDefault="004E27E8" w:rsidP="00D744EA">
      <w:pPr>
        <w:spacing w:after="0"/>
        <w:rPr>
          <w:noProof/>
        </w:rPr>
      </w:pPr>
    </w:p>
    <w:p w14:paraId="5CAB8D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wagger Cory </w:t>
      </w:r>
    </w:p>
    <w:p w14:paraId="5CAB8D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D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kalb Co. PD Office </w:t>
      </w:r>
    </w:p>
    <w:p w14:paraId="5CAB8D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5 E. 9th St., Ste. 301 </w:t>
      </w:r>
    </w:p>
    <w:p w14:paraId="5CAB8D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uburn IN 46706 </w:t>
      </w:r>
    </w:p>
    <w:p w14:paraId="5CAB8D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-925-1863 </w:t>
      </w:r>
    </w:p>
    <w:p w14:paraId="5CAB8D35" w14:textId="77777777" w:rsidR="004E27E8" w:rsidRDefault="004E27E8" w:rsidP="00D744EA">
      <w:pPr>
        <w:spacing w:after="0"/>
      </w:pPr>
      <w:r>
        <w:rPr>
          <w:noProof/>
        </w:rPr>
        <w:t>cory@swaggerlaw.com</w:t>
      </w:r>
    </w:p>
    <w:p w14:paraId="5CAB8D36" w14:textId="77777777" w:rsidR="004E27E8" w:rsidRDefault="004E27E8" w:rsidP="00D744EA">
      <w:pPr>
        <w:spacing w:after="0"/>
      </w:pPr>
    </w:p>
    <w:p w14:paraId="5CAB8D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ffey Randy </w:t>
      </w:r>
    </w:p>
    <w:p w14:paraId="5CAB8D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D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kalb Co. PD Office </w:t>
      </w:r>
    </w:p>
    <w:p w14:paraId="5CAB8D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65 E. 9th St.</w:t>
      </w:r>
    </w:p>
    <w:p w14:paraId="5CAB8D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uburn IN 46706 </w:t>
      </w:r>
    </w:p>
    <w:p w14:paraId="5CAB8D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-925-1863 </w:t>
      </w:r>
    </w:p>
    <w:p w14:paraId="5CAB8D3D" w14:textId="77777777" w:rsidR="004E27E8" w:rsidRDefault="004E27E8" w:rsidP="00D744EA">
      <w:pPr>
        <w:spacing w:after="0"/>
      </w:pPr>
      <w:r>
        <w:rPr>
          <w:noProof/>
        </w:rPr>
        <w:t>rcoffey@co.dekalb.in.us</w:t>
      </w:r>
    </w:p>
    <w:p w14:paraId="5CAB8D3E" w14:textId="77777777" w:rsidR="004E27E8" w:rsidRDefault="004E27E8" w:rsidP="00D744EA">
      <w:pPr>
        <w:spacing w:after="0"/>
      </w:pPr>
    </w:p>
    <w:p w14:paraId="5CAB8D3F" w14:textId="77777777" w:rsidR="004E27E8" w:rsidRDefault="004E27E8" w:rsidP="00D744EA">
      <w:pPr>
        <w:spacing w:after="0"/>
        <w:rPr>
          <w:noProof/>
        </w:rPr>
      </w:pPr>
    </w:p>
    <w:p w14:paraId="5CAB8D40" w14:textId="77777777" w:rsidR="004E27E8" w:rsidRDefault="004E27E8" w:rsidP="00D744EA">
      <w:pPr>
        <w:spacing w:after="0"/>
        <w:rPr>
          <w:noProof/>
        </w:rPr>
      </w:pPr>
    </w:p>
    <w:p w14:paraId="5CAB8D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tkins John</w:t>
      </w:r>
    </w:p>
    <w:p w14:paraId="5CAB8D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kalb Co. PD Office </w:t>
      </w:r>
    </w:p>
    <w:p w14:paraId="5CAB8D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5 E. 9th St., Ste. 301  </w:t>
      </w:r>
    </w:p>
    <w:p w14:paraId="5CAB8D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uburn IN 46706</w:t>
      </w:r>
    </w:p>
    <w:p w14:paraId="5CAB8D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755-5008</w:t>
      </w:r>
    </w:p>
    <w:p w14:paraId="5CAB8D47" w14:textId="77777777" w:rsidR="004E27E8" w:rsidRDefault="004E27E8" w:rsidP="00D744EA">
      <w:pPr>
        <w:spacing w:after="0"/>
      </w:pPr>
      <w:r>
        <w:rPr>
          <w:noProof/>
        </w:rPr>
        <w:t>john@watkinslawfirmfw.com</w:t>
      </w:r>
    </w:p>
    <w:p w14:paraId="5CAB8D48" w14:textId="77777777" w:rsidR="004E27E8" w:rsidRDefault="004E27E8" w:rsidP="00D744EA">
      <w:pPr>
        <w:spacing w:after="0"/>
      </w:pPr>
    </w:p>
    <w:p w14:paraId="5CAB8D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insky Marcia</w:t>
      </w:r>
    </w:p>
    <w:p w14:paraId="5CAB8D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kalb Co. PD Office </w:t>
      </w:r>
    </w:p>
    <w:p w14:paraId="5CAB8D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E. Berry St., Ste. 500  </w:t>
      </w:r>
    </w:p>
    <w:p w14:paraId="5CAB8D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 Wayne IN 46802</w:t>
      </w:r>
    </w:p>
    <w:p w14:paraId="5CAB8D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925-1863</w:t>
      </w:r>
    </w:p>
    <w:p w14:paraId="5CAB8D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inskylaw@gmail.com</w:t>
      </w:r>
    </w:p>
    <w:p w14:paraId="5CAB8D50" w14:textId="77777777" w:rsidR="004E27E8" w:rsidRDefault="004E27E8" w:rsidP="00D744EA">
      <w:pPr>
        <w:spacing w:after="0"/>
        <w:rPr>
          <w:noProof/>
        </w:rPr>
      </w:pPr>
    </w:p>
    <w:p w14:paraId="5CAB8D51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Kraus Anthony L. </w:t>
      </w:r>
    </w:p>
    <w:p w14:paraId="5CAB8D52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D53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Yoder &amp; Kraus, PC </w:t>
      </w:r>
    </w:p>
    <w:p w14:paraId="5CAB8D54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515 Professional Way </w:t>
      </w:r>
    </w:p>
    <w:p w14:paraId="5CAB8D55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PO Box 633 </w:t>
      </w:r>
    </w:p>
    <w:p w14:paraId="5CAB8D56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Kendallville IN 46755 </w:t>
      </w:r>
    </w:p>
    <w:p w14:paraId="5CAB8D57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260-347-9400 </w:t>
      </w:r>
    </w:p>
    <w:p w14:paraId="5CAB8D58" w14:textId="77777777" w:rsidR="004E27E8" w:rsidRDefault="004E27E8" w:rsidP="00D744EA">
      <w:pPr>
        <w:spacing w:after="0"/>
      </w:pPr>
      <w:r>
        <w:rPr>
          <w:noProof/>
        </w:rPr>
        <w:t>tkraus@ykjlaw.com</w:t>
      </w:r>
    </w:p>
    <w:p w14:paraId="5CAB8D59" w14:textId="77777777" w:rsidR="004E27E8" w:rsidRDefault="004E27E8" w:rsidP="00D744EA">
      <w:pPr>
        <w:spacing w:after="0"/>
      </w:pPr>
    </w:p>
    <w:p w14:paraId="5CAB8D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llabaugh Cedric</w:t>
      </w:r>
    </w:p>
    <w:p w14:paraId="5CAB8D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ollabaugh Law </w:t>
      </w:r>
    </w:p>
    <w:p w14:paraId="5CAB8D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4 W. Oak St. PO Box 368  </w:t>
      </w:r>
    </w:p>
    <w:p w14:paraId="5CAB8D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tler IN 46721</w:t>
      </w:r>
    </w:p>
    <w:p w14:paraId="5CAB8D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 868-2121</w:t>
      </w:r>
    </w:p>
    <w:p w14:paraId="5CAB8D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llabaughlaw@gmail.com</w:t>
      </w:r>
    </w:p>
    <w:p w14:paraId="5CAB8D61" w14:textId="77777777" w:rsidR="004E27E8" w:rsidRDefault="004E27E8" w:rsidP="00D744EA">
      <w:pPr>
        <w:spacing w:after="0"/>
        <w:rPr>
          <w:noProof/>
        </w:rPr>
      </w:pPr>
    </w:p>
    <w:p w14:paraId="5CAB8D62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Likes Kevin </w:t>
      </w:r>
    </w:p>
    <w:p w14:paraId="5CAB8D63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64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Likes Law Office LLC </w:t>
      </w:r>
    </w:p>
    <w:p w14:paraId="5CAB8D65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129 S. Main St. </w:t>
      </w:r>
    </w:p>
    <w:p w14:paraId="5CAB8D66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PO Box 960 </w:t>
      </w:r>
    </w:p>
    <w:p w14:paraId="5CAB8D67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Auburn IN 46706 </w:t>
      </w:r>
    </w:p>
    <w:p w14:paraId="5CAB8D68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260-925-6318 </w:t>
      </w:r>
    </w:p>
    <w:p w14:paraId="5CAB8D69" w14:textId="77777777" w:rsidR="004E27E8" w:rsidRDefault="004E27E8" w:rsidP="00D744EA">
      <w:pPr>
        <w:spacing w:after="0"/>
      </w:pPr>
      <w:r>
        <w:rPr>
          <w:noProof/>
        </w:rPr>
        <w:t>kevin@attorneylikes.com</w:t>
      </w:r>
    </w:p>
    <w:p w14:paraId="5CAB8D6A" w14:textId="77777777" w:rsidR="004E27E8" w:rsidRDefault="004E27E8" w:rsidP="00D744EA">
      <w:pPr>
        <w:spacing w:after="0"/>
      </w:pPr>
    </w:p>
    <w:p w14:paraId="5CAB8D6B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D6C" w14:textId="77777777" w:rsidR="004E27E8" w:rsidRDefault="004E27E8" w:rsidP="00D744EA">
      <w:pPr>
        <w:spacing w:after="0"/>
        <w:rPr>
          <w:noProof/>
        </w:rPr>
      </w:pPr>
    </w:p>
    <w:p w14:paraId="5CAB8D6D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Carlin William </w:t>
      </w:r>
    </w:p>
    <w:p w14:paraId="5CAB8D6E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D6F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Dekalb Co. PD Office </w:t>
      </w:r>
    </w:p>
    <w:p w14:paraId="5CAB8D70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215 E. Ninth St. </w:t>
      </w:r>
    </w:p>
    <w:p w14:paraId="5CAB8D71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Auburn IN 46706 </w:t>
      </w:r>
    </w:p>
    <w:p w14:paraId="5CAB8D72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260-925-1863 </w:t>
      </w:r>
    </w:p>
    <w:p w14:paraId="5CAB8D73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noProof/>
        </w:rPr>
        <w:t>joecarlin@kruselaw.com</w:t>
      </w:r>
    </w:p>
    <w:p w14:paraId="5CAB8D74" w14:textId="77777777" w:rsidR="004E27E8" w:rsidRDefault="004E27E8" w:rsidP="00D744EA">
      <w:pPr>
        <w:spacing w:after="0"/>
        <w:rPr>
          <w:noProof/>
        </w:rPr>
      </w:pPr>
    </w:p>
    <w:p w14:paraId="5CAB8D75" w14:textId="2698D714" w:rsidR="004E27E8" w:rsidRPr="00BA6F72" w:rsidRDefault="004E27E8" w:rsidP="00805F50">
      <w:pPr>
        <w:pStyle w:val="Heading1"/>
        <w:rPr>
          <w:noProof/>
        </w:rPr>
      </w:pPr>
      <w:bookmarkStart w:id="18" w:name="_Toc65846778"/>
      <w:r w:rsidRPr="00396390">
        <w:rPr>
          <w:noProof/>
        </w:rPr>
        <w:t>Delaware</w:t>
      </w:r>
      <w:r w:rsidR="00805F50">
        <w:rPr>
          <w:noProof/>
        </w:rPr>
        <w:t xml:space="preserve"> County</w:t>
      </w:r>
      <w:bookmarkEnd w:id="18"/>
    </w:p>
    <w:p w14:paraId="5CAB8D76" w14:textId="77777777" w:rsidR="004E27E8" w:rsidRDefault="004E27E8" w:rsidP="00D744EA">
      <w:pPr>
        <w:spacing w:after="0"/>
        <w:rPr>
          <w:noProof/>
        </w:rPr>
      </w:pPr>
    </w:p>
    <w:p w14:paraId="5CAB8D77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Murphy Brandon </w:t>
      </w:r>
    </w:p>
    <w:p w14:paraId="5CAB8D78" w14:textId="77777777" w:rsidR="000E0272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CAB8D79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Cannon Bruns &amp; Murphy, LLC. </w:t>
      </w:r>
    </w:p>
    <w:p w14:paraId="5CAB8D7A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119 N. High St. </w:t>
      </w:r>
    </w:p>
    <w:p w14:paraId="5CAB8D7B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Muncie IN 47305 </w:t>
      </w:r>
    </w:p>
    <w:p w14:paraId="5CAB8D7C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765-289-2161 </w:t>
      </w:r>
    </w:p>
    <w:p w14:paraId="5CAB8D7D" w14:textId="77777777" w:rsidR="004E27E8" w:rsidRDefault="004E27E8" w:rsidP="00D744EA">
      <w:pPr>
        <w:spacing w:after="0"/>
      </w:pPr>
      <w:r>
        <w:rPr>
          <w:noProof/>
        </w:rPr>
        <w:t>bemurphylaw@gmail.com</w:t>
      </w:r>
    </w:p>
    <w:p w14:paraId="5CAB8D7E" w14:textId="77777777" w:rsidR="004E27E8" w:rsidRDefault="004E27E8" w:rsidP="00D744EA">
      <w:pPr>
        <w:spacing w:after="0"/>
      </w:pPr>
    </w:p>
    <w:p w14:paraId="5CAB8D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yan Kelly</w:t>
      </w:r>
    </w:p>
    <w:p w14:paraId="5CAB8D80" w14:textId="77777777" w:rsidR="004E27E8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</w:p>
    <w:p w14:paraId="5CAB8D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yan &amp; Bryan </w:t>
      </w:r>
    </w:p>
    <w:p w14:paraId="5CAB8D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8 N. Walnut St.  </w:t>
      </w:r>
    </w:p>
    <w:p w14:paraId="5CAB8D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2-2260</w:t>
      </w:r>
    </w:p>
    <w:p w14:paraId="5CAB8D85" w14:textId="77777777" w:rsidR="004E27E8" w:rsidRDefault="004E27E8" w:rsidP="00D744EA">
      <w:pPr>
        <w:spacing w:after="0"/>
      </w:pPr>
      <w:r>
        <w:rPr>
          <w:noProof/>
        </w:rPr>
        <w:t>kbryan82@aol.com</w:t>
      </w:r>
    </w:p>
    <w:p w14:paraId="5CAB8D86" w14:textId="77777777" w:rsidR="004E27E8" w:rsidRDefault="004E27E8" w:rsidP="00D744EA">
      <w:pPr>
        <w:spacing w:after="0"/>
      </w:pPr>
    </w:p>
    <w:p w14:paraId="5CAB8D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nter Joseph</w:t>
      </w:r>
    </w:p>
    <w:p w14:paraId="5CAB8D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Quirk, Rivers &amp; Hunter </w:t>
      </w:r>
    </w:p>
    <w:p w14:paraId="5CAB8D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E. Main St.  </w:t>
      </w:r>
    </w:p>
    <w:p w14:paraId="5CAB8D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8-5035</w:t>
      </w:r>
    </w:p>
    <w:p w14:paraId="5CAB8D8D" w14:textId="77777777" w:rsidR="004E27E8" w:rsidRDefault="004E27E8" w:rsidP="00D744EA">
      <w:pPr>
        <w:spacing w:after="0"/>
      </w:pPr>
      <w:r>
        <w:rPr>
          <w:noProof/>
        </w:rPr>
        <w:t>jph247@comcast.net</w:t>
      </w:r>
    </w:p>
    <w:p w14:paraId="5CAB8D8E" w14:textId="77777777" w:rsidR="004E27E8" w:rsidRDefault="004E27E8" w:rsidP="00D744EA">
      <w:pPr>
        <w:spacing w:after="0"/>
      </w:pPr>
    </w:p>
    <w:p w14:paraId="5CAB8D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asley Samuel</w:t>
      </w:r>
    </w:p>
    <w:p w14:paraId="5CAB8D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nnis, Wenger &amp; Abrell </w:t>
      </w:r>
    </w:p>
    <w:p w14:paraId="5CAB8D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4 W. Jackson St.  </w:t>
      </w:r>
    </w:p>
    <w:p w14:paraId="5CAB8D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8-8950</w:t>
      </w:r>
    </w:p>
    <w:p w14:paraId="5CAB8D95" w14:textId="77777777" w:rsidR="004E27E8" w:rsidRDefault="004E27E8" w:rsidP="00D744EA">
      <w:pPr>
        <w:spacing w:after="0"/>
      </w:pPr>
      <w:r>
        <w:rPr>
          <w:noProof/>
        </w:rPr>
        <w:t>samueljbeasley@gmail.com</w:t>
      </w:r>
    </w:p>
    <w:p w14:paraId="5CAB8D96" w14:textId="77777777" w:rsidR="004E27E8" w:rsidRDefault="004E27E8" w:rsidP="00D744EA">
      <w:pPr>
        <w:spacing w:after="0"/>
      </w:pPr>
    </w:p>
    <w:p w14:paraId="5CAB8D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unnuck Jake</w:t>
      </w:r>
    </w:p>
    <w:p w14:paraId="5CAB8D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cob Dunnuck, Attorney at Law </w:t>
      </w:r>
    </w:p>
    <w:p w14:paraId="5CAB8D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 E. Washington St.  </w:t>
      </w:r>
    </w:p>
    <w:p w14:paraId="5CAB8D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96-8910</w:t>
      </w:r>
    </w:p>
    <w:p w14:paraId="5CAB8D9D" w14:textId="77777777" w:rsidR="004E27E8" w:rsidRDefault="004E27E8" w:rsidP="00D744EA">
      <w:pPr>
        <w:spacing w:after="0"/>
      </w:pPr>
      <w:r>
        <w:rPr>
          <w:noProof/>
        </w:rPr>
        <w:t>jpdunnuck@aol.com</w:t>
      </w:r>
    </w:p>
    <w:p w14:paraId="5CAB8D9E" w14:textId="77777777" w:rsidR="004E27E8" w:rsidRDefault="004E27E8" w:rsidP="00D744EA">
      <w:pPr>
        <w:spacing w:after="0"/>
      </w:pPr>
    </w:p>
    <w:p w14:paraId="5CAB8D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son Alan</w:t>
      </w:r>
    </w:p>
    <w:p w14:paraId="5CAB8D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son Law Office </w:t>
      </w:r>
    </w:p>
    <w:p w14:paraId="5CAB8D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5 N High St.Ste. 2D  </w:t>
      </w:r>
    </w:p>
    <w:p w14:paraId="5CAB8D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2-4022</w:t>
      </w:r>
    </w:p>
    <w:p w14:paraId="5CAB8DA5" w14:textId="77777777" w:rsidR="004E27E8" w:rsidRDefault="004E27E8" w:rsidP="00D744EA">
      <w:pPr>
        <w:spacing w:after="0"/>
      </w:pPr>
      <w:r>
        <w:rPr>
          <w:noProof/>
        </w:rPr>
        <w:t>wilsonlawoffice225@gmail.com</w:t>
      </w:r>
    </w:p>
    <w:p w14:paraId="5CAB8DA6" w14:textId="77777777" w:rsidR="004E27E8" w:rsidRDefault="004E27E8" w:rsidP="00D744EA">
      <w:pPr>
        <w:spacing w:after="0"/>
      </w:pPr>
    </w:p>
    <w:p w14:paraId="5CAB8D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unnuck Amanda</w:t>
      </w:r>
    </w:p>
    <w:p w14:paraId="5CAB8D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unnuck &amp; Associates </w:t>
      </w:r>
    </w:p>
    <w:p w14:paraId="5CAB8D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4 S. Walnut St.  </w:t>
      </w:r>
    </w:p>
    <w:p w14:paraId="5CAB8D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9-7379</w:t>
      </w:r>
    </w:p>
    <w:p w14:paraId="5CAB8DAD" w14:textId="77777777" w:rsidR="004E27E8" w:rsidRDefault="004E27E8" w:rsidP="00D744EA">
      <w:pPr>
        <w:spacing w:after="0"/>
      </w:pPr>
      <w:r>
        <w:rPr>
          <w:noProof/>
        </w:rPr>
        <w:t>amanda@dunnucklaw.com</w:t>
      </w:r>
    </w:p>
    <w:p w14:paraId="5CAB8DAE" w14:textId="77777777" w:rsidR="004E27E8" w:rsidRDefault="004E27E8" w:rsidP="00D744EA">
      <w:pPr>
        <w:spacing w:after="0"/>
      </w:pPr>
    </w:p>
    <w:p w14:paraId="5CAB8D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Quirk John</w:t>
      </w:r>
    </w:p>
    <w:p w14:paraId="5CAB8D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Quirk &amp; Hunter, PC </w:t>
      </w:r>
    </w:p>
    <w:p w14:paraId="5CAB8D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E. Main Street  </w:t>
      </w:r>
    </w:p>
    <w:p w14:paraId="5CAB8D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8-5035</w:t>
      </w:r>
    </w:p>
    <w:p w14:paraId="5CAB8DB5" w14:textId="77777777" w:rsidR="004E27E8" w:rsidRDefault="004E27E8" w:rsidP="00D744EA">
      <w:pPr>
        <w:spacing w:after="0"/>
      </w:pPr>
      <w:r>
        <w:rPr>
          <w:noProof/>
        </w:rPr>
        <w:t>johnquirk@quirkhunter.com</w:t>
      </w:r>
    </w:p>
    <w:p w14:paraId="5CAB8DB6" w14:textId="77777777" w:rsidR="004E27E8" w:rsidRDefault="004E27E8" w:rsidP="00D744EA">
      <w:pPr>
        <w:spacing w:after="0"/>
      </w:pPr>
    </w:p>
    <w:p w14:paraId="5CAB8D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isson Antonio</w:t>
      </w:r>
    </w:p>
    <w:p w14:paraId="5CAB8D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ony Sisson, Attorney At Law </w:t>
      </w:r>
    </w:p>
    <w:p w14:paraId="5CAB8D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6 E. Washington St.  </w:t>
      </w:r>
    </w:p>
    <w:p w14:paraId="5CAB8D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9-9122</w:t>
      </w:r>
    </w:p>
    <w:p w14:paraId="5CAB8DBD" w14:textId="77777777" w:rsidR="004E27E8" w:rsidRDefault="004E27E8" w:rsidP="00D744EA">
      <w:pPr>
        <w:spacing w:after="0"/>
      </w:pPr>
      <w:r>
        <w:rPr>
          <w:noProof/>
        </w:rPr>
        <w:t>tonysissonlaw@gmail.com</w:t>
      </w:r>
    </w:p>
    <w:p w14:paraId="5CAB8DBE" w14:textId="77777777" w:rsidR="004E27E8" w:rsidRDefault="004E27E8" w:rsidP="00D744EA">
      <w:pPr>
        <w:spacing w:after="0"/>
      </w:pPr>
    </w:p>
    <w:p w14:paraId="5CAB8D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Quirk Megan</w:t>
      </w:r>
    </w:p>
    <w:p w14:paraId="5CAB8D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Quirk &amp; Hunter, PC </w:t>
      </w:r>
    </w:p>
    <w:p w14:paraId="5CAB8D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E. Main St.  </w:t>
      </w:r>
    </w:p>
    <w:p w14:paraId="5CAB8D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8-5035</w:t>
      </w:r>
    </w:p>
    <w:p w14:paraId="5CAB8DC5" w14:textId="77777777" w:rsidR="004E27E8" w:rsidRDefault="004E27E8" w:rsidP="00D744EA">
      <w:pPr>
        <w:spacing w:after="0"/>
      </w:pPr>
      <w:r>
        <w:rPr>
          <w:noProof/>
        </w:rPr>
        <w:t>meganquirk@hotmail.com</w:t>
      </w:r>
    </w:p>
    <w:p w14:paraId="5CAB8DC6" w14:textId="77777777" w:rsidR="004E27E8" w:rsidRDefault="004E27E8" w:rsidP="00D744EA">
      <w:pPr>
        <w:spacing w:after="0"/>
      </w:pPr>
    </w:p>
    <w:p w14:paraId="5CAB8D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Quirk Ana</w:t>
      </w:r>
    </w:p>
    <w:p w14:paraId="5CAB8D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Quirk, Rivers &amp; Hunter </w:t>
      </w:r>
    </w:p>
    <w:p w14:paraId="5CAB8D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E. Main St.  </w:t>
      </w:r>
    </w:p>
    <w:p w14:paraId="5CAB8D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Muncie IN 47305</w:t>
      </w:r>
    </w:p>
    <w:p w14:paraId="5CAB8D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8-5035</w:t>
      </w:r>
    </w:p>
    <w:p w14:paraId="5CAB8DCD" w14:textId="77777777" w:rsidR="004E27E8" w:rsidRDefault="004E27E8" w:rsidP="00D744EA">
      <w:pPr>
        <w:spacing w:after="0"/>
      </w:pPr>
      <w:r>
        <w:rPr>
          <w:noProof/>
        </w:rPr>
        <w:t>aqh2@comcast.net</w:t>
      </w:r>
    </w:p>
    <w:p w14:paraId="5CAB8DCE" w14:textId="77777777" w:rsidR="004E27E8" w:rsidRDefault="004E27E8" w:rsidP="00D744EA">
      <w:pPr>
        <w:spacing w:after="0"/>
      </w:pPr>
    </w:p>
    <w:p w14:paraId="5CAB8D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ruble Danyel</w:t>
      </w:r>
    </w:p>
    <w:p w14:paraId="5CAB8D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ooke Stevens PC </w:t>
      </w:r>
    </w:p>
    <w:p w14:paraId="5CAB8D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2 E. Gilbert  </w:t>
      </w:r>
    </w:p>
    <w:p w14:paraId="5CAB8D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1-1375</w:t>
      </w:r>
    </w:p>
    <w:p w14:paraId="5CAB8DD5" w14:textId="77777777" w:rsidR="004E27E8" w:rsidRDefault="004E27E8" w:rsidP="00D744EA">
      <w:pPr>
        <w:spacing w:after="0"/>
      </w:pPr>
      <w:r>
        <w:rPr>
          <w:noProof/>
        </w:rPr>
        <w:t>dstruble@brooke-stevens.com</w:t>
      </w:r>
    </w:p>
    <w:p w14:paraId="5CAB8DD6" w14:textId="77777777" w:rsidR="004E27E8" w:rsidRDefault="004E27E8" w:rsidP="00D744EA">
      <w:pPr>
        <w:spacing w:after="0"/>
      </w:pPr>
    </w:p>
    <w:p w14:paraId="5CAB8D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assart Raymond</w:t>
      </w:r>
    </w:p>
    <w:p w14:paraId="5CAB8D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assart Law Offices </w:t>
      </w:r>
    </w:p>
    <w:p w14:paraId="5CAB8D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9 E. Washington St.  </w:t>
      </w:r>
    </w:p>
    <w:p w14:paraId="5CAB8D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2-8028</w:t>
      </w:r>
    </w:p>
    <w:p w14:paraId="5CAB8DDD" w14:textId="77777777" w:rsidR="004E27E8" w:rsidRDefault="004E27E8" w:rsidP="00D744EA">
      <w:pPr>
        <w:spacing w:after="0"/>
      </w:pPr>
      <w:r>
        <w:rPr>
          <w:noProof/>
        </w:rPr>
        <w:t>r1brassart3law@sbcglobal.net</w:t>
      </w:r>
    </w:p>
    <w:p w14:paraId="5CAB8DDE" w14:textId="77777777" w:rsidR="004E27E8" w:rsidRDefault="004E27E8" w:rsidP="00D744EA">
      <w:pPr>
        <w:spacing w:after="0"/>
      </w:pPr>
    </w:p>
    <w:p w14:paraId="5CAB8D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 Joshua</w:t>
      </w:r>
    </w:p>
    <w:p w14:paraId="5CAB8D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cKinney &amp; Malapit, PC </w:t>
      </w:r>
    </w:p>
    <w:p w14:paraId="5CAB8D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1 N. High St.  </w:t>
      </w:r>
    </w:p>
    <w:p w14:paraId="5CAB8D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96-8964</w:t>
      </w:r>
    </w:p>
    <w:p w14:paraId="5CAB8DE5" w14:textId="77777777" w:rsidR="004E27E8" w:rsidRDefault="004E27E8" w:rsidP="00D744EA">
      <w:pPr>
        <w:spacing w:after="0"/>
      </w:pPr>
      <w:r>
        <w:rPr>
          <w:noProof/>
        </w:rPr>
        <w:t>josh@mandmlegal.com</w:t>
      </w:r>
    </w:p>
    <w:p w14:paraId="5CAB8DE6" w14:textId="77777777" w:rsidR="004E27E8" w:rsidRDefault="004E27E8" w:rsidP="00D744EA">
      <w:pPr>
        <w:spacing w:after="0"/>
      </w:pPr>
    </w:p>
    <w:p w14:paraId="5CAB8D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yan Lon</w:t>
      </w:r>
    </w:p>
    <w:p w14:paraId="5CAB8D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yan &amp; Bryan </w:t>
      </w:r>
    </w:p>
    <w:p w14:paraId="5CAB8D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8 N. Walnut St.  </w:t>
      </w:r>
    </w:p>
    <w:p w14:paraId="5CAB8D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2-2260</w:t>
      </w:r>
    </w:p>
    <w:p w14:paraId="5CAB8DED" w14:textId="77777777" w:rsidR="004E27E8" w:rsidRDefault="004E27E8" w:rsidP="00D744EA">
      <w:pPr>
        <w:spacing w:after="0"/>
      </w:pPr>
      <w:r>
        <w:rPr>
          <w:noProof/>
        </w:rPr>
        <w:t>bandbaal@aol.com</w:t>
      </w:r>
    </w:p>
    <w:p w14:paraId="5CAB8DEE" w14:textId="77777777" w:rsidR="004E27E8" w:rsidRDefault="004E27E8" w:rsidP="00D744EA">
      <w:pPr>
        <w:spacing w:after="0"/>
      </w:pPr>
    </w:p>
    <w:p w14:paraId="5CAB8D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uce Steven</w:t>
      </w:r>
    </w:p>
    <w:p w14:paraId="5CAB8D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uce &amp; Bruce </w:t>
      </w:r>
    </w:p>
    <w:p w14:paraId="5CAB8D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8 N. Liberty St., Ste. A  </w:t>
      </w:r>
    </w:p>
    <w:p w14:paraId="5CAB8D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D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6-1776</w:t>
      </w:r>
    </w:p>
    <w:p w14:paraId="5CAB8DF5" w14:textId="77777777" w:rsidR="004E27E8" w:rsidRDefault="004E27E8" w:rsidP="00D744EA">
      <w:pPr>
        <w:spacing w:after="0"/>
      </w:pPr>
      <w:r>
        <w:rPr>
          <w:noProof/>
        </w:rPr>
        <w:t>sbruce1776@aol.com</w:t>
      </w:r>
    </w:p>
    <w:p w14:paraId="5CAB8DF6" w14:textId="77777777" w:rsidR="004E27E8" w:rsidRDefault="004E27E8" w:rsidP="00D744EA">
      <w:pPr>
        <w:spacing w:after="0"/>
      </w:pPr>
    </w:p>
    <w:p w14:paraId="5CAB8DF7" w14:textId="77777777" w:rsidR="000E0272" w:rsidRDefault="000E0272" w:rsidP="00D744EA">
      <w:pPr>
        <w:spacing w:after="0"/>
        <w:rPr>
          <w:noProof/>
        </w:rPr>
      </w:pPr>
    </w:p>
    <w:p w14:paraId="5CAB8D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ott Jennie</w:t>
      </w:r>
    </w:p>
    <w:p w14:paraId="5CAB8D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D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nnie Scott, Attorney at Law </w:t>
      </w:r>
    </w:p>
    <w:p w14:paraId="5CAB8D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817 N. Oakland Ave.  </w:t>
      </w:r>
    </w:p>
    <w:p w14:paraId="5CAB8D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4</w:t>
      </w:r>
    </w:p>
    <w:p w14:paraId="5CAB8D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2-8028</w:t>
      </w:r>
    </w:p>
    <w:p w14:paraId="5CAB8DFE" w14:textId="77777777" w:rsidR="004E27E8" w:rsidRDefault="004E27E8" w:rsidP="00D744EA">
      <w:pPr>
        <w:spacing w:after="0"/>
      </w:pPr>
      <w:r>
        <w:rPr>
          <w:noProof/>
        </w:rPr>
        <w:t>jennie_scott47305@att.net</w:t>
      </w:r>
    </w:p>
    <w:p w14:paraId="5CAB8DFF" w14:textId="77777777" w:rsidR="004E27E8" w:rsidRDefault="004E27E8" w:rsidP="00D744EA">
      <w:pPr>
        <w:spacing w:after="0"/>
      </w:pPr>
    </w:p>
    <w:p w14:paraId="5CAB8E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Kinney Mark</w:t>
      </w:r>
    </w:p>
    <w:p w14:paraId="5CAB8E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cKinney &amp; Malapit, PC </w:t>
      </w:r>
    </w:p>
    <w:p w14:paraId="5CAB8E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1 N. High St.  </w:t>
      </w:r>
    </w:p>
    <w:p w14:paraId="5CAB8E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E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96-8964</w:t>
      </w:r>
    </w:p>
    <w:p w14:paraId="5CAB8E06" w14:textId="77777777" w:rsidR="004E27E8" w:rsidRDefault="004E27E8" w:rsidP="00D744EA">
      <w:pPr>
        <w:spacing w:after="0"/>
      </w:pPr>
      <w:r>
        <w:rPr>
          <w:noProof/>
        </w:rPr>
        <w:t>mark@mandmlegal.com</w:t>
      </w:r>
    </w:p>
    <w:p w14:paraId="5CAB8E07" w14:textId="77777777" w:rsidR="004E27E8" w:rsidRDefault="004E27E8" w:rsidP="00D744EA">
      <w:pPr>
        <w:spacing w:after="0"/>
      </w:pPr>
    </w:p>
    <w:p w14:paraId="5CAB8E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coshis Angelus</w:t>
      </w:r>
    </w:p>
    <w:p w14:paraId="5CAB8E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gelus T. Kocoshis, Attorney at Law </w:t>
      </w:r>
    </w:p>
    <w:p w14:paraId="5CAB8E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4 S. Franklin St. PO Box 674  </w:t>
      </w:r>
    </w:p>
    <w:p w14:paraId="5CAB8E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4</w:t>
      </w:r>
    </w:p>
    <w:p w14:paraId="5CAB8E0D" w14:textId="77777777" w:rsidR="004E27E8" w:rsidRDefault="004E27E8" w:rsidP="00D744EA">
      <w:pPr>
        <w:spacing w:after="0"/>
      </w:pPr>
      <w:r>
        <w:rPr>
          <w:noProof/>
        </w:rPr>
        <w:t>angelus.kocoshis@protonmail.com</w:t>
      </w:r>
    </w:p>
    <w:p w14:paraId="5CAB8E0E" w14:textId="77777777" w:rsidR="004E27E8" w:rsidRDefault="004E27E8" w:rsidP="00D744EA">
      <w:pPr>
        <w:spacing w:after="0"/>
      </w:pPr>
    </w:p>
    <w:p w14:paraId="5CAB8E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rgauer Tyler</w:t>
      </w:r>
    </w:p>
    <w:p w14:paraId="5CAB8E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urgauer Law, LLC </w:t>
      </w:r>
    </w:p>
    <w:p w14:paraId="5CAB8E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8 N. Walnut St.  </w:t>
      </w:r>
    </w:p>
    <w:p w14:paraId="5CAB8E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E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2-2260</w:t>
      </w:r>
    </w:p>
    <w:p w14:paraId="5CAB8E15" w14:textId="77777777" w:rsidR="004E27E8" w:rsidRDefault="004E27E8" w:rsidP="00D744EA">
      <w:pPr>
        <w:spacing w:after="0"/>
      </w:pPr>
      <w:r>
        <w:rPr>
          <w:noProof/>
        </w:rPr>
        <w:t>tburgauer@gmail.com</w:t>
      </w:r>
    </w:p>
    <w:p w14:paraId="5CAB8E16" w14:textId="77777777" w:rsidR="004E27E8" w:rsidRDefault="004E27E8" w:rsidP="00D744EA">
      <w:pPr>
        <w:spacing w:after="0"/>
      </w:pPr>
    </w:p>
    <w:p w14:paraId="5CAB8E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mith Ronald</w:t>
      </w:r>
    </w:p>
    <w:p w14:paraId="5CAB8E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nald K. Smith, Attorney at Law </w:t>
      </w:r>
    </w:p>
    <w:p w14:paraId="5CAB8E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5 N. High St., Ste. 2D  </w:t>
      </w:r>
    </w:p>
    <w:p w14:paraId="5CAB8E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E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2-4022</w:t>
      </w:r>
    </w:p>
    <w:p w14:paraId="5CAB8E1D" w14:textId="77777777" w:rsidR="004E27E8" w:rsidRDefault="004E27E8" w:rsidP="00D744EA">
      <w:pPr>
        <w:spacing w:after="0"/>
      </w:pPr>
      <w:r>
        <w:rPr>
          <w:noProof/>
        </w:rPr>
        <w:t>attyrksmith@aol.com</w:t>
      </w:r>
    </w:p>
    <w:p w14:paraId="5CAB8E1E" w14:textId="77777777" w:rsidR="004E27E8" w:rsidRDefault="004E27E8" w:rsidP="00D744EA">
      <w:pPr>
        <w:spacing w:after="0"/>
      </w:pPr>
    </w:p>
    <w:p w14:paraId="5CAB8E1F" w14:textId="77777777" w:rsidR="000E0272" w:rsidRDefault="000E0272" w:rsidP="00D744EA">
      <w:pPr>
        <w:spacing w:after="0"/>
      </w:pPr>
    </w:p>
    <w:p w14:paraId="5CAB8E20" w14:textId="77777777" w:rsidR="000E0272" w:rsidRDefault="000E0272" w:rsidP="00D744EA">
      <w:pPr>
        <w:spacing w:after="0"/>
      </w:pPr>
    </w:p>
    <w:p w14:paraId="5CAB8E21" w14:textId="77777777" w:rsidR="000E0272" w:rsidRDefault="000E0272" w:rsidP="00D744EA">
      <w:pPr>
        <w:spacing w:after="0"/>
      </w:pPr>
    </w:p>
    <w:p w14:paraId="5CAB8E22" w14:textId="77777777" w:rsidR="000E0272" w:rsidRDefault="000E0272" w:rsidP="00D744EA">
      <w:pPr>
        <w:spacing w:after="0"/>
      </w:pPr>
    </w:p>
    <w:p w14:paraId="5CAB8E23" w14:textId="77777777" w:rsidR="000E0272" w:rsidRDefault="000E0272" w:rsidP="00D744EA">
      <w:pPr>
        <w:spacing w:after="0"/>
      </w:pPr>
    </w:p>
    <w:p w14:paraId="5CAB8E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Quirk John (Jack)</w:t>
      </w:r>
    </w:p>
    <w:p w14:paraId="5CAB8E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Quirk &amp; Hunter, PC </w:t>
      </w:r>
    </w:p>
    <w:p w14:paraId="5CAB8E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E. Main St.  </w:t>
      </w:r>
    </w:p>
    <w:p w14:paraId="5CAB8E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E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8-5035</w:t>
      </w:r>
    </w:p>
    <w:p w14:paraId="5CAB8E2A" w14:textId="77777777" w:rsidR="004E27E8" w:rsidRDefault="004E27E8" w:rsidP="00D744EA">
      <w:pPr>
        <w:spacing w:after="0"/>
      </w:pPr>
      <w:r>
        <w:rPr>
          <w:noProof/>
        </w:rPr>
        <w:t>jackquirk@quirkhunter.com</w:t>
      </w:r>
    </w:p>
    <w:p w14:paraId="5CAB8E2B" w14:textId="77777777" w:rsidR="004E27E8" w:rsidRDefault="004E27E8" w:rsidP="00D744EA">
      <w:pPr>
        <w:spacing w:after="0"/>
      </w:pPr>
    </w:p>
    <w:p w14:paraId="5CAB8E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thewson Leslie</w:t>
      </w:r>
    </w:p>
    <w:p w14:paraId="5CAB8E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thewson Law, PC. </w:t>
      </w:r>
    </w:p>
    <w:p w14:paraId="5CAB8E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08 W. White River Blvd., Ste. 127  </w:t>
      </w:r>
    </w:p>
    <w:p w14:paraId="5CAB8E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3</w:t>
      </w:r>
    </w:p>
    <w:p w14:paraId="5CAB8E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87-4526</w:t>
      </w:r>
    </w:p>
    <w:p w14:paraId="5CAB8E32" w14:textId="77777777" w:rsidR="004E27E8" w:rsidRDefault="004E27E8" w:rsidP="00D744EA">
      <w:pPr>
        <w:spacing w:after="0"/>
      </w:pPr>
      <w:r>
        <w:rPr>
          <w:noProof/>
        </w:rPr>
        <w:t>leslie@mathewsonlawpc.com</w:t>
      </w:r>
    </w:p>
    <w:p w14:paraId="5CAB8E33" w14:textId="77777777" w:rsidR="004E27E8" w:rsidRDefault="004E27E8" w:rsidP="00D744EA">
      <w:pPr>
        <w:spacing w:after="0"/>
      </w:pPr>
    </w:p>
    <w:p w14:paraId="5CAB8E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al Amber</w:t>
      </w:r>
    </w:p>
    <w:p w14:paraId="5CAB8E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lk McNally LLP </w:t>
      </w:r>
    </w:p>
    <w:p w14:paraId="5CAB8E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1 S. Walnut St.  </w:t>
      </w:r>
    </w:p>
    <w:p w14:paraId="5CAB8E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205</w:t>
      </w:r>
    </w:p>
    <w:p w14:paraId="5CAB8E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 896-9495</w:t>
      </w:r>
    </w:p>
    <w:p w14:paraId="5CAB8E3A" w14:textId="77777777" w:rsidR="004E27E8" w:rsidRDefault="004E27E8" w:rsidP="00D744EA">
      <w:pPr>
        <w:spacing w:after="0"/>
      </w:pPr>
      <w:r>
        <w:rPr>
          <w:noProof/>
        </w:rPr>
        <w:t>neal@delkmcnally.com</w:t>
      </w:r>
    </w:p>
    <w:p w14:paraId="5CAB8E3B" w14:textId="77777777" w:rsidR="004E27E8" w:rsidRDefault="004E27E8" w:rsidP="00D744EA">
      <w:pPr>
        <w:spacing w:after="0"/>
      </w:pPr>
    </w:p>
    <w:p w14:paraId="5CAB8E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inter Michael</w:t>
      </w:r>
    </w:p>
    <w:p w14:paraId="5CAB8E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ainter &amp; Schafer </w:t>
      </w:r>
    </w:p>
    <w:p w14:paraId="5CAB8E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0 N. High St., Ste. 200  </w:t>
      </w:r>
    </w:p>
    <w:p w14:paraId="5CAB8E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E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2-1019</w:t>
      </w:r>
    </w:p>
    <w:p w14:paraId="5CAB8E42" w14:textId="77777777" w:rsidR="004E27E8" w:rsidRDefault="004E27E8" w:rsidP="00D744EA">
      <w:pPr>
        <w:spacing w:after="0"/>
      </w:pPr>
      <w:r>
        <w:rPr>
          <w:noProof/>
        </w:rPr>
        <w:t>mpainter@painterschafer.com</w:t>
      </w:r>
    </w:p>
    <w:p w14:paraId="5CAB8E43" w14:textId="77777777" w:rsidR="004E27E8" w:rsidRDefault="004E27E8" w:rsidP="00D744EA">
      <w:pPr>
        <w:spacing w:after="0"/>
      </w:pPr>
    </w:p>
    <w:p w14:paraId="5CAB8E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vis Byron</w:t>
      </w:r>
    </w:p>
    <w:p w14:paraId="5CAB8E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. Joseph Davis, Attorney At Law, PC </w:t>
      </w:r>
    </w:p>
    <w:p w14:paraId="5CAB8E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0 E. Jackson St.  </w:t>
      </w:r>
    </w:p>
    <w:p w14:paraId="5CAB8E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8E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8-4425</w:t>
      </w:r>
    </w:p>
    <w:p w14:paraId="5CAB8E4A" w14:textId="77777777" w:rsidR="004E27E8" w:rsidRDefault="004E27E8" w:rsidP="00D744EA">
      <w:pPr>
        <w:spacing w:after="0"/>
      </w:pPr>
      <w:r>
        <w:rPr>
          <w:noProof/>
        </w:rPr>
        <w:t>bjd@bjosephdavis.com</w:t>
      </w:r>
    </w:p>
    <w:p w14:paraId="5CAB8E4B" w14:textId="77777777" w:rsidR="004E27E8" w:rsidRDefault="004E27E8" w:rsidP="00D744EA">
      <w:pPr>
        <w:spacing w:after="0"/>
      </w:pPr>
    </w:p>
    <w:p w14:paraId="5CAB8E4C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E4D" w14:textId="77777777" w:rsidR="004E27E8" w:rsidRDefault="004E27E8" w:rsidP="00D744EA">
      <w:pPr>
        <w:spacing w:after="0"/>
        <w:rPr>
          <w:noProof/>
        </w:rPr>
      </w:pPr>
    </w:p>
    <w:p w14:paraId="5CAB8E4E" w14:textId="531E7705" w:rsidR="004E27E8" w:rsidRPr="00BA6F72" w:rsidRDefault="004E27E8" w:rsidP="00805F50">
      <w:pPr>
        <w:pStyle w:val="Heading1"/>
        <w:rPr>
          <w:noProof/>
        </w:rPr>
      </w:pPr>
      <w:bookmarkStart w:id="19" w:name="_Toc65846779"/>
      <w:r w:rsidRPr="00396390">
        <w:rPr>
          <w:noProof/>
        </w:rPr>
        <w:t>Dubois</w:t>
      </w:r>
      <w:r w:rsidR="00805F50">
        <w:rPr>
          <w:noProof/>
        </w:rPr>
        <w:t xml:space="preserve"> County</w:t>
      </w:r>
      <w:bookmarkEnd w:id="19"/>
    </w:p>
    <w:p w14:paraId="5CAB8E4F" w14:textId="77777777" w:rsidR="004E27E8" w:rsidRDefault="004E27E8" w:rsidP="00D744EA">
      <w:pPr>
        <w:spacing w:after="0"/>
        <w:rPr>
          <w:noProof/>
        </w:rPr>
      </w:pPr>
    </w:p>
    <w:p w14:paraId="5CAB8E50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Ripstra Steven </w:t>
      </w:r>
    </w:p>
    <w:p w14:paraId="5CAB8E51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E52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Ripstra Law Office </w:t>
      </w:r>
    </w:p>
    <w:p w14:paraId="5CAB8E53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418 S. Main St. </w:t>
      </w:r>
    </w:p>
    <w:p w14:paraId="5CAB8E54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PO Box 767 </w:t>
      </w:r>
    </w:p>
    <w:p w14:paraId="5CAB8E55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Jasper IN </w:t>
      </w:r>
    </w:p>
    <w:p w14:paraId="5CAB8E56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>47546-0767</w:t>
      </w:r>
    </w:p>
    <w:p w14:paraId="5CAB8E57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812-482-6414 </w:t>
      </w:r>
    </w:p>
    <w:p w14:paraId="5CAB8E58" w14:textId="77777777" w:rsidR="004E27E8" w:rsidRDefault="004E27E8" w:rsidP="00D744EA">
      <w:pPr>
        <w:spacing w:after="0"/>
      </w:pPr>
      <w:r>
        <w:rPr>
          <w:noProof/>
        </w:rPr>
        <w:t>rlo11@frontier.com</w:t>
      </w:r>
    </w:p>
    <w:p w14:paraId="5CAB8E59" w14:textId="77777777" w:rsidR="004E27E8" w:rsidRDefault="004E27E8" w:rsidP="00D744EA">
      <w:pPr>
        <w:spacing w:after="0"/>
      </w:pPr>
    </w:p>
    <w:p w14:paraId="5CAB8E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tfield Luff Beth</w:t>
      </w:r>
    </w:p>
    <w:p w14:paraId="5CAB8E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tfield &amp; Peters </w:t>
      </w:r>
    </w:p>
    <w:p w14:paraId="5CAB8E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2 Jackson St. PO Box 809  </w:t>
      </w:r>
    </w:p>
    <w:p w14:paraId="5CAB8E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sper IN 47547</w:t>
      </w:r>
    </w:p>
    <w:p w14:paraId="5CAB8E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82-7100</w:t>
      </w:r>
    </w:p>
    <w:p w14:paraId="5CAB8E60" w14:textId="77777777" w:rsidR="004E27E8" w:rsidRDefault="004E27E8" w:rsidP="00D744EA">
      <w:pPr>
        <w:spacing w:after="0"/>
      </w:pPr>
      <w:r>
        <w:rPr>
          <w:noProof/>
        </w:rPr>
        <w:t>bhatfield@hatfieldpeters.com</w:t>
      </w:r>
    </w:p>
    <w:p w14:paraId="5CAB8E61" w14:textId="77777777" w:rsidR="004E27E8" w:rsidRDefault="004E27E8" w:rsidP="00D744EA">
      <w:pPr>
        <w:spacing w:after="0"/>
      </w:pPr>
    </w:p>
    <w:p w14:paraId="5CAB8E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narr Gregory</w:t>
      </w:r>
    </w:p>
    <w:p w14:paraId="5CAB8E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hman Law Office </w:t>
      </w:r>
    </w:p>
    <w:p w14:paraId="5CAB8E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35 Main St. PO Box 228  </w:t>
      </w:r>
    </w:p>
    <w:p w14:paraId="5CAB8E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erdinand IN 47532</w:t>
      </w:r>
    </w:p>
    <w:p w14:paraId="5CAB8E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67-1120</w:t>
      </w:r>
    </w:p>
    <w:p w14:paraId="5CAB8E68" w14:textId="77777777" w:rsidR="004E27E8" w:rsidRDefault="004E27E8" w:rsidP="00D744EA">
      <w:pPr>
        <w:spacing w:after="0"/>
      </w:pPr>
      <w:r>
        <w:rPr>
          <w:noProof/>
        </w:rPr>
        <w:t>gsschnarrlaw@psci.net</w:t>
      </w:r>
    </w:p>
    <w:p w14:paraId="5CAB8E69" w14:textId="77777777" w:rsidR="004E27E8" w:rsidRDefault="004E27E8" w:rsidP="00D744EA">
      <w:pPr>
        <w:spacing w:after="0"/>
      </w:pPr>
    </w:p>
    <w:p w14:paraId="5CAB8E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ummins Clay</w:t>
      </w:r>
    </w:p>
    <w:p w14:paraId="5CAB8E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Clay Cummins </w:t>
      </w:r>
    </w:p>
    <w:p w14:paraId="5CAB8E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10 Main St.  </w:t>
      </w:r>
    </w:p>
    <w:p w14:paraId="5CAB8E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sper IN 47546</w:t>
      </w:r>
    </w:p>
    <w:p w14:paraId="5CAB8E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82-1010</w:t>
      </w:r>
    </w:p>
    <w:p w14:paraId="5CAB8E70" w14:textId="77777777" w:rsidR="004E27E8" w:rsidRDefault="004E27E8" w:rsidP="00D744EA">
      <w:pPr>
        <w:spacing w:after="0"/>
      </w:pPr>
      <w:r>
        <w:rPr>
          <w:noProof/>
        </w:rPr>
        <w:t>clay.cummins@mw.twcbc.com</w:t>
      </w:r>
    </w:p>
    <w:p w14:paraId="5CAB8E71" w14:textId="77777777" w:rsidR="004E27E8" w:rsidRDefault="004E27E8" w:rsidP="00D744EA">
      <w:pPr>
        <w:spacing w:after="0"/>
      </w:pPr>
    </w:p>
    <w:p w14:paraId="5CAB8E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ler Calvin</w:t>
      </w:r>
    </w:p>
    <w:p w14:paraId="5CAB8E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pstra Law Office </w:t>
      </w:r>
    </w:p>
    <w:p w14:paraId="5CAB8E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8 Main St. PO Box 767  </w:t>
      </w:r>
    </w:p>
    <w:p w14:paraId="5CAB8E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sper IN 47546</w:t>
      </w:r>
    </w:p>
    <w:p w14:paraId="5CAB8E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82-6414</w:t>
      </w:r>
    </w:p>
    <w:p w14:paraId="5CAB8E78" w14:textId="77777777" w:rsidR="004E27E8" w:rsidRDefault="004E27E8" w:rsidP="00D744EA">
      <w:pPr>
        <w:spacing w:after="0"/>
      </w:pPr>
      <w:r>
        <w:rPr>
          <w:noProof/>
        </w:rPr>
        <w:t>rlo12@frontier.com</w:t>
      </w:r>
    </w:p>
    <w:p w14:paraId="5CAB8E79" w14:textId="77777777" w:rsidR="004E27E8" w:rsidRDefault="004E27E8" w:rsidP="00D744EA">
      <w:pPr>
        <w:spacing w:after="0"/>
      </w:pPr>
    </w:p>
    <w:p w14:paraId="5CAB8E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ogler Paul</w:t>
      </w:r>
    </w:p>
    <w:p w14:paraId="5CAB8E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aul J. Vogler </w:t>
      </w:r>
    </w:p>
    <w:p w14:paraId="5CAB8E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330 Foxridge Dr.  </w:t>
      </w:r>
    </w:p>
    <w:p w14:paraId="5CAB8E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sper IN 47546</w:t>
      </w:r>
    </w:p>
    <w:p w14:paraId="5CAB8E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63-7000</w:t>
      </w:r>
    </w:p>
    <w:p w14:paraId="5CAB8E80" w14:textId="77777777" w:rsidR="004E27E8" w:rsidRDefault="004E27E8" w:rsidP="00D744EA">
      <w:pPr>
        <w:spacing w:after="0"/>
      </w:pPr>
      <w:r>
        <w:rPr>
          <w:noProof/>
        </w:rPr>
        <w:t>pvogler@cranecu.org</w:t>
      </w:r>
    </w:p>
    <w:p w14:paraId="5CAB8E81" w14:textId="77777777" w:rsidR="004E27E8" w:rsidRDefault="004E27E8" w:rsidP="00D744EA">
      <w:pPr>
        <w:spacing w:after="0"/>
      </w:pPr>
    </w:p>
    <w:p w14:paraId="5CAB8E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itch Michael</w:t>
      </w:r>
    </w:p>
    <w:p w14:paraId="5CAB8E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ritch Law Office </w:t>
      </w:r>
    </w:p>
    <w:p w14:paraId="5CAB8E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2 Main St. PO Box 731  </w:t>
      </w:r>
    </w:p>
    <w:p w14:paraId="5CAB8E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sper IN 47547</w:t>
      </w:r>
    </w:p>
    <w:p w14:paraId="5CAB8E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82-9232</w:t>
      </w:r>
    </w:p>
    <w:p w14:paraId="5CAB8E88" w14:textId="77777777" w:rsidR="004E27E8" w:rsidRDefault="004E27E8" w:rsidP="00D744EA">
      <w:pPr>
        <w:spacing w:after="0"/>
      </w:pPr>
      <w:r>
        <w:rPr>
          <w:noProof/>
        </w:rPr>
        <w:t>michael.fritch@fritchlaw.com</w:t>
      </w:r>
    </w:p>
    <w:p w14:paraId="5CAB8E89" w14:textId="77777777" w:rsidR="004E27E8" w:rsidRDefault="004E27E8" w:rsidP="00D744EA">
      <w:pPr>
        <w:spacing w:after="0"/>
      </w:pPr>
    </w:p>
    <w:p w14:paraId="5CAB8E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hom Gerald</w:t>
      </w:r>
    </w:p>
    <w:p w14:paraId="5CAB8E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erald R Thom, Attorney at Law </w:t>
      </w:r>
    </w:p>
    <w:p w14:paraId="5CAB8E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9 E. 6th St. PO Box 262  </w:t>
      </w:r>
    </w:p>
    <w:p w14:paraId="5CAB8E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sper IN 47546</w:t>
      </w:r>
    </w:p>
    <w:p w14:paraId="5CAB8E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82-5211</w:t>
      </w:r>
    </w:p>
    <w:p w14:paraId="5CAB8E90" w14:textId="77777777" w:rsidR="004E27E8" w:rsidRDefault="004E27E8" w:rsidP="00D744EA">
      <w:pPr>
        <w:spacing w:after="0"/>
      </w:pPr>
      <w:r>
        <w:rPr>
          <w:noProof/>
        </w:rPr>
        <w:t>g.thom@twc.com</w:t>
      </w:r>
    </w:p>
    <w:p w14:paraId="5CAB8E91" w14:textId="77777777" w:rsidR="004E27E8" w:rsidRDefault="004E27E8" w:rsidP="00D744EA">
      <w:pPr>
        <w:spacing w:after="0"/>
      </w:pPr>
    </w:p>
    <w:p w14:paraId="5CAB8E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azey Scott</w:t>
      </w:r>
    </w:p>
    <w:p w14:paraId="5CAB8E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pstra Law Office </w:t>
      </w:r>
    </w:p>
    <w:p w14:paraId="5CAB8E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8 S. Main St. PO Box 767  </w:t>
      </w:r>
    </w:p>
    <w:p w14:paraId="5CAB8E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sper IN 47547-0767</w:t>
      </w:r>
    </w:p>
    <w:p w14:paraId="5CAB8E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82-6414</w:t>
      </w:r>
    </w:p>
    <w:p w14:paraId="5CAB8E98" w14:textId="77777777" w:rsidR="004E27E8" w:rsidRDefault="004E27E8" w:rsidP="00D744EA">
      <w:pPr>
        <w:spacing w:after="0"/>
      </w:pPr>
      <w:r>
        <w:rPr>
          <w:noProof/>
        </w:rPr>
        <w:t>rlo13@frontier.com</w:t>
      </w:r>
    </w:p>
    <w:p w14:paraId="5CAB8E99" w14:textId="77777777" w:rsidR="004E27E8" w:rsidRDefault="004E27E8" w:rsidP="00D744EA">
      <w:pPr>
        <w:spacing w:after="0"/>
      </w:pPr>
    </w:p>
    <w:p w14:paraId="5CAB8E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ysert Thomas</w:t>
      </w:r>
    </w:p>
    <w:p w14:paraId="5CAB8E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pstra Law Office </w:t>
      </w:r>
    </w:p>
    <w:p w14:paraId="5CAB8E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8 Main St. PO Box 767  </w:t>
      </w:r>
    </w:p>
    <w:p w14:paraId="5CAB8E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sper IN 47546</w:t>
      </w:r>
    </w:p>
    <w:p w14:paraId="5CAB8E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82-6414</w:t>
      </w:r>
    </w:p>
    <w:p w14:paraId="5CAB8EA0" w14:textId="77777777" w:rsidR="004E27E8" w:rsidRDefault="004E27E8" w:rsidP="00D744EA">
      <w:pPr>
        <w:spacing w:after="0"/>
      </w:pPr>
      <w:r>
        <w:rPr>
          <w:noProof/>
        </w:rPr>
        <w:t>rlo_tadysert@frontier.com</w:t>
      </w:r>
    </w:p>
    <w:p w14:paraId="5CAB8EA1" w14:textId="77777777" w:rsidR="004E27E8" w:rsidRDefault="004E27E8" w:rsidP="00D744EA">
      <w:pPr>
        <w:spacing w:after="0"/>
      </w:pPr>
    </w:p>
    <w:p w14:paraId="5CAB8E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Motte Timothy</w:t>
      </w:r>
    </w:p>
    <w:p w14:paraId="5CAB8E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DeMotte &amp; DeMotte </w:t>
      </w:r>
    </w:p>
    <w:p w14:paraId="5CAB8E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14 Main St. PO Box 437  </w:t>
      </w:r>
    </w:p>
    <w:p w14:paraId="5CAB8E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sper IN 47546</w:t>
      </w:r>
    </w:p>
    <w:p w14:paraId="5CAB8E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82-6313</w:t>
      </w:r>
    </w:p>
    <w:p w14:paraId="5CAB8EA8" w14:textId="77777777" w:rsidR="004E27E8" w:rsidRDefault="004E27E8" w:rsidP="00D744EA">
      <w:pPr>
        <w:spacing w:after="0"/>
      </w:pPr>
      <w:r>
        <w:rPr>
          <w:noProof/>
        </w:rPr>
        <w:t>timothy.demotte@twc.com</w:t>
      </w:r>
    </w:p>
    <w:p w14:paraId="5CAB8EA9" w14:textId="77777777" w:rsidR="004E27E8" w:rsidRDefault="004E27E8" w:rsidP="00D744EA">
      <w:pPr>
        <w:spacing w:after="0"/>
      </w:pPr>
    </w:p>
    <w:p w14:paraId="5CAB8E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vacs Bernadette</w:t>
      </w:r>
    </w:p>
    <w:p w14:paraId="5CAB8E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hman Law Office </w:t>
      </w:r>
    </w:p>
    <w:p w14:paraId="5CAB8E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35 Main St. PO Box 228  </w:t>
      </w:r>
    </w:p>
    <w:p w14:paraId="5CAB8E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erdinand IN 47532</w:t>
      </w:r>
    </w:p>
    <w:p w14:paraId="5CAB8E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67-1120</w:t>
      </w:r>
    </w:p>
    <w:p w14:paraId="5CAB8EB0" w14:textId="77777777" w:rsidR="004E27E8" w:rsidRDefault="004E27E8" w:rsidP="00D744EA">
      <w:pPr>
        <w:spacing w:after="0"/>
      </w:pPr>
      <w:r>
        <w:rPr>
          <w:noProof/>
        </w:rPr>
        <w:t>bakovacslaw@psci.net</w:t>
      </w:r>
    </w:p>
    <w:p w14:paraId="5CAB8EB1" w14:textId="77777777" w:rsidR="004E27E8" w:rsidRDefault="004E27E8" w:rsidP="00D744EA">
      <w:pPr>
        <w:spacing w:after="0"/>
      </w:pPr>
    </w:p>
    <w:p w14:paraId="5CAB8E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hman Gloria</w:t>
      </w:r>
    </w:p>
    <w:p w14:paraId="5CAB8E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hman Law Office </w:t>
      </w:r>
    </w:p>
    <w:p w14:paraId="5CAB8E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35 Main St. PO Box 228  </w:t>
      </w:r>
    </w:p>
    <w:p w14:paraId="5CAB8E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erdinand IN 47532</w:t>
      </w:r>
    </w:p>
    <w:p w14:paraId="5CAB8E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67-1120</w:t>
      </w:r>
    </w:p>
    <w:p w14:paraId="5CAB8EB8" w14:textId="77777777" w:rsidR="004E27E8" w:rsidRDefault="004E27E8" w:rsidP="00D744EA">
      <w:pPr>
        <w:spacing w:after="0"/>
      </w:pPr>
      <w:r>
        <w:rPr>
          <w:noProof/>
        </w:rPr>
        <w:t>gjrahmanlaw@psci.net</w:t>
      </w:r>
    </w:p>
    <w:p w14:paraId="5CAB8EB9" w14:textId="77777777" w:rsidR="004E27E8" w:rsidRDefault="004E27E8" w:rsidP="00D744EA">
      <w:pPr>
        <w:spacing w:after="0"/>
      </w:pPr>
    </w:p>
    <w:p w14:paraId="5CAB8E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indeman Casey</w:t>
      </w:r>
    </w:p>
    <w:p w14:paraId="5CAB8E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indeman Law, LLC </w:t>
      </w:r>
    </w:p>
    <w:p w14:paraId="5CAB8E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7 E. 4th St. PO Box 175  </w:t>
      </w:r>
    </w:p>
    <w:p w14:paraId="5CAB8E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ntington IN 47542</w:t>
      </w:r>
    </w:p>
    <w:p w14:paraId="5CAB8E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683-1070</w:t>
      </w:r>
    </w:p>
    <w:p w14:paraId="5CAB8EC0" w14:textId="77777777" w:rsidR="004E27E8" w:rsidRDefault="004E27E8" w:rsidP="00D744EA">
      <w:pPr>
        <w:spacing w:after="0"/>
      </w:pPr>
      <w:r>
        <w:rPr>
          <w:noProof/>
        </w:rPr>
        <w:t>casey@lindemanlawllc.com</w:t>
      </w:r>
    </w:p>
    <w:p w14:paraId="5CAB8EC1" w14:textId="77777777" w:rsidR="004E27E8" w:rsidRDefault="004E27E8" w:rsidP="00D744EA">
      <w:pPr>
        <w:spacing w:after="0"/>
      </w:pPr>
    </w:p>
    <w:p w14:paraId="5CAB8EC2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EC3" w14:textId="77777777" w:rsidR="004E27E8" w:rsidRDefault="004E27E8" w:rsidP="00D744EA">
      <w:pPr>
        <w:spacing w:after="0"/>
        <w:rPr>
          <w:noProof/>
        </w:rPr>
      </w:pPr>
    </w:p>
    <w:p w14:paraId="5CAB8EC4" w14:textId="2676812A" w:rsidR="004E27E8" w:rsidRPr="00BA6F72" w:rsidRDefault="004E27E8" w:rsidP="00805F50">
      <w:pPr>
        <w:pStyle w:val="Heading1"/>
        <w:rPr>
          <w:noProof/>
        </w:rPr>
      </w:pPr>
      <w:bookmarkStart w:id="20" w:name="_Toc65846780"/>
      <w:r w:rsidRPr="00396390">
        <w:rPr>
          <w:noProof/>
        </w:rPr>
        <w:t>Elkhart</w:t>
      </w:r>
      <w:r w:rsidR="00805F50">
        <w:rPr>
          <w:noProof/>
        </w:rPr>
        <w:t xml:space="preserve"> County</w:t>
      </w:r>
      <w:bookmarkEnd w:id="20"/>
    </w:p>
    <w:p w14:paraId="5CAB8EC5" w14:textId="77777777" w:rsidR="004E27E8" w:rsidRDefault="004E27E8" w:rsidP="00D744EA">
      <w:pPr>
        <w:spacing w:after="0"/>
        <w:rPr>
          <w:noProof/>
        </w:rPr>
      </w:pPr>
    </w:p>
    <w:p w14:paraId="5CAB8EC6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Majerek Jeffrey </w:t>
      </w:r>
    </w:p>
    <w:p w14:paraId="5CAB8EC7" w14:textId="77777777" w:rsidR="000E0272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CAB8EC8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Elkhart Co. PD Agency </w:t>
      </w:r>
    </w:p>
    <w:p w14:paraId="5CAB8EC9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119 N. 3rd St. </w:t>
      </w:r>
    </w:p>
    <w:p w14:paraId="5CAB8ECA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Goshen IN 46526 </w:t>
      </w:r>
    </w:p>
    <w:p w14:paraId="5CAB8ECB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574-535-6736 </w:t>
      </w:r>
    </w:p>
    <w:p w14:paraId="5CAB8ECC" w14:textId="77777777" w:rsidR="004E27E8" w:rsidRDefault="004E27E8" w:rsidP="00D744EA">
      <w:pPr>
        <w:spacing w:after="0"/>
      </w:pPr>
      <w:r>
        <w:rPr>
          <w:noProof/>
        </w:rPr>
        <w:t>jefmaj@aol.com</w:t>
      </w:r>
    </w:p>
    <w:p w14:paraId="5CAB8ECD" w14:textId="0E99238F" w:rsidR="004E27E8" w:rsidRDefault="004E27E8" w:rsidP="00D744EA">
      <w:pPr>
        <w:spacing w:after="0"/>
      </w:pPr>
    </w:p>
    <w:p w14:paraId="2990BE5E" w14:textId="77777777" w:rsidR="00DF25CF" w:rsidRDefault="00DF25CF" w:rsidP="00DF25CF">
      <w:pPr>
        <w:spacing w:after="0"/>
        <w:rPr>
          <w:noProof/>
        </w:rPr>
      </w:pPr>
      <w:r>
        <w:rPr>
          <w:noProof/>
        </w:rPr>
        <w:t>Altenhof Mark</w:t>
      </w:r>
    </w:p>
    <w:p w14:paraId="30E3D8B1" w14:textId="77777777" w:rsidR="00DF25CF" w:rsidRDefault="00DF25CF" w:rsidP="00DF25CF">
      <w:pPr>
        <w:spacing w:after="0"/>
        <w:rPr>
          <w:noProof/>
        </w:rPr>
      </w:pPr>
      <w:r>
        <w:rPr>
          <w:noProof/>
        </w:rPr>
        <w:t>PD</w:t>
      </w:r>
    </w:p>
    <w:p w14:paraId="2FFCCF26" w14:textId="77777777" w:rsidR="00DF25CF" w:rsidRDefault="00DF25CF" w:rsidP="00DF25CF">
      <w:pPr>
        <w:spacing w:after="0"/>
        <w:rPr>
          <w:noProof/>
        </w:rPr>
      </w:pPr>
      <w:r>
        <w:rPr>
          <w:noProof/>
        </w:rPr>
        <w:t xml:space="preserve">Elkhart Co. PD Office </w:t>
      </w:r>
    </w:p>
    <w:p w14:paraId="10A3BE46" w14:textId="77777777" w:rsidR="00DF25CF" w:rsidRDefault="00DF25CF" w:rsidP="00DF25CF">
      <w:pPr>
        <w:spacing w:after="0"/>
        <w:rPr>
          <w:noProof/>
        </w:rPr>
      </w:pPr>
      <w:r>
        <w:rPr>
          <w:noProof/>
        </w:rPr>
        <w:t xml:space="preserve">315 South 2nd St.  </w:t>
      </w:r>
    </w:p>
    <w:p w14:paraId="74C73242" w14:textId="77777777" w:rsidR="00DF25CF" w:rsidRDefault="00DF25CF" w:rsidP="00DF25CF">
      <w:pPr>
        <w:spacing w:after="0"/>
        <w:rPr>
          <w:noProof/>
        </w:rPr>
      </w:pPr>
      <w:r>
        <w:rPr>
          <w:noProof/>
        </w:rPr>
        <w:t>Elkhart IN 46516</w:t>
      </w:r>
    </w:p>
    <w:p w14:paraId="18DFFBF9" w14:textId="77777777" w:rsidR="00DF25CF" w:rsidRDefault="00DF25CF" w:rsidP="00DF25CF">
      <w:pPr>
        <w:spacing w:after="0"/>
        <w:rPr>
          <w:noProof/>
        </w:rPr>
      </w:pPr>
      <w:r>
        <w:rPr>
          <w:noProof/>
        </w:rPr>
        <w:t>574-523-2318</w:t>
      </w:r>
    </w:p>
    <w:p w14:paraId="63D24BCF" w14:textId="77777777" w:rsidR="00DF25CF" w:rsidRDefault="00DF25CF" w:rsidP="00DF25CF">
      <w:pPr>
        <w:spacing w:after="0"/>
      </w:pPr>
      <w:r>
        <w:rPr>
          <w:noProof/>
        </w:rPr>
        <w:t>maltenhof@elkhartcounty.com</w:t>
      </w:r>
    </w:p>
    <w:p w14:paraId="23F5D8F4" w14:textId="77777777" w:rsidR="00DF25CF" w:rsidRDefault="00DF25CF" w:rsidP="00D744EA">
      <w:pPr>
        <w:spacing w:after="0"/>
      </w:pPr>
    </w:p>
    <w:p w14:paraId="5CAB8E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ansbury Kelly</w:t>
      </w:r>
    </w:p>
    <w:p w14:paraId="5CAB8E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khart Co. PD Office </w:t>
      </w:r>
    </w:p>
    <w:p w14:paraId="5CAB8E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5 S. 2nd St.  </w:t>
      </w:r>
    </w:p>
    <w:p w14:paraId="5CAB8E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E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3-2253</w:t>
      </w:r>
    </w:p>
    <w:p w14:paraId="5CAB8ED4" w14:textId="77777777" w:rsidR="004E27E8" w:rsidRDefault="004E27E8" w:rsidP="00D744EA">
      <w:pPr>
        <w:spacing w:after="0"/>
      </w:pPr>
      <w:r>
        <w:rPr>
          <w:noProof/>
        </w:rPr>
        <w:t>kstansbury@elkhartcounty.com</w:t>
      </w:r>
    </w:p>
    <w:p w14:paraId="5CAB8ED5" w14:textId="77777777" w:rsidR="004E27E8" w:rsidRDefault="004E27E8" w:rsidP="00D744EA">
      <w:pPr>
        <w:spacing w:after="0"/>
      </w:pPr>
    </w:p>
    <w:p w14:paraId="5CAB8E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ler Nolan</w:t>
      </w:r>
    </w:p>
    <w:p w14:paraId="5CAB8E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khart Public Defender Agency </w:t>
      </w:r>
    </w:p>
    <w:p w14:paraId="5CAB8E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5 S. 2nd St.  </w:t>
      </w:r>
    </w:p>
    <w:p w14:paraId="5CAB8E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E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3-2318</w:t>
      </w:r>
    </w:p>
    <w:p w14:paraId="5CAB8EDC" w14:textId="77777777" w:rsidR="004E27E8" w:rsidRDefault="004E27E8" w:rsidP="00D744EA">
      <w:pPr>
        <w:spacing w:after="0"/>
      </w:pPr>
      <w:r>
        <w:rPr>
          <w:noProof/>
        </w:rPr>
        <w:t>nmiller@elkhartcounty.com</w:t>
      </w:r>
    </w:p>
    <w:p w14:paraId="5CAB8EDD" w14:textId="77777777" w:rsidR="004E27E8" w:rsidRDefault="004E27E8" w:rsidP="00D744EA">
      <w:pPr>
        <w:spacing w:after="0"/>
      </w:pPr>
    </w:p>
    <w:p w14:paraId="5CAB8E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gers Richard</w:t>
      </w:r>
    </w:p>
    <w:p w14:paraId="5CAB8E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chard W. Rogers, Attorney At Law </w:t>
      </w:r>
    </w:p>
    <w:p w14:paraId="5CAB8E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3 W. Warren St. PO Box 1142  </w:t>
      </w:r>
    </w:p>
    <w:p w14:paraId="5CAB8E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ddlebury IN 46540</w:t>
      </w:r>
    </w:p>
    <w:p w14:paraId="5CAB8E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825-9441</w:t>
      </w:r>
    </w:p>
    <w:p w14:paraId="5CAB8EE4" w14:textId="77777777" w:rsidR="004E27E8" w:rsidRDefault="004E27E8" w:rsidP="00D744EA">
      <w:pPr>
        <w:spacing w:after="0"/>
      </w:pPr>
      <w:r>
        <w:rPr>
          <w:noProof/>
        </w:rPr>
        <w:t>rrogers104@gmail.com</w:t>
      </w:r>
    </w:p>
    <w:p w14:paraId="5CAB8EE5" w14:textId="77777777" w:rsidR="004E27E8" w:rsidRDefault="004E27E8" w:rsidP="00D744EA">
      <w:pPr>
        <w:spacing w:after="0"/>
      </w:pPr>
    </w:p>
    <w:p w14:paraId="5CAB8E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Caslin Nancy</w:t>
      </w:r>
    </w:p>
    <w:p w14:paraId="5CAB8E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cCaslin &amp; McCaslin </w:t>
      </w:r>
    </w:p>
    <w:p w14:paraId="5CAB8E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8 W. High St.  </w:t>
      </w:r>
    </w:p>
    <w:p w14:paraId="5CAB8E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E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93-6033</w:t>
      </w:r>
    </w:p>
    <w:p w14:paraId="5CAB8EEC" w14:textId="77777777" w:rsidR="004E27E8" w:rsidRDefault="004E27E8" w:rsidP="00D744EA">
      <w:pPr>
        <w:spacing w:after="0"/>
      </w:pPr>
      <w:r>
        <w:rPr>
          <w:noProof/>
        </w:rPr>
        <w:t>smtinc1@aol.com</w:t>
      </w:r>
    </w:p>
    <w:p w14:paraId="5CAB8EED" w14:textId="77777777" w:rsidR="004E27E8" w:rsidRDefault="004E27E8" w:rsidP="00D744EA">
      <w:pPr>
        <w:spacing w:after="0"/>
      </w:pPr>
    </w:p>
    <w:p w14:paraId="5CAB8E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ler Phillip</w:t>
      </w:r>
    </w:p>
    <w:p w14:paraId="5CAB8E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atherman and Miller </w:t>
      </w:r>
    </w:p>
    <w:p w14:paraId="5CAB8E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0 S. Main St.  </w:t>
      </w:r>
    </w:p>
    <w:p w14:paraId="5CAB8E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shen IN 46526</w:t>
      </w:r>
    </w:p>
    <w:p w14:paraId="5CAB8E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34-3421</w:t>
      </w:r>
    </w:p>
    <w:p w14:paraId="5CAB8EF4" w14:textId="77777777" w:rsidR="004E27E8" w:rsidRDefault="004E27E8" w:rsidP="00D744EA">
      <w:pPr>
        <w:spacing w:after="0"/>
      </w:pPr>
      <w:r>
        <w:rPr>
          <w:noProof/>
        </w:rPr>
        <w:t>phil@leathermanmiller.com</w:t>
      </w:r>
    </w:p>
    <w:p w14:paraId="5CAB8EF5" w14:textId="77777777" w:rsidR="004E27E8" w:rsidRDefault="004E27E8" w:rsidP="00D744EA">
      <w:pPr>
        <w:spacing w:after="0"/>
      </w:pPr>
    </w:p>
    <w:p w14:paraId="5CAB8E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tersen Christopher</w:t>
      </w:r>
    </w:p>
    <w:p w14:paraId="5CAB8E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E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khart Co. PD Office </w:t>
      </w:r>
    </w:p>
    <w:p w14:paraId="5CAB8E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9 N. 3rd St.  </w:t>
      </w:r>
    </w:p>
    <w:p w14:paraId="5CAB8E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E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3-2318</w:t>
      </w:r>
    </w:p>
    <w:p w14:paraId="5CAB8EFC" w14:textId="77777777" w:rsidR="004E27E8" w:rsidRDefault="004E27E8" w:rsidP="00D744EA">
      <w:pPr>
        <w:spacing w:after="0"/>
      </w:pPr>
      <w:r>
        <w:rPr>
          <w:noProof/>
        </w:rPr>
        <w:t>cpetersen@elkhartcounty.com</w:t>
      </w:r>
    </w:p>
    <w:p w14:paraId="5CAB8EFD" w14:textId="77777777" w:rsidR="004E27E8" w:rsidRDefault="004E27E8" w:rsidP="00D744EA">
      <w:pPr>
        <w:spacing w:after="0"/>
      </w:pPr>
    </w:p>
    <w:p w14:paraId="5CAB8E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nchak Mark</w:t>
      </w:r>
    </w:p>
    <w:p w14:paraId="5CAB8E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k Manchak, Attorney at Law </w:t>
      </w:r>
    </w:p>
    <w:p w14:paraId="5CAB8F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7 S. Main St., Ste. 105  </w:t>
      </w:r>
    </w:p>
    <w:p w14:paraId="5CAB8F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F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3-2318</w:t>
      </w:r>
    </w:p>
    <w:p w14:paraId="5CAB8F04" w14:textId="77777777" w:rsidR="004E27E8" w:rsidRDefault="004E27E8" w:rsidP="00D744EA">
      <w:pPr>
        <w:spacing w:after="0"/>
      </w:pPr>
      <w:r>
        <w:rPr>
          <w:noProof/>
        </w:rPr>
        <w:t>mmanchak@elkhartcounty.com</w:t>
      </w:r>
    </w:p>
    <w:p w14:paraId="5CAB8F05" w14:textId="77777777" w:rsidR="004E27E8" w:rsidRDefault="004E27E8" w:rsidP="00D744EA">
      <w:pPr>
        <w:spacing w:after="0"/>
      </w:pPr>
    </w:p>
    <w:p w14:paraId="5CAB8F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Ulmer Johnny</w:t>
      </w:r>
    </w:p>
    <w:p w14:paraId="5CAB8F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Ulmer Law Offices, Inc. </w:t>
      </w:r>
    </w:p>
    <w:p w14:paraId="5CAB8F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810 St. Rd. 120 PO Box 866  </w:t>
      </w:r>
    </w:p>
    <w:p w14:paraId="5CAB8F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istol IN 46507</w:t>
      </w:r>
    </w:p>
    <w:p w14:paraId="5CAB8F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848-7600</w:t>
      </w:r>
    </w:p>
    <w:p w14:paraId="5CAB8F0C" w14:textId="77777777" w:rsidR="004E27E8" w:rsidRDefault="004E27E8" w:rsidP="00D744EA">
      <w:pPr>
        <w:spacing w:after="0"/>
      </w:pPr>
      <w:r>
        <w:rPr>
          <w:noProof/>
        </w:rPr>
        <w:t>jake2737@gmail.com</w:t>
      </w:r>
    </w:p>
    <w:p w14:paraId="5CAB8F0D" w14:textId="77777777" w:rsidR="004E27E8" w:rsidRDefault="004E27E8" w:rsidP="00D744EA">
      <w:pPr>
        <w:spacing w:after="0"/>
      </w:pPr>
    </w:p>
    <w:p w14:paraId="5CAB8F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berry-Sarason Chelsey</w:t>
      </w:r>
    </w:p>
    <w:p w14:paraId="5CAB8F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khart Co. PD Agency </w:t>
      </w:r>
    </w:p>
    <w:p w14:paraId="5CAB8F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5 S. Second St.  </w:t>
      </w:r>
    </w:p>
    <w:p w14:paraId="5CAB8F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Elkhart IN 45616</w:t>
      </w:r>
    </w:p>
    <w:p w14:paraId="5CAB8F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3-2318</w:t>
      </w:r>
    </w:p>
    <w:p w14:paraId="5CAB8F14" w14:textId="77777777" w:rsidR="004E27E8" w:rsidRDefault="004E27E8" w:rsidP="00D744EA">
      <w:pPr>
        <w:spacing w:after="0"/>
      </w:pPr>
      <w:r>
        <w:rPr>
          <w:noProof/>
        </w:rPr>
        <w:t>csarason@elkhartcounty.com</w:t>
      </w:r>
    </w:p>
    <w:p w14:paraId="5CAB8F15" w14:textId="77777777" w:rsidR="004E27E8" w:rsidRDefault="004E27E8" w:rsidP="00D744EA">
      <w:pPr>
        <w:spacing w:after="0"/>
      </w:pPr>
    </w:p>
    <w:p w14:paraId="5CAB8F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llin Elizabeth</w:t>
      </w:r>
    </w:p>
    <w:p w14:paraId="5CAB8F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llin Law Office </w:t>
      </w:r>
    </w:p>
    <w:p w14:paraId="5CAB8F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5 S. 2nd St.  </w:t>
      </w:r>
    </w:p>
    <w:p w14:paraId="5CAB8F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F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94-5200</w:t>
      </w:r>
    </w:p>
    <w:p w14:paraId="5CAB8F1C" w14:textId="77777777" w:rsidR="004E27E8" w:rsidRDefault="004E27E8" w:rsidP="00D744EA">
      <w:pPr>
        <w:spacing w:after="0"/>
      </w:pPr>
      <w:r>
        <w:rPr>
          <w:noProof/>
        </w:rPr>
        <w:t>ebellin@bellinlawoffice.com</w:t>
      </w:r>
    </w:p>
    <w:p w14:paraId="5CAB8F1D" w14:textId="2C30D999" w:rsidR="004E27E8" w:rsidRDefault="004E27E8" w:rsidP="00D744EA">
      <w:pPr>
        <w:spacing w:after="0"/>
      </w:pPr>
    </w:p>
    <w:p w14:paraId="5CAB8F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amon Theresa</w:t>
      </w:r>
    </w:p>
    <w:p w14:paraId="5CAB8F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khart Co. PD Office </w:t>
      </w:r>
    </w:p>
    <w:p w14:paraId="5CAB8F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5 S. 2nd St. County Courts Bldg.  </w:t>
      </w:r>
    </w:p>
    <w:p w14:paraId="5CAB8F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F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3-2318</w:t>
      </w:r>
    </w:p>
    <w:p w14:paraId="5CAB8F24" w14:textId="77777777" w:rsidR="004E27E8" w:rsidRDefault="004E27E8" w:rsidP="00D744EA">
      <w:pPr>
        <w:spacing w:after="0"/>
      </w:pPr>
      <w:r>
        <w:rPr>
          <w:noProof/>
        </w:rPr>
        <w:t>t.heamon@comcast.net</w:t>
      </w:r>
    </w:p>
    <w:p w14:paraId="5CAB8F25" w14:textId="77777777" w:rsidR="004E27E8" w:rsidRDefault="004E27E8" w:rsidP="00D744EA">
      <w:pPr>
        <w:spacing w:after="0"/>
      </w:pPr>
    </w:p>
    <w:p w14:paraId="5CAB8F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hnson Matthew</w:t>
      </w:r>
    </w:p>
    <w:p w14:paraId="5CAB8F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khart Co. PD Office </w:t>
      </w:r>
    </w:p>
    <w:p w14:paraId="5CAB8F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9 N. 3rd St.  </w:t>
      </w:r>
    </w:p>
    <w:p w14:paraId="5CAB8F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shen IN 46526</w:t>
      </w:r>
    </w:p>
    <w:p w14:paraId="5CAB8F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674-535-6734</w:t>
      </w:r>
    </w:p>
    <w:p w14:paraId="5CAB8F2C" w14:textId="77777777" w:rsidR="004E27E8" w:rsidRDefault="004E27E8" w:rsidP="00D744EA">
      <w:pPr>
        <w:spacing w:after="0"/>
      </w:pPr>
      <w:r>
        <w:rPr>
          <w:noProof/>
        </w:rPr>
        <w:t>mjohnson@elkhartcounty.com</w:t>
      </w:r>
    </w:p>
    <w:p w14:paraId="5CAB8F2D" w14:textId="77777777" w:rsidR="004E27E8" w:rsidRDefault="004E27E8" w:rsidP="00D744EA">
      <w:pPr>
        <w:spacing w:after="0"/>
      </w:pPr>
    </w:p>
    <w:p w14:paraId="5CAB8F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hl Ryan</w:t>
      </w:r>
    </w:p>
    <w:p w14:paraId="5CAB8F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ehl &amp; Mehl </w:t>
      </w:r>
    </w:p>
    <w:p w14:paraId="5CAB8F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2 N. Main St.  </w:t>
      </w:r>
    </w:p>
    <w:p w14:paraId="5CAB8F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shen IN 46826</w:t>
      </w:r>
    </w:p>
    <w:p w14:paraId="5CAB8F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34-2533</w:t>
      </w:r>
    </w:p>
    <w:p w14:paraId="5CAB8F34" w14:textId="77777777" w:rsidR="004E27E8" w:rsidRDefault="004E27E8" w:rsidP="00D744EA">
      <w:pPr>
        <w:spacing w:after="0"/>
      </w:pPr>
      <w:r>
        <w:rPr>
          <w:noProof/>
        </w:rPr>
        <w:t>ryandmehl@gmail.com</w:t>
      </w:r>
    </w:p>
    <w:p w14:paraId="5CAB8F35" w14:textId="77777777" w:rsidR="004E27E8" w:rsidRDefault="004E27E8" w:rsidP="00D744EA">
      <w:pPr>
        <w:spacing w:after="0"/>
      </w:pPr>
    </w:p>
    <w:p w14:paraId="5CAB8F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intron Heidi</w:t>
      </w:r>
    </w:p>
    <w:p w14:paraId="5CAB8F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enter for Legal Justice </w:t>
      </w:r>
    </w:p>
    <w:p w14:paraId="5CAB8F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0 W. High St.  </w:t>
      </w:r>
    </w:p>
    <w:p w14:paraId="5CAB8F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F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333-2037</w:t>
      </w:r>
    </w:p>
    <w:p w14:paraId="5CAB8F3C" w14:textId="77777777" w:rsidR="004E27E8" w:rsidRDefault="004E27E8" w:rsidP="00D744EA">
      <w:pPr>
        <w:spacing w:after="0"/>
      </w:pPr>
      <w:r>
        <w:rPr>
          <w:noProof/>
        </w:rPr>
        <w:t>hcintron@legaljustice.goodlaw.pro</w:t>
      </w:r>
    </w:p>
    <w:p w14:paraId="5CAB8F3D" w14:textId="77777777" w:rsidR="004E27E8" w:rsidRDefault="004E27E8" w:rsidP="00D744EA">
      <w:pPr>
        <w:spacing w:after="0"/>
      </w:pPr>
    </w:p>
    <w:p w14:paraId="5CAB8F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cisco David</w:t>
      </w:r>
    </w:p>
    <w:p w14:paraId="5CAB8F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rancisco Britton LLP </w:t>
      </w:r>
    </w:p>
    <w:p w14:paraId="5CAB8F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0 W. High St.  </w:t>
      </w:r>
    </w:p>
    <w:p w14:paraId="5CAB8F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F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304-6770</w:t>
      </w:r>
    </w:p>
    <w:p w14:paraId="5CAB8F44" w14:textId="77777777" w:rsidR="004E27E8" w:rsidRDefault="004E27E8" w:rsidP="00D744EA">
      <w:pPr>
        <w:spacing w:after="0"/>
      </w:pPr>
      <w:r>
        <w:rPr>
          <w:noProof/>
        </w:rPr>
        <w:t>dfrancisco@franciscobritton.com</w:t>
      </w:r>
    </w:p>
    <w:p w14:paraId="5CAB8F45" w14:textId="77777777" w:rsidR="004E27E8" w:rsidRDefault="004E27E8" w:rsidP="00D744EA">
      <w:pPr>
        <w:spacing w:after="0"/>
      </w:pPr>
    </w:p>
    <w:p w14:paraId="5CAB8F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nsman Eric</w:t>
      </w:r>
    </w:p>
    <w:p w14:paraId="5CAB8F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ric Ellis Kinsman, Attorney at Law </w:t>
      </w:r>
    </w:p>
    <w:p w14:paraId="5CAB8F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4 W. High St.  </w:t>
      </w:r>
    </w:p>
    <w:p w14:paraId="5CAB8F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F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2-8482</w:t>
      </w:r>
    </w:p>
    <w:p w14:paraId="5CAB8F4C" w14:textId="77777777" w:rsidR="004E27E8" w:rsidRDefault="004E27E8" w:rsidP="00D744EA">
      <w:pPr>
        <w:spacing w:after="0"/>
      </w:pPr>
      <w:r>
        <w:rPr>
          <w:noProof/>
        </w:rPr>
        <w:t>eric@kinsmanlaw.com</w:t>
      </w:r>
    </w:p>
    <w:p w14:paraId="5CAB8F4D" w14:textId="77777777" w:rsidR="004E27E8" w:rsidRDefault="004E27E8" w:rsidP="00D744EA">
      <w:pPr>
        <w:spacing w:after="0"/>
      </w:pPr>
    </w:p>
    <w:p w14:paraId="5CAB8F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awford Christopher</w:t>
      </w:r>
    </w:p>
    <w:p w14:paraId="5CAB8F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rawford Law Office </w:t>
      </w:r>
    </w:p>
    <w:p w14:paraId="5CAB8F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5 S. 2nd St.  </w:t>
      </w:r>
    </w:p>
    <w:p w14:paraId="5CAB8F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F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333-2743</w:t>
      </w:r>
    </w:p>
    <w:p w14:paraId="5CAB8F54" w14:textId="77777777" w:rsidR="004E27E8" w:rsidRDefault="004E27E8" w:rsidP="00D744EA">
      <w:pPr>
        <w:spacing w:after="0"/>
      </w:pPr>
      <w:r>
        <w:rPr>
          <w:noProof/>
        </w:rPr>
        <w:t>chris@crawford-lawoffice.com</w:t>
      </w:r>
    </w:p>
    <w:p w14:paraId="5CAB8F55" w14:textId="77777777" w:rsidR="004E27E8" w:rsidRDefault="004E27E8" w:rsidP="00D744EA">
      <w:pPr>
        <w:spacing w:after="0"/>
      </w:pPr>
    </w:p>
    <w:p w14:paraId="5CAB8F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ldato Peter</w:t>
      </w:r>
    </w:p>
    <w:p w14:paraId="5CAB8F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khart Co. PD Agency </w:t>
      </w:r>
    </w:p>
    <w:p w14:paraId="5CAB8F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9 N. 3rd St.  </w:t>
      </w:r>
    </w:p>
    <w:p w14:paraId="5CAB8F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shen IN 46526</w:t>
      </w:r>
    </w:p>
    <w:p w14:paraId="5CAB8F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35-6893</w:t>
      </w:r>
    </w:p>
    <w:p w14:paraId="5CAB8F5C" w14:textId="77777777" w:rsidR="004E27E8" w:rsidRDefault="004E27E8" w:rsidP="00D744EA">
      <w:pPr>
        <w:spacing w:after="0"/>
      </w:pPr>
      <w:r>
        <w:rPr>
          <w:noProof/>
        </w:rPr>
        <w:t>pesoldato@elkhartcounty.com</w:t>
      </w:r>
    </w:p>
    <w:p w14:paraId="5CAB8F5D" w14:textId="77777777" w:rsidR="004E27E8" w:rsidRDefault="004E27E8" w:rsidP="00D744EA">
      <w:pPr>
        <w:spacing w:after="0"/>
      </w:pPr>
    </w:p>
    <w:p w14:paraId="5CAB8F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ristofeno Jon</w:t>
      </w:r>
    </w:p>
    <w:p w14:paraId="5CAB8F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khart Co. PD Office </w:t>
      </w:r>
    </w:p>
    <w:p w14:paraId="5CAB8F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5 S. 2nd St.  </w:t>
      </w:r>
    </w:p>
    <w:p w14:paraId="5CAB8F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F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3-2318</w:t>
      </w:r>
    </w:p>
    <w:p w14:paraId="5CAB8F64" w14:textId="77777777" w:rsidR="004E27E8" w:rsidRDefault="004E27E8" w:rsidP="00D744EA">
      <w:pPr>
        <w:spacing w:after="0"/>
      </w:pPr>
      <w:r>
        <w:rPr>
          <w:noProof/>
        </w:rPr>
        <w:t>jchristofeno@elkhartcounty.com</w:t>
      </w:r>
    </w:p>
    <w:p w14:paraId="5CAB8F65" w14:textId="77777777" w:rsidR="004E27E8" w:rsidRDefault="004E27E8" w:rsidP="00D744EA">
      <w:pPr>
        <w:spacing w:after="0"/>
      </w:pPr>
    </w:p>
    <w:p w14:paraId="5CAB8F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ose Michael</w:t>
      </w:r>
    </w:p>
    <w:p w14:paraId="5CAB8F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khart Co. PD Office </w:t>
      </w:r>
    </w:p>
    <w:p w14:paraId="5CAB8F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5 S. 2nd St.  </w:t>
      </w:r>
    </w:p>
    <w:p w14:paraId="5CAB8F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Elkhart IN 46516</w:t>
      </w:r>
    </w:p>
    <w:p w14:paraId="5CAB8F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3-2318</w:t>
      </w:r>
    </w:p>
    <w:p w14:paraId="5CAB8F6C" w14:textId="77777777" w:rsidR="004E27E8" w:rsidRDefault="004E27E8" w:rsidP="00D744EA">
      <w:pPr>
        <w:spacing w:after="0"/>
      </w:pPr>
      <w:r>
        <w:rPr>
          <w:noProof/>
        </w:rPr>
        <w:t>mroose@elkhartcounty.com</w:t>
      </w:r>
    </w:p>
    <w:p w14:paraId="5CAB8F6D" w14:textId="77777777" w:rsidR="004E27E8" w:rsidRDefault="004E27E8" w:rsidP="00D744EA">
      <w:pPr>
        <w:spacing w:after="0"/>
      </w:pPr>
    </w:p>
    <w:p w14:paraId="5CAB8F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ino Felipe</w:t>
      </w:r>
    </w:p>
    <w:p w14:paraId="5CAB8F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erino Law Firm, P.C. </w:t>
      </w:r>
    </w:p>
    <w:p w14:paraId="5CAB8F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2 N. Main St.  </w:t>
      </w:r>
    </w:p>
    <w:p w14:paraId="5CAB8F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shen IN 46526</w:t>
      </w:r>
    </w:p>
    <w:p w14:paraId="5CAB8F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807-0512</w:t>
      </w:r>
    </w:p>
    <w:p w14:paraId="5CAB8F74" w14:textId="77777777" w:rsidR="004E27E8" w:rsidRDefault="004E27E8" w:rsidP="00D744EA">
      <w:pPr>
        <w:spacing w:after="0"/>
      </w:pPr>
      <w:r>
        <w:rPr>
          <w:noProof/>
        </w:rPr>
        <w:t>felipemerino1@gmail.com</w:t>
      </w:r>
    </w:p>
    <w:p w14:paraId="5CAB8F75" w14:textId="77777777" w:rsidR="004E27E8" w:rsidRDefault="004E27E8" w:rsidP="00D744EA">
      <w:pPr>
        <w:spacing w:after="0"/>
      </w:pPr>
    </w:p>
    <w:p w14:paraId="5CAB8F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ys Lauren</w:t>
      </w:r>
    </w:p>
    <w:p w14:paraId="5CAB8F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khart Co. PD Office </w:t>
      </w:r>
    </w:p>
    <w:p w14:paraId="5CAB8F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05 Lincolnway  </w:t>
      </w:r>
    </w:p>
    <w:p w14:paraId="5CAB8F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Porte IN 46350</w:t>
      </w:r>
    </w:p>
    <w:p w14:paraId="5CAB8F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3-2318</w:t>
      </w:r>
    </w:p>
    <w:p w14:paraId="5CAB8F7C" w14:textId="77777777" w:rsidR="004E27E8" w:rsidRDefault="004E27E8" w:rsidP="00D744EA">
      <w:pPr>
        <w:spacing w:after="0"/>
      </w:pPr>
      <w:r>
        <w:rPr>
          <w:noProof/>
        </w:rPr>
        <w:t>lhays@elkhartcounty.com</w:t>
      </w:r>
    </w:p>
    <w:p w14:paraId="5CAB8F7D" w14:textId="77777777" w:rsidR="004E27E8" w:rsidRDefault="004E27E8" w:rsidP="00D744EA">
      <w:pPr>
        <w:spacing w:after="0"/>
      </w:pPr>
    </w:p>
    <w:p w14:paraId="5CAB8F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weinzger Kelley</w:t>
      </w:r>
    </w:p>
    <w:p w14:paraId="5CAB8F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chweinzger Law Office </w:t>
      </w:r>
    </w:p>
    <w:p w14:paraId="5CAB8F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6 W. Lexington Ave.  </w:t>
      </w:r>
    </w:p>
    <w:p w14:paraId="5CAB8F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F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3-2318</w:t>
      </w:r>
    </w:p>
    <w:p w14:paraId="5CAB8F84" w14:textId="77777777" w:rsidR="004E27E8" w:rsidRDefault="004E27E8" w:rsidP="00D744EA">
      <w:pPr>
        <w:spacing w:after="0"/>
      </w:pPr>
      <w:r>
        <w:rPr>
          <w:noProof/>
        </w:rPr>
        <w:t>kelleyschweinzger@yahoo.com</w:t>
      </w:r>
    </w:p>
    <w:p w14:paraId="5CAB8F85" w14:textId="77777777" w:rsidR="004E27E8" w:rsidRDefault="004E27E8" w:rsidP="00D744EA">
      <w:pPr>
        <w:spacing w:after="0"/>
      </w:pPr>
    </w:p>
    <w:p w14:paraId="5CAB8F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e Bridgette</w:t>
      </w:r>
    </w:p>
    <w:p w14:paraId="5CAB8F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khart Co. PD Office </w:t>
      </w:r>
    </w:p>
    <w:p w14:paraId="5CAB8F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5 S. 2nd St. County Court Bldg.  </w:t>
      </w:r>
    </w:p>
    <w:p w14:paraId="5CAB8F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F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3-2318</w:t>
      </w:r>
    </w:p>
    <w:p w14:paraId="5CAB8F8C" w14:textId="77777777" w:rsidR="004E27E8" w:rsidRDefault="004E27E8" w:rsidP="00D744EA">
      <w:pPr>
        <w:spacing w:after="0"/>
      </w:pPr>
      <w:r>
        <w:rPr>
          <w:noProof/>
        </w:rPr>
        <w:t>greenebridgette@hotmail.com</w:t>
      </w:r>
    </w:p>
    <w:p w14:paraId="5CAB8F8D" w14:textId="77777777" w:rsidR="004E27E8" w:rsidRDefault="004E27E8" w:rsidP="00D744EA">
      <w:pPr>
        <w:spacing w:after="0"/>
      </w:pPr>
    </w:p>
    <w:p w14:paraId="5CAB8F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Closkey Martin</w:t>
      </w:r>
    </w:p>
    <w:p w14:paraId="5CAB8F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cCloskey Law Office </w:t>
      </w:r>
    </w:p>
    <w:p w14:paraId="5CAB8F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0 N. Nappanee St., Ste. 1A  </w:t>
      </w:r>
    </w:p>
    <w:p w14:paraId="5CAB8F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4</w:t>
      </w:r>
    </w:p>
    <w:p w14:paraId="5CAB8F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333-2442</w:t>
      </w:r>
    </w:p>
    <w:p w14:paraId="5CAB8F94" w14:textId="77777777" w:rsidR="004E27E8" w:rsidRDefault="004E27E8" w:rsidP="00D744EA">
      <w:pPr>
        <w:spacing w:after="0"/>
      </w:pPr>
      <w:r>
        <w:rPr>
          <w:noProof/>
        </w:rPr>
        <w:t>mccloskeylaw@aol.com</w:t>
      </w:r>
    </w:p>
    <w:p w14:paraId="5CAB8F95" w14:textId="77777777" w:rsidR="004E27E8" w:rsidRDefault="004E27E8" w:rsidP="00D744EA">
      <w:pPr>
        <w:spacing w:after="0"/>
      </w:pPr>
    </w:p>
    <w:p w14:paraId="5CAB8F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ewart-Brown James</w:t>
      </w:r>
    </w:p>
    <w:p w14:paraId="5CAB8F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khart Co. PD Office </w:t>
      </w:r>
    </w:p>
    <w:p w14:paraId="5CAB8F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5 S. 2nd St.  </w:t>
      </w:r>
    </w:p>
    <w:p w14:paraId="5CAB8F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8F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3-2206</w:t>
      </w:r>
    </w:p>
    <w:p w14:paraId="5CAB8F9C" w14:textId="77777777" w:rsidR="004E27E8" w:rsidRDefault="004E27E8" w:rsidP="00D744EA">
      <w:pPr>
        <w:spacing w:after="0"/>
      </w:pPr>
      <w:r>
        <w:rPr>
          <w:noProof/>
        </w:rPr>
        <w:t>jstewartbrown@elkhartcounty.com</w:t>
      </w:r>
    </w:p>
    <w:p w14:paraId="5CAB8F9D" w14:textId="77777777" w:rsidR="004E27E8" w:rsidRDefault="004E27E8" w:rsidP="00D744EA">
      <w:pPr>
        <w:spacing w:after="0"/>
      </w:pPr>
    </w:p>
    <w:p w14:paraId="5CAB8F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Clung Karrie</w:t>
      </w:r>
    </w:p>
    <w:p w14:paraId="5CAB8F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khart Co. Juvenile PD </w:t>
      </w:r>
    </w:p>
    <w:p w14:paraId="5CAB8F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5 S. 2nd St.  </w:t>
      </w:r>
    </w:p>
    <w:p w14:paraId="5CAB8F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76</w:t>
      </w:r>
    </w:p>
    <w:p w14:paraId="5CAB8F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23-2357</w:t>
      </w:r>
    </w:p>
    <w:p w14:paraId="5CAB8FA4" w14:textId="77777777" w:rsidR="004E27E8" w:rsidRDefault="004E27E8" w:rsidP="00D744EA">
      <w:pPr>
        <w:spacing w:after="0"/>
      </w:pPr>
      <w:r>
        <w:rPr>
          <w:noProof/>
        </w:rPr>
        <w:t>kmcclung@elkhartcounty.com</w:t>
      </w:r>
    </w:p>
    <w:p w14:paraId="5CAB8FA5" w14:textId="77777777" w:rsidR="004E27E8" w:rsidRDefault="004E27E8" w:rsidP="00D744EA">
      <w:pPr>
        <w:spacing w:after="0"/>
      </w:pPr>
    </w:p>
    <w:p w14:paraId="5CAB8FA6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FA7" w14:textId="77777777" w:rsidR="004E27E8" w:rsidRDefault="004E27E8" w:rsidP="00D744EA">
      <w:pPr>
        <w:spacing w:after="0"/>
        <w:rPr>
          <w:noProof/>
        </w:rPr>
      </w:pPr>
    </w:p>
    <w:p w14:paraId="5CAB8FA8" w14:textId="3316E0F1" w:rsidR="004E27E8" w:rsidRPr="00BA6F72" w:rsidRDefault="004E27E8" w:rsidP="00805F50">
      <w:pPr>
        <w:pStyle w:val="Heading1"/>
        <w:rPr>
          <w:noProof/>
        </w:rPr>
      </w:pPr>
      <w:bookmarkStart w:id="21" w:name="_Toc65846781"/>
      <w:r w:rsidRPr="00396390">
        <w:rPr>
          <w:noProof/>
        </w:rPr>
        <w:t>Fayette</w:t>
      </w:r>
      <w:r w:rsidR="00805F50">
        <w:rPr>
          <w:noProof/>
        </w:rPr>
        <w:t xml:space="preserve"> County</w:t>
      </w:r>
      <w:bookmarkEnd w:id="21"/>
    </w:p>
    <w:p w14:paraId="5CAB8FA9" w14:textId="77777777" w:rsidR="004E27E8" w:rsidRDefault="004E27E8" w:rsidP="00D744EA">
      <w:pPr>
        <w:spacing w:after="0"/>
        <w:rPr>
          <w:noProof/>
        </w:rPr>
      </w:pPr>
    </w:p>
    <w:p w14:paraId="5CAB8FAA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Weber Carol </w:t>
      </w:r>
    </w:p>
    <w:p w14:paraId="5CAB8FAB" w14:textId="77777777" w:rsidR="000E0272" w:rsidRDefault="000E0272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AC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Weber Fraley Law LLC </w:t>
      </w:r>
    </w:p>
    <w:p w14:paraId="5CAB8FAD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410 Central Ave. </w:t>
      </w:r>
    </w:p>
    <w:p w14:paraId="5CAB8FAE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Connersville IN 47331 </w:t>
      </w:r>
    </w:p>
    <w:p w14:paraId="5CAB8FAF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>765-827-5700</w:t>
      </w:r>
    </w:p>
    <w:p w14:paraId="5CAB8FB0" w14:textId="77777777" w:rsidR="004E27E8" w:rsidRDefault="004E27E8" w:rsidP="00D744EA">
      <w:pPr>
        <w:spacing w:after="0"/>
      </w:pPr>
      <w:r>
        <w:rPr>
          <w:noProof/>
        </w:rPr>
        <w:t xml:space="preserve"> caw731@yahoo.com</w:t>
      </w:r>
    </w:p>
    <w:p w14:paraId="5CAB8FB1" w14:textId="77777777" w:rsidR="004E27E8" w:rsidRDefault="004E27E8" w:rsidP="00D744EA">
      <w:pPr>
        <w:spacing w:after="0"/>
      </w:pPr>
    </w:p>
    <w:p w14:paraId="5CAB8F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rvey Jamie</w:t>
      </w:r>
    </w:p>
    <w:p w14:paraId="5CAB8F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mith &amp; Harvey Law Offices </w:t>
      </w:r>
    </w:p>
    <w:p w14:paraId="5CAB8F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4 Central Ave.  </w:t>
      </w:r>
    </w:p>
    <w:p w14:paraId="5CAB8F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nnersville IN 47331</w:t>
      </w:r>
    </w:p>
    <w:p w14:paraId="5CAB8F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25-8541</w:t>
      </w:r>
    </w:p>
    <w:p w14:paraId="5CAB8FB8" w14:textId="77777777" w:rsidR="004E27E8" w:rsidRDefault="004E27E8" w:rsidP="00D744EA">
      <w:pPr>
        <w:spacing w:after="0"/>
      </w:pPr>
      <w:r>
        <w:rPr>
          <w:noProof/>
        </w:rPr>
        <w:t>jhharvey@smithharveylawoffice.com</w:t>
      </w:r>
    </w:p>
    <w:p w14:paraId="5CAB8FB9" w14:textId="77777777" w:rsidR="004E27E8" w:rsidRDefault="004E27E8" w:rsidP="00D744EA">
      <w:pPr>
        <w:spacing w:after="0"/>
      </w:pPr>
    </w:p>
    <w:p w14:paraId="5CAB8F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aw Peter</w:t>
      </w:r>
    </w:p>
    <w:p w14:paraId="5CAB8F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Peter Shaw </w:t>
      </w:r>
    </w:p>
    <w:p w14:paraId="5CAB8F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4 W. 6th St.  </w:t>
      </w:r>
    </w:p>
    <w:p w14:paraId="5CAB8F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nnersville IN 47331</w:t>
      </w:r>
    </w:p>
    <w:p w14:paraId="5CAB8F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25-3161</w:t>
      </w:r>
    </w:p>
    <w:p w14:paraId="5CAB8FC0" w14:textId="77777777" w:rsidR="004E27E8" w:rsidRDefault="004E27E8" w:rsidP="00D744EA">
      <w:pPr>
        <w:spacing w:after="0"/>
      </w:pPr>
      <w:r>
        <w:rPr>
          <w:noProof/>
        </w:rPr>
        <w:t>pete.shawlaw@gmail.com</w:t>
      </w:r>
    </w:p>
    <w:p w14:paraId="5CAB8FC1" w14:textId="77777777" w:rsidR="004E27E8" w:rsidRDefault="004E27E8" w:rsidP="00D744EA">
      <w:pPr>
        <w:spacing w:after="0"/>
      </w:pPr>
    </w:p>
    <w:p w14:paraId="5CAB8F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nders Anne</w:t>
      </w:r>
    </w:p>
    <w:p w14:paraId="5CAB8F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ker, Bodwell, Judd &amp; Sanders </w:t>
      </w:r>
    </w:p>
    <w:p w14:paraId="5CAB8F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21 N. Central Ave.  </w:t>
      </w:r>
    </w:p>
    <w:p w14:paraId="5CAB8F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nnersville IN 47331</w:t>
      </w:r>
    </w:p>
    <w:p w14:paraId="5CAB8F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25-7511</w:t>
      </w:r>
    </w:p>
    <w:p w14:paraId="5CAB8FC8" w14:textId="77777777" w:rsidR="004E27E8" w:rsidRDefault="004E27E8" w:rsidP="00D744EA">
      <w:pPr>
        <w:spacing w:after="0"/>
      </w:pPr>
      <w:r>
        <w:rPr>
          <w:noProof/>
        </w:rPr>
        <w:t>annesanderslaw@gmail.com</w:t>
      </w:r>
    </w:p>
    <w:p w14:paraId="5CAB8FC9" w14:textId="77777777" w:rsidR="004E27E8" w:rsidRDefault="004E27E8" w:rsidP="00D744EA">
      <w:pPr>
        <w:spacing w:after="0"/>
      </w:pPr>
    </w:p>
    <w:p w14:paraId="5CAB8F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dwell John</w:t>
      </w:r>
    </w:p>
    <w:p w14:paraId="5CAB8F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ker &amp; Bodwell P.C. </w:t>
      </w:r>
    </w:p>
    <w:p w14:paraId="5CAB8F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21 Central Ave., Ste. 1  </w:t>
      </w:r>
    </w:p>
    <w:p w14:paraId="5CAB8F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nnersville IN 47331-2012</w:t>
      </w:r>
    </w:p>
    <w:p w14:paraId="5CAB8F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25-7511</w:t>
      </w:r>
    </w:p>
    <w:p w14:paraId="5CAB8FD0" w14:textId="77777777" w:rsidR="004E27E8" w:rsidRDefault="004E27E8" w:rsidP="00D744EA">
      <w:pPr>
        <w:spacing w:after="0"/>
      </w:pPr>
      <w:r>
        <w:rPr>
          <w:noProof/>
        </w:rPr>
        <w:t>bakerandbodwell@yahoo.com</w:t>
      </w:r>
    </w:p>
    <w:p w14:paraId="5CAB8FD1" w14:textId="77777777" w:rsidR="004E27E8" w:rsidRDefault="004E27E8" w:rsidP="00D744EA">
      <w:pPr>
        <w:spacing w:after="0"/>
      </w:pPr>
    </w:p>
    <w:p w14:paraId="5CAB8F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mkovich Allen</w:t>
      </w:r>
    </w:p>
    <w:p w14:paraId="5CAB8F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len Demkovich, Attorney at Law </w:t>
      </w:r>
    </w:p>
    <w:p w14:paraId="5CAB8F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50 E. CR 700 S.  </w:t>
      </w:r>
    </w:p>
    <w:p w14:paraId="5CAB8F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nnersville IN 47331</w:t>
      </w:r>
    </w:p>
    <w:p w14:paraId="5CAB8F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65-0351</w:t>
      </w:r>
    </w:p>
    <w:p w14:paraId="5CAB8FD8" w14:textId="77777777" w:rsidR="004E27E8" w:rsidRDefault="004E27E8" w:rsidP="00D744EA">
      <w:pPr>
        <w:spacing w:after="0"/>
      </w:pPr>
      <w:r>
        <w:rPr>
          <w:noProof/>
        </w:rPr>
        <w:t>allendemkovich@gmail.com</w:t>
      </w:r>
    </w:p>
    <w:p w14:paraId="5CAB8FD9" w14:textId="77777777" w:rsidR="004E27E8" w:rsidRDefault="004E27E8" w:rsidP="00D744EA">
      <w:pPr>
        <w:spacing w:after="0"/>
      </w:pPr>
    </w:p>
    <w:p w14:paraId="5CAB8F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tsch David</w:t>
      </w:r>
    </w:p>
    <w:p w14:paraId="5CAB8F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utsch Law Office </w:t>
      </w:r>
    </w:p>
    <w:p w14:paraId="5CAB8F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2 N. Central Ave.  </w:t>
      </w:r>
    </w:p>
    <w:p w14:paraId="5CAB8F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nnersville IN 47331-1926</w:t>
      </w:r>
    </w:p>
    <w:p w14:paraId="5CAB8F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27-4270</w:t>
      </w:r>
    </w:p>
    <w:p w14:paraId="5CAB8FE0" w14:textId="77777777" w:rsidR="004E27E8" w:rsidRDefault="004E27E8" w:rsidP="00D744EA">
      <w:pPr>
        <w:spacing w:after="0"/>
      </w:pPr>
      <w:r>
        <w:rPr>
          <w:noProof/>
        </w:rPr>
        <w:t>davidr.butsch@gmail.com</w:t>
      </w:r>
    </w:p>
    <w:p w14:paraId="5CAB8FE1" w14:textId="77777777" w:rsidR="004E27E8" w:rsidRDefault="004E27E8" w:rsidP="00D744EA">
      <w:pPr>
        <w:spacing w:after="0"/>
      </w:pPr>
    </w:p>
    <w:p w14:paraId="5CAB8F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exander John</w:t>
      </w:r>
    </w:p>
    <w:p w14:paraId="5CAB8F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W. Alexander, Attorney at Law </w:t>
      </w:r>
    </w:p>
    <w:p w14:paraId="5CAB8F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499 Dorster St.  </w:t>
      </w:r>
    </w:p>
    <w:p w14:paraId="5CAB8F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ishers IN 46037</w:t>
      </w:r>
    </w:p>
    <w:p w14:paraId="5CAB8F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10-6429</w:t>
      </w:r>
    </w:p>
    <w:p w14:paraId="5CAB8FE8" w14:textId="77777777" w:rsidR="004E27E8" w:rsidRDefault="004E27E8" w:rsidP="00D744EA">
      <w:pPr>
        <w:spacing w:after="0"/>
      </w:pPr>
      <w:r>
        <w:rPr>
          <w:noProof/>
        </w:rPr>
        <w:t>alexanderlaw@ydial.net</w:t>
      </w:r>
    </w:p>
    <w:p w14:paraId="5CAB8FE9" w14:textId="77777777" w:rsidR="004E27E8" w:rsidRDefault="004E27E8" w:rsidP="00D744EA">
      <w:pPr>
        <w:spacing w:after="0"/>
      </w:pPr>
    </w:p>
    <w:p w14:paraId="5CAB8F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hompson Thomas</w:t>
      </w:r>
    </w:p>
    <w:p w14:paraId="5CAB8F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8F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pson Law Office </w:t>
      </w:r>
    </w:p>
    <w:p w14:paraId="5CAB8F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05 W. 30th St.  </w:t>
      </w:r>
    </w:p>
    <w:p w14:paraId="5CAB8F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nnersville IN 47331</w:t>
      </w:r>
    </w:p>
    <w:p w14:paraId="5CAB8F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27-1111</w:t>
      </w:r>
    </w:p>
    <w:p w14:paraId="5CAB8FF0" w14:textId="77777777" w:rsidR="004E27E8" w:rsidRDefault="004E27E8" w:rsidP="00D744EA">
      <w:pPr>
        <w:spacing w:after="0"/>
      </w:pPr>
      <w:r>
        <w:rPr>
          <w:noProof/>
        </w:rPr>
        <w:t>tthompson@tomthompsonlaw.com</w:t>
      </w:r>
    </w:p>
    <w:p w14:paraId="5CAB8FF1" w14:textId="77777777" w:rsidR="004E27E8" w:rsidRDefault="004E27E8" w:rsidP="00D744EA">
      <w:pPr>
        <w:spacing w:after="0"/>
      </w:pPr>
    </w:p>
    <w:p w14:paraId="5CAB8FF2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8FF3" w14:textId="77777777" w:rsidR="004E27E8" w:rsidRDefault="004E27E8" w:rsidP="00D744EA">
      <w:pPr>
        <w:spacing w:after="0"/>
        <w:rPr>
          <w:noProof/>
        </w:rPr>
      </w:pPr>
    </w:p>
    <w:p w14:paraId="5CAB8FF4" w14:textId="6DEBD7E3" w:rsidR="004E27E8" w:rsidRPr="00BA6F72" w:rsidRDefault="004E27E8" w:rsidP="00805F50">
      <w:pPr>
        <w:pStyle w:val="Heading1"/>
        <w:rPr>
          <w:noProof/>
        </w:rPr>
      </w:pPr>
      <w:bookmarkStart w:id="22" w:name="_Toc65846782"/>
      <w:r w:rsidRPr="00396390">
        <w:rPr>
          <w:noProof/>
        </w:rPr>
        <w:t>Federal</w:t>
      </w:r>
      <w:bookmarkEnd w:id="22"/>
      <w:r w:rsidR="00805F50">
        <w:rPr>
          <w:noProof/>
        </w:rPr>
        <w:t xml:space="preserve"> </w:t>
      </w:r>
    </w:p>
    <w:p w14:paraId="5CAB8FF5" w14:textId="77777777" w:rsidR="004E27E8" w:rsidRDefault="004E27E8" w:rsidP="00D744EA">
      <w:pPr>
        <w:spacing w:after="0"/>
        <w:rPr>
          <w:noProof/>
        </w:rPr>
      </w:pPr>
    </w:p>
    <w:p w14:paraId="5CAB8FF6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Johnson Roxanne </w:t>
      </w:r>
    </w:p>
    <w:p w14:paraId="5CAB8FF7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8FF8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Federal Community Defenders, Inc. </w:t>
      </w:r>
    </w:p>
    <w:p w14:paraId="5CAB8FF9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2929 Carlson Dr., Ste. 101 </w:t>
      </w:r>
    </w:p>
    <w:p w14:paraId="5CAB8FFA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>Hammond IN 46323</w:t>
      </w:r>
    </w:p>
    <w:p w14:paraId="5CAB8FFB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 219-937-8020 </w:t>
      </w:r>
    </w:p>
    <w:p w14:paraId="5CAB8FFC" w14:textId="77777777" w:rsidR="004E27E8" w:rsidRDefault="004E27E8" w:rsidP="00D744EA">
      <w:pPr>
        <w:spacing w:after="0"/>
      </w:pPr>
      <w:r>
        <w:rPr>
          <w:noProof/>
        </w:rPr>
        <w:t>attorneyrmj@gmail.com</w:t>
      </w:r>
    </w:p>
    <w:p w14:paraId="5CAB8FFD" w14:textId="77777777" w:rsidR="004E27E8" w:rsidRDefault="004E27E8" w:rsidP="00D744EA">
      <w:pPr>
        <w:spacing w:after="0"/>
      </w:pPr>
    </w:p>
    <w:p w14:paraId="5CAB8F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leary Joseph</w:t>
      </w:r>
    </w:p>
    <w:p w14:paraId="5CAB8F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ederal Public Defender </w:t>
      </w:r>
    </w:p>
    <w:p w14:paraId="5CAB90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Monument Circle, Ste. 752  </w:t>
      </w:r>
    </w:p>
    <w:p w14:paraId="5CAB90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0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83-3520</w:t>
      </w:r>
    </w:p>
    <w:p w14:paraId="5CAB9004" w14:textId="77777777" w:rsidR="004E27E8" w:rsidRDefault="004E27E8" w:rsidP="00D744EA">
      <w:pPr>
        <w:spacing w:after="0"/>
      </w:pPr>
      <w:r>
        <w:rPr>
          <w:noProof/>
        </w:rPr>
        <w:t>joe.cleary@fd.org</w:t>
      </w:r>
    </w:p>
    <w:p w14:paraId="5CAB9005" w14:textId="77777777" w:rsidR="004E27E8" w:rsidRDefault="004E27E8" w:rsidP="00D744EA">
      <w:pPr>
        <w:spacing w:after="0"/>
      </w:pPr>
    </w:p>
    <w:p w14:paraId="5CAB90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ster Monica</w:t>
      </w:r>
    </w:p>
    <w:p w14:paraId="5CAB90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diana Federal Community Defenders, Inc. </w:t>
      </w:r>
    </w:p>
    <w:p w14:paraId="5CAB90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Monument Circle, Ste. 3200  </w:t>
      </w:r>
    </w:p>
    <w:p w14:paraId="5CAB90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0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83-3520</w:t>
      </w:r>
    </w:p>
    <w:p w14:paraId="5CAB900C" w14:textId="77777777" w:rsidR="004E27E8" w:rsidRDefault="004E27E8" w:rsidP="00D744EA">
      <w:pPr>
        <w:spacing w:after="0"/>
      </w:pPr>
      <w:r>
        <w:rPr>
          <w:noProof/>
        </w:rPr>
        <w:t>monica.foster@fd.org</w:t>
      </w:r>
    </w:p>
    <w:p w14:paraId="5CAB900D" w14:textId="77777777" w:rsidR="004E27E8" w:rsidRDefault="004E27E8" w:rsidP="00D744EA">
      <w:pPr>
        <w:spacing w:after="0"/>
      </w:pPr>
    </w:p>
    <w:p w14:paraId="5CAB900E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00F" w14:textId="77777777" w:rsidR="004E27E8" w:rsidRDefault="004E27E8" w:rsidP="00D744EA">
      <w:pPr>
        <w:spacing w:after="0"/>
        <w:rPr>
          <w:noProof/>
        </w:rPr>
      </w:pPr>
    </w:p>
    <w:p w14:paraId="5CAB9010" w14:textId="47C2D702" w:rsidR="004E27E8" w:rsidRPr="00BA6F72" w:rsidRDefault="004E27E8" w:rsidP="00805F50">
      <w:pPr>
        <w:pStyle w:val="Heading1"/>
        <w:rPr>
          <w:noProof/>
        </w:rPr>
      </w:pPr>
      <w:bookmarkStart w:id="23" w:name="_Toc65846783"/>
      <w:r w:rsidRPr="00396390">
        <w:rPr>
          <w:noProof/>
        </w:rPr>
        <w:t>Floyd</w:t>
      </w:r>
      <w:r w:rsidR="00805F50">
        <w:rPr>
          <w:noProof/>
        </w:rPr>
        <w:t xml:space="preserve"> County</w:t>
      </w:r>
      <w:bookmarkEnd w:id="23"/>
    </w:p>
    <w:p w14:paraId="5CAB9011" w14:textId="77777777" w:rsidR="004E27E8" w:rsidRDefault="004E27E8" w:rsidP="00D744EA">
      <w:pPr>
        <w:spacing w:after="0"/>
        <w:rPr>
          <w:noProof/>
        </w:rPr>
      </w:pPr>
    </w:p>
    <w:p w14:paraId="5CAB9012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O'Brien Padraic </w:t>
      </w:r>
    </w:p>
    <w:p w14:paraId="5CAB9013" w14:textId="77777777" w:rsidR="000E0272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CAB9014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Padraic P. O'Brien Attorney and Counselor at Law </w:t>
      </w:r>
    </w:p>
    <w:p w14:paraId="5CAB9015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227 Pearl St. </w:t>
      </w:r>
    </w:p>
    <w:p w14:paraId="5CAB9016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New Albany IN 47150 </w:t>
      </w:r>
    </w:p>
    <w:p w14:paraId="5CAB9017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812 948-0223 </w:t>
      </w:r>
    </w:p>
    <w:p w14:paraId="5CAB9018" w14:textId="77777777" w:rsidR="004E27E8" w:rsidRDefault="004E27E8" w:rsidP="00D744EA">
      <w:pPr>
        <w:spacing w:after="0"/>
      </w:pPr>
      <w:r>
        <w:rPr>
          <w:noProof/>
        </w:rPr>
        <w:t>obrienlaw227@gmail.com</w:t>
      </w:r>
    </w:p>
    <w:p w14:paraId="5CAB9019" w14:textId="77777777" w:rsidR="004E27E8" w:rsidRDefault="004E27E8" w:rsidP="00D744EA">
      <w:pPr>
        <w:spacing w:after="0"/>
      </w:pPr>
    </w:p>
    <w:p w14:paraId="5CAB90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iggs John</w:t>
      </w:r>
    </w:p>
    <w:p w14:paraId="5CAB901B" w14:textId="77777777" w:rsidR="004E27E8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</w:p>
    <w:p w14:paraId="5CAB90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loyd Co. PD Office </w:t>
      </w:r>
    </w:p>
    <w:p w14:paraId="5CAB90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1 Hauss Sq., Rm B-30  </w:t>
      </w:r>
    </w:p>
    <w:p w14:paraId="5CAB90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90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81-0350</w:t>
      </w:r>
    </w:p>
    <w:p w14:paraId="5CAB9020" w14:textId="77777777" w:rsidR="004E27E8" w:rsidRDefault="004E27E8" w:rsidP="00D744EA">
      <w:pPr>
        <w:spacing w:after="0"/>
      </w:pPr>
      <w:r>
        <w:rPr>
          <w:noProof/>
        </w:rPr>
        <w:t>pdpaddy@aol.com</w:t>
      </w:r>
    </w:p>
    <w:p w14:paraId="5CAB9021" w14:textId="77777777" w:rsidR="004E27E8" w:rsidRDefault="004E27E8" w:rsidP="00D744EA">
      <w:pPr>
        <w:spacing w:after="0"/>
      </w:pPr>
    </w:p>
    <w:p w14:paraId="5CAB90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ag Diane</w:t>
      </w:r>
    </w:p>
    <w:p w14:paraId="5CAB90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iane Haag Law </w:t>
      </w:r>
    </w:p>
    <w:p w14:paraId="5CAB90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41 State St., Ste A PMB #240  </w:t>
      </w:r>
    </w:p>
    <w:p w14:paraId="5CAB90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90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50-1221</w:t>
      </w:r>
    </w:p>
    <w:p w14:paraId="5CAB9028" w14:textId="77777777" w:rsidR="004E27E8" w:rsidRDefault="004E27E8" w:rsidP="00D744EA">
      <w:pPr>
        <w:spacing w:after="0"/>
      </w:pPr>
      <w:r>
        <w:rPr>
          <w:noProof/>
        </w:rPr>
        <w:t>diane@dianehaaglaw.com</w:t>
      </w:r>
    </w:p>
    <w:p w14:paraId="5CAB9029" w14:textId="77777777" w:rsidR="004E27E8" w:rsidRDefault="004E27E8" w:rsidP="00D744EA">
      <w:pPr>
        <w:spacing w:after="0"/>
      </w:pPr>
    </w:p>
    <w:p w14:paraId="5CAB90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reib George</w:t>
      </w:r>
    </w:p>
    <w:p w14:paraId="5CAB90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eorge A. Streib Jr., Attorney at Law </w:t>
      </w:r>
    </w:p>
    <w:p w14:paraId="5CAB90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9 W. 1st St. PO Box 2038  </w:t>
      </w:r>
    </w:p>
    <w:p w14:paraId="5CAB90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90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52-2013</w:t>
      </w:r>
    </w:p>
    <w:p w14:paraId="5CAB9030" w14:textId="77777777" w:rsidR="004E27E8" w:rsidRDefault="004E27E8" w:rsidP="00D744EA">
      <w:pPr>
        <w:spacing w:after="0"/>
      </w:pPr>
      <w:r>
        <w:rPr>
          <w:noProof/>
        </w:rPr>
        <w:t>lgstreib@aol.com</w:t>
      </w:r>
    </w:p>
    <w:p w14:paraId="5CAB9031" w14:textId="77777777" w:rsidR="004E27E8" w:rsidRDefault="004E27E8" w:rsidP="00D744EA">
      <w:pPr>
        <w:spacing w:after="0"/>
      </w:pPr>
    </w:p>
    <w:p w14:paraId="5CAB90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esler Mark</w:t>
      </w:r>
    </w:p>
    <w:p w14:paraId="5CAB90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iesler Law Office </w:t>
      </w:r>
    </w:p>
    <w:p w14:paraId="5CAB90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5 E. Market St. PO Box 635  </w:t>
      </w:r>
    </w:p>
    <w:p w14:paraId="5CAB90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1</w:t>
      </w:r>
    </w:p>
    <w:p w14:paraId="5CAB90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50-8805</w:t>
      </w:r>
    </w:p>
    <w:p w14:paraId="5CAB9038" w14:textId="77777777" w:rsidR="004E27E8" w:rsidRDefault="004E27E8" w:rsidP="00D744EA">
      <w:pPr>
        <w:spacing w:after="0"/>
      </w:pPr>
      <w:r>
        <w:rPr>
          <w:noProof/>
        </w:rPr>
        <w:t>mkieslerlaw@gmail.com</w:t>
      </w:r>
    </w:p>
    <w:p w14:paraId="5CAB9039" w14:textId="77777777" w:rsidR="004E27E8" w:rsidRDefault="004E27E8" w:rsidP="00D744EA">
      <w:pPr>
        <w:spacing w:after="0"/>
      </w:pPr>
    </w:p>
    <w:p w14:paraId="5CAB90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aw Amber</w:t>
      </w:r>
    </w:p>
    <w:p w14:paraId="5CAB90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s of Amber C. Shaw </w:t>
      </w:r>
    </w:p>
    <w:p w14:paraId="5CAB90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0 E. Main St.  </w:t>
      </w:r>
    </w:p>
    <w:p w14:paraId="5CAB90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90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49-4545</w:t>
      </w:r>
    </w:p>
    <w:p w14:paraId="5CAB9040" w14:textId="77777777" w:rsidR="004E27E8" w:rsidRDefault="004E27E8" w:rsidP="00D744EA">
      <w:pPr>
        <w:spacing w:after="0"/>
      </w:pPr>
      <w:r>
        <w:rPr>
          <w:noProof/>
        </w:rPr>
        <w:t>acshaw@iglou.com</w:t>
      </w:r>
    </w:p>
    <w:p w14:paraId="5CAB9041" w14:textId="77777777" w:rsidR="004E27E8" w:rsidRDefault="004E27E8" w:rsidP="00D744EA">
      <w:pPr>
        <w:spacing w:after="0"/>
      </w:pPr>
    </w:p>
    <w:p w14:paraId="5CAB90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sh Charles</w:t>
      </w:r>
    </w:p>
    <w:p w14:paraId="5CAB90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ush Law Office </w:t>
      </w:r>
    </w:p>
    <w:p w14:paraId="5CAB90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1 W. 1st St.  </w:t>
      </w:r>
    </w:p>
    <w:p w14:paraId="5CAB90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90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945-6999</w:t>
      </w:r>
    </w:p>
    <w:p w14:paraId="5CAB9048" w14:textId="77777777" w:rsidR="004E27E8" w:rsidRDefault="004E27E8" w:rsidP="00D744EA">
      <w:pPr>
        <w:spacing w:after="0"/>
      </w:pPr>
      <w:r>
        <w:rPr>
          <w:noProof/>
        </w:rPr>
        <w:t>rushlaw@hotmail.com</w:t>
      </w:r>
    </w:p>
    <w:p w14:paraId="5CAB9049" w14:textId="77777777" w:rsidR="004E27E8" w:rsidRDefault="004E27E8" w:rsidP="00D744EA">
      <w:pPr>
        <w:spacing w:after="0"/>
      </w:pPr>
    </w:p>
    <w:p w14:paraId="5CAB90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eatley Amy</w:t>
      </w:r>
    </w:p>
    <w:p w14:paraId="5CAB90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Nicholas Stein </w:t>
      </w:r>
    </w:p>
    <w:p w14:paraId="5CAB90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0 E. Market St.  </w:t>
      </w:r>
    </w:p>
    <w:p w14:paraId="5CAB90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90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48-9000</w:t>
      </w:r>
    </w:p>
    <w:p w14:paraId="5CAB9050" w14:textId="77777777" w:rsidR="004E27E8" w:rsidRDefault="004E27E8" w:rsidP="00D744EA">
      <w:pPr>
        <w:spacing w:after="0"/>
      </w:pPr>
      <w:r>
        <w:rPr>
          <w:noProof/>
        </w:rPr>
        <w:t>amy@nicksteinlaw.com</w:t>
      </w:r>
    </w:p>
    <w:p w14:paraId="5CAB9051" w14:textId="77777777" w:rsidR="004E27E8" w:rsidRDefault="004E27E8" w:rsidP="00D744EA">
      <w:pPr>
        <w:spacing w:after="0"/>
      </w:pPr>
    </w:p>
    <w:p w14:paraId="5CAB90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tteau Bart</w:t>
      </w:r>
    </w:p>
    <w:p w14:paraId="5CAB90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tteau Law Office, LLC </w:t>
      </w:r>
    </w:p>
    <w:p w14:paraId="5CAB90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12 State St.  </w:t>
      </w:r>
    </w:p>
    <w:p w14:paraId="5CAB90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90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42-1000</w:t>
      </w:r>
    </w:p>
    <w:p w14:paraId="5CAB9058" w14:textId="77777777" w:rsidR="004E27E8" w:rsidRDefault="004E27E8" w:rsidP="00D744EA">
      <w:pPr>
        <w:spacing w:after="0"/>
      </w:pPr>
      <w:r>
        <w:rPr>
          <w:noProof/>
        </w:rPr>
        <w:t>bart@betteau.com</w:t>
      </w:r>
    </w:p>
    <w:p w14:paraId="5CAB9059" w14:textId="77777777" w:rsidR="004E27E8" w:rsidRDefault="004E27E8" w:rsidP="00D744EA">
      <w:pPr>
        <w:spacing w:after="0"/>
      </w:pPr>
    </w:p>
    <w:p w14:paraId="5CAB90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squeda Kimberly</w:t>
      </w:r>
    </w:p>
    <w:p w14:paraId="5CAB90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loyd Co. PD Office </w:t>
      </w:r>
    </w:p>
    <w:p w14:paraId="5CAB90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1 Hauss Square, Room B-30  </w:t>
      </w:r>
    </w:p>
    <w:p w14:paraId="5CAB90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90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81-0350</w:t>
      </w:r>
    </w:p>
    <w:p w14:paraId="5CAB9060" w14:textId="77777777" w:rsidR="004E27E8" w:rsidRDefault="004E27E8" w:rsidP="00D744EA">
      <w:pPr>
        <w:spacing w:after="0"/>
      </w:pPr>
      <w:r>
        <w:rPr>
          <w:noProof/>
        </w:rPr>
        <w:t>kmosquedalaw@gmail.com</w:t>
      </w:r>
    </w:p>
    <w:p w14:paraId="5CAB9061" w14:textId="77777777" w:rsidR="004E27E8" w:rsidRDefault="004E27E8" w:rsidP="00D744EA">
      <w:pPr>
        <w:spacing w:after="0"/>
      </w:pPr>
    </w:p>
    <w:p w14:paraId="5CAB90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ummers Paul</w:t>
      </w:r>
    </w:p>
    <w:p w14:paraId="5CAB90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. Michael Summers, LLC </w:t>
      </w:r>
    </w:p>
    <w:p w14:paraId="5CAB90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421 W. 1st St.  </w:t>
      </w:r>
    </w:p>
    <w:p w14:paraId="5CAB90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2</w:t>
      </w:r>
    </w:p>
    <w:p w14:paraId="5CAB90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41-8200</w:t>
      </w:r>
    </w:p>
    <w:p w14:paraId="5CAB9068" w14:textId="77777777" w:rsidR="004E27E8" w:rsidRDefault="004E27E8" w:rsidP="00D744EA">
      <w:pPr>
        <w:spacing w:after="0"/>
      </w:pPr>
      <w:r>
        <w:rPr>
          <w:noProof/>
        </w:rPr>
        <w:t>pmichaelsummers@gmail.com</w:t>
      </w:r>
    </w:p>
    <w:p w14:paraId="5CAB9069" w14:textId="77777777" w:rsidR="004E27E8" w:rsidRDefault="004E27E8" w:rsidP="00D744EA">
      <w:pPr>
        <w:spacing w:after="0"/>
      </w:pPr>
    </w:p>
    <w:p w14:paraId="5CAB90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ttorff Robert</w:t>
      </w:r>
    </w:p>
    <w:p w14:paraId="5CAB90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b Bottorff Law PC </w:t>
      </w:r>
    </w:p>
    <w:p w14:paraId="5CAB90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0 E. Court Ave.  </w:t>
      </w:r>
    </w:p>
    <w:p w14:paraId="5CAB90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90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14-7100</w:t>
      </w:r>
    </w:p>
    <w:p w14:paraId="5CAB9070" w14:textId="77777777" w:rsidR="004E27E8" w:rsidRDefault="004E27E8" w:rsidP="00D744EA">
      <w:pPr>
        <w:spacing w:after="0"/>
      </w:pPr>
      <w:r>
        <w:rPr>
          <w:noProof/>
        </w:rPr>
        <w:t>bob@bettercallbob.org</w:t>
      </w:r>
    </w:p>
    <w:p w14:paraId="5CAB9071" w14:textId="77777777" w:rsidR="004E27E8" w:rsidRDefault="004E27E8" w:rsidP="00D744EA">
      <w:pPr>
        <w:spacing w:after="0"/>
      </w:pPr>
    </w:p>
    <w:p w14:paraId="5CAB90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we Raymond</w:t>
      </w:r>
    </w:p>
    <w:p w14:paraId="5CAB90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owe Law Office </w:t>
      </w:r>
    </w:p>
    <w:p w14:paraId="5CAB90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5 E. Market St.  </w:t>
      </w:r>
    </w:p>
    <w:p w14:paraId="5CAB90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90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25-8861</w:t>
      </w:r>
    </w:p>
    <w:p w14:paraId="5CAB9078" w14:textId="77777777" w:rsidR="004E27E8" w:rsidRDefault="004E27E8" w:rsidP="00D744EA">
      <w:pPr>
        <w:spacing w:after="0"/>
      </w:pPr>
      <w:r>
        <w:rPr>
          <w:noProof/>
        </w:rPr>
        <w:t>lowelawoffice@gmail.com</w:t>
      </w:r>
    </w:p>
    <w:p w14:paraId="5CAB9079" w14:textId="77777777" w:rsidR="004E27E8" w:rsidRDefault="004E27E8" w:rsidP="00D744EA">
      <w:pPr>
        <w:spacing w:after="0"/>
      </w:pPr>
    </w:p>
    <w:p w14:paraId="5CAB90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quand Michelle</w:t>
      </w:r>
    </w:p>
    <w:p w14:paraId="5CAB90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Michelle Marquand </w:t>
      </w:r>
    </w:p>
    <w:p w14:paraId="5CAB90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12 State St.  </w:t>
      </w:r>
    </w:p>
    <w:p w14:paraId="5CAB90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90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86-3851</w:t>
      </w:r>
    </w:p>
    <w:p w14:paraId="5CAB9080" w14:textId="77777777" w:rsidR="004E27E8" w:rsidRDefault="004E27E8" w:rsidP="00D744EA">
      <w:pPr>
        <w:spacing w:after="0"/>
      </w:pPr>
      <w:r>
        <w:rPr>
          <w:noProof/>
        </w:rPr>
        <w:t>mmarquand@outlook.com</w:t>
      </w:r>
    </w:p>
    <w:p w14:paraId="5CAB9081" w14:textId="77777777" w:rsidR="004E27E8" w:rsidRDefault="004E27E8" w:rsidP="00D744EA">
      <w:pPr>
        <w:spacing w:after="0"/>
      </w:pPr>
    </w:p>
    <w:p w14:paraId="5CAB90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oley Alex</w:t>
      </w:r>
    </w:p>
    <w:p w14:paraId="5CAB90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. Michael Ooley, Attorney at Law </w:t>
      </w:r>
    </w:p>
    <w:p w14:paraId="5CAB90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70  </w:t>
      </w:r>
    </w:p>
    <w:p w14:paraId="5CAB90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rden IN 47106</w:t>
      </w:r>
    </w:p>
    <w:p w14:paraId="5CAB90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67-3848</w:t>
      </w:r>
    </w:p>
    <w:p w14:paraId="5CAB9088" w14:textId="77777777" w:rsidR="004E27E8" w:rsidRDefault="004E27E8" w:rsidP="00D744EA">
      <w:pPr>
        <w:spacing w:after="0"/>
      </w:pPr>
      <w:r>
        <w:rPr>
          <w:noProof/>
        </w:rPr>
        <w:t>amooley@mac.com</w:t>
      </w:r>
    </w:p>
    <w:p w14:paraId="5CAB9089" w14:textId="77777777" w:rsidR="004E27E8" w:rsidRDefault="004E27E8" w:rsidP="00D744EA">
      <w:pPr>
        <w:spacing w:after="0"/>
      </w:pPr>
    </w:p>
    <w:p w14:paraId="5CAB90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len William</w:t>
      </w:r>
    </w:p>
    <w:p w14:paraId="5CAB90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ill Allen Law </w:t>
      </w:r>
    </w:p>
    <w:p w14:paraId="5CAB90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04 Knob Ave.  </w:t>
      </w:r>
    </w:p>
    <w:p w14:paraId="5CAB90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90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44-4940</w:t>
      </w:r>
    </w:p>
    <w:p w14:paraId="5CAB9090" w14:textId="77777777" w:rsidR="004E27E8" w:rsidRDefault="004E27E8" w:rsidP="00D744EA">
      <w:pPr>
        <w:spacing w:after="0"/>
      </w:pPr>
      <w:r>
        <w:rPr>
          <w:noProof/>
        </w:rPr>
        <w:t>billallenlaw@sbcglobal.net</w:t>
      </w:r>
    </w:p>
    <w:p w14:paraId="5CAB9091" w14:textId="77777777" w:rsidR="004E27E8" w:rsidRDefault="004E27E8" w:rsidP="00D744EA">
      <w:pPr>
        <w:spacing w:after="0"/>
      </w:pPr>
    </w:p>
    <w:p w14:paraId="5CAB9092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093" w14:textId="77777777" w:rsidR="004E27E8" w:rsidRDefault="004E27E8" w:rsidP="00D744EA">
      <w:pPr>
        <w:spacing w:after="0"/>
        <w:rPr>
          <w:noProof/>
        </w:rPr>
      </w:pPr>
    </w:p>
    <w:p w14:paraId="5CAB9094" w14:textId="7F4E264C" w:rsidR="004E27E8" w:rsidRPr="00BA6F72" w:rsidRDefault="004E27E8" w:rsidP="00805F50">
      <w:pPr>
        <w:pStyle w:val="Heading1"/>
        <w:rPr>
          <w:noProof/>
        </w:rPr>
      </w:pPr>
      <w:bookmarkStart w:id="24" w:name="_Toc65846784"/>
      <w:r w:rsidRPr="00396390">
        <w:rPr>
          <w:noProof/>
        </w:rPr>
        <w:t>Fountain</w:t>
      </w:r>
      <w:r w:rsidR="00805F50">
        <w:rPr>
          <w:noProof/>
        </w:rPr>
        <w:t xml:space="preserve"> County</w:t>
      </w:r>
      <w:bookmarkEnd w:id="24"/>
    </w:p>
    <w:p w14:paraId="5CAB9095" w14:textId="77777777" w:rsidR="004E27E8" w:rsidRDefault="004E27E8" w:rsidP="00D744EA">
      <w:pPr>
        <w:spacing w:after="0"/>
        <w:rPr>
          <w:noProof/>
        </w:rPr>
      </w:pPr>
    </w:p>
    <w:p w14:paraId="5CAB9096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>Clemence Holly</w:t>
      </w:r>
    </w:p>
    <w:p w14:paraId="5CAB9097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9098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Holly Crain Clemence, Attorney at Law </w:t>
      </w:r>
    </w:p>
    <w:p w14:paraId="5CAB9099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212 4th St. </w:t>
      </w:r>
    </w:p>
    <w:p w14:paraId="5CAB909A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PO Box 321 </w:t>
      </w:r>
    </w:p>
    <w:p w14:paraId="5CAB909B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Covington IN 47932 </w:t>
      </w:r>
    </w:p>
    <w:p w14:paraId="5CAB909C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765-793-7422 </w:t>
      </w:r>
    </w:p>
    <w:p w14:paraId="5CAB909D" w14:textId="77777777" w:rsidR="004E27E8" w:rsidRDefault="004E27E8" w:rsidP="00D744EA">
      <w:pPr>
        <w:spacing w:after="0"/>
      </w:pPr>
      <w:r>
        <w:rPr>
          <w:noProof/>
        </w:rPr>
        <w:t>hollycrain@wallacelawfirm.net</w:t>
      </w:r>
    </w:p>
    <w:p w14:paraId="5CAB909E" w14:textId="77777777" w:rsidR="004E27E8" w:rsidRDefault="004E27E8" w:rsidP="00D744EA">
      <w:pPr>
        <w:spacing w:after="0"/>
      </w:pPr>
    </w:p>
    <w:p w14:paraId="5CAB90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ite Kipling</w:t>
      </w:r>
    </w:p>
    <w:p w14:paraId="5CAB90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hite &amp; White </w:t>
      </w:r>
    </w:p>
    <w:p w14:paraId="5CAB90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ree Fountain Square PO Box 98  </w:t>
      </w:r>
    </w:p>
    <w:p w14:paraId="5CAB90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vington IN 47932</w:t>
      </w:r>
    </w:p>
    <w:p w14:paraId="5CAB90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93-3602</w:t>
      </w:r>
    </w:p>
    <w:p w14:paraId="5CAB90A5" w14:textId="77777777" w:rsidR="004E27E8" w:rsidRDefault="004E27E8" w:rsidP="00D744EA">
      <w:pPr>
        <w:spacing w:after="0"/>
      </w:pPr>
      <w:r>
        <w:rPr>
          <w:noProof/>
        </w:rPr>
        <w:t>cwhite@wandwlawfirm.com</w:t>
      </w:r>
    </w:p>
    <w:p w14:paraId="5CAB90A6" w14:textId="77777777" w:rsidR="004E27E8" w:rsidRDefault="004E27E8" w:rsidP="00D744EA">
      <w:pPr>
        <w:spacing w:after="0"/>
      </w:pPr>
    </w:p>
    <w:p w14:paraId="5CAB90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Young Daniel</w:t>
      </w:r>
    </w:p>
    <w:p w14:paraId="5CAB90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niel R. Young, Attorney at Law </w:t>
      </w:r>
    </w:p>
    <w:p w14:paraId="5CAB90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6 E. Main St. PO Box 418  </w:t>
      </w:r>
    </w:p>
    <w:p w14:paraId="5CAB90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ttica IN 47918</w:t>
      </w:r>
    </w:p>
    <w:p w14:paraId="5CAB90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64-5118</w:t>
      </w:r>
    </w:p>
    <w:p w14:paraId="5CAB90AD" w14:textId="77777777" w:rsidR="004E27E8" w:rsidRDefault="004E27E8" w:rsidP="00D744EA">
      <w:pPr>
        <w:spacing w:after="0"/>
      </w:pPr>
      <w:r>
        <w:rPr>
          <w:noProof/>
        </w:rPr>
        <w:t>dan@dryounglaw.com</w:t>
      </w:r>
    </w:p>
    <w:p w14:paraId="5CAB90AE" w14:textId="77777777" w:rsidR="004E27E8" w:rsidRDefault="004E27E8" w:rsidP="00D744EA">
      <w:pPr>
        <w:spacing w:after="0"/>
      </w:pPr>
    </w:p>
    <w:p w14:paraId="5CAB90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Carty Jon</w:t>
      </w:r>
    </w:p>
    <w:p w14:paraId="5CAB90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cCarty Law Firm </w:t>
      </w:r>
    </w:p>
    <w:p w14:paraId="5CAB90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6 Liberty St. PO Box 10  </w:t>
      </w:r>
    </w:p>
    <w:p w14:paraId="5CAB90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vington IN 47932</w:t>
      </w:r>
    </w:p>
    <w:p w14:paraId="5CAB90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93-3500</w:t>
      </w:r>
    </w:p>
    <w:p w14:paraId="5CAB90B5" w14:textId="77777777" w:rsidR="004E27E8" w:rsidRDefault="004E27E8" w:rsidP="00D744EA">
      <w:pPr>
        <w:spacing w:after="0"/>
      </w:pPr>
      <w:r>
        <w:rPr>
          <w:noProof/>
        </w:rPr>
        <w:t>jon_mccarty@att.net</w:t>
      </w:r>
    </w:p>
    <w:p w14:paraId="5CAB90B6" w14:textId="77777777" w:rsidR="004E27E8" w:rsidRDefault="004E27E8" w:rsidP="00D744EA">
      <w:pPr>
        <w:spacing w:after="0"/>
      </w:pPr>
    </w:p>
    <w:p w14:paraId="5CAB90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evert Ron</w:t>
      </w:r>
    </w:p>
    <w:p w14:paraId="5CAB90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llace Law Firm </w:t>
      </w:r>
    </w:p>
    <w:p w14:paraId="5CAB90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3 Washington St. PO Box 129  </w:t>
      </w:r>
    </w:p>
    <w:p w14:paraId="5CAB90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vington IN 47932</w:t>
      </w:r>
    </w:p>
    <w:p w14:paraId="5CAB90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93-2241</w:t>
      </w:r>
    </w:p>
    <w:p w14:paraId="5CAB90BD" w14:textId="77777777" w:rsidR="004E27E8" w:rsidRDefault="004E27E8" w:rsidP="00D744EA">
      <w:pPr>
        <w:spacing w:after="0"/>
      </w:pPr>
      <w:r>
        <w:rPr>
          <w:noProof/>
        </w:rPr>
        <w:t>rsevert@wallacelawfirm.net</w:t>
      </w:r>
    </w:p>
    <w:p w14:paraId="5CAB90BE" w14:textId="77777777" w:rsidR="004E27E8" w:rsidRDefault="004E27E8" w:rsidP="00D744EA">
      <w:pPr>
        <w:spacing w:after="0"/>
      </w:pPr>
    </w:p>
    <w:p w14:paraId="5CAB90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ite Lucas</w:t>
      </w:r>
    </w:p>
    <w:p w14:paraId="5CAB90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hite &amp; White </w:t>
      </w:r>
    </w:p>
    <w:p w14:paraId="5CAB90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 Fountain Square PO Box 98  </w:t>
      </w:r>
    </w:p>
    <w:p w14:paraId="5CAB90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vington IN 47932</w:t>
      </w:r>
    </w:p>
    <w:p w14:paraId="5CAB90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93-3602</w:t>
      </w:r>
    </w:p>
    <w:p w14:paraId="5CAB90C5" w14:textId="77777777" w:rsidR="004E27E8" w:rsidRDefault="004E27E8" w:rsidP="00D744EA">
      <w:pPr>
        <w:spacing w:after="0"/>
      </w:pPr>
      <w:r>
        <w:rPr>
          <w:noProof/>
        </w:rPr>
        <w:t>lwhite@wandwlawfirm.com</w:t>
      </w:r>
    </w:p>
    <w:p w14:paraId="5CAB90C6" w14:textId="77777777" w:rsidR="004E27E8" w:rsidRDefault="004E27E8" w:rsidP="00D744EA">
      <w:pPr>
        <w:spacing w:after="0"/>
      </w:pPr>
    </w:p>
    <w:p w14:paraId="5CAB90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son Paul</w:t>
      </w:r>
    </w:p>
    <w:p w14:paraId="5CAB90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son Law Firm </w:t>
      </w:r>
    </w:p>
    <w:p w14:paraId="5CAB90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1 W. Main St.  </w:t>
      </w:r>
    </w:p>
    <w:p w14:paraId="5CAB90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ttica IN 47918</w:t>
      </w:r>
    </w:p>
    <w:p w14:paraId="5CAB90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62-6741</w:t>
      </w:r>
    </w:p>
    <w:p w14:paraId="5CAB90CD" w14:textId="77777777" w:rsidR="004E27E8" w:rsidRDefault="004E27E8" w:rsidP="00D744EA">
      <w:pPr>
        <w:spacing w:after="0"/>
      </w:pPr>
      <w:r>
        <w:rPr>
          <w:noProof/>
        </w:rPr>
        <w:t>lawsonlawfirm@outlook.com</w:t>
      </w:r>
    </w:p>
    <w:p w14:paraId="5CAB90CE" w14:textId="77777777" w:rsidR="004E27E8" w:rsidRDefault="004E27E8" w:rsidP="00D744EA">
      <w:pPr>
        <w:spacing w:after="0"/>
      </w:pPr>
    </w:p>
    <w:p w14:paraId="5CAB90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 Teryl</w:t>
      </w:r>
    </w:p>
    <w:p w14:paraId="5CAB90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tin Law Office </w:t>
      </w:r>
    </w:p>
    <w:p w14:paraId="5CAB90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17 Liberty St. PO Box 208  </w:t>
      </w:r>
    </w:p>
    <w:p w14:paraId="5CAB90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vington IN 47932-0208</w:t>
      </w:r>
    </w:p>
    <w:p w14:paraId="5CAB90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91-8052</w:t>
      </w:r>
    </w:p>
    <w:p w14:paraId="5CAB90D5" w14:textId="77777777" w:rsidR="004E27E8" w:rsidRDefault="004E27E8" w:rsidP="00D744EA">
      <w:pPr>
        <w:spacing w:after="0"/>
      </w:pPr>
      <w:r>
        <w:rPr>
          <w:noProof/>
        </w:rPr>
        <w:t>terylmart@hotmail.com</w:t>
      </w:r>
    </w:p>
    <w:p w14:paraId="5CAB90D6" w14:textId="77777777" w:rsidR="004E27E8" w:rsidRDefault="004E27E8" w:rsidP="00D744EA">
      <w:pPr>
        <w:spacing w:after="0"/>
      </w:pPr>
    </w:p>
    <w:p w14:paraId="5CAB90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well Taylor</w:t>
      </w:r>
    </w:p>
    <w:p w14:paraId="5CAB90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llace Law Firm </w:t>
      </w:r>
    </w:p>
    <w:p w14:paraId="5CAB90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3 Washington St. PO Box 126  </w:t>
      </w:r>
    </w:p>
    <w:p w14:paraId="5CAB90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vington IN 47932</w:t>
      </w:r>
    </w:p>
    <w:p w14:paraId="5CAB90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93-2241</w:t>
      </w:r>
    </w:p>
    <w:p w14:paraId="5CAB90DD" w14:textId="77777777" w:rsidR="004E27E8" w:rsidRDefault="004E27E8" w:rsidP="00D744EA">
      <w:pPr>
        <w:spacing w:after="0"/>
      </w:pPr>
      <w:r>
        <w:rPr>
          <w:noProof/>
        </w:rPr>
        <w:t>taylor_powell@wallacelawfirm.net</w:t>
      </w:r>
    </w:p>
    <w:p w14:paraId="5CAB90DE" w14:textId="77777777" w:rsidR="004E27E8" w:rsidRDefault="004E27E8" w:rsidP="00D744EA">
      <w:pPr>
        <w:spacing w:after="0"/>
      </w:pPr>
    </w:p>
    <w:p w14:paraId="5CAB90DF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0E0" w14:textId="77777777" w:rsidR="004E27E8" w:rsidRDefault="004E27E8" w:rsidP="00D744EA">
      <w:pPr>
        <w:spacing w:after="0"/>
        <w:rPr>
          <w:noProof/>
        </w:rPr>
      </w:pPr>
    </w:p>
    <w:p w14:paraId="5CAB90E1" w14:textId="116EB263" w:rsidR="004E27E8" w:rsidRPr="00BA6F72" w:rsidRDefault="004E27E8" w:rsidP="00805F50">
      <w:pPr>
        <w:pStyle w:val="Heading1"/>
        <w:rPr>
          <w:noProof/>
        </w:rPr>
      </w:pPr>
      <w:bookmarkStart w:id="25" w:name="_Toc65846785"/>
      <w:r w:rsidRPr="00396390">
        <w:rPr>
          <w:noProof/>
        </w:rPr>
        <w:t>Franklin</w:t>
      </w:r>
      <w:r w:rsidR="00805F50">
        <w:rPr>
          <w:noProof/>
        </w:rPr>
        <w:t xml:space="preserve"> County</w:t>
      </w:r>
      <w:bookmarkEnd w:id="25"/>
    </w:p>
    <w:p w14:paraId="5CAB90E2" w14:textId="77777777" w:rsidR="004E27E8" w:rsidRDefault="004E27E8" w:rsidP="00D744EA">
      <w:pPr>
        <w:spacing w:after="0"/>
        <w:rPr>
          <w:noProof/>
        </w:rPr>
      </w:pPr>
    </w:p>
    <w:p w14:paraId="5CAB90E3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>Bundy Melinda</w:t>
      </w:r>
    </w:p>
    <w:p w14:paraId="5CAB90E4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CAB90E5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Wilhelm-Waggoner &amp; Bundy, LLC </w:t>
      </w:r>
    </w:p>
    <w:p w14:paraId="5CAB90E6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424 Court St. </w:t>
      </w:r>
    </w:p>
    <w:p w14:paraId="5CAB90E7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Brookville IN 47012 </w:t>
      </w:r>
    </w:p>
    <w:p w14:paraId="5CAB90E8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765-647-4161 </w:t>
      </w:r>
    </w:p>
    <w:p w14:paraId="5CAB90E9" w14:textId="77777777" w:rsidR="004E27E8" w:rsidRDefault="004E27E8" w:rsidP="00D744EA">
      <w:pPr>
        <w:spacing w:after="0"/>
      </w:pPr>
      <w:r>
        <w:rPr>
          <w:noProof/>
        </w:rPr>
        <w:t>melinda.wwblaw@etczone.com</w:t>
      </w:r>
    </w:p>
    <w:p w14:paraId="5CAB90EA" w14:textId="77777777" w:rsidR="004E27E8" w:rsidRDefault="004E27E8" w:rsidP="00D744EA">
      <w:pPr>
        <w:spacing w:after="0"/>
      </w:pPr>
    </w:p>
    <w:p w14:paraId="5CAB90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vis Tammy</w:t>
      </w:r>
    </w:p>
    <w:p w14:paraId="5CAB90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s Law Office </w:t>
      </w:r>
    </w:p>
    <w:p w14:paraId="5CAB90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47 Main St.  </w:t>
      </w:r>
    </w:p>
    <w:p w14:paraId="5CAB90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okville IN 47012</w:t>
      </w:r>
    </w:p>
    <w:p w14:paraId="5CAB90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7-0293</w:t>
      </w:r>
    </w:p>
    <w:p w14:paraId="5CAB90F1" w14:textId="77777777" w:rsidR="004E27E8" w:rsidRDefault="004E27E8" w:rsidP="00D744EA">
      <w:pPr>
        <w:spacing w:after="0"/>
      </w:pPr>
      <w:r>
        <w:rPr>
          <w:noProof/>
        </w:rPr>
        <w:t>davislawoffice@yahoo.com</w:t>
      </w:r>
    </w:p>
    <w:p w14:paraId="5CAB90F2" w14:textId="77777777" w:rsidR="004E27E8" w:rsidRDefault="004E27E8" w:rsidP="00D744EA">
      <w:pPr>
        <w:spacing w:after="0"/>
      </w:pPr>
    </w:p>
    <w:p w14:paraId="5CAB90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Millin Judson</w:t>
      </w:r>
    </w:p>
    <w:p w14:paraId="5CAB90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ullin McMillin &amp; McMillin </w:t>
      </w:r>
    </w:p>
    <w:p w14:paraId="5CAB90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4 Main St.  </w:t>
      </w:r>
    </w:p>
    <w:p w14:paraId="5CAB90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okville IN 47012</w:t>
      </w:r>
    </w:p>
    <w:p w14:paraId="5CAB90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7-4105</w:t>
      </w:r>
    </w:p>
    <w:p w14:paraId="5CAB90F9" w14:textId="77777777" w:rsidR="004E27E8" w:rsidRDefault="004E27E8" w:rsidP="00D744EA">
      <w:pPr>
        <w:spacing w:after="0"/>
      </w:pPr>
      <w:r>
        <w:rPr>
          <w:noProof/>
        </w:rPr>
        <w:t>jud@mcmillinlawfirm.com</w:t>
      </w:r>
    </w:p>
    <w:p w14:paraId="5CAB90FA" w14:textId="77777777" w:rsidR="004E27E8" w:rsidRDefault="004E27E8" w:rsidP="00D744EA">
      <w:pPr>
        <w:spacing w:after="0"/>
      </w:pPr>
    </w:p>
    <w:p w14:paraId="5CAB90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helm-Waggoner Brenda</w:t>
      </w:r>
    </w:p>
    <w:p w14:paraId="5CAB90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0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Wilhelm-Waggoner &amp; Bundy L </w:t>
      </w:r>
    </w:p>
    <w:p w14:paraId="5CAB90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4 Court St.  </w:t>
      </w:r>
    </w:p>
    <w:p w14:paraId="5CAB90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okville IN 47012</w:t>
      </w:r>
    </w:p>
    <w:p w14:paraId="5CAB91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7-0488</w:t>
      </w:r>
    </w:p>
    <w:p w14:paraId="5CAB9101" w14:textId="77777777" w:rsidR="004E27E8" w:rsidRDefault="004E27E8" w:rsidP="00D744EA">
      <w:pPr>
        <w:spacing w:after="0"/>
      </w:pPr>
      <w:r>
        <w:rPr>
          <w:noProof/>
        </w:rPr>
        <w:t>bwwlaw@etczone.com</w:t>
      </w:r>
    </w:p>
    <w:p w14:paraId="5CAB9102" w14:textId="77777777" w:rsidR="004E27E8" w:rsidRDefault="004E27E8" w:rsidP="00D744EA">
      <w:pPr>
        <w:spacing w:after="0"/>
      </w:pPr>
    </w:p>
    <w:p w14:paraId="5CAB91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Zachary</w:t>
      </w:r>
    </w:p>
    <w:p w14:paraId="5CAB91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ullin, McMillin &amp; McMillin, LLP </w:t>
      </w:r>
    </w:p>
    <w:p w14:paraId="5CAB91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4 Main St.  </w:t>
      </w:r>
    </w:p>
    <w:p w14:paraId="5CAB91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okville IN 47012</w:t>
      </w:r>
    </w:p>
    <w:p w14:paraId="5CAB91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7-4105</w:t>
      </w:r>
    </w:p>
    <w:p w14:paraId="5CAB9109" w14:textId="77777777" w:rsidR="004E27E8" w:rsidRDefault="004E27E8" w:rsidP="00D744EA">
      <w:pPr>
        <w:spacing w:after="0"/>
      </w:pPr>
      <w:r>
        <w:rPr>
          <w:noProof/>
        </w:rPr>
        <w:t>zach@mcmillinlawfirm.com</w:t>
      </w:r>
    </w:p>
    <w:p w14:paraId="5CAB910A" w14:textId="77777777" w:rsidR="004E27E8" w:rsidRDefault="004E27E8" w:rsidP="00D744EA">
      <w:pPr>
        <w:spacing w:after="0"/>
      </w:pPr>
    </w:p>
    <w:p w14:paraId="5CAB91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immons Barbara</w:t>
      </w:r>
    </w:p>
    <w:p w14:paraId="5CAB91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rbara J. Simmons Law Office </w:t>
      </w:r>
    </w:p>
    <w:p w14:paraId="5CAB91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 S. Park Ave. PO Box 373  </w:t>
      </w:r>
    </w:p>
    <w:p w14:paraId="5CAB91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tesville IN 47006</w:t>
      </w:r>
    </w:p>
    <w:p w14:paraId="5CAB91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32-3327</w:t>
      </w:r>
    </w:p>
    <w:p w14:paraId="5CAB9111" w14:textId="77777777" w:rsidR="004E27E8" w:rsidRDefault="004E27E8" w:rsidP="00D744EA">
      <w:pPr>
        <w:spacing w:after="0"/>
      </w:pPr>
      <w:r>
        <w:rPr>
          <w:noProof/>
        </w:rPr>
        <w:t>bjslawoffice@aol.com</w:t>
      </w:r>
    </w:p>
    <w:p w14:paraId="5CAB9112" w14:textId="77777777" w:rsidR="004E27E8" w:rsidRDefault="004E27E8" w:rsidP="00D744EA">
      <w:pPr>
        <w:spacing w:after="0"/>
      </w:pPr>
    </w:p>
    <w:p w14:paraId="5CAB91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nes Mark</w:t>
      </w:r>
    </w:p>
    <w:p w14:paraId="5CAB91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nes and Dorenbusch </w:t>
      </w:r>
    </w:p>
    <w:p w14:paraId="5CAB91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16 E. Pearl St.  </w:t>
      </w:r>
    </w:p>
    <w:p w14:paraId="5CAB91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tesville IN 47006</w:t>
      </w:r>
    </w:p>
    <w:p w14:paraId="5CAB91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34-4851</w:t>
      </w:r>
    </w:p>
    <w:p w14:paraId="5CAB9119" w14:textId="77777777" w:rsidR="004E27E8" w:rsidRDefault="004E27E8" w:rsidP="00D744EA">
      <w:pPr>
        <w:spacing w:after="0"/>
      </w:pPr>
      <w:r>
        <w:rPr>
          <w:noProof/>
        </w:rPr>
        <w:t>mjones@etczone.com</w:t>
      </w:r>
    </w:p>
    <w:p w14:paraId="5CAB911A" w14:textId="77777777" w:rsidR="004E27E8" w:rsidRDefault="004E27E8" w:rsidP="00D744EA">
      <w:pPr>
        <w:spacing w:after="0"/>
      </w:pPr>
    </w:p>
    <w:p w14:paraId="5CAB911B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11C" w14:textId="77777777" w:rsidR="004E27E8" w:rsidRDefault="004E27E8" w:rsidP="00D744EA">
      <w:pPr>
        <w:spacing w:after="0"/>
        <w:rPr>
          <w:noProof/>
        </w:rPr>
      </w:pPr>
    </w:p>
    <w:p w14:paraId="5CAB911D" w14:textId="4063D7C2" w:rsidR="004E27E8" w:rsidRPr="00BA6F72" w:rsidRDefault="004E27E8" w:rsidP="00805F50">
      <w:pPr>
        <w:pStyle w:val="Heading1"/>
        <w:rPr>
          <w:noProof/>
        </w:rPr>
      </w:pPr>
      <w:bookmarkStart w:id="26" w:name="_Toc65846786"/>
      <w:r w:rsidRPr="00396390">
        <w:rPr>
          <w:noProof/>
        </w:rPr>
        <w:t>Fulton</w:t>
      </w:r>
      <w:r w:rsidR="00805F50">
        <w:rPr>
          <w:noProof/>
        </w:rPr>
        <w:t xml:space="preserve"> County</w:t>
      </w:r>
      <w:bookmarkEnd w:id="26"/>
    </w:p>
    <w:p w14:paraId="5CAB911E" w14:textId="77777777" w:rsidR="004E27E8" w:rsidRDefault="004E27E8" w:rsidP="00D744EA">
      <w:pPr>
        <w:spacing w:after="0"/>
        <w:rPr>
          <w:noProof/>
        </w:rPr>
      </w:pPr>
    </w:p>
    <w:p w14:paraId="5CAB911F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Breitenstein MacKenzie </w:t>
      </w:r>
    </w:p>
    <w:p w14:paraId="5CAB9120" w14:textId="77777777" w:rsidR="000E0272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CAB9121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Breitenstein Law Office </w:t>
      </w:r>
    </w:p>
    <w:p w14:paraId="5CAB9122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810 Main St. </w:t>
      </w:r>
    </w:p>
    <w:p w14:paraId="5CAB9123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Rochester IN </w:t>
      </w:r>
    </w:p>
    <w:p w14:paraId="5CAB9124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46975 </w:t>
      </w:r>
    </w:p>
    <w:p w14:paraId="5CAB9125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574-203-0285 </w:t>
      </w:r>
    </w:p>
    <w:p w14:paraId="5CAB9126" w14:textId="77777777" w:rsidR="004E27E8" w:rsidRDefault="004E27E8" w:rsidP="00D744EA">
      <w:pPr>
        <w:spacing w:after="0"/>
      </w:pPr>
      <w:r>
        <w:rPr>
          <w:noProof/>
        </w:rPr>
        <w:t>mbreit@breitensteinlaw.com</w:t>
      </w:r>
    </w:p>
    <w:p w14:paraId="5CAB9127" w14:textId="77777777" w:rsidR="004E27E8" w:rsidRDefault="004E27E8" w:rsidP="00D744EA">
      <w:pPr>
        <w:spacing w:after="0"/>
      </w:pPr>
    </w:p>
    <w:p w14:paraId="5CAB91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Young Christopher</w:t>
      </w:r>
    </w:p>
    <w:p w14:paraId="5CAB91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Young Law </w:t>
      </w:r>
    </w:p>
    <w:p w14:paraId="5CAB91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532  </w:t>
      </w:r>
    </w:p>
    <w:p w14:paraId="5CAB91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u IN 46970</w:t>
      </w:r>
    </w:p>
    <w:p w14:paraId="5CAB91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72-0157</w:t>
      </w:r>
    </w:p>
    <w:p w14:paraId="5CAB912E" w14:textId="77777777" w:rsidR="004E27E8" w:rsidRDefault="004E27E8" w:rsidP="00D744EA">
      <w:pPr>
        <w:spacing w:after="0"/>
      </w:pPr>
      <w:r>
        <w:rPr>
          <w:noProof/>
        </w:rPr>
        <w:t>younglawperu@gmail.com</w:t>
      </w:r>
    </w:p>
    <w:p w14:paraId="5CAB912F" w14:textId="77777777" w:rsidR="004E27E8" w:rsidRDefault="004E27E8" w:rsidP="00D744EA">
      <w:pPr>
        <w:spacing w:after="0"/>
      </w:pPr>
    </w:p>
    <w:p w14:paraId="5CAB91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iz Danny</w:t>
      </w:r>
    </w:p>
    <w:p w14:paraId="5CAB91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Saiz Law Firm </w:t>
      </w:r>
    </w:p>
    <w:p w14:paraId="5CAB91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601 Main St.  </w:t>
      </w:r>
    </w:p>
    <w:p w14:paraId="5CAB91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chester IN 46975</w:t>
      </w:r>
    </w:p>
    <w:p w14:paraId="5CAB91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23-5485</w:t>
      </w:r>
    </w:p>
    <w:p w14:paraId="5CAB9136" w14:textId="77777777" w:rsidR="004E27E8" w:rsidRDefault="004E27E8" w:rsidP="00D744EA">
      <w:pPr>
        <w:spacing w:after="0"/>
      </w:pPr>
      <w:r>
        <w:rPr>
          <w:noProof/>
        </w:rPr>
        <w:t>danny@saizlaw.com</w:t>
      </w:r>
    </w:p>
    <w:p w14:paraId="5CAB9137" w14:textId="77777777" w:rsidR="004E27E8" w:rsidRDefault="004E27E8" w:rsidP="00D744EA">
      <w:pPr>
        <w:spacing w:after="0"/>
      </w:pPr>
    </w:p>
    <w:p w14:paraId="5CAB91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itzwater Brian</w:t>
      </w:r>
    </w:p>
    <w:p w14:paraId="5CAB91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ian Fitzwater Law Office </w:t>
      </w:r>
    </w:p>
    <w:p w14:paraId="5CAB91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0 E. 8th St., Ste. 201  </w:t>
      </w:r>
    </w:p>
    <w:p w14:paraId="5CAB91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chester IN 46975</w:t>
      </w:r>
    </w:p>
    <w:p w14:paraId="5CAB91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835-2900</w:t>
      </w:r>
    </w:p>
    <w:p w14:paraId="5CAB913E" w14:textId="77777777" w:rsidR="004E27E8" w:rsidRDefault="004E27E8" w:rsidP="00D744EA">
      <w:pPr>
        <w:spacing w:after="0"/>
      </w:pPr>
      <w:r>
        <w:rPr>
          <w:noProof/>
        </w:rPr>
        <w:t>bfitzlaw@gmail.com</w:t>
      </w:r>
    </w:p>
    <w:p w14:paraId="5CAB913F" w14:textId="77777777" w:rsidR="004E27E8" w:rsidRDefault="004E27E8" w:rsidP="00D744EA">
      <w:pPr>
        <w:spacing w:after="0"/>
      </w:pPr>
    </w:p>
    <w:p w14:paraId="5CAB91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orter-Pifer Holli</w:t>
      </w:r>
    </w:p>
    <w:p w14:paraId="5CAB91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orter-Pifer Law Offices </w:t>
      </w:r>
    </w:p>
    <w:p w14:paraId="5CAB91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05 Main St.  </w:t>
      </w:r>
    </w:p>
    <w:p w14:paraId="5CAB91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chester IN 46975</w:t>
      </w:r>
    </w:p>
    <w:p w14:paraId="5CAB91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23-3529</w:t>
      </w:r>
    </w:p>
    <w:p w14:paraId="5CAB9146" w14:textId="77777777" w:rsidR="004E27E8" w:rsidRDefault="004E27E8" w:rsidP="00D744EA">
      <w:pPr>
        <w:spacing w:after="0"/>
      </w:pPr>
      <w:r>
        <w:rPr>
          <w:noProof/>
        </w:rPr>
        <w:t>hollishorterpifer@hotmail.com</w:t>
      </w:r>
    </w:p>
    <w:p w14:paraId="5CAB9147" w14:textId="77777777" w:rsidR="004E27E8" w:rsidRDefault="004E27E8" w:rsidP="00D744EA">
      <w:pPr>
        <w:spacing w:after="0"/>
      </w:pPr>
    </w:p>
    <w:p w14:paraId="5CAB91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kins Todd</w:t>
      </w:r>
    </w:p>
    <w:p w14:paraId="5CAB91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eterson Waggoner &amp; Perkins, LLP </w:t>
      </w:r>
    </w:p>
    <w:p w14:paraId="5CAB91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5 E. 10th St.  </w:t>
      </w:r>
    </w:p>
    <w:p w14:paraId="5CAB91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chester IN 46975-1736</w:t>
      </w:r>
    </w:p>
    <w:p w14:paraId="5CAB91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23-4292</w:t>
      </w:r>
    </w:p>
    <w:p w14:paraId="5CAB914E" w14:textId="77777777" w:rsidR="004E27E8" w:rsidRDefault="004E27E8" w:rsidP="00D744EA">
      <w:pPr>
        <w:spacing w:after="0"/>
      </w:pPr>
      <w:r>
        <w:rPr>
          <w:noProof/>
        </w:rPr>
        <w:t>andy@peterson-waggoner.com</w:t>
      </w:r>
    </w:p>
    <w:p w14:paraId="5CAB914F" w14:textId="77777777" w:rsidR="004E27E8" w:rsidRDefault="004E27E8" w:rsidP="00D744EA">
      <w:pPr>
        <w:spacing w:after="0"/>
      </w:pPr>
    </w:p>
    <w:p w14:paraId="5CAB9150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151" w14:textId="77777777" w:rsidR="004E27E8" w:rsidRDefault="004E27E8" w:rsidP="00D744EA">
      <w:pPr>
        <w:spacing w:after="0"/>
        <w:rPr>
          <w:noProof/>
        </w:rPr>
      </w:pPr>
    </w:p>
    <w:p w14:paraId="5CAB9152" w14:textId="6140ABAA" w:rsidR="004E27E8" w:rsidRPr="00BA6F72" w:rsidRDefault="004E27E8" w:rsidP="00805F50">
      <w:pPr>
        <w:pStyle w:val="Heading1"/>
        <w:rPr>
          <w:noProof/>
        </w:rPr>
      </w:pPr>
      <w:bookmarkStart w:id="27" w:name="_Toc65846787"/>
      <w:r w:rsidRPr="00396390">
        <w:rPr>
          <w:noProof/>
        </w:rPr>
        <w:t>Gibson</w:t>
      </w:r>
      <w:r w:rsidR="00805F50">
        <w:rPr>
          <w:noProof/>
        </w:rPr>
        <w:t xml:space="preserve"> County</w:t>
      </w:r>
      <w:bookmarkEnd w:id="27"/>
    </w:p>
    <w:p w14:paraId="5CAB9153" w14:textId="77777777" w:rsidR="004E27E8" w:rsidRDefault="004E27E8" w:rsidP="00D744EA">
      <w:pPr>
        <w:spacing w:after="0"/>
        <w:rPr>
          <w:noProof/>
        </w:rPr>
      </w:pPr>
    </w:p>
    <w:p w14:paraId="5CAB9154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Moody Lisa </w:t>
      </w:r>
    </w:p>
    <w:p w14:paraId="5CAB9155" w14:textId="77777777" w:rsidR="000E0272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CAB9156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Moody Law Office </w:t>
      </w:r>
    </w:p>
    <w:p w14:paraId="5CAB9157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215 W. State St. </w:t>
      </w:r>
    </w:p>
    <w:p w14:paraId="5CAB9158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Princeton IN 47670 </w:t>
      </w:r>
    </w:p>
    <w:p w14:paraId="5CAB9159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812-385-1218 </w:t>
      </w:r>
    </w:p>
    <w:p w14:paraId="5CAB915A" w14:textId="77777777" w:rsidR="004E27E8" w:rsidRDefault="004E27E8" w:rsidP="00D744EA">
      <w:pPr>
        <w:spacing w:after="0"/>
      </w:pPr>
      <w:r>
        <w:rPr>
          <w:noProof/>
        </w:rPr>
        <w:t>lmoody@gibsoncounty-in.gov</w:t>
      </w:r>
    </w:p>
    <w:p w14:paraId="5CAB915B" w14:textId="77777777" w:rsidR="004E27E8" w:rsidRDefault="004E27E8" w:rsidP="00D744EA">
      <w:pPr>
        <w:spacing w:after="0"/>
      </w:pPr>
    </w:p>
    <w:p w14:paraId="5CAB91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ncock Daniel</w:t>
      </w:r>
    </w:p>
    <w:p w14:paraId="5CAB91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ncock Law Office </w:t>
      </w:r>
    </w:p>
    <w:p w14:paraId="5CAB91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340  </w:t>
      </w:r>
    </w:p>
    <w:p w14:paraId="5CAB91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ubstadt IN 47639</w:t>
      </w:r>
    </w:p>
    <w:p w14:paraId="5CAB91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59-5143</w:t>
      </w:r>
    </w:p>
    <w:p w14:paraId="5CAB9162" w14:textId="77777777" w:rsidR="004E27E8" w:rsidRDefault="004E27E8" w:rsidP="00D744EA">
      <w:pPr>
        <w:spacing w:after="0"/>
      </w:pPr>
      <w:r>
        <w:rPr>
          <w:noProof/>
        </w:rPr>
        <w:t>dan@hancocklawoffice.com</w:t>
      </w:r>
    </w:p>
    <w:p w14:paraId="5CAB9163" w14:textId="77777777" w:rsidR="004E27E8" w:rsidRDefault="004E27E8" w:rsidP="00D744EA">
      <w:pPr>
        <w:spacing w:after="0"/>
      </w:pPr>
    </w:p>
    <w:p w14:paraId="5CAB91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indler Jason</w:t>
      </w:r>
    </w:p>
    <w:p w14:paraId="5CAB91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pindler Law </w:t>
      </w:r>
    </w:p>
    <w:p w14:paraId="5CAB91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2 N. Main St.  </w:t>
      </w:r>
    </w:p>
    <w:p w14:paraId="5CAB91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inceton IN 47670</w:t>
      </w:r>
    </w:p>
    <w:p w14:paraId="5CAB91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06-4074</w:t>
      </w:r>
    </w:p>
    <w:p w14:paraId="5CAB916A" w14:textId="77777777" w:rsidR="004E27E8" w:rsidRDefault="004E27E8" w:rsidP="00D744EA">
      <w:pPr>
        <w:spacing w:after="0"/>
      </w:pPr>
      <w:r>
        <w:rPr>
          <w:noProof/>
        </w:rPr>
        <w:t>jason@spindlerlaw.com</w:t>
      </w:r>
    </w:p>
    <w:p w14:paraId="5CAB916B" w14:textId="77777777" w:rsidR="004E27E8" w:rsidRDefault="004E27E8" w:rsidP="00D744EA">
      <w:pPr>
        <w:spacing w:after="0"/>
      </w:pPr>
    </w:p>
    <w:p w14:paraId="5CAB91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itehead Steven</w:t>
      </w:r>
    </w:p>
    <w:p w14:paraId="5CAB91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ven L. Whitehead, Attorney at Law </w:t>
      </w:r>
    </w:p>
    <w:p w14:paraId="5CAB91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N. Hart St.  </w:t>
      </w:r>
    </w:p>
    <w:p w14:paraId="5CAB91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inceton IN 47670</w:t>
      </w:r>
    </w:p>
    <w:p w14:paraId="5CAB91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86-5040</w:t>
      </w:r>
    </w:p>
    <w:p w14:paraId="5CAB9172" w14:textId="77777777" w:rsidR="004E27E8" w:rsidRDefault="004E27E8" w:rsidP="00D744EA">
      <w:pPr>
        <w:spacing w:after="0"/>
      </w:pPr>
      <w:r>
        <w:rPr>
          <w:noProof/>
        </w:rPr>
        <w:t>whiteroc@gibsoncounty.net</w:t>
      </w:r>
    </w:p>
    <w:p w14:paraId="5CAB9173" w14:textId="77777777" w:rsidR="004E27E8" w:rsidRDefault="004E27E8" w:rsidP="00D744EA">
      <w:pPr>
        <w:spacing w:after="0"/>
      </w:pPr>
    </w:p>
    <w:p w14:paraId="5CAB91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on Daniel</w:t>
      </w:r>
    </w:p>
    <w:p w14:paraId="5CAB91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niel Moon Law Office, LLC </w:t>
      </w:r>
    </w:p>
    <w:p w14:paraId="5CAB91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S. Main St.  </w:t>
      </w:r>
    </w:p>
    <w:p w14:paraId="5CAB91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inceton IN 47670</w:t>
      </w:r>
    </w:p>
    <w:p w14:paraId="5CAB91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85-1843</w:t>
      </w:r>
    </w:p>
    <w:p w14:paraId="5CAB917A" w14:textId="77777777" w:rsidR="004E27E8" w:rsidRDefault="004E27E8" w:rsidP="00D744EA">
      <w:pPr>
        <w:spacing w:after="0"/>
      </w:pPr>
      <w:r>
        <w:rPr>
          <w:noProof/>
        </w:rPr>
        <w:t>danielmoonlaw@gmail.com</w:t>
      </w:r>
    </w:p>
    <w:p w14:paraId="5CAB917B" w14:textId="77777777" w:rsidR="004E27E8" w:rsidRDefault="004E27E8" w:rsidP="00D744EA">
      <w:pPr>
        <w:spacing w:after="0"/>
      </w:pPr>
    </w:p>
    <w:p w14:paraId="5CAB91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cks Sandra</w:t>
      </w:r>
    </w:p>
    <w:p w14:paraId="5CAB91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andra Hicks Law </w:t>
      </w:r>
    </w:p>
    <w:p w14:paraId="5CAB91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5 W. State St.  </w:t>
      </w:r>
    </w:p>
    <w:p w14:paraId="5CAB91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inceton IN 47670</w:t>
      </w:r>
    </w:p>
    <w:p w14:paraId="5CAB91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53-1327</w:t>
      </w:r>
    </w:p>
    <w:p w14:paraId="5CAB9182" w14:textId="77777777" w:rsidR="004E27E8" w:rsidRDefault="004E27E8" w:rsidP="00D744EA">
      <w:pPr>
        <w:spacing w:after="0"/>
      </w:pPr>
      <w:r>
        <w:rPr>
          <w:noProof/>
        </w:rPr>
        <w:t>sandrahickslaw@gmail.com</w:t>
      </w:r>
    </w:p>
    <w:p w14:paraId="5CAB9183" w14:textId="77777777" w:rsidR="004E27E8" w:rsidRDefault="004E27E8" w:rsidP="00D744EA">
      <w:pPr>
        <w:spacing w:after="0"/>
      </w:pPr>
    </w:p>
    <w:p w14:paraId="5CAB91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ker Roman</w:t>
      </w:r>
    </w:p>
    <w:p w14:paraId="5CAB91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artenheimer, Kinkle &amp; Ricker </w:t>
      </w:r>
    </w:p>
    <w:p w14:paraId="5CAB91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9 N. Hart St. PO Box 13  </w:t>
      </w:r>
    </w:p>
    <w:p w14:paraId="5CAB91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inceton IN 47670</w:t>
      </w:r>
    </w:p>
    <w:p w14:paraId="5CAB91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86-0050</w:t>
      </w:r>
    </w:p>
    <w:p w14:paraId="5CAB918A" w14:textId="77777777" w:rsidR="004E27E8" w:rsidRDefault="004E27E8" w:rsidP="00D744EA">
      <w:pPr>
        <w:spacing w:after="0"/>
      </w:pPr>
      <w:r>
        <w:rPr>
          <w:noProof/>
        </w:rPr>
        <w:t>rricker@hpk-law.com</w:t>
      </w:r>
    </w:p>
    <w:p w14:paraId="5CAB918B" w14:textId="77777777" w:rsidR="004E27E8" w:rsidRDefault="004E27E8" w:rsidP="00D744EA">
      <w:pPr>
        <w:spacing w:after="0"/>
      </w:pPr>
    </w:p>
    <w:p w14:paraId="5CAB91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gginbotham Collin</w:t>
      </w:r>
    </w:p>
    <w:p w14:paraId="5CAB91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igginbotham Law Office </w:t>
      </w:r>
    </w:p>
    <w:p w14:paraId="5CAB91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312 W. SR 165  </w:t>
      </w:r>
    </w:p>
    <w:p w14:paraId="5CAB91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wensville IN 47665</w:t>
      </w:r>
    </w:p>
    <w:p w14:paraId="5CAB91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86-3040</w:t>
      </w:r>
    </w:p>
    <w:p w14:paraId="5CAB9192" w14:textId="77777777" w:rsidR="004E27E8" w:rsidRDefault="004E27E8" w:rsidP="00D744EA">
      <w:pPr>
        <w:spacing w:after="0"/>
      </w:pPr>
      <w:r>
        <w:rPr>
          <w:noProof/>
        </w:rPr>
        <w:t>dean@higglaw.net</w:t>
      </w:r>
    </w:p>
    <w:p w14:paraId="5CAB9193" w14:textId="77777777" w:rsidR="004E27E8" w:rsidRDefault="004E27E8" w:rsidP="00D744EA">
      <w:pPr>
        <w:spacing w:after="0"/>
      </w:pPr>
    </w:p>
    <w:p w14:paraId="5CAB9194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195" w14:textId="77777777" w:rsidR="004E27E8" w:rsidRDefault="004E27E8" w:rsidP="00D744EA">
      <w:pPr>
        <w:spacing w:after="0"/>
        <w:rPr>
          <w:noProof/>
        </w:rPr>
      </w:pPr>
    </w:p>
    <w:p w14:paraId="5CAB9196" w14:textId="577E2838" w:rsidR="004E27E8" w:rsidRPr="00BA6F72" w:rsidRDefault="004E27E8" w:rsidP="00805F50">
      <w:pPr>
        <w:pStyle w:val="Heading1"/>
        <w:rPr>
          <w:noProof/>
        </w:rPr>
      </w:pPr>
      <w:bookmarkStart w:id="28" w:name="_Toc65846788"/>
      <w:r w:rsidRPr="00396390">
        <w:rPr>
          <w:noProof/>
        </w:rPr>
        <w:t>Grant</w:t>
      </w:r>
      <w:r w:rsidR="00805F50">
        <w:rPr>
          <w:noProof/>
        </w:rPr>
        <w:t xml:space="preserve"> County</w:t>
      </w:r>
      <w:bookmarkEnd w:id="28"/>
    </w:p>
    <w:p w14:paraId="5CAB9197" w14:textId="77777777" w:rsidR="004E27E8" w:rsidRDefault="004E27E8" w:rsidP="00D744EA">
      <w:pPr>
        <w:spacing w:after="0"/>
        <w:rPr>
          <w:noProof/>
        </w:rPr>
      </w:pPr>
    </w:p>
    <w:p w14:paraId="5CAB9198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Elliott Bruce </w:t>
      </w:r>
    </w:p>
    <w:p w14:paraId="5CAB9199" w14:textId="77777777" w:rsidR="000E0272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CAB919A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Grant Co. PD Office </w:t>
      </w:r>
    </w:p>
    <w:p w14:paraId="5CAB919B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101 E. 4th St., Rm. </w:t>
      </w:r>
    </w:p>
    <w:p w14:paraId="5CAB919C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208 Marion IN 46952 </w:t>
      </w:r>
    </w:p>
    <w:p w14:paraId="5CAB919D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765-651-2451 </w:t>
      </w:r>
    </w:p>
    <w:p w14:paraId="5CAB919E" w14:textId="77777777" w:rsidR="004E27E8" w:rsidRDefault="004E27E8" w:rsidP="00D744EA">
      <w:pPr>
        <w:spacing w:after="0"/>
      </w:pPr>
      <w:r>
        <w:rPr>
          <w:noProof/>
        </w:rPr>
        <w:t>belliott@grantcounty.net</w:t>
      </w:r>
    </w:p>
    <w:p w14:paraId="5CAB919F" w14:textId="77777777" w:rsidR="004E27E8" w:rsidRDefault="004E27E8" w:rsidP="00D744EA">
      <w:pPr>
        <w:spacing w:after="0"/>
      </w:pPr>
    </w:p>
    <w:p w14:paraId="5CAB91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yers William</w:t>
      </w:r>
    </w:p>
    <w:p w14:paraId="5CAB91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liam Myers </w:t>
      </w:r>
    </w:p>
    <w:p w14:paraId="5CAB91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20 W. Johnson Ave.  </w:t>
      </w:r>
    </w:p>
    <w:p w14:paraId="5CAB91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1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2-9820</w:t>
      </w:r>
    </w:p>
    <w:p w14:paraId="5CAB91A6" w14:textId="77777777" w:rsidR="004E27E8" w:rsidRDefault="004E27E8" w:rsidP="00D744EA">
      <w:pPr>
        <w:spacing w:after="0"/>
      </w:pPr>
      <w:r>
        <w:rPr>
          <w:noProof/>
        </w:rPr>
        <w:t>tmyers@wmatlaw.com</w:t>
      </w:r>
    </w:p>
    <w:p w14:paraId="5CAB91A7" w14:textId="77777777" w:rsidR="004E27E8" w:rsidRDefault="004E27E8" w:rsidP="00D744EA">
      <w:pPr>
        <w:spacing w:after="0"/>
      </w:pPr>
    </w:p>
    <w:p w14:paraId="5CAB91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mmond Adrienne</w:t>
      </w:r>
    </w:p>
    <w:p w14:paraId="5CAB91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iley, Harker &amp; Certain </w:t>
      </w:r>
    </w:p>
    <w:p w14:paraId="5CAB91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0 W. Third St. PO Box 899  </w:t>
      </w:r>
    </w:p>
    <w:p w14:paraId="5CAB91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1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4-9041</w:t>
      </w:r>
    </w:p>
    <w:p w14:paraId="5CAB91AE" w14:textId="77777777" w:rsidR="004E27E8" w:rsidRDefault="004E27E8" w:rsidP="00D744EA">
      <w:pPr>
        <w:spacing w:after="0"/>
      </w:pPr>
      <w:r>
        <w:rPr>
          <w:noProof/>
        </w:rPr>
        <w:t>arines@khclegal.com</w:t>
      </w:r>
    </w:p>
    <w:p w14:paraId="5CAB91AF" w14:textId="77777777" w:rsidR="004E27E8" w:rsidRDefault="004E27E8" w:rsidP="00D744EA">
      <w:pPr>
        <w:spacing w:after="0"/>
      </w:pPr>
    </w:p>
    <w:p w14:paraId="5CAB91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lickfield Todd</w:t>
      </w:r>
    </w:p>
    <w:p w14:paraId="5CAB91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lickfield Law Office, LLC </w:t>
      </w:r>
    </w:p>
    <w:p w14:paraId="5CAB91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5 S. Washington St.  </w:t>
      </w:r>
    </w:p>
    <w:p w14:paraId="5CAB91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3</w:t>
      </w:r>
    </w:p>
    <w:p w14:paraId="5CAB91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4-6251</w:t>
      </w:r>
    </w:p>
    <w:p w14:paraId="5CAB91B6" w14:textId="77777777" w:rsidR="004E27E8" w:rsidRDefault="004E27E8" w:rsidP="00D744EA">
      <w:pPr>
        <w:spacing w:after="0"/>
      </w:pPr>
      <w:r>
        <w:rPr>
          <w:noProof/>
        </w:rPr>
        <w:t>toddglickfield@yahoo.com</w:t>
      </w:r>
    </w:p>
    <w:p w14:paraId="5CAB91B7" w14:textId="77777777" w:rsidR="004E27E8" w:rsidRDefault="004E27E8" w:rsidP="00D744EA">
      <w:pPr>
        <w:spacing w:after="0"/>
      </w:pPr>
    </w:p>
    <w:p w14:paraId="5CAB91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ke Paul</w:t>
      </w:r>
    </w:p>
    <w:p w14:paraId="5CAB91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tin Lake Law Office </w:t>
      </w:r>
    </w:p>
    <w:p w14:paraId="5CAB91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8 S. Boots St. PO Box 1324  </w:t>
      </w:r>
    </w:p>
    <w:p w14:paraId="5CAB91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1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2-0096</w:t>
      </w:r>
    </w:p>
    <w:p w14:paraId="5CAB91BE" w14:textId="77777777" w:rsidR="004E27E8" w:rsidRDefault="004E27E8" w:rsidP="00D744EA">
      <w:pPr>
        <w:spacing w:after="0"/>
      </w:pPr>
      <w:r>
        <w:rPr>
          <w:noProof/>
        </w:rPr>
        <w:t>war1812@aol.com</w:t>
      </w:r>
    </w:p>
    <w:p w14:paraId="5CAB91BF" w14:textId="77777777" w:rsidR="004E27E8" w:rsidRDefault="004E27E8" w:rsidP="00D744EA">
      <w:pPr>
        <w:spacing w:after="0"/>
      </w:pPr>
    </w:p>
    <w:p w14:paraId="5CAB91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nner Michael</w:t>
      </w:r>
    </w:p>
    <w:p w14:paraId="5CAB91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pitzer Herriman Stephenson Conner LLP </w:t>
      </w:r>
    </w:p>
    <w:p w14:paraId="5CAB91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2 E. 4th St. PO Box 927  </w:t>
      </w:r>
    </w:p>
    <w:p w14:paraId="5CAB91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1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4-7307</w:t>
      </w:r>
    </w:p>
    <w:p w14:paraId="5CAB91C6" w14:textId="77777777" w:rsidR="004E27E8" w:rsidRDefault="004E27E8" w:rsidP="00D744EA">
      <w:pPr>
        <w:spacing w:after="0"/>
      </w:pPr>
      <w:r>
        <w:rPr>
          <w:noProof/>
        </w:rPr>
        <w:t>mconner@shshlaw.com</w:t>
      </w:r>
    </w:p>
    <w:p w14:paraId="5CAB91C7" w14:textId="77777777" w:rsidR="004E27E8" w:rsidRDefault="004E27E8" w:rsidP="00D744EA">
      <w:pPr>
        <w:spacing w:after="0"/>
      </w:pPr>
    </w:p>
    <w:p w14:paraId="5CAB91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son Thomas</w:t>
      </w:r>
    </w:p>
    <w:p w14:paraId="5CAB91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 Lawson Law </w:t>
      </w:r>
    </w:p>
    <w:p w14:paraId="5CAB91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5 S. Washington St.  </w:t>
      </w:r>
    </w:p>
    <w:p w14:paraId="5CAB91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1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4-6251</w:t>
      </w:r>
    </w:p>
    <w:p w14:paraId="5CAB91CE" w14:textId="77777777" w:rsidR="004E27E8" w:rsidRDefault="004E27E8" w:rsidP="00D744EA">
      <w:pPr>
        <w:spacing w:after="0"/>
      </w:pPr>
      <w:r>
        <w:rPr>
          <w:noProof/>
        </w:rPr>
        <w:t>tlawsonlaw@gmail.com</w:t>
      </w:r>
    </w:p>
    <w:p w14:paraId="5CAB91CF" w14:textId="77777777" w:rsidR="004E27E8" w:rsidRDefault="004E27E8" w:rsidP="00D744EA">
      <w:pPr>
        <w:spacing w:after="0"/>
      </w:pPr>
    </w:p>
    <w:p w14:paraId="5CAB91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lickfield David</w:t>
      </w:r>
    </w:p>
    <w:p w14:paraId="5CAB91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Glickfield Jr., Attorney at Law </w:t>
      </w:r>
    </w:p>
    <w:p w14:paraId="5CAB91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 W. 3rd St.  </w:t>
      </w:r>
    </w:p>
    <w:p w14:paraId="5CAB91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3</w:t>
      </w:r>
    </w:p>
    <w:p w14:paraId="5CAB91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2-3390</w:t>
      </w:r>
    </w:p>
    <w:p w14:paraId="5CAB91D6" w14:textId="77777777" w:rsidR="004E27E8" w:rsidRDefault="004E27E8" w:rsidP="00D744EA">
      <w:pPr>
        <w:spacing w:after="0"/>
      </w:pPr>
      <w:r>
        <w:rPr>
          <w:noProof/>
        </w:rPr>
        <w:t>dglickfield@dglickfield.com</w:t>
      </w:r>
    </w:p>
    <w:p w14:paraId="5CAB91D7" w14:textId="77777777" w:rsidR="004E27E8" w:rsidRDefault="004E27E8" w:rsidP="00D744EA">
      <w:pPr>
        <w:spacing w:after="0"/>
      </w:pPr>
    </w:p>
    <w:p w14:paraId="5CAB91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aman James</w:t>
      </w:r>
    </w:p>
    <w:p w14:paraId="5CAB91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son And Beaman </w:t>
      </w:r>
    </w:p>
    <w:p w14:paraId="5CAB91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25 N. Western Ave., Ste. A  </w:t>
      </w:r>
    </w:p>
    <w:p w14:paraId="5CAB91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1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2-7569</w:t>
      </w:r>
    </w:p>
    <w:p w14:paraId="5CAB91DE" w14:textId="77777777" w:rsidR="004E27E8" w:rsidRDefault="004E27E8" w:rsidP="00D744EA">
      <w:pPr>
        <w:spacing w:after="0"/>
      </w:pPr>
      <w:r>
        <w:rPr>
          <w:noProof/>
        </w:rPr>
        <w:t>jbeaman@marion-law.com</w:t>
      </w:r>
    </w:p>
    <w:p w14:paraId="5CAB91DF" w14:textId="77777777" w:rsidR="004E27E8" w:rsidRDefault="004E27E8" w:rsidP="00D744EA">
      <w:pPr>
        <w:spacing w:after="0"/>
      </w:pPr>
    </w:p>
    <w:p w14:paraId="5CAB91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ewer Tia</w:t>
      </w:r>
    </w:p>
    <w:p w14:paraId="5CAB91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a R. Brewer, Attorney at Law </w:t>
      </w:r>
    </w:p>
    <w:p w14:paraId="5CAB91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 E. 3rd St.  </w:t>
      </w:r>
    </w:p>
    <w:p w14:paraId="5CAB91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1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2-9903</w:t>
      </w:r>
    </w:p>
    <w:p w14:paraId="5CAB91E6" w14:textId="77777777" w:rsidR="004E27E8" w:rsidRDefault="004E27E8" w:rsidP="00D744EA">
      <w:pPr>
        <w:spacing w:after="0"/>
      </w:pPr>
      <w:r>
        <w:rPr>
          <w:noProof/>
        </w:rPr>
        <w:t>tia@marion-law.com</w:t>
      </w:r>
    </w:p>
    <w:p w14:paraId="5CAB91E7" w14:textId="77777777" w:rsidR="004E27E8" w:rsidRDefault="004E27E8" w:rsidP="00D744EA">
      <w:pPr>
        <w:spacing w:after="0"/>
      </w:pPr>
    </w:p>
    <w:p w14:paraId="5CAB91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itehurst Todd</w:t>
      </w:r>
    </w:p>
    <w:p w14:paraId="5CAB91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hitehurst Law Office </w:t>
      </w:r>
    </w:p>
    <w:p w14:paraId="5CAB91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20 W. Johnson St.  </w:t>
      </w:r>
    </w:p>
    <w:p w14:paraId="5CAB91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Marion IN 46952</w:t>
      </w:r>
    </w:p>
    <w:p w14:paraId="5CAB91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2-9820</w:t>
      </w:r>
    </w:p>
    <w:p w14:paraId="5CAB91EE" w14:textId="77777777" w:rsidR="004E27E8" w:rsidRDefault="004E27E8" w:rsidP="00D744EA">
      <w:pPr>
        <w:spacing w:after="0"/>
      </w:pPr>
      <w:r>
        <w:rPr>
          <w:noProof/>
        </w:rPr>
        <w:t>twhitehurst@grantcounty.net</w:t>
      </w:r>
    </w:p>
    <w:p w14:paraId="5CAB91EF" w14:textId="77777777" w:rsidR="004E27E8" w:rsidRDefault="004E27E8" w:rsidP="00D744EA">
      <w:pPr>
        <w:spacing w:after="0"/>
      </w:pPr>
    </w:p>
    <w:p w14:paraId="5CAB91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singer Craig</w:t>
      </w:r>
    </w:p>
    <w:p w14:paraId="5CAB91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raig R. Persinger, Attorney at Law </w:t>
      </w:r>
    </w:p>
    <w:p w14:paraId="5CAB91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5 S. Adams St., Ste. 202 PO Box 113  </w:t>
      </w:r>
    </w:p>
    <w:p w14:paraId="5CAB91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1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2-0475</w:t>
      </w:r>
    </w:p>
    <w:p w14:paraId="5CAB91F6" w14:textId="77777777" w:rsidR="004E27E8" w:rsidRDefault="004E27E8" w:rsidP="00D744EA">
      <w:pPr>
        <w:spacing w:after="0"/>
      </w:pPr>
      <w:r>
        <w:rPr>
          <w:noProof/>
        </w:rPr>
        <w:t>cpersingerlaw@yahoo.com</w:t>
      </w:r>
    </w:p>
    <w:p w14:paraId="5CAB91F7" w14:textId="77777777" w:rsidR="004E27E8" w:rsidRDefault="004E27E8" w:rsidP="00D744EA">
      <w:pPr>
        <w:spacing w:after="0"/>
      </w:pPr>
    </w:p>
    <w:p w14:paraId="5CAB91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yne David</w:t>
      </w:r>
    </w:p>
    <w:p w14:paraId="5CAB91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1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M. Payne, Attorney at Law </w:t>
      </w:r>
    </w:p>
    <w:p w14:paraId="5CAB91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2 S. Boots St.  </w:t>
      </w:r>
    </w:p>
    <w:p w14:paraId="5CAB91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1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4-4132</w:t>
      </w:r>
    </w:p>
    <w:p w14:paraId="5CAB91FE" w14:textId="77777777" w:rsidR="004E27E8" w:rsidRDefault="004E27E8" w:rsidP="00D744EA">
      <w:pPr>
        <w:spacing w:after="0"/>
      </w:pPr>
      <w:r>
        <w:rPr>
          <w:noProof/>
        </w:rPr>
        <w:t>davidmarlinpayne@hotmail.com</w:t>
      </w:r>
    </w:p>
    <w:p w14:paraId="5CAB91FF" w14:textId="77777777" w:rsidR="004E27E8" w:rsidRDefault="004E27E8" w:rsidP="00D744EA">
      <w:pPr>
        <w:spacing w:after="0"/>
      </w:pPr>
    </w:p>
    <w:p w14:paraId="5CAB92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yanski Joshua</w:t>
      </w:r>
    </w:p>
    <w:p w14:paraId="5CAB92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yanski &amp; Kitts, LLC </w:t>
      </w:r>
    </w:p>
    <w:p w14:paraId="5CAB92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4 W. 2nd St., Ste. 200  </w:t>
      </w:r>
    </w:p>
    <w:p w14:paraId="5CAB92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2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633-0160</w:t>
      </w:r>
    </w:p>
    <w:p w14:paraId="5CAB9206" w14:textId="77777777" w:rsidR="004E27E8" w:rsidRDefault="004E27E8" w:rsidP="00D744EA">
      <w:pPr>
        <w:spacing w:after="0"/>
      </w:pPr>
      <w:r>
        <w:rPr>
          <w:noProof/>
        </w:rPr>
        <w:t>josh@marion-law.com</w:t>
      </w:r>
    </w:p>
    <w:p w14:paraId="5CAB9207" w14:textId="77777777" w:rsidR="004E27E8" w:rsidRDefault="004E27E8" w:rsidP="00D744EA">
      <w:pPr>
        <w:spacing w:after="0"/>
      </w:pPr>
    </w:p>
    <w:p w14:paraId="5CAB92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right Shannon</w:t>
      </w:r>
    </w:p>
    <w:p w14:paraId="5CAB92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Shannon Wright </w:t>
      </w:r>
    </w:p>
    <w:p w14:paraId="5CAB92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8 W. 4th St.  </w:t>
      </w:r>
    </w:p>
    <w:p w14:paraId="5CAB92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2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88-597-0717</w:t>
      </w:r>
    </w:p>
    <w:p w14:paraId="5CAB920E" w14:textId="77777777" w:rsidR="004E27E8" w:rsidRDefault="004E27E8" w:rsidP="00D744EA">
      <w:pPr>
        <w:spacing w:after="0"/>
      </w:pPr>
      <w:r>
        <w:rPr>
          <w:noProof/>
        </w:rPr>
        <w:t>skwright@shannonwrightlaw.com</w:t>
      </w:r>
    </w:p>
    <w:p w14:paraId="5CAB920F" w14:textId="77777777" w:rsidR="004E27E8" w:rsidRDefault="004E27E8" w:rsidP="00D744EA">
      <w:pPr>
        <w:spacing w:after="0"/>
      </w:pPr>
    </w:p>
    <w:p w14:paraId="5CAB92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z Douglas</w:t>
      </w:r>
    </w:p>
    <w:p w14:paraId="5CAB92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ouglas Martz Law, P.C. </w:t>
      </w:r>
    </w:p>
    <w:p w14:paraId="5CAB92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 S. Adams St., Ste. 206  </w:t>
      </w:r>
    </w:p>
    <w:p w14:paraId="5CAB92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2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4-8807</w:t>
      </w:r>
    </w:p>
    <w:p w14:paraId="5CAB9216" w14:textId="77777777" w:rsidR="004E27E8" w:rsidRDefault="004E27E8" w:rsidP="00D744EA">
      <w:pPr>
        <w:spacing w:after="0"/>
      </w:pPr>
      <w:r>
        <w:rPr>
          <w:noProof/>
        </w:rPr>
        <w:t>doug@douglasmartzlaw.com</w:t>
      </w:r>
    </w:p>
    <w:p w14:paraId="5CAB9217" w14:textId="77777777" w:rsidR="004E27E8" w:rsidRDefault="004E27E8" w:rsidP="00D744EA">
      <w:pPr>
        <w:spacing w:after="0"/>
      </w:pPr>
    </w:p>
    <w:p w14:paraId="5CAB92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rook Jerry</w:t>
      </w:r>
    </w:p>
    <w:p w14:paraId="5CAB92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rook Law </w:t>
      </w:r>
    </w:p>
    <w:p w14:paraId="5CAB92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372 N. 333 W. PO Box 548  </w:t>
      </w:r>
    </w:p>
    <w:p w14:paraId="5CAB92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2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9-0785</w:t>
      </w:r>
    </w:p>
    <w:p w14:paraId="5CAB921E" w14:textId="77777777" w:rsidR="004E27E8" w:rsidRDefault="004E27E8" w:rsidP="00D744EA">
      <w:pPr>
        <w:spacing w:after="0"/>
      </w:pPr>
      <w:r>
        <w:rPr>
          <w:noProof/>
        </w:rPr>
        <w:t>drooklaw@yahoo.com</w:t>
      </w:r>
    </w:p>
    <w:p w14:paraId="5CAB921F" w14:textId="77777777" w:rsidR="004E27E8" w:rsidRDefault="004E27E8" w:rsidP="00D744EA">
      <w:pPr>
        <w:spacing w:after="0"/>
      </w:pPr>
    </w:p>
    <w:p w14:paraId="5CAB92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tz Michael</w:t>
      </w:r>
    </w:p>
    <w:p w14:paraId="5CAB92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pitzer Herriman Stephenson Conner LLP </w:t>
      </w:r>
    </w:p>
    <w:p w14:paraId="5CAB92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2 E. 4th St. PO Box 927  </w:t>
      </w:r>
    </w:p>
    <w:p w14:paraId="5CAB92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2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4-7307</w:t>
      </w:r>
    </w:p>
    <w:p w14:paraId="5CAB9226" w14:textId="77777777" w:rsidR="004E27E8" w:rsidRDefault="004E27E8" w:rsidP="00D744EA">
      <w:pPr>
        <w:spacing w:after="0"/>
      </w:pPr>
      <w:r>
        <w:rPr>
          <w:noProof/>
        </w:rPr>
        <w:t>mhotz@shshlaw.com</w:t>
      </w:r>
    </w:p>
    <w:p w14:paraId="5CAB9227" w14:textId="77777777" w:rsidR="004E27E8" w:rsidRDefault="004E27E8" w:rsidP="00D744EA">
      <w:pPr>
        <w:spacing w:after="0"/>
      </w:pPr>
    </w:p>
    <w:p w14:paraId="5CAB92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eks Nathan</w:t>
      </w:r>
    </w:p>
    <w:p w14:paraId="5CAB92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lickfield &amp; Meeks </w:t>
      </w:r>
    </w:p>
    <w:p w14:paraId="5CAB92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 E. 3rd St.  </w:t>
      </w:r>
    </w:p>
    <w:p w14:paraId="5CAB92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2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2-3390</w:t>
      </w:r>
    </w:p>
    <w:p w14:paraId="5CAB922E" w14:textId="77777777" w:rsidR="004E27E8" w:rsidRDefault="004E27E8" w:rsidP="00D744EA">
      <w:pPr>
        <w:spacing w:after="0"/>
      </w:pPr>
      <w:r>
        <w:rPr>
          <w:noProof/>
        </w:rPr>
        <w:t>attorneymeeks@gmail.com</w:t>
      </w:r>
    </w:p>
    <w:p w14:paraId="5CAB922F" w14:textId="77777777" w:rsidR="004E27E8" w:rsidRDefault="004E27E8" w:rsidP="00D744EA">
      <w:pPr>
        <w:spacing w:after="0"/>
      </w:pPr>
    </w:p>
    <w:p w14:paraId="5CAB92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ust Bridget</w:t>
      </w:r>
    </w:p>
    <w:p w14:paraId="5CAB92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idget Foust Law Office </w:t>
      </w:r>
    </w:p>
    <w:p w14:paraId="5CAB92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5 N. Western Ave.  </w:t>
      </w:r>
    </w:p>
    <w:p w14:paraId="5CAB92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ion IN 46952</w:t>
      </w:r>
    </w:p>
    <w:p w14:paraId="5CAB92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62-2578</w:t>
      </w:r>
    </w:p>
    <w:p w14:paraId="5CAB9236" w14:textId="77777777" w:rsidR="004E27E8" w:rsidRDefault="004E27E8" w:rsidP="00D744EA">
      <w:pPr>
        <w:spacing w:after="0"/>
      </w:pPr>
      <w:r>
        <w:rPr>
          <w:noProof/>
        </w:rPr>
        <w:t>bfoustlaw@gmail.com</w:t>
      </w:r>
    </w:p>
    <w:p w14:paraId="5CAB9237" w14:textId="77777777" w:rsidR="004E27E8" w:rsidRDefault="004E27E8" w:rsidP="00D744EA">
      <w:pPr>
        <w:spacing w:after="0"/>
      </w:pPr>
    </w:p>
    <w:p w14:paraId="5CAB9238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239" w14:textId="77777777" w:rsidR="004E27E8" w:rsidRDefault="004E27E8" w:rsidP="00D744EA">
      <w:pPr>
        <w:spacing w:after="0"/>
        <w:rPr>
          <w:noProof/>
        </w:rPr>
      </w:pPr>
    </w:p>
    <w:p w14:paraId="5CAB923A" w14:textId="47528236" w:rsidR="004E27E8" w:rsidRPr="00BA6F72" w:rsidRDefault="004E27E8" w:rsidP="00805F50">
      <w:pPr>
        <w:pStyle w:val="Heading1"/>
        <w:rPr>
          <w:noProof/>
        </w:rPr>
      </w:pPr>
      <w:bookmarkStart w:id="29" w:name="_Toc65846789"/>
      <w:r w:rsidRPr="00396390">
        <w:rPr>
          <w:noProof/>
        </w:rPr>
        <w:t>Greene</w:t>
      </w:r>
      <w:r w:rsidR="00805F50">
        <w:rPr>
          <w:noProof/>
        </w:rPr>
        <w:t xml:space="preserve"> County</w:t>
      </w:r>
      <w:bookmarkEnd w:id="29"/>
    </w:p>
    <w:p w14:paraId="5CAB923B" w14:textId="77777777" w:rsidR="004E27E8" w:rsidRDefault="004E27E8" w:rsidP="00D744EA">
      <w:pPr>
        <w:spacing w:after="0"/>
        <w:rPr>
          <w:noProof/>
        </w:rPr>
      </w:pPr>
    </w:p>
    <w:p w14:paraId="5CAB923C" w14:textId="77777777" w:rsidR="000E0272" w:rsidRDefault="000E0272" w:rsidP="000E0272">
      <w:pPr>
        <w:spacing w:after="0"/>
        <w:rPr>
          <w:noProof/>
        </w:rPr>
      </w:pPr>
      <w:r>
        <w:rPr>
          <w:noProof/>
        </w:rPr>
        <w:t>Dyer Ashley</w:t>
      </w:r>
    </w:p>
    <w:p w14:paraId="5CAB923D" w14:textId="77777777" w:rsidR="000E0272" w:rsidRDefault="000E0272" w:rsidP="000E0272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</w:p>
    <w:p w14:paraId="5CAB923E" w14:textId="77777777" w:rsidR="000E0272" w:rsidRDefault="000E0272" w:rsidP="000E0272">
      <w:pPr>
        <w:spacing w:after="0"/>
        <w:rPr>
          <w:noProof/>
        </w:rPr>
      </w:pPr>
      <w:r>
        <w:rPr>
          <w:noProof/>
        </w:rPr>
        <w:t xml:space="preserve">Greene Co. PD Office </w:t>
      </w:r>
    </w:p>
    <w:p w14:paraId="5CAB923F" w14:textId="77777777" w:rsidR="000E0272" w:rsidRDefault="000E0272" w:rsidP="000E0272">
      <w:pPr>
        <w:spacing w:after="0"/>
        <w:rPr>
          <w:noProof/>
        </w:rPr>
      </w:pPr>
      <w:r>
        <w:rPr>
          <w:noProof/>
        </w:rPr>
        <w:t xml:space="preserve">PO Box 86  </w:t>
      </w:r>
    </w:p>
    <w:p w14:paraId="5CAB9240" w14:textId="77777777" w:rsidR="000E0272" w:rsidRDefault="000E0272" w:rsidP="000E0272">
      <w:pPr>
        <w:spacing w:after="0"/>
        <w:rPr>
          <w:noProof/>
        </w:rPr>
      </w:pPr>
      <w:r>
        <w:rPr>
          <w:noProof/>
        </w:rPr>
        <w:t>Bloomfield IN 47424</w:t>
      </w:r>
    </w:p>
    <w:p w14:paraId="5CAB9241" w14:textId="77777777" w:rsidR="000E0272" w:rsidRDefault="000E0272" w:rsidP="000E0272">
      <w:pPr>
        <w:spacing w:after="0"/>
        <w:rPr>
          <w:noProof/>
        </w:rPr>
      </w:pPr>
      <w:r>
        <w:rPr>
          <w:noProof/>
        </w:rPr>
        <w:t>812-384-9370</w:t>
      </w:r>
    </w:p>
    <w:p w14:paraId="5CAB9242" w14:textId="77777777" w:rsidR="000E0272" w:rsidRDefault="000E0272" w:rsidP="000E0272">
      <w:pPr>
        <w:spacing w:after="0"/>
      </w:pPr>
      <w:r>
        <w:rPr>
          <w:noProof/>
        </w:rPr>
        <w:t>ashley.dyer@co.greene.in.us</w:t>
      </w:r>
    </w:p>
    <w:p w14:paraId="5CAB9243" w14:textId="77777777" w:rsidR="000E0272" w:rsidRDefault="000E0272" w:rsidP="00D744EA">
      <w:pPr>
        <w:spacing w:after="0"/>
        <w:rPr>
          <w:noProof/>
        </w:rPr>
      </w:pPr>
    </w:p>
    <w:p w14:paraId="5CAB9244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Fish Andrew </w:t>
      </w:r>
    </w:p>
    <w:p w14:paraId="5CAB9245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Andrew J. Fish, Attorney at Law </w:t>
      </w:r>
    </w:p>
    <w:p w14:paraId="5CAB9246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PO Box 33 </w:t>
      </w:r>
    </w:p>
    <w:p w14:paraId="5CAB9247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Worthington IN </w:t>
      </w:r>
    </w:p>
    <w:p w14:paraId="5CAB9248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47471 </w:t>
      </w:r>
    </w:p>
    <w:p w14:paraId="5CAB9249" w14:textId="77777777" w:rsidR="000E0272" w:rsidRDefault="004E27E8" w:rsidP="00D744EA">
      <w:pPr>
        <w:spacing w:after="0"/>
        <w:rPr>
          <w:noProof/>
        </w:rPr>
      </w:pPr>
      <w:r>
        <w:rPr>
          <w:noProof/>
        </w:rPr>
        <w:t xml:space="preserve">812-829-5058 </w:t>
      </w:r>
    </w:p>
    <w:p w14:paraId="5CAB924A" w14:textId="77777777" w:rsidR="004E27E8" w:rsidRDefault="004E27E8" w:rsidP="00D744EA">
      <w:pPr>
        <w:spacing w:after="0"/>
      </w:pPr>
      <w:r>
        <w:rPr>
          <w:noProof/>
        </w:rPr>
        <w:t>jacobfish60@gmail.com</w:t>
      </w:r>
    </w:p>
    <w:p w14:paraId="5CAB924B" w14:textId="77777777" w:rsidR="004E27E8" w:rsidRDefault="004E27E8" w:rsidP="00D744EA">
      <w:pPr>
        <w:spacing w:after="0"/>
      </w:pPr>
    </w:p>
    <w:p w14:paraId="5CAB924C" w14:textId="77777777" w:rsidR="004E27E8" w:rsidRDefault="004E27E8" w:rsidP="00D744EA">
      <w:pPr>
        <w:spacing w:after="0"/>
      </w:pPr>
    </w:p>
    <w:p w14:paraId="5CAB92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 Ellen</w:t>
      </w:r>
    </w:p>
    <w:p w14:paraId="5CAB92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eene Co. PD Office </w:t>
      </w:r>
    </w:p>
    <w:p w14:paraId="5CAB92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86 Courthouse, room 324  </w:t>
      </w:r>
    </w:p>
    <w:p w14:paraId="5CAB92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field IN 47424</w:t>
      </w:r>
    </w:p>
    <w:p w14:paraId="5CAB92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384-2022</w:t>
      </w:r>
    </w:p>
    <w:p w14:paraId="5CAB9253" w14:textId="77777777" w:rsidR="004E27E8" w:rsidRDefault="004E27E8" w:rsidP="00D744EA">
      <w:pPr>
        <w:spacing w:after="0"/>
      </w:pPr>
      <w:r>
        <w:rPr>
          <w:noProof/>
        </w:rPr>
        <w:t>ellen.martin@co.greene.in.us</w:t>
      </w:r>
    </w:p>
    <w:p w14:paraId="5CAB9254" w14:textId="77777777" w:rsidR="004E27E8" w:rsidRDefault="004E27E8" w:rsidP="00D744EA">
      <w:pPr>
        <w:spacing w:after="0"/>
      </w:pPr>
    </w:p>
    <w:p w14:paraId="5CAB92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ughman Alan</w:t>
      </w:r>
    </w:p>
    <w:p w14:paraId="5CAB92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an Baughman, Attorney at Law </w:t>
      </w:r>
    </w:p>
    <w:p w14:paraId="5CAB92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2  </w:t>
      </w:r>
    </w:p>
    <w:p w14:paraId="5CAB92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field IN 47424</w:t>
      </w:r>
    </w:p>
    <w:p w14:paraId="5CAB92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84-4161</w:t>
      </w:r>
    </w:p>
    <w:p w14:paraId="5CAB925B" w14:textId="77777777" w:rsidR="004E27E8" w:rsidRDefault="004E27E8" w:rsidP="00D744EA">
      <w:pPr>
        <w:spacing w:after="0"/>
      </w:pPr>
      <w:r>
        <w:rPr>
          <w:noProof/>
        </w:rPr>
        <w:t>alanbpd@yahoo.com</w:t>
      </w:r>
    </w:p>
    <w:p w14:paraId="5CAB925C" w14:textId="77777777" w:rsidR="004E27E8" w:rsidRDefault="004E27E8" w:rsidP="00D744EA">
      <w:pPr>
        <w:spacing w:after="0"/>
      </w:pPr>
    </w:p>
    <w:p w14:paraId="5CAB92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Donald Ryan</w:t>
      </w:r>
    </w:p>
    <w:p w14:paraId="5CAB92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ooden McLaughlin LLP </w:t>
      </w:r>
    </w:p>
    <w:p w14:paraId="5CAB92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1 N. Pennsylvania St. 1 Indiana Square, Ste 1800  </w:t>
      </w:r>
    </w:p>
    <w:p w14:paraId="5CAB92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2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61-4516</w:t>
      </w:r>
    </w:p>
    <w:p w14:paraId="5CAB9263" w14:textId="77777777" w:rsidR="004E27E8" w:rsidRDefault="004E27E8" w:rsidP="00D744EA">
      <w:pPr>
        <w:spacing w:after="0"/>
      </w:pPr>
      <w:r>
        <w:rPr>
          <w:noProof/>
        </w:rPr>
        <w:t>mcdonald@hplawoffices.com</w:t>
      </w:r>
    </w:p>
    <w:p w14:paraId="5CAB9264" w14:textId="77777777" w:rsidR="004E27E8" w:rsidRDefault="004E27E8" w:rsidP="00D744EA">
      <w:pPr>
        <w:spacing w:after="0"/>
      </w:pPr>
    </w:p>
    <w:p w14:paraId="5CAB92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onk Timothy</w:t>
      </w:r>
    </w:p>
    <w:p w14:paraId="5CAB92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Timothy L. Shonk </w:t>
      </w:r>
    </w:p>
    <w:p w14:paraId="5CAB92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5 E. Vincennes St. PO Box 162  </w:t>
      </w:r>
    </w:p>
    <w:p w14:paraId="5CAB92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inton IN 47441</w:t>
      </w:r>
    </w:p>
    <w:p w14:paraId="5CAB92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47-9500</w:t>
      </w:r>
    </w:p>
    <w:p w14:paraId="5CAB926B" w14:textId="77777777" w:rsidR="004E27E8" w:rsidRDefault="004E27E8" w:rsidP="00D744EA">
      <w:pPr>
        <w:spacing w:after="0"/>
      </w:pPr>
      <w:r>
        <w:rPr>
          <w:noProof/>
        </w:rPr>
        <w:t>tim@shonklaw.com</w:t>
      </w:r>
    </w:p>
    <w:p w14:paraId="5CAB926C" w14:textId="77777777" w:rsidR="004E27E8" w:rsidRDefault="004E27E8" w:rsidP="00D744EA">
      <w:pPr>
        <w:spacing w:after="0"/>
      </w:pPr>
    </w:p>
    <w:p w14:paraId="5CAB92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 Office Greene</w:t>
      </w:r>
    </w:p>
    <w:p w14:paraId="5CAB92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een Co. PD Office </w:t>
      </w:r>
    </w:p>
    <w:p w14:paraId="5CAB92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86  </w:t>
      </w:r>
    </w:p>
    <w:p w14:paraId="5CAB92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field IN 47424</w:t>
      </w:r>
    </w:p>
    <w:p w14:paraId="5CAB92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84-9370</w:t>
      </w:r>
    </w:p>
    <w:p w14:paraId="5CAB9273" w14:textId="77777777" w:rsidR="004E27E8" w:rsidRDefault="004E27E8" w:rsidP="00D744EA">
      <w:pPr>
        <w:spacing w:after="0"/>
      </w:pPr>
      <w:r>
        <w:rPr>
          <w:noProof/>
        </w:rPr>
        <w:t>alan.baughman@co.greene.in.us</w:t>
      </w:r>
    </w:p>
    <w:p w14:paraId="5CAB9274" w14:textId="77777777" w:rsidR="004E27E8" w:rsidRDefault="004E27E8" w:rsidP="00D744EA">
      <w:pPr>
        <w:spacing w:after="0"/>
      </w:pPr>
    </w:p>
    <w:p w14:paraId="5CAB92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ynolds Rockelle</w:t>
      </w:r>
    </w:p>
    <w:p w14:paraId="5CAB92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eynolds Law, LLC </w:t>
      </w:r>
    </w:p>
    <w:p w14:paraId="5CAB92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50 N. Main St.  </w:t>
      </w:r>
    </w:p>
    <w:p w14:paraId="5CAB92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inton IN 47441</w:t>
      </w:r>
    </w:p>
    <w:p w14:paraId="5CAB92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98-5980</w:t>
      </w:r>
    </w:p>
    <w:p w14:paraId="5CAB927B" w14:textId="77777777" w:rsidR="004E27E8" w:rsidRDefault="004E27E8" w:rsidP="00D744EA">
      <w:pPr>
        <w:spacing w:after="0"/>
      </w:pPr>
      <w:r>
        <w:rPr>
          <w:noProof/>
        </w:rPr>
        <w:t>rockelle@rlawoffice.com</w:t>
      </w:r>
    </w:p>
    <w:p w14:paraId="5CAB927C" w14:textId="77777777" w:rsidR="004E27E8" w:rsidRDefault="004E27E8" w:rsidP="00D744EA">
      <w:pPr>
        <w:spacing w:after="0"/>
      </w:pPr>
    </w:p>
    <w:p w14:paraId="5CAB92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rueh Karen</w:t>
      </w:r>
    </w:p>
    <w:p w14:paraId="5CAB92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ester &amp; Strueh </w:t>
      </w:r>
    </w:p>
    <w:p w14:paraId="5CAB92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8 S. Franklin St. PO Box 268  </w:t>
      </w:r>
    </w:p>
    <w:p w14:paraId="5CAB92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field IN 47424</w:t>
      </w:r>
    </w:p>
    <w:p w14:paraId="5CAB92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47-2249</w:t>
      </w:r>
    </w:p>
    <w:p w14:paraId="5CAB9283" w14:textId="77777777" w:rsidR="004E27E8" w:rsidRDefault="004E27E8" w:rsidP="00D744EA">
      <w:pPr>
        <w:spacing w:after="0"/>
      </w:pPr>
      <w:r>
        <w:rPr>
          <w:noProof/>
        </w:rPr>
        <w:t>kstrueh@sbcglobal.net</w:t>
      </w:r>
    </w:p>
    <w:p w14:paraId="5CAB9284" w14:textId="77777777" w:rsidR="004E27E8" w:rsidRDefault="004E27E8" w:rsidP="00D744EA">
      <w:pPr>
        <w:spacing w:after="0"/>
      </w:pPr>
    </w:p>
    <w:p w14:paraId="5CAB92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livensky Nicole</w:t>
      </w:r>
    </w:p>
    <w:p w14:paraId="5CAB92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eene Co. PD Office </w:t>
      </w:r>
    </w:p>
    <w:p w14:paraId="5CAB92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4 S. Franklin St.  </w:t>
      </w:r>
    </w:p>
    <w:p w14:paraId="5CAB92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field IN 47424</w:t>
      </w:r>
    </w:p>
    <w:p w14:paraId="5CAB92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84-9370</w:t>
      </w:r>
    </w:p>
    <w:p w14:paraId="5CAB928B" w14:textId="77777777" w:rsidR="004E27E8" w:rsidRDefault="004E27E8" w:rsidP="00D744EA">
      <w:pPr>
        <w:spacing w:after="0"/>
      </w:pPr>
      <w:r>
        <w:rPr>
          <w:noProof/>
        </w:rPr>
        <w:t>nicole.slivensky@co.greene.in.us</w:t>
      </w:r>
    </w:p>
    <w:p w14:paraId="5CAB928C" w14:textId="77777777" w:rsidR="004E27E8" w:rsidRDefault="004E27E8" w:rsidP="00D744EA">
      <w:pPr>
        <w:spacing w:after="0"/>
      </w:pPr>
    </w:p>
    <w:p w14:paraId="5CAB92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yr, Jr. Daniel</w:t>
      </w:r>
    </w:p>
    <w:p w14:paraId="5CAB92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Carmin Parker, PC </w:t>
      </w:r>
    </w:p>
    <w:p w14:paraId="5CAB92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W. 6th St., Ste. 200 PO Box 2639  </w:t>
      </w:r>
    </w:p>
    <w:p w14:paraId="5CAB92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field IN 47402</w:t>
      </w:r>
    </w:p>
    <w:p w14:paraId="5CAB92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2-6556</w:t>
      </w:r>
    </w:p>
    <w:p w14:paraId="5CAB9293" w14:textId="77777777" w:rsidR="004E27E8" w:rsidRDefault="004E27E8" w:rsidP="00D744EA">
      <w:pPr>
        <w:spacing w:after="0"/>
      </w:pPr>
      <w:r>
        <w:rPr>
          <w:noProof/>
        </w:rPr>
        <w:t>dcyr@hickamlorenz.com</w:t>
      </w:r>
    </w:p>
    <w:p w14:paraId="5CAB9294" w14:textId="77777777" w:rsidR="004E27E8" w:rsidRDefault="004E27E8" w:rsidP="00D744EA">
      <w:pPr>
        <w:spacing w:after="0"/>
      </w:pPr>
    </w:p>
    <w:p w14:paraId="5CAB9295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296" w14:textId="77777777" w:rsidR="004E27E8" w:rsidRDefault="004E27E8" w:rsidP="00D744EA">
      <w:pPr>
        <w:spacing w:after="0"/>
        <w:rPr>
          <w:noProof/>
        </w:rPr>
      </w:pPr>
    </w:p>
    <w:p w14:paraId="5CAB9297" w14:textId="74AC7FE6" w:rsidR="004E27E8" w:rsidRPr="00BA6F72" w:rsidRDefault="004E27E8" w:rsidP="00805F50">
      <w:pPr>
        <w:pStyle w:val="Heading1"/>
        <w:rPr>
          <w:noProof/>
        </w:rPr>
      </w:pPr>
      <w:bookmarkStart w:id="30" w:name="_Toc65846790"/>
      <w:r w:rsidRPr="00396390">
        <w:rPr>
          <w:noProof/>
        </w:rPr>
        <w:t>Hamilton</w:t>
      </w:r>
      <w:r w:rsidR="00805F50">
        <w:rPr>
          <w:noProof/>
        </w:rPr>
        <w:t xml:space="preserve"> County</w:t>
      </w:r>
      <w:bookmarkEnd w:id="30"/>
    </w:p>
    <w:p w14:paraId="5CAB9298" w14:textId="77777777" w:rsidR="004E27E8" w:rsidRDefault="004E27E8" w:rsidP="00D744EA">
      <w:pPr>
        <w:spacing w:after="0"/>
        <w:rPr>
          <w:noProof/>
        </w:rPr>
      </w:pPr>
    </w:p>
    <w:p w14:paraId="7DE1A55E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Evans Chris </w:t>
      </w:r>
    </w:p>
    <w:p w14:paraId="00286558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16407DD2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Dollard Evans Whalin </w:t>
      </w:r>
    </w:p>
    <w:p w14:paraId="5F917FBD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920 Logan St., Ste. 200 </w:t>
      </w:r>
    </w:p>
    <w:p w14:paraId="4AADF265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Noblesville IN 46060 </w:t>
      </w:r>
    </w:p>
    <w:p w14:paraId="39EAAA51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317-770-7070 </w:t>
      </w:r>
    </w:p>
    <w:p w14:paraId="5CAB9299" w14:textId="0E38F3B9" w:rsidR="004E27E8" w:rsidRDefault="004E27E8" w:rsidP="00D744EA">
      <w:pPr>
        <w:spacing w:after="0"/>
      </w:pPr>
      <w:r>
        <w:rPr>
          <w:noProof/>
        </w:rPr>
        <w:t>chris@dollardevanswhalin.com</w:t>
      </w:r>
    </w:p>
    <w:p w14:paraId="5CAB929A" w14:textId="77777777" w:rsidR="004E27E8" w:rsidRDefault="004E27E8" w:rsidP="00D744EA">
      <w:pPr>
        <w:spacing w:after="0"/>
      </w:pPr>
    </w:p>
    <w:p w14:paraId="5CAB92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nke Daniel</w:t>
      </w:r>
    </w:p>
    <w:p w14:paraId="5CAB92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enke Law </w:t>
      </w:r>
    </w:p>
    <w:p w14:paraId="5CAB92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3 S. 8th St., Ste. 4200  </w:t>
      </w:r>
    </w:p>
    <w:p w14:paraId="5CAB92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2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770-8080</w:t>
      </w:r>
    </w:p>
    <w:p w14:paraId="5CAB92A1" w14:textId="77777777" w:rsidR="004E27E8" w:rsidRDefault="004E27E8" w:rsidP="00D744EA">
      <w:pPr>
        <w:spacing w:after="0"/>
      </w:pPr>
      <w:r>
        <w:rPr>
          <w:noProof/>
        </w:rPr>
        <w:t>dhenke@henkelaw.com</w:t>
      </w:r>
    </w:p>
    <w:p w14:paraId="5CAB92A2" w14:textId="77777777" w:rsidR="004E27E8" w:rsidRDefault="004E27E8" w:rsidP="00D744EA">
      <w:pPr>
        <w:spacing w:after="0"/>
      </w:pPr>
    </w:p>
    <w:p w14:paraId="5CAB92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mbler Stacy</w:t>
      </w:r>
    </w:p>
    <w:p w14:paraId="5CAB92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acy Ambler </w:t>
      </w:r>
    </w:p>
    <w:p w14:paraId="5CAB92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4 N. 9th St., Ste. 200 PO Box 516  </w:t>
      </w:r>
    </w:p>
    <w:p w14:paraId="5CAB92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2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14-7184</w:t>
      </w:r>
    </w:p>
    <w:p w14:paraId="5CAB92A9" w14:textId="77777777" w:rsidR="004E27E8" w:rsidRDefault="004E27E8" w:rsidP="00D744EA">
      <w:pPr>
        <w:spacing w:after="0"/>
      </w:pPr>
      <w:r>
        <w:rPr>
          <w:noProof/>
        </w:rPr>
        <w:t>stacy@stacyambler.com</w:t>
      </w:r>
    </w:p>
    <w:p w14:paraId="5CAB92AA" w14:textId="77777777" w:rsidR="004E27E8" w:rsidRDefault="004E27E8" w:rsidP="00D744EA">
      <w:pPr>
        <w:spacing w:after="0"/>
      </w:pPr>
    </w:p>
    <w:p w14:paraId="5CAB92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ymaker Shelley</w:t>
      </w:r>
    </w:p>
    <w:p w14:paraId="5CAB92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elley H. Haymaker, Attorney at Law </w:t>
      </w:r>
    </w:p>
    <w:p w14:paraId="5CAB92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4 N. 10th St., Ste. A  </w:t>
      </w:r>
    </w:p>
    <w:p w14:paraId="5CAB92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2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76-0480</w:t>
      </w:r>
    </w:p>
    <w:p w14:paraId="5CAB92B1" w14:textId="77777777" w:rsidR="004E27E8" w:rsidRDefault="004E27E8" w:rsidP="00D744EA">
      <w:pPr>
        <w:spacing w:after="0"/>
      </w:pPr>
      <w:r>
        <w:rPr>
          <w:noProof/>
        </w:rPr>
        <w:t>attyshell@att.net</w:t>
      </w:r>
    </w:p>
    <w:p w14:paraId="5CAB92B2" w14:textId="77777777" w:rsidR="004E27E8" w:rsidRDefault="004E27E8" w:rsidP="00D744EA">
      <w:pPr>
        <w:spacing w:after="0"/>
      </w:pPr>
    </w:p>
    <w:p w14:paraId="5CAB92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nnell Erin</w:t>
      </w:r>
    </w:p>
    <w:p w14:paraId="5CAB92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nnell Michael Kerr, LLP </w:t>
      </w:r>
    </w:p>
    <w:p w14:paraId="5CAB92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50 Congressional Blvd., Ste. 115  </w:t>
      </w:r>
    </w:p>
    <w:p w14:paraId="5CAB92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mel IN 46032</w:t>
      </w:r>
    </w:p>
    <w:p w14:paraId="5CAB92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69-2200</w:t>
      </w:r>
    </w:p>
    <w:p w14:paraId="5CAB92B9" w14:textId="77777777" w:rsidR="004E27E8" w:rsidRDefault="004E27E8" w:rsidP="00D744EA">
      <w:pPr>
        <w:spacing w:after="0"/>
      </w:pPr>
      <w:r>
        <w:rPr>
          <w:noProof/>
        </w:rPr>
        <w:t>econnell@hzlegal.com</w:t>
      </w:r>
    </w:p>
    <w:p w14:paraId="5CAB92BA" w14:textId="77777777" w:rsidR="004E27E8" w:rsidRDefault="004E27E8" w:rsidP="00D744EA">
      <w:pPr>
        <w:spacing w:after="0"/>
      </w:pPr>
    </w:p>
    <w:p w14:paraId="5CAB92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bster William</w:t>
      </w:r>
    </w:p>
    <w:p w14:paraId="5CAB92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ebster &amp; Garino LLC </w:t>
      </w:r>
    </w:p>
    <w:p w14:paraId="5CAB92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5 N. Union St.  </w:t>
      </w:r>
    </w:p>
    <w:p w14:paraId="5CAB92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stfield IN 46074</w:t>
      </w:r>
    </w:p>
    <w:p w14:paraId="5CAB92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65-1818</w:t>
      </w:r>
    </w:p>
    <w:p w14:paraId="5CAB92C1" w14:textId="77777777" w:rsidR="004E27E8" w:rsidRDefault="004E27E8" w:rsidP="00D744EA">
      <w:pPr>
        <w:spacing w:after="0"/>
      </w:pPr>
      <w:r>
        <w:rPr>
          <w:noProof/>
        </w:rPr>
        <w:t>wwebster@websteratlaw.com</w:t>
      </w:r>
    </w:p>
    <w:p w14:paraId="5CAB92C2" w14:textId="77777777" w:rsidR="004E27E8" w:rsidRDefault="004E27E8" w:rsidP="00D744EA">
      <w:pPr>
        <w:spacing w:after="0"/>
      </w:pPr>
    </w:p>
    <w:p w14:paraId="5CAB92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fleging Daniel</w:t>
      </w:r>
    </w:p>
    <w:p w14:paraId="5CAB92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ate Terry &amp; Gookin LLC </w:t>
      </w:r>
    </w:p>
    <w:p w14:paraId="5CAB92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 E. Carmel Dr., Ste. 300  </w:t>
      </w:r>
    </w:p>
    <w:p w14:paraId="5CAB92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mel IN 46032</w:t>
      </w:r>
    </w:p>
    <w:p w14:paraId="5CAB92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64-0016</w:t>
      </w:r>
    </w:p>
    <w:p w14:paraId="5CAB92C9" w14:textId="77777777" w:rsidR="004E27E8" w:rsidRDefault="004E27E8" w:rsidP="00D744EA">
      <w:pPr>
        <w:spacing w:after="0"/>
      </w:pPr>
      <w:r>
        <w:rPr>
          <w:noProof/>
        </w:rPr>
        <w:t>dpfleging@ctglaw.com</w:t>
      </w:r>
    </w:p>
    <w:p w14:paraId="5CAB92CA" w14:textId="77777777" w:rsidR="004E27E8" w:rsidRDefault="004E27E8" w:rsidP="00D744EA">
      <w:pPr>
        <w:spacing w:after="0"/>
      </w:pPr>
    </w:p>
    <w:p w14:paraId="5CAB92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iliak Stephen</w:t>
      </w:r>
    </w:p>
    <w:p w14:paraId="5CAB92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. Neal Ziliak, Attorney at Law </w:t>
      </w:r>
    </w:p>
    <w:p w14:paraId="5CAB92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4 N. 9th St., Ste. 206  </w:t>
      </w:r>
    </w:p>
    <w:p w14:paraId="5CAB92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2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73-4999</w:t>
      </w:r>
    </w:p>
    <w:p w14:paraId="5CAB92D1" w14:textId="77777777" w:rsidR="004E27E8" w:rsidRDefault="004E27E8" w:rsidP="00D744EA">
      <w:pPr>
        <w:spacing w:after="0"/>
      </w:pPr>
      <w:r>
        <w:rPr>
          <w:noProof/>
        </w:rPr>
        <w:t>ziliaklaw@hotmail.com</w:t>
      </w:r>
    </w:p>
    <w:p w14:paraId="5CAB92D2" w14:textId="77777777" w:rsidR="004E27E8" w:rsidRDefault="004E27E8" w:rsidP="00D744EA">
      <w:pPr>
        <w:spacing w:after="0"/>
      </w:pPr>
    </w:p>
    <w:p w14:paraId="5CAB92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rahm Benjamin</w:t>
      </w:r>
    </w:p>
    <w:p w14:paraId="5CAB92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venet LLC </w:t>
      </w:r>
    </w:p>
    <w:p w14:paraId="5CAB92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4 S. 9th St.  </w:t>
      </w:r>
    </w:p>
    <w:p w14:paraId="5CAB92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2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77-772-8638</w:t>
      </w:r>
    </w:p>
    <w:p w14:paraId="5CAB92D9" w14:textId="77777777" w:rsidR="004E27E8" w:rsidRDefault="004E27E8" w:rsidP="00D744EA">
      <w:pPr>
        <w:spacing w:after="0"/>
      </w:pPr>
      <w:r>
        <w:rPr>
          <w:noProof/>
        </w:rPr>
        <w:t>ben@avnetlaw.com</w:t>
      </w:r>
    </w:p>
    <w:p w14:paraId="5CAB92DA" w14:textId="77777777" w:rsidR="004E27E8" w:rsidRDefault="004E27E8" w:rsidP="00D744EA">
      <w:pPr>
        <w:spacing w:after="0"/>
      </w:pPr>
    </w:p>
    <w:p w14:paraId="5CAB92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ating Jillian</w:t>
      </w:r>
    </w:p>
    <w:p w14:paraId="5CAB92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ating Douglas, LLP </w:t>
      </w:r>
    </w:p>
    <w:p w14:paraId="5CAB92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50 Congressional Blvd., Ste. 125  </w:t>
      </w:r>
    </w:p>
    <w:p w14:paraId="5CAB92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mel IN 46032</w:t>
      </w:r>
    </w:p>
    <w:p w14:paraId="5CAB92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60-6146</w:t>
      </w:r>
    </w:p>
    <w:p w14:paraId="5CAB92E1" w14:textId="77777777" w:rsidR="004E27E8" w:rsidRDefault="004E27E8" w:rsidP="00D744EA">
      <w:pPr>
        <w:spacing w:after="0"/>
      </w:pPr>
      <w:r>
        <w:rPr>
          <w:noProof/>
        </w:rPr>
        <w:t>jkeating@kdlaw.us</w:t>
      </w:r>
    </w:p>
    <w:p w14:paraId="5CAB92E2" w14:textId="77777777" w:rsidR="004E27E8" w:rsidRDefault="004E27E8" w:rsidP="00D744EA">
      <w:pPr>
        <w:spacing w:after="0"/>
      </w:pPr>
    </w:p>
    <w:p w14:paraId="5CAB92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wyer Erica</w:t>
      </w:r>
    </w:p>
    <w:p w14:paraId="5CAB92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ssillamany Jeter &amp; Carson LLP </w:t>
      </w:r>
    </w:p>
    <w:p w14:paraId="5CAB92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50 Lantern Rd., Ste. 204  </w:t>
      </w:r>
    </w:p>
    <w:p w14:paraId="5CAB92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Fishers IN 46038</w:t>
      </w:r>
    </w:p>
    <w:p w14:paraId="5CAB92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76-8580</w:t>
      </w:r>
    </w:p>
    <w:p w14:paraId="5CAB92E9" w14:textId="77777777" w:rsidR="004E27E8" w:rsidRDefault="004E27E8" w:rsidP="00D744EA">
      <w:pPr>
        <w:spacing w:after="0"/>
      </w:pPr>
      <w:r>
        <w:rPr>
          <w:noProof/>
        </w:rPr>
        <w:t>erica@mjcattorneys.com</w:t>
      </w:r>
    </w:p>
    <w:p w14:paraId="5CAB92EA" w14:textId="77777777" w:rsidR="004E27E8" w:rsidRDefault="004E27E8" w:rsidP="00D744EA">
      <w:pPr>
        <w:spacing w:after="0"/>
      </w:pPr>
    </w:p>
    <w:p w14:paraId="5CAB92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xson Timothy</w:t>
      </w:r>
    </w:p>
    <w:p w14:paraId="5CAB92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je, Benner, Becker, Markovich &amp; Hixson, LLP </w:t>
      </w:r>
    </w:p>
    <w:p w14:paraId="5CAB92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12 Maple Ave.  </w:t>
      </w:r>
    </w:p>
    <w:p w14:paraId="5CAB92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2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73-4400</w:t>
      </w:r>
    </w:p>
    <w:p w14:paraId="5CAB92F1" w14:textId="77777777" w:rsidR="004E27E8" w:rsidRDefault="004E27E8" w:rsidP="00D744EA">
      <w:pPr>
        <w:spacing w:after="0"/>
      </w:pPr>
      <w:r>
        <w:rPr>
          <w:noProof/>
        </w:rPr>
        <w:t>thixson@rbpbblaw.com</w:t>
      </w:r>
    </w:p>
    <w:p w14:paraId="5CAB92F2" w14:textId="77777777" w:rsidR="004E27E8" w:rsidRDefault="004E27E8" w:rsidP="00D744EA">
      <w:pPr>
        <w:spacing w:after="0"/>
      </w:pPr>
    </w:p>
    <w:p w14:paraId="5CAB92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alin Trampas</w:t>
      </w:r>
    </w:p>
    <w:p w14:paraId="5CAB92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ollard Evans Whalin </w:t>
      </w:r>
    </w:p>
    <w:p w14:paraId="5CAB92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20 Logan St., Ste. 200  </w:t>
      </w:r>
    </w:p>
    <w:p w14:paraId="5CAB92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2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70-7070</w:t>
      </w:r>
    </w:p>
    <w:p w14:paraId="5CAB92F9" w14:textId="77777777" w:rsidR="004E27E8" w:rsidRDefault="004E27E8" w:rsidP="00D744EA">
      <w:pPr>
        <w:spacing w:after="0"/>
      </w:pPr>
      <w:r>
        <w:rPr>
          <w:noProof/>
        </w:rPr>
        <w:t>trampas@dollardevanswhalin.com</w:t>
      </w:r>
    </w:p>
    <w:p w14:paraId="5CAB92FA" w14:textId="77777777" w:rsidR="004E27E8" w:rsidRDefault="004E27E8" w:rsidP="00D744EA">
      <w:pPr>
        <w:spacing w:after="0"/>
      </w:pPr>
    </w:p>
    <w:p w14:paraId="5CAB92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merson James</w:t>
      </w:r>
    </w:p>
    <w:p w14:paraId="5CAB92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2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merson Law LLC </w:t>
      </w:r>
    </w:p>
    <w:p w14:paraId="5CAB92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S. Rangeline Rd., Ste. 400  </w:t>
      </w:r>
    </w:p>
    <w:p w14:paraId="5CAB92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mel IN 46032</w:t>
      </w:r>
    </w:p>
    <w:p w14:paraId="5CAB93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69-8000</w:t>
      </w:r>
    </w:p>
    <w:p w14:paraId="5CAB9301" w14:textId="77777777" w:rsidR="004E27E8" w:rsidRDefault="004E27E8" w:rsidP="00D744EA">
      <w:pPr>
        <w:spacing w:after="0"/>
      </w:pPr>
      <w:r>
        <w:rPr>
          <w:noProof/>
        </w:rPr>
        <w:t>jr@calljr.com</w:t>
      </w:r>
    </w:p>
    <w:p w14:paraId="5CAB9302" w14:textId="77777777" w:rsidR="004E27E8" w:rsidRDefault="004E27E8" w:rsidP="00D744EA">
      <w:pPr>
        <w:spacing w:after="0"/>
      </w:pPr>
    </w:p>
    <w:p w14:paraId="5CAB93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nucci Richard</w:t>
      </w:r>
    </w:p>
    <w:p w14:paraId="5CAB93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chard M. Ranucci, Attorney at Law </w:t>
      </w:r>
    </w:p>
    <w:p w14:paraId="5CAB93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43 W. 136th St.  </w:t>
      </w:r>
    </w:p>
    <w:p w14:paraId="5CAB93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mel IN 46032</w:t>
      </w:r>
    </w:p>
    <w:p w14:paraId="5CAB9308" w14:textId="77777777" w:rsidR="004E27E8" w:rsidRDefault="004E27E8" w:rsidP="00D744EA">
      <w:pPr>
        <w:spacing w:after="0"/>
      </w:pPr>
      <w:r>
        <w:rPr>
          <w:noProof/>
        </w:rPr>
        <w:t>ranucci@sbcglobal.net</w:t>
      </w:r>
    </w:p>
    <w:p w14:paraId="5CAB9309" w14:textId="77777777" w:rsidR="004E27E8" w:rsidRDefault="004E27E8" w:rsidP="00D744EA">
      <w:pPr>
        <w:spacing w:after="0"/>
      </w:pPr>
    </w:p>
    <w:p w14:paraId="5CAB93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lt Steven</w:t>
      </w:r>
    </w:p>
    <w:p w14:paraId="5CAB93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olt Legal Group </w:t>
      </w:r>
    </w:p>
    <w:p w14:paraId="5CAB93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98 S. 9th St.  </w:t>
      </w:r>
    </w:p>
    <w:p w14:paraId="5CAB93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3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73-5997</w:t>
      </w:r>
    </w:p>
    <w:p w14:paraId="5CAB9310" w14:textId="77777777" w:rsidR="004E27E8" w:rsidRDefault="004E27E8" w:rsidP="00D744EA">
      <w:pPr>
        <w:spacing w:after="0"/>
      </w:pPr>
      <w:r>
        <w:rPr>
          <w:noProof/>
        </w:rPr>
        <w:t>sholt@holtlegal.com</w:t>
      </w:r>
    </w:p>
    <w:p w14:paraId="5CAB9311" w14:textId="77777777" w:rsidR="004E27E8" w:rsidRDefault="004E27E8" w:rsidP="00D744EA">
      <w:pPr>
        <w:spacing w:after="0"/>
      </w:pPr>
    </w:p>
    <w:p w14:paraId="5CAB93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lins Shannon</w:t>
      </w:r>
    </w:p>
    <w:p w14:paraId="5CAB93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nglish-Collins </w:t>
      </w:r>
    </w:p>
    <w:p w14:paraId="5CAB93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3 S. 8th St., Ste. 40  </w:t>
      </w:r>
    </w:p>
    <w:p w14:paraId="5CAB93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3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78-8040</w:t>
      </w:r>
    </w:p>
    <w:p w14:paraId="5CAB9318" w14:textId="77777777" w:rsidR="004E27E8" w:rsidRDefault="004E27E8" w:rsidP="00D744EA">
      <w:pPr>
        <w:spacing w:after="0"/>
      </w:pPr>
      <w:r>
        <w:rPr>
          <w:noProof/>
        </w:rPr>
        <w:t>shanenglaw@gmail.com</w:t>
      </w:r>
    </w:p>
    <w:p w14:paraId="5CAB9319" w14:textId="77777777" w:rsidR="004E27E8" w:rsidRDefault="004E27E8" w:rsidP="00D744EA">
      <w:pPr>
        <w:spacing w:after="0"/>
      </w:pPr>
    </w:p>
    <w:p w14:paraId="5CAB93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ollard Andrew</w:t>
      </w:r>
    </w:p>
    <w:p w14:paraId="5CAB93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ollard Legal Group </w:t>
      </w:r>
    </w:p>
    <w:p w14:paraId="5CAB93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20 Logan St.  </w:t>
      </w:r>
    </w:p>
    <w:p w14:paraId="5CAB93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3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70-7070</w:t>
      </w:r>
    </w:p>
    <w:p w14:paraId="5CAB9320" w14:textId="77777777" w:rsidR="004E27E8" w:rsidRDefault="004E27E8" w:rsidP="00D744EA">
      <w:pPr>
        <w:spacing w:after="0"/>
      </w:pPr>
      <w:r>
        <w:rPr>
          <w:noProof/>
        </w:rPr>
        <w:t>andrew@dollardevanswhalin.com</w:t>
      </w:r>
    </w:p>
    <w:p w14:paraId="5CAB9321" w14:textId="77777777" w:rsidR="004E27E8" w:rsidRDefault="004E27E8" w:rsidP="00D744EA">
      <w:pPr>
        <w:spacing w:after="0"/>
      </w:pPr>
    </w:p>
    <w:p w14:paraId="5CAB93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ankenship James</w:t>
      </w:r>
    </w:p>
    <w:p w14:paraId="5CAB93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lankenship Law </w:t>
      </w:r>
    </w:p>
    <w:p w14:paraId="5CAB93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495 N. Pennsylvania St., Ste. 125-B  </w:t>
      </w:r>
    </w:p>
    <w:p w14:paraId="5CAB93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mel IN 46032</w:t>
      </w:r>
    </w:p>
    <w:p w14:paraId="5CAB93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69-9010</w:t>
      </w:r>
    </w:p>
    <w:p w14:paraId="5CAB9328" w14:textId="77777777" w:rsidR="004E27E8" w:rsidRDefault="004E27E8" w:rsidP="00D744EA">
      <w:pPr>
        <w:spacing w:after="0"/>
      </w:pPr>
      <w:r>
        <w:rPr>
          <w:noProof/>
        </w:rPr>
        <w:t>eric@ericblankenshiplaw.com</w:t>
      </w:r>
    </w:p>
    <w:p w14:paraId="5CAB9329" w14:textId="77777777" w:rsidR="004E27E8" w:rsidRDefault="004E27E8" w:rsidP="00D744EA">
      <w:pPr>
        <w:spacing w:after="0"/>
      </w:pPr>
    </w:p>
    <w:p w14:paraId="5CAB93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ein Robert</w:t>
      </w:r>
    </w:p>
    <w:p w14:paraId="5CAB93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rieg DeVault LLP </w:t>
      </w:r>
    </w:p>
    <w:p w14:paraId="5CAB93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800 N. Meridian St., Ste. 300  </w:t>
      </w:r>
    </w:p>
    <w:p w14:paraId="5CAB93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mel IN 46032</w:t>
      </w:r>
    </w:p>
    <w:p w14:paraId="5CAB93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8-6276</w:t>
      </w:r>
    </w:p>
    <w:p w14:paraId="5CAB9330" w14:textId="77777777" w:rsidR="004E27E8" w:rsidRDefault="004E27E8" w:rsidP="00D744EA">
      <w:pPr>
        <w:spacing w:after="0"/>
      </w:pPr>
      <w:r>
        <w:rPr>
          <w:noProof/>
        </w:rPr>
        <w:t>rschein@kdlegal.com</w:t>
      </w:r>
    </w:p>
    <w:p w14:paraId="5CAB9331" w14:textId="77777777" w:rsidR="004E27E8" w:rsidRDefault="004E27E8" w:rsidP="00D744EA">
      <w:pPr>
        <w:spacing w:after="0"/>
      </w:pPr>
    </w:p>
    <w:p w14:paraId="5CAB93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oesz Steven</w:t>
      </w:r>
    </w:p>
    <w:p w14:paraId="5CAB93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oesz &amp; Stoesz </w:t>
      </w:r>
    </w:p>
    <w:p w14:paraId="5CAB93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1 E. Main St. PO Box 365  </w:t>
      </w:r>
    </w:p>
    <w:p w14:paraId="5CAB93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stfield IN 46074</w:t>
      </w:r>
    </w:p>
    <w:p w14:paraId="5CAB93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67-1524</w:t>
      </w:r>
    </w:p>
    <w:p w14:paraId="5CAB9338" w14:textId="77777777" w:rsidR="004E27E8" w:rsidRDefault="004E27E8" w:rsidP="00D744EA">
      <w:pPr>
        <w:spacing w:after="0"/>
      </w:pPr>
      <w:r>
        <w:rPr>
          <w:noProof/>
        </w:rPr>
        <w:t>steve@stoeszlaw.com</w:t>
      </w:r>
    </w:p>
    <w:p w14:paraId="5CAB9339" w14:textId="77777777" w:rsidR="004E27E8" w:rsidRDefault="004E27E8" w:rsidP="00D744EA">
      <w:pPr>
        <w:spacing w:after="0"/>
      </w:pPr>
    </w:p>
    <w:p w14:paraId="5CAB93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ardy Richard</w:t>
      </w:r>
    </w:p>
    <w:p w14:paraId="5CAB93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auce &amp; Tardy </w:t>
      </w:r>
    </w:p>
    <w:p w14:paraId="5CAB93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29 Conner St.  </w:t>
      </w:r>
    </w:p>
    <w:p w14:paraId="5CAB93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3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317-773-3737</w:t>
      </w:r>
    </w:p>
    <w:p w14:paraId="5CAB9340" w14:textId="77777777" w:rsidR="004E27E8" w:rsidRDefault="004E27E8" w:rsidP="00D744EA">
      <w:pPr>
        <w:spacing w:after="0"/>
      </w:pPr>
      <w:r>
        <w:rPr>
          <w:noProof/>
        </w:rPr>
        <w:t>tardylaw@comcast.net</w:t>
      </w:r>
    </w:p>
    <w:p w14:paraId="5CAB9341" w14:textId="77777777" w:rsidR="004E27E8" w:rsidRDefault="004E27E8" w:rsidP="00D744EA">
      <w:pPr>
        <w:spacing w:after="0"/>
      </w:pPr>
    </w:p>
    <w:p w14:paraId="5CAB93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rker Andrew</w:t>
      </w:r>
    </w:p>
    <w:p w14:paraId="5CAB93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drew M. Barker, Attorney at Law </w:t>
      </w:r>
    </w:p>
    <w:p w14:paraId="5CAB93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98 S. 9th Street  </w:t>
      </w:r>
    </w:p>
    <w:p w14:paraId="5CAB93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1-2020</w:t>
      </w:r>
    </w:p>
    <w:p w14:paraId="5CAB93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03-3000</w:t>
      </w:r>
    </w:p>
    <w:p w14:paraId="5CAB9348" w14:textId="77777777" w:rsidR="004E27E8" w:rsidRDefault="004E27E8" w:rsidP="00D744EA">
      <w:pPr>
        <w:spacing w:after="0"/>
      </w:pPr>
      <w:r>
        <w:rPr>
          <w:noProof/>
        </w:rPr>
        <w:t>abarker@bhclegal.com</w:t>
      </w:r>
    </w:p>
    <w:p w14:paraId="5CAB9349" w14:textId="77777777" w:rsidR="004E27E8" w:rsidRDefault="004E27E8" w:rsidP="00D744EA">
      <w:pPr>
        <w:spacing w:after="0"/>
      </w:pPr>
    </w:p>
    <w:p w14:paraId="5CAB93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um James</w:t>
      </w:r>
    </w:p>
    <w:p w14:paraId="5CAB93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ots Henke &amp; Wheeler </w:t>
      </w:r>
    </w:p>
    <w:p w14:paraId="5CAB93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55 E. Carmel Dr.  </w:t>
      </w:r>
    </w:p>
    <w:p w14:paraId="5CAB93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mel IN 46032</w:t>
      </w:r>
    </w:p>
    <w:p w14:paraId="5CAB93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44-4693</w:t>
      </w:r>
    </w:p>
    <w:p w14:paraId="5CAB9350" w14:textId="77777777" w:rsidR="004E27E8" w:rsidRDefault="004E27E8" w:rsidP="00D744EA">
      <w:pPr>
        <w:spacing w:after="0"/>
      </w:pPr>
      <w:r>
        <w:rPr>
          <w:noProof/>
        </w:rPr>
        <w:t>jcrum@chwlaw.com</w:t>
      </w:r>
    </w:p>
    <w:p w14:paraId="5CAB9351" w14:textId="77777777" w:rsidR="004E27E8" w:rsidRDefault="004E27E8" w:rsidP="00D744EA">
      <w:pPr>
        <w:spacing w:after="0"/>
      </w:pPr>
    </w:p>
    <w:p w14:paraId="5CAB93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ay Rebecca</w:t>
      </w:r>
    </w:p>
    <w:p w14:paraId="5CAB93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s of Rebecca Gray </w:t>
      </w:r>
    </w:p>
    <w:p w14:paraId="5CAB93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84 E. Carmel Dr., Ste. 393  </w:t>
      </w:r>
    </w:p>
    <w:p w14:paraId="5CAB93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mel IN 46032</w:t>
      </w:r>
    </w:p>
    <w:p w14:paraId="5CAB93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08-2177</w:t>
      </w:r>
    </w:p>
    <w:p w14:paraId="5CAB9358" w14:textId="77777777" w:rsidR="004E27E8" w:rsidRDefault="004E27E8" w:rsidP="00D744EA">
      <w:pPr>
        <w:spacing w:after="0"/>
      </w:pPr>
      <w:r>
        <w:rPr>
          <w:noProof/>
        </w:rPr>
        <w:t>rebeccagray@agraydefense.com</w:t>
      </w:r>
    </w:p>
    <w:p w14:paraId="5CAB9359" w14:textId="77777777" w:rsidR="004E27E8" w:rsidRDefault="004E27E8" w:rsidP="00D744EA">
      <w:pPr>
        <w:spacing w:after="0"/>
      </w:pPr>
    </w:p>
    <w:p w14:paraId="5CAB93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ssillamany Marietto</w:t>
      </w:r>
    </w:p>
    <w:p w14:paraId="5CAB93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ssillamany Jeter &amp; Carson LLP </w:t>
      </w:r>
    </w:p>
    <w:p w14:paraId="5CAB93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50 Lantern Rd., Ste. 204  </w:t>
      </w:r>
    </w:p>
    <w:p w14:paraId="5CAB93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ishers IN 46038</w:t>
      </w:r>
    </w:p>
    <w:p w14:paraId="5CAB93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76-8580</w:t>
      </w:r>
    </w:p>
    <w:p w14:paraId="5CAB9360" w14:textId="77777777" w:rsidR="004E27E8" w:rsidRDefault="004E27E8" w:rsidP="00D744EA">
      <w:pPr>
        <w:spacing w:after="0"/>
      </w:pPr>
      <w:r>
        <w:rPr>
          <w:noProof/>
        </w:rPr>
        <w:t>mario@mjcattorneys.com</w:t>
      </w:r>
    </w:p>
    <w:p w14:paraId="5CAB9361" w14:textId="77777777" w:rsidR="004E27E8" w:rsidRDefault="004E27E8" w:rsidP="00D744EA">
      <w:pPr>
        <w:spacing w:after="0"/>
      </w:pPr>
    </w:p>
    <w:p w14:paraId="5CAB93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ckson Jason</w:t>
      </w:r>
    </w:p>
    <w:p w14:paraId="5CAB93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ckson Law Office </w:t>
      </w:r>
    </w:p>
    <w:p w14:paraId="5CAB93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3 S. 8th St., Ste. 50 PO Box 40  </w:t>
      </w:r>
    </w:p>
    <w:p w14:paraId="5CAB93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1</w:t>
      </w:r>
    </w:p>
    <w:p w14:paraId="5CAB93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70-7778</w:t>
      </w:r>
    </w:p>
    <w:p w14:paraId="5CAB9368" w14:textId="77777777" w:rsidR="004E27E8" w:rsidRDefault="004E27E8" w:rsidP="00D744EA">
      <w:pPr>
        <w:spacing w:after="0"/>
      </w:pPr>
      <w:r>
        <w:rPr>
          <w:noProof/>
        </w:rPr>
        <w:t>jacksonlawoffice@mac.com</w:t>
      </w:r>
    </w:p>
    <w:p w14:paraId="5CAB9369" w14:textId="77777777" w:rsidR="004E27E8" w:rsidRDefault="004E27E8" w:rsidP="00D744EA">
      <w:pPr>
        <w:spacing w:after="0"/>
      </w:pPr>
    </w:p>
    <w:p w14:paraId="5CAB93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Clure-O'Farrell Heather</w:t>
      </w:r>
    </w:p>
    <w:p w14:paraId="5CAB93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cClure O'Farrell, P.C. </w:t>
      </w:r>
    </w:p>
    <w:p w14:paraId="5CAB93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500 DePauw Blvd., Ste. 2043  </w:t>
      </w:r>
    </w:p>
    <w:p w14:paraId="5CAB93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68</w:t>
      </w:r>
    </w:p>
    <w:p w14:paraId="5CAB93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67-4131</w:t>
      </w:r>
    </w:p>
    <w:p w14:paraId="5CAB9370" w14:textId="77777777" w:rsidR="004E27E8" w:rsidRDefault="004E27E8" w:rsidP="00D744EA">
      <w:pPr>
        <w:spacing w:after="0"/>
      </w:pPr>
      <w:r>
        <w:rPr>
          <w:noProof/>
        </w:rPr>
        <w:t>hofarrell@mcclureofarrell.net</w:t>
      </w:r>
    </w:p>
    <w:p w14:paraId="5CAB9371" w14:textId="77777777" w:rsidR="004E27E8" w:rsidRDefault="004E27E8" w:rsidP="00D744EA">
      <w:pPr>
        <w:spacing w:after="0"/>
      </w:pPr>
    </w:p>
    <w:p w14:paraId="5CAB93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cior Paul</w:t>
      </w:r>
    </w:p>
    <w:p w14:paraId="5CAB93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Paul Pacior </w:t>
      </w:r>
    </w:p>
    <w:p w14:paraId="5CAB93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53 Maple Ave.  </w:t>
      </w:r>
    </w:p>
    <w:p w14:paraId="5CAB93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3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73-9392</w:t>
      </w:r>
    </w:p>
    <w:p w14:paraId="5CAB9378" w14:textId="77777777" w:rsidR="004E27E8" w:rsidRDefault="004E27E8" w:rsidP="00D744EA">
      <w:pPr>
        <w:spacing w:after="0"/>
      </w:pPr>
      <w:r>
        <w:rPr>
          <w:noProof/>
        </w:rPr>
        <w:t>paciorlawoffice@gmail.com</w:t>
      </w:r>
    </w:p>
    <w:p w14:paraId="5CAB9379" w14:textId="77777777" w:rsidR="004E27E8" w:rsidRDefault="004E27E8" w:rsidP="00D744EA">
      <w:pPr>
        <w:spacing w:after="0"/>
      </w:pPr>
    </w:p>
    <w:p w14:paraId="5CAB93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nner Eric</w:t>
      </w:r>
    </w:p>
    <w:p w14:paraId="5CAB93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je, Benner, Becker, Markovich &amp; Hixson, LLP </w:t>
      </w:r>
    </w:p>
    <w:p w14:paraId="5CAB93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12 Maple Ave. PO Box 2169  </w:t>
      </w:r>
    </w:p>
    <w:p w14:paraId="5CAB93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3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73-4400</w:t>
      </w:r>
    </w:p>
    <w:p w14:paraId="5CAB9380" w14:textId="77777777" w:rsidR="004E27E8" w:rsidRDefault="004E27E8" w:rsidP="00D744EA">
      <w:pPr>
        <w:spacing w:after="0"/>
      </w:pPr>
      <w:r>
        <w:rPr>
          <w:noProof/>
        </w:rPr>
        <w:t>ebenner@rbpbblaw.com</w:t>
      </w:r>
    </w:p>
    <w:p w14:paraId="5CAB9381" w14:textId="77777777" w:rsidR="004E27E8" w:rsidRDefault="004E27E8" w:rsidP="00D744EA">
      <w:pPr>
        <w:spacing w:after="0"/>
      </w:pPr>
    </w:p>
    <w:p w14:paraId="5CAB93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dley Karl</w:t>
      </w:r>
    </w:p>
    <w:p w14:paraId="5CAB93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arl E. Hadley, Attorney At Law </w:t>
      </w:r>
    </w:p>
    <w:p w14:paraId="5CAB93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20 Logan St., Ste. 101  </w:t>
      </w:r>
    </w:p>
    <w:p w14:paraId="5CAB93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3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73-4783</w:t>
      </w:r>
    </w:p>
    <w:p w14:paraId="5CAB9388" w14:textId="77777777" w:rsidR="004E27E8" w:rsidRDefault="004E27E8" w:rsidP="00D744EA">
      <w:pPr>
        <w:spacing w:after="0"/>
      </w:pPr>
      <w:r>
        <w:rPr>
          <w:noProof/>
        </w:rPr>
        <w:t>mrhadley22@hotmail.com</w:t>
      </w:r>
    </w:p>
    <w:p w14:paraId="5CAB9389" w14:textId="77777777" w:rsidR="004E27E8" w:rsidRDefault="004E27E8" w:rsidP="00D744EA">
      <w:pPr>
        <w:spacing w:after="0"/>
      </w:pPr>
    </w:p>
    <w:p w14:paraId="5CAB93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assebaum Jeanette</w:t>
      </w:r>
    </w:p>
    <w:p w14:paraId="5CAB93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anette C. Kassebaum, Attorney </w:t>
      </w:r>
    </w:p>
    <w:p w14:paraId="5CAB93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14 Maple St. PO Box 221  </w:t>
      </w:r>
    </w:p>
    <w:p w14:paraId="5CAB93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ishers IN 46038-0221</w:t>
      </w:r>
    </w:p>
    <w:p w14:paraId="5CAB93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78-4550</w:t>
      </w:r>
    </w:p>
    <w:p w14:paraId="5CAB9390" w14:textId="77777777" w:rsidR="004E27E8" w:rsidRDefault="004E27E8" w:rsidP="00D744EA">
      <w:pPr>
        <w:spacing w:after="0"/>
      </w:pPr>
      <w:r>
        <w:rPr>
          <w:noProof/>
        </w:rPr>
        <w:t>jkfisherslaw@msn.com</w:t>
      </w:r>
    </w:p>
    <w:p w14:paraId="5CAB9391" w14:textId="77777777" w:rsidR="004E27E8" w:rsidRDefault="004E27E8" w:rsidP="00D744EA">
      <w:pPr>
        <w:spacing w:after="0"/>
      </w:pPr>
    </w:p>
    <w:p w14:paraId="5CAB93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pofari Abigail</w:t>
      </w:r>
    </w:p>
    <w:p w14:paraId="5CAB93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Fortville Law Firm of Sorrell &amp; Associates </w:t>
      </w:r>
    </w:p>
    <w:p w14:paraId="5CAB93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S. Main St.  </w:t>
      </w:r>
    </w:p>
    <w:p w14:paraId="5CAB93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ville IN 46060</w:t>
      </w:r>
    </w:p>
    <w:p w14:paraId="5CAB93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317-485-6411</w:t>
      </w:r>
    </w:p>
    <w:p w14:paraId="5CAB9398" w14:textId="77777777" w:rsidR="004E27E8" w:rsidRDefault="004E27E8" w:rsidP="00D744EA">
      <w:pPr>
        <w:spacing w:after="0"/>
      </w:pPr>
      <w:r>
        <w:rPr>
          <w:noProof/>
        </w:rPr>
        <w:t>abby@fortvillelaw.com</w:t>
      </w:r>
    </w:p>
    <w:p w14:paraId="5CAB9399" w14:textId="77777777" w:rsidR="004E27E8" w:rsidRDefault="004E27E8" w:rsidP="00D744EA">
      <w:pPr>
        <w:spacing w:after="0"/>
      </w:pPr>
    </w:p>
    <w:p w14:paraId="5CAB93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uepner Joe</w:t>
      </w:r>
    </w:p>
    <w:p w14:paraId="5CAB93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uepner Law </w:t>
      </w:r>
    </w:p>
    <w:p w14:paraId="5CAB93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6 S. 9th St., Ste. 207  </w:t>
      </w:r>
    </w:p>
    <w:p w14:paraId="5CAB93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3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50-0044</w:t>
      </w:r>
    </w:p>
    <w:p w14:paraId="5CAB93A0" w14:textId="77777777" w:rsidR="004E27E8" w:rsidRDefault="004E27E8" w:rsidP="00D744EA">
      <w:pPr>
        <w:spacing w:after="0"/>
      </w:pPr>
      <w:r>
        <w:rPr>
          <w:noProof/>
        </w:rPr>
        <w:t>joe@duepnerlaw.com</w:t>
      </w:r>
    </w:p>
    <w:p w14:paraId="5CAB93A1" w14:textId="77777777" w:rsidR="004E27E8" w:rsidRDefault="004E27E8" w:rsidP="00D744EA">
      <w:pPr>
        <w:spacing w:after="0"/>
      </w:pPr>
    </w:p>
    <w:p w14:paraId="5CAB93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ncaid Steven</w:t>
      </w:r>
    </w:p>
    <w:p w14:paraId="5CAB93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ven W. Kincaid, Attorney at Law, P.C. </w:t>
      </w:r>
    </w:p>
    <w:p w14:paraId="5CAB93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4 N. 9th St., Ste. 250  </w:t>
      </w:r>
    </w:p>
    <w:p w14:paraId="5CAB93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3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76-5995</w:t>
      </w:r>
    </w:p>
    <w:p w14:paraId="5CAB93A8" w14:textId="77777777" w:rsidR="004E27E8" w:rsidRDefault="004E27E8" w:rsidP="00D744EA">
      <w:pPr>
        <w:spacing w:after="0"/>
      </w:pPr>
      <w:r>
        <w:rPr>
          <w:noProof/>
        </w:rPr>
        <w:t>kincaid19@msn.com</w:t>
      </w:r>
    </w:p>
    <w:p w14:paraId="5CAB93A9" w14:textId="77777777" w:rsidR="004E27E8" w:rsidRDefault="004E27E8" w:rsidP="00D744EA">
      <w:pPr>
        <w:spacing w:after="0"/>
      </w:pPr>
    </w:p>
    <w:p w14:paraId="5CAB93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kovich Carl</w:t>
      </w:r>
    </w:p>
    <w:p w14:paraId="5CAB93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je, Benner, Becker, Markovich &amp; Hixson, LLP </w:t>
      </w:r>
    </w:p>
    <w:p w14:paraId="5CAB93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12 Maple Ave. PO Box 2169  </w:t>
      </w:r>
    </w:p>
    <w:p w14:paraId="5CAB93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93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73-4400</w:t>
      </w:r>
    </w:p>
    <w:p w14:paraId="5CAB93B0" w14:textId="77777777" w:rsidR="004E27E8" w:rsidRDefault="004E27E8" w:rsidP="00D744EA">
      <w:pPr>
        <w:spacing w:after="0"/>
      </w:pPr>
      <w:r>
        <w:rPr>
          <w:noProof/>
        </w:rPr>
        <w:t>cmarkovich@rbpbblaw.com</w:t>
      </w:r>
    </w:p>
    <w:p w14:paraId="5CAB93B1" w14:textId="77777777" w:rsidR="004E27E8" w:rsidRDefault="004E27E8" w:rsidP="00D744EA">
      <w:pPr>
        <w:spacing w:after="0"/>
      </w:pPr>
    </w:p>
    <w:p w14:paraId="5CAB93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okins Stephenie</w:t>
      </w:r>
    </w:p>
    <w:p w14:paraId="5CAB93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ate, Terry &amp; Gookins LLC </w:t>
      </w:r>
    </w:p>
    <w:p w14:paraId="5CAB93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 E. Carmel Dr., Ste. C300  </w:t>
      </w:r>
    </w:p>
    <w:p w14:paraId="5CAB93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mel IN 46032</w:t>
      </w:r>
    </w:p>
    <w:p w14:paraId="5CAB93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64-0016</w:t>
      </w:r>
    </w:p>
    <w:p w14:paraId="5CAB93B8" w14:textId="77777777" w:rsidR="004E27E8" w:rsidRDefault="004E27E8" w:rsidP="00D744EA">
      <w:pPr>
        <w:spacing w:after="0"/>
      </w:pPr>
      <w:r>
        <w:rPr>
          <w:noProof/>
        </w:rPr>
        <w:t>sgookins@ctglaw.com</w:t>
      </w:r>
    </w:p>
    <w:p w14:paraId="5CAB93B9" w14:textId="77777777" w:rsidR="004E27E8" w:rsidRDefault="004E27E8" w:rsidP="00D744EA">
      <w:pPr>
        <w:spacing w:after="0"/>
      </w:pPr>
    </w:p>
    <w:p w14:paraId="5CAB93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te Russell</w:t>
      </w:r>
    </w:p>
    <w:p w14:paraId="5CAB93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elyCate, LLC </w:t>
      </w:r>
    </w:p>
    <w:p w14:paraId="5CAB93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 Municipal Dr., Ste. 200  </w:t>
      </w:r>
    </w:p>
    <w:p w14:paraId="5CAB93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ishers IN 46038</w:t>
      </w:r>
    </w:p>
    <w:p w14:paraId="5CAB93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88-2866</w:t>
      </w:r>
    </w:p>
    <w:p w14:paraId="5CAB93C0" w14:textId="77777777" w:rsidR="004E27E8" w:rsidRDefault="004E27E8" w:rsidP="00D744EA">
      <w:pPr>
        <w:spacing w:after="0"/>
      </w:pPr>
      <w:r>
        <w:rPr>
          <w:noProof/>
        </w:rPr>
        <w:t>rcate@rileycate.com</w:t>
      </w:r>
    </w:p>
    <w:p w14:paraId="5CAB93C1" w14:textId="77777777" w:rsidR="004E27E8" w:rsidRDefault="004E27E8" w:rsidP="00D744EA">
      <w:pPr>
        <w:spacing w:after="0"/>
      </w:pPr>
    </w:p>
    <w:p w14:paraId="5CAB93C2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3C3" w14:textId="77777777" w:rsidR="004E27E8" w:rsidRDefault="004E27E8" w:rsidP="00D744EA">
      <w:pPr>
        <w:spacing w:after="0"/>
        <w:rPr>
          <w:noProof/>
        </w:rPr>
      </w:pPr>
    </w:p>
    <w:p w14:paraId="5CAB93C4" w14:textId="3AD2326B" w:rsidR="004E27E8" w:rsidRPr="00BA6F72" w:rsidRDefault="004E27E8" w:rsidP="00805F50">
      <w:pPr>
        <w:pStyle w:val="Heading1"/>
        <w:rPr>
          <w:noProof/>
        </w:rPr>
      </w:pPr>
      <w:bookmarkStart w:id="31" w:name="_Toc65846791"/>
      <w:r w:rsidRPr="00396390">
        <w:rPr>
          <w:noProof/>
        </w:rPr>
        <w:t>Hancock</w:t>
      </w:r>
      <w:r w:rsidR="00805F50">
        <w:rPr>
          <w:noProof/>
        </w:rPr>
        <w:t xml:space="preserve"> County</w:t>
      </w:r>
      <w:bookmarkEnd w:id="31"/>
    </w:p>
    <w:p w14:paraId="5CAB93C5" w14:textId="77777777" w:rsidR="004E27E8" w:rsidRDefault="004E27E8" w:rsidP="00D744EA">
      <w:pPr>
        <w:spacing w:after="0"/>
        <w:rPr>
          <w:noProof/>
        </w:rPr>
      </w:pPr>
    </w:p>
    <w:p w14:paraId="37F31FF2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Phillips Tammi </w:t>
      </w:r>
    </w:p>
    <w:p w14:paraId="50134072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3A85F107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Wolf Law Firm, LLC </w:t>
      </w:r>
    </w:p>
    <w:p w14:paraId="25BC38C2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6 E. Main St. </w:t>
      </w:r>
    </w:p>
    <w:p w14:paraId="0B4BA4DA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Greenfield IN 46140 </w:t>
      </w:r>
    </w:p>
    <w:p w14:paraId="46DA1B81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317-462-9225 </w:t>
      </w:r>
    </w:p>
    <w:p w14:paraId="5CAB93C6" w14:textId="6FFFE3FC" w:rsidR="004E27E8" w:rsidRDefault="004E27E8" w:rsidP="00D744EA">
      <w:pPr>
        <w:spacing w:after="0"/>
      </w:pPr>
      <w:r>
        <w:rPr>
          <w:noProof/>
        </w:rPr>
        <w:t>tphillips@wolf-lawfirm.com</w:t>
      </w:r>
    </w:p>
    <w:p w14:paraId="5CAB93C7" w14:textId="77777777" w:rsidR="004E27E8" w:rsidRDefault="004E27E8" w:rsidP="00D744EA">
      <w:pPr>
        <w:spacing w:after="0"/>
      </w:pPr>
    </w:p>
    <w:p w14:paraId="5CAB93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ischkorn Michael</w:t>
      </w:r>
    </w:p>
    <w:p w14:paraId="5CAB93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rischkorn Law LLC </w:t>
      </w:r>
    </w:p>
    <w:p w14:paraId="5CAB93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231  </w:t>
      </w:r>
    </w:p>
    <w:p w14:paraId="5CAB93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ville IN 46040</w:t>
      </w:r>
    </w:p>
    <w:p w14:paraId="5CAB93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47-0328</w:t>
      </w:r>
    </w:p>
    <w:p w14:paraId="5CAB93CE" w14:textId="77777777" w:rsidR="004E27E8" w:rsidRDefault="004E27E8" w:rsidP="00D744EA">
      <w:pPr>
        <w:spacing w:after="0"/>
      </w:pPr>
      <w:r>
        <w:rPr>
          <w:noProof/>
        </w:rPr>
        <w:t>michael@frischkornlaw.com</w:t>
      </w:r>
    </w:p>
    <w:p w14:paraId="5CAB93CF" w14:textId="77777777" w:rsidR="004E27E8" w:rsidRDefault="004E27E8" w:rsidP="00D744EA">
      <w:pPr>
        <w:spacing w:after="0"/>
      </w:pPr>
    </w:p>
    <w:p w14:paraId="5CAB93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relock Gregg</w:t>
      </w:r>
    </w:p>
    <w:p w14:paraId="5CAB93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and &amp; Morelock </w:t>
      </w:r>
    </w:p>
    <w:p w14:paraId="5CAB93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 W. South St. PO Box 6  </w:t>
      </w:r>
    </w:p>
    <w:p w14:paraId="5CAB93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field IN 46140</w:t>
      </w:r>
    </w:p>
    <w:p w14:paraId="5CAB93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62-7787</w:t>
      </w:r>
    </w:p>
    <w:p w14:paraId="5CAB93D6" w14:textId="77777777" w:rsidR="004E27E8" w:rsidRDefault="004E27E8" w:rsidP="00D744EA">
      <w:pPr>
        <w:spacing w:after="0"/>
      </w:pPr>
      <w:r>
        <w:rPr>
          <w:noProof/>
        </w:rPr>
        <w:t>gmorelock@brandmorelocklaw.com</w:t>
      </w:r>
    </w:p>
    <w:p w14:paraId="5CAB93D7" w14:textId="77777777" w:rsidR="004E27E8" w:rsidRDefault="004E27E8" w:rsidP="00D744EA">
      <w:pPr>
        <w:spacing w:after="0"/>
      </w:pPr>
    </w:p>
    <w:p w14:paraId="5CAB93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rrell Randall</w:t>
      </w:r>
    </w:p>
    <w:p w14:paraId="5CAB93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orrell &amp; Hamilton </w:t>
      </w:r>
    </w:p>
    <w:p w14:paraId="5CAB93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S. Main St.  </w:t>
      </w:r>
    </w:p>
    <w:p w14:paraId="5CAB93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ville IN 46040</w:t>
      </w:r>
    </w:p>
    <w:p w14:paraId="5CAB93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85-6411</w:t>
      </w:r>
    </w:p>
    <w:p w14:paraId="5CAB93DE" w14:textId="77777777" w:rsidR="004E27E8" w:rsidRDefault="004E27E8" w:rsidP="00D744EA">
      <w:pPr>
        <w:spacing w:after="0"/>
      </w:pPr>
      <w:r>
        <w:rPr>
          <w:noProof/>
        </w:rPr>
        <w:t>randy@shmattorneys.com</w:t>
      </w:r>
    </w:p>
    <w:p w14:paraId="5CAB93DF" w14:textId="77777777" w:rsidR="004E27E8" w:rsidRDefault="004E27E8" w:rsidP="00D744EA">
      <w:pPr>
        <w:spacing w:after="0"/>
      </w:pPr>
    </w:p>
    <w:p w14:paraId="5CAB93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sea Robert</w:t>
      </w:r>
    </w:p>
    <w:p w14:paraId="5CAB93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sea Law </w:t>
      </w:r>
    </w:p>
    <w:p w14:paraId="5CAB93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997  </w:t>
      </w:r>
    </w:p>
    <w:p w14:paraId="5CAB93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field IN 46140</w:t>
      </w:r>
    </w:p>
    <w:p w14:paraId="5CAB93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61-9530</w:t>
      </w:r>
    </w:p>
    <w:p w14:paraId="5CAB93E6" w14:textId="77777777" w:rsidR="004E27E8" w:rsidRDefault="004E27E8" w:rsidP="00D744EA">
      <w:pPr>
        <w:spacing w:after="0"/>
      </w:pPr>
      <w:r>
        <w:rPr>
          <w:noProof/>
        </w:rPr>
        <w:t>elsea-law@comcast.net</w:t>
      </w:r>
    </w:p>
    <w:p w14:paraId="5CAB93E7" w14:textId="77777777" w:rsidR="004E27E8" w:rsidRDefault="004E27E8" w:rsidP="00D744EA">
      <w:pPr>
        <w:spacing w:after="0"/>
      </w:pPr>
    </w:p>
    <w:p w14:paraId="5CAB93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lau John</w:t>
      </w:r>
    </w:p>
    <w:p w14:paraId="5CAB93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S. Merlau, Attorney at Law </w:t>
      </w:r>
    </w:p>
    <w:p w14:paraId="5CAB93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 E. Main St. PO Box 406  </w:t>
      </w:r>
    </w:p>
    <w:p w14:paraId="5CAB93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Palestine IN 46136</w:t>
      </w:r>
    </w:p>
    <w:p w14:paraId="5CAB93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61-4795</w:t>
      </w:r>
    </w:p>
    <w:p w14:paraId="5CAB93EE" w14:textId="77777777" w:rsidR="004E27E8" w:rsidRDefault="004E27E8" w:rsidP="00D744EA">
      <w:pPr>
        <w:spacing w:after="0"/>
      </w:pPr>
      <w:r>
        <w:rPr>
          <w:noProof/>
        </w:rPr>
        <w:t>john@merlau.com</w:t>
      </w:r>
    </w:p>
    <w:p w14:paraId="5CAB93EF" w14:textId="77777777" w:rsidR="004E27E8" w:rsidRDefault="004E27E8" w:rsidP="00D744EA">
      <w:pPr>
        <w:spacing w:after="0"/>
      </w:pPr>
    </w:p>
    <w:p w14:paraId="5CAB93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ring Michael</w:t>
      </w:r>
    </w:p>
    <w:p w14:paraId="5CAB93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ring &amp; Taylor, P.C. </w:t>
      </w:r>
    </w:p>
    <w:p w14:paraId="5CAB93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375 W. US 52 PO Box 100  </w:t>
      </w:r>
    </w:p>
    <w:p w14:paraId="5CAB93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Palestine IN 46163</w:t>
      </w:r>
    </w:p>
    <w:p w14:paraId="5CAB93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61-4497</w:t>
      </w:r>
    </w:p>
    <w:p w14:paraId="5CAB93F6" w14:textId="77777777" w:rsidR="004E27E8" w:rsidRDefault="004E27E8" w:rsidP="00D744EA">
      <w:pPr>
        <w:spacing w:after="0"/>
      </w:pPr>
      <w:r>
        <w:rPr>
          <w:noProof/>
        </w:rPr>
        <w:t>mike@boringtaylor.com</w:t>
      </w:r>
    </w:p>
    <w:p w14:paraId="5CAB93F7" w14:textId="77777777" w:rsidR="004E27E8" w:rsidRDefault="004E27E8" w:rsidP="00D744EA">
      <w:pPr>
        <w:spacing w:after="0"/>
      </w:pPr>
    </w:p>
    <w:p w14:paraId="5CAB93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Clarnon Jeffrey</w:t>
      </w:r>
    </w:p>
    <w:p w14:paraId="5CAB93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3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cClarnon Law Office </w:t>
      </w:r>
    </w:p>
    <w:p w14:paraId="5CAB93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5 N. State St. PO Box 682  </w:t>
      </w:r>
    </w:p>
    <w:p w14:paraId="5CAB93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field IN 46140</w:t>
      </w:r>
    </w:p>
    <w:p w14:paraId="5CAB93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62-1055</w:t>
      </w:r>
    </w:p>
    <w:p w14:paraId="5CAB93FE" w14:textId="77777777" w:rsidR="004E27E8" w:rsidRDefault="004E27E8" w:rsidP="00D744EA">
      <w:pPr>
        <w:spacing w:after="0"/>
      </w:pPr>
      <w:r>
        <w:rPr>
          <w:noProof/>
        </w:rPr>
        <w:t>jmcclarnon@msn.com</w:t>
      </w:r>
    </w:p>
    <w:p w14:paraId="5CAB93FF" w14:textId="77777777" w:rsidR="004E27E8" w:rsidRDefault="004E27E8" w:rsidP="00D744EA">
      <w:pPr>
        <w:spacing w:after="0"/>
      </w:pPr>
    </w:p>
    <w:p w14:paraId="5CAB94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icher Jeffrey</w:t>
      </w:r>
    </w:p>
    <w:p w14:paraId="5CAB94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ffrey K. Eicher, Attorney at Law </w:t>
      </w:r>
    </w:p>
    <w:p w14:paraId="5CAB94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836 N. Forest Ln.  </w:t>
      </w:r>
    </w:p>
    <w:p w14:paraId="5CAB94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field IN 46140</w:t>
      </w:r>
    </w:p>
    <w:p w14:paraId="5CAB94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6-7055</w:t>
      </w:r>
    </w:p>
    <w:p w14:paraId="5CAB9406" w14:textId="77777777" w:rsidR="004E27E8" w:rsidRDefault="004E27E8" w:rsidP="00D744EA">
      <w:pPr>
        <w:spacing w:after="0"/>
      </w:pPr>
      <w:r>
        <w:rPr>
          <w:noProof/>
        </w:rPr>
        <w:t>jeffreyeicher5@gmail.com</w:t>
      </w:r>
    </w:p>
    <w:p w14:paraId="5CAB9407" w14:textId="77777777" w:rsidR="004E27E8" w:rsidRDefault="004E27E8" w:rsidP="00D744EA">
      <w:pPr>
        <w:spacing w:after="0"/>
      </w:pPr>
    </w:p>
    <w:p w14:paraId="5CAB94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 Craig</w:t>
      </w:r>
    </w:p>
    <w:p w14:paraId="5CAB94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raig L. Martin, Attorney at Law </w:t>
      </w:r>
    </w:p>
    <w:p w14:paraId="5CAB94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7 Cranberry Dr.  </w:t>
      </w:r>
    </w:p>
    <w:p w14:paraId="5CAB94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field IN 46140</w:t>
      </w:r>
    </w:p>
    <w:p w14:paraId="5CAB94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62-1401</w:t>
      </w:r>
    </w:p>
    <w:p w14:paraId="5CAB940E" w14:textId="77777777" w:rsidR="004E27E8" w:rsidRDefault="004E27E8" w:rsidP="00D744EA">
      <w:pPr>
        <w:spacing w:after="0"/>
      </w:pPr>
      <w:r>
        <w:rPr>
          <w:noProof/>
        </w:rPr>
        <w:t>craigmartinlaw@outlook.com</w:t>
      </w:r>
    </w:p>
    <w:p w14:paraId="5CAB940F" w14:textId="77777777" w:rsidR="004E27E8" w:rsidRDefault="004E27E8" w:rsidP="00D744EA">
      <w:pPr>
        <w:spacing w:after="0"/>
      </w:pPr>
    </w:p>
    <w:p w14:paraId="5CAB94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milton Donald</w:t>
      </w:r>
    </w:p>
    <w:p w14:paraId="5CAB94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onald E. Hamilton, Attorney at Law </w:t>
      </w:r>
    </w:p>
    <w:p w14:paraId="5CAB94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17 St. James Dr.  </w:t>
      </w:r>
    </w:p>
    <w:p w14:paraId="5CAB94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New Castle IN 47362</w:t>
      </w:r>
    </w:p>
    <w:p w14:paraId="5CAB94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01-0602</w:t>
      </w:r>
    </w:p>
    <w:p w14:paraId="5CAB9416" w14:textId="77777777" w:rsidR="004E27E8" w:rsidRDefault="004E27E8" w:rsidP="00D744EA">
      <w:pPr>
        <w:spacing w:after="0"/>
      </w:pPr>
      <w:r>
        <w:rPr>
          <w:noProof/>
        </w:rPr>
        <w:t>dehamiltonlaw@aol.com</w:t>
      </w:r>
    </w:p>
    <w:p w14:paraId="5CAB9417" w14:textId="77777777" w:rsidR="004E27E8" w:rsidRDefault="004E27E8" w:rsidP="00D744EA">
      <w:pPr>
        <w:spacing w:after="0"/>
      </w:pPr>
    </w:p>
    <w:p w14:paraId="5CAB94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elin Nicole</w:t>
      </w:r>
    </w:p>
    <w:p w14:paraId="5CAB94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ritzke &amp; Davis </w:t>
      </w:r>
    </w:p>
    <w:p w14:paraId="5CAB94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28 N. State St. PO Box 39  </w:t>
      </w:r>
    </w:p>
    <w:p w14:paraId="5CAB94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field IN 46140</w:t>
      </w:r>
    </w:p>
    <w:p w14:paraId="5CAB94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62-3434</w:t>
      </w:r>
    </w:p>
    <w:p w14:paraId="5CAB941E" w14:textId="77777777" w:rsidR="004E27E8" w:rsidRDefault="004E27E8" w:rsidP="00D744EA">
      <w:pPr>
        <w:spacing w:after="0"/>
      </w:pPr>
      <w:r>
        <w:rPr>
          <w:noProof/>
        </w:rPr>
        <w:t>nzelin@pritzkeanddavis.com</w:t>
      </w:r>
    </w:p>
    <w:p w14:paraId="5CAB941F" w14:textId="77777777" w:rsidR="004E27E8" w:rsidRDefault="004E27E8" w:rsidP="00D744EA">
      <w:pPr>
        <w:spacing w:after="0"/>
      </w:pPr>
    </w:p>
    <w:p w14:paraId="5CAB94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pez Marcelino</w:t>
      </w:r>
    </w:p>
    <w:p w14:paraId="5CAB94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Marc Lopez Law Firm </w:t>
      </w:r>
    </w:p>
    <w:p w14:paraId="5CAB94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0 E. Market St., Ste. 710  </w:t>
      </w:r>
    </w:p>
    <w:p w14:paraId="5CAB94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4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89-9611</w:t>
      </w:r>
    </w:p>
    <w:p w14:paraId="5CAB9426" w14:textId="77777777" w:rsidR="004E27E8" w:rsidRDefault="004E27E8" w:rsidP="00D744EA">
      <w:pPr>
        <w:spacing w:after="0"/>
      </w:pPr>
      <w:r>
        <w:rPr>
          <w:noProof/>
        </w:rPr>
        <w:t>mlopez@mlopezlaw.com</w:t>
      </w:r>
    </w:p>
    <w:p w14:paraId="5CAB9427" w14:textId="77777777" w:rsidR="004E27E8" w:rsidRDefault="004E27E8" w:rsidP="00D744EA">
      <w:pPr>
        <w:spacing w:after="0"/>
      </w:pPr>
    </w:p>
    <w:p w14:paraId="5CAB94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New James</w:t>
      </w:r>
    </w:p>
    <w:p w14:paraId="5CAB94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len Wellman McNew Harvey, LLP </w:t>
      </w:r>
    </w:p>
    <w:p w14:paraId="5CAB94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 Courthouse Plaza PO Box 455  </w:t>
      </w:r>
    </w:p>
    <w:p w14:paraId="5CAB94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field IN 46140-0455</w:t>
      </w:r>
    </w:p>
    <w:p w14:paraId="5CAB94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62-3455</w:t>
      </w:r>
    </w:p>
    <w:p w14:paraId="5CAB942E" w14:textId="77777777" w:rsidR="004E27E8" w:rsidRDefault="004E27E8" w:rsidP="00D744EA">
      <w:pPr>
        <w:spacing w:after="0"/>
      </w:pPr>
      <w:r>
        <w:rPr>
          <w:noProof/>
        </w:rPr>
        <w:t>jwm@awmh.net</w:t>
      </w:r>
    </w:p>
    <w:p w14:paraId="5CAB942F" w14:textId="77777777" w:rsidR="004E27E8" w:rsidRDefault="004E27E8" w:rsidP="00D744EA">
      <w:pPr>
        <w:spacing w:after="0"/>
      </w:pPr>
    </w:p>
    <w:p w14:paraId="5CAB94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hn Myron</w:t>
      </w:r>
    </w:p>
    <w:p w14:paraId="5CAB94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hn Law Office </w:t>
      </w:r>
    </w:p>
    <w:p w14:paraId="5CAB94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 S. Main St., Ste. 203  </w:t>
      </w:r>
    </w:p>
    <w:p w14:paraId="5CAB94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ville IN 46040</w:t>
      </w:r>
    </w:p>
    <w:p w14:paraId="5CAB9435" w14:textId="77777777" w:rsidR="004E27E8" w:rsidRDefault="004E27E8" w:rsidP="00D744EA">
      <w:pPr>
        <w:spacing w:after="0"/>
      </w:pPr>
      <w:r>
        <w:rPr>
          <w:noProof/>
        </w:rPr>
        <w:t>myron@rahnlawoffice.com</w:t>
      </w:r>
    </w:p>
    <w:p w14:paraId="5CAB9436" w14:textId="77777777" w:rsidR="004E27E8" w:rsidRDefault="004E27E8" w:rsidP="00D744EA">
      <w:pPr>
        <w:spacing w:after="0"/>
      </w:pPr>
    </w:p>
    <w:p w14:paraId="5CAB94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ck Kathrine</w:t>
      </w:r>
    </w:p>
    <w:p w14:paraId="5CAB94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ck Law Office LLC </w:t>
      </w:r>
    </w:p>
    <w:p w14:paraId="5CAB94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Courthouse Plaza PO Box 813  </w:t>
      </w:r>
    </w:p>
    <w:p w14:paraId="5CAB94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field IN 46140</w:t>
      </w:r>
    </w:p>
    <w:p w14:paraId="5CAB94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77-2300</w:t>
      </w:r>
    </w:p>
    <w:p w14:paraId="5CAB943D" w14:textId="77777777" w:rsidR="004E27E8" w:rsidRDefault="004E27E8" w:rsidP="00D744EA">
      <w:pPr>
        <w:spacing w:after="0"/>
      </w:pPr>
      <w:r>
        <w:rPr>
          <w:noProof/>
        </w:rPr>
        <w:t>kjack@jacklawoffice.com</w:t>
      </w:r>
    </w:p>
    <w:p w14:paraId="5CAB943E" w14:textId="77777777" w:rsidR="004E27E8" w:rsidRDefault="004E27E8" w:rsidP="00D744EA">
      <w:pPr>
        <w:spacing w:after="0"/>
      </w:pPr>
    </w:p>
    <w:p w14:paraId="5CAB94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yons Holly</w:t>
      </w:r>
    </w:p>
    <w:p w14:paraId="5CAB94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and &amp; Morelock </w:t>
      </w:r>
    </w:p>
    <w:p w14:paraId="5CAB94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 W. South St.  </w:t>
      </w:r>
    </w:p>
    <w:p w14:paraId="5CAB94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field IN 46140</w:t>
      </w:r>
    </w:p>
    <w:p w14:paraId="5CAB94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62-7787</w:t>
      </w:r>
    </w:p>
    <w:p w14:paraId="5CAB9445" w14:textId="77777777" w:rsidR="004E27E8" w:rsidRDefault="004E27E8" w:rsidP="00D744EA">
      <w:pPr>
        <w:spacing w:after="0"/>
      </w:pPr>
      <w:r>
        <w:rPr>
          <w:noProof/>
        </w:rPr>
        <w:t>hlyons@brandmorelocklaw.com</w:t>
      </w:r>
    </w:p>
    <w:p w14:paraId="5CAB9446" w14:textId="77777777" w:rsidR="004E27E8" w:rsidRDefault="004E27E8" w:rsidP="00D744EA">
      <w:pPr>
        <w:spacing w:after="0"/>
      </w:pPr>
    </w:p>
    <w:p w14:paraId="5CAB94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'Neal Lyn</w:t>
      </w:r>
    </w:p>
    <w:p w14:paraId="5CAB94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yn W. O'Neal </w:t>
      </w:r>
    </w:p>
    <w:p w14:paraId="5CAB94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6 E. Main St. PO Box 311  </w:t>
      </w:r>
    </w:p>
    <w:p w14:paraId="5CAB94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field IN 46140-2305</w:t>
      </w:r>
    </w:p>
    <w:p w14:paraId="5CAB94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62-0692</w:t>
      </w:r>
    </w:p>
    <w:p w14:paraId="5CAB944D" w14:textId="77777777" w:rsidR="004E27E8" w:rsidRDefault="004E27E8" w:rsidP="00D744EA">
      <w:pPr>
        <w:spacing w:after="0"/>
      </w:pPr>
      <w:r>
        <w:rPr>
          <w:noProof/>
        </w:rPr>
        <w:t>lwoneal@att.net</w:t>
      </w:r>
    </w:p>
    <w:p w14:paraId="5CAB944E" w14:textId="77777777" w:rsidR="004E27E8" w:rsidRDefault="004E27E8" w:rsidP="00D744EA">
      <w:pPr>
        <w:spacing w:after="0"/>
      </w:pPr>
    </w:p>
    <w:p w14:paraId="5CAB94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andler David</w:t>
      </w:r>
    </w:p>
    <w:p w14:paraId="5CAB94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len Wellman McNew Harvey, LLP </w:t>
      </w:r>
    </w:p>
    <w:p w14:paraId="5CAB94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ive Courthouse Plaza PO Box 455  </w:t>
      </w:r>
    </w:p>
    <w:p w14:paraId="5CAB94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field IN 46140</w:t>
      </w:r>
    </w:p>
    <w:p w14:paraId="5CAB94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68-9801</w:t>
      </w:r>
    </w:p>
    <w:p w14:paraId="5CAB9455" w14:textId="77777777" w:rsidR="004E27E8" w:rsidRDefault="004E27E8" w:rsidP="00D744EA">
      <w:pPr>
        <w:spacing w:after="0"/>
      </w:pPr>
      <w:r>
        <w:rPr>
          <w:noProof/>
        </w:rPr>
        <w:t>dvc@awmlaw.com</w:t>
      </w:r>
    </w:p>
    <w:p w14:paraId="5CAB9456" w14:textId="77777777" w:rsidR="004E27E8" w:rsidRDefault="004E27E8" w:rsidP="00D744EA">
      <w:pPr>
        <w:spacing w:after="0"/>
      </w:pPr>
    </w:p>
    <w:p w14:paraId="5CAB94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and Gregory</w:t>
      </w:r>
    </w:p>
    <w:p w14:paraId="5CAB94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ad More Lock Law </w:t>
      </w:r>
    </w:p>
    <w:p w14:paraId="5CAB94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 W. South St. PO Box 6  </w:t>
      </w:r>
    </w:p>
    <w:p w14:paraId="5CAB94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field IN 46140</w:t>
      </w:r>
    </w:p>
    <w:p w14:paraId="5CAB94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62-3445</w:t>
      </w:r>
    </w:p>
    <w:p w14:paraId="5CAB945D" w14:textId="77777777" w:rsidR="004E27E8" w:rsidRDefault="004E27E8" w:rsidP="00D744EA">
      <w:pPr>
        <w:spacing w:after="0"/>
      </w:pPr>
      <w:r>
        <w:rPr>
          <w:noProof/>
        </w:rPr>
        <w:t>gbrand@brandmorelocklaw.com</w:t>
      </w:r>
    </w:p>
    <w:p w14:paraId="5CAB945E" w14:textId="77777777" w:rsidR="004E27E8" w:rsidRDefault="004E27E8" w:rsidP="00D744EA">
      <w:pPr>
        <w:spacing w:after="0"/>
      </w:pPr>
    </w:p>
    <w:p w14:paraId="5CAB94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yes Jon</w:t>
      </w:r>
    </w:p>
    <w:p w14:paraId="5CAB94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len Wellman McNew Harvey, LLP </w:t>
      </w:r>
    </w:p>
    <w:p w14:paraId="5CAB94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 Courthouse Plaza PO Box 455  </w:t>
      </w:r>
    </w:p>
    <w:p w14:paraId="5CAB94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field IN 46140</w:t>
      </w:r>
    </w:p>
    <w:p w14:paraId="5CAB94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62-3455</w:t>
      </w:r>
    </w:p>
    <w:p w14:paraId="5CAB9465" w14:textId="77777777" w:rsidR="004E27E8" w:rsidRDefault="004E27E8" w:rsidP="00D744EA">
      <w:pPr>
        <w:spacing w:after="0"/>
      </w:pPr>
      <w:r>
        <w:rPr>
          <w:noProof/>
        </w:rPr>
        <w:t>jak@awmh.net</w:t>
      </w:r>
    </w:p>
    <w:p w14:paraId="5CAB9466" w14:textId="77777777" w:rsidR="004E27E8" w:rsidRDefault="004E27E8" w:rsidP="00D744EA">
      <w:pPr>
        <w:spacing w:after="0"/>
      </w:pPr>
    </w:p>
    <w:p w14:paraId="5CAB9467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468" w14:textId="77777777" w:rsidR="004E27E8" w:rsidRDefault="004E27E8" w:rsidP="00D744EA">
      <w:pPr>
        <w:spacing w:after="0"/>
        <w:rPr>
          <w:noProof/>
        </w:rPr>
      </w:pPr>
    </w:p>
    <w:p w14:paraId="5CAB9469" w14:textId="67C6EF13" w:rsidR="004E27E8" w:rsidRPr="00BA6F72" w:rsidRDefault="004E27E8" w:rsidP="00805F50">
      <w:pPr>
        <w:pStyle w:val="Heading1"/>
        <w:rPr>
          <w:noProof/>
        </w:rPr>
      </w:pPr>
      <w:bookmarkStart w:id="32" w:name="_Toc65846792"/>
      <w:r w:rsidRPr="00396390">
        <w:rPr>
          <w:noProof/>
        </w:rPr>
        <w:t>Harrison</w:t>
      </w:r>
      <w:r w:rsidR="00805F50">
        <w:rPr>
          <w:noProof/>
        </w:rPr>
        <w:t xml:space="preserve"> County</w:t>
      </w:r>
      <w:bookmarkEnd w:id="32"/>
    </w:p>
    <w:p w14:paraId="5CAB946A" w14:textId="77777777" w:rsidR="004E27E8" w:rsidRDefault="004E27E8" w:rsidP="00D744EA">
      <w:pPr>
        <w:spacing w:after="0"/>
        <w:rPr>
          <w:noProof/>
        </w:rPr>
      </w:pPr>
    </w:p>
    <w:p w14:paraId="091FB0F6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Haverstock Nicholas </w:t>
      </w:r>
    </w:p>
    <w:p w14:paraId="38BB54FC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009E4A67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Harrison Co. PD Office </w:t>
      </w:r>
    </w:p>
    <w:p w14:paraId="3268BF54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245 Atwood St., Ste. </w:t>
      </w:r>
    </w:p>
    <w:p w14:paraId="22B50D31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120 Corydon IN 47112 </w:t>
      </w:r>
    </w:p>
    <w:p w14:paraId="5CAB946B" w14:textId="7780C93C" w:rsidR="004E27E8" w:rsidRDefault="004E27E8" w:rsidP="00D744EA">
      <w:pPr>
        <w:spacing w:after="0"/>
      </w:pPr>
      <w:r>
        <w:rPr>
          <w:noProof/>
        </w:rPr>
        <w:t>812-738-2415 nhaverstock@harrisoncountypublicdefender.in.gov</w:t>
      </w:r>
    </w:p>
    <w:p w14:paraId="5CAB946C" w14:textId="77777777" w:rsidR="004E27E8" w:rsidRDefault="004E27E8" w:rsidP="00D744EA">
      <w:pPr>
        <w:spacing w:after="0"/>
      </w:pPr>
    </w:p>
    <w:p w14:paraId="5CAB94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yrd Dennis</w:t>
      </w:r>
    </w:p>
    <w:p w14:paraId="5CAB94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nnis L. Byrd, Attorney at Law </w:t>
      </w:r>
    </w:p>
    <w:p w14:paraId="5CAB94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7 E. Chestnut St.  </w:t>
      </w:r>
    </w:p>
    <w:p w14:paraId="5CAB94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rydon IN 47112</w:t>
      </w:r>
    </w:p>
    <w:p w14:paraId="5CAB94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67-2075</w:t>
      </w:r>
    </w:p>
    <w:p w14:paraId="5CAB9473" w14:textId="77777777" w:rsidR="004E27E8" w:rsidRDefault="004E27E8" w:rsidP="00D744EA">
      <w:pPr>
        <w:spacing w:after="0"/>
      </w:pPr>
      <w:r>
        <w:rPr>
          <w:noProof/>
        </w:rPr>
        <w:t>dennisbyrdlaw@gmail.com</w:t>
      </w:r>
    </w:p>
    <w:p w14:paraId="5CAB9474" w14:textId="77777777" w:rsidR="004E27E8" w:rsidRDefault="004E27E8" w:rsidP="00D744EA">
      <w:pPr>
        <w:spacing w:after="0"/>
      </w:pPr>
    </w:p>
    <w:p w14:paraId="5CAB94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bison Stanley</w:t>
      </w:r>
    </w:p>
    <w:p w14:paraId="5CAB94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bison Law Office </w:t>
      </w:r>
    </w:p>
    <w:p w14:paraId="5CAB94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5 E. Spring St., Ste. 100  </w:t>
      </w:r>
    </w:p>
    <w:p w14:paraId="5CAB94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94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45-3055</w:t>
      </w:r>
    </w:p>
    <w:p w14:paraId="5CAB947B" w14:textId="77777777" w:rsidR="004E27E8" w:rsidRDefault="004E27E8" w:rsidP="00D744EA">
      <w:pPr>
        <w:spacing w:after="0"/>
      </w:pPr>
      <w:r>
        <w:rPr>
          <w:noProof/>
        </w:rPr>
        <w:t>flyfish@digicove.com</w:t>
      </w:r>
    </w:p>
    <w:p w14:paraId="5CAB947C" w14:textId="77777777" w:rsidR="004E27E8" w:rsidRDefault="004E27E8" w:rsidP="00D744EA">
      <w:pPr>
        <w:spacing w:after="0"/>
      </w:pPr>
    </w:p>
    <w:p w14:paraId="5CAB94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yson David</w:t>
      </w:r>
    </w:p>
    <w:p w14:paraId="5CAB94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s, Davis &amp; Layson </w:t>
      </w:r>
    </w:p>
    <w:p w14:paraId="5CAB94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2 N. Capitol Ave.  </w:t>
      </w:r>
    </w:p>
    <w:p w14:paraId="5CAB94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rydon IN 47112</w:t>
      </w:r>
    </w:p>
    <w:p w14:paraId="5CAB94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38-3201</w:t>
      </w:r>
    </w:p>
    <w:p w14:paraId="5CAB9483" w14:textId="77777777" w:rsidR="004E27E8" w:rsidRDefault="004E27E8" w:rsidP="00D744EA">
      <w:pPr>
        <w:spacing w:after="0"/>
      </w:pPr>
      <w:r>
        <w:rPr>
          <w:noProof/>
        </w:rPr>
        <w:t>dave@ddandl.com</w:t>
      </w:r>
    </w:p>
    <w:p w14:paraId="5CAB9484" w14:textId="77777777" w:rsidR="004E27E8" w:rsidRDefault="004E27E8" w:rsidP="00D744EA">
      <w:pPr>
        <w:spacing w:after="0"/>
      </w:pPr>
    </w:p>
    <w:p w14:paraId="5CAB94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pp Kenneth</w:t>
      </w:r>
    </w:p>
    <w:p w14:paraId="5CAB94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. Lynn Lopp, Attorney ar Law </w:t>
      </w:r>
    </w:p>
    <w:p w14:paraId="5CAB94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7 E. Chestnut St. PO Box 61  </w:t>
      </w:r>
    </w:p>
    <w:p w14:paraId="5CAB94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rydon IN 47112</w:t>
      </w:r>
    </w:p>
    <w:p w14:paraId="5CAB94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72-1271</w:t>
      </w:r>
    </w:p>
    <w:p w14:paraId="5CAB948B" w14:textId="77777777" w:rsidR="004E27E8" w:rsidRDefault="004E27E8" w:rsidP="00D744EA">
      <w:pPr>
        <w:spacing w:after="0"/>
      </w:pPr>
      <w:r>
        <w:rPr>
          <w:noProof/>
        </w:rPr>
        <w:t>lynnlopplaw@gmail.com</w:t>
      </w:r>
    </w:p>
    <w:p w14:paraId="5CAB948C" w14:textId="77777777" w:rsidR="004E27E8" w:rsidRDefault="004E27E8" w:rsidP="00D744EA">
      <w:pPr>
        <w:spacing w:after="0"/>
      </w:pPr>
    </w:p>
    <w:p w14:paraId="5CAB94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gle Gordon</w:t>
      </w:r>
    </w:p>
    <w:p w14:paraId="5CAB94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gle Law Office </w:t>
      </w:r>
    </w:p>
    <w:p w14:paraId="5CAB94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99 Hillview Dr. PO Box 327  </w:t>
      </w:r>
    </w:p>
    <w:p w14:paraId="5CAB94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rydon IN 47112-0327</w:t>
      </w:r>
    </w:p>
    <w:p w14:paraId="5CAB94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38-8100</w:t>
      </w:r>
    </w:p>
    <w:p w14:paraId="5CAB9493" w14:textId="77777777" w:rsidR="004E27E8" w:rsidRDefault="004E27E8" w:rsidP="00D744EA">
      <w:pPr>
        <w:spacing w:after="0"/>
      </w:pPr>
      <w:r>
        <w:rPr>
          <w:noProof/>
        </w:rPr>
        <w:t>gdilaw@ginglelaw.com</w:t>
      </w:r>
    </w:p>
    <w:p w14:paraId="5CAB9494" w14:textId="77777777" w:rsidR="004E27E8" w:rsidRDefault="004E27E8" w:rsidP="00D744EA">
      <w:pPr>
        <w:spacing w:after="0"/>
      </w:pPr>
    </w:p>
    <w:p w14:paraId="5CAB94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lon Amie</w:t>
      </w:r>
    </w:p>
    <w:p w14:paraId="5CAB94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Amie Newlon </w:t>
      </w:r>
    </w:p>
    <w:p w14:paraId="5CAB94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875 Gardner Ln. NW, Ste. 200  </w:t>
      </w:r>
    </w:p>
    <w:p w14:paraId="5CAB94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rydon IN 47112-3019</w:t>
      </w:r>
    </w:p>
    <w:p w14:paraId="5CAB94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38-5000</w:t>
      </w:r>
    </w:p>
    <w:p w14:paraId="5CAB949B" w14:textId="77777777" w:rsidR="004E27E8" w:rsidRDefault="004E27E8" w:rsidP="00D744EA">
      <w:pPr>
        <w:spacing w:after="0"/>
      </w:pPr>
      <w:r>
        <w:rPr>
          <w:noProof/>
        </w:rPr>
        <w:t>attynewlon@gmail.com</w:t>
      </w:r>
    </w:p>
    <w:p w14:paraId="5CAB949C" w14:textId="77777777" w:rsidR="004E27E8" w:rsidRDefault="004E27E8" w:rsidP="00D744EA">
      <w:pPr>
        <w:spacing w:after="0"/>
      </w:pPr>
    </w:p>
    <w:p w14:paraId="5CAB94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ssabarger Maria</w:t>
      </w:r>
    </w:p>
    <w:p w14:paraId="5CAB94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a S. Bussabarger, Attorney at Law, LLC </w:t>
      </w:r>
    </w:p>
    <w:p w14:paraId="5CAB94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47  </w:t>
      </w:r>
    </w:p>
    <w:p w14:paraId="5CAB94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rydon IN 47112</w:t>
      </w:r>
    </w:p>
    <w:p w14:paraId="5CAB94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36-2600</w:t>
      </w:r>
    </w:p>
    <w:p w14:paraId="5CAB94A3" w14:textId="77777777" w:rsidR="004E27E8" w:rsidRDefault="004E27E8" w:rsidP="00D744EA">
      <w:pPr>
        <w:spacing w:after="0"/>
      </w:pPr>
      <w:r>
        <w:rPr>
          <w:noProof/>
        </w:rPr>
        <w:t>bussabargerlaw@gmail.com</w:t>
      </w:r>
    </w:p>
    <w:p w14:paraId="5CAB94A4" w14:textId="77777777" w:rsidR="004E27E8" w:rsidRDefault="004E27E8" w:rsidP="00D744EA">
      <w:pPr>
        <w:spacing w:after="0"/>
      </w:pPr>
    </w:p>
    <w:p w14:paraId="5CAB94A5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4A6" w14:textId="77777777" w:rsidR="004E27E8" w:rsidRDefault="004E27E8" w:rsidP="00D744EA">
      <w:pPr>
        <w:spacing w:after="0"/>
        <w:rPr>
          <w:noProof/>
        </w:rPr>
      </w:pPr>
    </w:p>
    <w:p w14:paraId="5CAB94A7" w14:textId="72B0905E" w:rsidR="004E27E8" w:rsidRPr="00BA6F72" w:rsidRDefault="004E27E8" w:rsidP="00805F50">
      <w:pPr>
        <w:pStyle w:val="Heading1"/>
        <w:rPr>
          <w:noProof/>
        </w:rPr>
      </w:pPr>
      <w:bookmarkStart w:id="33" w:name="_Toc65846793"/>
      <w:r w:rsidRPr="00396390">
        <w:rPr>
          <w:noProof/>
        </w:rPr>
        <w:t>Hendricks</w:t>
      </w:r>
      <w:r w:rsidR="00805F50">
        <w:rPr>
          <w:noProof/>
        </w:rPr>
        <w:t xml:space="preserve"> County</w:t>
      </w:r>
      <w:bookmarkEnd w:id="33"/>
    </w:p>
    <w:p w14:paraId="5CAB94A8" w14:textId="77777777" w:rsidR="004E27E8" w:rsidRDefault="004E27E8" w:rsidP="00D744EA">
      <w:pPr>
        <w:spacing w:after="0"/>
        <w:rPr>
          <w:noProof/>
        </w:rPr>
      </w:pPr>
    </w:p>
    <w:p w14:paraId="0B9608E1" w14:textId="77777777" w:rsidR="003D0002" w:rsidRDefault="004E27E8" w:rsidP="00D744EA">
      <w:pPr>
        <w:spacing w:after="0"/>
        <w:rPr>
          <w:noProof/>
        </w:rPr>
      </w:pPr>
      <w:r>
        <w:rPr>
          <w:noProof/>
        </w:rPr>
        <w:t xml:space="preserve">Gooch Jeremy </w:t>
      </w:r>
    </w:p>
    <w:p w14:paraId="330F7C16" w14:textId="77777777" w:rsidR="003D0002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3A2D0582" w14:textId="77777777" w:rsidR="00F63075" w:rsidRDefault="004E27E8" w:rsidP="00D744EA">
      <w:pPr>
        <w:spacing w:after="0"/>
        <w:rPr>
          <w:noProof/>
        </w:rPr>
      </w:pPr>
      <w:r>
        <w:rPr>
          <w:noProof/>
        </w:rPr>
        <w:t>Hendricks Co.</w:t>
      </w:r>
      <w:r w:rsidR="00F63075">
        <w:rPr>
          <w:noProof/>
        </w:rPr>
        <w:t xml:space="preserve"> </w:t>
      </w:r>
      <w:r w:rsidRPr="00F63075">
        <w:rPr>
          <w:iCs/>
          <w:noProof/>
        </w:rPr>
        <w:t>Defender</w:t>
      </w:r>
      <w:r>
        <w:rPr>
          <w:noProof/>
        </w:rPr>
        <w:t xml:space="preserve"> </w:t>
      </w:r>
    </w:p>
    <w:p w14:paraId="63BBD6C8" w14:textId="77777777" w:rsidR="00F63075" w:rsidRDefault="004E27E8" w:rsidP="00D744EA">
      <w:pPr>
        <w:spacing w:after="0"/>
        <w:rPr>
          <w:noProof/>
        </w:rPr>
      </w:pPr>
      <w:r>
        <w:rPr>
          <w:noProof/>
        </w:rPr>
        <w:t xml:space="preserve">355 S. Washington St., Ste. 219 </w:t>
      </w:r>
    </w:p>
    <w:p w14:paraId="7E18FE5A" w14:textId="77777777" w:rsidR="00F63075" w:rsidRDefault="004E27E8" w:rsidP="00D744EA">
      <w:pPr>
        <w:spacing w:after="0"/>
        <w:rPr>
          <w:noProof/>
        </w:rPr>
      </w:pPr>
      <w:r>
        <w:rPr>
          <w:noProof/>
        </w:rPr>
        <w:t xml:space="preserve">Danville IN 46122 </w:t>
      </w:r>
    </w:p>
    <w:p w14:paraId="58C08A49" w14:textId="77777777" w:rsidR="00F63075" w:rsidRDefault="004E27E8" w:rsidP="00D744EA">
      <w:pPr>
        <w:spacing w:after="0"/>
        <w:rPr>
          <w:noProof/>
        </w:rPr>
      </w:pPr>
      <w:r>
        <w:rPr>
          <w:noProof/>
        </w:rPr>
        <w:t xml:space="preserve">317 745-5441 </w:t>
      </w:r>
    </w:p>
    <w:p w14:paraId="5CAB94A9" w14:textId="1FE2BEDB" w:rsidR="004E27E8" w:rsidRDefault="004E27E8" w:rsidP="00D744EA">
      <w:pPr>
        <w:spacing w:after="0"/>
      </w:pPr>
      <w:r>
        <w:rPr>
          <w:noProof/>
        </w:rPr>
        <w:t>jgooch@co.hendricks.in.us</w:t>
      </w:r>
    </w:p>
    <w:p w14:paraId="5CAB94AA" w14:textId="77777777" w:rsidR="004E27E8" w:rsidRDefault="004E27E8" w:rsidP="00D744EA">
      <w:pPr>
        <w:spacing w:after="0"/>
      </w:pPr>
    </w:p>
    <w:p w14:paraId="5CAB94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nger Suzanne</w:t>
      </w:r>
    </w:p>
    <w:p w14:paraId="5CAB94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uzanne X. Conger, Attorney at Law </w:t>
      </w:r>
    </w:p>
    <w:p w14:paraId="5CAB94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2 W. Main St., Ste. A  </w:t>
      </w:r>
    </w:p>
    <w:p w14:paraId="5CAB94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nville IN 46122</w:t>
      </w:r>
    </w:p>
    <w:p w14:paraId="5CAB94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08-1433</w:t>
      </w:r>
    </w:p>
    <w:p w14:paraId="5CAB94B1" w14:textId="77777777" w:rsidR="004E27E8" w:rsidRDefault="004E27E8" w:rsidP="00D744EA">
      <w:pPr>
        <w:spacing w:after="0"/>
      </w:pPr>
      <w:r>
        <w:rPr>
          <w:noProof/>
        </w:rPr>
        <w:t>sxconger95@aol.com</w:t>
      </w:r>
    </w:p>
    <w:p w14:paraId="5CAB94B2" w14:textId="77777777" w:rsidR="004E27E8" w:rsidRDefault="004E27E8" w:rsidP="00D744EA">
      <w:pPr>
        <w:spacing w:after="0"/>
      </w:pPr>
    </w:p>
    <w:p w14:paraId="5CAB94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auman Amy</w:t>
      </w:r>
    </w:p>
    <w:p w14:paraId="5CAB94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auman Law </w:t>
      </w:r>
    </w:p>
    <w:p w14:paraId="5CAB94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8 E. Main St.  </w:t>
      </w:r>
    </w:p>
    <w:p w14:paraId="5CAB94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sburg IN 46112</w:t>
      </w:r>
    </w:p>
    <w:p w14:paraId="5CAB94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58-5000</w:t>
      </w:r>
    </w:p>
    <w:p w14:paraId="5CAB94B9" w14:textId="77777777" w:rsidR="004E27E8" w:rsidRDefault="004E27E8" w:rsidP="00D744EA">
      <w:pPr>
        <w:spacing w:after="0"/>
      </w:pPr>
      <w:r>
        <w:rPr>
          <w:noProof/>
        </w:rPr>
        <w:t>abrauman@braumanlaw.com</w:t>
      </w:r>
    </w:p>
    <w:p w14:paraId="5CAB94BA" w14:textId="77777777" w:rsidR="004E27E8" w:rsidRDefault="004E27E8" w:rsidP="00D744EA">
      <w:pPr>
        <w:spacing w:after="0"/>
      </w:pPr>
    </w:p>
    <w:p w14:paraId="5CAB94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ierek Annie</w:t>
      </w:r>
    </w:p>
    <w:p w14:paraId="5CAB94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nie L. Fierek, Attorney at Law </w:t>
      </w:r>
    </w:p>
    <w:p w14:paraId="5CAB94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 S. Odell St.  </w:t>
      </w:r>
    </w:p>
    <w:p w14:paraId="5CAB94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sburg IN 46112-1839</w:t>
      </w:r>
    </w:p>
    <w:p w14:paraId="5CAB94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52-2323</w:t>
      </w:r>
    </w:p>
    <w:p w14:paraId="5CAB94C1" w14:textId="77777777" w:rsidR="004E27E8" w:rsidRDefault="004E27E8" w:rsidP="00D744EA">
      <w:pPr>
        <w:spacing w:after="0"/>
      </w:pPr>
      <w:r>
        <w:rPr>
          <w:noProof/>
        </w:rPr>
        <w:t>afierek@yahoo.com</w:t>
      </w:r>
    </w:p>
    <w:p w14:paraId="5CAB94C2" w14:textId="77777777" w:rsidR="004E27E8" w:rsidRDefault="004E27E8" w:rsidP="00D744EA">
      <w:pPr>
        <w:spacing w:after="0"/>
      </w:pPr>
    </w:p>
    <w:p w14:paraId="5CAB94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hnson Brian</w:t>
      </w:r>
    </w:p>
    <w:p w14:paraId="5CAB94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ian J. Johnson - Attorney At Law </w:t>
      </w:r>
    </w:p>
    <w:p w14:paraId="5CAB94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7 W. Marion St.  </w:t>
      </w:r>
    </w:p>
    <w:p w14:paraId="5CAB94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nville IN 46122</w:t>
      </w:r>
    </w:p>
    <w:p w14:paraId="5CAB94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18-7000</w:t>
      </w:r>
    </w:p>
    <w:p w14:paraId="5CAB94C9" w14:textId="77777777" w:rsidR="004E27E8" w:rsidRDefault="004E27E8" w:rsidP="00D744EA">
      <w:pPr>
        <w:spacing w:after="0"/>
      </w:pPr>
      <w:r>
        <w:rPr>
          <w:noProof/>
        </w:rPr>
        <w:t>bjjohnsonlaw@gmail.com</w:t>
      </w:r>
    </w:p>
    <w:p w14:paraId="5CAB94CA" w14:textId="77777777" w:rsidR="004E27E8" w:rsidRDefault="004E27E8" w:rsidP="00D744EA">
      <w:pPr>
        <w:spacing w:after="0"/>
      </w:pPr>
    </w:p>
    <w:p w14:paraId="5CAB94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arkey Tyler</w:t>
      </w:r>
    </w:p>
    <w:p w14:paraId="5CAB94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arkey Law Office, LLC </w:t>
      </w:r>
    </w:p>
    <w:p w14:paraId="5CAB94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 Torrey Pine Dr. PO Box 129  </w:t>
      </w:r>
    </w:p>
    <w:p w14:paraId="5CAB94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sburg IN 46112</w:t>
      </w:r>
    </w:p>
    <w:p w14:paraId="5CAB94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94-1693</w:t>
      </w:r>
    </w:p>
    <w:p w14:paraId="5CAB94D1" w14:textId="77777777" w:rsidR="004E27E8" w:rsidRDefault="004E27E8" w:rsidP="00D744EA">
      <w:pPr>
        <w:spacing w:after="0"/>
      </w:pPr>
      <w:r>
        <w:rPr>
          <w:noProof/>
        </w:rPr>
        <w:t>tstarkey@starkeylawoffice.com</w:t>
      </w:r>
    </w:p>
    <w:p w14:paraId="5CAB94D2" w14:textId="77777777" w:rsidR="004E27E8" w:rsidRDefault="004E27E8" w:rsidP="00D744EA">
      <w:pPr>
        <w:spacing w:after="0"/>
      </w:pPr>
    </w:p>
    <w:p w14:paraId="5CAB94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lsclaw James</w:t>
      </w:r>
    </w:p>
    <w:p w14:paraId="5CAB94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Holsclaw Group, LLC </w:t>
      </w:r>
    </w:p>
    <w:p w14:paraId="5CAB94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3 E. Main St. PO Box 314  </w:t>
      </w:r>
    </w:p>
    <w:p w14:paraId="5CAB94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lainfield IN 46168</w:t>
      </w:r>
    </w:p>
    <w:p w14:paraId="5CAB94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39-1140</w:t>
      </w:r>
    </w:p>
    <w:p w14:paraId="5CAB94D9" w14:textId="77777777" w:rsidR="004E27E8" w:rsidRDefault="004E27E8" w:rsidP="00D744EA">
      <w:pPr>
        <w:spacing w:after="0"/>
      </w:pPr>
      <w:r>
        <w:rPr>
          <w:noProof/>
        </w:rPr>
        <w:t>jim@thglaw.com</w:t>
      </w:r>
    </w:p>
    <w:p w14:paraId="5CAB94DA" w14:textId="77777777" w:rsidR="004E27E8" w:rsidRDefault="004E27E8" w:rsidP="00D744EA">
      <w:pPr>
        <w:spacing w:after="0"/>
      </w:pPr>
    </w:p>
    <w:p w14:paraId="5CAB94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hnson Lisa</w:t>
      </w:r>
    </w:p>
    <w:p w14:paraId="5CAB94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isa M. Johnson, Attorney at Law </w:t>
      </w:r>
    </w:p>
    <w:p w14:paraId="5CAB94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662 Grassland Dr.  </w:t>
      </w:r>
    </w:p>
    <w:p w14:paraId="5CAB94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sburg IN 46112</w:t>
      </w:r>
    </w:p>
    <w:p w14:paraId="5CAB94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31-7589</w:t>
      </w:r>
    </w:p>
    <w:p w14:paraId="5CAB94E1" w14:textId="77777777" w:rsidR="004E27E8" w:rsidRDefault="004E27E8" w:rsidP="00D744EA">
      <w:pPr>
        <w:spacing w:after="0"/>
      </w:pPr>
      <w:r>
        <w:rPr>
          <w:noProof/>
        </w:rPr>
        <w:t>lisa@lmjattorney.com</w:t>
      </w:r>
    </w:p>
    <w:p w14:paraId="5CAB94E2" w14:textId="77777777" w:rsidR="004E27E8" w:rsidRDefault="004E27E8" w:rsidP="00D744EA">
      <w:pPr>
        <w:spacing w:after="0"/>
      </w:pPr>
    </w:p>
    <w:p w14:paraId="5CAB94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ssinger Terry</w:t>
      </w:r>
    </w:p>
    <w:p w14:paraId="5CAB94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ndall, Wood, Lowry &amp; Kessinger </w:t>
      </w:r>
    </w:p>
    <w:p w14:paraId="5CAB94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8  </w:t>
      </w:r>
    </w:p>
    <w:p w14:paraId="5CAB94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nville IN 46122-0008</w:t>
      </w:r>
    </w:p>
    <w:p w14:paraId="5CAB94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45-4408</w:t>
      </w:r>
    </w:p>
    <w:p w14:paraId="5CAB94E9" w14:textId="77777777" w:rsidR="004E27E8" w:rsidRDefault="004E27E8" w:rsidP="00D744EA">
      <w:pPr>
        <w:spacing w:after="0"/>
      </w:pPr>
      <w:r>
        <w:rPr>
          <w:noProof/>
        </w:rPr>
        <w:t>tkessinger@kwlklaw.com</w:t>
      </w:r>
    </w:p>
    <w:p w14:paraId="5CAB94EA" w14:textId="77777777" w:rsidR="004E27E8" w:rsidRDefault="004E27E8" w:rsidP="00D744EA">
      <w:pPr>
        <w:spacing w:after="0"/>
      </w:pPr>
    </w:p>
    <w:p w14:paraId="5CAB94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ugliese Stephen</w:t>
      </w:r>
    </w:p>
    <w:p w14:paraId="5CAB94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Steve Pugliese </w:t>
      </w:r>
    </w:p>
    <w:p w14:paraId="5CAB94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 E. Main St. PO Box 350  </w:t>
      </w:r>
    </w:p>
    <w:p w14:paraId="5CAB94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ittsboro IN 46167</w:t>
      </w:r>
    </w:p>
    <w:p w14:paraId="5CAB94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92-3305</w:t>
      </w:r>
    </w:p>
    <w:p w14:paraId="5CAB94F1" w14:textId="77777777" w:rsidR="004E27E8" w:rsidRDefault="004E27E8" w:rsidP="00D744EA">
      <w:pPr>
        <w:spacing w:after="0"/>
      </w:pPr>
      <w:r>
        <w:rPr>
          <w:noProof/>
        </w:rPr>
        <w:t>spuglieselaw@yahoo.com</w:t>
      </w:r>
    </w:p>
    <w:p w14:paraId="5CAB94F2" w14:textId="77777777" w:rsidR="004E27E8" w:rsidRDefault="004E27E8" w:rsidP="00D744EA">
      <w:pPr>
        <w:spacing w:after="0"/>
      </w:pPr>
    </w:p>
    <w:p w14:paraId="5CAB94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nninger David</w:t>
      </w:r>
    </w:p>
    <w:p w14:paraId="5CAB94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nninger Law Office </w:t>
      </w:r>
    </w:p>
    <w:p w14:paraId="5CAB94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7 W. Marion St.  </w:t>
      </w:r>
    </w:p>
    <w:p w14:paraId="5CAB94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Danville IN 46122</w:t>
      </w:r>
    </w:p>
    <w:p w14:paraId="5CAB94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45-4646</w:t>
      </w:r>
    </w:p>
    <w:p w14:paraId="5CAB94F9" w14:textId="77777777" w:rsidR="004E27E8" w:rsidRDefault="004E27E8" w:rsidP="00D744EA">
      <w:pPr>
        <w:spacing w:after="0"/>
      </w:pPr>
      <w:r>
        <w:rPr>
          <w:noProof/>
        </w:rPr>
        <w:t>kenningerlaw@gmail.com</w:t>
      </w:r>
    </w:p>
    <w:p w14:paraId="5CAB94FA" w14:textId="77777777" w:rsidR="004E27E8" w:rsidRDefault="004E27E8" w:rsidP="00D744EA">
      <w:pPr>
        <w:spacing w:after="0"/>
      </w:pPr>
    </w:p>
    <w:p w14:paraId="5CAB94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nch Stuart</w:t>
      </w:r>
    </w:p>
    <w:p w14:paraId="5CAB94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4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nch Law Office </w:t>
      </w:r>
    </w:p>
    <w:p w14:paraId="5CAB94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202 Madison Ave.  </w:t>
      </w:r>
    </w:p>
    <w:p w14:paraId="5CAB94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7</w:t>
      </w:r>
    </w:p>
    <w:p w14:paraId="5CAB95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82-8782</w:t>
      </w:r>
    </w:p>
    <w:p w14:paraId="5CAB9501" w14:textId="77777777" w:rsidR="004E27E8" w:rsidRDefault="004E27E8" w:rsidP="00D744EA">
      <w:pPr>
        <w:spacing w:after="0"/>
      </w:pPr>
      <w:r>
        <w:rPr>
          <w:noProof/>
        </w:rPr>
        <w:t>stuart@benchlaw.com</w:t>
      </w:r>
    </w:p>
    <w:p w14:paraId="5CAB9502" w14:textId="77777777" w:rsidR="004E27E8" w:rsidRDefault="004E27E8" w:rsidP="00D744EA">
      <w:pPr>
        <w:spacing w:after="0"/>
      </w:pPr>
    </w:p>
    <w:p w14:paraId="5CAB95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wings James</w:t>
      </w:r>
    </w:p>
    <w:p w14:paraId="5CAB95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inkle Law </w:t>
      </w:r>
    </w:p>
    <w:p w14:paraId="5CAB95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5 W. Marion St.  </w:t>
      </w:r>
    </w:p>
    <w:p w14:paraId="5CAB95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nville IN 46122</w:t>
      </w:r>
    </w:p>
    <w:p w14:paraId="5CAB95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45-5441</w:t>
      </w:r>
    </w:p>
    <w:p w14:paraId="5CAB9509" w14:textId="77777777" w:rsidR="004E27E8" w:rsidRDefault="004E27E8" w:rsidP="00D744EA">
      <w:pPr>
        <w:spacing w:after="0"/>
      </w:pPr>
      <w:r>
        <w:rPr>
          <w:noProof/>
        </w:rPr>
        <w:t>james@hinklekuehn.com</w:t>
      </w:r>
    </w:p>
    <w:p w14:paraId="5CAB950A" w14:textId="77777777" w:rsidR="004E27E8" w:rsidRDefault="004E27E8" w:rsidP="00D744EA">
      <w:pPr>
        <w:spacing w:after="0"/>
      </w:pPr>
    </w:p>
    <w:p w14:paraId="5CAB95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nierim Scott</w:t>
      </w:r>
    </w:p>
    <w:p w14:paraId="5CAB95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Scott Knierim, LLC </w:t>
      </w:r>
    </w:p>
    <w:p w14:paraId="5CAB95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6 S. Jefferson St.  </w:t>
      </w:r>
    </w:p>
    <w:p w14:paraId="5CAB95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nville IN 46122</w:t>
      </w:r>
    </w:p>
    <w:p w14:paraId="5CAB95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18-7290</w:t>
      </w:r>
    </w:p>
    <w:p w14:paraId="5CAB9511" w14:textId="77777777" w:rsidR="004E27E8" w:rsidRDefault="004E27E8" w:rsidP="00D744EA">
      <w:pPr>
        <w:spacing w:after="0"/>
      </w:pPr>
      <w:r>
        <w:rPr>
          <w:noProof/>
        </w:rPr>
        <w:t>scottknierim@yahoo.com</w:t>
      </w:r>
    </w:p>
    <w:p w14:paraId="5CAB9512" w14:textId="77777777" w:rsidR="004E27E8" w:rsidRDefault="004E27E8" w:rsidP="00D744EA">
      <w:pPr>
        <w:spacing w:after="0"/>
      </w:pPr>
    </w:p>
    <w:p w14:paraId="5CAB95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rrington Betty</w:t>
      </w:r>
    </w:p>
    <w:p w14:paraId="5CAB95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rrington Law, P.C. </w:t>
      </w:r>
    </w:p>
    <w:p w14:paraId="5CAB95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N. Washington St.  </w:t>
      </w:r>
    </w:p>
    <w:p w14:paraId="5CAB95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nville IN 46122</w:t>
      </w:r>
    </w:p>
    <w:p w14:paraId="5CAB95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45-1300</w:t>
      </w:r>
    </w:p>
    <w:p w14:paraId="5CAB9519" w14:textId="77777777" w:rsidR="004E27E8" w:rsidRDefault="004E27E8" w:rsidP="00D744EA">
      <w:pPr>
        <w:spacing w:after="0"/>
      </w:pPr>
      <w:r>
        <w:rPr>
          <w:noProof/>
        </w:rPr>
        <w:t>betty@harringtonlaw.us</w:t>
      </w:r>
    </w:p>
    <w:p w14:paraId="5CAB951A" w14:textId="77777777" w:rsidR="004E27E8" w:rsidRDefault="004E27E8" w:rsidP="00D744EA">
      <w:pPr>
        <w:spacing w:after="0"/>
      </w:pPr>
    </w:p>
    <w:p w14:paraId="5CAB95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right Molly</w:t>
      </w:r>
    </w:p>
    <w:p w14:paraId="5CAB95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lly L. Wright, Attorney at Law </w:t>
      </w:r>
    </w:p>
    <w:p w14:paraId="5CAB95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 S. Odell St.  </w:t>
      </w:r>
    </w:p>
    <w:p w14:paraId="5CAB95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sburg IN 46112</w:t>
      </w:r>
    </w:p>
    <w:p w14:paraId="5CAB95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213-3590</w:t>
      </w:r>
    </w:p>
    <w:p w14:paraId="5CAB9521" w14:textId="77777777" w:rsidR="004E27E8" w:rsidRDefault="004E27E8" w:rsidP="00D744EA">
      <w:pPr>
        <w:spacing w:after="0"/>
      </w:pPr>
      <w:r>
        <w:rPr>
          <w:noProof/>
        </w:rPr>
        <w:t>wrightcounsel@gmail.com</w:t>
      </w:r>
    </w:p>
    <w:p w14:paraId="5CAB9522" w14:textId="77777777" w:rsidR="004E27E8" w:rsidRDefault="004E27E8" w:rsidP="00D744EA">
      <w:pPr>
        <w:spacing w:after="0"/>
      </w:pPr>
    </w:p>
    <w:p w14:paraId="5CAB95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ierek John</w:t>
      </w:r>
    </w:p>
    <w:p w14:paraId="5CAB95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ierek Legal Group </w:t>
      </w:r>
    </w:p>
    <w:p w14:paraId="5CAB95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 S. Odell St.  </w:t>
      </w:r>
    </w:p>
    <w:p w14:paraId="5CAB95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sburg IN 46112</w:t>
      </w:r>
    </w:p>
    <w:p w14:paraId="5CAB95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52-2323</w:t>
      </w:r>
    </w:p>
    <w:p w14:paraId="5CAB9529" w14:textId="77777777" w:rsidR="004E27E8" w:rsidRDefault="004E27E8" w:rsidP="00D744EA">
      <w:pPr>
        <w:spacing w:after="0"/>
      </w:pPr>
      <w:r>
        <w:rPr>
          <w:noProof/>
        </w:rPr>
        <w:t>john@fiereklegal.com</w:t>
      </w:r>
    </w:p>
    <w:p w14:paraId="5CAB952A" w14:textId="77777777" w:rsidR="004E27E8" w:rsidRDefault="004E27E8" w:rsidP="00D744EA">
      <w:pPr>
        <w:spacing w:after="0"/>
      </w:pPr>
    </w:p>
    <w:p w14:paraId="5CAB95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uer Paula</w:t>
      </w:r>
    </w:p>
    <w:p w14:paraId="5CAB95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aula M. Sauer, Attorney at Law </w:t>
      </w:r>
    </w:p>
    <w:p w14:paraId="5CAB95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2 Stafford Rd.  </w:t>
      </w:r>
    </w:p>
    <w:p w14:paraId="5CAB95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lainfield IN 46122</w:t>
      </w:r>
    </w:p>
    <w:p w14:paraId="5CAB95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508-9872</w:t>
      </w:r>
    </w:p>
    <w:p w14:paraId="5CAB9531" w14:textId="77777777" w:rsidR="004E27E8" w:rsidRDefault="004E27E8" w:rsidP="00D744EA">
      <w:pPr>
        <w:spacing w:after="0"/>
      </w:pPr>
      <w:r>
        <w:rPr>
          <w:noProof/>
        </w:rPr>
        <w:t>sauerpm@hotmail.com</w:t>
      </w:r>
    </w:p>
    <w:p w14:paraId="5CAB9532" w14:textId="77777777" w:rsidR="004E27E8" w:rsidRDefault="004E27E8" w:rsidP="00D744EA">
      <w:pPr>
        <w:spacing w:after="0"/>
      </w:pPr>
    </w:p>
    <w:p w14:paraId="5CAB95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ock Zach</w:t>
      </w:r>
    </w:p>
    <w:p w14:paraId="5CAB95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Zachary J. Stock, Attorney at Law, P.C. </w:t>
      </w:r>
    </w:p>
    <w:p w14:paraId="5CAB95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333 N. Meridian St., Ste. 111  </w:t>
      </w:r>
    </w:p>
    <w:p w14:paraId="5CAB95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90</w:t>
      </w:r>
    </w:p>
    <w:p w14:paraId="5CAB95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4-8030</w:t>
      </w:r>
    </w:p>
    <w:p w14:paraId="5CAB9539" w14:textId="77777777" w:rsidR="004E27E8" w:rsidRDefault="004E27E8" w:rsidP="00D744EA">
      <w:pPr>
        <w:spacing w:after="0"/>
      </w:pPr>
      <w:r>
        <w:rPr>
          <w:noProof/>
        </w:rPr>
        <w:t>zach@zjslaw.com</w:t>
      </w:r>
    </w:p>
    <w:p w14:paraId="5CAB953A" w14:textId="77777777" w:rsidR="004E27E8" w:rsidRDefault="004E27E8" w:rsidP="00D744EA">
      <w:pPr>
        <w:spacing w:after="0"/>
      </w:pPr>
    </w:p>
    <w:p w14:paraId="5CAB95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ggers Andrew</w:t>
      </w:r>
    </w:p>
    <w:p w14:paraId="5CAB95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drew C. Eggers, Attorney at Law </w:t>
      </w:r>
    </w:p>
    <w:p w14:paraId="5CAB95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 1/2 E. Jefferson St.  </w:t>
      </w:r>
    </w:p>
    <w:p w14:paraId="5CAB95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5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18-6130</w:t>
      </w:r>
    </w:p>
    <w:p w14:paraId="5CAB9541" w14:textId="77777777" w:rsidR="004E27E8" w:rsidRDefault="004E27E8" w:rsidP="00D744EA">
      <w:pPr>
        <w:spacing w:after="0"/>
      </w:pPr>
      <w:r>
        <w:rPr>
          <w:noProof/>
        </w:rPr>
        <w:t>andrew.c.eggers@gmail.com</w:t>
      </w:r>
    </w:p>
    <w:p w14:paraId="5CAB9542" w14:textId="77777777" w:rsidR="004E27E8" w:rsidRDefault="004E27E8" w:rsidP="00D744EA">
      <w:pPr>
        <w:spacing w:after="0"/>
      </w:pPr>
    </w:p>
    <w:p w14:paraId="5CAB95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rker Christopher</w:t>
      </w:r>
    </w:p>
    <w:p w14:paraId="5CAB95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ndall, Wood, Lowry &amp; Kessinger </w:t>
      </w:r>
    </w:p>
    <w:p w14:paraId="5CAB95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S. Washington St. PO Box 8  </w:t>
      </w:r>
    </w:p>
    <w:p w14:paraId="5CAB95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nville IN 46122</w:t>
      </w:r>
    </w:p>
    <w:p w14:paraId="5CAB95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45-4408</w:t>
      </w:r>
    </w:p>
    <w:p w14:paraId="5CAB9549" w14:textId="77777777" w:rsidR="004E27E8" w:rsidRDefault="004E27E8" w:rsidP="00D744EA">
      <w:pPr>
        <w:spacing w:after="0"/>
      </w:pPr>
      <w:r>
        <w:rPr>
          <w:noProof/>
        </w:rPr>
        <w:t>cparker@kwlklaw.com</w:t>
      </w:r>
    </w:p>
    <w:p w14:paraId="5CAB954A" w14:textId="77777777" w:rsidR="004E27E8" w:rsidRDefault="004E27E8" w:rsidP="00D744EA">
      <w:pPr>
        <w:spacing w:after="0"/>
      </w:pPr>
    </w:p>
    <w:p w14:paraId="5CAB95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arl Jeffrey</w:t>
      </w:r>
    </w:p>
    <w:p w14:paraId="5CAB95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se McKinney &amp; Evans </w:t>
      </w:r>
    </w:p>
    <w:p w14:paraId="5CAB95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Monument Circle, Ste. 2700  </w:t>
      </w:r>
    </w:p>
    <w:p w14:paraId="5CAB95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Indianapolis IN 46204</w:t>
      </w:r>
    </w:p>
    <w:p w14:paraId="5CAB95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51-6145</w:t>
      </w:r>
    </w:p>
    <w:p w14:paraId="5CAB9551" w14:textId="77777777" w:rsidR="004E27E8" w:rsidRDefault="004E27E8" w:rsidP="00D744EA">
      <w:pPr>
        <w:spacing w:after="0"/>
      </w:pPr>
      <w:r>
        <w:rPr>
          <w:noProof/>
        </w:rPr>
        <w:t>jearl@boselaw.com</w:t>
      </w:r>
    </w:p>
    <w:p w14:paraId="5CAB9552" w14:textId="77777777" w:rsidR="004E27E8" w:rsidRDefault="004E27E8" w:rsidP="00D744EA">
      <w:pPr>
        <w:spacing w:after="0"/>
      </w:pPr>
    </w:p>
    <w:p w14:paraId="5CAB95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ntley William</w:t>
      </w:r>
    </w:p>
    <w:p w14:paraId="5CAB95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Dirk Bentley </w:t>
      </w:r>
    </w:p>
    <w:p w14:paraId="5CAB95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73 N. Shadeland Ave., #256  </w:t>
      </w:r>
    </w:p>
    <w:p w14:paraId="5CAB95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9</w:t>
      </w:r>
    </w:p>
    <w:p w14:paraId="5CAB95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63-1828</w:t>
      </w:r>
    </w:p>
    <w:p w14:paraId="5CAB9559" w14:textId="77777777" w:rsidR="004E27E8" w:rsidRDefault="004E27E8" w:rsidP="00D744EA">
      <w:pPr>
        <w:spacing w:after="0"/>
      </w:pPr>
      <w:r>
        <w:rPr>
          <w:noProof/>
        </w:rPr>
        <w:t>dirkbentleylaw@gmail.com</w:t>
      </w:r>
    </w:p>
    <w:p w14:paraId="5CAB955A" w14:textId="77777777" w:rsidR="004E27E8" w:rsidRDefault="004E27E8" w:rsidP="00D744EA">
      <w:pPr>
        <w:spacing w:after="0"/>
      </w:pPr>
    </w:p>
    <w:p w14:paraId="5CAB95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dair Joshua</w:t>
      </w:r>
    </w:p>
    <w:p w14:paraId="5CAB95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ostetter &amp; Associates </w:t>
      </w:r>
    </w:p>
    <w:p w14:paraId="5CAB95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5 N. Green St., Ste. 200  </w:t>
      </w:r>
    </w:p>
    <w:p w14:paraId="5CAB95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sburg IN 46112</w:t>
      </w:r>
    </w:p>
    <w:p w14:paraId="5CAB95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52-2422</w:t>
      </w:r>
    </w:p>
    <w:p w14:paraId="5CAB9561" w14:textId="77777777" w:rsidR="004E27E8" w:rsidRDefault="004E27E8" w:rsidP="00D744EA">
      <w:pPr>
        <w:spacing w:after="0"/>
      </w:pPr>
      <w:r>
        <w:rPr>
          <w:noProof/>
        </w:rPr>
        <w:t>josh@hostetterlegal.com</w:t>
      </w:r>
    </w:p>
    <w:p w14:paraId="5CAB9562" w14:textId="77777777" w:rsidR="004E27E8" w:rsidRDefault="004E27E8" w:rsidP="00D744EA">
      <w:pPr>
        <w:spacing w:after="0"/>
      </w:pPr>
    </w:p>
    <w:p w14:paraId="5CAB95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Naughton Jenni</w:t>
      </w:r>
    </w:p>
    <w:p w14:paraId="5CAB95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nni L. McNaughton, Attorney at Law </w:t>
      </w:r>
    </w:p>
    <w:p w14:paraId="5CAB95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778 Legacy Park Dr. #207  </w:t>
      </w:r>
    </w:p>
    <w:p w14:paraId="5CAB95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sburg IN 46112</w:t>
      </w:r>
    </w:p>
    <w:p w14:paraId="5CAB95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73-8939</w:t>
      </w:r>
    </w:p>
    <w:p w14:paraId="5CAB9569" w14:textId="77777777" w:rsidR="004E27E8" w:rsidRDefault="004E27E8" w:rsidP="00D744EA">
      <w:pPr>
        <w:spacing w:after="0"/>
      </w:pPr>
      <w:r>
        <w:rPr>
          <w:noProof/>
        </w:rPr>
        <w:t>jlmall@mail.com</w:t>
      </w:r>
    </w:p>
    <w:p w14:paraId="5CAB956A" w14:textId="77777777" w:rsidR="004E27E8" w:rsidRDefault="004E27E8" w:rsidP="00D744EA">
      <w:pPr>
        <w:spacing w:after="0"/>
      </w:pPr>
    </w:p>
    <w:p w14:paraId="5CAB95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tham Herb</w:t>
      </w:r>
    </w:p>
    <w:p w14:paraId="5CAB95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uerwald Zielinski &amp; Witham </w:t>
      </w:r>
    </w:p>
    <w:p w14:paraId="5CAB95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6 N. Washington St. PO Box 503  </w:t>
      </w:r>
    </w:p>
    <w:p w14:paraId="5CAB95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nville IN 46122</w:t>
      </w:r>
    </w:p>
    <w:p w14:paraId="5CAB95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45-4485</w:t>
      </w:r>
    </w:p>
    <w:p w14:paraId="5CAB9571" w14:textId="77777777" w:rsidR="004E27E8" w:rsidRDefault="004E27E8" w:rsidP="00D744EA">
      <w:pPr>
        <w:spacing w:after="0"/>
      </w:pPr>
      <w:r>
        <w:rPr>
          <w:noProof/>
        </w:rPr>
        <w:t>hwitham@shwlawyers.com</w:t>
      </w:r>
    </w:p>
    <w:p w14:paraId="5CAB9572" w14:textId="77777777" w:rsidR="004E27E8" w:rsidRDefault="004E27E8" w:rsidP="00D744EA">
      <w:pPr>
        <w:spacing w:after="0"/>
      </w:pPr>
    </w:p>
    <w:p w14:paraId="5CAB9573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574" w14:textId="77777777" w:rsidR="004E27E8" w:rsidRDefault="004E27E8" w:rsidP="00D744EA">
      <w:pPr>
        <w:spacing w:after="0"/>
        <w:rPr>
          <w:noProof/>
        </w:rPr>
      </w:pPr>
    </w:p>
    <w:p w14:paraId="5CAB9575" w14:textId="50293C3D" w:rsidR="004E27E8" w:rsidRPr="00BA6F72" w:rsidRDefault="004E27E8" w:rsidP="00805F50">
      <w:pPr>
        <w:pStyle w:val="Heading1"/>
        <w:rPr>
          <w:noProof/>
        </w:rPr>
      </w:pPr>
      <w:bookmarkStart w:id="34" w:name="_Toc65846794"/>
      <w:r w:rsidRPr="00396390">
        <w:rPr>
          <w:noProof/>
        </w:rPr>
        <w:t>Henry</w:t>
      </w:r>
      <w:r w:rsidR="00805F50">
        <w:rPr>
          <w:noProof/>
        </w:rPr>
        <w:t xml:space="preserve"> County</w:t>
      </w:r>
      <w:bookmarkEnd w:id="34"/>
    </w:p>
    <w:p w14:paraId="5CAB9576" w14:textId="77777777" w:rsidR="004E27E8" w:rsidRDefault="004E27E8" w:rsidP="00D744EA">
      <w:pPr>
        <w:spacing w:after="0"/>
        <w:rPr>
          <w:noProof/>
        </w:rPr>
      </w:pPr>
    </w:p>
    <w:p w14:paraId="3793BE0B" w14:textId="77777777" w:rsidR="00FE08D0" w:rsidRDefault="004E27E8" w:rsidP="00D744EA">
      <w:pPr>
        <w:spacing w:after="0"/>
        <w:rPr>
          <w:noProof/>
        </w:rPr>
      </w:pPr>
      <w:r>
        <w:rPr>
          <w:noProof/>
        </w:rPr>
        <w:t xml:space="preserve">Eke Catherine </w:t>
      </w:r>
    </w:p>
    <w:p w14:paraId="4A7580EC" w14:textId="77777777" w:rsidR="008E0F45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C7DB273" w14:textId="77777777" w:rsidR="008E0F45" w:rsidRDefault="004E27E8" w:rsidP="00D744EA">
      <w:pPr>
        <w:spacing w:after="0"/>
        <w:rPr>
          <w:noProof/>
        </w:rPr>
      </w:pPr>
      <w:r>
        <w:rPr>
          <w:noProof/>
        </w:rPr>
        <w:t xml:space="preserve">Henry Co PD Agency </w:t>
      </w:r>
    </w:p>
    <w:p w14:paraId="25A11E31" w14:textId="77777777" w:rsidR="008E0F45" w:rsidRDefault="004E27E8" w:rsidP="00D744EA">
      <w:pPr>
        <w:spacing w:after="0"/>
        <w:rPr>
          <w:noProof/>
        </w:rPr>
      </w:pPr>
      <w:r>
        <w:rPr>
          <w:noProof/>
        </w:rPr>
        <w:t xml:space="preserve">1215 Race St., Ste. 170 </w:t>
      </w:r>
    </w:p>
    <w:p w14:paraId="500ECFC5" w14:textId="77777777" w:rsidR="008E0F45" w:rsidRDefault="004E27E8" w:rsidP="00D744EA">
      <w:pPr>
        <w:spacing w:after="0"/>
        <w:rPr>
          <w:noProof/>
        </w:rPr>
      </w:pPr>
      <w:r>
        <w:rPr>
          <w:noProof/>
        </w:rPr>
        <w:t xml:space="preserve">New Castle IN 47362 </w:t>
      </w:r>
    </w:p>
    <w:p w14:paraId="7E5C3978" w14:textId="77777777" w:rsidR="008E0F45" w:rsidRDefault="004E27E8" w:rsidP="00D744EA">
      <w:pPr>
        <w:spacing w:after="0"/>
        <w:rPr>
          <w:noProof/>
        </w:rPr>
      </w:pPr>
      <w:r>
        <w:rPr>
          <w:noProof/>
        </w:rPr>
        <w:t xml:space="preserve">765-521-0949 </w:t>
      </w:r>
    </w:p>
    <w:p w14:paraId="5CAB9577" w14:textId="63458DC2" w:rsidR="004E27E8" w:rsidRDefault="004E27E8" w:rsidP="00D744EA">
      <w:pPr>
        <w:spacing w:after="0"/>
      </w:pPr>
      <w:r>
        <w:rPr>
          <w:noProof/>
        </w:rPr>
        <w:t>ceke@henryco.net</w:t>
      </w:r>
    </w:p>
    <w:p w14:paraId="5CAB9578" w14:textId="77777777" w:rsidR="004E27E8" w:rsidRDefault="004E27E8" w:rsidP="00D744EA">
      <w:pPr>
        <w:spacing w:after="0"/>
      </w:pPr>
    </w:p>
    <w:p w14:paraId="5CAB95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unders Anthony</w:t>
      </w:r>
    </w:p>
    <w:p w14:paraId="5CAB95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thony J Saunders Attorney at Law </w:t>
      </w:r>
    </w:p>
    <w:p w14:paraId="5CAB95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01 Broad St.  </w:t>
      </w:r>
    </w:p>
    <w:p w14:paraId="5CAB95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Castle IN 47362</w:t>
      </w:r>
    </w:p>
    <w:p w14:paraId="5CAB95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29-5105</w:t>
      </w:r>
    </w:p>
    <w:p w14:paraId="5CAB957F" w14:textId="77777777" w:rsidR="004E27E8" w:rsidRDefault="004E27E8" w:rsidP="00D744EA">
      <w:pPr>
        <w:spacing w:after="0"/>
      </w:pPr>
      <w:r>
        <w:rPr>
          <w:noProof/>
        </w:rPr>
        <w:t>ajsaunde@hotmail.com</w:t>
      </w:r>
    </w:p>
    <w:p w14:paraId="5CAB9580" w14:textId="77777777" w:rsidR="004E27E8" w:rsidRDefault="004E27E8" w:rsidP="00D744EA">
      <w:pPr>
        <w:spacing w:after="0"/>
      </w:pPr>
    </w:p>
    <w:p w14:paraId="5CAB95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w Sean</w:t>
      </w:r>
    </w:p>
    <w:p w14:paraId="5CAB95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alyen &amp; Row Law Office LLP </w:t>
      </w:r>
    </w:p>
    <w:p w14:paraId="5CAB95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95 New York Ave.  </w:t>
      </w:r>
    </w:p>
    <w:p w14:paraId="5CAB95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Castle IN 47362</w:t>
      </w:r>
    </w:p>
    <w:p w14:paraId="5CAB95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21-0949</w:t>
      </w:r>
    </w:p>
    <w:p w14:paraId="5CAB9587" w14:textId="77777777" w:rsidR="004E27E8" w:rsidRDefault="004E27E8" w:rsidP="00D744EA">
      <w:pPr>
        <w:spacing w:after="0"/>
      </w:pPr>
      <w:r>
        <w:rPr>
          <w:noProof/>
        </w:rPr>
        <w:t>srow@henryco.net</w:t>
      </w:r>
    </w:p>
    <w:p w14:paraId="5CAB9588" w14:textId="77777777" w:rsidR="004E27E8" w:rsidRDefault="004E27E8" w:rsidP="00D744EA">
      <w:pPr>
        <w:spacing w:after="0"/>
      </w:pPr>
    </w:p>
    <w:p w14:paraId="5CAB95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nsinger Joseph</w:t>
      </w:r>
    </w:p>
    <w:p w14:paraId="5CAB95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nsinger Law Office </w:t>
      </w:r>
    </w:p>
    <w:p w14:paraId="5CAB95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17 Indiana Ave.  </w:t>
      </w:r>
    </w:p>
    <w:p w14:paraId="5CAB95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Castle IN 47362</w:t>
      </w:r>
    </w:p>
    <w:p w14:paraId="5CAB95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 529-5720</w:t>
      </w:r>
    </w:p>
    <w:p w14:paraId="5CAB958F" w14:textId="77777777" w:rsidR="004E27E8" w:rsidRDefault="004E27E8" w:rsidP="00D744EA">
      <w:pPr>
        <w:spacing w:after="0"/>
      </w:pPr>
      <w:r>
        <w:rPr>
          <w:noProof/>
        </w:rPr>
        <w:t>joe@lansingerlegal.com</w:t>
      </w:r>
    </w:p>
    <w:p w14:paraId="5CAB9590" w14:textId="77777777" w:rsidR="004E27E8" w:rsidRDefault="004E27E8" w:rsidP="00D744EA">
      <w:pPr>
        <w:spacing w:after="0"/>
      </w:pPr>
    </w:p>
    <w:p w14:paraId="5CAB95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lyen Jeffrey</w:t>
      </w:r>
    </w:p>
    <w:p w14:paraId="5CAB95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alyen &amp; Row Law Office LLP </w:t>
      </w:r>
    </w:p>
    <w:p w14:paraId="5CAB95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95 New York Ave.  </w:t>
      </w:r>
    </w:p>
    <w:p w14:paraId="5CAB95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Castle IN 47362</w:t>
      </w:r>
    </w:p>
    <w:p w14:paraId="5CAB95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29-3787</w:t>
      </w:r>
    </w:p>
    <w:p w14:paraId="5CAB9597" w14:textId="77777777" w:rsidR="004E27E8" w:rsidRDefault="004E27E8" w:rsidP="00D744EA">
      <w:pPr>
        <w:spacing w:after="0"/>
      </w:pPr>
      <w:r>
        <w:rPr>
          <w:noProof/>
        </w:rPr>
        <w:t>galyen57@yahoo.com</w:t>
      </w:r>
    </w:p>
    <w:p w14:paraId="5CAB9598" w14:textId="77777777" w:rsidR="004E27E8" w:rsidRDefault="004E27E8" w:rsidP="00D744EA">
      <w:pPr>
        <w:spacing w:after="0"/>
      </w:pPr>
    </w:p>
    <w:p w14:paraId="5CAB95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dler David</w:t>
      </w:r>
    </w:p>
    <w:p w14:paraId="5CAB95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adler Law Office </w:t>
      </w:r>
    </w:p>
    <w:p w14:paraId="5CAB95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2 S. Main St.  </w:t>
      </w:r>
    </w:p>
    <w:p w14:paraId="5CAB95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Castle IN 47362</w:t>
      </w:r>
    </w:p>
    <w:p w14:paraId="5CAB95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29-3501</w:t>
      </w:r>
    </w:p>
    <w:p w14:paraId="5CAB959F" w14:textId="77777777" w:rsidR="004E27E8" w:rsidRDefault="004E27E8" w:rsidP="00D744EA">
      <w:pPr>
        <w:spacing w:after="0"/>
      </w:pPr>
      <w:r>
        <w:rPr>
          <w:noProof/>
        </w:rPr>
        <w:t>dsadlerlaw@gmail.com</w:t>
      </w:r>
    </w:p>
    <w:p w14:paraId="5CAB95A0" w14:textId="77777777" w:rsidR="004E27E8" w:rsidRDefault="004E27E8" w:rsidP="00D744EA">
      <w:pPr>
        <w:spacing w:after="0"/>
      </w:pPr>
    </w:p>
    <w:p w14:paraId="5CAB95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ott David</w:t>
      </w:r>
    </w:p>
    <w:p w14:paraId="5CAB95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J. Scott, Attorney at Law </w:t>
      </w:r>
    </w:p>
    <w:p w14:paraId="5CAB95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815 Bundy Ave.  </w:t>
      </w:r>
    </w:p>
    <w:p w14:paraId="5CAB95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Castle IN 47362</w:t>
      </w:r>
    </w:p>
    <w:p w14:paraId="5CAB95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29-2202</w:t>
      </w:r>
    </w:p>
    <w:p w14:paraId="5CAB95A7" w14:textId="77777777" w:rsidR="004E27E8" w:rsidRDefault="004E27E8" w:rsidP="00D744EA">
      <w:pPr>
        <w:spacing w:after="0"/>
      </w:pPr>
      <w:r>
        <w:rPr>
          <w:noProof/>
        </w:rPr>
        <w:t>davidscott.law@att.net</w:t>
      </w:r>
    </w:p>
    <w:p w14:paraId="5CAB95A8" w14:textId="77777777" w:rsidR="004E27E8" w:rsidRDefault="004E27E8" w:rsidP="00D744EA">
      <w:pPr>
        <w:spacing w:after="0"/>
      </w:pPr>
    </w:p>
    <w:p w14:paraId="5CAB95A9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5AA" w14:textId="77777777" w:rsidR="004E27E8" w:rsidRDefault="004E27E8" w:rsidP="00D744EA">
      <w:pPr>
        <w:spacing w:after="0"/>
        <w:rPr>
          <w:noProof/>
        </w:rPr>
      </w:pPr>
    </w:p>
    <w:p w14:paraId="5CAB95AB" w14:textId="5ABDBB6E" w:rsidR="004E27E8" w:rsidRPr="00BA6F72" w:rsidRDefault="004E27E8" w:rsidP="00805F50">
      <w:pPr>
        <w:pStyle w:val="Heading1"/>
        <w:rPr>
          <w:noProof/>
        </w:rPr>
      </w:pPr>
      <w:bookmarkStart w:id="35" w:name="_Toc65846795"/>
      <w:r w:rsidRPr="00396390">
        <w:rPr>
          <w:noProof/>
        </w:rPr>
        <w:t>Howard</w:t>
      </w:r>
      <w:r w:rsidR="00805F50">
        <w:rPr>
          <w:noProof/>
        </w:rPr>
        <w:t xml:space="preserve"> County</w:t>
      </w:r>
      <w:bookmarkEnd w:id="35"/>
    </w:p>
    <w:p w14:paraId="5CAB95AC" w14:textId="77777777" w:rsidR="004E27E8" w:rsidRDefault="004E27E8" w:rsidP="00D744EA">
      <w:pPr>
        <w:spacing w:after="0"/>
        <w:rPr>
          <w:noProof/>
        </w:rPr>
      </w:pPr>
    </w:p>
    <w:p w14:paraId="2BA83E13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Vandenbosch Andrew </w:t>
      </w:r>
    </w:p>
    <w:p w14:paraId="0255CC24" w14:textId="77777777" w:rsidR="00162C7A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0046C863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Raquet &amp; Vandenbosch </w:t>
      </w:r>
    </w:p>
    <w:p w14:paraId="3AAFB93C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421 W. Sycamore St. </w:t>
      </w:r>
    </w:p>
    <w:p w14:paraId="061B7FEF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Kokomo IN 46901 </w:t>
      </w:r>
    </w:p>
    <w:p w14:paraId="09AFB1E0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765 452-0177 </w:t>
      </w:r>
    </w:p>
    <w:p w14:paraId="5CAB95AD" w14:textId="6807AE1E" w:rsidR="004E27E8" w:rsidRDefault="004E27E8" w:rsidP="00D744EA">
      <w:pPr>
        <w:spacing w:after="0"/>
      </w:pPr>
      <w:r>
        <w:rPr>
          <w:noProof/>
        </w:rPr>
        <w:t>mooandyee@att.net</w:t>
      </w:r>
    </w:p>
    <w:p w14:paraId="5CAB95AE" w14:textId="77777777" w:rsidR="004E27E8" w:rsidRDefault="004E27E8" w:rsidP="00D744EA">
      <w:pPr>
        <w:spacing w:after="0"/>
      </w:pPr>
    </w:p>
    <w:p w14:paraId="5CAB95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rock Rodney</w:t>
      </w:r>
    </w:p>
    <w:p w14:paraId="5CAB95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dney V. Shrock, Attorney at Law </w:t>
      </w:r>
    </w:p>
    <w:p w14:paraId="5CAB95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705 S. Berkley Rd., Ste. 4-C  </w:t>
      </w:r>
    </w:p>
    <w:p w14:paraId="5CAB95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2</w:t>
      </w:r>
    </w:p>
    <w:p w14:paraId="5CAB95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55-1515</w:t>
      </w:r>
    </w:p>
    <w:p w14:paraId="5CAB95B5" w14:textId="77777777" w:rsidR="004E27E8" w:rsidRDefault="004E27E8" w:rsidP="00D744EA">
      <w:pPr>
        <w:spacing w:after="0"/>
      </w:pPr>
      <w:r>
        <w:rPr>
          <w:noProof/>
        </w:rPr>
        <w:t>rodneyvshrocklaw@gmail.com</w:t>
      </w:r>
    </w:p>
    <w:p w14:paraId="5CAB95B6" w14:textId="77777777" w:rsidR="004E27E8" w:rsidRDefault="004E27E8" w:rsidP="00D744EA">
      <w:pPr>
        <w:spacing w:after="0"/>
      </w:pPr>
    </w:p>
    <w:p w14:paraId="5CAB95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chert Brent</w:t>
      </w:r>
    </w:p>
    <w:p w14:paraId="5CAB95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chert Law Office </w:t>
      </w:r>
    </w:p>
    <w:p w14:paraId="5CAB95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7 N. Main St. PO Box 667  </w:t>
      </w:r>
    </w:p>
    <w:p w14:paraId="5CAB95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3-0667</w:t>
      </w:r>
    </w:p>
    <w:p w14:paraId="5CAB95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59-0764</w:t>
      </w:r>
    </w:p>
    <w:p w14:paraId="5CAB95BD" w14:textId="77777777" w:rsidR="004E27E8" w:rsidRDefault="004E27E8" w:rsidP="00D744EA">
      <w:pPr>
        <w:spacing w:after="0"/>
      </w:pPr>
      <w:r>
        <w:rPr>
          <w:noProof/>
        </w:rPr>
        <w:t>bdechertlaw@att.net</w:t>
      </w:r>
    </w:p>
    <w:p w14:paraId="5CAB95BE" w14:textId="77777777" w:rsidR="004E27E8" w:rsidRDefault="004E27E8" w:rsidP="00D744EA">
      <w:pPr>
        <w:spacing w:after="0"/>
      </w:pPr>
    </w:p>
    <w:p w14:paraId="5CAB95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eele Derick</w:t>
      </w:r>
    </w:p>
    <w:p w14:paraId="5CAB95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quet, Vandenbosch &amp; Steele </w:t>
      </w:r>
    </w:p>
    <w:p w14:paraId="5CAB95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1 W. Sycamore St.  </w:t>
      </w:r>
    </w:p>
    <w:p w14:paraId="5CAB95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1</w:t>
      </w:r>
    </w:p>
    <w:p w14:paraId="5CAB95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52-0177</w:t>
      </w:r>
    </w:p>
    <w:p w14:paraId="5CAB95C5" w14:textId="77777777" w:rsidR="004E27E8" w:rsidRDefault="004E27E8" w:rsidP="00D744EA">
      <w:pPr>
        <w:spacing w:after="0"/>
      </w:pPr>
      <w:r>
        <w:rPr>
          <w:noProof/>
        </w:rPr>
        <w:t>dstwade77@aol.com</w:t>
      </w:r>
    </w:p>
    <w:p w14:paraId="5CAB95C6" w14:textId="77777777" w:rsidR="004E27E8" w:rsidRDefault="004E27E8" w:rsidP="00D744EA">
      <w:pPr>
        <w:spacing w:after="0"/>
      </w:pPr>
    </w:p>
    <w:p w14:paraId="5CAB95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browski Mark</w:t>
      </w:r>
    </w:p>
    <w:p w14:paraId="5CAB95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Mark A. Dabrowski </w:t>
      </w:r>
    </w:p>
    <w:p w14:paraId="5CAB95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3 W. Sycamore St.  </w:t>
      </w:r>
    </w:p>
    <w:p w14:paraId="5CAB95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1</w:t>
      </w:r>
    </w:p>
    <w:p w14:paraId="5CAB95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 452-4050</w:t>
      </w:r>
    </w:p>
    <w:p w14:paraId="5CAB95CD" w14:textId="77777777" w:rsidR="004E27E8" w:rsidRDefault="004E27E8" w:rsidP="00D744EA">
      <w:pPr>
        <w:spacing w:after="0"/>
      </w:pPr>
      <w:r>
        <w:rPr>
          <w:noProof/>
        </w:rPr>
        <w:t>markdabrowski@sprynet.com</w:t>
      </w:r>
    </w:p>
    <w:p w14:paraId="5CAB95CE" w14:textId="77777777" w:rsidR="004E27E8" w:rsidRDefault="004E27E8" w:rsidP="00D744EA">
      <w:pPr>
        <w:spacing w:after="0"/>
      </w:pPr>
    </w:p>
    <w:p w14:paraId="5CAB95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ent Rebecca</w:t>
      </w:r>
    </w:p>
    <w:p w14:paraId="5CAB95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oel Law </w:t>
      </w:r>
    </w:p>
    <w:p w14:paraId="5CAB95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 N. Washington St.  </w:t>
      </w:r>
    </w:p>
    <w:p w14:paraId="5CAB95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1</w:t>
      </w:r>
    </w:p>
    <w:p w14:paraId="5CAB95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57-4427</w:t>
      </w:r>
    </w:p>
    <w:p w14:paraId="5CAB95D5" w14:textId="77777777" w:rsidR="004E27E8" w:rsidRDefault="004E27E8" w:rsidP="00D744EA">
      <w:pPr>
        <w:spacing w:after="0"/>
      </w:pPr>
      <w:r>
        <w:rPr>
          <w:noProof/>
        </w:rPr>
        <w:t>rvent@kokomolaw.com</w:t>
      </w:r>
    </w:p>
    <w:p w14:paraId="5CAB95D6" w14:textId="77777777" w:rsidR="004E27E8" w:rsidRDefault="004E27E8" w:rsidP="00D744EA">
      <w:pPr>
        <w:spacing w:after="0"/>
      </w:pPr>
    </w:p>
    <w:p w14:paraId="5CAB95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ftman Jeffrey</w:t>
      </w:r>
    </w:p>
    <w:p w14:paraId="5CAB95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linger Law Firm </w:t>
      </w:r>
    </w:p>
    <w:p w14:paraId="5CAB95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2 N. Washington St.  </w:t>
      </w:r>
    </w:p>
    <w:p w14:paraId="5CAB95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1</w:t>
      </w:r>
    </w:p>
    <w:p w14:paraId="5CAB95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57-6671</w:t>
      </w:r>
    </w:p>
    <w:p w14:paraId="5CAB95DD" w14:textId="77777777" w:rsidR="004E27E8" w:rsidRDefault="004E27E8" w:rsidP="00D744EA">
      <w:pPr>
        <w:spacing w:after="0"/>
      </w:pPr>
      <w:r>
        <w:rPr>
          <w:noProof/>
        </w:rPr>
        <w:t>elftmanlegal@gmail.com</w:t>
      </w:r>
    </w:p>
    <w:p w14:paraId="5CAB95DE" w14:textId="77777777" w:rsidR="004E27E8" w:rsidRDefault="004E27E8" w:rsidP="00D744EA">
      <w:pPr>
        <w:spacing w:after="0"/>
      </w:pPr>
    </w:p>
    <w:p w14:paraId="5CAB95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el Katherine</w:t>
      </w:r>
    </w:p>
    <w:p w14:paraId="5CAB95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oel Law </w:t>
      </w:r>
    </w:p>
    <w:p w14:paraId="5CAB95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 N. Washington St. PO Box 826  </w:t>
      </w:r>
    </w:p>
    <w:p w14:paraId="5CAB95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3</w:t>
      </w:r>
    </w:p>
    <w:p w14:paraId="5CAB95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57-4427</w:t>
      </w:r>
    </w:p>
    <w:p w14:paraId="5CAB95E5" w14:textId="77777777" w:rsidR="004E27E8" w:rsidRDefault="004E27E8" w:rsidP="00D744EA">
      <w:pPr>
        <w:spacing w:after="0"/>
      </w:pPr>
      <w:r>
        <w:rPr>
          <w:noProof/>
        </w:rPr>
        <w:t>knoel@noellaw.com</w:t>
      </w:r>
    </w:p>
    <w:p w14:paraId="5CAB95E6" w14:textId="77777777" w:rsidR="004E27E8" w:rsidRDefault="004E27E8" w:rsidP="00D744EA">
      <w:pPr>
        <w:spacing w:after="0"/>
      </w:pPr>
    </w:p>
    <w:p w14:paraId="5CAB95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icht Joshua</w:t>
      </w:r>
    </w:p>
    <w:p w14:paraId="5CAB95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icht Law Office </w:t>
      </w:r>
    </w:p>
    <w:p w14:paraId="5CAB95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Markland Ave.  </w:t>
      </w:r>
    </w:p>
    <w:p w14:paraId="5CAB95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1</w:t>
      </w:r>
    </w:p>
    <w:p w14:paraId="5CAB95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68-0347</w:t>
      </w:r>
    </w:p>
    <w:p w14:paraId="5CAB95ED" w14:textId="77777777" w:rsidR="004E27E8" w:rsidRDefault="004E27E8" w:rsidP="00D744EA">
      <w:pPr>
        <w:spacing w:after="0"/>
      </w:pPr>
      <w:r>
        <w:rPr>
          <w:noProof/>
        </w:rPr>
        <w:t>jleicht@leichtlawoffice.com</w:t>
      </w:r>
    </w:p>
    <w:p w14:paraId="5CAB95EE" w14:textId="77777777" w:rsidR="004E27E8" w:rsidRDefault="004E27E8" w:rsidP="00D744EA">
      <w:pPr>
        <w:spacing w:after="0"/>
      </w:pPr>
    </w:p>
    <w:p w14:paraId="5CAB95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chert Craig</w:t>
      </w:r>
    </w:p>
    <w:p w14:paraId="5CAB95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chert Law Office </w:t>
      </w:r>
    </w:p>
    <w:p w14:paraId="5CAB95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7 N. Main St. PO Box 667  </w:t>
      </w:r>
    </w:p>
    <w:p w14:paraId="5CAB95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3</w:t>
      </w:r>
    </w:p>
    <w:p w14:paraId="5CAB95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59-0764</w:t>
      </w:r>
    </w:p>
    <w:p w14:paraId="5CAB95F5" w14:textId="77777777" w:rsidR="004E27E8" w:rsidRDefault="004E27E8" w:rsidP="00D744EA">
      <w:pPr>
        <w:spacing w:after="0"/>
      </w:pPr>
      <w:r>
        <w:rPr>
          <w:noProof/>
        </w:rPr>
        <w:t>cdechertlaw@att.net</w:t>
      </w:r>
    </w:p>
    <w:p w14:paraId="5CAB95F6" w14:textId="77777777" w:rsidR="004E27E8" w:rsidRDefault="004E27E8" w:rsidP="00D744EA">
      <w:pPr>
        <w:spacing w:after="0"/>
      </w:pPr>
    </w:p>
    <w:p w14:paraId="5CAB95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quet Steven</w:t>
      </w:r>
    </w:p>
    <w:p w14:paraId="5CAB95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5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quet, Vandenbosch &amp; Steele </w:t>
      </w:r>
    </w:p>
    <w:p w14:paraId="5CAB95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1 W. Sycamore St.  </w:t>
      </w:r>
    </w:p>
    <w:p w14:paraId="5CAB95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Kokomo IN 46903-1162</w:t>
      </w:r>
    </w:p>
    <w:p w14:paraId="5CAB95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52-0177</w:t>
      </w:r>
    </w:p>
    <w:p w14:paraId="5CAB95FD" w14:textId="77777777" w:rsidR="004E27E8" w:rsidRDefault="004E27E8" w:rsidP="00D744EA">
      <w:pPr>
        <w:spacing w:after="0"/>
      </w:pPr>
      <w:r>
        <w:rPr>
          <w:noProof/>
        </w:rPr>
        <w:t>alaska1day@yahoo.com</w:t>
      </w:r>
    </w:p>
    <w:p w14:paraId="5CAB95FE" w14:textId="77777777" w:rsidR="004E27E8" w:rsidRDefault="004E27E8" w:rsidP="00D744EA">
      <w:pPr>
        <w:spacing w:after="0"/>
      </w:pPr>
    </w:p>
    <w:p w14:paraId="5CAB95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in Matthew</w:t>
      </w:r>
    </w:p>
    <w:p w14:paraId="5CAB96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tthew J. Elkin, Attorney at Law </w:t>
      </w:r>
    </w:p>
    <w:p w14:paraId="5CAB96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8 N. Main St.  </w:t>
      </w:r>
    </w:p>
    <w:p w14:paraId="5CAB96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1</w:t>
      </w:r>
    </w:p>
    <w:p w14:paraId="5CAB96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68-2746</w:t>
      </w:r>
    </w:p>
    <w:p w14:paraId="5CAB9605" w14:textId="77777777" w:rsidR="004E27E8" w:rsidRDefault="004E27E8" w:rsidP="00D744EA">
      <w:pPr>
        <w:spacing w:after="0"/>
      </w:pPr>
      <w:r>
        <w:rPr>
          <w:noProof/>
        </w:rPr>
        <w:t>melkin1@sbcglobal.net</w:t>
      </w:r>
    </w:p>
    <w:p w14:paraId="5CAB9606" w14:textId="77777777" w:rsidR="004E27E8" w:rsidRDefault="004E27E8" w:rsidP="00D744EA">
      <w:pPr>
        <w:spacing w:after="0"/>
      </w:pPr>
    </w:p>
    <w:p w14:paraId="5CAB96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iffin Cheryl</w:t>
      </w:r>
    </w:p>
    <w:p w14:paraId="5CAB96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heryl A. Griffin, Attorney At Law </w:t>
      </w:r>
    </w:p>
    <w:p w14:paraId="5CAB96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E. Sycamore St.  </w:t>
      </w:r>
    </w:p>
    <w:p w14:paraId="5CAB96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1</w:t>
      </w:r>
    </w:p>
    <w:p w14:paraId="5CAB96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50-8123</w:t>
      </w:r>
    </w:p>
    <w:p w14:paraId="5CAB960D" w14:textId="77777777" w:rsidR="004E27E8" w:rsidRDefault="004E27E8" w:rsidP="00D744EA">
      <w:pPr>
        <w:spacing w:after="0"/>
      </w:pPr>
      <w:r>
        <w:rPr>
          <w:noProof/>
        </w:rPr>
        <w:t>cherylgriffinlaw@gmail.com</w:t>
      </w:r>
    </w:p>
    <w:p w14:paraId="5CAB960E" w14:textId="77777777" w:rsidR="004E27E8" w:rsidRDefault="004E27E8" w:rsidP="00D744EA">
      <w:pPr>
        <w:spacing w:after="0"/>
      </w:pPr>
    </w:p>
    <w:p w14:paraId="5CAB96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oran Stephanie</w:t>
      </w:r>
    </w:p>
    <w:p w14:paraId="5CAB96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phanie C. Doran, Attorney at Law </w:t>
      </w:r>
    </w:p>
    <w:p w14:paraId="5CAB96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9 W. Sycamore St.  </w:t>
      </w:r>
    </w:p>
    <w:p w14:paraId="5CAB96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1</w:t>
      </w:r>
    </w:p>
    <w:p w14:paraId="5CAB96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57-9121</w:t>
      </w:r>
    </w:p>
    <w:p w14:paraId="5CAB9615" w14:textId="77777777" w:rsidR="004E27E8" w:rsidRDefault="004E27E8" w:rsidP="00D744EA">
      <w:pPr>
        <w:spacing w:after="0"/>
      </w:pPr>
      <w:r>
        <w:rPr>
          <w:noProof/>
        </w:rPr>
        <w:t>stephanie@scdlawfirm.com</w:t>
      </w:r>
    </w:p>
    <w:p w14:paraId="5CAB9616" w14:textId="77777777" w:rsidR="004E27E8" w:rsidRDefault="004E27E8" w:rsidP="00D744EA">
      <w:pPr>
        <w:spacing w:after="0"/>
      </w:pPr>
    </w:p>
    <w:p w14:paraId="5CAB96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ickett Jason</w:t>
      </w:r>
    </w:p>
    <w:p w14:paraId="5CAB96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ason A. Pickett, LLC </w:t>
      </w:r>
    </w:p>
    <w:p w14:paraId="5CAB96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5 W. Sycamore St. PO Box 0958  </w:t>
      </w:r>
    </w:p>
    <w:p w14:paraId="5CAB96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3</w:t>
      </w:r>
    </w:p>
    <w:p w14:paraId="5CAB96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57-9321</w:t>
      </w:r>
    </w:p>
    <w:p w14:paraId="5CAB961D" w14:textId="77777777" w:rsidR="004E27E8" w:rsidRDefault="004E27E8" w:rsidP="00D744EA">
      <w:pPr>
        <w:spacing w:after="0"/>
      </w:pPr>
      <w:r>
        <w:rPr>
          <w:noProof/>
        </w:rPr>
        <w:t>jasonpi@pickettlawoffice.com</w:t>
      </w:r>
    </w:p>
    <w:p w14:paraId="5CAB961E" w14:textId="77777777" w:rsidR="004E27E8" w:rsidRDefault="004E27E8" w:rsidP="00D744EA">
      <w:pPr>
        <w:spacing w:after="0"/>
      </w:pPr>
    </w:p>
    <w:p w14:paraId="5CAB96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hl Blake</w:t>
      </w:r>
    </w:p>
    <w:p w14:paraId="5CAB96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Burt &amp; Dahl, P.C. </w:t>
      </w:r>
    </w:p>
    <w:p w14:paraId="5CAB96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4 S. Buckeye Street  </w:t>
      </w:r>
    </w:p>
    <w:p w14:paraId="5CAB96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1</w:t>
      </w:r>
    </w:p>
    <w:p w14:paraId="5CAB96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16-8389</w:t>
      </w:r>
    </w:p>
    <w:p w14:paraId="5CAB9625" w14:textId="77777777" w:rsidR="004E27E8" w:rsidRDefault="004E27E8" w:rsidP="00D744EA">
      <w:pPr>
        <w:spacing w:after="0"/>
      </w:pPr>
      <w:r>
        <w:rPr>
          <w:noProof/>
        </w:rPr>
        <w:t>bdahl@fwgpc.com</w:t>
      </w:r>
    </w:p>
    <w:p w14:paraId="5CAB9626" w14:textId="77777777" w:rsidR="004E27E8" w:rsidRDefault="004E27E8" w:rsidP="00D744EA">
      <w:pPr>
        <w:spacing w:after="0"/>
      </w:pPr>
    </w:p>
    <w:p w14:paraId="5CAB96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'Donnell-Misinec Laura</w:t>
      </w:r>
    </w:p>
    <w:p w14:paraId="5CAB96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yliff, Harrigan, Cord, Maugans, &amp; Cox P.C. </w:t>
      </w:r>
    </w:p>
    <w:p w14:paraId="5CAB96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9 N. Main St.  </w:t>
      </w:r>
    </w:p>
    <w:p w14:paraId="5CAB96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1</w:t>
      </w:r>
    </w:p>
    <w:p w14:paraId="5CAB96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59-3941</w:t>
      </w:r>
    </w:p>
    <w:p w14:paraId="5CAB962D" w14:textId="77777777" w:rsidR="004E27E8" w:rsidRDefault="004E27E8" w:rsidP="00D744EA">
      <w:pPr>
        <w:spacing w:after="0"/>
      </w:pPr>
      <w:r>
        <w:rPr>
          <w:noProof/>
        </w:rPr>
        <w:t>laura.odonnell@bhcmlaw.com</w:t>
      </w:r>
    </w:p>
    <w:p w14:paraId="5CAB962E" w14:textId="77777777" w:rsidR="004E27E8" w:rsidRDefault="004E27E8" w:rsidP="00D744EA">
      <w:pPr>
        <w:spacing w:after="0"/>
      </w:pPr>
    </w:p>
    <w:p w14:paraId="5CAB96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ck Whitney</w:t>
      </w:r>
    </w:p>
    <w:p w14:paraId="5CAB96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hitney Beck, Attorney at Law </w:t>
      </w:r>
    </w:p>
    <w:p w14:paraId="5CAB96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1 W Walnut St. PO Box 868  </w:t>
      </w:r>
    </w:p>
    <w:p w14:paraId="5CAB96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komo IN 46903</w:t>
      </w:r>
    </w:p>
    <w:p w14:paraId="5CAB96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56-1318</w:t>
      </w:r>
    </w:p>
    <w:p w14:paraId="5CAB9635" w14:textId="77777777" w:rsidR="004E27E8" w:rsidRDefault="004E27E8" w:rsidP="00D744EA">
      <w:pPr>
        <w:spacing w:after="0"/>
      </w:pPr>
      <w:r>
        <w:rPr>
          <w:noProof/>
        </w:rPr>
        <w:t>beckwk@gmail.com</w:t>
      </w:r>
    </w:p>
    <w:p w14:paraId="5CAB9636" w14:textId="77777777" w:rsidR="004E27E8" w:rsidRDefault="004E27E8" w:rsidP="00D744EA">
      <w:pPr>
        <w:spacing w:after="0"/>
      </w:pPr>
    </w:p>
    <w:p w14:paraId="5CAB9637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638" w14:textId="77777777" w:rsidR="004E27E8" w:rsidRDefault="004E27E8" w:rsidP="00D744EA">
      <w:pPr>
        <w:spacing w:after="0"/>
        <w:rPr>
          <w:noProof/>
        </w:rPr>
      </w:pPr>
    </w:p>
    <w:p w14:paraId="5CAB9639" w14:textId="28F66170" w:rsidR="004E27E8" w:rsidRPr="00805F50" w:rsidRDefault="004E27E8" w:rsidP="00805F50">
      <w:pPr>
        <w:pStyle w:val="Heading1"/>
        <w:rPr>
          <w:bCs/>
          <w:noProof/>
        </w:rPr>
      </w:pPr>
      <w:bookmarkStart w:id="36" w:name="_Toc65846796"/>
      <w:r w:rsidRPr="00396390">
        <w:rPr>
          <w:noProof/>
        </w:rPr>
        <w:t>Huntington</w:t>
      </w:r>
      <w:r w:rsidR="00805F50">
        <w:rPr>
          <w:noProof/>
        </w:rPr>
        <w:t xml:space="preserve"> County</w:t>
      </w:r>
      <w:bookmarkEnd w:id="36"/>
    </w:p>
    <w:p w14:paraId="5CAB963A" w14:textId="77777777" w:rsidR="004E27E8" w:rsidRDefault="004E27E8" w:rsidP="00D744EA">
      <w:pPr>
        <w:spacing w:after="0"/>
        <w:rPr>
          <w:noProof/>
        </w:rPr>
      </w:pPr>
    </w:p>
    <w:p w14:paraId="364645CD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Wall Justin </w:t>
      </w:r>
    </w:p>
    <w:p w14:paraId="6BCFB90F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389DA01C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Wall Legal Services </w:t>
      </w:r>
    </w:p>
    <w:p w14:paraId="29DDECCA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309 N. Jefferson St. </w:t>
      </w:r>
    </w:p>
    <w:p w14:paraId="2AB44CCE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Huntington IN 46750 </w:t>
      </w:r>
    </w:p>
    <w:p w14:paraId="4A3E997C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260-504-2714 </w:t>
      </w:r>
    </w:p>
    <w:p w14:paraId="5CAB963B" w14:textId="61F334D4" w:rsidR="004E27E8" w:rsidRDefault="004E27E8" w:rsidP="00D744EA">
      <w:pPr>
        <w:spacing w:after="0"/>
      </w:pPr>
      <w:r>
        <w:rPr>
          <w:noProof/>
        </w:rPr>
        <w:t>justin@walllegalservices.com</w:t>
      </w:r>
    </w:p>
    <w:p w14:paraId="5CAB963C" w14:textId="77777777" w:rsidR="004E27E8" w:rsidRDefault="004E27E8" w:rsidP="00D744EA">
      <w:pPr>
        <w:spacing w:after="0"/>
      </w:pPr>
    </w:p>
    <w:p w14:paraId="5CAB96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inkman Marla</w:t>
      </w:r>
    </w:p>
    <w:p w14:paraId="5CAB96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rter Poling LLP </w:t>
      </w:r>
    </w:p>
    <w:p w14:paraId="5CAB96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2 Warren St. PO Box 126  </w:t>
      </w:r>
    </w:p>
    <w:p w14:paraId="5CAB96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ntington IN 46750</w:t>
      </w:r>
    </w:p>
    <w:p w14:paraId="5CAB96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56-1820</w:t>
      </w:r>
    </w:p>
    <w:p w14:paraId="5CAB9643" w14:textId="77777777" w:rsidR="004E27E8" w:rsidRDefault="004E27E8" w:rsidP="00D744EA">
      <w:pPr>
        <w:spacing w:after="0"/>
      </w:pPr>
      <w:r>
        <w:rPr>
          <w:noProof/>
        </w:rPr>
        <w:t>marla@harterpoling.com</w:t>
      </w:r>
    </w:p>
    <w:p w14:paraId="5CAB9644" w14:textId="77777777" w:rsidR="004E27E8" w:rsidRDefault="004E27E8" w:rsidP="00D744EA">
      <w:pPr>
        <w:spacing w:after="0"/>
      </w:pPr>
    </w:p>
    <w:p w14:paraId="5CAB96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nman Jillian</w:t>
      </w:r>
    </w:p>
    <w:p w14:paraId="5CAB96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theny Michael Hahn &amp; Bailey, LLP </w:t>
      </w:r>
    </w:p>
    <w:p w14:paraId="5CAB96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0 N. Jefferson St. PO Box 191  </w:t>
      </w:r>
    </w:p>
    <w:p w14:paraId="5CAB96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ntington IN 46750</w:t>
      </w:r>
    </w:p>
    <w:p w14:paraId="5CAB96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56-7030</w:t>
      </w:r>
    </w:p>
    <w:p w14:paraId="5CAB964B" w14:textId="77777777" w:rsidR="004E27E8" w:rsidRDefault="004E27E8" w:rsidP="00D744EA">
      <w:pPr>
        <w:spacing w:after="0"/>
      </w:pPr>
      <w:r>
        <w:rPr>
          <w:noProof/>
        </w:rPr>
        <w:t>jdenman@mhdnlaw.com</w:t>
      </w:r>
    </w:p>
    <w:p w14:paraId="5CAB964C" w14:textId="77777777" w:rsidR="004E27E8" w:rsidRDefault="004E27E8" w:rsidP="00D744EA">
      <w:pPr>
        <w:spacing w:after="0"/>
      </w:pPr>
    </w:p>
    <w:p w14:paraId="5CAB96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rthrop Joseph</w:t>
      </w:r>
    </w:p>
    <w:p w14:paraId="5CAB96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lls, Northrop &amp; Goff, LLP </w:t>
      </w:r>
    </w:p>
    <w:p w14:paraId="5CAB96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 W. State St.  </w:t>
      </w:r>
    </w:p>
    <w:p w14:paraId="5CAB96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ntington IN 46750</w:t>
      </w:r>
    </w:p>
    <w:p w14:paraId="5CAB96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56-8666</w:t>
      </w:r>
    </w:p>
    <w:p w14:paraId="5CAB9653" w14:textId="77777777" w:rsidR="004E27E8" w:rsidRDefault="004E27E8" w:rsidP="00D744EA">
      <w:pPr>
        <w:spacing w:after="0"/>
      </w:pPr>
      <w:r>
        <w:rPr>
          <w:noProof/>
        </w:rPr>
        <w:t>jsn49@hotmail.com</w:t>
      </w:r>
    </w:p>
    <w:p w14:paraId="5CAB9654" w14:textId="77777777" w:rsidR="004E27E8" w:rsidRDefault="004E27E8" w:rsidP="00D744EA">
      <w:pPr>
        <w:spacing w:after="0"/>
      </w:pPr>
    </w:p>
    <w:p w14:paraId="5CAB96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ey Joseph</w:t>
      </w:r>
    </w:p>
    <w:p w14:paraId="5CAB96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wers Brewer Garrett &amp; Wiley </w:t>
      </w:r>
    </w:p>
    <w:p w14:paraId="5CAB96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 Warren St.  </w:t>
      </w:r>
    </w:p>
    <w:p w14:paraId="5CAB96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ntington IN 46750</w:t>
      </w:r>
    </w:p>
    <w:p w14:paraId="5CAB96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56-4800</w:t>
      </w:r>
    </w:p>
    <w:p w14:paraId="5CAB965B" w14:textId="77777777" w:rsidR="004E27E8" w:rsidRDefault="004E27E8" w:rsidP="00D744EA">
      <w:pPr>
        <w:spacing w:after="0"/>
      </w:pPr>
      <w:r>
        <w:rPr>
          <w:noProof/>
        </w:rPr>
        <w:t>jwiley@bbgw.com</w:t>
      </w:r>
    </w:p>
    <w:p w14:paraId="5CAB965C" w14:textId="77777777" w:rsidR="004E27E8" w:rsidRDefault="004E27E8" w:rsidP="00D744EA">
      <w:pPr>
        <w:spacing w:after="0"/>
      </w:pPr>
    </w:p>
    <w:p w14:paraId="5CAB96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ey Mark</w:t>
      </w:r>
    </w:p>
    <w:p w14:paraId="5CAB96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wers, Brewer, Garrett &amp; Wiley, LLP </w:t>
      </w:r>
    </w:p>
    <w:p w14:paraId="5CAB96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 Warren St.  </w:t>
      </w:r>
    </w:p>
    <w:p w14:paraId="5CAB96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untington IN </w:t>
      </w:r>
    </w:p>
    <w:p w14:paraId="5CAB96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56-4800</w:t>
      </w:r>
    </w:p>
    <w:p w14:paraId="5CAB9663" w14:textId="77777777" w:rsidR="004E27E8" w:rsidRDefault="004E27E8" w:rsidP="00D744EA">
      <w:pPr>
        <w:spacing w:after="0"/>
      </w:pPr>
      <w:r>
        <w:rPr>
          <w:noProof/>
        </w:rPr>
        <w:t>mwiley@bbgw.com</w:t>
      </w:r>
    </w:p>
    <w:p w14:paraId="5CAB9664" w14:textId="77777777" w:rsidR="004E27E8" w:rsidRDefault="004E27E8" w:rsidP="00D744EA">
      <w:pPr>
        <w:spacing w:after="0"/>
      </w:pPr>
    </w:p>
    <w:p w14:paraId="5CAB96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afford Halston</w:t>
      </w:r>
    </w:p>
    <w:p w14:paraId="5CAB96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lston Spafford </w:t>
      </w:r>
    </w:p>
    <w:p w14:paraId="5CAB96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 Warren St.  </w:t>
      </w:r>
    </w:p>
    <w:p w14:paraId="5CAB96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ntington IN 46750</w:t>
      </w:r>
    </w:p>
    <w:p w14:paraId="5CAB96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56-4800</w:t>
      </w:r>
    </w:p>
    <w:p w14:paraId="5CAB966B" w14:textId="77777777" w:rsidR="004E27E8" w:rsidRDefault="004E27E8" w:rsidP="00D744EA">
      <w:pPr>
        <w:spacing w:after="0"/>
      </w:pPr>
      <w:r>
        <w:rPr>
          <w:noProof/>
        </w:rPr>
        <w:t>hspafford@bbgw.com</w:t>
      </w:r>
    </w:p>
    <w:p w14:paraId="5CAB966C" w14:textId="77777777" w:rsidR="004E27E8" w:rsidRDefault="004E27E8" w:rsidP="00D744EA">
      <w:pPr>
        <w:spacing w:after="0"/>
      </w:pPr>
    </w:p>
    <w:p w14:paraId="5CAB96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rter Scott</w:t>
      </w:r>
    </w:p>
    <w:p w14:paraId="5CAB96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rter Poling LLP </w:t>
      </w:r>
    </w:p>
    <w:p w14:paraId="5CAB96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2 Warren St. PO Box 126  </w:t>
      </w:r>
    </w:p>
    <w:p w14:paraId="5CAB96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ntington IN 46750</w:t>
      </w:r>
    </w:p>
    <w:p w14:paraId="5CAB96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56-1820</w:t>
      </w:r>
    </w:p>
    <w:p w14:paraId="5CAB9673" w14:textId="77777777" w:rsidR="004E27E8" w:rsidRDefault="004E27E8" w:rsidP="00D744EA">
      <w:pPr>
        <w:spacing w:after="0"/>
      </w:pPr>
      <w:r>
        <w:rPr>
          <w:noProof/>
        </w:rPr>
        <w:t>scottaharter@gmail.com</w:t>
      </w:r>
    </w:p>
    <w:p w14:paraId="5CAB9674" w14:textId="77777777" w:rsidR="004E27E8" w:rsidRDefault="004E27E8" w:rsidP="00D744EA">
      <w:pPr>
        <w:spacing w:after="0"/>
      </w:pPr>
    </w:p>
    <w:p w14:paraId="5CAB9675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695" w14:textId="2B2C69B7" w:rsidR="004E27E8" w:rsidRPr="00BA6F72" w:rsidRDefault="004E27E8" w:rsidP="00070765">
      <w:pPr>
        <w:pStyle w:val="Heading1"/>
        <w:rPr>
          <w:noProof/>
        </w:rPr>
      </w:pPr>
      <w:bookmarkStart w:id="37" w:name="_Toc65846797"/>
      <w:r w:rsidRPr="00396390">
        <w:rPr>
          <w:noProof/>
        </w:rPr>
        <w:lastRenderedPageBreak/>
        <w:t>Jackson</w:t>
      </w:r>
      <w:r w:rsidR="00070765">
        <w:rPr>
          <w:noProof/>
        </w:rPr>
        <w:t xml:space="preserve"> County</w:t>
      </w:r>
      <w:bookmarkEnd w:id="37"/>
    </w:p>
    <w:p w14:paraId="5CAB9696" w14:textId="77777777" w:rsidR="004E27E8" w:rsidRDefault="004E27E8" w:rsidP="00D744EA">
      <w:pPr>
        <w:spacing w:after="0"/>
        <w:rPr>
          <w:noProof/>
        </w:rPr>
      </w:pPr>
    </w:p>
    <w:p w14:paraId="49AF1DED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Marshall Alan </w:t>
      </w:r>
    </w:p>
    <w:p w14:paraId="7151A185" w14:textId="77777777" w:rsidR="00162C7A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3123EFE5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Jackson Co. PD Office </w:t>
      </w:r>
    </w:p>
    <w:p w14:paraId="685EF489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111 S. Main St., Ste. 226 </w:t>
      </w:r>
    </w:p>
    <w:p w14:paraId="04DA5226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Brownstown IN 47220 </w:t>
      </w:r>
    </w:p>
    <w:p w14:paraId="5600E29D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812-358-1850 </w:t>
      </w:r>
    </w:p>
    <w:p w14:paraId="5CAB9697" w14:textId="468E23D1" w:rsidR="004E27E8" w:rsidRDefault="004E27E8" w:rsidP="00D744EA">
      <w:pPr>
        <w:spacing w:after="0"/>
      </w:pPr>
      <w:r>
        <w:rPr>
          <w:noProof/>
        </w:rPr>
        <w:t>amarshall@jacksoncounty.in.gov</w:t>
      </w:r>
    </w:p>
    <w:p w14:paraId="5CAB9698" w14:textId="77777777" w:rsidR="004E27E8" w:rsidRDefault="004E27E8" w:rsidP="00D744EA">
      <w:pPr>
        <w:spacing w:after="0"/>
      </w:pPr>
    </w:p>
    <w:p w14:paraId="5CAB96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che John</w:t>
      </w:r>
    </w:p>
    <w:p w14:paraId="5CAB96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ckson Co. PD Office </w:t>
      </w:r>
    </w:p>
    <w:p w14:paraId="5CAB96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9 David Dr.  </w:t>
      </w:r>
    </w:p>
    <w:p w14:paraId="5CAB96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rth Vernon IN 47265</w:t>
      </w:r>
    </w:p>
    <w:p w14:paraId="5CAB96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58-1850</w:t>
      </w:r>
    </w:p>
    <w:p w14:paraId="5CAB969F" w14:textId="77777777" w:rsidR="004E27E8" w:rsidRDefault="004E27E8" w:rsidP="00D744EA">
      <w:pPr>
        <w:spacing w:after="0"/>
      </w:pPr>
      <w:r>
        <w:rPr>
          <w:noProof/>
        </w:rPr>
        <w:t>jroche@jacksoncounty.in.gov</w:t>
      </w:r>
    </w:p>
    <w:p w14:paraId="5CAB96A0" w14:textId="77777777" w:rsidR="004E27E8" w:rsidRDefault="004E27E8" w:rsidP="00D744EA">
      <w:pPr>
        <w:spacing w:after="0"/>
      </w:pPr>
    </w:p>
    <w:p w14:paraId="5CAB96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aunstein Jeremy</w:t>
      </w:r>
    </w:p>
    <w:p w14:paraId="5CAB96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ckson Co. PD Agency </w:t>
      </w:r>
    </w:p>
    <w:p w14:paraId="5CAB96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S. Main St., Ste. 226  </w:t>
      </w:r>
    </w:p>
    <w:p w14:paraId="5CAB96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stown IN 47220</w:t>
      </w:r>
    </w:p>
    <w:p w14:paraId="5CAB96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58-1850</w:t>
      </w:r>
    </w:p>
    <w:p w14:paraId="5CAB96A7" w14:textId="77777777" w:rsidR="004E27E8" w:rsidRDefault="004E27E8" w:rsidP="00D744EA">
      <w:pPr>
        <w:spacing w:after="0"/>
      </w:pPr>
      <w:r>
        <w:rPr>
          <w:noProof/>
        </w:rPr>
        <w:t>jbraunstein@jacksoncounty.in.gov</w:t>
      </w:r>
    </w:p>
    <w:p w14:paraId="5CAB96A8" w14:textId="77777777" w:rsidR="004E27E8" w:rsidRDefault="004E27E8" w:rsidP="00D744EA">
      <w:pPr>
        <w:spacing w:after="0"/>
      </w:pPr>
    </w:p>
    <w:p w14:paraId="5CAB96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eal Jeremy</w:t>
      </w:r>
    </w:p>
    <w:p w14:paraId="5CAB96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Seal Law Office </w:t>
      </w:r>
    </w:p>
    <w:p w14:paraId="5CAB96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12 E. Tipton St. PO Box 1182  </w:t>
      </w:r>
    </w:p>
    <w:p w14:paraId="5CAB96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eymour IN 47274</w:t>
      </w:r>
    </w:p>
    <w:p w14:paraId="5CAB96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22-9804</w:t>
      </w:r>
    </w:p>
    <w:p w14:paraId="5CAB96AF" w14:textId="77777777" w:rsidR="004E27E8" w:rsidRDefault="004E27E8" w:rsidP="00D744EA">
      <w:pPr>
        <w:spacing w:after="0"/>
      </w:pPr>
      <w:r>
        <w:rPr>
          <w:noProof/>
        </w:rPr>
        <w:t>jlseal@seallawoffice.com</w:t>
      </w:r>
    </w:p>
    <w:p w14:paraId="5CAB96B0" w14:textId="77777777" w:rsidR="004E27E8" w:rsidRDefault="004E27E8" w:rsidP="00D744EA">
      <w:pPr>
        <w:spacing w:after="0"/>
      </w:pPr>
    </w:p>
    <w:p w14:paraId="5CAB96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astain Brian</w:t>
      </w:r>
    </w:p>
    <w:p w14:paraId="5CAB96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ian R. Chastain, Attorney at Law </w:t>
      </w:r>
    </w:p>
    <w:p w14:paraId="5CAB96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9 N. Capitol Ave.  </w:t>
      </w:r>
    </w:p>
    <w:p w14:paraId="5CAB96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rydon IN 47112</w:t>
      </w:r>
    </w:p>
    <w:p w14:paraId="5CAB96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38-2100</w:t>
      </w:r>
    </w:p>
    <w:p w14:paraId="5CAB96B7" w14:textId="77777777" w:rsidR="004E27E8" w:rsidRDefault="004E27E8" w:rsidP="00D744EA">
      <w:pPr>
        <w:spacing w:after="0"/>
      </w:pPr>
      <w:r>
        <w:rPr>
          <w:noProof/>
        </w:rPr>
        <w:t>bchastain@dcb4law.microsoftonline.com</w:t>
      </w:r>
    </w:p>
    <w:p w14:paraId="5CAB96B8" w14:textId="77777777" w:rsidR="004E27E8" w:rsidRDefault="004E27E8" w:rsidP="00D744EA">
      <w:pPr>
        <w:spacing w:after="0"/>
      </w:pPr>
    </w:p>
    <w:p w14:paraId="5CAB96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ssell Brooke</w:t>
      </w:r>
    </w:p>
    <w:p w14:paraId="5CAB96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ooke N. Russell, Attorney at Law </w:t>
      </w:r>
    </w:p>
    <w:p w14:paraId="5CAB96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. Meridian St., Ste. 600  </w:t>
      </w:r>
    </w:p>
    <w:p w14:paraId="5CAB96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6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85-0606</w:t>
      </w:r>
    </w:p>
    <w:p w14:paraId="5CAB96BF" w14:textId="77777777" w:rsidR="004E27E8" w:rsidRDefault="004E27E8" w:rsidP="00D744EA">
      <w:pPr>
        <w:spacing w:after="0"/>
      </w:pPr>
      <w:r>
        <w:rPr>
          <w:noProof/>
        </w:rPr>
        <w:t>brooke.russell@ymail.com</w:t>
      </w:r>
    </w:p>
    <w:p w14:paraId="5CAB96C0" w14:textId="77777777" w:rsidR="004E27E8" w:rsidRDefault="004E27E8" w:rsidP="00D744EA">
      <w:pPr>
        <w:spacing w:after="0"/>
      </w:pPr>
    </w:p>
    <w:p w14:paraId="5CAB96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sser Mark</w:t>
      </w:r>
    </w:p>
    <w:p w14:paraId="5CAB96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sser Law Office </w:t>
      </w:r>
    </w:p>
    <w:p w14:paraId="5CAB96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218  </w:t>
      </w:r>
    </w:p>
    <w:p w14:paraId="5CAB96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eymour IN 47274</w:t>
      </w:r>
    </w:p>
    <w:p w14:paraId="5CAB96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22-0628</w:t>
      </w:r>
    </w:p>
    <w:p w14:paraId="5CAB96C7" w14:textId="77777777" w:rsidR="004E27E8" w:rsidRDefault="004E27E8" w:rsidP="00D744EA">
      <w:pPr>
        <w:spacing w:after="0"/>
      </w:pPr>
      <w:r>
        <w:rPr>
          <w:noProof/>
        </w:rPr>
        <w:t>markrisser14@gmail.com</w:t>
      </w:r>
    </w:p>
    <w:p w14:paraId="5CAB96C8" w14:textId="77777777" w:rsidR="004E27E8" w:rsidRDefault="004E27E8" w:rsidP="00D744EA">
      <w:pPr>
        <w:spacing w:after="0"/>
      </w:pPr>
    </w:p>
    <w:p w14:paraId="5CAB96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ys Brett</w:t>
      </w:r>
    </w:p>
    <w:p w14:paraId="5CAB96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ett Hays Law </w:t>
      </w:r>
    </w:p>
    <w:p w14:paraId="5CAB96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13 Corporate Way  </w:t>
      </w:r>
    </w:p>
    <w:p w14:paraId="5CAB96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eymour IN 47274</w:t>
      </w:r>
    </w:p>
    <w:p w14:paraId="5CAB96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02-4351</w:t>
      </w:r>
    </w:p>
    <w:p w14:paraId="5CAB96CF" w14:textId="77777777" w:rsidR="004E27E8" w:rsidRDefault="004E27E8" w:rsidP="00D744EA">
      <w:pPr>
        <w:spacing w:after="0"/>
      </w:pPr>
      <w:r>
        <w:rPr>
          <w:noProof/>
        </w:rPr>
        <w:t>brett@bretthays.law</w:t>
      </w:r>
    </w:p>
    <w:p w14:paraId="5CAB96D0" w14:textId="77777777" w:rsidR="004E27E8" w:rsidRDefault="004E27E8" w:rsidP="00D744EA">
      <w:pPr>
        <w:spacing w:after="0"/>
      </w:pPr>
    </w:p>
    <w:p w14:paraId="5CAB96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bertson Joseph</w:t>
      </w:r>
    </w:p>
    <w:p w14:paraId="5CAB96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ckson Co. PD Office </w:t>
      </w:r>
    </w:p>
    <w:p w14:paraId="5CAB96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20 Corporate Way PO Box 788  </w:t>
      </w:r>
    </w:p>
    <w:p w14:paraId="5CAB96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eymour IN 47274</w:t>
      </w:r>
    </w:p>
    <w:p w14:paraId="5CAB96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58-1850</w:t>
      </w:r>
    </w:p>
    <w:p w14:paraId="5CAB96D7" w14:textId="77777777" w:rsidR="004E27E8" w:rsidRDefault="004E27E8" w:rsidP="00D744EA">
      <w:pPr>
        <w:spacing w:after="0"/>
      </w:pPr>
      <w:r>
        <w:rPr>
          <w:noProof/>
        </w:rPr>
        <w:t>jrobertson@jacksoncounty.in.gov</w:t>
      </w:r>
    </w:p>
    <w:p w14:paraId="5CAB96D8" w14:textId="77777777" w:rsidR="004E27E8" w:rsidRDefault="004E27E8" w:rsidP="00D744EA">
      <w:pPr>
        <w:spacing w:after="0"/>
      </w:pPr>
    </w:p>
    <w:p w14:paraId="5CAB96D9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6DA" w14:textId="77777777" w:rsidR="004E27E8" w:rsidRDefault="004E27E8" w:rsidP="00D744EA">
      <w:pPr>
        <w:spacing w:after="0"/>
        <w:rPr>
          <w:noProof/>
        </w:rPr>
      </w:pPr>
    </w:p>
    <w:p w14:paraId="5CAB96DB" w14:textId="1A450C4E" w:rsidR="004E27E8" w:rsidRPr="00BA6F72" w:rsidRDefault="004E27E8" w:rsidP="00070765">
      <w:pPr>
        <w:pStyle w:val="Heading1"/>
        <w:rPr>
          <w:noProof/>
        </w:rPr>
      </w:pPr>
      <w:bookmarkStart w:id="38" w:name="_Toc65846798"/>
      <w:r w:rsidRPr="00396390">
        <w:rPr>
          <w:noProof/>
        </w:rPr>
        <w:t>Jasper</w:t>
      </w:r>
      <w:r w:rsidR="00070765">
        <w:rPr>
          <w:noProof/>
        </w:rPr>
        <w:t xml:space="preserve"> County</w:t>
      </w:r>
      <w:bookmarkEnd w:id="38"/>
    </w:p>
    <w:p w14:paraId="5CAB96DC" w14:textId="77777777" w:rsidR="004E27E8" w:rsidRDefault="004E27E8" w:rsidP="00D744EA">
      <w:pPr>
        <w:spacing w:after="0"/>
        <w:rPr>
          <w:noProof/>
        </w:rPr>
      </w:pPr>
    </w:p>
    <w:p w14:paraId="2BA078FC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Beaver Eric </w:t>
      </w:r>
    </w:p>
    <w:p w14:paraId="5BFA9595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133088B7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Beaver &amp; Beaver, P.C. </w:t>
      </w:r>
    </w:p>
    <w:p w14:paraId="4D9374A3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201 W. Washington St. </w:t>
      </w:r>
    </w:p>
    <w:p w14:paraId="52BE7C0C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Rensselaer IN 47978 </w:t>
      </w:r>
    </w:p>
    <w:p w14:paraId="3C9B785E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219-866-4171 </w:t>
      </w:r>
    </w:p>
    <w:p w14:paraId="5CAB96DD" w14:textId="70A9C946" w:rsidR="004E27E8" w:rsidRDefault="004E27E8" w:rsidP="00D744EA">
      <w:pPr>
        <w:spacing w:after="0"/>
        <w:rPr>
          <w:noProof/>
        </w:rPr>
      </w:pPr>
      <w:r>
        <w:rPr>
          <w:noProof/>
        </w:rPr>
        <w:t>eric@beaverlegal.com</w:t>
      </w:r>
    </w:p>
    <w:p w14:paraId="5CAB96DE" w14:textId="77777777" w:rsidR="004E27E8" w:rsidRDefault="004E27E8" w:rsidP="00D744EA">
      <w:pPr>
        <w:spacing w:after="0"/>
      </w:pPr>
    </w:p>
    <w:p w14:paraId="5CAB96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slyn Samantha</w:t>
      </w:r>
    </w:p>
    <w:p w14:paraId="5CAB96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amantha M. Joslyn, Attorney At Law </w:t>
      </w:r>
    </w:p>
    <w:p w14:paraId="5CAB96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9 E. Washington St.  </w:t>
      </w:r>
    </w:p>
    <w:p w14:paraId="5CAB96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nsselaer IN 47978</w:t>
      </w:r>
    </w:p>
    <w:p w14:paraId="5CAB96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66-3060</w:t>
      </w:r>
    </w:p>
    <w:p w14:paraId="5CAB96E5" w14:textId="77777777" w:rsidR="004E27E8" w:rsidRDefault="004E27E8" w:rsidP="00D744EA">
      <w:pPr>
        <w:spacing w:after="0"/>
      </w:pPr>
      <w:r>
        <w:rPr>
          <w:noProof/>
        </w:rPr>
        <w:t>joslynlaw@samanthajoslynlaw.com</w:t>
      </w:r>
    </w:p>
    <w:p w14:paraId="5CAB96E6" w14:textId="77777777" w:rsidR="004E27E8" w:rsidRDefault="004E27E8" w:rsidP="00D744EA">
      <w:pPr>
        <w:spacing w:after="0"/>
      </w:pPr>
    </w:p>
    <w:p w14:paraId="5CAB96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rgo Charles</w:t>
      </w:r>
    </w:p>
    <w:p w14:paraId="5CAB96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s of Charles P. Dargo, PC </w:t>
      </w:r>
    </w:p>
    <w:p w14:paraId="5CAB96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sland Grove Bldg. 9151 N. 1200 W.  </w:t>
      </w:r>
    </w:p>
    <w:p w14:paraId="5CAB96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Motte IN 46310</w:t>
      </w:r>
    </w:p>
    <w:p w14:paraId="5CAB96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45-3114</w:t>
      </w:r>
    </w:p>
    <w:p w14:paraId="5CAB96ED" w14:textId="77777777" w:rsidR="004E27E8" w:rsidRDefault="004E27E8" w:rsidP="00D744EA">
      <w:pPr>
        <w:spacing w:after="0"/>
      </w:pPr>
      <w:r>
        <w:rPr>
          <w:noProof/>
        </w:rPr>
        <w:t>dargo@bettercallmylawyer.com</w:t>
      </w:r>
    </w:p>
    <w:p w14:paraId="5CAB96EE" w14:textId="77777777" w:rsidR="004E27E8" w:rsidRDefault="004E27E8" w:rsidP="00D744EA">
      <w:pPr>
        <w:spacing w:after="0"/>
      </w:pPr>
    </w:p>
    <w:p w14:paraId="5CAB96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mes Lori</w:t>
      </w:r>
    </w:p>
    <w:p w14:paraId="5CAB96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Lori S. James, P.C. </w:t>
      </w:r>
    </w:p>
    <w:p w14:paraId="5CAB96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8 W. Washington St.  </w:t>
      </w:r>
    </w:p>
    <w:p w14:paraId="5CAB96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nsselaer IN 47978</w:t>
      </w:r>
    </w:p>
    <w:p w14:paraId="5CAB96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66-4171</w:t>
      </w:r>
    </w:p>
    <w:p w14:paraId="5CAB96F5" w14:textId="77777777" w:rsidR="004E27E8" w:rsidRDefault="004E27E8" w:rsidP="00D744EA">
      <w:pPr>
        <w:spacing w:after="0"/>
      </w:pPr>
      <w:r>
        <w:rPr>
          <w:noProof/>
        </w:rPr>
        <w:t>lori@beaverlegal.com</w:t>
      </w:r>
    </w:p>
    <w:p w14:paraId="5CAB96F6" w14:textId="77777777" w:rsidR="004E27E8" w:rsidRDefault="004E27E8" w:rsidP="00D744EA">
      <w:pPr>
        <w:spacing w:after="0"/>
      </w:pPr>
    </w:p>
    <w:p w14:paraId="5CAB96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nfort Robert</w:t>
      </w:r>
    </w:p>
    <w:p w14:paraId="5CAB96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6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ttorney Robert V. Monfort PC </w:t>
      </w:r>
    </w:p>
    <w:p w14:paraId="5CAB96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32 N. Market St. PO Box 949  </w:t>
      </w:r>
    </w:p>
    <w:p w14:paraId="5CAB96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non IN 47979</w:t>
      </w:r>
    </w:p>
    <w:p w14:paraId="5CAB96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66-0241</w:t>
      </w:r>
    </w:p>
    <w:p w14:paraId="5CAB96FD" w14:textId="77777777" w:rsidR="004E27E8" w:rsidRDefault="004E27E8" w:rsidP="00D744EA">
      <w:pPr>
        <w:spacing w:after="0"/>
      </w:pPr>
      <w:r>
        <w:rPr>
          <w:noProof/>
        </w:rPr>
        <w:t>mail@attorneyrvmonfortpc.com</w:t>
      </w:r>
    </w:p>
    <w:p w14:paraId="5CAB96FE" w14:textId="77777777" w:rsidR="004E27E8" w:rsidRDefault="004E27E8" w:rsidP="00D744EA">
      <w:pPr>
        <w:spacing w:after="0"/>
      </w:pPr>
    </w:p>
    <w:p w14:paraId="5CAB96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llaway Mark</w:t>
      </w:r>
    </w:p>
    <w:p w14:paraId="5CAB97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allaway Law </w:t>
      </w:r>
    </w:p>
    <w:p w14:paraId="5CAB97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9 W. Harrison, Ste. 4 PO Box 174  </w:t>
      </w:r>
    </w:p>
    <w:p w14:paraId="5CAB97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nsselaer IN 47978</w:t>
      </w:r>
    </w:p>
    <w:p w14:paraId="5CAB97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66-7773</w:t>
      </w:r>
    </w:p>
    <w:p w14:paraId="5CAB9705" w14:textId="77777777" w:rsidR="004E27E8" w:rsidRDefault="004E27E8" w:rsidP="00D744EA">
      <w:pPr>
        <w:spacing w:after="0"/>
      </w:pPr>
      <w:r>
        <w:rPr>
          <w:noProof/>
        </w:rPr>
        <w:t>callawaylaw@live.com</w:t>
      </w:r>
    </w:p>
    <w:p w14:paraId="5CAB9706" w14:textId="77777777" w:rsidR="004E27E8" w:rsidRDefault="004E27E8" w:rsidP="00D744EA">
      <w:pPr>
        <w:spacing w:after="0"/>
      </w:pPr>
    </w:p>
    <w:p w14:paraId="5CAB97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nis Michael</w:t>
      </w:r>
    </w:p>
    <w:p w14:paraId="5CAB97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ael L. Manis, Attorney at Law </w:t>
      </w:r>
    </w:p>
    <w:p w14:paraId="5CAB97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0 S. Newton St. PO Box 418  </w:t>
      </w:r>
    </w:p>
    <w:p w14:paraId="5CAB97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odland IN 47948</w:t>
      </w:r>
    </w:p>
    <w:p w14:paraId="5CAB97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 297-3331</w:t>
      </w:r>
    </w:p>
    <w:p w14:paraId="5CAB970D" w14:textId="77777777" w:rsidR="004E27E8" w:rsidRDefault="004E27E8" w:rsidP="00D744EA">
      <w:pPr>
        <w:spacing w:after="0"/>
      </w:pPr>
    </w:p>
    <w:p w14:paraId="5CAB970E" w14:textId="77777777" w:rsidR="004E27E8" w:rsidRDefault="004E27E8" w:rsidP="00D744EA">
      <w:pPr>
        <w:spacing w:after="0"/>
      </w:pPr>
    </w:p>
    <w:p w14:paraId="5CAB97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mingore Richard</w:t>
      </w:r>
    </w:p>
    <w:p w14:paraId="5CAB97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s of Richard F. Comingore </w:t>
      </w:r>
    </w:p>
    <w:p w14:paraId="5CAB97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9 E. Kellner Blvd. PO Box 223  </w:t>
      </w:r>
    </w:p>
    <w:p w14:paraId="5CAB97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nsselaer IN 47978</w:t>
      </w:r>
    </w:p>
    <w:p w14:paraId="5CAB97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66-7988</w:t>
      </w:r>
    </w:p>
    <w:p w14:paraId="5CAB9715" w14:textId="77777777" w:rsidR="004E27E8" w:rsidRDefault="004E27E8" w:rsidP="00D744EA">
      <w:pPr>
        <w:spacing w:after="0"/>
      </w:pPr>
      <w:r>
        <w:rPr>
          <w:noProof/>
        </w:rPr>
        <w:t>richard.comingore@gmail.com</w:t>
      </w:r>
    </w:p>
    <w:p w14:paraId="5CAB9716" w14:textId="77777777" w:rsidR="004E27E8" w:rsidRDefault="004E27E8" w:rsidP="00D744EA">
      <w:pPr>
        <w:spacing w:after="0"/>
      </w:pPr>
    </w:p>
    <w:p w14:paraId="5CAB97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binson Clifford</w:t>
      </w:r>
    </w:p>
    <w:p w14:paraId="5CAB97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Clifford M. Robinson </w:t>
      </w:r>
    </w:p>
    <w:p w14:paraId="5CAB97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80  </w:t>
      </w:r>
    </w:p>
    <w:p w14:paraId="5CAB97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nsselaer IN 47978</w:t>
      </w:r>
    </w:p>
    <w:p w14:paraId="5CAB97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285-1436</w:t>
      </w:r>
    </w:p>
    <w:p w14:paraId="5CAB971D" w14:textId="77777777" w:rsidR="004E27E8" w:rsidRDefault="004E27E8" w:rsidP="00D744EA">
      <w:pPr>
        <w:spacing w:after="0"/>
      </w:pPr>
      <w:r>
        <w:rPr>
          <w:noProof/>
        </w:rPr>
        <w:t>cmrobinson@cmrobinsonlaw.com</w:t>
      </w:r>
    </w:p>
    <w:p w14:paraId="5CAB971E" w14:textId="77777777" w:rsidR="004E27E8" w:rsidRDefault="004E27E8" w:rsidP="00D744EA">
      <w:pPr>
        <w:spacing w:after="0"/>
      </w:pPr>
    </w:p>
    <w:p w14:paraId="5CAB97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lejo Luis</w:t>
      </w:r>
    </w:p>
    <w:p w14:paraId="5CAB97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mily S. Waddle &amp; Associates </w:t>
      </w:r>
    </w:p>
    <w:p w14:paraId="5CAB97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24 S. Halleck PO Box 548  </w:t>
      </w:r>
    </w:p>
    <w:p w14:paraId="5CAB97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motte IN 46310</w:t>
      </w:r>
    </w:p>
    <w:p w14:paraId="5CAB97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987-6200</w:t>
      </w:r>
    </w:p>
    <w:p w14:paraId="5CAB9725" w14:textId="77777777" w:rsidR="004E27E8" w:rsidRDefault="004E27E8" w:rsidP="00D744EA">
      <w:pPr>
        <w:spacing w:after="0"/>
      </w:pPr>
      <w:r>
        <w:rPr>
          <w:noProof/>
        </w:rPr>
        <w:t>vallejoesq@gmail.com</w:t>
      </w:r>
    </w:p>
    <w:p w14:paraId="5CAB9726" w14:textId="77777777" w:rsidR="004E27E8" w:rsidRDefault="004E27E8" w:rsidP="00D744EA">
      <w:pPr>
        <w:spacing w:after="0"/>
      </w:pPr>
    </w:p>
    <w:p w14:paraId="5CAB97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allenbach Richard</w:t>
      </w:r>
    </w:p>
    <w:p w14:paraId="5CAB97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chard O. Kallenbach, Attorney at Law </w:t>
      </w:r>
    </w:p>
    <w:p w14:paraId="5CAB97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22 S. Halleck St. PO Box 398  </w:t>
      </w:r>
    </w:p>
    <w:p w14:paraId="5CAB97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DeMotte IN 46310</w:t>
      </w:r>
    </w:p>
    <w:p w14:paraId="5CAB97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987-7425</w:t>
      </w:r>
    </w:p>
    <w:p w14:paraId="5CAB972D" w14:textId="77777777" w:rsidR="004E27E8" w:rsidRDefault="004E27E8" w:rsidP="00D744EA">
      <w:pPr>
        <w:spacing w:after="0"/>
      </w:pPr>
      <w:r>
        <w:rPr>
          <w:noProof/>
        </w:rPr>
        <w:t>rick.kallenbach@yahoo.com</w:t>
      </w:r>
    </w:p>
    <w:p w14:paraId="5CAB972E" w14:textId="77777777" w:rsidR="004E27E8" w:rsidRDefault="004E27E8" w:rsidP="00D744EA">
      <w:pPr>
        <w:spacing w:after="0"/>
      </w:pPr>
    </w:p>
    <w:p w14:paraId="5CAB97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ley Charles</w:t>
      </w:r>
    </w:p>
    <w:p w14:paraId="5CAB97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Riley &amp; Ahler, PC </w:t>
      </w:r>
    </w:p>
    <w:p w14:paraId="5CAB97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9 W. Washington St., Ste. C  </w:t>
      </w:r>
    </w:p>
    <w:p w14:paraId="5CAB97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nsselaer IN 47978</w:t>
      </w:r>
    </w:p>
    <w:p w14:paraId="5CAB97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66-3435</w:t>
      </w:r>
    </w:p>
    <w:p w14:paraId="5CAB9735" w14:textId="77777777" w:rsidR="004E27E8" w:rsidRDefault="004E27E8" w:rsidP="00D744EA">
      <w:pPr>
        <w:spacing w:after="0"/>
      </w:pPr>
      <w:r>
        <w:rPr>
          <w:noProof/>
        </w:rPr>
        <w:t>mike@michaelriley.lawyer</w:t>
      </w:r>
    </w:p>
    <w:p w14:paraId="5CAB9736" w14:textId="77777777" w:rsidR="004E27E8" w:rsidRDefault="004E27E8" w:rsidP="00D744EA">
      <w:pPr>
        <w:spacing w:after="0"/>
      </w:pPr>
    </w:p>
    <w:p w14:paraId="5CAB9737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738" w14:textId="77777777" w:rsidR="004E27E8" w:rsidRDefault="004E27E8" w:rsidP="00D744EA">
      <w:pPr>
        <w:spacing w:after="0"/>
        <w:rPr>
          <w:noProof/>
        </w:rPr>
      </w:pPr>
    </w:p>
    <w:p w14:paraId="5CAB9739" w14:textId="21BAC9FE" w:rsidR="004E27E8" w:rsidRPr="00BA6F72" w:rsidRDefault="004E27E8" w:rsidP="00070765">
      <w:pPr>
        <w:pStyle w:val="Heading1"/>
        <w:rPr>
          <w:noProof/>
        </w:rPr>
      </w:pPr>
      <w:bookmarkStart w:id="39" w:name="_Toc65846799"/>
      <w:r w:rsidRPr="00396390">
        <w:rPr>
          <w:noProof/>
        </w:rPr>
        <w:t>Jay</w:t>
      </w:r>
      <w:r w:rsidR="00070765">
        <w:rPr>
          <w:noProof/>
        </w:rPr>
        <w:t xml:space="preserve"> County</w:t>
      </w:r>
      <w:bookmarkEnd w:id="39"/>
    </w:p>
    <w:p w14:paraId="5CAB973A" w14:textId="77777777" w:rsidR="004E27E8" w:rsidRDefault="004E27E8" w:rsidP="00D744EA">
      <w:pPr>
        <w:spacing w:after="0"/>
        <w:rPr>
          <w:noProof/>
        </w:rPr>
      </w:pPr>
    </w:p>
    <w:p w14:paraId="5894CCCA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Beymer Robert </w:t>
      </w:r>
    </w:p>
    <w:p w14:paraId="7C9E81CE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1A021ACC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Robert O. Beymer, Attorney at Law </w:t>
      </w:r>
    </w:p>
    <w:p w14:paraId="451165BE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123 N. Meridian St. </w:t>
      </w:r>
    </w:p>
    <w:p w14:paraId="077973C4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Portland IN 47371-2106 </w:t>
      </w:r>
    </w:p>
    <w:p w14:paraId="0B32F2D9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260-726-9326 </w:t>
      </w:r>
    </w:p>
    <w:p w14:paraId="5CAB973B" w14:textId="595ACB37" w:rsidR="004E27E8" w:rsidRDefault="004E27E8" w:rsidP="00D744EA">
      <w:pPr>
        <w:spacing w:after="0"/>
      </w:pPr>
      <w:r>
        <w:rPr>
          <w:noProof/>
        </w:rPr>
        <w:t>jrbeymer@gmail.com</w:t>
      </w:r>
    </w:p>
    <w:p w14:paraId="5CAB973C" w14:textId="77777777" w:rsidR="004E27E8" w:rsidRDefault="004E27E8" w:rsidP="00D744EA">
      <w:pPr>
        <w:spacing w:after="0"/>
      </w:pPr>
    </w:p>
    <w:p w14:paraId="5CAB97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iller Tommy</w:t>
      </w:r>
    </w:p>
    <w:p w14:paraId="5CAB97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om Diller, Attorney at Law </w:t>
      </w:r>
    </w:p>
    <w:p w14:paraId="5CAB97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3 N. Meridian St.  </w:t>
      </w:r>
    </w:p>
    <w:p w14:paraId="5CAB97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rtland IN 47371</w:t>
      </w:r>
    </w:p>
    <w:p w14:paraId="5CAB97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726-9326</w:t>
      </w:r>
    </w:p>
    <w:p w14:paraId="5CAB9743" w14:textId="77777777" w:rsidR="004E27E8" w:rsidRDefault="004E27E8" w:rsidP="00D744EA">
      <w:pPr>
        <w:spacing w:after="0"/>
      </w:pPr>
      <w:r>
        <w:rPr>
          <w:noProof/>
        </w:rPr>
        <w:t>porky-pine@hotmail.com</w:t>
      </w:r>
    </w:p>
    <w:p w14:paraId="5CAB9744" w14:textId="77777777" w:rsidR="004E27E8" w:rsidRDefault="004E27E8" w:rsidP="00D744EA">
      <w:pPr>
        <w:spacing w:after="0"/>
      </w:pPr>
    </w:p>
    <w:p w14:paraId="5CAB97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nders Zechariah</w:t>
      </w:r>
    </w:p>
    <w:p w14:paraId="5CAB97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ldren, Frantz &amp; Sprunger </w:t>
      </w:r>
    </w:p>
    <w:p w14:paraId="5CAB97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2 N. Meridian St.. Ste. 200 PO Box 1013  </w:t>
      </w:r>
    </w:p>
    <w:p w14:paraId="5CAB97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rtland IN 47371</w:t>
      </w:r>
    </w:p>
    <w:p w14:paraId="5CAB97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726-4220</w:t>
      </w:r>
    </w:p>
    <w:p w14:paraId="5CAB974B" w14:textId="77777777" w:rsidR="004E27E8" w:rsidRDefault="004E27E8" w:rsidP="00D744EA">
      <w:pPr>
        <w:spacing w:after="0"/>
      </w:pPr>
      <w:r>
        <w:rPr>
          <w:noProof/>
        </w:rPr>
        <w:t>zec@sprungerandsprunger.com</w:t>
      </w:r>
    </w:p>
    <w:p w14:paraId="5CAB974C" w14:textId="77777777" w:rsidR="004E27E8" w:rsidRDefault="004E27E8" w:rsidP="00D744EA">
      <w:pPr>
        <w:spacing w:after="0"/>
      </w:pPr>
    </w:p>
    <w:p w14:paraId="5CAB97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nzalez Jill</w:t>
      </w:r>
    </w:p>
    <w:p w14:paraId="5CAB97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ill A. Gonzalez Attorney at Law </w:t>
      </w:r>
    </w:p>
    <w:p w14:paraId="5CAB97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8 S. Meridian St.  </w:t>
      </w:r>
    </w:p>
    <w:p w14:paraId="5CAB97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rtland IN 47371</w:t>
      </w:r>
    </w:p>
    <w:p w14:paraId="5CAB97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2-2246</w:t>
      </w:r>
    </w:p>
    <w:p w14:paraId="5CAB9753" w14:textId="77777777" w:rsidR="004E27E8" w:rsidRDefault="004E27E8" w:rsidP="00D744EA">
      <w:pPr>
        <w:spacing w:after="0"/>
      </w:pPr>
      <w:r>
        <w:rPr>
          <w:noProof/>
        </w:rPr>
        <w:t>jill_gnzlz@yahoo.com</w:t>
      </w:r>
    </w:p>
    <w:p w14:paraId="5CAB9754" w14:textId="77777777" w:rsidR="004E27E8" w:rsidRDefault="004E27E8" w:rsidP="00D744EA">
      <w:pPr>
        <w:spacing w:after="0"/>
      </w:pPr>
    </w:p>
    <w:p w14:paraId="5CAB97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ues Gail</w:t>
      </w:r>
    </w:p>
    <w:p w14:paraId="5CAB97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Gail Siegrist Dues </w:t>
      </w:r>
    </w:p>
    <w:p w14:paraId="5CAB97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 S. Meridian St. PO Box 613  </w:t>
      </w:r>
    </w:p>
    <w:p w14:paraId="5CAB97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rtland IN 47371</w:t>
      </w:r>
    </w:p>
    <w:p w14:paraId="5CAB97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726-2155</w:t>
      </w:r>
    </w:p>
    <w:p w14:paraId="5CAB975B" w14:textId="77777777" w:rsidR="004E27E8" w:rsidRDefault="004E27E8" w:rsidP="00D744EA">
      <w:pPr>
        <w:spacing w:after="0"/>
      </w:pPr>
      <w:r>
        <w:rPr>
          <w:noProof/>
        </w:rPr>
        <w:t>dueslaw@embarqmail.com</w:t>
      </w:r>
    </w:p>
    <w:p w14:paraId="5CAB975C" w14:textId="77777777" w:rsidR="004E27E8" w:rsidRDefault="004E27E8" w:rsidP="00D744EA">
      <w:pPr>
        <w:spacing w:after="0"/>
      </w:pPr>
    </w:p>
    <w:p w14:paraId="5CAB97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agle Chris</w:t>
      </w:r>
    </w:p>
    <w:p w14:paraId="5CAB97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Chris M. Teagle </w:t>
      </w:r>
    </w:p>
    <w:p w14:paraId="5CAB97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0 N. High St., Ste. 200  </w:t>
      </w:r>
    </w:p>
    <w:p w14:paraId="5CAB97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cie IN 47305</w:t>
      </w:r>
    </w:p>
    <w:p w14:paraId="5CAB97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7-0881</w:t>
      </w:r>
    </w:p>
    <w:p w14:paraId="5CAB9763" w14:textId="77777777" w:rsidR="004E27E8" w:rsidRDefault="004E27E8" w:rsidP="00D744EA">
      <w:pPr>
        <w:spacing w:after="0"/>
      </w:pPr>
      <w:r>
        <w:rPr>
          <w:noProof/>
        </w:rPr>
        <w:t>christeagle@comcast.net</w:t>
      </w:r>
    </w:p>
    <w:p w14:paraId="5CAB9764" w14:textId="77777777" w:rsidR="004E27E8" w:rsidRDefault="004E27E8" w:rsidP="00D744EA">
      <w:pPr>
        <w:spacing w:after="0"/>
      </w:pPr>
    </w:p>
    <w:p w14:paraId="5CAB9765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766" w14:textId="77777777" w:rsidR="004E27E8" w:rsidRDefault="004E27E8" w:rsidP="00D744EA">
      <w:pPr>
        <w:spacing w:after="0"/>
        <w:rPr>
          <w:noProof/>
        </w:rPr>
      </w:pPr>
    </w:p>
    <w:p w14:paraId="5CAB9767" w14:textId="618A5D89" w:rsidR="004E27E8" w:rsidRPr="00BA6F72" w:rsidRDefault="004E27E8" w:rsidP="00070765">
      <w:pPr>
        <w:pStyle w:val="Heading1"/>
        <w:rPr>
          <w:noProof/>
        </w:rPr>
      </w:pPr>
      <w:bookmarkStart w:id="40" w:name="_Toc65846800"/>
      <w:r w:rsidRPr="00396390">
        <w:rPr>
          <w:noProof/>
        </w:rPr>
        <w:t>Jefferson</w:t>
      </w:r>
      <w:r w:rsidR="00070765">
        <w:rPr>
          <w:noProof/>
        </w:rPr>
        <w:t xml:space="preserve"> County</w:t>
      </w:r>
      <w:bookmarkEnd w:id="40"/>
    </w:p>
    <w:p w14:paraId="5CAB9768" w14:textId="77777777" w:rsidR="004E27E8" w:rsidRDefault="004E27E8" w:rsidP="00D744EA">
      <w:pPr>
        <w:spacing w:after="0"/>
        <w:rPr>
          <w:noProof/>
        </w:rPr>
      </w:pPr>
    </w:p>
    <w:p w14:paraId="24E4F4DE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Sharpe Devon </w:t>
      </w:r>
    </w:p>
    <w:p w14:paraId="5B7ED225" w14:textId="77777777" w:rsidR="00162C7A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5C23C64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Jenner, Pattison &amp; Sharpe </w:t>
      </w:r>
    </w:p>
    <w:p w14:paraId="164B1717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508 E. Main St. </w:t>
      </w:r>
    </w:p>
    <w:p w14:paraId="6E81082C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Madison IN 47250 </w:t>
      </w:r>
    </w:p>
    <w:p w14:paraId="53873665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812-265-5132 </w:t>
      </w:r>
    </w:p>
    <w:p w14:paraId="5CAB9769" w14:textId="67236283" w:rsidR="004E27E8" w:rsidRDefault="004E27E8" w:rsidP="00D744EA">
      <w:pPr>
        <w:spacing w:after="0"/>
      </w:pPr>
      <w:r>
        <w:rPr>
          <w:noProof/>
        </w:rPr>
        <w:t>dsharpe@wjennerlaw.net</w:t>
      </w:r>
    </w:p>
    <w:p w14:paraId="5CAB976A" w14:textId="77777777" w:rsidR="004E27E8" w:rsidRDefault="004E27E8" w:rsidP="00D744EA">
      <w:pPr>
        <w:spacing w:after="0"/>
      </w:pPr>
    </w:p>
    <w:p w14:paraId="5CAB97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grath Robert</w:t>
      </w:r>
    </w:p>
    <w:p w14:paraId="5CAB97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. Patrick Magrath </w:t>
      </w:r>
    </w:p>
    <w:p w14:paraId="5CAB97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W. 6th St.  </w:t>
      </w:r>
    </w:p>
    <w:p w14:paraId="5CAB97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dison IN 47250</w:t>
      </w:r>
    </w:p>
    <w:p w14:paraId="5CAB97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73-5230</w:t>
      </w:r>
    </w:p>
    <w:p w14:paraId="5CAB9771" w14:textId="77777777" w:rsidR="004E27E8" w:rsidRDefault="004E27E8" w:rsidP="00D744EA">
      <w:pPr>
        <w:spacing w:after="0"/>
      </w:pPr>
      <w:r>
        <w:rPr>
          <w:noProof/>
        </w:rPr>
        <w:t>magrath@agslawyers.com</w:t>
      </w:r>
    </w:p>
    <w:p w14:paraId="5CAB9772" w14:textId="77777777" w:rsidR="004E27E8" w:rsidRDefault="004E27E8" w:rsidP="00D744EA">
      <w:pPr>
        <w:spacing w:after="0"/>
      </w:pPr>
    </w:p>
    <w:p w14:paraId="5CAB97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lores Jeffrey</w:t>
      </w:r>
    </w:p>
    <w:p w14:paraId="5CAB97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lores Law Office </w:t>
      </w:r>
    </w:p>
    <w:p w14:paraId="5CAB97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2 E. 3rd St., Ste. 200  </w:t>
      </w:r>
    </w:p>
    <w:p w14:paraId="5CAB97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dison IN 47250</w:t>
      </w:r>
    </w:p>
    <w:p w14:paraId="5CAB97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65-9020</w:t>
      </w:r>
    </w:p>
    <w:p w14:paraId="5CAB9779" w14:textId="77777777" w:rsidR="004E27E8" w:rsidRDefault="004E27E8" w:rsidP="00D744EA">
      <w:pPr>
        <w:spacing w:after="0"/>
      </w:pPr>
      <w:r>
        <w:rPr>
          <w:noProof/>
        </w:rPr>
        <w:t>jaflores@floreslawoffice.net</w:t>
      </w:r>
    </w:p>
    <w:p w14:paraId="5CAB977A" w14:textId="77777777" w:rsidR="004E27E8" w:rsidRDefault="004E27E8" w:rsidP="00D744EA">
      <w:pPr>
        <w:spacing w:after="0"/>
      </w:pPr>
    </w:p>
    <w:p w14:paraId="5CAB97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udd Jason</w:t>
      </w:r>
    </w:p>
    <w:p w14:paraId="5CAB97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nner, Pattison &amp; Sharpe </w:t>
      </w:r>
    </w:p>
    <w:p w14:paraId="5CAB97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8 E. Main St.  </w:t>
      </w:r>
    </w:p>
    <w:p w14:paraId="5CAB97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dison IN 47250</w:t>
      </w:r>
    </w:p>
    <w:p w14:paraId="5CAB97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65-5132</w:t>
      </w:r>
    </w:p>
    <w:p w14:paraId="5CAB9781" w14:textId="77777777" w:rsidR="004E27E8" w:rsidRDefault="004E27E8" w:rsidP="00D744EA">
      <w:pPr>
        <w:spacing w:after="0"/>
      </w:pPr>
      <w:r>
        <w:rPr>
          <w:noProof/>
        </w:rPr>
        <w:t>jjudd@wjennerlaw.net</w:t>
      </w:r>
    </w:p>
    <w:p w14:paraId="5CAB9782" w14:textId="77777777" w:rsidR="004E27E8" w:rsidRDefault="004E27E8" w:rsidP="00D744EA">
      <w:pPr>
        <w:spacing w:after="0"/>
      </w:pPr>
    </w:p>
    <w:p w14:paraId="5CAB97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as Jennifer</w:t>
      </w:r>
    </w:p>
    <w:p w14:paraId="5CAB97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as &amp; Stotts </w:t>
      </w:r>
    </w:p>
    <w:p w14:paraId="5CAB97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3 E. Main St.  </w:t>
      </w:r>
    </w:p>
    <w:p w14:paraId="5CAB97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dison IN 47250</w:t>
      </w:r>
    </w:p>
    <w:p w14:paraId="5CAB97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65-1616</w:t>
      </w:r>
    </w:p>
    <w:p w14:paraId="5CAB9789" w14:textId="77777777" w:rsidR="004E27E8" w:rsidRDefault="004E27E8" w:rsidP="00D744EA">
      <w:pPr>
        <w:spacing w:after="0"/>
      </w:pPr>
      <w:r>
        <w:rPr>
          <w:noProof/>
        </w:rPr>
        <w:t>jjoas@seidata.com</w:t>
      </w:r>
    </w:p>
    <w:p w14:paraId="5CAB978A" w14:textId="77777777" w:rsidR="004E27E8" w:rsidRDefault="004E27E8" w:rsidP="00D744EA">
      <w:pPr>
        <w:spacing w:after="0"/>
      </w:pPr>
    </w:p>
    <w:p w14:paraId="5CAB97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wartz Ann</w:t>
      </w:r>
    </w:p>
    <w:p w14:paraId="5CAB97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corn Sage Schwartz &amp; Magrath, LLP </w:t>
      </w:r>
    </w:p>
    <w:p w14:paraId="5CAB97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W. 6th St.  </w:t>
      </w:r>
    </w:p>
    <w:p w14:paraId="5CAB97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dison IN 47250</w:t>
      </w:r>
    </w:p>
    <w:p w14:paraId="5CAB97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73-5230</w:t>
      </w:r>
    </w:p>
    <w:p w14:paraId="5CAB9791" w14:textId="77777777" w:rsidR="004E27E8" w:rsidRDefault="004E27E8" w:rsidP="00D744EA">
      <w:pPr>
        <w:spacing w:after="0"/>
      </w:pPr>
      <w:r>
        <w:rPr>
          <w:noProof/>
        </w:rPr>
        <w:t>asylje@gmail.com</w:t>
      </w:r>
    </w:p>
    <w:p w14:paraId="5CAB9792" w14:textId="77777777" w:rsidR="004E27E8" w:rsidRDefault="004E27E8" w:rsidP="00D744EA">
      <w:pPr>
        <w:spacing w:after="0"/>
      </w:pPr>
    </w:p>
    <w:p w14:paraId="5CAB97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ssi Joseph</w:t>
      </w:r>
    </w:p>
    <w:p w14:paraId="5CAB97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lussi Law </w:t>
      </w:r>
    </w:p>
    <w:p w14:paraId="5CAB97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7 E. Main St.  </w:t>
      </w:r>
    </w:p>
    <w:p w14:paraId="5CAB97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dison IN 47250</w:t>
      </w:r>
    </w:p>
    <w:p w14:paraId="5CAB97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65-4455</w:t>
      </w:r>
    </w:p>
    <w:p w14:paraId="5CAB9799" w14:textId="77777777" w:rsidR="004E27E8" w:rsidRDefault="004E27E8" w:rsidP="00D744EA">
      <w:pPr>
        <w:spacing w:after="0"/>
      </w:pPr>
      <w:r>
        <w:rPr>
          <w:noProof/>
        </w:rPr>
        <w:t>colussilaw@msn.com</w:t>
      </w:r>
    </w:p>
    <w:p w14:paraId="5CAB979A" w14:textId="77777777" w:rsidR="004E27E8" w:rsidRDefault="004E27E8" w:rsidP="00D744EA">
      <w:pPr>
        <w:spacing w:after="0"/>
      </w:pPr>
    </w:p>
    <w:p w14:paraId="5CAB97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ttison Jason</w:t>
      </w:r>
    </w:p>
    <w:p w14:paraId="5CAB97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son J. Pattison, Attorney at Law </w:t>
      </w:r>
    </w:p>
    <w:p w14:paraId="5CAB97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8 E. Main St.  </w:t>
      </w:r>
    </w:p>
    <w:p w14:paraId="5CAB97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dison IN 47250</w:t>
      </w:r>
    </w:p>
    <w:p w14:paraId="5CAB97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65-5132</w:t>
      </w:r>
    </w:p>
    <w:p w14:paraId="5CAB97A1" w14:textId="77777777" w:rsidR="004E27E8" w:rsidRDefault="004E27E8" w:rsidP="00D744EA">
      <w:pPr>
        <w:spacing w:after="0"/>
      </w:pPr>
      <w:r>
        <w:rPr>
          <w:noProof/>
        </w:rPr>
        <w:t>jasonjpattison@msn.com</w:t>
      </w:r>
    </w:p>
    <w:p w14:paraId="5CAB97A2" w14:textId="77777777" w:rsidR="004E27E8" w:rsidRDefault="004E27E8" w:rsidP="00D744EA">
      <w:pPr>
        <w:spacing w:after="0"/>
      </w:pPr>
    </w:p>
    <w:p w14:paraId="5CAB97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ttilo Thomas</w:t>
      </w:r>
    </w:p>
    <w:p w14:paraId="5CAB97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ttilo Law Office </w:t>
      </w:r>
    </w:p>
    <w:p w14:paraId="5CAB97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1 E. Main St.  </w:t>
      </w:r>
    </w:p>
    <w:p w14:paraId="5CAB97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dison IN 47250</w:t>
      </w:r>
    </w:p>
    <w:p w14:paraId="5CAB97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65-6355</w:t>
      </w:r>
    </w:p>
    <w:p w14:paraId="5CAB97A9" w14:textId="77777777" w:rsidR="004E27E8" w:rsidRDefault="004E27E8" w:rsidP="00D744EA">
      <w:pPr>
        <w:spacing w:after="0"/>
      </w:pPr>
      <w:r>
        <w:rPr>
          <w:noProof/>
        </w:rPr>
        <w:t>tdatt2@aol.com</w:t>
      </w:r>
    </w:p>
    <w:p w14:paraId="5CAB97AA" w14:textId="77777777" w:rsidR="004E27E8" w:rsidRDefault="004E27E8" w:rsidP="00D744EA">
      <w:pPr>
        <w:spacing w:after="0"/>
      </w:pPr>
    </w:p>
    <w:p w14:paraId="5CAB97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encer James</w:t>
      </w:r>
    </w:p>
    <w:p w14:paraId="5CAB97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ttilo Law Office </w:t>
      </w:r>
    </w:p>
    <w:p w14:paraId="5CAB97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1 E. Main St.  </w:t>
      </w:r>
    </w:p>
    <w:p w14:paraId="5CAB97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dison IN 47250</w:t>
      </w:r>
    </w:p>
    <w:p w14:paraId="5CAB97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65-6355</w:t>
      </w:r>
    </w:p>
    <w:p w14:paraId="5CAB97B1" w14:textId="77777777" w:rsidR="004E27E8" w:rsidRDefault="004E27E8" w:rsidP="00D744EA">
      <w:pPr>
        <w:spacing w:after="0"/>
      </w:pPr>
      <w:r>
        <w:rPr>
          <w:noProof/>
        </w:rPr>
        <w:t>jspencer41552@earthlink.net</w:t>
      </w:r>
    </w:p>
    <w:p w14:paraId="5CAB97B2" w14:textId="77777777" w:rsidR="004E27E8" w:rsidRDefault="004E27E8" w:rsidP="00D744EA">
      <w:pPr>
        <w:spacing w:after="0"/>
      </w:pPr>
    </w:p>
    <w:p w14:paraId="5CAB97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rlow Robert</w:t>
      </w:r>
    </w:p>
    <w:p w14:paraId="5CAB97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rlow Law Office </w:t>
      </w:r>
    </w:p>
    <w:p w14:paraId="5CAB97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1 E. Main St.  </w:t>
      </w:r>
    </w:p>
    <w:p w14:paraId="5CAB97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Madison IN 47250</w:t>
      </w:r>
    </w:p>
    <w:p w14:paraId="5CAB97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73-4440</w:t>
      </w:r>
    </w:p>
    <w:p w14:paraId="5CAB97B9" w14:textId="77777777" w:rsidR="004E27E8" w:rsidRDefault="004E27E8" w:rsidP="00D744EA">
      <w:pPr>
        <w:spacing w:after="0"/>
      </w:pPr>
      <w:r>
        <w:rPr>
          <w:noProof/>
        </w:rPr>
        <w:t>rbarlow@blueriver.net</w:t>
      </w:r>
    </w:p>
    <w:p w14:paraId="5CAB97BA" w14:textId="77777777" w:rsidR="004E27E8" w:rsidRDefault="004E27E8" w:rsidP="00D744EA">
      <w:pPr>
        <w:spacing w:after="0"/>
      </w:pPr>
    </w:p>
    <w:p w14:paraId="5CAB97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ck Mary</w:t>
      </w:r>
    </w:p>
    <w:p w14:paraId="5CAB97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Mary Beth Mock </w:t>
      </w:r>
    </w:p>
    <w:p w14:paraId="5CAB97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7 E. 2nd St.  </w:t>
      </w:r>
    </w:p>
    <w:p w14:paraId="5CAB97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dison IN 47250</w:t>
      </w:r>
    </w:p>
    <w:p w14:paraId="5CAB97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73-1335</w:t>
      </w:r>
    </w:p>
    <w:p w14:paraId="5CAB97C1" w14:textId="77777777" w:rsidR="004E27E8" w:rsidRDefault="004E27E8" w:rsidP="00D744EA">
      <w:pPr>
        <w:spacing w:after="0"/>
      </w:pPr>
      <w:r>
        <w:rPr>
          <w:noProof/>
        </w:rPr>
        <w:t>mbmock@gmail.com</w:t>
      </w:r>
    </w:p>
    <w:p w14:paraId="5CAB97C2" w14:textId="77777777" w:rsidR="004E27E8" w:rsidRDefault="004E27E8" w:rsidP="00D744EA">
      <w:pPr>
        <w:spacing w:after="0"/>
      </w:pPr>
    </w:p>
    <w:p w14:paraId="5CAB97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nner William</w:t>
      </w:r>
    </w:p>
    <w:p w14:paraId="5CAB97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nner, Pattison &amp; Sharpe </w:t>
      </w:r>
    </w:p>
    <w:p w14:paraId="5CAB97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8 E. Main St.  </w:t>
      </w:r>
    </w:p>
    <w:p w14:paraId="5CAB97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dison IN 47250</w:t>
      </w:r>
    </w:p>
    <w:p w14:paraId="5CAB97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65-5132</w:t>
      </w:r>
    </w:p>
    <w:p w14:paraId="5CAB97C9" w14:textId="77777777" w:rsidR="004E27E8" w:rsidRDefault="004E27E8" w:rsidP="00D744EA">
      <w:pPr>
        <w:spacing w:after="0"/>
      </w:pPr>
      <w:r>
        <w:rPr>
          <w:noProof/>
        </w:rPr>
        <w:t>jjenner@wjennerlaw.net</w:t>
      </w:r>
    </w:p>
    <w:p w14:paraId="5CAB97CA" w14:textId="77777777" w:rsidR="004E27E8" w:rsidRDefault="004E27E8" w:rsidP="00D744EA">
      <w:pPr>
        <w:spacing w:after="0"/>
      </w:pPr>
    </w:p>
    <w:p w14:paraId="5CAB97CB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7CC" w14:textId="77777777" w:rsidR="004E27E8" w:rsidRDefault="004E27E8" w:rsidP="00D744EA">
      <w:pPr>
        <w:spacing w:after="0"/>
        <w:rPr>
          <w:noProof/>
        </w:rPr>
      </w:pPr>
    </w:p>
    <w:p w14:paraId="5CAB97CD" w14:textId="0ED03C7A" w:rsidR="004E27E8" w:rsidRPr="00BA6F72" w:rsidRDefault="004E27E8" w:rsidP="00070765">
      <w:pPr>
        <w:pStyle w:val="Heading1"/>
        <w:rPr>
          <w:noProof/>
        </w:rPr>
      </w:pPr>
      <w:bookmarkStart w:id="41" w:name="_Toc65846801"/>
      <w:r w:rsidRPr="00396390">
        <w:rPr>
          <w:noProof/>
        </w:rPr>
        <w:t>Jennings</w:t>
      </w:r>
      <w:r w:rsidR="00070765" w:rsidRPr="00070765">
        <w:rPr>
          <w:noProof/>
        </w:rPr>
        <w:t xml:space="preserve"> </w:t>
      </w:r>
      <w:r w:rsidR="00070765">
        <w:rPr>
          <w:noProof/>
        </w:rPr>
        <w:t>County</w:t>
      </w:r>
      <w:bookmarkEnd w:id="41"/>
    </w:p>
    <w:p w14:paraId="5CAB97CE" w14:textId="77777777" w:rsidR="004E27E8" w:rsidRDefault="004E27E8" w:rsidP="00D744EA">
      <w:pPr>
        <w:spacing w:after="0"/>
        <w:rPr>
          <w:noProof/>
        </w:rPr>
      </w:pPr>
    </w:p>
    <w:p w14:paraId="51CE9622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Doran Christopher </w:t>
      </w:r>
    </w:p>
    <w:p w14:paraId="446E39DC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6B40A3D1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Chris Doran Law </w:t>
      </w:r>
    </w:p>
    <w:p w14:paraId="184955EE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16 W. Main St. </w:t>
      </w:r>
    </w:p>
    <w:p w14:paraId="4AA02674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North Vernon IN 47265 </w:t>
      </w:r>
    </w:p>
    <w:p w14:paraId="1FC45378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812-346-2139 </w:t>
      </w:r>
    </w:p>
    <w:p w14:paraId="5CAB97CF" w14:textId="7CF00A33" w:rsidR="004E27E8" w:rsidRDefault="004E27E8" w:rsidP="00D744EA">
      <w:pPr>
        <w:spacing w:after="0"/>
      </w:pPr>
      <w:r>
        <w:rPr>
          <w:noProof/>
        </w:rPr>
        <w:t>chris@chrisdoranlaw.com</w:t>
      </w:r>
    </w:p>
    <w:p w14:paraId="5CAB97D0" w14:textId="77777777" w:rsidR="004E27E8" w:rsidRDefault="004E27E8" w:rsidP="00D744EA">
      <w:pPr>
        <w:spacing w:after="0"/>
      </w:pPr>
    </w:p>
    <w:p w14:paraId="5CAB97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ggoner Charles</w:t>
      </w:r>
    </w:p>
    <w:p w14:paraId="5CAB97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harles R. Waggoner, Attorney at Law </w:t>
      </w:r>
    </w:p>
    <w:p w14:paraId="5CAB97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3 N. State St. PO Box 16  </w:t>
      </w:r>
    </w:p>
    <w:p w14:paraId="5CAB97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rth Vernon IN 47265</w:t>
      </w:r>
    </w:p>
    <w:p w14:paraId="5CAB97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67-1947</w:t>
      </w:r>
    </w:p>
    <w:p w14:paraId="5CAB97D7" w14:textId="77777777" w:rsidR="004E27E8" w:rsidRDefault="004E27E8" w:rsidP="00D744EA">
      <w:pPr>
        <w:spacing w:after="0"/>
      </w:pPr>
      <w:r>
        <w:rPr>
          <w:noProof/>
        </w:rPr>
        <w:t>chuck@northvernonlaw.com</w:t>
      </w:r>
    </w:p>
    <w:p w14:paraId="5CAB97D8" w14:textId="77777777" w:rsidR="004E27E8" w:rsidRDefault="004E27E8" w:rsidP="00D744EA">
      <w:pPr>
        <w:spacing w:after="0"/>
      </w:pPr>
    </w:p>
    <w:p w14:paraId="5CAB97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age Bradley</w:t>
      </w:r>
    </w:p>
    <w:p w14:paraId="5CAB97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adley K. Kage, Attorney at Law </w:t>
      </w:r>
    </w:p>
    <w:p w14:paraId="5CAB97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4 S. State St. PO Box 328  </w:t>
      </w:r>
    </w:p>
    <w:p w14:paraId="5CAB97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rth Vernon IN 47265-0328</w:t>
      </w:r>
    </w:p>
    <w:p w14:paraId="5CAB97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6-6566</w:t>
      </w:r>
    </w:p>
    <w:p w14:paraId="5CAB97DF" w14:textId="77777777" w:rsidR="004E27E8" w:rsidRDefault="004E27E8" w:rsidP="00D744EA">
      <w:pPr>
        <w:spacing w:after="0"/>
      </w:pPr>
      <w:r>
        <w:rPr>
          <w:noProof/>
        </w:rPr>
        <w:t>bkage@frontier.com</w:t>
      </w:r>
    </w:p>
    <w:p w14:paraId="5CAB97E0" w14:textId="77777777" w:rsidR="004E27E8" w:rsidRDefault="004E27E8" w:rsidP="00D744EA">
      <w:pPr>
        <w:spacing w:after="0"/>
      </w:pPr>
    </w:p>
    <w:p w14:paraId="5CAB97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ight Murielle</w:t>
      </w:r>
    </w:p>
    <w:p w14:paraId="5CAB97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urielle S. Webster Bright, Attorney At Law </w:t>
      </w:r>
    </w:p>
    <w:p w14:paraId="5CAB97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6 W. Main St. PO Box 1016  </w:t>
      </w:r>
    </w:p>
    <w:p w14:paraId="5CAB97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rth Vernon IN 47265</w:t>
      </w:r>
    </w:p>
    <w:p w14:paraId="5CAB97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6-2139</w:t>
      </w:r>
    </w:p>
    <w:p w14:paraId="5CAB97E7" w14:textId="77777777" w:rsidR="004E27E8" w:rsidRDefault="004E27E8" w:rsidP="00D744EA">
      <w:pPr>
        <w:spacing w:after="0"/>
      </w:pPr>
      <w:r>
        <w:rPr>
          <w:noProof/>
        </w:rPr>
        <w:t>ellie@websterbright.com</w:t>
      </w:r>
    </w:p>
    <w:p w14:paraId="5CAB97E8" w14:textId="77777777" w:rsidR="004E27E8" w:rsidRDefault="004E27E8" w:rsidP="00D744EA">
      <w:pPr>
        <w:spacing w:after="0"/>
      </w:pPr>
    </w:p>
    <w:p w14:paraId="5CAB97E9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7EA" w14:textId="77777777" w:rsidR="004E27E8" w:rsidRDefault="004E27E8" w:rsidP="00D744EA">
      <w:pPr>
        <w:spacing w:after="0"/>
        <w:rPr>
          <w:noProof/>
        </w:rPr>
      </w:pPr>
    </w:p>
    <w:p w14:paraId="5CAB97EB" w14:textId="33D2483E" w:rsidR="004E27E8" w:rsidRPr="00BA6F72" w:rsidRDefault="004E27E8" w:rsidP="00070765">
      <w:pPr>
        <w:pStyle w:val="Heading1"/>
        <w:rPr>
          <w:noProof/>
        </w:rPr>
      </w:pPr>
      <w:bookmarkStart w:id="42" w:name="_Toc65846802"/>
      <w:r w:rsidRPr="00396390">
        <w:rPr>
          <w:noProof/>
        </w:rPr>
        <w:t>Johnson</w:t>
      </w:r>
      <w:r w:rsidR="00070765">
        <w:rPr>
          <w:noProof/>
        </w:rPr>
        <w:t xml:space="preserve"> County</w:t>
      </w:r>
      <w:bookmarkEnd w:id="42"/>
    </w:p>
    <w:p w14:paraId="5CAB97EC" w14:textId="77777777" w:rsidR="004E27E8" w:rsidRDefault="004E27E8" w:rsidP="00D744EA">
      <w:pPr>
        <w:spacing w:after="0"/>
        <w:rPr>
          <w:noProof/>
        </w:rPr>
      </w:pPr>
    </w:p>
    <w:p w14:paraId="567255FB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Johnson Russell </w:t>
      </w:r>
    </w:p>
    <w:p w14:paraId="2F029F4D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06D07D6B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Johnson Gray &amp; MacAbee </w:t>
      </w:r>
    </w:p>
    <w:p w14:paraId="3F84EEFD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63 E. Court St. PO Box 160 </w:t>
      </w:r>
    </w:p>
    <w:p w14:paraId="1C113BDF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Franklin IN 46131 </w:t>
      </w:r>
    </w:p>
    <w:p w14:paraId="1BC9764F" w14:textId="77777777" w:rsidR="00162C7A" w:rsidRDefault="004E27E8" w:rsidP="00D744EA">
      <w:pPr>
        <w:spacing w:after="0"/>
        <w:rPr>
          <w:noProof/>
        </w:rPr>
      </w:pPr>
      <w:r>
        <w:rPr>
          <w:noProof/>
        </w:rPr>
        <w:t xml:space="preserve">317-738-3365 </w:t>
      </w:r>
    </w:p>
    <w:p w14:paraId="5CAB97ED" w14:textId="5C3296A1" w:rsidR="004E27E8" w:rsidRDefault="004E27E8" w:rsidP="00D744EA">
      <w:pPr>
        <w:spacing w:after="0"/>
      </w:pPr>
      <w:r>
        <w:rPr>
          <w:noProof/>
        </w:rPr>
        <w:t>russellj@embarqmail.com</w:t>
      </w:r>
    </w:p>
    <w:p w14:paraId="5CAB97EE" w14:textId="77777777" w:rsidR="004E27E8" w:rsidRDefault="004E27E8" w:rsidP="00D744EA">
      <w:pPr>
        <w:spacing w:after="0"/>
      </w:pPr>
    </w:p>
    <w:p w14:paraId="5CAB97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sip Brian</w:t>
      </w:r>
    </w:p>
    <w:p w14:paraId="5CAB97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sip Law Office, P.C. </w:t>
      </w:r>
    </w:p>
    <w:p w14:paraId="5CAB97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0 N. Main St.  </w:t>
      </w:r>
    </w:p>
    <w:p w14:paraId="5CAB97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7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18-7289</w:t>
      </w:r>
    </w:p>
    <w:p w14:paraId="5CAB97F5" w14:textId="77777777" w:rsidR="004E27E8" w:rsidRDefault="004E27E8" w:rsidP="00D744EA">
      <w:pPr>
        <w:spacing w:after="0"/>
      </w:pPr>
      <w:r>
        <w:rPr>
          <w:noProof/>
        </w:rPr>
        <w:t>alsiplaw@gmail.com</w:t>
      </w:r>
    </w:p>
    <w:p w14:paraId="5CAB97F6" w14:textId="77777777" w:rsidR="004E27E8" w:rsidRDefault="004E27E8" w:rsidP="00D744EA">
      <w:pPr>
        <w:spacing w:after="0"/>
      </w:pPr>
    </w:p>
    <w:p w14:paraId="5CAB97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cAbee James</w:t>
      </w:r>
    </w:p>
    <w:p w14:paraId="5CAB97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7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s of James M. MacAbee </w:t>
      </w:r>
    </w:p>
    <w:p w14:paraId="5CAB97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575  </w:t>
      </w:r>
    </w:p>
    <w:p w14:paraId="5CAB97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7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40-0878</w:t>
      </w:r>
    </w:p>
    <w:p w14:paraId="5CAB97FD" w14:textId="77777777" w:rsidR="004E27E8" w:rsidRDefault="004E27E8" w:rsidP="00D744EA">
      <w:pPr>
        <w:spacing w:after="0"/>
      </w:pPr>
      <w:r>
        <w:rPr>
          <w:noProof/>
        </w:rPr>
        <w:t>jim@macabeelaw.com</w:t>
      </w:r>
    </w:p>
    <w:p w14:paraId="5CAB97FE" w14:textId="77777777" w:rsidR="004E27E8" w:rsidRDefault="004E27E8" w:rsidP="00D744EA">
      <w:pPr>
        <w:spacing w:after="0"/>
      </w:pPr>
    </w:p>
    <w:p w14:paraId="5CAB97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hnson Kyle</w:t>
      </w:r>
    </w:p>
    <w:p w14:paraId="5CAB98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son Gray Johnson </w:t>
      </w:r>
    </w:p>
    <w:p w14:paraId="5CAB98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3 E. Court St. PO Box 160  </w:t>
      </w:r>
    </w:p>
    <w:p w14:paraId="5CAB98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231</w:t>
      </w:r>
    </w:p>
    <w:p w14:paraId="5CAB98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8-3365</w:t>
      </w:r>
    </w:p>
    <w:p w14:paraId="5CAB9805" w14:textId="77777777" w:rsidR="004E27E8" w:rsidRDefault="004E27E8" w:rsidP="00D744EA">
      <w:pPr>
        <w:spacing w:after="0"/>
      </w:pPr>
      <w:r>
        <w:rPr>
          <w:noProof/>
        </w:rPr>
        <w:t>kjohnson@jgmlawfirm.com</w:t>
      </w:r>
    </w:p>
    <w:p w14:paraId="5CAB9806" w14:textId="77777777" w:rsidR="004E27E8" w:rsidRDefault="004E27E8" w:rsidP="00D744EA">
      <w:pPr>
        <w:spacing w:after="0"/>
      </w:pPr>
    </w:p>
    <w:p w14:paraId="5CAB98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lomon Matthew</w:t>
      </w:r>
    </w:p>
    <w:p w14:paraId="5CAB98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divier Norris &amp; Solomon Attorneys at Law </w:t>
      </w:r>
    </w:p>
    <w:p w14:paraId="5CAB98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3 E. Monroe St.  </w:t>
      </w:r>
    </w:p>
    <w:p w14:paraId="5CAB98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8-5902</w:t>
      </w:r>
    </w:p>
    <w:p w14:paraId="5CAB980D" w14:textId="77777777" w:rsidR="004E27E8" w:rsidRDefault="004E27E8" w:rsidP="00D744EA">
      <w:pPr>
        <w:spacing w:after="0"/>
      </w:pPr>
      <w:r>
        <w:rPr>
          <w:noProof/>
        </w:rPr>
        <w:t>mattvnslaw@gmail.com</w:t>
      </w:r>
    </w:p>
    <w:p w14:paraId="5CAB980E" w14:textId="77777777" w:rsidR="004E27E8" w:rsidRDefault="004E27E8" w:rsidP="00D744EA">
      <w:pPr>
        <w:spacing w:after="0"/>
      </w:pPr>
    </w:p>
    <w:p w14:paraId="5CAB98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son-Reagan Jennifer</w:t>
      </w:r>
    </w:p>
    <w:p w14:paraId="5CAB98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son &amp; Wilson </w:t>
      </w:r>
    </w:p>
    <w:p w14:paraId="5CAB98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531 149 S US 31, Whiteland,  </w:t>
      </w:r>
    </w:p>
    <w:p w14:paraId="5CAB98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wood IN 46142</w:t>
      </w:r>
    </w:p>
    <w:p w14:paraId="5CAB98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88-2683</w:t>
      </w:r>
    </w:p>
    <w:p w14:paraId="5CAB9815" w14:textId="77777777" w:rsidR="004E27E8" w:rsidRDefault="004E27E8" w:rsidP="00D744EA">
      <w:pPr>
        <w:spacing w:after="0"/>
      </w:pPr>
      <w:r>
        <w:rPr>
          <w:noProof/>
        </w:rPr>
        <w:t>jennwilsonreagan@gmail.com</w:t>
      </w:r>
    </w:p>
    <w:p w14:paraId="5CAB9816" w14:textId="77777777" w:rsidR="004E27E8" w:rsidRDefault="004E27E8" w:rsidP="00D744EA">
      <w:pPr>
        <w:spacing w:after="0"/>
      </w:pPr>
    </w:p>
    <w:p w14:paraId="5CAB98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son John</w:t>
      </w:r>
    </w:p>
    <w:p w14:paraId="5CAB98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son &amp; Wilson </w:t>
      </w:r>
    </w:p>
    <w:p w14:paraId="5CAB98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531 149 S US 31, Whiteland,IN  </w:t>
      </w:r>
    </w:p>
    <w:p w14:paraId="5CAB98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wood IN 46142</w:t>
      </w:r>
    </w:p>
    <w:p w14:paraId="5CAB98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88-2683</w:t>
      </w:r>
    </w:p>
    <w:p w14:paraId="5CAB981D" w14:textId="77777777" w:rsidR="004E27E8" w:rsidRDefault="004E27E8" w:rsidP="00D744EA">
      <w:pPr>
        <w:spacing w:after="0"/>
      </w:pPr>
      <w:r>
        <w:rPr>
          <w:noProof/>
        </w:rPr>
        <w:t>jwilson@wilsonandwilsonlegal.com</w:t>
      </w:r>
    </w:p>
    <w:p w14:paraId="5CAB981E" w14:textId="77777777" w:rsidR="004E27E8" w:rsidRDefault="004E27E8" w:rsidP="00D744EA">
      <w:pPr>
        <w:spacing w:after="0"/>
      </w:pPr>
    </w:p>
    <w:p w14:paraId="5CAB98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rillo Carlos</w:t>
      </w:r>
    </w:p>
    <w:p w14:paraId="5CAB98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Carlos I. Carrillo </w:t>
      </w:r>
    </w:p>
    <w:p w14:paraId="5CAB98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588  </w:t>
      </w:r>
    </w:p>
    <w:p w14:paraId="5CAB98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wood IN 46142</w:t>
      </w:r>
    </w:p>
    <w:p w14:paraId="5CAB98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82-0886</w:t>
      </w:r>
    </w:p>
    <w:p w14:paraId="5CAB9825" w14:textId="77777777" w:rsidR="004E27E8" w:rsidRDefault="004E27E8" w:rsidP="00D744EA">
      <w:pPr>
        <w:spacing w:after="0"/>
      </w:pPr>
      <w:r>
        <w:rPr>
          <w:noProof/>
        </w:rPr>
        <w:t>carlos@ccarrillolaw.com</w:t>
      </w:r>
    </w:p>
    <w:p w14:paraId="5CAB9826" w14:textId="77777777" w:rsidR="004E27E8" w:rsidRDefault="004E27E8" w:rsidP="00D744EA">
      <w:pPr>
        <w:spacing w:after="0"/>
      </w:pPr>
    </w:p>
    <w:p w14:paraId="5CAB98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ffman George</w:t>
      </w:r>
    </w:p>
    <w:p w14:paraId="5CAB98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offman &amp; Newcomb </w:t>
      </w:r>
    </w:p>
    <w:p w14:paraId="5CAB98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50 E. Jefferson St.  </w:t>
      </w:r>
    </w:p>
    <w:p w14:paraId="5CAB98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6-1982</w:t>
      </w:r>
    </w:p>
    <w:p w14:paraId="5CAB982D" w14:textId="77777777" w:rsidR="004E27E8" w:rsidRDefault="004E27E8" w:rsidP="00D744EA">
      <w:pPr>
        <w:spacing w:after="0"/>
      </w:pPr>
      <w:r>
        <w:rPr>
          <w:noProof/>
        </w:rPr>
        <w:t>george.hoffman@hanlawfirm.com</w:t>
      </w:r>
    </w:p>
    <w:p w14:paraId="5CAB982E" w14:textId="77777777" w:rsidR="004E27E8" w:rsidRDefault="004E27E8" w:rsidP="00D744EA">
      <w:pPr>
        <w:spacing w:after="0"/>
      </w:pPr>
    </w:p>
    <w:p w14:paraId="5CAB98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illon Ryan</w:t>
      </w:r>
    </w:p>
    <w:p w14:paraId="5CAB98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illon Legal Group, P.C. </w:t>
      </w:r>
    </w:p>
    <w:p w14:paraId="5CAB98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99 N. Main St.  </w:t>
      </w:r>
    </w:p>
    <w:p w14:paraId="5CAB98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8-2525</w:t>
      </w:r>
    </w:p>
    <w:p w14:paraId="5CAB9835" w14:textId="77777777" w:rsidR="004E27E8" w:rsidRDefault="004E27E8" w:rsidP="00D744EA">
      <w:pPr>
        <w:spacing w:after="0"/>
      </w:pPr>
      <w:r>
        <w:rPr>
          <w:noProof/>
        </w:rPr>
        <w:t>ryan@rdillonlaw.com</w:t>
      </w:r>
    </w:p>
    <w:p w14:paraId="5CAB9836" w14:textId="77777777" w:rsidR="004E27E8" w:rsidRDefault="004E27E8" w:rsidP="00D744EA">
      <w:pPr>
        <w:spacing w:after="0"/>
      </w:pPr>
    </w:p>
    <w:p w14:paraId="5CAB98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eorge-Myers Heather</w:t>
      </w:r>
    </w:p>
    <w:p w14:paraId="5CAB98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ealther L. George-Myers, Attorney at Law </w:t>
      </w:r>
    </w:p>
    <w:p w14:paraId="5CAB98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35 E. Main St., Ste. 185 PO Box 507  </w:t>
      </w:r>
    </w:p>
    <w:p w14:paraId="5CAB98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Greenwood IN 46142</w:t>
      </w:r>
    </w:p>
    <w:p w14:paraId="5CAB98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87-4965</w:t>
      </w:r>
    </w:p>
    <w:p w14:paraId="5CAB983D" w14:textId="77777777" w:rsidR="004E27E8" w:rsidRDefault="004E27E8" w:rsidP="00D744EA">
      <w:pPr>
        <w:spacing w:after="0"/>
      </w:pPr>
      <w:r>
        <w:rPr>
          <w:noProof/>
        </w:rPr>
        <w:t>hgeorgemyers@gmail.com</w:t>
      </w:r>
    </w:p>
    <w:p w14:paraId="5CAB983E" w14:textId="77777777" w:rsidR="004E27E8" w:rsidRDefault="004E27E8" w:rsidP="00D744EA">
      <w:pPr>
        <w:spacing w:after="0"/>
      </w:pPr>
    </w:p>
    <w:p w14:paraId="5CAB98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ndivier Daniel</w:t>
      </w:r>
    </w:p>
    <w:p w14:paraId="5CAB98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divier Norris &amp; Solomon Attorneys at Law </w:t>
      </w:r>
    </w:p>
    <w:p w14:paraId="5CAB98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3 E. Monroe St. PO Box 470  </w:t>
      </w:r>
    </w:p>
    <w:p w14:paraId="5CAB98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-2313</w:t>
      </w:r>
    </w:p>
    <w:p w14:paraId="5CAB98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8-5902</w:t>
      </w:r>
    </w:p>
    <w:p w14:paraId="5CAB9845" w14:textId="77777777" w:rsidR="004E27E8" w:rsidRDefault="004E27E8" w:rsidP="00D744EA">
      <w:pPr>
        <w:spacing w:after="0"/>
      </w:pPr>
      <w:r>
        <w:rPr>
          <w:noProof/>
        </w:rPr>
        <w:t>danvnslaw@gmail.com</w:t>
      </w:r>
    </w:p>
    <w:p w14:paraId="5CAB9846" w14:textId="77777777" w:rsidR="004E27E8" w:rsidRDefault="004E27E8" w:rsidP="00D744EA">
      <w:pPr>
        <w:spacing w:after="0"/>
      </w:pPr>
    </w:p>
    <w:p w14:paraId="5CAB98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ry Brady</w:t>
      </w:r>
    </w:p>
    <w:p w14:paraId="5CAB98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ory Law </w:t>
      </w:r>
    </w:p>
    <w:p w14:paraId="5CAB98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60 Paris Dr.  </w:t>
      </w:r>
    </w:p>
    <w:p w14:paraId="5CAB98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50-7783</w:t>
      </w:r>
    </w:p>
    <w:p w14:paraId="5CAB984D" w14:textId="77777777" w:rsidR="004E27E8" w:rsidRDefault="004E27E8" w:rsidP="00D744EA">
      <w:pPr>
        <w:spacing w:after="0"/>
      </w:pPr>
      <w:r>
        <w:rPr>
          <w:noProof/>
        </w:rPr>
        <w:t>bradyjlory@hotmail.com</w:t>
      </w:r>
    </w:p>
    <w:p w14:paraId="5CAB984E" w14:textId="77777777" w:rsidR="004E27E8" w:rsidRDefault="004E27E8" w:rsidP="00D744EA">
      <w:pPr>
        <w:spacing w:after="0"/>
      </w:pPr>
    </w:p>
    <w:p w14:paraId="5CAB98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ey Maxwell</w:t>
      </w:r>
    </w:p>
    <w:p w14:paraId="5CAB98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Criminal Defense Team </w:t>
      </w:r>
    </w:p>
    <w:p w14:paraId="5CAB98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0 N. Main St.  </w:t>
      </w:r>
    </w:p>
    <w:p w14:paraId="5CAB98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736-0053</w:t>
      </w:r>
    </w:p>
    <w:p w14:paraId="5CAB9855" w14:textId="77777777" w:rsidR="004E27E8" w:rsidRDefault="004E27E8" w:rsidP="00D744EA">
      <w:pPr>
        <w:spacing w:after="0"/>
      </w:pPr>
      <w:r>
        <w:rPr>
          <w:noProof/>
        </w:rPr>
        <w:t>max@criminaldefenseteam.com</w:t>
      </w:r>
    </w:p>
    <w:p w14:paraId="5CAB9856" w14:textId="77777777" w:rsidR="004E27E8" w:rsidRDefault="004E27E8" w:rsidP="00D744EA">
      <w:pPr>
        <w:spacing w:after="0"/>
      </w:pPr>
    </w:p>
    <w:p w14:paraId="5CAB98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amish Mark</w:t>
      </w:r>
    </w:p>
    <w:p w14:paraId="5CAB98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ldwin Kyle Perry &amp; Kamish, P.C. </w:t>
      </w:r>
    </w:p>
    <w:p w14:paraId="5CAB98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0 N. Main St.  </w:t>
      </w:r>
    </w:p>
    <w:p w14:paraId="5CAB98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6-0053</w:t>
      </w:r>
    </w:p>
    <w:p w14:paraId="5CAB985D" w14:textId="77777777" w:rsidR="004E27E8" w:rsidRDefault="004E27E8" w:rsidP="00D744EA">
      <w:pPr>
        <w:spacing w:after="0"/>
      </w:pPr>
      <w:r>
        <w:rPr>
          <w:noProof/>
        </w:rPr>
        <w:t>kamishlaw@gmail.com</w:t>
      </w:r>
    </w:p>
    <w:p w14:paraId="5CAB985E" w14:textId="77777777" w:rsidR="004E27E8" w:rsidRDefault="004E27E8" w:rsidP="00D744EA">
      <w:pPr>
        <w:spacing w:after="0"/>
      </w:pPr>
    </w:p>
    <w:p w14:paraId="5CAB98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dinger Andrew</w:t>
      </w:r>
    </w:p>
    <w:p w14:paraId="5CAB98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Criminal Defense Team </w:t>
      </w:r>
    </w:p>
    <w:p w14:paraId="5CAB98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0 N. Main St.  </w:t>
      </w:r>
    </w:p>
    <w:p w14:paraId="5CAB98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6-0053</w:t>
      </w:r>
    </w:p>
    <w:p w14:paraId="5CAB9865" w14:textId="77777777" w:rsidR="004E27E8" w:rsidRDefault="004E27E8" w:rsidP="00D744EA">
      <w:pPr>
        <w:spacing w:after="0"/>
      </w:pPr>
      <w:r>
        <w:rPr>
          <w:noProof/>
        </w:rPr>
        <w:t>hedinger@criminaldefenseteam.com</w:t>
      </w:r>
    </w:p>
    <w:p w14:paraId="5CAB9866" w14:textId="77777777" w:rsidR="004E27E8" w:rsidRDefault="004E27E8" w:rsidP="00D744EA">
      <w:pPr>
        <w:spacing w:after="0"/>
      </w:pPr>
    </w:p>
    <w:p w14:paraId="5CAB98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ice Matthew</w:t>
      </w:r>
    </w:p>
    <w:p w14:paraId="5CAB98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Criminal Defense Team </w:t>
      </w:r>
    </w:p>
    <w:p w14:paraId="5CAB98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0 N. Main St.  </w:t>
      </w:r>
    </w:p>
    <w:p w14:paraId="5CAB98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6-0053</w:t>
      </w:r>
    </w:p>
    <w:p w14:paraId="5CAB986D" w14:textId="77777777" w:rsidR="004E27E8" w:rsidRDefault="004E27E8" w:rsidP="00D744EA">
      <w:pPr>
        <w:spacing w:after="0"/>
      </w:pPr>
      <w:r>
        <w:rPr>
          <w:noProof/>
        </w:rPr>
        <w:t>matt@criminaldefenseteam.com</w:t>
      </w:r>
    </w:p>
    <w:p w14:paraId="5CAB986E" w14:textId="77777777" w:rsidR="004E27E8" w:rsidRDefault="004E27E8" w:rsidP="00D744EA">
      <w:pPr>
        <w:spacing w:after="0"/>
      </w:pPr>
    </w:p>
    <w:p w14:paraId="5CAB98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comb Brian</w:t>
      </w:r>
    </w:p>
    <w:p w14:paraId="5CAB98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offman &amp; Newcomb </w:t>
      </w:r>
    </w:p>
    <w:p w14:paraId="5CAB98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50 E. Jefferson St.  </w:t>
      </w:r>
    </w:p>
    <w:p w14:paraId="5CAB98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6-1982</w:t>
      </w:r>
    </w:p>
    <w:p w14:paraId="5CAB9875" w14:textId="77777777" w:rsidR="004E27E8" w:rsidRDefault="004E27E8" w:rsidP="00D744EA">
      <w:pPr>
        <w:spacing w:after="0"/>
      </w:pPr>
      <w:r>
        <w:rPr>
          <w:noProof/>
        </w:rPr>
        <w:t>brian.newcomb@hanlawfirm.com</w:t>
      </w:r>
    </w:p>
    <w:p w14:paraId="5CAB9876" w14:textId="77777777" w:rsidR="004E27E8" w:rsidRDefault="004E27E8" w:rsidP="00D744EA">
      <w:pPr>
        <w:spacing w:after="0"/>
      </w:pPr>
    </w:p>
    <w:p w14:paraId="5CAB98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yle Michael</w:t>
      </w:r>
    </w:p>
    <w:p w14:paraId="5CAB98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ldwin Kyle Perry &amp; Kamish, P.C. </w:t>
      </w:r>
    </w:p>
    <w:p w14:paraId="5CAB98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0 N. Main St.  </w:t>
      </w:r>
    </w:p>
    <w:p w14:paraId="5CAB98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6-0053</w:t>
      </w:r>
    </w:p>
    <w:p w14:paraId="5CAB987D" w14:textId="77777777" w:rsidR="004E27E8" w:rsidRDefault="004E27E8" w:rsidP="00D744EA">
      <w:pPr>
        <w:spacing w:after="0"/>
      </w:pPr>
      <w:r>
        <w:rPr>
          <w:noProof/>
        </w:rPr>
        <w:t>mike@criminaldefenseteam.com</w:t>
      </w:r>
    </w:p>
    <w:p w14:paraId="5CAB987E" w14:textId="77777777" w:rsidR="004E27E8" w:rsidRDefault="004E27E8" w:rsidP="00D744EA">
      <w:pPr>
        <w:spacing w:after="0"/>
      </w:pPr>
    </w:p>
    <w:p w14:paraId="5CAB98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es Carrie</w:t>
      </w:r>
    </w:p>
    <w:p w14:paraId="5CAB98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ldwin Kyle Perry &amp; Kamish, P.C. </w:t>
      </w:r>
    </w:p>
    <w:p w14:paraId="5CAB98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0 N. Main St.  </w:t>
      </w:r>
    </w:p>
    <w:p w14:paraId="5CAB98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736-0053</w:t>
      </w:r>
    </w:p>
    <w:p w14:paraId="5CAB9885" w14:textId="77777777" w:rsidR="004E27E8" w:rsidRDefault="004E27E8" w:rsidP="00D744EA">
      <w:pPr>
        <w:spacing w:after="0"/>
      </w:pPr>
      <w:r>
        <w:rPr>
          <w:noProof/>
        </w:rPr>
        <w:t>carrie@criminaldefenseteam.com</w:t>
      </w:r>
    </w:p>
    <w:p w14:paraId="5CAB9886" w14:textId="77777777" w:rsidR="004E27E8" w:rsidRDefault="004E27E8" w:rsidP="00D744EA">
      <w:pPr>
        <w:spacing w:after="0"/>
      </w:pPr>
    </w:p>
    <w:p w14:paraId="5CAB98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ry Kathie</w:t>
      </w:r>
    </w:p>
    <w:p w14:paraId="5CAB98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ldwin Kyle Perry &amp; Kamish, P.C. </w:t>
      </w:r>
    </w:p>
    <w:p w14:paraId="5CAB98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0 N. Main St.  </w:t>
      </w:r>
    </w:p>
    <w:p w14:paraId="5CAB98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6-0053</w:t>
      </w:r>
    </w:p>
    <w:p w14:paraId="5CAB988D" w14:textId="77777777" w:rsidR="004E27E8" w:rsidRDefault="004E27E8" w:rsidP="00D744EA">
      <w:pPr>
        <w:spacing w:after="0"/>
      </w:pPr>
      <w:r>
        <w:rPr>
          <w:noProof/>
        </w:rPr>
        <w:t>kathie@criminaldefenseteam.com</w:t>
      </w:r>
    </w:p>
    <w:p w14:paraId="5CAB988E" w14:textId="77777777" w:rsidR="004E27E8" w:rsidRDefault="004E27E8" w:rsidP="00D744EA">
      <w:pPr>
        <w:spacing w:after="0"/>
      </w:pPr>
    </w:p>
    <w:p w14:paraId="5CAB98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mart John</w:t>
      </w:r>
    </w:p>
    <w:p w14:paraId="5CAB98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mart Kessler &amp; Torres </w:t>
      </w:r>
    </w:p>
    <w:p w14:paraId="5CAB98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648 Fry Rd., Ste. A  </w:t>
      </w:r>
    </w:p>
    <w:p w14:paraId="5CAB98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Greenwood IN 46142</w:t>
      </w:r>
    </w:p>
    <w:p w14:paraId="5CAB98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85-9100</w:t>
      </w:r>
    </w:p>
    <w:p w14:paraId="5CAB9895" w14:textId="77777777" w:rsidR="004E27E8" w:rsidRDefault="004E27E8" w:rsidP="00D744EA">
      <w:pPr>
        <w:spacing w:after="0"/>
      </w:pPr>
      <w:r>
        <w:rPr>
          <w:noProof/>
        </w:rPr>
        <w:t>jack.smart@smartkessler.com</w:t>
      </w:r>
    </w:p>
    <w:p w14:paraId="5CAB9896" w14:textId="77777777" w:rsidR="004E27E8" w:rsidRDefault="004E27E8" w:rsidP="00D744EA">
      <w:pPr>
        <w:spacing w:after="0"/>
      </w:pPr>
    </w:p>
    <w:p w14:paraId="5CAB98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yle Catherine</w:t>
      </w:r>
    </w:p>
    <w:p w14:paraId="5CAB98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oods Kyle Law Firm </w:t>
      </w:r>
    </w:p>
    <w:p w14:paraId="5CAB98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8 W. Jefferson St.  </w:t>
      </w:r>
    </w:p>
    <w:p w14:paraId="5CAB98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738-9564</w:t>
      </w:r>
    </w:p>
    <w:p w14:paraId="5CAB989D" w14:textId="77777777" w:rsidR="004E27E8" w:rsidRDefault="004E27E8" w:rsidP="00D744EA">
      <w:pPr>
        <w:spacing w:after="0"/>
      </w:pPr>
      <w:r>
        <w:rPr>
          <w:noProof/>
        </w:rPr>
        <w:t>ckyle@woodskyle.com</w:t>
      </w:r>
    </w:p>
    <w:p w14:paraId="5CAB989E" w14:textId="77777777" w:rsidR="004E27E8" w:rsidRDefault="004E27E8" w:rsidP="00D744EA">
      <w:pPr>
        <w:spacing w:after="0"/>
      </w:pPr>
    </w:p>
    <w:p w14:paraId="5CAB98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idy George</w:t>
      </w:r>
    </w:p>
    <w:p w14:paraId="5CAB98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idy Law PC </w:t>
      </w:r>
    </w:p>
    <w:p w14:paraId="5CAB98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09 W. Smith Valley Rd.  </w:t>
      </w:r>
    </w:p>
    <w:p w14:paraId="5CAB98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wood IN 46142</w:t>
      </w:r>
    </w:p>
    <w:p w14:paraId="5CAB98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65-2403</w:t>
      </w:r>
    </w:p>
    <w:p w14:paraId="5CAB98A5" w14:textId="77777777" w:rsidR="004E27E8" w:rsidRDefault="004E27E8" w:rsidP="00D744EA">
      <w:pPr>
        <w:spacing w:after="0"/>
      </w:pPr>
      <w:r>
        <w:rPr>
          <w:noProof/>
        </w:rPr>
        <w:t>allen@lidylaw.com</w:t>
      </w:r>
    </w:p>
    <w:p w14:paraId="5CAB98A6" w14:textId="77777777" w:rsidR="004E27E8" w:rsidRDefault="004E27E8" w:rsidP="00D744EA">
      <w:pPr>
        <w:spacing w:after="0"/>
      </w:pPr>
    </w:p>
    <w:p w14:paraId="5CAB98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ore Sean</w:t>
      </w:r>
    </w:p>
    <w:p w14:paraId="5CAB98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Criminal Defense Team </w:t>
      </w:r>
    </w:p>
    <w:p w14:paraId="5CAB98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0 N. Main St.  </w:t>
      </w:r>
    </w:p>
    <w:p w14:paraId="5CAB98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6-0053</w:t>
      </w:r>
    </w:p>
    <w:p w14:paraId="5CAB98AD" w14:textId="77777777" w:rsidR="004E27E8" w:rsidRDefault="004E27E8" w:rsidP="00D744EA">
      <w:pPr>
        <w:spacing w:after="0"/>
      </w:pPr>
      <w:r>
        <w:rPr>
          <w:noProof/>
        </w:rPr>
        <w:t>sean@criminaldefenseteam.com</w:t>
      </w:r>
    </w:p>
    <w:p w14:paraId="5CAB98AE" w14:textId="77777777" w:rsidR="004E27E8" w:rsidRDefault="004E27E8" w:rsidP="00D744EA">
      <w:pPr>
        <w:spacing w:after="0"/>
      </w:pPr>
    </w:p>
    <w:p w14:paraId="5CAB98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rris John</w:t>
      </w:r>
    </w:p>
    <w:p w14:paraId="5CAB98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Norris </w:t>
      </w:r>
    </w:p>
    <w:p w14:paraId="5CAB98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3 E. Monroe St.  </w:t>
      </w:r>
    </w:p>
    <w:p w14:paraId="5CAB98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8-5902</w:t>
      </w:r>
    </w:p>
    <w:p w14:paraId="5CAB98B5" w14:textId="77777777" w:rsidR="004E27E8" w:rsidRDefault="004E27E8" w:rsidP="00D744EA">
      <w:pPr>
        <w:spacing w:after="0"/>
      </w:pPr>
      <w:r>
        <w:rPr>
          <w:noProof/>
        </w:rPr>
        <w:t>jnorrishvn@gmail.com</w:t>
      </w:r>
    </w:p>
    <w:p w14:paraId="5CAB98B6" w14:textId="77777777" w:rsidR="004E27E8" w:rsidRDefault="004E27E8" w:rsidP="00D744EA">
      <w:pPr>
        <w:spacing w:after="0"/>
      </w:pPr>
    </w:p>
    <w:p w14:paraId="5CAB98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ha Davy</w:t>
      </w:r>
    </w:p>
    <w:p w14:paraId="5CAB98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y D. Boha, Attorney at Law </w:t>
      </w:r>
    </w:p>
    <w:p w14:paraId="5CAB98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35  </w:t>
      </w:r>
    </w:p>
    <w:p w14:paraId="5CAB98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rgersville IN 46106</w:t>
      </w:r>
    </w:p>
    <w:p w14:paraId="5CAB98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89-2193</w:t>
      </w:r>
    </w:p>
    <w:p w14:paraId="5CAB98BD" w14:textId="77777777" w:rsidR="004E27E8" w:rsidRDefault="004E27E8" w:rsidP="00D744EA">
      <w:pPr>
        <w:spacing w:after="0"/>
      </w:pPr>
      <w:r>
        <w:rPr>
          <w:noProof/>
        </w:rPr>
        <w:t>davyboha@aol.com</w:t>
      </w:r>
    </w:p>
    <w:p w14:paraId="5CAB98BE" w14:textId="77777777" w:rsidR="004E27E8" w:rsidRDefault="004E27E8" w:rsidP="00D744EA">
      <w:pPr>
        <w:spacing w:after="0"/>
      </w:pPr>
    </w:p>
    <w:p w14:paraId="5CAB98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yan Dorothy</w:t>
      </w:r>
    </w:p>
    <w:p w14:paraId="5CAB98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yan Law </w:t>
      </w:r>
    </w:p>
    <w:p w14:paraId="5CAB98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 N. Baldwin PO Box 282  </w:t>
      </w:r>
    </w:p>
    <w:p w14:paraId="5CAB98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rgersville IN 46106</w:t>
      </w:r>
    </w:p>
    <w:p w14:paraId="5CAB98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45-6141</w:t>
      </w:r>
    </w:p>
    <w:p w14:paraId="5CAB98C5" w14:textId="77777777" w:rsidR="004E27E8" w:rsidRDefault="004E27E8" w:rsidP="00D744EA">
      <w:pPr>
        <w:spacing w:after="0"/>
      </w:pPr>
      <w:r>
        <w:rPr>
          <w:noProof/>
        </w:rPr>
        <w:t>doriemaryan@gmail.com</w:t>
      </w:r>
    </w:p>
    <w:p w14:paraId="5CAB98C6" w14:textId="77777777" w:rsidR="004E27E8" w:rsidRDefault="004E27E8" w:rsidP="00D744EA">
      <w:pPr>
        <w:spacing w:after="0"/>
      </w:pPr>
    </w:p>
    <w:p w14:paraId="5CAB98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Uliana Stacy</w:t>
      </w:r>
    </w:p>
    <w:p w14:paraId="5CAB98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acy R. Uliana, Attorney at Law </w:t>
      </w:r>
    </w:p>
    <w:p w14:paraId="5CAB98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 N. Baldwin St. PO Box 744  </w:t>
      </w:r>
    </w:p>
    <w:p w14:paraId="5CAB98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rgersville IN 46106</w:t>
      </w:r>
    </w:p>
    <w:p w14:paraId="5CAB98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22-1886</w:t>
      </w:r>
    </w:p>
    <w:p w14:paraId="5CAB98CD" w14:textId="77777777" w:rsidR="004E27E8" w:rsidRDefault="004E27E8" w:rsidP="00D744EA">
      <w:pPr>
        <w:spacing w:after="0"/>
      </w:pPr>
      <w:r>
        <w:rPr>
          <w:noProof/>
        </w:rPr>
        <w:t>stacy@ulianalaw.com</w:t>
      </w:r>
    </w:p>
    <w:p w14:paraId="5CAB98CE" w14:textId="77777777" w:rsidR="004E27E8" w:rsidRDefault="004E27E8" w:rsidP="00D744EA">
      <w:pPr>
        <w:spacing w:after="0"/>
      </w:pPr>
    </w:p>
    <w:p w14:paraId="5CAB98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rrones Alberto</w:t>
      </w:r>
    </w:p>
    <w:p w14:paraId="5CAB98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berto Berrones &amp; Associates </w:t>
      </w:r>
    </w:p>
    <w:p w14:paraId="5CAB98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2 Williamsburg Ln.  </w:t>
      </w:r>
    </w:p>
    <w:p w14:paraId="5CAB98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8-4094</w:t>
      </w:r>
    </w:p>
    <w:p w14:paraId="5CAB98D5" w14:textId="77777777" w:rsidR="004E27E8" w:rsidRDefault="004E27E8" w:rsidP="00D744EA">
      <w:pPr>
        <w:spacing w:after="0"/>
      </w:pPr>
      <w:r>
        <w:rPr>
          <w:noProof/>
        </w:rPr>
        <w:t>aberrlaw@comcast.net</w:t>
      </w:r>
    </w:p>
    <w:p w14:paraId="5CAB98D6" w14:textId="77777777" w:rsidR="004E27E8" w:rsidRDefault="004E27E8" w:rsidP="00D744EA">
      <w:pPr>
        <w:spacing w:after="0"/>
      </w:pPr>
    </w:p>
    <w:p w14:paraId="5CAB98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sk Eric</w:t>
      </w:r>
    </w:p>
    <w:p w14:paraId="5CAB98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ric L. Risk, P.C. </w:t>
      </w:r>
    </w:p>
    <w:p w14:paraId="5CAB98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 S. Madison Ave.  </w:t>
      </w:r>
    </w:p>
    <w:p w14:paraId="5CAB98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wood IN 46142</w:t>
      </w:r>
    </w:p>
    <w:p w14:paraId="5CAB98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00-1204</w:t>
      </w:r>
    </w:p>
    <w:p w14:paraId="5CAB98DD" w14:textId="77777777" w:rsidR="004E27E8" w:rsidRDefault="004E27E8" w:rsidP="00D744EA">
      <w:pPr>
        <w:spacing w:after="0"/>
      </w:pPr>
      <w:r>
        <w:rPr>
          <w:noProof/>
        </w:rPr>
        <w:t>ericrisk@ericrisk.net</w:t>
      </w:r>
    </w:p>
    <w:p w14:paraId="5CAB98DE" w14:textId="77777777" w:rsidR="004E27E8" w:rsidRDefault="004E27E8" w:rsidP="00D744EA">
      <w:pPr>
        <w:spacing w:after="0"/>
      </w:pPr>
    </w:p>
    <w:p w14:paraId="5CAB98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ldwin Andrew</w:t>
      </w:r>
    </w:p>
    <w:p w14:paraId="5CAB98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ldwin, Adams, Knierim &amp; Kamish, PC </w:t>
      </w:r>
    </w:p>
    <w:p w14:paraId="5CAB98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0 N. Main St.  </w:t>
      </w:r>
    </w:p>
    <w:p w14:paraId="5CAB98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klin IN 46131</w:t>
      </w:r>
    </w:p>
    <w:p w14:paraId="5CAB98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6-0053</w:t>
      </w:r>
    </w:p>
    <w:p w14:paraId="5CAB98E5" w14:textId="77777777" w:rsidR="004E27E8" w:rsidRDefault="004E27E8" w:rsidP="00D744EA">
      <w:pPr>
        <w:spacing w:after="0"/>
      </w:pPr>
      <w:r>
        <w:rPr>
          <w:noProof/>
        </w:rPr>
        <w:t>andrew@indianacriminaldefenseteam.com</w:t>
      </w:r>
    </w:p>
    <w:p w14:paraId="5CAB98E6" w14:textId="77777777" w:rsidR="004E27E8" w:rsidRDefault="004E27E8" w:rsidP="00D744EA">
      <w:pPr>
        <w:spacing w:after="0"/>
      </w:pPr>
    </w:p>
    <w:p w14:paraId="5CAB98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Young Roger</w:t>
      </w:r>
    </w:p>
    <w:p w14:paraId="5CAB98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Young and Young </w:t>
      </w:r>
    </w:p>
    <w:p w14:paraId="5CAB98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 W. Court St., Ste. D  </w:t>
      </w:r>
    </w:p>
    <w:p w14:paraId="5CAB98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Franklin IN 46131-2304</w:t>
      </w:r>
    </w:p>
    <w:p w14:paraId="5CAB98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6-7117</w:t>
      </w:r>
    </w:p>
    <w:p w14:paraId="5CAB98ED" w14:textId="77777777" w:rsidR="004E27E8" w:rsidRDefault="004E27E8" w:rsidP="00D744EA">
      <w:pPr>
        <w:spacing w:after="0"/>
      </w:pPr>
      <w:r>
        <w:rPr>
          <w:noProof/>
        </w:rPr>
        <w:t>youngandyounglaw@gmail.com</w:t>
      </w:r>
    </w:p>
    <w:p w14:paraId="5CAB98EE" w14:textId="77777777" w:rsidR="004E27E8" w:rsidRDefault="004E27E8" w:rsidP="00D744EA">
      <w:pPr>
        <w:spacing w:after="0"/>
      </w:pPr>
    </w:p>
    <w:p w14:paraId="5CAB98EF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8F0" w14:textId="77777777" w:rsidR="004E27E8" w:rsidRDefault="004E27E8" w:rsidP="00D744EA">
      <w:pPr>
        <w:spacing w:after="0"/>
        <w:rPr>
          <w:noProof/>
        </w:rPr>
      </w:pPr>
    </w:p>
    <w:p w14:paraId="5CAB98F1" w14:textId="629DDF02" w:rsidR="004E27E8" w:rsidRPr="00BA6F72" w:rsidRDefault="004E27E8" w:rsidP="00070765">
      <w:pPr>
        <w:pStyle w:val="Heading1"/>
        <w:rPr>
          <w:noProof/>
        </w:rPr>
      </w:pPr>
      <w:bookmarkStart w:id="43" w:name="_Toc65846803"/>
      <w:r w:rsidRPr="00396390">
        <w:rPr>
          <w:noProof/>
        </w:rPr>
        <w:t>Knox</w:t>
      </w:r>
      <w:r w:rsidR="00070765">
        <w:rPr>
          <w:noProof/>
        </w:rPr>
        <w:t xml:space="preserve"> County</w:t>
      </w:r>
      <w:bookmarkEnd w:id="43"/>
    </w:p>
    <w:p w14:paraId="5CAB98F2" w14:textId="77777777" w:rsidR="004E27E8" w:rsidRDefault="004E27E8" w:rsidP="00D744EA">
      <w:pPr>
        <w:spacing w:after="0"/>
        <w:rPr>
          <w:noProof/>
        </w:rPr>
      </w:pPr>
    </w:p>
    <w:p w14:paraId="0CB7C448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Jewel Bryan </w:t>
      </w:r>
    </w:p>
    <w:p w14:paraId="54AE14B6" w14:textId="77777777" w:rsidR="004D40C2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AF30996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Kirchoff &amp; Jewel </w:t>
      </w:r>
    </w:p>
    <w:p w14:paraId="45AFA317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517 Broadway </w:t>
      </w:r>
    </w:p>
    <w:p w14:paraId="5AAB4527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PO Box 944 </w:t>
      </w:r>
    </w:p>
    <w:p w14:paraId="5817CE15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Vincennes IN 47591-0944 </w:t>
      </w:r>
    </w:p>
    <w:p w14:paraId="417D9806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812-882-8600 </w:t>
      </w:r>
    </w:p>
    <w:p w14:paraId="5CAB98F3" w14:textId="2449E25C" w:rsidR="004E27E8" w:rsidRDefault="004E27E8" w:rsidP="00D744EA">
      <w:pPr>
        <w:spacing w:after="0"/>
      </w:pPr>
      <w:r>
        <w:rPr>
          <w:noProof/>
        </w:rPr>
        <w:t>hoosier1964@nwcable.net</w:t>
      </w:r>
    </w:p>
    <w:p w14:paraId="5CAB98F4" w14:textId="77777777" w:rsidR="004E27E8" w:rsidRDefault="004E27E8" w:rsidP="00D744EA">
      <w:pPr>
        <w:spacing w:after="0"/>
      </w:pPr>
    </w:p>
    <w:p w14:paraId="5CAB98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urrier Kerry</w:t>
      </w:r>
    </w:p>
    <w:p w14:paraId="5CAB98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rry D. Currier, Attorney at Law </w:t>
      </w:r>
    </w:p>
    <w:p w14:paraId="5CAB98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15 N. Pine Bluff Dr.  </w:t>
      </w:r>
    </w:p>
    <w:p w14:paraId="5CAB98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icknell IN 47512</w:t>
      </w:r>
    </w:p>
    <w:p w14:paraId="5CAB98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1-9471</w:t>
      </w:r>
    </w:p>
    <w:p w14:paraId="5CAB98FB" w14:textId="77777777" w:rsidR="004E27E8" w:rsidRDefault="004E27E8" w:rsidP="00D744EA">
      <w:pPr>
        <w:spacing w:after="0"/>
      </w:pPr>
      <w:r>
        <w:rPr>
          <w:noProof/>
        </w:rPr>
        <w:t>kerrycurrier1950@gmail.com</w:t>
      </w:r>
    </w:p>
    <w:p w14:paraId="5CAB98FC" w14:textId="77777777" w:rsidR="004E27E8" w:rsidRDefault="004E27E8" w:rsidP="00D744EA">
      <w:pPr>
        <w:spacing w:after="0"/>
      </w:pPr>
    </w:p>
    <w:p w14:paraId="5CAB98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idner Anastasia</w:t>
      </w:r>
    </w:p>
    <w:p w14:paraId="5CAB98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8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astasia M. Weidner, Attorney at Law </w:t>
      </w:r>
    </w:p>
    <w:p w14:paraId="5CAB99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317  </w:t>
      </w:r>
    </w:p>
    <w:p w14:paraId="5CAB99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51-0693</w:t>
      </w:r>
    </w:p>
    <w:p w14:paraId="5CAB9903" w14:textId="77777777" w:rsidR="004E27E8" w:rsidRDefault="004E27E8" w:rsidP="00D744EA">
      <w:pPr>
        <w:spacing w:after="0"/>
      </w:pPr>
      <w:r>
        <w:rPr>
          <w:noProof/>
        </w:rPr>
        <w:t>amweidnerlaw@gmail.com</w:t>
      </w:r>
    </w:p>
    <w:p w14:paraId="5CAB9904" w14:textId="77777777" w:rsidR="004E27E8" w:rsidRDefault="004E27E8" w:rsidP="00D744EA">
      <w:pPr>
        <w:spacing w:after="0"/>
      </w:pPr>
    </w:p>
    <w:p w14:paraId="5CAB99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rter Andrew</w:t>
      </w:r>
    </w:p>
    <w:p w14:paraId="5CAB99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eavel &amp; Porter, LLP </w:t>
      </w:r>
    </w:p>
    <w:p w14:paraId="5CAB99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6 N. 5th St.  </w:t>
      </w:r>
    </w:p>
    <w:p w14:paraId="5CAB99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6-9230</w:t>
      </w:r>
    </w:p>
    <w:p w14:paraId="5CAB990B" w14:textId="77777777" w:rsidR="004E27E8" w:rsidRDefault="004E27E8" w:rsidP="00D744EA">
      <w:pPr>
        <w:spacing w:after="0"/>
      </w:pPr>
      <w:r>
        <w:rPr>
          <w:noProof/>
        </w:rPr>
        <w:t>porter@feavelandporter.com</w:t>
      </w:r>
    </w:p>
    <w:p w14:paraId="5CAB990C" w14:textId="77777777" w:rsidR="004E27E8" w:rsidRDefault="004E27E8" w:rsidP="00D744EA">
      <w:pPr>
        <w:spacing w:after="0"/>
      </w:pPr>
    </w:p>
    <w:p w14:paraId="5CAB99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tter Kathryn</w:t>
      </w:r>
    </w:p>
    <w:p w14:paraId="5CAB99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rt Bell, LLC </w:t>
      </w:r>
    </w:p>
    <w:p w14:paraId="5CAB99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3 Main St. PO Box 979  </w:t>
      </w:r>
    </w:p>
    <w:p w14:paraId="5CAB99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2-8935</w:t>
      </w:r>
    </w:p>
    <w:p w14:paraId="5CAB9913" w14:textId="77777777" w:rsidR="004E27E8" w:rsidRDefault="004E27E8" w:rsidP="00D744EA">
      <w:pPr>
        <w:spacing w:after="0"/>
      </w:pPr>
      <w:r>
        <w:rPr>
          <w:noProof/>
        </w:rPr>
        <w:t>kkotter@hartbell.com</w:t>
      </w:r>
    </w:p>
    <w:p w14:paraId="5CAB9914" w14:textId="77777777" w:rsidR="004E27E8" w:rsidRDefault="004E27E8" w:rsidP="00D744EA">
      <w:pPr>
        <w:spacing w:after="0"/>
      </w:pPr>
    </w:p>
    <w:p w14:paraId="5CAB99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bster Dale</w:t>
      </w:r>
    </w:p>
    <w:p w14:paraId="5CAB99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ebster &amp; Webster </w:t>
      </w:r>
    </w:p>
    <w:p w14:paraId="5CAB99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7 N. 3rd St. PO Box 1300  </w:t>
      </w:r>
    </w:p>
    <w:p w14:paraId="5CAB99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2-4310</w:t>
      </w:r>
    </w:p>
    <w:p w14:paraId="5CAB991B" w14:textId="77777777" w:rsidR="004E27E8" w:rsidRDefault="004E27E8" w:rsidP="00D744EA">
      <w:pPr>
        <w:spacing w:after="0"/>
      </w:pPr>
      <w:r>
        <w:rPr>
          <w:noProof/>
        </w:rPr>
        <w:t>dale@websterwebsterlaw.com</w:t>
      </w:r>
    </w:p>
    <w:p w14:paraId="5CAB991C" w14:textId="77777777" w:rsidR="004E27E8" w:rsidRDefault="004E27E8" w:rsidP="00D744EA">
      <w:pPr>
        <w:spacing w:after="0"/>
      </w:pPr>
    </w:p>
    <w:p w14:paraId="5CAB99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berts Justin</w:t>
      </w:r>
    </w:p>
    <w:p w14:paraId="5CAB99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mison Law </w:t>
      </w:r>
    </w:p>
    <w:p w14:paraId="5CAB99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01 Busseron St. PO Box 215  </w:t>
      </w:r>
    </w:p>
    <w:p w14:paraId="5CAB99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2-2280</w:t>
      </w:r>
    </w:p>
    <w:p w14:paraId="5CAB9923" w14:textId="77777777" w:rsidR="004E27E8" w:rsidRDefault="004E27E8" w:rsidP="00D744EA">
      <w:pPr>
        <w:spacing w:after="0"/>
      </w:pPr>
      <w:r>
        <w:rPr>
          <w:noProof/>
        </w:rPr>
        <w:t>roberts@emisonlaw.com</w:t>
      </w:r>
    </w:p>
    <w:p w14:paraId="5CAB9924" w14:textId="77777777" w:rsidR="004E27E8" w:rsidRDefault="004E27E8" w:rsidP="00D744EA">
      <w:pPr>
        <w:spacing w:after="0"/>
      </w:pPr>
    </w:p>
    <w:p w14:paraId="5CAB99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ck Gary</w:t>
      </w:r>
    </w:p>
    <w:p w14:paraId="5CAB99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ary R. Brock, Attorney at Law </w:t>
      </w:r>
    </w:p>
    <w:p w14:paraId="5CAB99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28 Broadway Ln.  </w:t>
      </w:r>
    </w:p>
    <w:p w14:paraId="5CAB99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6-0602</w:t>
      </w:r>
    </w:p>
    <w:p w14:paraId="5CAB992B" w14:textId="77777777" w:rsidR="004E27E8" w:rsidRDefault="004E27E8" w:rsidP="00D744EA">
      <w:pPr>
        <w:spacing w:after="0"/>
      </w:pPr>
      <w:r>
        <w:rPr>
          <w:noProof/>
        </w:rPr>
        <w:t>garyrbrock@gmail.com</w:t>
      </w:r>
    </w:p>
    <w:p w14:paraId="5CAB992C" w14:textId="77777777" w:rsidR="004E27E8" w:rsidRDefault="004E27E8" w:rsidP="00D744EA">
      <w:pPr>
        <w:spacing w:after="0"/>
      </w:pPr>
    </w:p>
    <w:p w14:paraId="5CAB99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vell James</w:t>
      </w:r>
    </w:p>
    <w:p w14:paraId="5CAB99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illie Levell </w:t>
      </w:r>
    </w:p>
    <w:p w14:paraId="5CAB99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4 N. Washington PO Box 107  </w:t>
      </w:r>
    </w:p>
    <w:p w14:paraId="5CAB99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icknell IN 47512-0107</w:t>
      </w:r>
    </w:p>
    <w:p w14:paraId="5CAB99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35-2300</w:t>
      </w:r>
    </w:p>
    <w:p w14:paraId="5CAB9933" w14:textId="77777777" w:rsidR="004E27E8" w:rsidRDefault="004E27E8" w:rsidP="00D744EA">
      <w:pPr>
        <w:spacing w:after="0"/>
      </w:pPr>
      <w:r>
        <w:rPr>
          <w:noProof/>
        </w:rPr>
        <w:t>james@gillielevell.com</w:t>
      </w:r>
    </w:p>
    <w:p w14:paraId="5CAB9934" w14:textId="77777777" w:rsidR="004E27E8" w:rsidRDefault="004E27E8" w:rsidP="00D744EA">
      <w:pPr>
        <w:spacing w:after="0"/>
      </w:pPr>
    </w:p>
    <w:p w14:paraId="5CAB99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ievers John</w:t>
      </w:r>
    </w:p>
    <w:p w14:paraId="5CAB99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oll &amp; Sievers Attorneys At Law LLC </w:t>
      </w:r>
    </w:p>
    <w:p w14:paraId="5CAB99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27 Washington Ave., Ste. A PO Box 555  </w:t>
      </w:r>
    </w:p>
    <w:p w14:paraId="5CAB99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90-2112</w:t>
      </w:r>
    </w:p>
    <w:p w14:paraId="5CAB993B" w14:textId="77777777" w:rsidR="004E27E8" w:rsidRDefault="004E27E8" w:rsidP="00D744EA">
      <w:pPr>
        <w:spacing w:after="0"/>
      </w:pPr>
      <w:r>
        <w:rPr>
          <w:noProof/>
        </w:rPr>
        <w:t>johnfsievers@gmail.com</w:t>
      </w:r>
    </w:p>
    <w:p w14:paraId="5CAB993C" w14:textId="77777777" w:rsidR="004E27E8" w:rsidRDefault="004E27E8" w:rsidP="00D744EA">
      <w:pPr>
        <w:spacing w:after="0"/>
      </w:pPr>
    </w:p>
    <w:p w14:paraId="5CAB99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msey Christopher</w:t>
      </w:r>
    </w:p>
    <w:p w14:paraId="5CAB99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msey Law Office </w:t>
      </w:r>
    </w:p>
    <w:p w14:paraId="5CAB99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120 N. 7th St. PO Box 522  </w:t>
      </w:r>
    </w:p>
    <w:p w14:paraId="5CAB99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-0522</w:t>
      </w:r>
    </w:p>
    <w:p w14:paraId="5CAB99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2-3440</w:t>
      </w:r>
    </w:p>
    <w:p w14:paraId="5CAB9943" w14:textId="77777777" w:rsidR="004E27E8" w:rsidRDefault="004E27E8" w:rsidP="00D744EA">
      <w:pPr>
        <w:spacing w:after="0"/>
      </w:pPr>
      <w:r>
        <w:rPr>
          <w:noProof/>
        </w:rPr>
        <w:t>ramseychris@hotmail.com</w:t>
      </w:r>
    </w:p>
    <w:p w14:paraId="5CAB9944" w14:textId="77777777" w:rsidR="004E27E8" w:rsidRDefault="004E27E8" w:rsidP="00D744EA">
      <w:pPr>
        <w:spacing w:after="0"/>
      </w:pPr>
    </w:p>
    <w:p w14:paraId="5CAB99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patich Andrew</w:t>
      </w:r>
    </w:p>
    <w:p w14:paraId="5CAB99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irchoff &amp; Jewell </w:t>
      </w:r>
    </w:p>
    <w:p w14:paraId="5CAB99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7 Broadway PO Box 944  </w:t>
      </w:r>
    </w:p>
    <w:p w14:paraId="5CAB99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7-9914</w:t>
      </w:r>
    </w:p>
    <w:p w14:paraId="5CAB994B" w14:textId="77777777" w:rsidR="004E27E8" w:rsidRDefault="004E27E8" w:rsidP="00D744EA">
      <w:pPr>
        <w:spacing w:after="0"/>
      </w:pPr>
      <w:r>
        <w:rPr>
          <w:noProof/>
        </w:rPr>
        <w:t>akopatic@indiana.edu</w:t>
      </w:r>
    </w:p>
    <w:p w14:paraId="5CAB994C" w14:textId="77777777" w:rsidR="004E27E8" w:rsidRDefault="004E27E8" w:rsidP="00D744EA">
      <w:pPr>
        <w:spacing w:after="0"/>
      </w:pPr>
    </w:p>
    <w:p w14:paraId="5CAB99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once Aaron</w:t>
      </w:r>
    </w:p>
    <w:p w14:paraId="5CAB99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Aaron A. Koonce, P.C. </w:t>
      </w:r>
    </w:p>
    <w:p w14:paraId="5CAB99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013 Indianapolis Blvd.  </w:t>
      </w:r>
    </w:p>
    <w:p w14:paraId="5CAB99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ghland IN 46322</w:t>
      </w:r>
    </w:p>
    <w:p w14:paraId="5CAB99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38-9200</w:t>
      </w:r>
    </w:p>
    <w:p w14:paraId="5CAB9953" w14:textId="77777777" w:rsidR="004E27E8" w:rsidRDefault="004E27E8" w:rsidP="00D744EA">
      <w:pPr>
        <w:spacing w:after="0"/>
      </w:pPr>
      <w:r>
        <w:rPr>
          <w:noProof/>
        </w:rPr>
        <w:t>aak@gk4law.com</w:t>
      </w:r>
    </w:p>
    <w:p w14:paraId="5CAB9954" w14:textId="77777777" w:rsidR="004E27E8" w:rsidRDefault="004E27E8" w:rsidP="00D744EA">
      <w:pPr>
        <w:spacing w:after="0"/>
      </w:pPr>
    </w:p>
    <w:p w14:paraId="5CAB99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oll Aaron</w:t>
      </w:r>
    </w:p>
    <w:p w14:paraId="5CAB99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oll &amp; Sievers Attorneys At Law LLC </w:t>
      </w:r>
    </w:p>
    <w:p w14:paraId="5CAB99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27 Washington Ave., Ste. A PO Box 555  </w:t>
      </w:r>
    </w:p>
    <w:p w14:paraId="5CAB99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6-0000</w:t>
      </w:r>
    </w:p>
    <w:p w14:paraId="5CAB995B" w14:textId="77777777" w:rsidR="004E27E8" w:rsidRDefault="004E27E8" w:rsidP="00D744EA">
      <w:pPr>
        <w:spacing w:after="0"/>
      </w:pPr>
      <w:r>
        <w:rPr>
          <w:noProof/>
        </w:rPr>
        <w:t>aaron@dollsievers.com</w:t>
      </w:r>
    </w:p>
    <w:p w14:paraId="5CAB995C" w14:textId="77777777" w:rsidR="004E27E8" w:rsidRDefault="004E27E8" w:rsidP="00D744EA">
      <w:pPr>
        <w:spacing w:after="0"/>
      </w:pPr>
    </w:p>
    <w:p w14:paraId="5CAB99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raylor Charles</w:t>
      </w:r>
    </w:p>
    <w:p w14:paraId="5CAB99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olb Roellgen &amp; Kirchoff LLP </w:t>
      </w:r>
    </w:p>
    <w:p w14:paraId="5CAB99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01 Busseron St. PO Box 215  </w:t>
      </w:r>
    </w:p>
    <w:p w14:paraId="5CAB99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2-2280</w:t>
      </w:r>
    </w:p>
    <w:p w14:paraId="5CAB9963" w14:textId="77777777" w:rsidR="004E27E8" w:rsidRDefault="004E27E8" w:rsidP="00D744EA">
      <w:pPr>
        <w:spacing w:after="0"/>
      </w:pPr>
      <w:r>
        <w:rPr>
          <w:noProof/>
        </w:rPr>
        <w:t>traylor@emisonlaw.com</w:t>
      </w:r>
    </w:p>
    <w:p w14:paraId="5CAB9964" w14:textId="77777777" w:rsidR="004E27E8" w:rsidRDefault="004E27E8" w:rsidP="00D744EA">
      <w:pPr>
        <w:spacing w:after="0"/>
      </w:pPr>
    </w:p>
    <w:p w14:paraId="5CAB99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tner Nicholas</w:t>
      </w:r>
    </w:p>
    <w:p w14:paraId="5CAB99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olb Roellgen &amp; Kirchoff LLP </w:t>
      </w:r>
    </w:p>
    <w:p w14:paraId="5CAB99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01 Busseroon St. PO Box 218  </w:t>
      </w:r>
    </w:p>
    <w:p w14:paraId="5CAB99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2-2280</w:t>
      </w:r>
    </w:p>
    <w:p w14:paraId="5CAB996B" w14:textId="77777777" w:rsidR="004E27E8" w:rsidRDefault="004E27E8" w:rsidP="00D744EA">
      <w:pPr>
        <w:spacing w:after="0"/>
      </w:pPr>
      <w:r>
        <w:rPr>
          <w:noProof/>
        </w:rPr>
        <w:t>gartner@emisonlaw.com</w:t>
      </w:r>
    </w:p>
    <w:p w14:paraId="5CAB996C" w14:textId="77777777" w:rsidR="004E27E8" w:rsidRDefault="004E27E8" w:rsidP="00D744EA">
      <w:pPr>
        <w:spacing w:after="0"/>
      </w:pPr>
    </w:p>
    <w:p w14:paraId="5CAB99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eavel Jonathan</w:t>
      </w:r>
    </w:p>
    <w:p w14:paraId="5CAB99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eavel &amp; Porter, LLP </w:t>
      </w:r>
    </w:p>
    <w:p w14:paraId="5CAB99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6 N. 5th St.  </w:t>
      </w:r>
    </w:p>
    <w:p w14:paraId="5CAB99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6-9230</w:t>
      </w:r>
    </w:p>
    <w:p w14:paraId="5CAB9973" w14:textId="77777777" w:rsidR="004E27E8" w:rsidRDefault="004E27E8" w:rsidP="00D744EA">
      <w:pPr>
        <w:spacing w:after="0"/>
      </w:pPr>
      <w:r>
        <w:rPr>
          <w:noProof/>
        </w:rPr>
        <w:t>feavel@feavelandporter.com</w:t>
      </w:r>
    </w:p>
    <w:p w14:paraId="5CAB9974" w14:textId="77777777" w:rsidR="004E27E8" w:rsidRDefault="004E27E8" w:rsidP="00D744EA">
      <w:pPr>
        <w:spacing w:after="0"/>
      </w:pPr>
    </w:p>
    <w:p w14:paraId="5CAB99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bster Shawna</w:t>
      </w:r>
    </w:p>
    <w:p w14:paraId="5CAB99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ebster &amp; Webster </w:t>
      </w:r>
    </w:p>
    <w:p w14:paraId="5CAB99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7 N. 3rd St.PO Box 1300  </w:t>
      </w:r>
    </w:p>
    <w:p w14:paraId="5CAB99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2-4310</w:t>
      </w:r>
    </w:p>
    <w:p w14:paraId="5CAB997B" w14:textId="77777777" w:rsidR="004E27E8" w:rsidRDefault="004E27E8" w:rsidP="00D744EA">
      <w:pPr>
        <w:spacing w:after="0"/>
      </w:pPr>
      <w:r>
        <w:rPr>
          <w:noProof/>
        </w:rPr>
        <w:t>shawna@websterwebsterlaw.com</w:t>
      </w:r>
    </w:p>
    <w:p w14:paraId="5CAB997C" w14:textId="77777777" w:rsidR="004E27E8" w:rsidRDefault="004E27E8" w:rsidP="00D744EA">
      <w:pPr>
        <w:spacing w:after="0"/>
      </w:pPr>
    </w:p>
    <w:p w14:paraId="5CAB99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al Jeffery</w:t>
      </w:r>
    </w:p>
    <w:p w14:paraId="5CAB99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rt Bell, LLC </w:t>
      </w:r>
    </w:p>
    <w:p w14:paraId="5CAB99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3 Main St. PO Box 979  </w:t>
      </w:r>
    </w:p>
    <w:p w14:paraId="5CAB99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nes IN 47591</w:t>
      </w:r>
    </w:p>
    <w:p w14:paraId="5CAB99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2-8935</w:t>
      </w:r>
    </w:p>
    <w:p w14:paraId="5CAB9983" w14:textId="77777777" w:rsidR="004E27E8" w:rsidRDefault="004E27E8" w:rsidP="00D744EA">
      <w:pPr>
        <w:spacing w:after="0"/>
      </w:pPr>
      <w:r>
        <w:rPr>
          <w:noProof/>
        </w:rPr>
        <w:t>jeffrocks@yahoo.com</w:t>
      </w:r>
    </w:p>
    <w:p w14:paraId="5CAB9984" w14:textId="77777777" w:rsidR="004E27E8" w:rsidRDefault="004E27E8" w:rsidP="00D744EA">
      <w:pPr>
        <w:spacing w:after="0"/>
      </w:pPr>
    </w:p>
    <w:p w14:paraId="5CAB9985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986" w14:textId="77777777" w:rsidR="004E27E8" w:rsidRDefault="004E27E8" w:rsidP="00D744EA">
      <w:pPr>
        <w:spacing w:after="0"/>
        <w:rPr>
          <w:noProof/>
        </w:rPr>
      </w:pPr>
    </w:p>
    <w:p w14:paraId="5CAB9987" w14:textId="40BC9EFC" w:rsidR="004E27E8" w:rsidRPr="00BA6F72" w:rsidRDefault="004E27E8" w:rsidP="00070765">
      <w:pPr>
        <w:pStyle w:val="Heading1"/>
        <w:rPr>
          <w:noProof/>
        </w:rPr>
      </w:pPr>
      <w:bookmarkStart w:id="44" w:name="_Toc65846804"/>
      <w:r w:rsidRPr="00396390">
        <w:rPr>
          <w:noProof/>
        </w:rPr>
        <w:t>Kosciusko</w:t>
      </w:r>
      <w:r w:rsidR="00070765">
        <w:rPr>
          <w:noProof/>
        </w:rPr>
        <w:t xml:space="preserve"> County</w:t>
      </w:r>
      <w:bookmarkEnd w:id="44"/>
    </w:p>
    <w:p w14:paraId="5CAB9988" w14:textId="77777777" w:rsidR="004E27E8" w:rsidRDefault="004E27E8" w:rsidP="00D744EA">
      <w:pPr>
        <w:spacing w:after="0"/>
        <w:rPr>
          <w:noProof/>
        </w:rPr>
      </w:pPr>
    </w:p>
    <w:p w14:paraId="039209D3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Rowland Erin </w:t>
      </w:r>
    </w:p>
    <w:p w14:paraId="62BFA901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7F66E705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Rowland Law Office, P.C. </w:t>
      </w:r>
    </w:p>
    <w:p w14:paraId="52C0321D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121 W. Center St. </w:t>
      </w:r>
    </w:p>
    <w:p w14:paraId="2C3B2228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PO Box 1195 </w:t>
      </w:r>
    </w:p>
    <w:p w14:paraId="7C12A91F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Warsaw IN 46581 </w:t>
      </w:r>
    </w:p>
    <w:p w14:paraId="57CD44D6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574-267-1535 </w:t>
      </w:r>
    </w:p>
    <w:p w14:paraId="5CAB9989" w14:textId="72EF0CDC" w:rsidR="004E27E8" w:rsidRDefault="004E27E8" w:rsidP="00D744EA">
      <w:pPr>
        <w:spacing w:after="0"/>
      </w:pPr>
      <w:r>
        <w:rPr>
          <w:noProof/>
        </w:rPr>
        <w:t>erinrow33@aol.com</w:t>
      </w:r>
    </w:p>
    <w:p w14:paraId="5CAB998A" w14:textId="77777777" w:rsidR="004E27E8" w:rsidRDefault="004E27E8" w:rsidP="00D744EA">
      <w:pPr>
        <w:spacing w:after="0"/>
      </w:pPr>
    </w:p>
    <w:p w14:paraId="5CAB99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mon William</w:t>
      </w:r>
    </w:p>
    <w:p w14:paraId="5CAB99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ner &amp; Lemon LLP </w:t>
      </w:r>
    </w:p>
    <w:p w14:paraId="5CAB99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3 S. Buffalo St.  </w:t>
      </w:r>
    </w:p>
    <w:p w14:paraId="5CAB99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9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8-9911</w:t>
      </w:r>
    </w:p>
    <w:p w14:paraId="5CAB9991" w14:textId="77777777" w:rsidR="004E27E8" w:rsidRDefault="004E27E8" w:rsidP="00D744EA">
      <w:pPr>
        <w:spacing w:after="0"/>
      </w:pPr>
      <w:r>
        <w:rPr>
          <w:noProof/>
        </w:rPr>
        <w:t>douglemon@gospellaw.com</w:t>
      </w:r>
    </w:p>
    <w:p w14:paraId="5CAB9992" w14:textId="77777777" w:rsidR="004E27E8" w:rsidRDefault="004E27E8" w:rsidP="00D744EA">
      <w:pPr>
        <w:spacing w:after="0"/>
      </w:pPr>
    </w:p>
    <w:p w14:paraId="5CAB99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irn Tammy</w:t>
      </w:r>
    </w:p>
    <w:p w14:paraId="5CAB99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ner &amp; Lemon LLP </w:t>
      </w:r>
    </w:p>
    <w:p w14:paraId="5CAB99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3 S. Buffalo St.  </w:t>
      </w:r>
    </w:p>
    <w:p w14:paraId="5CAB99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9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8-9911</w:t>
      </w:r>
    </w:p>
    <w:p w14:paraId="5CAB9999" w14:textId="77777777" w:rsidR="004E27E8" w:rsidRDefault="004E27E8" w:rsidP="00D744EA">
      <w:pPr>
        <w:spacing w:after="0"/>
      </w:pPr>
      <w:r>
        <w:rPr>
          <w:noProof/>
        </w:rPr>
        <w:t>tammykeirn@lawwarsaw.com</w:t>
      </w:r>
    </w:p>
    <w:p w14:paraId="5CAB999A" w14:textId="77777777" w:rsidR="004E27E8" w:rsidRDefault="004E27E8" w:rsidP="00D744EA">
      <w:pPr>
        <w:spacing w:after="0"/>
      </w:pPr>
    </w:p>
    <w:p w14:paraId="5CAB99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oirol Michelle</w:t>
      </w:r>
    </w:p>
    <w:p w14:paraId="5CAB99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urrently Unemployes </w:t>
      </w:r>
    </w:p>
    <w:p w14:paraId="5CAB99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7 EMS D22A Lane  </w:t>
      </w:r>
    </w:p>
    <w:p w14:paraId="5CAB99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yracuse IN 46567</w:t>
      </w:r>
    </w:p>
    <w:p w14:paraId="5CAB99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361-6898</w:t>
      </w:r>
    </w:p>
    <w:p w14:paraId="5CAB99A1" w14:textId="77777777" w:rsidR="004E27E8" w:rsidRDefault="004E27E8" w:rsidP="00D744EA">
      <w:pPr>
        <w:spacing w:after="0"/>
      </w:pPr>
      <w:r>
        <w:rPr>
          <w:noProof/>
        </w:rPr>
        <w:t>michellevoirol8@gmail.com</w:t>
      </w:r>
    </w:p>
    <w:p w14:paraId="5CAB99A2" w14:textId="77777777" w:rsidR="004E27E8" w:rsidRDefault="004E27E8" w:rsidP="00D744EA">
      <w:pPr>
        <w:spacing w:after="0"/>
      </w:pPr>
    </w:p>
    <w:p w14:paraId="5CAB99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aue Jennifer</w:t>
      </w:r>
    </w:p>
    <w:p w14:paraId="5CAB99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urner Valentine, LLC </w:t>
      </w:r>
    </w:p>
    <w:p w14:paraId="5CAB99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1 W. Market St., Ste. C PO Box 857  </w:t>
      </w:r>
    </w:p>
    <w:p w14:paraId="5CAB99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1</w:t>
      </w:r>
    </w:p>
    <w:p w14:paraId="5CAB99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371-2052</w:t>
      </w:r>
    </w:p>
    <w:p w14:paraId="5CAB99A9" w14:textId="77777777" w:rsidR="004E27E8" w:rsidRDefault="004E27E8" w:rsidP="00D744EA">
      <w:pPr>
        <w:spacing w:after="0"/>
      </w:pPr>
      <w:r>
        <w:rPr>
          <w:noProof/>
        </w:rPr>
        <w:t>jnaue@turnervalentine.com</w:t>
      </w:r>
    </w:p>
    <w:p w14:paraId="5CAB99AA" w14:textId="77777777" w:rsidR="004E27E8" w:rsidRDefault="004E27E8" w:rsidP="00D744EA">
      <w:pPr>
        <w:spacing w:after="0"/>
      </w:pPr>
    </w:p>
    <w:p w14:paraId="5CAB99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rrett John</w:t>
      </w:r>
    </w:p>
    <w:p w14:paraId="5CAB99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D. Barrett LLC </w:t>
      </w:r>
    </w:p>
    <w:p w14:paraId="5CAB99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8 S. Buffalo St., Ste. A  </w:t>
      </w:r>
    </w:p>
    <w:p w14:paraId="5CAB99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9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49-9917</w:t>
      </w:r>
    </w:p>
    <w:p w14:paraId="5CAB99B1" w14:textId="77777777" w:rsidR="004E27E8" w:rsidRDefault="004E27E8" w:rsidP="00D744EA">
      <w:pPr>
        <w:spacing w:after="0"/>
      </w:pPr>
      <w:r>
        <w:rPr>
          <w:noProof/>
        </w:rPr>
        <w:t>jbarrett@lawyer.com</w:t>
      </w:r>
    </w:p>
    <w:p w14:paraId="5CAB99B2" w14:textId="77777777" w:rsidR="004E27E8" w:rsidRDefault="004E27E8" w:rsidP="00D744EA">
      <w:pPr>
        <w:spacing w:after="0"/>
      </w:pPr>
    </w:p>
    <w:p w14:paraId="5CAB99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ndis Vern</w:t>
      </w:r>
    </w:p>
    <w:p w14:paraId="5CAB99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ckhill, Pinnick, Pequignot, Helm, Land </w:t>
      </w:r>
    </w:p>
    <w:p w14:paraId="5CAB99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E. Main St.  </w:t>
      </w:r>
    </w:p>
    <w:p w14:paraId="5CAB99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-2742</w:t>
      </w:r>
    </w:p>
    <w:p w14:paraId="5CAB99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7-6116</w:t>
      </w:r>
    </w:p>
    <w:p w14:paraId="5CAB99B9" w14:textId="77777777" w:rsidR="004E27E8" w:rsidRDefault="004E27E8" w:rsidP="00D744EA">
      <w:pPr>
        <w:spacing w:after="0"/>
      </w:pPr>
      <w:r>
        <w:rPr>
          <w:noProof/>
        </w:rPr>
        <w:t>vlandis@rockhillpinnick.com</w:t>
      </w:r>
    </w:p>
    <w:p w14:paraId="5CAB99BA" w14:textId="77777777" w:rsidR="004E27E8" w:rsidRDefault="004E27E8" w:rsidP="00D744EA">
      <w:pPr>
        <w:spacing w:after="0"/>
      </w:pPr>
    </w:p>
    <w:p w14:paraId="5CAB99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ossnickle Andrew</w:t>
      </w:r>
    </w:p>
    <w:p w14:paraId="5CAB99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ers Mallers Backs &amp; Salin </w:t>
      </w:r>
    </w:p>
    <w:p w14:paraId="5CAB99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74 N. Pointe Dr.  </w:t>
      </w:r>
    </w:p>
    <w:p w14:paraId="5CAB99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2</w:t>
      </w:r>
    </w:p>
    <w:p w14:paraId="5CAB99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7-4300</w:t>
      </w:r>
    </w:p>
    <w:p w14:paraId="5CAB99C1" w14:textId="77777777" w:rsidR="004E27E8" w:rsidRDefault="004E27E8" w:rsidP="00D744EA">
      <w:pPr>
        <w:spacing w:after="0"/>
      </w:pPr>
      <w:r>
        <w:rPr>
          <w:noProof/>
        </w:rPr>
        <w:t>andrew@gcglawoffice.com</w:t>
      </w:r>
    </w:p>
    <w:p w14:paraId="5CAB99C2" w14:textId="77777777" w:rsidR="004E27E8" w:rsidRDefault="004E27E8" w:rsidP="00D744EA">
      <w:pPr>
        <w:spacing w:after="0"/>
      </w:pPr>
    </w:p>
    <w:p w14:paraId="5CAB99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yle Brian</w:t>
      </w:r>
    </w:p>
    <w:p w14:paraId="5CAB99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yle Law Office LLC </w:t>
      </w:r>
    </w:p>
    <w:p w14:paraId="5CAB99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8 S. Buffalo St., Ste. A  </w:t>
      </w:r>
    </w:p>
    <w:p w14:paraId="5CAB99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9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49-9917</w:t>
      </w:r>
    </w:p>
    <w:p w14:paraId="5CAB99C9" w14:textId="77777777" w:rsidR="004E27E8" w:rsidRDefault="004E27E8" w:rsidP="00D744EA">
      <w:pPr>
        <w:spacing w:after="0"/>
      </w:pPr>
      <w:r>
        <w:rPr>
          <w:noProof/>
        </w:rPr>
        <w:t>lawofficepyle@gmail.com</w:t>
      </w:r>
    </w:p>
    <w:p w14:paraId="5CAB99CA" w14:textId="77777777" w:rsidR="004E27E8" w:rsidRDefault="004E27E8" w:rsidP="00D744EA">
      <w:pPr>
        <w:spacing w:after="0"/>
      </w:pPr>
    </w:p>
    <w:p w14:paraId="5CAB99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gdon Jay</w:t>
      </w:r>
    </w:p>
    <w:p w14:paraId="5CAB99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ckhill, Pinnick, Pequignot, Helm, Land </w:t>
      </w:r>
    </w:p>
    <w:p w14:paraId="5CAB99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E. Main St.  </w:t>
      </w:r>
    </w:p>
    <w:p w14:paraId="5CAB99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9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7-6116</w:t>
      </w:r>
    </w:p>
    <w:p w14:paraId="5CAB99D1" w14:textId="77777777" w:rsidR="004E27E8" w:rsidRDefault="004E27E8" w:rsidP="00D744EA">
      <w:pPr>
        <w:spacing w:after="0"/>
      </w:pPr>
      <w:r>
        <w:rPr>
          <w:noProof/>
        </w:rPr>
        <w:t>jrigdon@rockhillpinnick.com</w:t>
      </w:r>
    </w:p>
    <w:p w14:paraId="5CAB99D2" w14:textId="77777777" w:rsidR="004E27E8" w:rsidRDefault="004E27E8" w:rsidP="00D744EA">
      <w:pPr>
        <w:spacing w:after="0"/>
      </w:pPr>
    </w:p>
    <w:p w14:paraId="5CAB99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urner Adam</w:t>
      </w:r>
    </w:p>
    <w:p w14:paraId="5CAB99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urner Valentine, LLC </w:t>
      </w:r>
    </w:p>
    <w:p w14:paraId="5CAB99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121 W. Market St., Ste. C PO Box 857  </w:t>
      </w:r>
    </w:p>
    <w:p w14:paraId="5CAB99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9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371-2052</w:t>
      </w:r>
    </w:p>
    <w:p w14:paraId="5CAB99D9" w14:textId="77777777" w:rsidR="004E27E8" w:rsidRDefault="004E27E8" w:rsidP="00D744EA">
      <w:pPr>
        <w:spacing w:after="0"/>
      </w:pPr>
      <w:r>
        <w:rPr>
          <w:noProof/>
        </w:rPr>
        <w:t>aturner@turnervalentine.com</w:t>
      </w:r>
    </w:p>
    <w:p w14:paraId="5CAB99DA" w14:textId="77777777" w:rsidR="004E27E8" w:rsidRDefault="004E27E8" w:rsidP="00D744EA">
      <w:pPr>
        <w:spacing w:after="0"/>
      </w:pPr>
    </w:p>
    <w:p w14:paraId="5CAB99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ackford Amber</w:t>
      </w:r>
    </w:p>
    <w:p w14:paraId="5CAB99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lackford Law Offices, P.C. </w:t>
      </w:r>
    </w:p>
    <w:p w14:paraId="5CAB99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443 E. Brown Rd.  </w:t>
      </w:r>
    </w:p>
    <w:p w14:paraId="5CAB99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esburg IN 46538</w:t>
      </w:r>
    </w:p>
    <w:p w14:paraId="5CAB99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5-6681</w:t>
      </w:r>
    </w:p>
    <w:p w14:paraId="5CAB99E1" w14:textId="77777777" w:rsidR="004E27E8" w:rsidRDefault="004E27E8" w:rsidP="00D744EA">
      <w:pPr>
        <w:spacing w:after="0"/>
      </w:pPr>
      <w:r>
        <w:rPr>
          <w:noProof/>
        </w:rPr>
        <w:t>blackfordlaw@gmail.com</w:t>
      </w:r>
    </w:p>
    <w:p w14:paraId="5CAB99E2" w14:textId="77777777" w:rsidR="004E27E8" w:rsidRDefault="004E27E8" w:rsidP="00D744EA">
      <w:pPr>
        <w:spacing w:after="0"/>
      </w:pPr>
    </w:p>
    <w:p w14:paraId="5CAB99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nnox Scott</w:t>
      </w:r>
    </w:p>
    <w:p w14:paraId="5CAB99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nnox, Sobek &amp; Buehler , LLC </w:t>
      </w:r>
    </w:p>
    <w:p w14:paraId="5CAB99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1 S. Buffalo St.  </w:t>
      </w:r>
    </w:p>
    <w:p w14:paraId="5CAB99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9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7-7929</w:t>
      </w:r>
    </w:p>
    <w:p w14:paraId="5CAB99E9" w14:textId="77777777" w:rsidR="004E27E8" w:rsidRDefault="004E27E8" w:rsidP="00D744EA">
      <w:pPr>
        <w:spacing w:after="0"/>
      </w:pPr>
      <w:r>
        <w:rPr>
          <w:noProof/>
        </w:rPr>
        <w:t>scottlennox@msn.com</w:t>
      </w:r>
    </w:p>
    <w:p w14:paraId="5CAB99EA" w14:textId="77777777" w:rsidR="004E27E8" w:rsidRDefault="004E27E8" w:rsidP="00D744EA">
      <w:pPr>
        <w:spacing w:after="0"/>
      </w:pPr>
    </w:p>
    <w:p w14:paraId="5CAB99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ff Travis</w:t>
      </w:r>
    </w:p>
    <w:p w14:paraId="5CAB99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eff Law LLC </w:t>
      </w:r>
    </w:p>
    <w:p w14:paraId="5CAB99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1 W. Market St., Ste. C PO Box 2106  </w:t>
      </w:r>
    </w:p>
    <w:p w14:paraId="5CAB99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1</w:t>
      </w:r>
    </w:p>
    <w:p w14:paraId="5CAB99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371-2052</w:t>
      </w:r>
    </w:p>
    <w:p w14:paraId="5CAB99F1" w14:textId="77777777" w:rsidR="004E27E8" w:rsidRDefault="004E27E8" w:rsidP="00D744EA">
      <w:pPr>
        <w:spacing w:after="0"/>
      </w:pPr>
      <w:r>
        <w:rPr>
          <w:noProof/>
        </w:rPr>
        <w:t>tneff@garzaneff.com</w:t>
      </w:r>
    </w:p>
    <w:p w14:paraId="5CAB99F2" w14:textId="77777777" w:rsidR="004E27E8" w:rsidRDefault="004E27E8" w:rsidP="00D744EA">
      <w:pPr>
        <w:spacing w:after="0"/>
      </w:pPr>
    </w:p>
    <w:p w14:paraId="5CAB99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za Antony</w:t>
      </w:r>
    </w:p>
    <w:p w14:paraId="5CAB99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tony Garza, Attorney at Law </w:t>
      </w:r>
    </w:p>
    <w:p w14:paraId="5CAB99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8 W. Fort Wayne St.  </w:t>
      </w:r>
    </w:p>
    <w:p w14:paraId="5CAB99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9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8-2721</w:t>
      </w:r>
    </w:p>
    <w:p w14:paraId="5CAB99F9" w14:textId="77777777" w:rsidR="004E27E8" w:rsidRDefault="004E27E8" w:rsidP="00D744EA">
      <w:pPr>
        <w:spacing w:after="0"/>
      </w:pPr>
      <w:r>
        <w:rPr>
          <w:noProof/>
        </w:rPr>
        <w:t>antonygarza@centurylink.net</w:t>
      </w:r>
    </w:p>
    <w:p w14:paraId="5CAB99FA" w14:textId="77777777" w:rsidR="004E27E8" w:rsidRDefault="004E27E8" w:rsidP="00D744EA">
      <w:pPr>
        <w:spacing w:after="0"/>
      </w:pPr>
    </w:p>
    <w:p w14:paraId="5CAB99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ust Scott</w:t>
      </w:r>
    </w:p>
    <w:p w14:paraId="5CAB99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9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ckhill, Pinnick, Pequignot, Helm, Land </w:t>
      </w:r>
    </w:p>
    <w:p w14:paraId="5CAB99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E. Main St.  </w:t>
      </w:r>
    </w:p>
    <w:p w14:paraId="5CAB99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A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7-6116</w:t>
      </w:r>
    </w:p>
    <w:p w14:paraId="5CAB9A01" w14:textId="77777777" w:rsidR="004E27E8" w:rsidRDefault="004E27E8" w:rsidP="00D744EA">
      <w:pPr>
        <w:spacing w:after="0"/>
      </w:pPr>
      <w:r>
        <w:rPr>
          <w:noProof/>
        </w:rPr>
        <w:t>sreust@rockhillpinnick.com</w:t>
      </w:r>
    </w:p>
    <w:p w14:paraId="5CAB9A02" w14:textId="77777777" w:rsidR="004E27E8" w:rsidRDefault="004E27E8" w:rsidP="00D744EA">
      <w:pPr>
        <w:spacing w:after="0"/>
      </w:pPr>
    </w:p>
    <w:p w14:paraId="5CAB9A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Grath Karin</w:t>
      </w:r>
    </w:p>
    <w:p w14:paraId="5CAB9A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arin McGrath Law LLC </w:t>
      </w:r>
    </w:p>
    <w:p w14:paraId="5CAB9A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 N. Lake St., Ste. 10  </w:t>
      </w:r>
    </w:p>
    <w:p w14:paraId="5CAB9A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A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7-1939</w:t>
      </w:r>
    </w:p>
    <w:p w14:paraId="5CAB9A09" w14:textId="77777777" w:rsidR="004E27E8" w:rsidRDefault="004E27E8" w:rsidP="00D744EA">
      <w:pPr>
        <w:spacing w:after="0"/>
      </w:pPr>
      <w:r>
        <w:rPr>
          <w:noProof/>
        </w:rPr>
        <w:t>karin@karinmcgrathlaw.com</w:t>
      </w:r>
    </w:p>
    <w:p w14:paraId="5CAB9A0A" w14:textId="77777777" w:rsidR="004E27E8" w:rsidRDefault="004E27E8" w:rsidP="00D744EA">
      <w:pPr>
        <w:spacing w:after="0"/>
      </w:pPr>
    </w:p>
    <w:p w14:paraId="5CAB9A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nderpool Isaiah</w:t>
      </w:r>
    </w:p>
    <w:p w14:paraId="5CAB9A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saiah Vanderpool </w:t>
      </w:r>
    </w:p>
    <w:p w14:paraId="5CAB9A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810 E. Center St.  </w:t>
      </w:r>
    </w:p>
    <w:p w14:paraId="5CAB9A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A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 268-9995</w:t>
      </w:r>
    </w:p>
    <w:p w14:paraId="5CAB9A11" w14:textId="77777777" w:rsidR="004E27E8" w:rsidRDefault="004E27E8" w:rsidP="00D744EA">
      <w:pPr>
        <w:spacing w:after="0"/>
      </w:pPr>
      <w:r>
        <w:rPr>
          <w:noProof/>
        </w:rPr>
        <w:t>isaiah@vanderpoollaw.net</w:t>
      </w:r>
    </w:p>
    <w:p w14:paraId="5CAB9A12" w14:textId="77777777" w:rsidR="004E27E8" w:rsidRDefault="004E27E8" w:rsidP="00D744EA">
      <w:pPr>
        <w:spacing w:after="0"/>
      </w:pPr>
    </w:p>
    <w:p w14:paraId="5CAB9A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venstine Cassius</w:t>
      </w:r>
    </w:p>
    <w:p w14:paraId="5CAB9A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ner &amp; Lemon LLP </w:t>
      </w:r>
    </w:p>
    <w:p w14:paraId="5CAB9A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3 S. Buffalo St.  </w:t>
      </w:r>
    </w:p>
    <w:p w14:paraId="5CAB9A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A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8-9911</w:t>
      </w:r>
    </w:p>
    <w:p w14:paraId="5CAB9A19" w14:textId="77777777" w:rsidR="004E27E8" w:rsidRDefault="004E27E8" w:rsidP="00D744EA">
      <w:pPr>
        <w:spacing w:after="0"/>
      </w:pPr>
      <w:r>
        <w:rPr>
          <w:noProof/>
        </w:rPr>
        <w:t>austinr@lawwarsaw.com</w:t>
      </w:r>
    </w:p>
    <w:p w14:paraId="5CAB9A1A" w14:textId="77777777" w:rsidR="004E27E8" w:rsidRDefault="004E27E8" w:rsidP="00D744EA">
      <w:pPr>
        <w:spacing w:after="0"/>
      </w:pPr>
    </w:p>
    <w:p w14:paraId="5CAB9A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lbe David</w:t>
      </w:r>
    </w:p>
    <w:p w14:paraId="5CAB9A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C. Kolbe, P.C. Attorney at Law </w:t>
      </w:r>
    </w:p>
    <w:p w14:paraId="5CAB9A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1 N. Washington St.  </w:t>
      </w:r>
    </w:p>
    <w:p w14:paraId="5CAB9A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A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7-5353</w:t>
      </w:r>
    </w:p>
    <w:p w14:paraId="5CAB9A21" w14:textId="77777777" w:rsidR="004E27E8" w:rsidRDefault="004E27E8" w:rsidP="00D744EA">
      <w:pPr>
        <w:spacing w:after="0"/>
      </w:pPr>
      <w:r>
        <w:rPr>
          <w:noProof/>
        </w:rPr>
        <w:t>dkolbe@dkolbelaw.com</w:t>
      </w:r>
    </w:p>
    <w:p w14:paraId="5CAB9A22" w14:textId="77777777" w:rsidR="004E27E8" w:rsidRDefault="004E27E8" w:rsidP="00D744EA">
      <w:pPr>
        <w:spacing w:after="0"/>
      </w:pPr>
    </w:p>
    <w:p w14:paraId="5CAB9A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on Dana</w:t>
      </w:r>
    </w:p>
    <w:p w14:paraId="5CAB9A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na Leon </w:t>
      </w:r>
    </w:p>
    <w:p w14:paraId="5CAB9A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E. Main St.  </w:t>
      </w:r>
    </w:p>
    <w:p w14:paraId="5CAB9A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A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7-6116</w:t>
      </w:r>
    </w:p>
    <w:p w14:paraId="5CAB9A29" w14:textId="77777777" w:rsidR="004E27E8" w:rsidRDefault="004E27E8" w:rsidP="00D744EA">
      <w:pPr>
        <w:spacing w:after="0"/>
      </w:pPr>
      <w:r>
        <w:rPr>
          <w:noProof/>
        </w:rPr>
        <w:t>dleon@rockhillpinnick.com</w:t>
      </w:r>
    </w:p>
    <w:p w14:paraId="5CAB9A2A" w14:textId="77777777" w:rsidR="004E27E8" w:rsidRDefault="004E27E8" w:rsidP="00D744EA">
      <w:pPr>
        <w:spacing w:after="0"/>
      </w:pPr>
    </w:p>
    <w:p w14:paraId="5CAB9A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irch Jack</w:t>
      </w:r>
    </w:p>
    <w:p w14:paraId="5CAB9A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irch Kaufman LLC </w:t>
      </w:r>
    </w:p>
    <w:p w14:paraId="5CAB9A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703 N. Huntington St.  </w:t>
      </w:r>
    </w:p>
    <w:p w14:paraId="5CAB9A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yracuse IN 46567</w:t>
      </w:r>
    </w:p>
    <w:p w14:paraId="5CAB9A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457-5100</w:t>
      </w:r>
    </w:p>
    <w:p w14:paraId="5CAB9A31" w14:textId="77777777" w:rsidR="004E27E8" w:rsidRDefault="004E27E8" w:rsidP="00D744EA">
      <w:pPr>
        <w:spacing w:after="0"/>
      </w:pPr>
      <w:r>
        <w:rPr>
          <w:noProof/>
        </w:rPr>
        <w:t>jcb@birchlawfirm.com</w:t>
      </w:r>
    </w:p>
    <w:p w14:paraId="5CAB9A32" w14:textId="77777777" w:rsidR="004E27E8" w:rsidRDefault="004E27E8" w:rsidP="00D744EA">
      <w:pPr>
        <w:spacing w:after="0"/>
      </w:pPr>
    </w:p>
    <w:p w14:paraId="5CAB9A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arhart Thomas</w:t>
      </w:r>
    </w:p>
    <w:p w14:paraId="5CAB9A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 W. Earhart, Attorney at Law </w:t>
      </w:r>
    </w:p>
    <w:p w14:paraId="5CAB9A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730 Jenny Lane  </w:t>
      </w:r>
    </w:p>
    <w:p w14:paraId="5CAB9A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9A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69-2912</w:t>
      </w:r>
    </w:p>
    <w:p w14:paraId="5CAB9A39" w14:textId="77777777" w:rsidR="004E27E8" w:rsidRDefault="004E27E8" w:rsidP="00D744EA">
      <w:pPr>
        <w:spacing w:after="0"/>
      </w:pPr>
      <w:r>
        <w:rPr>
          <w:noProof/>
        </w:rPr>
        <w:t>twearhart@gmail.com</w:t>
      </w:r>
    </w:p>
    <w:p w14:paraId="5CAB9A3A" w14:textId="77777777" w:rsidR="004E27E8" w:rsidRDefault="004E27E8" w:rsidP="00D744EA">
      <w:pPr>
        <w:spacing w:after="0"/>
      </w:pPr>
    </w:p>
    <w:p w14:paraId="5CAB9A3B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A3C" w14:textId="77777777" w:rsidR="004E27E8" w:rsidRDefault="004E27E8" w:rsidP="00D744EA">
      <w:pPr>
        <w:spacing w:after="0"/>
        <w:rPr>
          <w:noProof/>
        </w:rPr>
      </w:pPr>
    </w:p>
    <w:p w14:paraId="5CAB9A3D" w14:textId="7503D039" w:rsidR="004E27E8" w:rsidRPr="00BA6F72" w:rsidRDefault="004E27E8" w:rsidP="00070765">
      <w:pPr>
        <w:pStyle w:val="Heading1"/>
        <w:rPr>
          <w:noProof/>
        </w:rPr>
      </w:pPr>
      <w:bookmarkStart w:id="45" w:name="_Toc65846805"/>
      <w:r w:rsidRPr="00396390">
        <w:rPr>
          <w:noProof/>
        </w:rPr>
        <w:t>Lagrange</w:t>
      </w:r>
      <w:r w:rsidR="00070765">
        <w:rPr>
          <w:noProof/>
        </w:rPr>
        <w:t xml:space="preserve"> County</w:t>
      </w:r>
      <w:bookmarkEnd w:id="45"/>
    </w:p>
    <w:p w14:paraId="5CAB9A3E" w14:textId="77777777" w:rsidR="004E27E8" w:rsidRDefault="004E27E8" w:rsidP="00D744EA">
      <w:pPr>
        <w:spacing w:after="0"/>
        <w:rPr>
          <w:noProof/>
        </w:rPr>
      </w:pPr>
    </w:p>
    <w:p w14:paraId="60EDB82C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Helmer Robert </w:t>
      </w:r>
    </w:p>
    <w:p w14:paraId="3AF54D7E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0250032D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Ernsberger &amp; Helmer, Attorneys At Law, PC </w:t>
      </w:r>
    </w:p>
    <w:p w14:paraId="761CC087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408 N. Detroit St. </w:t>
      </w:r>
    </w:p>
    <w:p w14:paraId="1A37DD54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Lagrange IN 46761 </w:t>
      </w:r>
    </w:p>
    <w:p w14:paraId="6FA1D960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260-499-4444 </w:t>
      </w:r>
    </w:p>
    <w:p w14:paraId="5CAB9A3F" w14:textId="6C32B049" w:rsidR="004E27E8" w:rsidRDefault="004E27E8" w:rsidP="00D744EA">
      <w:pPr>
        <w:spacing w:after="0"/>
      </w:pPr>
      <w:r>
        <w:rPr>
          <w:noProof/>
        </w:rPr>
        <w:t>rlhfranklin@gmail.com</w:t>
      </w:r>
    </w:p>
    <w:p w14:paraId="5CAB9A40" w14:textId="77777777" w:rsidR="004E27E8" w:rsidRDefault="004E27E8" w:rsidP="00D744EA">
      <w:pPr>
        <w:spacing w:after="0"/>
      </w:pPr>
    </w:p>
    <w:p w14:paraId="5CAB9A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tz Richard</w:t>
      </w:r>
    </w:p>
    <w:p w14:paraId="5CAB9A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chard K. Muntz, Attorney at Law </w:t>
      </w:r>
    </w:p>
    <w:p w14:paraId="5CAB9A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7 W. Spring St. PO Box 39  </w:t>
      </w:r>
    </w:p>
    <w:p w14:paraId="5CAB9A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Grange IN 46761</w:t>
      </w:r>
    </w:p>
    <w:p w14:paraId="5CAB9A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463-2151</w:t>
      </w:r>
    </w:p>
    <w:p w14:paraId="5CAB9A47" w14:textId="77777777" w:rsidR="004E27E8" w:rsidRDefault="004E27E8" w:rsidP="00D744EA">
      <w:pPr>
        <w:spacing w:after="0"/>
      </w:pPr>
      <w:r>
        <w:rPr>
          <w:noProof/>
        </w:rPr>
        <w:t>rmuntz@ligtel.com</w:t>
      </w:r>
    </w:p>
    <w:p w14:paraId="5CAB9A48" w14:textId="77777777" w:rsidR="004E27E8" w:rsidRDefault="004E27E8" w:rsidP="00D744EA">
      <w:pPr>
        <w:spacing w:after="0"/>
      </w:pPr>
    </w:p>
    <w:p w14:paraId="5CAB9A49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A4A" w14:textId="77777777" w:rsidR="004E27E8" w:rsidRDefault="004E27E8" w:rsidP="00D744EA">
      <w:pPr>
        <w:spacing w:after="0"/>
        <w:rPr>
          <w:noProof/>
        </w:rPr>
      </w:pPr>
    </w:p>
    <w:p w14:paraId="5CAB9A4B" w14:textId="02BD0909" w:rsidR="004E27E8" w:rsidRPr="00BA6F72" w:rsidRDefault="004E27E8" w:rsidP="00070765">
      <w:pPr>
        <w:pStyle w:val="Heading1"/>
        <w:rPr>
          <w:noProof/>
        </w:rPr>
      </w:pPr>
      <w:bookmarkStart w:id="46" w:name="_Toc65846806"/>
      <w:r w:rsidRPr="00396390">
        <w:rPr>
          <w:noProof/>
        </w:rPr>
        <w:t>Lake</w:t>
      </w:r>
      <w:r w:rsidR="00070765">
        <w:rPr>
          <w:noProof/>
        </w:rPr>
        <w:t xml:space="preserve"> County</w:t>
      </w:r>
      <w:bookmarkEnd w:id="46"/>
    </w:p>
    <w:p w14:paraId="5CAB9A4C" w14:textId="77777777" w:rsidR="004E27E8" w:rsidRDefault="004E27E8" w:rsidP="00D744EA">
      <w:pPr>
        <w:spacing w:after="0"/>
        <w:rPr>
          <w:noProof/>
        </w:rPr>
      </w:pPr>
    </w:p>
    <w:p w14:paraId="0EEBE9CB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Gonzalez Jr. Marce </w:t>
      </w:r>
    </w:p>
    <w:p w14:paraId="18877CAB" w14:textId="77777777" w:rsidR="004D40C2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766AD573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Lake County PD Office </w:t>
      </w:r>
    </w:p>
    <w:p w14:paraId="325AA5AA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2293 N. Main St. </w:t>
      </w:r>
    </w:p>
    <w:p w14:paraId="35C39142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Crown Point IN 46307 </w:t>
      </w:r>
    </w:p>
    <w:p w14:paraId="19926B8D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219-755-3506 </w:t>
      </w:r>
    </w:p>
    <w:p w14:paraId="5CAB9A4D" w14:textId="2AA8675F" w:rsidR="004E27E8" w:rsidRDefault="004E27E8" w:rsidP="00D744EA">
      <w:pPr>
        <w:spacing w:after="0"/>
      </w:pPr>
      <w:r>
        <w:rPr>
          <w:noProof/>
        </w:rPr>
        <w:t>gonzamx1@lakecountyin.org</w:t>
      </w:r>
    </w:p>
    <w:p w14:paraId="5CAB9A4E" w14:textId="77777777" w:rsidR="004E27E8" w:rsidRDefault="004E27E8" w:rsidP="00D744EA">
      <w:pPr>
        <w:spacing w:after="0"/>
      </w:pPr>
    </w:p>
    <w:p w14:paraId="5CAB9A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nes Thomas</w:t>
      </w:r>
    </w:p>
    <w:p w14:paraId="5CAB9A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ke County PD Office </w:t>
      </w:r>
    </w:p>
    <w:p w14:paraId="5CAB9A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93 N. Main St.  </w:t>
      </w:r>
    </w:p>
    <w:p w14:paraId="5CAB9A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A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06</w:t>
      </w:r>
    </w:p>
    <w:p w14:paraId="5CAB9A55" w14:textId="77777777" w:rsidR="004E27E8" w:rsidRDefault="004E27E8" w:rsidP="00D744EA">
      <w:pPr>
        <w:spacing w:after="0"/>
      </w:pPr>
      <w:r>
        <w:rPr>
          <w:noProof/>
        </w:rPr>
        <w:t>vanestx@lakecountyin.org</w:t>
      </w:r>
    </w:p>
    <w:p w14:paraId="5CAB9A56" w14:textId="77777777" w:rsidR="004E27E8" w:rsidRDefault="004E27E8" w:rsidP="00D744EA">
      <w:pPr>
        <w:spacing w:after="0"/>
      </w:pPr>
    </w:p>
    <w:p w14:paraId="5CAB9A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rnes Nicholas</w:t>
      </w:r>
    </w:p>
    <w:p w14:paraId="5CAB9A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ke Co. PD Conflicts Division </w:t>
      </w:r>
    </w:p>
    <w:p w14:paraId="5CAB9A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534 American Way  </w:t>
      </w:r>
    </w:p>
    <w:p w14:paraId="5CAB9A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rtage IN 46368</w:t>
      </w:r>
    </w:p>
    <w:p w14:paraId="5CAB9A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743</w:t>
      </w:r>
    </w:p>
    <w:p w14:paraId="5CAB9A5D" w14:textId="77777777" w:rsidR="004E27E8" w:rsidRDefault="004E27E8" w:rsidP="00D744EA">
      <w:pPr>
        <w:spacing w:after="0"/>
      </w:pPr>
      <w:r>
        <w:rPr>
          <w:noProof/>
        </w:rPr>
        <w:t>nbarnes@vougalawfirm.com</w:t>
      </w:r>
    </w:p>
    <w:p w14:paraId="5CAB9A5E" w14:textId="77777777" w:rsidR="004E27E8" w:rsidRDefault="004E27E8" w:rsidP="00D744EA">
      <w:pPr>
        <w:spacing w:after="0"/>
      </w:pPr>
    </w:p>
    <w:p w14:paraId="5CAB9A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ulkes Derrick</w:t>
      </w:r>
    </w:p>
    <w:p w14:paraId="5CAB9A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rrick Julkes Attorney at Law </w:t>
      </w:r>
    </w:p>
    <w:p w14:paraId="5CAB9A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637 Grant St., Ste. 3  </w:t>
      </w:r>
    </w:p>
    <w:p w14:paraId="5CAB9A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y IN 46408</w:t>
      </w:r>
    </w:p>
    <w:p w14:paraId="5CAB9A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980-1148</w:t>
      </w:r>
    </w:p>
    <w:p w14:paraId="5CAB9A65" w14:textId="77777777" w:rsidR="004E27E8" w:rsidRDefault="004E27E8" w:rsidP="00D744EA">
      <w:pPr>
        <w:spacing w:after="0"/>
      </w:pPr>
      <w:r>
        <w:rPr>
          <w:noProof/>
        </w:rPr>
        <w:t>derrick.julkes@yahoo.com</w:t>
      </w:r>
    </w:p>
    <w:p w14:paraId="5CAB9A66" w14:textId="77777777" w:rsidR="004E27E8" w:rsidRDefault="004E27E8" w:rsidP="00D744EA">
      <w:pPr>
        <w:spacing w:after="0"/>
      </w:pPr>
    </w:p>
    <w:p w14:paraId="5CAB9A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uzman Adrian</w:t>
      </w:r>
    </w:p>
    <w:p w14:paraId="5CAB9A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Adrian Guzman </w:t>
      </w:r>
    </w:p>
    <w:p w14:paraId="5CAB9A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900 Central Ave.  </w:t>
      </w:r>
    </w:p>
    <w:p w14:paraId="5CAB9A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ke Station IN 46405</w:t>
      </w:r>
    </w:p>
    <w:p w14:paraId="5CAB9A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962-8111</w:t>
      </w:r>
    </w:p>
    <w:p w14:paraId="5CAB9A6D" w14:textId="77777777" w:rsidR="004E27E8" w:rsidRDefault="004E27E8" w:rsidP="00D744EA">
      <w:pPr>
        <w:spacing w:after="0"/>
      </w:pPr>
      <w:r>
        <w:rPr>
          <w:noProof/>
        </w:rPr>
        <w:t>adrian@adrianguzman.com</w:t>
      </w:r>
    </w:p>
    <w:p w14:paraId="5CAB9A6E" w14:textId="77777777" w:rsidR="004E27E8" w:rsidRDefault="004E27E8" w:rsidP="00D744EA">
      <w:pPr>
        <w:spacing w:after="0"/>
      </w:pPr>
    </w:p>
    <w:p w14:paraId="5CAB9A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llintzas Linda</w:t>
      </w:r>
    </w:p>
    <w:p w14:paraId="5CAB9A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inda A. Kollintzas, Attorney at Law </w:t>
      </w:r>
    </w:p>
    <w:p w14:paraId="5CAB9A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546 45th St.  </w:t>
      </w:r>
    </w:p>
    <w:p w14:paraId="5CAB9A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ghland IN 46322</w:t>
      </w:r>
    </w:p>
    <w:p w14:paraId="5CAB9A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36-1199</w:t>
      </w:r>
    </w:p>
    <w:p w14:paraId="5CAB9A75" w14:textId="77777777" w:rsidR="004E27E8" w:rsidRDefault="004E27E8" w:rsidP="00D744EA">
      <w:pPr>
        <w:spacing w:after="0"/>
      </w:pPr>
      <w:r>
        <w:rPr>
          <w:noProof/>
        </w:rPr>
        <w:t>linda@kollintzaslaw.com</w:t>
      </w:r>
    </w:p>
    <w:p w14:paraId="5CAB9A76" w14:textId="77777777" w:rsidR="004E27E8" w:rsidRDefault="004E27E8" w:rsidP="00D744EA">
      <w:pPr>
        <w:spacing w:after="0"/>
      </w:pPr>
    </w:p>
    <w:p w14:paraId="5CAB9A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asich Gojko</w:t>
      </w:r>
    </w:p>
    <w:p w14:paraId="5CAB9A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ke County PD Office </w:t>
      </w:r>
    </w:p>
    <w:p w14:paraId="5CAB9A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93 N. Main St. PO Box 428  </w:t>
      </w:r>
    </w:p>
    <w:p w14:paraId="5CAB9A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A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50</w:t>
      </w:r>
    </w:p>
    <w:p w14:paraId="5CAB9A7D" w14:textId="77777777" w:rsidR="004E27E8" w:rsidRDefault="004E27E8" w:rsidP="00D744EA">
      <w:pPr>
        <w:spacing w:after="0"/>
      </w:pPr>
      <w:r>
        <w:rPr>
          <w:noProof/>
        </w:rPr>
        <w:t>kasichlaw2@gmail.com</w:t>
      </w:r>
    </w:p>
    <w:p w14:paraId="5CAB9A7E" w14:textId="77777777" w:rsidR="004E27E8" w:rsidRDefault="004E27E8" w:rsidP="00D744EA">
      <w:pPr>
        <w:spacing w:after="0"/>
      </w:pPr>
    </w:p>
    <w:p w14:paraId="5CAB9A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ksimovich John</w:t>
      </w:r>
    </w:p>
    <w:p w14:paraId="5CAB9A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Maksimovich, Attorney at Law </w:t>
      </w:r>
    </w:p>
    <w:p w14:paraId="5CAB9A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946 N. Main St.  </w:t>
      </w:r>
    </w:p>
    <w:p w14:paraId="5CAB9A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A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663-1900</w:t>
      </w:r>
    </w:p>
    <w:p w14:paraId="5CAB9A85" w14:textId="77777777" w:rsidR="004E27E8" w:rsidRDefault="004E27E8" w:rsidP="00D744EA">
      <w:pPr>
        <w:spacing w:after="0"/>
      </w:pPr>
      <w:r>
        <w:rPr>
          <w:noProof/>
        </w:rPr>
        <w:t>jm@johnmaksimovich.com</w:t>
      </w:r>
    </w:p>
    <w:p w14:paraId="5CAB9A86" w14:textId="77777777" w:rsidR="004E27E8" w:rsidRDefault="004E27E8" w:rsidP="00D744EA">
      <w:pPr>
        <w:spacing w:after="0"/>
      </w:pPr>
    </w:p>
    <w:p w14:paraId="5CAB9A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ng Philip</w:t>
      </w:r>
    </w:p>
    <w:p w14:paraId="5CAB9A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Andrew Yoder </w:t>
      </w:r>
    </w:p>
    <w:p w14:paraId="5CAB9A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43 E. 84th Pl.  </w:t>
      </w:r>
    </w:p>
    <w:p w14:paraId="5CAB9A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A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69-7900</w:t>
      </w:r>
    </w:p>
    <w:p w14:paraId="5CAB9A8D" w14:textId="77777777" w:rsidR="004E27E8" w:rsidRDefault="004E27E8" w:rsidP="00D744EA">
      <w:pPr>
        <w:spacing w:after="0"/>
      </w:pPr>
      <w:r>
        <w:rPr>
          <w:noProof/>
        </w:rPr>
        <w:t>philip_king_03@hotmail.com</w:t>
      </w:r>
    </w:p>
    <w:p w14:paraId="5CAB9A8E" w14:textId="77777777" w:rsidR="004E27E8" w:rsidRDefault="004E27E8" w:rsidP="00D744EA">
      <w:pPr>
        <w:spacing w:after="0"/>
      </w:pPr>
    </w:p>
    <w:p w14:paraId="5CAB9A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lson David</w:t>
      </w:r>
    </w:p>
    <w:p w14:paraId="5CAB9A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ke County PD Office </w:t>
      </w:r>
    </w:p>
    <w:p w14:paraId="5CAB9A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93 N. Main St.  </w:t>
      </w:r>
    </w:p>
    <w:p w14:paraId="5CAB9A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A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663-8413</w:t>
      </w:r>
    </w:p>
    <w:p w14:paraId="5CAB9A95" w14:textId="77777777" w:rsidR="004E27E8" w:rsidRDefault="004E27E8" w:rsidP="00D744EA">
      <w:pPr>
        <w:spacing w:after="0"/>
      </w:pPr>
      <w:r>
        <w:rPr>
          <w:noProof/>
        </w:rPr>
        <w:t>davidolsonllc@gmail.com</w:t>
      </w:r>
    </w:p>
    <w:p w14:paraId="5CAB9A96" w14:textId="77777777" w:rsidR="004E27E8" w:rsidRDefault="004E27E8" w:rsidP="00D744EA">
      <w:pPr>
        <w:spacing w:after="0"/>
      </w:pPr>
    </w:p>
    <w:p w14:paraId="5CAB9A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aps Herbert</w:t>
      </w:r>
    </w:p>
    <w:p w14:paraId="5CAB9A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lter J. Alvarez, P.C. </w:t>
      </w:r>
    </w:p>
    <w:p w14:paraId="5CAB9A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24 W. 96th Ave.  </w:t>
      </w:r>
    </w:p>
    <w:p w14:paraId="5CAB9A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Crown Point IN 46307</w:t>
      </w:r>
    </w:p>
    <w:p w14:paraId="5CAB9A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662-6400</w:t>
      </w:r>
    </w:p>
    <w:p w14:paraId="5CAB9A9D" w14:textId="77777777" w:rsidR="004E27E8" w:rsidRDefault="004E27E8" w:rsidP="00D744EA">
      <w:pPr>
        <w:spacing w:after="0"/>
      </w:pPr>
      <w:r>
        <w:rPr>
          <w:noProof/>
        </w:rPr>
        <w:t>herbertshaps@hotmail.com</w:t>
      </w:r>
    </w:p>
    <w:p w14:paraId="5CAB9A9E" w14:textId="77777777" w:rsidR="004E27E8" w:rsidRDefault="004E27E8" w:rsidP="00D744EA">
      <w:pPr>
        <w:spacing w:after="0"/>
      </w:pPr>
    </w:p>
    <w:p w14:paraId="5CAB9A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 John</w:t>
      </w:r>
    </w:p>
    <w:p w14:paraId="5CAB9A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ederal PD </w:t>
      </w:r>
    </w:p>
    <w:p w14:paraId="5CAB9A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US Federal Courthouse 5400 Federal Plaza  </w:t>
      </w:r>
    </w:p>
    <w:p w14:paraId="5CAB9A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mmond IN 46325</w:t>
      </w:r>
    </w:p>
    <w:p w14:paraId="5CAB9A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52-6610</w:t>
      </w:r>
    </w:p>
    <w:p w14:paraId="5CAB9AA5" w14:textId="77777777" w:rsidR="004E27E8" w:rsidRDefault="004E27E8" w:rsidP="00D744EA">
      <w:pPr>
        <w:spacing w:after="0"/>
      </w:pPr>
      <w:r>
        <w:rPr>
          <w:noProof/>
        </w:rPr>
        <w:t>john_martin@fd.org</w:t>
      </w:r>
    </w:p>
    <w:p w14:paraId="5CAB9AA6" w14:textId="77777777" w:rsidR="004E27E8" w:rsidRDefault="004E27E8" w:rsidP="00D744EA">
      <w:pPr>
        <w:spacing w:after="0"/>
      </w:pPr>
    </w:p>
    <w:p w14:paraId="5CAB9A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driguez Cipriano</w:t>
      </w:r>
    </w:p>
    <w:p w14:paraId="5CAB9A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driguez, Chargualaf &amp; Associates </w:t>
      </w:r>
    </w:p>
    <w:p w14:paraId="5CAB9A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10 Broadway  </w:t>
      </w:r>
    </w:p>
    <w:p w14:paraId="5CAB9A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A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06</w:t>
      </w:r>
    </w:p>
    <w:p w14:paraId="5CAB9AAD" w14:textId="77777777" w:rsidR="004E27E8" w:rsidRDefault="004E27E8" w:rsidP="00D744EA">
      <w:pPr>
        <w:spacing w:after="0"/>
      </w:pPr>
      <w:r>
        <w:rPr>
          <w:noProof/>
        </w:rPr>
        <w:t>crodriguez@rca-lawyers.com</w:t>
      </w:r>
    </w:p>
    <w:p w14:paraId="5CAB9AAE" w14:textId="77777777" w:rsidR="004E27E8" w:rsidRDefault="004E27E8" w:rsidP="00D744EA">
      <w:pPr>
        <w:spacing w:after="0"/>
      </w:pPr>
    </w:p>
    <w:p w14:paraId="5CAB9A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oc Richard</w:t>
      </w:r>
    </w:p>
    <w:p w14:paraId="5CAB9A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Aaron A. Koonce, P.C. </w:t>
      </w:r>
    </w:p>
    <w:p w14:paraId="5CAB9A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013 Indianapolis Blvd.  </w:t>
      </w:r>
    </w:p>
    <w:p w14:paraId="5CAB9A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ghland IN 46322</w:t>
      </w:r>
    </w:p>
    <w:p w14:paraId="5CAB9A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38-9200</w:t>
      </w:r>
    </w:p>
    <w:p w14:paraId="5CAB9AB5" w14:textId="77777777" w:rsidR="004E27E8" w:rsidRDefault="004E27E8" w:rsidP="00D744EA">
      <w:pPr>
        <w:spacing w:after="0"/>
      </w:pPr>
      <w:r>
        <w:rPr>
          <w:noProof/>
        </w:rPr>
        <w:t>rwmaroc@yahoo.com</w:t>
      </w:r>
    </w:p>
    <w:p w14:paraId="5CAB9AB6" w14:textId="77777777" w:rsidR="004E27E8" w:rsidRDefault="004E27E8" w:rsidP="00D744EA">
      <w:pPr>
        <w:spacing w:after="0"/>
      </w:pPr>
    </w:p>
    <w:p w14:paraId="5CAB9A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swell Alger</w:t>
      </w:r>
    </w:p>
    <w:p w14:paraId="5CAB9A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Boswell Law Office, LLC </w:t>
      </w:r>
    </w:p>
    <w:p w14:paraId="5CAB9A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111 Harrison St., Ste. 209  </w:t>
      </w:r>
    </w:p>
    <w:p w14:paraId="5CAB9A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A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50</w:t>
      </w:r>
    </w:p>
    <w:p w14:paraId="5CAB9ABD" w14:textId="77777777" w:rsidR="004E27E8" w:rsidRDefault="004E27E8" w:rsidP="00D744EA">
      <w:pPr>
        <w:spacing w:after="0"/>
      </w:pPr>
      <w:r>
        <w:rPr>
          <w:noProof/>
        </w:rPr>
        <w:t>alger.boswell@gmail.com</w:t>
      </w:r>
    </w:p>
    <w:p w14:paraId="5CAB9ABE" w14:textId="77777777" w:rsidR="004E27E8" w:rsidRDefault="004E27E8" w:rsidP="00D744EA">
      <w:pPr>
        <w:spacing w:after="0"/>
      </w:pPr>
    </w:p>
    <w:p w14:paraId="5CAB9A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anzillo Andrew</w:t>
      </w:r>
    </w:p>
    <w:p w14:paraId="5CAB9A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anzillo, Stassin &amp; Babcock, PC </w:t>
      </w:r>
    </w:p>
    <w:p w14:paraId="5CAB9A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0 Joliet St.Ste. 201  </w:t>
      </w:r>
    </w:p>
    <w:p w14:paraId="5CAB9A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yer IN 46311</w:t>
      </w:r>
    </w:p>
    <w:p w14:paraId="5CAB9A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65-6262</w:t>
      </w:r>
    </w:p>
    <w:p w14:paraId="5CAB9AC5" w14:textId="77777777" w:rsidR="004E27E8" w:rsidRDefault="004E27E8" w:rsidP="00D744EA">
      <w:pPr>
        <w:spacing w:after="0"/>
      </w:pPr>
      <w:r>
        <w:rPr>
          <w:noProof/>
        </w:rPr>
        <w:t>art@ltsblaw.net</w:t>
      </w:r>
    </w:p>
    <w:p w14:paraId="5CAB9AC6" w14:textId="77777777" w:rsidR="004E27E8" w:rsidRDefault="004E27E8" w:rsidP="00D744EA">
      <w:pPr>
        <w:spacing w:after="0"/>
      </w:pPr>
    </w:p>
    <w:p w14:paraId="5CAB9A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rtega Renee</w:t>
      </w:r>
    </w:p>
    <w:p w14:paraId="5CAB9A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K Legal Group, LLC </w:t>
      </w:r>
    </w:p>
    <w:p w14:paraId="5CAB9A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50 N. Main St., Ste. 8  </w:t>
      </w:r>
    </w:p>
    <w:p w14:paraId="5CAB9A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A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661-7703</w:t>
      </w:r>
    </w:p>
    <w:p w14:paraId="5CAB9ACD" w14:textId="77777777" w:rsidR="004E27E8" w:rsidRDefault="004E27E8" w:rsidP="00D744EA">
      <w:pPr>
        <w:spacing w:after="0"/>
      </w:pPr>
      <w:r>
        <w:rPr>
          <w:noProof/>
        </w:rPr>
        <w:t>renee.roklegalgroup@gmail.com</w:t>
      </w:r>
    </w:p>
    <w:p w14:paraId="5CAB9ACE" w14:textId="77777777" w:rsidR="004E27E8" w:rsidRDefault="004E27E8" w:rsidP="00D744EA">
      <w:pPr>
        <w:spacing w:after="0"/>
      </w:pPr>
    </w:p>
    <w:p w14:paraId="5CAB9A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Young Patrick</w:t>
      </w:r>
    </w:p>
    <w:p w14:paraId="5CAB9A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atrick W. Young, Attorney at Law </w:t>
      </w:r>
    </w:p>
    <w:p w14:paraId="5CAB9A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31 Broadway  </w:t>
      </w:r>
    </w:p>
    <w:p w14:paraId="5CAB9A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y IN 46409</w:t>
      </w:r>
    </w:p>
    <w:p w14:paraId="5CAB9A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84-2388</w:t>
      </w:r>
    </w:p>
    <w:p w14:paraId="5CAB9AD5" w14:textId="77777777" w:rsidR="004E27E8" w:rsidRDefault="004E27E8" w:rsidP="00D744EA">
      <w:pPr>
        <w:spacing w:after="0"/>
      </w:pPr>
      <w:r>
        <w:rPr>
          <w:noProof/>
        </w:rPr>
        <w:t>pat@attorneyyoung.net</w:t>
      </w:r>
    </w:p>
    <w:p w14:paraId="5CAB9AD6" w14:textId="77777777" w:rsidR="004E27E8" w:rsidRDefault="004E27E8" w:rsidP="00D744EA">
      <w:pPr>
        <w:spacing w:after="0"/>
      </w:pPr>
    </w:p>
    <w:p w14:paraId="5CAB9A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igler Lemuel</w:t>
      </w:r>
    </w:p>
    <w:p w14:paraId="5CAB9A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driguez, Chargualaf &amp; Associates </w:t>
      </w:r>
    </w:p>
    <w:p w14:paraId="5CAB9A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10 Broadway PO Box 10222  </w:t>
      </w:r>
    </w:p>
    <w:p w14:paraId="5CAB9A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A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10-4201</w:t>
      </w:r>
    </w:p>
    <w:p w14:paraId="5CAB9ADD" w14:textId="77777777" w:rsidR="004E27E8" w:rsidRDefault="004E27E8" w:rsidP="00D744EA">
      <w:pPr>
        <w:spacing w:after="0"/>
      </w:pPr>
      <w:r>
        <w:rPr>
          <w:noProof/>
        </w:rPr>
        <w:t>lstigler@gmail.com</w:t>
      </w:r>
    </w:p>
    <w:p w14:paraId="5CAB9ADE" w14:textId="77777777" w:rsidR="004E27E8" w:rsidRDefault="004E27E8" w:rsidP="00D744EA">
      <w:pPr>
        <w:spacing w:after="0"/>
      </w:pPr>
    </w:p>
    <w:p w14:paraId="5CAB9A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nes Daryl</w:t>
      </w:r>
    </w:p>
    <w:p w14:paraId="5CAB9A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s of Daryl D. Jones, P.C. </w:t>
      </w:r>
    </w:p>
    <w:p w14:paraId="5CAB9A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1757  </w:t>
      </w:r>
    </w:p>
    <w:p w14:paraId="5CAB9A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1</w:t>
      </w:r>
    </w:p>
    <w:p w14:paraId="5CAB9A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902-6403</w:t>
      </w:r>
    </w:p>
    <w:p w14:paraId="5CAB9AE5" w14:textId="77777777" w:rsidR="004E27E8" w:rsidRDefault="004E27E8" w:rsidP="00D744EA">
      <w:pPr>
        <w:spacing w:after="0"/>
      </w:pPr>
      <w:r>
        <w:rPr>
          <w:noProof/>
        </w:rPr>
        <w:t>djones@ddjlaw.com</w:t>
      </w:r>
    </w:p>
    <w:p w14:paraId="5CAB9AE6" w14:textId="77777777" w:rsidR="004E27E8" w:rsidRDefault="004E27E8" w:rsidP="00D744EA">
      <w:pPr>
        <w:spacing w:after="0"/>
      </w:pPr>
    </w:p>
    <w:p w14:paraId="5CAB9A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urosh Joseph</w:t>
      </w:r>
    </w:p>
    <w:p w14:paraId="5CAB9A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ke County PD Office </w:t>
      </w:r>
    </w:p>
    <w:p w14:paraId="5CAB9A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32 119th St. PO Box 431  </w:t>
      </w:r>
    </w:p>
    <w:p w14:paraId="5CAB9A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iting IN 46394</w:t>
      </w:r>
    </w:p>
    <w:p w14:paraId="5CAB9A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659-1151</w:t>
      </w:r>
    </w:p>
    <w:p w14:paraId="5CAB9AED" w14:textId="77777777" w:rsidR="004E27E8" w:rsidRDefault="004E27E8" w:rsidP="00D744EA">
      <w:pPr>
        <w:spacing w:after="0"/>
      </w:pPr>
      <w:r>
        <w:rPr>
          <w:noProof/>
        </w:rPr>
        <w:t>jc3@curoshlaw.com</w:t>
      </w:r>
    </w:p>
    <w:p w14:paraId="5CAB9AEE" w14:textId="77777777" w:rsidR="004E27E8" w:rsidRDefault="004E27E8" w:rsidP="00D744EA">
      <w:pPr>
        <w:spacing w:after="0"/>
      </w:pPr>
    </w:p>
    <w:p w14:paraId="5CAB9A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tes Mark</w:t>
      </w:r>
    </w:p>
    <w:p w14:paraId="5CAB9A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s of Mark A. Bates </w:t>
      </w:r>
    </w:p>
    <w:p w14:paraId="5CAB9A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803 W. 75th Ave., Ste. 1  </w:t>
      </w:r>
    </w:p>
    <w:p w14:paraId="5CAB9A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Schererville IN 46375</w:t>
      </w:r>
    </w:p>
    <w:p w14:paraId="5CAB9A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22-1271</w:t>
      </w:r>
    </w:p>
    <w:p w14:paraId="5CAB9AF5" w14:textId="77777777" w:rsidR="004E27E8" w:rsidRDefault="004E27E8" w:rsidP="00D744EA">
      <w:pPr>
        <w:spacing w:after="0"/>
      </w:pPr>
      <w:r>
        <w:rPr>
          <w:noProof/>
        </w:rPr>
        <w:t>batesattorney@comcast.net</w:t>
      </w:r>
    </w:p>
    <w:p w14:paraId="5CAB9AF6" w14:textId="77777777" w:rsidR="004E27E8" w:rsidRDefault="004E27E8" w:rsidP="00D744EA">
      <w:pPr>
        <w:spacing w:after="0"/>
      </w:pPr>
    </w:p>
    <w:p w14:paraId="5CAB9A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rga Robert</w:t>
      </w:r>
    </w:p>
    <w:p w14:paraId="5CAB9A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A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bert J. Varga, Attorney at Law </w:t>
      </w:r>
    </w:p>
    <w:p w14:paraId="5CAB9A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 E. 90th Dr.  </w:t>
      </w:r>
    </w:p>
    <w:p w14:paraId="5CAB9A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A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06</w:t>
      </w:r>
    </w:p>
    <w:p w14:paraId="5CAB9AFD" w14:textId="77777777" w:rsidR="004E27E8" w:rsidRDefault="004E27E8" w:rsidP="00D744EA">
      <w:pPr>
        <w:spacing w:after="0"/>
      </w:pPr>
      <w:r>
        <w:rPr>
          <w:noProof/>
        </w:rPr>
        <w:t>robert@vargalaw.com</w:t>
      </w:r>
    </w:p>
    <w:p w14:paraId="5CAB9AFE" w14:textId="77777777" w:rsidR="004E27E8" w:rsidRDefault="004E27E8" w:rsidP="00D744EA">
      <w:pPr>
        <w:spacing w:after="0"/>
      </w:pPr>
    </w:p>
    <w:p w14:paraId="5CAB9A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ice Franklin Joann</w:t>
      </w:r>
    </w:p>
    <w:p w14:paraId="5CAB9B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s Of Joann M. Price </w:t>
      </w:r>
    </w:p>
    <w:p w14:paraId="5CAB9B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4473  </w:t>
      </w:r>
    </w:p>
    <w:p w14:paraId="5CAB9B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1</w:t>
      </w:r>
    </w:p>
    <w:p w14:paraId="5CAB9B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689-3161</w:t>
      </w:r>
    </w:p>
    <w:p w14:paraId="5CAB9B05" w14:textId="77777777" w:rsidR="004E27E8" w:rsidRDefault="004E27E8" w:rsidP="00D744EA">
      <w:pPr>
        <w:spacing w:after="0"/>
      </w:pPr>
      <w:r>
        <w:rPr>
          <w:noProof/>
        </w:rPr>
        <w:t>joannpricelaw@yahoo.com</w:t>
      </w:r>
    </w:p>
    <w:p w14:paraId="5CAB9B06" w14:textId="77777777" w:rsidR="004E27E8" w:rsidRDefault="004E27E8" w:rsidP="00D744EA">
      <w:pPr>
        <w:spacing w:after="0"/>
      </w:pPr>
    </w:p>
    <w:p w14:paraId="5CAB9B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argualaf Mark</w:t>
      </w:r>
    </w:p>
    <w:p w14:paraId="5CAB9B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driguez, Chargualaf &amp; Associates </w:t>
      </w:r>
    </w:p>
    <w:p w14:paraId="5CAB9B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10 Broadway  </w:t>
      </w:r>
    </w:p>
    <w:p w14:paraId="5CAB9B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B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939-7046</w:t>
      </w:r>
    </w:p>
    <w:p w14:paraId="5CAB9B0D" w14:textId="77777777" w:rsidR="004E27E8" w:rsidRDefault="004E27E8" w:rsidP="00D744EA">
      <w:pPr>
        <w:spacing w:after="0"/>
      </w:pPr>
      <w:r>
        <w:rPr>
          <w:noProof/>
        </w:rPr>
        <w:t>mark@rca-lawyers.com</w:t>
      </w:r>
    </w:p>
    <w:p w14:paraId="5CAB9B0E" w14:textId="77777777" w:rsidR="004E27E8" w:rsidRDefault="004E27E8" w:rsidP="00D744EA">
      <w:pPr>
        <w:spacing w:after="0"/>
      </w:pPr>
    </w:p>
    <w:p w14:paraId="5CAB9B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nes Angela</w:t>
      </w:r>
    </w:p>
    <w:p w14:paraId="5CAB9B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gela Jones, Attorney at Law </w:t>
      </w:r>
    </w:p>
    <w:p w14:paraId="5CAB9B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7 S. Lake St., Ste. A  </w:t>
      </w:r>
    </w:p>
    <w:p w14:paraId="5CAB9B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y IN 46403</w:t>
      </w:r>
    </w:p>
    <w:p w14:paraId="5CAB9B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82-3424</w:t>
      </w:r>
    </w:p>
    <w:p w14:paraId="5CAB9B15" w14:textId="77777777" w:rsidR="004E27E8" w:rsidRDefault="004E27E8" w:rsidP="00D744EA">
      <w:pPr>
        <w:spacing w:after="0"/>
      </w:pPr>
      <w:r>
        <w:rPr>
          <w:noProof/>
        </w:rPr>
        <w:t>angela@lawonfifth.com</w:t>
      </w:r>
    </w:p>
    <w:p w14:paraId="5CAB9B16" w14:textId="77777777" w:rsidR="004E27E8" w:rsidRDefault="004E27E8" w:rsidP="00D744EA">
      <w:pPr>
        <w:spacing w:after="0"/>
      </w:pPr>
    </w:p>
    <w:p w14:paraId="5CAB9B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urowski Steven</w:t>
      </w:r>
    </w:p>
    <w:p w14:paraId="5CAB9B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Steven A. Kurowski, P.C. </w:t>
      </w:r>
    </w:p>
    <w:p w14:paraId="5CAB9B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803 W. 75th Ave., Ste. 1  </w:t>
      </w:r>
    </w:p>
    <w:p w14:paraId="5CAB9B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ererville IN 46375</w:t>
      </w:r>
    </w:p>
    <w:p w14:paraId="5CAB9B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22-4100</w:t>
      </w:r>
    </w:p>
    <w:p w14:paraId="5CAB9B1D" w14:textId="77777777" w:rsidR="004E27E8" w:rsidRDefault="004E27E8" w:rsidP="00D744EA">
      <w:pPr>
        <w:spacing w:after="0"/>
      </w:pPr>
      <w:r>
        <w:rPr>
          <w:noProof/>
        </w:rPr>
        <w:t>stevenkurowskilaw@comcast.net</w:t>
      </w:r>
    </w:p>
    <w:p w14:paraId="5CAB9B1E" w14:textId="77777777" w:rsidR="004E27E8" w:rsidRDefault="004E27E8" w:rsidP="00D744EA">
      <w:pPr>
        <w:spacing w:after="0"/>
      </w:pPr>
    </w:p>
    <w:p w14:paraId="5CAB9B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evertson Susan</w:t>
      </w:r>
    </w:p>
    <w:p w14:paraId="5CAB9B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Susan Severtson </w:t>
      </w:r>
    </w:p>
    <w:p w14:paraId="5CAB9B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895 Broadway Chapel Plaza Ste. R  </w:t>
      </w:r>
    </w:p>
    <w:p w14:paraId="5CAB9B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01</w:t>
      </w:r>
    </w:p>
    <w:p w14:paraId="5CAB9B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69-8113</w:t>
      </w:r>
    </w:p>
    <w:p w14:paraId="5CAB9B25" w14:textId="77777777" w:rsidR="004E27E8" w:rsidRDefault="004E27E8" w:rsidP="00D744EA">
      <w:pPr>
        <w:spacing w:after="0"/>
      </w:pPr>
      <w:r>
        <w:rPr>
          <w:noProof/>
        </w:rPr>
        <w:t>susan@severtsonlaw.com</w:t>
      </w:r>
    </w:p>
    <w:p w14:paraId="5CAB9B26" w14:textId="77777777" w:rsidR="004E27E8" w:rsidRDefault="004E27E8" w:rsidP="00D744EA">
      <w:pPr>
        <w:spacing w:after="0"/>
      </w:pPr>
    </w:p>
    <w:p w14:paraId="5CAB9B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ck Lisa</w:t>
      </w:r>
    </w:p>
    <w:p w14:paraId="5CAB9B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Lisa Beck </w:t>
      </w:r>
    </w:p>
    <w:p w14:paraId="5CAB9B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05 Georgia St.  </w:t>
      </w:r>
    </w:p>
    <w:p w14:paraId="5CAB9B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B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41-8140</w:t>
      </w:r>
    </w:p>
    <w:p w14:paraId="5CAB9B2D" w14:textId="77777777" w:rsidR="004E27E8" w:rsidRDefault="004E27E8" w:rsidP="00D744EA">
      <w:pPr>
        <w:spacing w:after="0"/>
      </w:pPr>
      <w:r>
        <w:rPr>
          <w:noProof/>
        </w:rPr>
        <w:t>becklisaa@gmail.com</w:t>
      </w:r>
    </w:p>
    <w:p w14:paraId="5CAB9B2E" w14:textId="77777777" w:rsidR="004E27E8" w:rsidRDefault="004E27E8" w:rsidP="00D744EA">
      <w:pPr>
        <w:spacing w:after="0"/>
      </w:pPr>
    </w:p>
    <w:p w14:paraId="5CAB9B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sch Michael</w:t>
      </w:r>
    </w:p>
    <w:p w14:paraId="5CAB9B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ael W. Bosch, Attorney at Law </w:t>
      </w:r>
    </w:p>
    <w:p w14:paraId="5CAB9B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35 45th St., Ste. 301  </w:t>
      </w:r>
    </w:p>
    <w:p w14:paraId="5CAB9B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ghland IN 46322</w:t>
      </w:r>
    </w:p>
    <w:p w14:paraId="5CAB9B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972-2000</w:t>
      </w:r>
    </w:p>
    <w:p w14:paraId="5CAB9B35" w14:textId="77777777" w:rsidR="004E27E8" w:rsidRDefault="004E27E8" w:rsidP="00D744EA">
      <w:pPr>
        <w:spacing w:after="0"/>
      </w:pPr>
      <w:r>
        <w:rPr>
          <w:noProof/>
        </w:rPr>
        <w:t>mbosch@netnitco.net</w:t>
      </w:r>
    </w:p>
    <w:p w14:paraId="5CAB9B36" w14:textId="77777777" w:rsidR="004E27E8" w:rsidRDefault="004E27E8" w:rsidP="00D744EA">
      <w:pPr>
        <w:spacing w:after="0"/>
      </w:pPr>
    </w:p>
    <w:p w14:paraId="5CAB9B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oodward Richard</w:t>
      </w:r>
    </w:p>
    <w:p w14:paraId="5CAB9B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oodward Law Offices, LLP </w:t>
      </w:r>
    </w:p>
    <w:p w14:paraId="5CAB9B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 E. 90th Dr.  </w:t>
      </w:r>
    </w:p>
    <w:p w14:paraId="5CAB9B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B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36-9990</w:t>
      </w:r>
    </w:p>
    <w:p w14:paraId="5CAB9B3D" w14:textId="77777777" w:rsidR="004E27E8" w:rsidRDefault="004E27E8" w:rsidP="00D744EA">
      <w:pPr>
        <w:spacing w:after="0"/>
      </w:pPr>
      <w:r>
        <w:rPr>
          <w:noProof/>
        </w:rPr>
        <w:t>rbwoodward@wbbklaw.com</w:t>
      </w:r>
    </w:p>
    <w:p w14:paraId="5CAB9B3E" w14:textId="77777777" w:rsidR="004E27E8" w:rsidRDefault="004E27E8" w:rsidP="00D744EA">
      <w:pPr>
        <w:spacing w:after="0"/>
      </w:pPr>
    </w:p>
    <w:p w14:paraId="5CAB9B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assin Larry</w:t>
      </w:r>
    </w:p>
    <w:p w14:paraId="5CAB9B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anxillo, Stassin, &amp; Babcock </w:t>
      </w:r>
    </w:p>
    <w:p w14:paraId="5CAB9B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0 Joliet St., Ste. 201  </w:t>
      </w:r>
    </w:p>
    <w:p w14:paraId="5CAB9B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yer IN 46311</w:t>
      </w:r>
    </w:p>
    <w:p w14:paraId="5CAB9B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65-6262</w:t>
      </w:r>
    </w:p>
    <w:p w14:paraId="5CAB9B45" w14:textId="77777777" w:rsidR="004E27E8" w:rsidRDefault="004E27E8" w:rsidP="00D744EA">
      <w:pPr>
        <w:spacing w:after="0"/>
      </w:pPr>
      <w:r>
        <w:rPr>
          <w:noProof/>
        </w:rPr>
        <w:t>lds@ltsblaw.net</w:t>
      </w:r>
    </w:p>
    <w:p w14:paraId="5CAB9B46" w14:textId="77777777" w:rsidR="004E27E8" w:rsidRDefault="004E27E8" w:rsidP="00D744EA">
      <w:pPr>
        <w:spacing w:after="0"/>
      </w:pPr>
    </w:p>
    <w:p w14:paraId="5CAB9B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ice Karyn</w:t>
      </w:r>
    </w:p>
    <w:p w14:paraId="5CAB9B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ke County PD Office </w:t>
      </w:r>
    </w:p>
    <w:p w14:paraId="5CAB9B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93 N. Main St.  </w:t>
      </w:r>
    </w:p>
    <w:p w14:paraId="5CAB9B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Crown Point IN 46307</w:t>
      </w:r>
    </w:p>
    <w:p w14:paraId="5CAB9B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150</w:t>
      </w:r>
    </w:p>
    <w:p w14:paraId="5CAB9B4D" w14:textId="77777777" w:rsidR="004E27E8" w:rsidRDefault="004E27E8" w:rsidP="00D744EA">
      <w:pPr>
        <w:spacing w:after="0"/>
      </w:pPr>
      <w:r>
        <w:rPr>
          <w:noProof/>
        </w:rPr>
        <w:t>kjp@karynpricelaw.com</w:t>
      </w:r>
    </w:p>
    <w:p w14:paraId="5CAB9B4E" w14:textId="77777777" w:rsidR="004E27E8" w:rsidRDefault="004E27E8" w:rsidP="00D744EA">
      <w:pPr>
        <w:spacing w:after="0"/>
      </w:pPr>
    </w:p>
    <w:p w14:paraId="5CAB9B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ianco Timothy</w:t>
      </w:r>
    </w:p>
    <w:p w14:paraId="5CAB9B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Timothy E. Bianco </w:t>
      </w:r>
    </w:p>
    <w:p w14:paraId="5CAB9B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219 Broadway  </w:t>
      </w:r>
    </w:p>
    <w:p w14:paraId="5CAB9B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B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94-0024</w:t>
      </w:r>
    </w:p>
    <w:p w14:paraId="5CAB9B55" w14:textId="77777777" w:rsidR="004E27E8" w:rsidRDefault="004E27E8" w:rsidP="00D744EA">
      <w:pPr>
        <w:spacing w:after="0"/>
      </w:pPr>
      <w:r>
        <w:rPr>
          <w:noProof/>
        </w:rPr>
        <w:t>tbianco@timbiancolaw.com</w:t>
      </w:r>
    </w:p>
    <w:p w14:paraId="5CAB9B56" w14:textId="77777777" w:rsidR="004E27E8" w:rsidRDefault="004E27E8" w:rsidP="00D744EA">
      <w:pPr>
        <w:spacing w:after="0"/>
      </w:pPr>
    </w:p>
    <w:p w14:paraId="5CAB9B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ng Gilbert</w:t>
      </w:r>
    </w:p>
    <w:p w14:paraId="5CAB9B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ilbert King Jr. P.C. </w:t>
      </w:r>
    </w:p>
    <w:p w14:paraId="5CAB9B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1 N. Shelby St.  </w:t>
      </w:r>
    </w:p>
    <w:p w14:paraId="5CAB9B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y IN 46403</w:t>
      </w:r>
    </w:p>
    <w:p w14:paraId="5CAB9B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938-8302</w:t>
      </w:r>
    </w:p>
    <w:p w14:paraId="5CAB9B5D" w14:textId="77777777" w:rsidR="004E27E8" w:rsidRDefault="004E27E8" w:rsidP="00D744EA">
      <w:pPr>
        <w:spacing w:after="0"/>
      </w:pPr>
      <w:r>
        <w:rPr>
          <w:noProof/>
        </w:rPr>
        <w:t>legalgking@aol.com</w:t>
      </w:r>
    </w:p>
    <w:p w14:paraId="5CAB9B5E" w14:textId="77777777" w:rsidR="004E27E8" w:rsidRDefault="004E27E8" w:rsidP="00D744EA">
      <w:pPr>
        <w:spacing w:after="0"/>
      </w:pPr>
    </w:p>
    <w:p w14:paraId="5CAB9B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hiros James</w:t>
      </w:r>
    </w:p>
    <w:p w14:paraId="5CAB9B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iros and Thiros P.C. </w:t>
      </w:r>
    </w:p>
    <w:p w14:paraId="5CAB9B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 E. 90th Dr.  </w:t>
      </w:r>
    </w:p>
    <w:p w14:paraId="5CAB9B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B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69-1600</w:t>
      </w:r>
    </w:p>
    <w:p w14:paraId="5CAB9B65" w14:textId="77777777" w:rsidR="004E27E8" w:rsidRDefault="004E27E8" w:rsidP="00D744EA">
      <w:pPr>
        <w:spacing w:after="0"/>
      </w:pPr>
      <w:r>
        <w:rPr>
          <w:noProof/>
        </w:rPr>
        <w:t>jim@thiros.com</w:t>
      </w:r>
    </w:p>
    <w:p w14:paraId="5CAB9B66" w14:textId="77777777" w:rsidR="004E27E8" w:rsidRDefault="004E27E8" w:rsidP="00D744EA">
      <w:pPr>
        <w:spacing w:after="0"/>
      </w:pPr>
    </w:p>
    <w:p w14:paraId="5CAB9B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berts Joseph</w:t>
      </w:r>
    </w:p>
    <w:p w14:paraId="5CAB9B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Joseph M. Roberts LLC </w:t>
      </w:r>
    </w:p>
    <w:p w14:paraId="5CAB9B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93 N. Main St.  </w:t>
      </w:r>
    </w:p>
    <w:p w14:paraId="5CAB9B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B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50</w:t>
      </w:r>
    </w:p>
    <w:p w14:paraId="5CAB9B6D" w14:textId="77777777" w:rsidR="004E27E8" w:rsidRDefault="004E27E8" w:rsidP="00D744EA">
      <w:pPr>
        <w:spacing w:after="0"/>
      </w:pPr>
      <w:r>
        <w:rPr>
          <w:noProof/>
        </w:rPr>
        <w:t>jroberts@joerobertslaw.com</w:t>
      </w:r>
    </w:p>
    <w:p w14:paraId="5CAB9B6E" w14:textId="77777777" w:rsidR="004E27E8" w:rsidRDefault="004E27E8" w:rsidP="00D744EA">
      <w:pPr>
        <w:spacing w:after="0"/>
      </w:pPr>
    </w:p>
    <w:p w14:paraId="5CAB9B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ega Jose</w:t>
      </w:r>
    </w:p>
    <w:p w14:paraId="5CAB9B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diana Legal Services, Inc. </w:t>
      </w:r>
    </w:p>
    <w:p w14:paraId="5CAB9B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93 N. Main Street  </w:t>
      </w:r>
    </w:p>
    <w:p w14:paraId="5CAB9B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B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50</w:t>
      </w:r>
    </w:p>
    <w:p w14:paraId="5CAB9B75" w14:textId="77777777" w:rsidR="004E27E8" w:rsidRDefault="004E27E8" w:rsidP="00D744EA">
      <w:pPr>
        <w:spacing w:after="0"/>
      </w:pPr>
      <w:r>
        <w:rPr>
          <w:noProof/>
        </w:rPr>
        <w:t>jvegalawfirm@gmail.com</w:t>
      </w:r>
    </w:p>
    <w:p w14:paraId="5CAB9B76" w14:textId="77777777" w:rsidR="004E27E8" w:rsidRDefault="004E27E8" w:rsidP="00D744EA">
      <w:pPr>
        <w:spacing w:after="0"/>
      </w:pPr>
    </w:p>
    <w:p w14:paraId="5CAB9B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oss Derla</w:t>
      </w:r>
    </w:p>
    <w:p w14:paraId="5CAB9B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rla R. Gross, Attorney </w:t>
      </w:r>
    </w:p>
    <w:p w14:paraId="5CAB9B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 Main St. PO Box 777  </w:t>
      </w:r>
    </w:p>
    <w:p w14:paraId="5CAB9B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bart IN 46342</w:t>
      </w:r>
    </w:p>
    <w:p w14:paraId="5CAB9B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06</w:t>
      </w:r>
    </w:p>
    <w:p w14:paraId="5CAB9B7D" w14:textId="77777777" w:rsidR="004E27E8" w:rsidRDefault="004E27E8" w:rsidP="00D744EA">
      <w:pPr>
        <w:spacing w:after="0"/>
      </w:pPr>
      <w:r>
        <w:rPr>
          <w:noProof/>
        </w:rPr>
        <w:t>drg@derlalaw.com</w:t>
      </w:r>
    </w:p>
    <w:p w14:paraId="5CAB9B7E" w14:textId="77777777" w:rsidR="004E27E8" w:rsidRDefault="004E27E8" w:rsidP="00D744EA">
      <w:pPr>
        <w:spacing w:after="0"/>
      </w:pPr>
    </w:p>
    <w:p w14:paraId="5CAB9B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yllie Randy</w:t>
      </w:r>
    </w:p>
    <w:p w14:paraId="5CAB9B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eser &amp; Wyllie, LLP </w:t>
      </w:r>
    </w:p>
    <w:p w14:paraId="5CAB9B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9 W. Lincoln Hwy  </w:t>
      </w:r>
    </w:p>
    <w:p w14:paraId="5CAB9B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ererville IN 46375</w:t>
      </w:r>
    </w:p>
    <w:p w14:paraId="5CAB9B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65-7404</w:t>
      </w:r>
    </w:p>
    <w:p w14:paraId="5CAB9B85" w14:textId="77777777" w:rsidR="004E27E8" w:rsidRDefault="004E27E8" w:rsidP="00D744EA">
      <w:pPr>
        <w:spacing w:after="0"/>
      </w:pPr>
      <w:r>
        <w:rPr>
          <w:noProof/>
        </w:rPr>
        <w:t>rhw@wieserwyllielaw.com</w:t>
      </w:r>
    </w:p>
    <w:p w14:paraId="5CAB9B86" w14:textId="77777777" w:rsidR="004E27E8" w:rsidRDefault="004E27E8" w:rsidP="00D744EA">
      <w:pPr>
        <w:spacing w:after="0"/>
      </w:pPr>
    </w:p>
    <w:p w14:paraId="5CAB9B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mpbell Michael</w:t>
      </w:r>
    </w:p>
    <w:p w14:paraId="5CAB9B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ampbell Law, P.C. </w:t>
      </w:r>
    </w:p>
    <w:p w14:paraId="5CAB9B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35 45th St., Ste. 107  </w:t>
      </w:r>
    </w:p>
    <w:p w14:paraId="5CAB9B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ghland IN 46322</w:t>
      </w:r>
    </w:p>
    <w:p w14:paraId="5CAB9B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234-2370</w:t>
      </w:r>
    </w:p>
    <w:p w14:paraId="5CAB9B8D" w14:textId="77777777" w:rsidR="004E27E8" w:rsidRDefault="004E27E8" w:rsidP="00D744EA">
      <w:pPr>
        <w:spacing w:after="0"/>
      </w:pPr>
      <w:r>
        <w:rPr>
          <w:noProof/>
        </w:rPr>
        <w:t>mac@sftlawyers.com</w:t>
      </w:r>
    </w:p>
    <w:p w14:paraId="5CAB9B8E" w14:textId="77777777" w:rsidR="004E27E8" w:rsidRDefault="004E27E8" w:rsidP="00D744EA">
      <w:pPr>
        <w:spacing w:after="0"/>
      </w:pPr>
    </w:p>
    <w:p w14:paraId="5CAB9B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aatz David</w:t>
      </w:r>
    </w:p>
    <w:p w14:paraId="5CAB9B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Braatz Law </w:t>
      </w:r>
    </w:p>
    <w:p w14:paraId="5CAB9B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01 N. Main St., Ste. A  </w:t>
      </w:r>
    </w:p>
    <w:p w14:paraId="5CAB9B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B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663-8044</w:t>
      </w:r>
    </w:p>
    <w:p w14:paraId="5CAB9B95" w14:textId="77777777" w:rsidR="004E27E8" w:rsidRDefault="004E27E8" w:rsidP="00D744EA">
      <w:pPr>
        <w:spacing w:after="0"/>
      </w:pPr>
      <w:r>
        <w:rPr>
          <w:noProof/>
        </w:rPr>
        <w:t>davidbraatzlaw@sbcglobal.net</w:t>
      </w:r>
    </w:p>
    <w:p w14:paraId="5CAB9B96" w14:textId="77777777" w:rsidR="004E27E8" w:rsidRDefault="004E27E8" w:rsidP="00D744EA">
      <w:pPr>
        <w:spacing w:after="0"/>
      </w:pPr>
    </w:p>
    <w:p w14:paraId="5CAB9B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Closkey Casey</w:t>
      </w:r>
    </w:p>
    <w:p w14:paraId="5CAB9B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asey J. McCloskey, Attorney at Law </w:t>
      </w:r>
    </w:p>
    <w:p w14:paraId="5CAB9B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11 Broadway Broadfield Center, Ste. GG  </w:t>
      </w:r>
    </w:p>
    <w:p w14:paraId="5CAB9B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1</w:t>
      </w:r>
    </w:p>
    <w:p w14:paraId="5CAB9B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50</w:t>
      </w:r>
    </w:p>
    <w:p w14:paraId="5CAB9B9D" w14:textId="77777777" w:rsidR="004E27E8" w:rsidRDefault="004E27E8" w:rsidP="00D744EA">
      <w:pPr>
        <w:spacing w:after="0"/>
      </w:pPr>
      <w:r>
        <w:rPr>
          <w:noProof/>
        </w:rPr>
        <w:t>attymccloskey@hotmail.com</w:t>
      </w:r>
    </w:p>
    <w:p w14:paraId="5CAB9B9E" w14:textId="77777777" w:rsidR="004E27E8" w:rsidRDefault="004E27E8" w:rsidP="00D744EA">
      <w:pPr>
        <w:spacing w:after="0"/>
      </w:pPr>
    </w:p>
    <w:p w14:paraId="5CAB9B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dshalk Randy</w:t>
      </w:r>
    </w:p>
    <w:p w14:paraId="5CAB9B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odshalf Law Office </w:t>
      </w:r>
    </w:p>
    <w:p w14:paraId="5CAB9B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127 Indianapolis Blvd.  </w:t>
      </w:r>
    </w:p>
    <w:p w14:paraId="5CAB9B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Hammond IN 46324</w:t>
      </w:r>
    </w:p>
    <w:p w14:paraId="5CAB9B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44-1300</w:t>
      </w:r>
    </w:p>
    <w:p w14:paraId="5CAB9BA5" w14:textId="77777777" w:rsidR="004E27E8" w:rsidRDefault="004E27E8" w:rsidP="00D744EA">
      <w:pPr>
        <w:spacing w:after="0"/>
      </w:pPr>
      <w:r>
        <w:rPr>
          <w:noProof/>
        </w:rPr>
        <w:t>godshalklaw@aol.com</w:t>
      </w:r>
    </w:p>
    <w:p w14:paraId="5CAB9BA6" w14:textId="77777777" w:rsidR="004E27E8" w:rsidRDefault="004E27E8" w:rsidP="00D744EA">
      <w:pPr>
        <w:spacing w:after="0"/>
      </w:pPr>
    </w:p>
    <w:p w14:paraId="5CAB9B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mbert Michael</w:t>
      </w:r>
    </w:p>
    <w:p w14:paraId="5CAB9B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ael J. Lambert, Attorney at Law </w:t>
      </w:r>
    </w:p>
    <w:p w14:paraId="5CAB9B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3 S. Main St.  </w:t>
      </w:r>
    </w:p>
    <w:p w14:paraId="5CAB9B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B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661-0001</w:t>
      </w:r>
    </w:p>
    <w:p w14:paraId="5CAB9BAD" w14:textId="77777777" w:rsidR="004E27E8" w:rsidRDefault="004E27E8" w:rsidP="00D744EA">
      <w:pPr>
        <w:spacing w:after="0"/>
      </w:pPr>
      <w:r>
        <w:rPr>
          <w:noProof/>
        </w:rPr>
        <w:t>attylambert@gmail.com</w:t>
      </w:r>
    </w:p>
    <w:p w14:paraId="5CAB9BAE" w14:textId="77777777" w:rsidR="004E27E8" w:rsidRDefault="004E27E8" w:rsidP="00D744EA">
      <w:pPr>
        <w:spacing w:after="0"/>
      </w:pPr>
    </w:p>
    <w:p w14:paraId="5CAB9B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ust Cristin</w:t>
      </w:r>
    </w:p>
    <w:p w14:paraId="5CAB9B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ristin L. Just, Attorney at Law </w:t>
      </w:r>
    </w:p>
    <w:p w14:paraId="5CAB9B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9 N. Main St., Ste. C  </w:t>
      </w:r>
    </w:p>
    <w:p w14:paraId="5CAB9B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B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89-4534</w:t>
      </w:r>
    </w:p>
    <w:p w14:paraId="5CAB9BB5" w14:textId="77777777" w:rsidR="004E27E8" w:rsidRDefault="004E27E8" w:rsidP="00D744EA">
      <w:pPr>
        <w:spacing w:after="0"/>
      </w:pPr>
      <w:r>
        <w:rPr>
          <w:noProof/>
        </w:rPr>
        <w:t>cristin@attorneyjust.com</w:t>
      </w:r>
    </w:p>
    <w:p w14:paraId="5CAB9BB6" w14:textId="77777777" w:rsidR="004E27E8" w:rsidRDefault="004E27E8" w:rsidP="00D744EA">
      <w:pPr>
        <w:spacing w:after="0"/>
      </w:pPr>
    </w:p>
    <w:p w14:paraId="5CAB9B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aples Ralph</w:t>
      </w:r>
    </w:p>
    <w:p w14:paraId="5CAB9B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s of Ralph W. Staples, Jr. </w:t>
      </w:r>
    </w:p>
    <w:p w14:paraId="5CAB9B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E. 93rd Ave.  </w:t>
      </w:r>
    </w:p>
    <w:p w14:paraId="5CAB9B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B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50</w:t>
      </w:r>
    </w:p>
    <w:p w14:paraId="5CAB9BBD" w14:textId="77777777" w:rsidR="004E27E8" w:rsidRDefault="004E27E8" w:rsidP="00D744EA">
      <w:pPr>
        <w:spacing w:after="0"/>
      </w:pPr>
      <w:r>
        <w:rPr>
          <w:noProof/>
        </w:rPr>
        <w:t>ralph.staples@me.com</w:t>
      </w:r>
    </w:p>
    <w:p w14:paraId="5CAB9BBE" w14:textId="77777777" w:rsidR="004E27E8" w:rsidRDefault="004E27E8" w:rsidP="00D744EA">
      <w:pPr>
        <w:spacing w:after="0"/>
      </w:pPr>
    </w:p>
    <w:p w14:paraId="5CAB9B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llins Sean</w:t>
      </w:r>
    </w:p>
    <w:p w14:paraId="5CAB9B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ullins Criminal Law </w:t>
      </w:r>
    </w:p>
    <w:p w14:paraId="5CAB9B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0 W. 81st Ave., Ste. Q  </w:t>
      </w:r>
    </w:p>
    <w:p w14:paraId="5CAB9B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B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69-2626</w:t>
      </w:r>
    </w:p>
    <w:p w14:paraId="5CAB9BC5" w14:textId="77777777" w:rsidR="004E27E8" w:rsidRDefault="004E27E8" w:rsidP="00D744EA">
      <w:pPr>
        <w:spacing w:after="0"/>
      </w:pPr>
      <w:r>
        <w:rPr>
          <w:noProof/>
        </w:rPr>
        <w:t>scm@mullinscriminallaw.com</w:t>
      </w:r>
    </w:p>
    <w:p w14:paraId="5CAB9BC6" w14:textId="77777777" w:rsidR="004E27E8" w:rsidRDefault="004E27E8" w:rsidP="00D744EA">
      <w:pPr>
        <w:spacing w:after="0"/>
      </w:pPr>
    </w:p>
    <w:p w14:paraId="5CAB9B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lholland Kristin</w:t>
      </w:r>
    </w:p>
    <w:p w14:paraId="5CAB9B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Blanc &amp; Mulholland LLC </w:t>
      </w:r>
    </w:p>
    <w:p w14:paraId="5CAB9B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6 W. Clark St., Ste. 2  </w:t>
      </w:r>
    </w:p>
    <w:p w14:paraId="5CAB9B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B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06</w:t>
      </w:r>
    </w:p>
    <w:p w14:paraId="5CAB9BCD" w14:textId="77777777" w:rsidR="004E27E8" w:rsidRDefault="004E27E8" w:rsidP="00D744EA">
      <w:pPr>
        <w:spacing w:after="0"/>
      </w:pPr>
      <w:r>
        <w:rPr>
          <w:noProof/>
        </w:rPr>
        <w:t>mulhollandlaw@gmail.com</w:t>
      </w:r>
    </w:p>
    <w:p w14:paraId="5CAB9BCE" w14:textId="77777777" w:rsidR="004E27E8" w:rsidRDefault="004E27E8" w:rsidP="00D744EA">
      <w:pPr>
        <w:spacing w:after="0"/>
      </w:pPr>
    </w:p>
    <w:p w14:paraId="5CAB9B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oods James</w:t>
      </w:r>
    </w:p>
    <w:p w14:paraId="5CAB9B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racci Law Group, P.C. </w:t>
      </w:r>
    </w:p>
    <w:p w14:paraId="5CAB9B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890 Broadway  </w:t>
      </w:r>
    </w:p>
    <w:p w14:paraId="5CAB9B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B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525-1000</w:t>
      </w:r>
    </w:p>
    <w:p w14:paraId="5CAB9BD5" w14:textId="77777777" w:rsidR="004E27E8" w:rsidRDefault="004E27E8" w:rsidP="00D744EA">
      <w:pPr>
        <w:spacing w:after="0"/>
      </w:pPr>
      <w:r>
        <w:rPr>
          <w:noProof/>
        </w:rPr>
        <w:t>jmwoods@straccicriminaldefense.com</w:t>
      </w:r>
    </w:p>
    <w:p w14:paraId="5CAB9BD6" w14:textId="77777777" w:rsidR="004E27E8" w:rsidRDefault="004E27E8" w:rsidP="00D744EA">
      <w:pPr>
        <w:spacing w:after="0"/>
      </w:pPr>
    </w:p>
    <w:p w14:paraId="5CAB9B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ndolph Lonnie</w:t>
      </w:r>
    </w:p>
    <w:p w14:paraId="5CAB9B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ndolph &amp; Randolph PC </w:t>
      </w:r>
    </w:p>
    <w:p w14:paraId="5CAB9B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919 E. Columbus Dr.  </w:t>
      </w:r>
    </w:p>
    <w:p w14:paraId="5CAB9B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ast Chicago IN 46312</w:t>
      </w:r>
    </w:p>
    <w:p w14:paraId="5CAB9B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06</w:t>
      </w:r>
    </w:p>
    <w:p w14:paraId="5CAB9BDD" w14:textId="77777777" w:rsidR="004E27E8" w:rsidRDefault="004E27E8" w:rsidP="00D744EA">
      <w:pPr>
        <w:spacing w:after="0"/>
      </w:pPr>
      <w:r>
        <w:rPr>
          <w:noProof/>
        </w:rPr>
        <w:t>l2randolph12@gmail.com</w:t>
      </w:r>
    </w:p>
    <w:p w14:paraId="5CAB9BDE" w14:textId="77777777" w:rsidR="004E27E8" w:rsidRDefault="004E27E8" w:rsidP="00D744EA">
      <w:pPr>
        <w:spacing w:after="0"/>
      </w:pPr>
    </w:p>
    <w:p w14:paraId="5CAB9B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rphy Benjamen</w:t>
      </w:r>
    </w:p>
    <w:p w14:paraId="5CAB9B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ke County PD Office </w:t>
      </w:r>
    </w:p>
    <w:p w14:paraId="5CAB9B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620 W. 80th Lane  </w:t>
      </w:r>
    </w:p>
    <w:p w14:paraId="5CAB9B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B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472-0851</w:t>
      </w:r>
    </w:p>
    <w:p w14:paraId="5CAB9BE5" w14:textId="77777777" w:rsidR="004E27E8" w:rsidRDefault="004E27E8" w:rsidP="00D744EA">
      <w:pPr>
        <w:spacing w:after="0"/>
      </w:pPr>
      <w:r>
        <w:rPr>
          <w:noProof/>
        </w:rPr>
        <w:t>benmur01@gmail.com</w:t>
      </w:r>
    </w:p>
    <w:p w14:paraId="5CAB9BE6" w14:textId="77777777" w:rsidR="004E27E8" w:rsidRDefault="004E27E8" w:rsidP="00D744EA">
      <w:pPr>
        <w:spacing w:after="0"/>
      </w:pPr>
    </w:p>
    <w:p w14:paraId="5CAB9B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dula William</w:t>
      </w:r>
    </w:p>
    <w:p w14:paraId="5CAB9B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liam A. Padula, Attorney at Law </w:t>
      </w:r>
    </w:p>
    <w:p w14:paraId="5CAB9B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3 Ridge Rd.  </w:t>
      </w:r>
    </w:p>
    <w:p w14:paraId="5CAB9B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nster IN 46321</w:t>
      </w:r>
    </w:p>
    <w:p w14:paraId="5CAB9B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36-0222</w:t>
      </w:r>
    </w:p>
    <w:p w14:paraId="5CAB9BED" w14:textId="77777777" w:rsidR="004E27E8" w:rsidRDefault="004E27E8" w:rsidP="00D744EA">
      <w:pPr>
        <w:spacing w:after="0"/>
      </w:pPr>
      <w:r>
        <w:rPr>
          <w:noProof/>
        </w:rPr>
        <w:t>padulalaw@sbcglobal.net</w:t>
      </w:r>
    </w:p>
    <w:p w14:paraId="5CAB9BEE" w14:textId="77777777" w:rsidR="004E27E8" w:rsidRDefault="004E27E8" w:rsidP="00D744EA">
      <w:pPr>
        <w:spacing w:after="0"/>
      </w:pPr>
    </w:p>
    <w:p w14:paraId="5CAB9B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lvan Brett</w:t>
      </w:r>
    </w:p>
    <w:p w14:paraId="5CAB9B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alvan Law, LLC </w:t>
      </w:r>
    </w:p>
    <w:p w14:paraId="5CAB9B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W. Sigler  </w:t>
      </w:r>
    </w:p>
    <w:p w14:paraId="5CAB9B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bron IN 46341</w:t>
      </w:r>
    </w:p>
    <w:p w14:paraId="5CAB9B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996-7755</w:t>
      </w:r>
    </w:p>
    <w:p w14:paraId="5CAB9BF5" w14:textId="77777777" w:rsidR="004E27E8" w:rsidRDefault="004E27E8" w:rsidP="00D744EA">
      <w:pPr>
        <w:spacing w:after="0"/>
      </w:pPr>
      <w:r>
        <w:rPr>
          <w:noProof/>
        </w:rPr>
        <w:t>brettgalvanlaw@gmail.com</w:t>
      </w:r>
    </w:p>
    <w:p w14:paraId="5CAB9BF6" w14:textId="77777777" w:rsidR="004E27E8" w:rsidRDefault="004E27E8" w:rsidP="00D744EA">
      <w:pPr>
        <w:spacing w:after="0"/>
      </w:pPr>
    </w:p>
    <w:p w14:paraId="5CAB9B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ko Nick</w:t>
      </w:r>
    </w:p>
    <w:p w14:paraId="5CAB9B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B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ick A. Perko III PC </w:t>
      </w:r>
    </w:p>
    <w:p w14:paraId="5CAB9B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37 45th Ave., Ste. 6  </w:t>
      </w:r>
    </w:p>
    <w:p w14:paraId="5CAB9B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Highland IN 46322</w:t>
      </w:r>
    </w:p>
    <w:p w14:paraId="5CAB9B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922-1818</w:t>
      </w:r>
    </w:p>
    <w:p w14:paraId="5CAB9BFD" w14:textId="77777777" w:rsidR="004E27E8" w:rsidRDefault="004E27E8" w:rsidP="00D744EA">
      <w:pPr>
        <w:spacing w:after="0"/>
      </w:pPr>
      <w:r>
        <w:rPr>
          <w:noProof/>
        </w:rPr>
        <w:t>nperkolaw@aol.com</w:t>
      </w:r>
    </w:p>
    <w:p w14:paraId="5CAB9BFE" w14:textId="77777777" w:rsidR="004E27E8" w:rsidRDefault="004E27E8" w:rsidP="00D744EA">
      <w:pPr>
        <w:spacing w:after="0"/>
      </w:pPr>
    </w:p>
    <w:p w14:paraId="5CAB9B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uenhagen Mark</w:t>
      </w:r>
    </w:p>
    <w:p w14:paraId="5CAB9C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s of Mark K. Gruenhagen </w:t>
      </w:r>
    </w:p>
    <w:p w14:paraId="5CAB9C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33 W. Lincoln Hwy., Ste. 450 E  </w:t>
      </w:r>
    </w:p>
    <w:p w14:paraId="5CAB9C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ererville IN 46375</w:t>
      </w:r>
    </w:p>
    <w:p w14:paraId="5CAB9C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22-3000</w:t>
      </w:r>
    </w:p>
    <w:p w14:paraId="5CAB9C05" w14:textId="77777777" w:rsidR="004E27E8" w:rsidRDefault="004E27E8" w:rsidP="00D744EA">
      <w:pPr>
        <w:spacing w:after="0"/>
      </w:pPr>
      <w:r>
        <w:rPr>
          <w:noProof/>
        </w:rPr>
        <w:t>mkg@mkglegal.com</w:t>
      </w:r>
    </w:p>
    <w:p w14:paraId="5CAB9C06" w14:textId="77777777" w:rsidR="004E27E8" w:rsidRDefault="004E27E8" w:rsidP="00D744EA">
      <w:pPr>
        <w:spacing w:after="0"/>
      </w:pPr>
    </w:p>
    <w:p w14:paraId="5CAB9C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lesinger Paul</w:t>
      </w:r>
    </w:p>
    <w:p w14:paraId="5CAB9C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. Jeffrey Schlesinger, Attorney at Law </w:t>
      </w:r>
    </w:p>
    <w:p w14:paraId="5CAB9C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396 Mississippi St., Ste. G  </w:t>
      </w:r>
    </w:p>
    <w:p w14:paraId="5CAB9C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C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06</w:t>
      </w:r>
    </w:p>
    <w:p w14:paraId="5CAB9C0D" w14:textId="77777777" w:rsidR="004E27E8" w:rsidRDefault="004E27E8" w:rsidP="00D744EA">
      <w:pPr>
        <w:spacing w:after="0"/>
      </w:pPr>
      <w:r>
        <w:rPr>
          <w:noProof/>
        </w:rPr>
        <w:t>pjeffslaw@aol.com</w:t>
      </w:r>
    </w:p>
    <w:p w14:paraId="5CAB9C0E" w14:textId="77777777" w:rsidR="004E27E8" w:rsidRDefault="004E27E8" w:rsidP="00D744EA">
      <w:pPr>
        <w:spacing w:after="0"/>
      </w:pPr>
    </w:p>
    <w:p w14:paraId="5CAB9C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ntrell John</w:t>
      </w:r>
    </w:p>
    <w:p w14:paraId="5CAB9C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ohn R. Cantrell </w:t>
      </w:r>
    </w:p>
    <w:p w14:paraId="5CAB9C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93 N. Main St.  </w:t>
      </w:r>
    </w:p>
    <w:p w14:paraId="5CAB9C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2</w:t>
      </w:r>
    </w:p>
    <w:p w14:paraId="5CAB9C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554-0118</w:t>
      </w:r>
    </w:p>
    <w:p w14:paraId="5CAB9C15" w14:textId="77777777" w:rsidR="004E27E8" w:rsidRDefault="004E27E8" w:rsidP="00D744EA">
      <w:pPr>
        <w:spacing w:after="0"/>
      </w:pPr>
      <w:r>
        <w:rPr>
          <w:noProof/>
        </w:rPr>
        <w:t>jrcantrell@hotmail.com</w:t>
      </w:r>
    </w:p>
    <w:p w14:paraId="5CAB9C16" w14:textId="77777777" w:rsidR="004E27E8" w:rsidRDefault="004E27E8" w:rsidP="00D744EA">
      <w:pPr>
        <w:spacing w:after="0"/>
      </w:pPr>
    </w:p>
    <w:p w14:paraId="5CAB9C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nnor Kerry</w:t>
      </w:r>
    </w:p>
    <w:p w14:paraId="5CAB9C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rry C. Connor, Attorney at Law </w:t>
      </w:r>
    </w:p>
    <w:p w14:paraId="5CAB9C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013 Indianapolis Blvd., Ste. C  </w:t>
      </w:r>
    </w:p>
    <w:p w14:paraId="5CAB9C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ghland IN 46322</w:t>
      </w:r>
    </w:p>
    <w:p w14:paraId="5CAB9C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972-7111</w:t>
      </w:r>
    </w:p>
    <w:p w14:paraId="5CAB9C1D" w14:textId="77777777" w:rsidR="004E27E8" w:rsidRDefault="004E27E8" w:rsidP="00D744EA">
      <w:pPr>
        <w:spacing w:after="0"/>
      </w:pPr>
      <w:r>
        <w:rPr>
          <w:noProof/>
        </w:rPr>
        <w:t>kcconnor@sbcglobal.net</w:t>
      </w:r>
    </w:p>
    <w:p w14:paraId="5CAB9C1E" w14:textId="77777777" w:rsidR="004E27E8" w:rsidRDefault="004E27E8" w:rsidP="00D744EA">
      <w:pPr>
        <w:spacing w:after="0"/>
      </w:pPr>
    </w:p>
    <w:p w14:paraId="5CAB9C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ndlinger David</w:t>
      </w:r>
    </w:p>
    <w:p w14:paraId="5CAB9C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unk &amp; Wendlinger, LLC </w:t>
      </w:r>
    </w:p>
    <w:p w14:paraId="5CAB9C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4 E. Lincoln Hwy  </w:t>
      </w:r>
    </w:p>
    <w:p w14:paraId="5CAB9C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ererville IN 46375</w:t>
      </w:r>
    </w:p>
    <w:p w14:paraId="5CAB9C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65-0002</w:t>
      </w:r>
    </w:p>
    <w:p w14:paraId="5CAB9C25" w14:textId="77777777" w:rsidR="004E27E8" w:rsidRDefault="004E27E8" w:rsidP="00D744EA">
      <w:pPr>
        <w:spacing w:after="0"/>
      </w:pPr>
      <w:r>
        <w:rPr>
          <w:noProof/>
        </w:rPr>
        <w:t>david.wendlinger@gmail.com</w:t>
      </w:r>
    </w:p>
    <w:p w14:paraId="5CAB9C26" w14:textId="77777777" w:rsidR="004E27E8" w:rsidRDefault="004E27E8" w:rsidP="00D744EA">
      <w:pPr>
        <w:spacing w:after="0"/>
      </w:pPr>
    </w:p>
    <w:p w14:paraId="5CAB9C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llins Thomas</w:t>
      </w:r>
    </w:p>
    <w:p w14:paraId="5CAB9C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 S. Mullins, Attorney at Law </w:t>
      </w:r>
    </w:p>
    <w:p w14:paraId="5CAB9C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0 W. 81st Ave., Ste. Q  </w:t>
      </w:r>
    </w:p>
    <w:p w14:paraId="5CAB9C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C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264-2626</w:t>
      </w:r>
    </w:p>
    <w:p w14:paraId="5CAB9C2D" w14:textId="77777777" w:rsidR="004E27E8" w:rsidRDefault="004E27E8" w:rsidP="00D744EA">
      <w:pPr>
        <w:spacing w:after="0"/>
      </w:pPr>
      <w:r>
        <w:rPr>
          <w:noProof/>
        </w:rPr>
        <w:t>thomasmullins32283@gmail.com</w:t>
      </w:r>
    </w:p>
    <w:p w14:paraId="5CAB9C2E" w14:textId="77777777" w:rsidR="004E27E8" w:rsidRDefault="004E27E8" w:rsidP="00D744EA">
      <w:pPr>
        <w:spacing w:after="0"/>
      </w:pPr>
    </w:p>
    <w:p w14:paraId="5CAB9C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vetanoff Joseph</w:t>
      </w:r>
    </w:p>
    <w:p w14:paraId="5CAB9C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opka Pinkus Dolin </w:t>
      </w:r>
    </w:p>
    <w:p w14:paraId="5CAB9C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801 Connenticut Dr.  </w:t>
      </w:r>
    </w:p>
    <w:p w14:paraId="5CAB9C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C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94-1888</w:t>
      </w:r>
    </w:p>
    <w:p w14:paraId="5CAB9C35" w14:textId="77777777" w:rsidR="004E27E8" w:rsidRDefault="004E27E8" w:rsidP="00D744EA">
      <w:pPr>
        <w:spacing w:after="0"/>
      </w:pPr>
      <w:r>
        <w:rPr>
          <w:noProof/>
        </w:rPr>
        <w:t>jsvetanoff@austgenlaw.com</w:t>
      </w:r>
    </w:p>
    <w:p w14:paraId="5CAB9C36" w14:textId="77777777" w:rsidR="004E27E8" w:rsidRDefault="004E27E8" w:rsidP="00D744EA">
      <w:pPr>
        <w:spacing w:after="0"/>
      </w:pPr>
    </w:p>
    <w:p w14:paraId="5CAB9C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vanovich Roseann</w:t>
      </w:r>
    </w:p>
    <w:p w14:paraId="5CAB9C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seann P. Ivanovich, Attorney at Law </w:t>
      </w:r>
    </w:p>
    <w:p w14:paraId="5CAB9C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11 Broadway, Ste. CC  </w:t>
      </w:r>
    </w:p>
    <w:p w14:paraId="5CAB9C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C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91-1700</w:t>
      </w:r>
    </w:p>
    <w:p w14:paraId="5CAB9C3D" w14:textId="77777777" w:rsidR="004E27E8" w:rsidRDefault="004E27E8" w:rsidP="00D744EA">
      <w:pPr>
        <w:spacing w:after="0"/>
      </w:pPr>
      <w:r>
        <w:rPr>
          <w:noProof/>
        </w:rPr>
        <w:t>i.roseann@yahoo.com</w:t>
      </w:r>
    </w:p>
    <w:p w14:paraId="5CAB9C3E" w14:textId="77777777" w:rsidR="004E27E8" w:rsidRDefault="004E27E8" w:rsidP="00D744EA">
      <w:pPr>
        <w:spacing w:after="0"/>
      </w:pPr>
    </w:p>
    <w:p w14:paraId="5CAB9C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pez Alexander</w:t>
      </w:r>
    </w:p>
    <w:p w14:paraId="5CAB9C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s of Alexander Lopez </w:t>
      </w:r>
    </w:p>
    <w:p w14:paraId="5CAB9C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935 Broadway St.  </w:t>
      </w:r>
    </w:p>
    <w:p w14:paraId="5CAB9C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C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91-9999</w:t>
      </w:r>
    </w:p>
    <w:p w14:paraId="5CAB9C45" w14:textId="77777777" w:rsidR="004E27E8" w:rsidRDefault="004E27E8" w:rsidP="00D744EA">
      <w:pPr>
        <w:spacing w:after="0"/>
      </w:pPr>
      <w:r>
        <w:rPr>
          <w:noProof/>
        </w:rPr>
        <w:t>attorney_alexander_lopez@hotmail.com</w:t>
      </w:r>
    </w:p>
    <w:p w14:paraId="5CAB9C46" w14:textId="77777777" w:rsidR="004E27E8" w:rsidRDefault="004E27E8" w:rsidP="00D744EA">
      <w:pPr>
        <w:spacing w:after="0"/>
      </w:pPr>
    </w:p>
    <w:p w14:paraId="5CAB9C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 William</w:t>
      </w:r>
    </w:p>
    <w:p w14:paraId="5CAB9C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William J. Brown, Jr. </w:t>
      </w:r>
    </w:p>
    <w:p w14:paraId="5CAB9C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7 N. Main St.  </w:t>
      </w:r>
    </w:p>
    <w:p w14:paraId="5CAB9C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C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226-9504</w:t>
      </w:r>
    </w:p>
    <w:p w14:paraId="5CAB9C4D" w14:textId="77777777" w:rsidR="004E27E8" w:rsidRDefault="004E27E8" w:rsidP="00D744EA">
      <w:pPr>
        <w:spacing w:after="0"/>
      </w:pPr>
      <w:r>
        <w:rPr>
          <w:noProof/>
        </w:rPr>
        <w:t>williambrown.law@sbcglobal.net</w:t>
      </w:r>
    </w:p>
    <w:p w14:paraId="5CAB9C4E" w14:textId="77777777" w:rsidR="004E27E8" w:rsidRDefault="004E27E8" w:rsidP="00D744EA">
      <w:pPr>
        <w:spacing w:after="0"/>
      </w:pPr>
    </w:p>
    <w:p w14:paraId="5CAB9C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ott-Dix Sonya</w:t>
      </w:r>
    </w:p>
    <w:p w14:paraId="5CAB9C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s of Sonya D. Scott-Dix, P.C. </w:t>
      </w:r>
    </w:p>
    <w:p w14:paraId="5CAB9C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800 Connecticut Dr.  </w:t>
      </w:r>
    </w:p>
    <w:p w14:paraId="5CAB9C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Crown Point IN 46307</w:t>
      </w:r>
    </w:p>
    <w:p w14:paraId="5CAB9C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06</w:t>
      </w:r>
    </w:p>
    <w:p w14:paraId="5CAB9C55" w14:textId="77777777" w:rsidR="004E27E8" w:rsidRDefault="004E27E8" w:rsidP="00D744EA">
      <w:pPr>
        <w:spacing w:after="0"/>
      </w:pPr>
      <w:r>
        <w:rPr>
          <w:noProof/>
        </w:rPr>
        <w:t>scottdixlaw@aol.com</w:t>
      </w:r>
    </w:p>
    <w:p w14:paraId="5CAB9C56" w14:textId="77777777" w:rsidR="004E27E8" w:rsidRDefault="004E27E8" w:rsidP="00D744EA">
      <w:pPr>
        <w:spacing w:after="0"/>
      </w:pPr>
    </w:p>
    <w:p w14:paraId="5CAB9C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fshar-Stewart Maryam</w:t>
      </w:r>
    </w:p>
    <w:p w14:paraId="5CAB9C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racci Law Group, P.C. </w:t>
      </w:r>
    </w:p>
    <w:p w14:paraId="5CAB9C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93 N. Main St.  </w:t>
      </w:r>
    </w:p>
    <w:p w14:paraId="5CAB9C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C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525-1000</w:t>
      </w:r>
    </w:p>
    <w:p w14:paraId="5CAB9C5D" w14:textId="77777777" w:rsidR="004E27E8" w:rsidRDefault="004E27E8" w:rsidP="00D744EA">
      <w:pPr>
        <w:spacing w:after="0"/>
      </w:pPr>
      <w:r>
        <w:rPr>
          <w:noProof/>
        </w:rPr>
        <w:t>mastewart@straccilaw.com</w:t>
      </w:r>
    </w:p>
    <w:p w14:paraId="5CAB9C5E" w14:textId="77777777" w:rsidR="004E27E8" w:rsidRDefault="004E27E8" w:rsidP="00D744EA">
      <w:pPr>
        <w:spacing w:after="0"/>
      </w:pPr>
    </w:p>
    <w:p w14:paraId="5CAB9C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Tulip Matthew</w:t>
      </w:r>
    </w:p>
    <w:p w14:paraId="5CAB9C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Matthew D. LaTulip, P.C. </w:t>
      </w:r>
    </w:p>
    <w:p w14:paraId="5CAB9C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 E. 90th Dr.  </w:t>
      </w:r>
    </w:p>
    <w:p w14:paraId="5CAB9C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C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06</w:t>
      </w:r>
    </w:p>
    <w:p w14:paraId="5CAB9C65" w14:textId="77777777" w:rsidR="004E27E8" w:rsidRDefault="004E27E8" w:rsidP="00D744EA">
      <w:pPr>
        <w:spacing w:after="0"/>
      </w:pPr>
      <w:r>
        <w:rPr>
          <w:noProof/>
        </w:rPr>
        <w:t>latuliplaw1@yahoo.com</w:t>
      </w:r>
    </w:p>
    <w:p w14:paraId="5CAB9C66" w14:textId="77777777" w:rsidR="004E27E8" w:rsidRDefault="004E27E8" w:rsidP="00D744EA">
      <w:pPr>
        <w:spacing w:after="0"/>
      </w:pPr>
    </w:p>
    <w:p w14:paraId="5CAB9C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terzo Marc</w:t>
      </w:r>
    </w:p>
    <w:p w14:paraId="5CAB9C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c C. Laterzo, Attorney at Law </w:t>
      </w:r>
    </w:p>
    <w:p w14:paraId="5CAB9C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07 S. Lake St., Ste. A  </w:t>
      </w:r>
    </w:p>
    <w:p w14:paraId="5CAB9C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y IN 46403</w:t>
      </w:r>
    </w:p>
    <w:p w14:paraId="5CAB9C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550</w:t>
      </w:r>
    </w:p>
    <w:p w14:paraId="5CAB9C6D" w14:textId="77777777" w:rsidR="004E27E8" w:rsidRDefault="004E27E8" w:rsidP="00D744EA">
      <w:pPr>
        <w:spacing w:after="0"/>
      </w:pPr>
      <w:r>
        <w:rPr>
          <w:noProof/>
        </w:rPr>
        <w:t>laterzolaw@sbcglobal.net</w:t>
      </w:r>
    </w:p>
    <w:p w14:paraId="5CAB9C6E" w14:textId="77777777" w:rsidR="004E27E8" w:rsidRDefault="004E27E8" w:rsidP="00D744EA">
      <w:pPr>
        <w:spacing w:after="0"/>
      </w:pPr>
    </w:p>
    <w:p w14:paraId="5CAB9C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anko Paul</w:t>
      </w:r>
    </w:p>
    <w:p w14:paraId="5CAB9C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ke Co. PD Office Appellate Div. </w:t>
      </w:r>
    </w:p>
    <w:p w14:paraId="5CAB9C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971 Four Seasons Place  </w:t>
      </w:r>
    </w:p>
    <w:p w14:paraId="5CAB9C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C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88-778-2656</w:t>
      </w:r>
    </w:p>
    <w:p w14:paraId="5CAB9C75" w14:textId="77777777" w:rsidR="004E27E8" w:rsidRDefault="004E27E8" w:rsidP="00D744EA">
      <w:pPr>
        <w:spacing w:after="0"/>
      </w:pPr>
      <w:r>
        <w:rPr>
          <w:noProof/>
        </w:rPr>
        <w:t>indianadui@yahoo.com</w:t>
      </w:r>
    </w:p>
    <w:p w14:paraId="5CAB9C76" w14:textId="77777777" w:rsidR="004E27E8" w:rsidRDefault="004E27E8" w:rsidP="00D744EA">
      <w:pPr>
        <w:spacing w:after="0"/>
      </w:pPr>
    </w:p>
    <w:p w14:paraId="5CAB9C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llandsworth Teresa</w:t>
      </w:r>
    </w:p>
    <w:p w14:paraId="5CAB9C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eresa K. Hollandsworth, Attorney at Law </w:t>
      </w:r>
    </w:p>
    <w:p w14:paraId="5CAB9C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940 N. Main St. PO Box 1035  </w:t>
      </w:r>
    </w:p>
    <w:p w14:paraId="5CAB9C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8</w:t>
      </w:r>
    </w:p>
    <w:p w14:paraId="5CAB9C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226-0100</w:t>
      </w:r>
    </w:p>
    <w:p w14:paraId="5CAB9C7D" w14:textId="77777777" w:rsidR="004E27E8" w:rsidRDefault="004E27E8" w:rsidP="00D744EA">
      <w:pPr>
        <w:spacing w:after="0"/>
      </w:pPr>
      <w:r>
        <w:rPr>
          <w:noProof/>
        </w:rPr>
        <w:t>tkhollandsworth@yahoo.com</w:t>
      </w:r>
    </w:p>
    <w:p w14:paraId="5CAB9C7E" w14:textId="77777777" w:rsidR="004E27E8" w:rsidRDefault="004E27E8" w:rsidP="00D744EA">
      <w:pPr>
        <w:spacing w:after="0"/>
      </w:pPr>
    </w:p>
    <w:p w14:paraId="5CAB9C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ley Arlington</w:t>
      </w:r>
    </w:p>
    <w:p w14:paraId="5CAB9C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Arlington J. Foley </w:t>
      </w:r>
    </w:p>
    <w:p w14:paraId="5CAB9C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942 N. Main St.  </w:t>
      </w:r>
    </w:p>
    <w:p w14:paraId="5CAB9C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C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661-1200</w:t>
      </w:r>
    </w:p>
    <w:p w14:paraId="5CAB9C85" w14:textId="77777777" w:rsidR="004E27E8" w:rsidRDefault="004E27E8" w:rsidP="00D744EA">
      <w:pPr>
        <w:spacing w:after="0"/>
      </w:pPr>
      <w:r>
        <w:rPr>
          <w:noProof/>
        </w:rPr>
        <w:t>arlingtonfoley@att.net</w:t>
      </w:r>
    </w:p>
    <w:p w14:paraId="5CAB9C86" w14:textId="77777777" w:rsidR="004E27E8" w:rsidRDefault="004E27E8" w:rsidP="00D744EA">
      <w:pPr>
        <w:spacing w:after="0"/>
      </w:pPr>
    </w:p>
    <w:p w14:paraId="5CAB9C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iorgi Geoffrey</w:t>
      </w:r>
    </w:p>
    <w:p w14:paraId="5CAB9C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iorgi &amp; Bebekoski, LLC </w:t>
      </w:r>
    </w:p>
    <w:p w14:paraId="5CAB9C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01 E. Greenwood Ave., Ste. 100  </w:t>
      </w:r>
    </w:p>
    <w:p w14:paraId="5CAB9C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C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38-1133</w:t>
      </w:r>
    </w:p>
    <w:p w14:paraId="5CAB9C8D" w14:textId="77777777" w:rsidR="004E27E8" w:rsidRDefault="004E27E8" w:rsidP="00D744EA">
      <w:pPr>
        <w:spacing w:after="0"/>
      </w:pPr>
      <w:r>
        <w:rPr>
          <w:noProof/>
        </w:rPr>
        <w:t>ggiorgi@gblawoffices.com</w:t>
      </w:r>
    </w:p>
    <w:p w14:paraId="5CAB9C8E" w14:textId="77777777" w:rsidR="004E27E8" w:rsidRDefault="004E27E8" w:rsidP="00D744EA">
      <w:pPr>
        <w:spacing w:after="0"/>
      </w:pPr>
    </w:p>
    <w:p w14:paraId="5CAB9C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, Jr. Russell</w:t>
      </w:r>
    </w:p>
    <w:p w14:paraId="5CAB9C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ing, Brown &amp; Murdaugh, LLC </w:t>
      </w:r>
    </w:p>
    <w:p w14:paraId="5CAB9C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211 Broadway  </w:t>
      </w:r>
    </w:p>
    <w:p w14:paraId="5CAB9C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rrillville IN 46410</w:t>
      </w:r>
    </w:p>
    <w:p w14:paraId="5CAB9C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 769-6300</w:t>
      </w:r>
    </w:p>
    <w:p w14:paraId="5CAB9C95" w14:textId="77777777" w:rsidR="004E27E8" w:rsidRDefault="004E27E8" w:rsidP="00D744EA">
      <w:pPr>
        <w:spacing w:after="0"/>
      </w:pPr>
      <w:r>
        <w:rPr>
          <w:noProof/>
        </w:rPr>
        <w:t>rbrown@kbmtriallawyers.com</w:t>
      </w:r>
    </w:p>
    <w:p w14:paraId="5CAB9C96" w14:textId="77777777" w:rsidR="004E27E8" w:rsidRDefault="004E27E8" w:rsidP="00D744EA">
      <w:pPr>
        <w:spacing w:after="0"/>
      </w:pPr>
    </w:p>
    <w:p w14:paraId="5CAB9C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kins Jamise</w:t>
      </w:r>
    </w:p>
    <w:p w14:paraId="5CAB9C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mise Y. Perkins, Attorney at Law </w:t>
      </w:r>
    </w:p>
    <w:p w14:paraId="5CAB9C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04 N. Main St., Unit D  </w:t>
      </w:r>
    </w:p>
    <w:p w14:paraId="5CAB9C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9C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663-4044</w:t>
      </w:r>
    </w:p>
    <w:p w14:paraId="5CAB9C9D" w14:textId="77777777" w:rsidR="004E27E8" w:rsidRDefault="004E27E8" w:rsidP="00D744EA">
      <w:pPr>
        <w:spacing w:after="0"/>
      </w:pPr>
      <w:r>
        <w:rPr>
          <w:noProof/>
        </w:rPr>
        <w:t>jp@jamiseperkins.com</w:t>
      </w:r>
    </w:p>
    <w:p w14:paraId="5CAB9C9E" w14:textId="77777777" w:rsidR="004E27E8" w:rsidRDefault="004E27E8" w:rsidP="00D744EA">
      <w:pPr>
        <w:spacing w:after="0"/>
      </w:pPr>
    </w:p>
    <w:p w14:paraId="5CAB9C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lhoun Daniel</w:t>
      </w:r>
    </w:p>
    <w:p w14:paraId="5CAB9C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alhoun Law LLC </w:t>
      </w:r>
    </w:p>
    <w:p w14:paraId="5CAB9C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1 N. Broad St., Ste. A  </w:t>
      </w:r>
    </w:p>
    <w:p w14:paraId="5CAB9C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iffith IN 46319</w:t>
      </w:r>
    </w:p>
    <w:p w14:paraId="5CAB9C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 301-5200</w:t>
      </w:r>
    </w:p>
    <w:p w14:paraId="5CAB9CA5" w14:textId="77777777" w:rsidR="004E27E8" w:rsidRDefault="004E27E8" w:rsidP="00D744EA">
      <w:pPr>
        <w:spacing w:after="0"/>
      </w:pPr>
      <w:r>
        <w:rPr>
          <w:noProof/>
        </w:rPr>
        <w:t>daniel.calhoun@valpo.edu</w:t>
      </w:r>
    </w:p>
    <w:p w14:paraId="5CAB9CA6" w14:textId="77777777" w:rsidR="004E27E8" w:rsidRDefault="004E27E8" w:rsidP="00D744EA">
      <w:pPr>
        <w:spacing w:after="0"/>
      </w:pPr>
    </w:p>
    <w:p w14:paraId="5CAB9C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res Amanda</w:t>
      </w:r>
    </w:p>
    <w:p w14:paraId="5CAB9C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Weiss,Schmidgall &amp; Hires, P.C. </w:t>
      </w:r>
    </w:p>
    <w:p w14:paraId="5CAB9C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 W. 73rd Ave.  </w:t>
      </w:r>
    </w:p>
    <w:p w14:paraId="5CAB9C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Merrillville IN 46410</w:t>
      </w:r>
    </w:p>
    <w:p w14:paraId="5CAB9C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36-5297</w:t>
      </w:r>
    </w:p>
    <w:p w14:paraId="5CAB9CAD" w14:textId="77777777" w:rsidR="004E27E8" w:rsidRDefault="004E27E8" w:rsidP="00D744EA">
      <w:pPr>
        <w:spacing w:after="0"/>
      </w:pPr>
      <w:r>
        <w:rPr>
          <w:noProof/>
        </w:rPr>
        <w:t>ahires@wshlegal.com</w:t>
      </w:r>
    </w:p>
    <w:p w14:paraId="5CAB9CAE" w14:textId="77777777" w:rsidR="004E27E8" w:rsidRDefault="004E27E8" w:rsidP="00D744EA">
      <w:pPr>
        <w:spacing w:after="0"/>
      </w:pPr>
    </w:p>
    <w:p w14:paraId="5CAB9C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rris Eric</w:t>
      </w:r>
    </w:p>
    <w:p w14:paraId="5CAB9C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ric K. Morris, Attorney at Law </w:t>
      </w:r>
    </w:p>
    <w:p w14:paraId="5CAB9C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904 Austin Ave  </w:t>
      </w:r>
    </w:p>
    <w:p w14:paraId="5CAB9C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ererville IN 46375</w:t>
      </w:r>
    </w:p>
    <w:p w14:paraId="5CAB9C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55-3150</w:t>
      </w:r>
    </w:p>
    <w:p w14:paraId="5CAB9CB5" w14:textId="77777777" w:rsidR="004E27E8" w:rsidRDefault="004E27E8" w:rsidP="00D744EA">
      <w:pPr>
        <w:spacing w:after="0"/>
      </w:pPr>
      <w:r>
        <w:rPr>
          <w:noProof/>
        </w:rPr>
        <w:t>morrislawgroup@outlook.com</w:t>
      </w:r>
    </w:p>
    <w:p w14:paraId="5CAB9CB6" w14:textId="77777777" w:rsidR="004E27E8" w:rsidRDefault="004E27E8" w:rsidP="00D744EA">
      <w:pPr>
        <w:spacing w:after="0"/>
      </w:pPr>
    </w:p>
    <w:p w14:paraId="5CAB9CB7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CB8" w14:textId="77777777" w:rsidR="004E27E8" w:rsidRDefault="004E27E8" w:rsidP="00D744EA">
      <w:pPr>
        <w:spacing w:after="0"/>
        <w:rPr>
          <w:noProof/>
        </w:rPr>
      </w:pPr>
    </w:p>
    <w:p w14:paraId="5CAB9CB9" w14:textId="73D4AA45" w:rsidR="004E27E8" w:rsidRPr="00BA6F72" w:rsidRDefault="004E27E8" w:rsidP="00070765">
      <w:pPr>
        <w:pStyle w:val="Heading1"/>
        <w:rPr>
          <w:noProof/>
        </w:rPr>
      </w:pPr>
      <w:bookmarkStart w:id="47" w:name="_Toc65846807"/>
      <w:r w:rsidRPr="00396390">
        <w:rPr>
          <w:noProof/>
        </w:rPr>
        <w:t>Laporte</w:t>
      </w:r>
      <w:r w:rsidR="00070765">
        <w:rPr>
          <w:noProof/>
        </w:rPr>
        <w:t xml:space="preserve"> County</w:t>
      </w:r>
      <w:bookmarkEnd w:id="47"/>
    </w:p>
    <w:p w14:paraId="5CAB9CBA" w14:textId="77777777" w:rsidR="004E27E8" w:rsidRDefault="004E27E8" w:rsidP="00D744EA">
      <w:pPr>
        <w:spacing w:after="0"/>
        <w:rPr>
          <w:noProof/>
        </w:rPr>
      </w:pPr>
    </w:p>
    <w:p w14:paraId="7D77305A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Braje Craig </w:t>
      </w:r>
    </w:p>
    <w:p w14:paraId="32664EDF" w14:textId="77777777" w:rsidR="004D40C2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25ACC6FB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Braje, Nelson &amp; Janes LLP </w:t>
      </w:r>
    </w:p>
    <w:p w14:paraId="53A3AE3A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126 E. 5th St. </w:t>
      </w:r>
    </w:p>
    <w:p w14:paraId="79AC39FC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PO Box 1006 </w:t>
      </w:r>
    </w:p>
    <w:p w14:paraId="3B2AABE0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Michigan City IN 46361-8206 </w:t>
      </w:r>
    </w:p>
    <w:p w14:paraId="6981C6EB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219-872-2100 </w:t>
      </w:r>
    </w:p>
    <w:p w14:paraId="5CAB9CBB" w14:textId="6F10906E" w:rsidR="004E27E8" w:rsidRDefault="004E27E8" w:rsidP="00D744EA">
      <w:pPr>
        <w:spacing w:after="0"/>
      </w:pPr>
      <w:r>
        <w:rPr>
          <w:noProof/>
        </w:rPr>
        <w:t>cvb@braje-nelson.com</w:t>
      </w:r>
    </w:p>
    <w:p w14:paraId="5CAB9CBC" w14:textId="77777777" w:rsidR="004E27E8" w:rsidRDefault="004E27E8" w:rsidP="00D744EA">
      <w:pPr>
        <w:spacing w:after="0"/>
      </w:pPr>
    </w:p>
    <w:p w14:paraId="5CAB9C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ichardo Nelson</w:t>
      </w:r>
    </w:p>
    <w:p w14:paraId="5CAB9C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riedman &amp; Associates, P.C. </w:t>
      </w:r>
    </w:p>
    <w:p w14:paraId="5CAB9C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05 Lincolnway  </w:t>
      </w:r>
    </w:p>
    <w:p w14:paraId="5CAB9C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porte IN 46350</w:t>
      </w:r>
    </w:p>
    <w:p w14:paraId="5CAB9C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26-1264</w:t>
      </w:r>
    </w:p>
    <w:p w14:paraId="5CAB9CC3" w14:textId="77777777" w:rsidR="004E27E8" w:rsidRDefault="004E27E8" w:rsidP="00D744EA">
      <w:pPr>
        <w:spacing w:after="0"/>
      </w:pPr>
      <w:r>
        <w:rPr>
          <w:noProof/>
        </w:rPr>
        <w:t>npichardo@friedmanassociatespc.com</w:t>
      </w:r>
    </w:p>
    <w:p w14:paraId="5CAB9CC4" w14:textId="77777777" w:rsidR="004E27E8" w:rsidRDefault="004E27E8" w:rsidP="00D744EA">
      <w:pPr>
        <w:spacing w:after="0"/>
      </w:pPr>
    </w:p>
    <w:p w14:paraId="7E90C75F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Watterson Charles </w:t>
      </w:r>
    </w:p>
    <w:p w14:paraId="3A024F70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03831D25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Braje, Nelson &amp; Janes LLP </w:t>
      </w:r>
    </w:p>
    <w:p w14:paraId="5895C613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126 E. 5th St. </w:t>
      </w:r>
    </w:p>
    <w:p w14:paraId="21489117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Michigan City IN 46360 </w:t>
      </w:r>
    </w:p>
    <w:p w14:paraId="3DB0D776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219-872-2100 </w:t>
      </w:r>
    </w:p>
    <w:p w14:paraId="5CAB9CC9" w14:textId="77F2EE67" w:rsidR="004E27E8" w:rsidRDefault="004E27E8" w:rsidP="00D744EA">
      <w:pPr>
        <w:spacing w:after="0"/>
        <w:rPr>
          <w:noProof/>
        </w:rPr>
      </w:pPr>
      <w:r>
        <w:rPr>
          <w:noProof/>
        </w:rPr>
        <w:t>chuck@braje-nelson.com</w:t>
      </w:r>
    </w:p>
    <w:p w14:paraId="5CAB9CCA" w14:textId="77777777" w:rsidR="004E27E8" w:rsidRDefault="004E27E8" w:rsidP="00D744EA">
      <w:pPr>
        <w:spacing w:after="0"/>
      </w:pPr>
    </w:p>
    <w:p w14:paraId="5CAB9C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irenberg Laura</w:t>
      </w:r>
    </w:p>
    <w:p w14:paraId="5CAB9C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riedman &amp; Associates, P.C. </w:t>
      </w:r>
    </w:p>
    <w:p w14:paraId="5CAB9C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05 Lincolnway  </w:t>
      </w:r>
    </w:p>
    <w:p w14:paraId="5CAB9C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Porte IN 46350</w:t>
      </w:r>
    </w:p>
    <w:p w14:paraId="5CAB9C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26-1264</w:t>
      </w:r>
    </w:p>
    <w:p w14:paraId="5CAB9CD4" w14:textId="793B8476" w:rsidR="004E27E8" w:rsidRDefault="004E27E8" w:rsidP="00D744EA">
      <w:pPr>
        <w:spacing w:after="0"/>
        <w:rPr>
          <w:noProof/>
        </w:rPr>
      </w:pPr>
      <w:r>
        <w:rPr>
          <w:noProof/>
        </w:rPr>
        <w:t>lnirenberg@friedmanassociatespc.com</w:t>
      </w:r>
    </w:p>
    <w:p w14:paraId="5CAB9CD6" w14:textId="77777777" w:rsidR="004E27E8" w:rsidRDefault="004E27E8" w:rsidP="00D744EA">
      <w:pPr>
        <w:spacing w:after="0"/>
        <w:rPr>
          <w:noProof/>
        </w:rPr>
      </w:pPr>
    </w:p>
    <w:p w14:paraId="61E9CC1E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Bazin-Johnson Michelle </w:t>
      </w:r>
    </w:p>
    <w:p w14:paraId="375C5E2C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1EC04D65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Friedman &amp; Associates, P.C. </w:t>
      </w:r>
    </w:p>
    <w:p w14:paraId="2ADFC738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705 Lincolnway </w:t>
      </w:r>
    </w:p>
    <w:p w14:paraId="70F6E93F" w14:textId="77777777" w:rsidR="004D40C2" w:rsidRDefault="004E27E8" w:rsidP="00D744EA">
      <w:pPr>
        <w:spacing w:after="0"/>
        <w:rPr>
          <w:noProof/>
        </w:rPr>
      </w:pPr>
      <w:r>
        <w:rPr>
          <w:noProof/>
        </w:rPr>
        <w:t xml:space="preserve">LaPorte in 46350 </w:t>
      </w:r>
    </w:p>
    <w:p w14:paraId="5CAB9CD7" w14:textId="65EA84D6" w:rsidR="004E27E8" w:rsidRDefault="004E27E8" w:rsidP="00D744EA">
      <w:pPr>
        <w:spacing w:after="0"/>
      </w:pPr>
      <w:r>
        <w:rPr>
          <w:noProof/>
        </w:rPr>
        <w:t>219-326-1264 michelle.bazinjohnson@comcast.net</w:t>
      </w:r>
    </w:p>
    <w:p w14:paraId="5CAB9CD8" w14:textId="77777777" w:rsidR="004E27E8" w:rsidRDefault="004E27E8" w:rsidP="00D744EA">
      <w:pPr>
        <w:spacing w:after="0"/>
      </w:pPr>
    </w:p>
    <w:p w14:paraId="5CAB9C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Paich-Stalbrink Amber</w:t>
      </w:r>
    </w:p>
    <w:p w14:paraId="5CAB9C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ven C. Snyder &amp; Associates </w:t>
      </w:r>
    </w:p>
    <w:p w14:paraId="5CAB9C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1 Franklin Sq.  </w:t>
      </w:r>
    </w:p>
    <w:p w14:paraId="5CAB9C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chigan City IN 46360</w:t>
      </w:r>
    </w:p>
    <w:p w14:paraId="5CAB9C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79-4997</w:t>
      </w:r>
    </w:p>
    <w:p w14:paraId="5CAB9CDF" w14:textId="77777777" w:rsidR="004E27E8" w:rsidRDefault="004E27E8" w:rsidP="00D744EA">
      <w:pPr>
        <w:spacing w:after="0"/>
      </w:pPr>
      <w:r>
        <w:rPr>
          <w:noProof/>
        </w:rPr>
        <w:t>alapaich@hotmail.com</w:t>
      </w:r>
    </w:p>
    <w:p w14:paraId="5CAB9CE0" w14:textId="77777777" w:rsidR="004E27E8" w:rsidRDefault="004E27E8" w:rsidP="00D744EA">
      <w:pPr>
        <w:spacing w:after="0"/>
      </w:pPr>
    </w:p>
    <w:p w14:paraId="5CAB9C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all Ryan</w:t>
      </w:r>
    </w:p>
    <w:p w14:paraId="5CAB9C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yan A. Beall, Attorney at Law </w:t>
      </w:r>
    </w:p>
    <w:p w14:paraId="5CAB9C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9 Michigan Ave.  </w:t>
      </w:r>
    </w:p>
    <w:p w14:paraId="5CAB9C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Porte IN 46350</w:t>
      </w:r>
    </w:p>
    <w:p w14:paraId="5CAB9C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26-8151</w:t>
      </w:r>
    </w:p>
    <w:p w14:paraId="5CAB9CE7" w14:textId="77777777" w:rsidR="004E27E8" w:rsidRDefault="004E27E8" w:rsidP="00D744EA">
      <w:pPr>
        <w:spacing w:after="0"/>
      </w:pPr>
      <w:r>
        <w:rPr>
          <w:noProof/>
        </w:rPr>
        <w:t>rbeall24@gmail.com</w:t>
      </w:r>
    </w:p>
    <w:p w14:paraId="5CAB9CE8" w14:textId="77777777" w:rsidR="004E27E8" w:rsidRDefault="004E27E8" w:rsidP="00D744EA">
      <w:pPr>
        <w:spacing w:after="0"/>
      </w:pPr>
    </w:p>
    <w:p w14:paraId="5CAB9C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lson, Jr William</w:t>
      </w:r>
    </w:p>
    <w:p w14:paraId="5CAB9C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aje, Nelson &amp; Janes LLP </w:t>
      </w:r>
    </w:p>
    <w:p w14:paraId="5CAB9C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6 E. 5th St. PO Box 1006  </w:t>
      </w:r>
    </w:p>
    <w:p w14:paraId="5CAB9C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chigan City IN 46361-8206</w:t>
      </w:r>
    </w:p>
    <w:p w14:paraId="5CAB9C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72-2100</w:t>
      </w:r>
    </w:p>
    <w:p w14:paraId="5CAB9CEF" w14:textId="77777777" w:rsidR="004E27E8" w:rsidRDefault="004E27E8" w:rsidP="00D744EA">
      <w:pPr>
        <w:spacing w:after="0"/>
      </w:pPr>
      <w:r>
        <w:rPr>
          <w:noProof/>
        </w:rPr>
        <w:t>wjn@braje-nelson.com</w:t>
      </w:r>
    </w:p>
    <w:p w14:paraId="5CAB9CF0" w14:textId="77777777" w:rsidR="004E27E8" w:rsidRDefault="004E27E8" w:rsidP="00D744EA">
      <w:pPr>
        <w:spacing w:after="0"/>
      </w:pPr>
    </w:p>
    <w:p w14:paraId="5CAB9C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aminski William</w:t>
      </w:r>
    </w:p>
    <w:p w14:paraId="5CAB9C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ewby, Lewis, Kaminski &amp; Jones </w:t>
      </w:r>
    </w:p>
    <w:p w14:paraId="5CAB9C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6 Lincolnway PO Box 1816  </w:t>
      </w:r>
    </w:p>
    <w:p w14:paraId="5CAB9C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porte IN 46352-1816</w:t>
      </w:r>
    </w:p>
    <w:p w14:paraId="5CAB9C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62-1577</w:t>
      </w:r>
    </w:p>
    <w:p w14:paraId="5CAB9CF7" w14:textId="77777777" w:rsidR="004E27E8" w:rsidRDefault="004E27E8" w:rsidP="00D744EA">
      <w:pPr>
        <w:spacing w:after="0"/>
      </w:pPr>
      <w:r>
        <w:rPr>
          <w:noProof/>
        </w:rPr>
        <w:t>wskaminski@nlkj.com</w:t>
      </w:r>
    </w:p>
    <w:p w14:paraId="5CAB9CF8" w14:textId="77777777" w:rsidR="004E27E8" w:rsidRDefault="004E27E8" w:rsidP="00D744EA">
      <w:pPr>
        <w:spacing w:after="0"/>
      </w:pPr>
    </w:p>
    <w:p w14:paraId="5CAB9C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oty Rachel</w:t>
      </w:r>
    </w:p>
    <w:p w14:paraId="5CAB9C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C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aje, Nelson &amp; Janes LLP </w:t>
      </w:r>
    </w:p>
    <w:p w14:paraId="5CAB9C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6 E. 5th St. PO Box 1006  </w:t>
      </w:r>
    </w:p>
    <w:p w14:paraId="5CAB9C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chigan City IN 46361</w:t>
      </w:r>
    </w:p>
    <w:p w14:paraId="5CAB9C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72-2100</w:t>
      </w:r>
    </w:p>
    <w:p w14:paraId="5CAB9CFF" w14:textId="77777777" w:rsidR="004E27E8" w:rsidRDefault="004E27E8" w:rsidP="00D744EA">
      <w:pPr>
        <w:spacing w:after="0"/>
      </w:pPr>
      <w:r>
        <w:rPr>
          <w:noProof/>
        </w:rPr>
        <w:t>rachel@braje-nelson.com</w:t>
      </w:r>
    </w:p>
    <w:p w14:paraId="5CAB9D00" w14:textId="77777777" w:rsidR="004E27E8" w:rsidRDefault="004E27E8" w:rsidP="00D744EA">
      <w:pPr>
        <w:spacing w:after="0"/>
      </w:pPr>
    </w:p>
    <w:p w14:paraId="5CAB9D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irugo David</w:t>
      </w:r>
    </w:p>
    <w:p w14:paraId="5CAB9D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rayton, Biege, Sirugo &amp; Elliott, LLP </w:t>
      </w:r>
    </w:p>
    <w:p w14:paraId="5CAB9D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820 Jefferson Ave.  </w:t>
      </w:r>
    </w:p>
    <w:p w14:paraId="5CAB9D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 Porte IN 46350</w:t>
      </w:r>
    </w:p>
    <w:p w14:paraId="5CAB9D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62-7575</w:t>
      </w:r>
    </w:p>
    <w:p w14:paraId="5CAB9D07" w14:textId="77777777" w:rsidR="004E27E8" w:rsidRDefault="004E27E8" w:rsidP="00D744EA">
      <w:pPr>
        <w:spacing w:after="0"/>
      </w:pPr>
      <w:r>
        <w:rPr>
          <w:noProof/>
        </w:rPr>
        <w:t>dasirugo@sallmc.com</w:t>
      </w:r>
    </w:p>
    <w:p w14:paraId="5CAB9D08" w14:textId="77777777" w:rsidR="004E27E8" w:rsidRDefault="004E27E8" w:rsidP="00D744EA">
      <w:pPr>
        <w:spacing w:after="0"/>
      </w:pPr>
    </w:p>
    <w:p w14:paraId="5CAB9D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calka James</w:t>
      </w:r>
    </w:p>
    <w:p w14:paraId="5CAB9D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mes M. Macalka, Attorney at Law </w:t>
      </w:r>
    </w:p>
    <w:p w14:paraId="5CAB9D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7 Michigan Ave.  </w:t>
      </w:r>
    </w:p>
    <w:p w14:paraId="5CAB9D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porte IN 46350</w:t>
      </w:r>
    </w:p>
    <w:p w14:paraId="5CAB9D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25-3305</w:t>
      </w:r>
    </w:p>
    <w:p w14:paraId="5CAB9D0F" w14:textId="77777777" w:rsidR="004E27E8" w:rsidRDefault="004E27E8" w:rsidP="00D744EA">
      <w:pPr>
        <w:spacing w:after="0"/>
      </w:pPr>
      <w:r>
        <w:rPr>
          <w:noProof/>
        </w:rPr>
        <w:t>macalkadls@yahoo.com</w:t>
      </w:r>
    </w:p>
    <w:p w14:paraId="5CAB9D10" w14:textId="77777777" w:rsidR="004E27E8" w:rsidRDefault="004E27E8" w:rsidP="00D744EA">
      <w:pPr>
        <w:spacing w:after="0"/>
      </w:pPr>
    </w:p>
    <w:p w14:paraId="5CAB9D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nes David</w:t>
      </w:r>
    </w:p>
    <w:p w14:paraId="5CAB9D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ewby, Lewis, Kaminski &amp; Jones </w:t>
      </w:r>
    </w:p>
    <w:p w14:paraId="5CAB9D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6 Lincolnway PO Box 1816  </w:t>
      </w:r>
    </w:p>
    <w:p w14:paraId="5CAB9D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porte IN 46352-1816</w:t>
      </w:r>
    </w:p>
    <w:p w14:paraId="5CAB9D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62-1577</w:t>
      </w:r>
    </w:p>
    <w:p w14:paraId="5CAB9D17" w14:textId="77777777" w:rsidR="004E27E8" w:rsidRDefault="004E27E8" w:rsidP="00D744EA">
      <w:pPr>
        <w:spacing w:after="0"/>
      </w:pPr>
      <w:r>
        <w:rPr>
          <w:noProof/>
        </w:rPr>
        <w:t>dpjones@nlkj.com</w:t>
      </w:r>
    </w:p>
    <w:p w14:paraId="5CAB9D18" w14:textId="77777777" w:rsidR="004E27E8" w:rsidRDefault="004E27E8" w:rsidP="00D744EA">
      <w:pPr>
        <w:spacing w:after="0"/>
      </w:pPr>
    </w:p>
    <w:p w14:paraId="4BB7CED7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Flynn Elizabeth </w:t>
      </w:r>
    </w:p>
    <w:p w14:paraId="056B6A59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72C0B633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Braje &amp; Nelson </w:t>
      </w:r>
    </w:p>
    <w:p w14:paraId="2AC75C07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126 W. 5th St. </w:t>
      </w:r>
    </w:p>
    <w:p w14:paraId="67637AEB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PO Box 1006 </w:t>
      </w:r>
    </w:p>
    <w:p w14:paraId="47E97EFB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Michigan City IN 46361 </w:t>
      </w:r>
    </w:p>
    <w:p w14:paraId="52EB71EC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219-872-2100 </w:t>
      </w:r>
    </w:p>
    <w:p w14:paraId="5CAB9D20" w14:textId="15B6D6C1" w:rsidR="004E27E8" w:rsidRDefault="00C24F92" w:rsidP="00D744EA">
      <w:pPr>
        <w:spacing w:after="0"/>
        <w:rPr>
          <w:noProof/>
        </w:rPr>
      </w:pPr>
      <w:hyperlink r:id="rId14" w:history="1">
        <w:r w:rsidR="00556E93" w:rsidRPr="00F94615">
          <w:rPr>
            <w:rStyle w:val="Hyperlink"/>
            <w:noProof/>
          </w:rPr>
          <w:t>eaf@braje-nelson.com</w:t>
        </w:r>
      </w:hyperlink>
    </w:p>
    <w:p w14:paraId="3B75A2F7" w14:textId="77777777" w:rsidR="00556E93" w:rsidRDefault="00556E93" w:rsidP="00D744EA">
      <w:pPr>
        <w:spacing w:after="0"/>
        <w:rPr>
          <w:noProof/>
        </w:rPr>
      </w:pPr>
    </w:p>
    <w:p w14:paraId="76E1DF0C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Cupp James </w:t>
      </w:r>
    </w:p>
    <w:p w14:paraId="183941EE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732B333A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Steven C. Snyder &amp; Associates </w:t>
      </w:r>
    </w:p>
    <w:p w14:paraId="06CE1E41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531 Franklin Sq. </w:t>
      </w:r>
    </w:p>
    <w:p w14:paraId="2E37F0AC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Michigan City IN 46360 </w:t>
      </w:r>
    </w:p>
    <w:p w14:paraId="5A5BAD8E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219-879-4997 </w:t>
      </w:r>
    </w:p>
    <w:p w14:paraId="5CAB9D23" w14:textId="3318D2CC" w:rsidR="004E27E8" w:rsidRDefault="004E27E8" w:rsidP="00D744EA">
      <w:pPr>
        <w:spacing w:after="0"/>
      </w:pPr>
      <w:r>
        <w:rPr>
          <w:noProof/>
        </w:rPr>
        <w:t>jamescupp.jc@gmail.com</w:t>
      </w:r>
    </w:p>
    <w:p w14:paraId="5CAB9D24" w14:textId="77777777" w:rsidR="004E27E8" w:rsidRDefault="004E27E8" w:rsidP="00D744EA">
      <w:pPr>
        <w:spacing w:after="0"/>
      </w:pPr>
    </w:p>
    <w:p w14:paraId="5CAB9D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ff Amber</w:t>
      </w:r>
    </w:p>
    <w:p w14:paraId="5CAB9D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ff Law Office </w:t>
      </w:r>
    </w:p>
    <w:p w14:paraId="5CAB9D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713  </w:t>
      </w:r>
    </w:p>
    <w:p w14:paraId="5CAB9D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 Porte IN 46352</w:t>
      </w:r>
    </w:p>
    <w:p w14:paraId="5CAB9D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26-6808</w:t>
      </w:r>
    </w:p>
    <w:p w14:paraId="5CAB9D2B" w14:textId="77777777" w:rsidR="004E27E8" w:rsidRDefault="004E27E8" w:rsidP="00D744EA">
      <w:pPr>
        <w:spacing w:after="0"/>
      </w:pPr>
      <w:r>
        <w:rPr>
          <w:noProof/>
        </w:rPr>
        <w:t>amber@pofflawoffice.net</w:t>
      </w:r>
    </w:p>
    <w:p w14:paraId="5CAB9D2C" w14:textId="77777777" w:rsidR="004E27E8" w:rsidRDefault="004E27E8" w:rsidP="00D744EA">
      <w:pPr>
        <w:spacing w:after="0"/>
      </w:pPr>
    </w:p>
    <w:p w14:paraId="5CAB9D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eichert Alyssa</w:t>
      </w:r>
    </w:p>
    <w:p w14:paraId="5CAB9D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ewby, Lewis, Kaminski &amp; Jones </w:t>
      </w:r>
    </w:p>
    <w:p w14:paraId="5CAB9D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6 Lincolnway PO Box 1816  </w:t>
      </w:r>
    </w:p>
    <w:p w14:paraId="5CAB9D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 Porte IN 46352</w:t>
      </w:r>
    </w:p>
    <w:p w14:paraId="5CAB9D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62-1577</w:t>
      </w:r>
    </w:p>
    <w:p w14:paraId="5CAB9D33" w14:textId="77777777" w:rsidR="004E27E8" w:rsidRDefault="004E27E8" w:rsidP="00D744EA">
      <w:pPr>
        <w:spacing w:after="0"/>
      </w:pPr>
      <w:r>
        <w:rPr>
          <w:noProof/>
        </w:rPr>
        <w:t>anspeichert@nlkj.com</w:t>
      </w:r>
    </w:p>
    <w:p w14:paraId="5CAB9D34" w14:textId="77777777" w:rsidR="004E27E8" w:rsidRDefault="004E27E8" w:rsidP="00D744EA">
      <w:pPr>
        <w:spacing w:after="0"/>
      </w:pPr>
    </w:p>
    <w:p w14:paraId="5CAB9D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arnst Kurt</w:t>
      </w:r>
    </w:p>
    <w:p w14:paraId="5CAB9D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aje, Nelson &amp; Janes LLP </w:t>
      </w:r>
    </w:p>
    <w:p w14:paraId="5CAB9D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6 E. 5th St. PO Box 1006  </w:t>
      </w:r>
    </w:p>
    <w:p w14:paraId="5CAB9D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chigan City IN 46361-8206</w:t>
      </w:r>
    </w:p>
    <w:p w14:paraId="5CAB9D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72-2100</w:t>
      </w:r>
    </w:p>
    <w:p w14:paraId="5CAB9D3B" w14:textId="77777777" w:rsidR="004E27E8" w:rsidRDefault="004E27E8" w:rsidP="00D744EA">
      <w:pPr>
        <w:spacing w:after="0"/>
      </w:pPr>
      <w:r>
        <w:rPr>
          <w:noProof/>
        </w:rPr>
        <w:t>kre@braje-nelson.com</w:t>
      </w:r>
    </w:p>
    <w:p w14:paraId="5CAB9D3C" w14:textId="77777777" w:rsidR="004E27E8" w:rsidRDefault="004E27E8" w:rsidP="00D744EA">
      <w:pPr>
        <w:spacing w:after="0"/>
      </w:pPr>
    </w:p>
    <w:p w14:paraId="5CAB9D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laschak Autumn</w:t>
      </w:r>
    </w:p>
    <w:p w14:paraId="5CAB9D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Autumn D. Halaschak </w:t>
      </w:r>
    </w:p>
    <w:p w14:paraId="5CAB9D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8 Legacy Plaza W.  </w:t>
      </w:r>
    </w:p>
    <w:p w14:paraId="5CAB9D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porte IN 46350</w:t>
      </w:r>
    </w:p>
    <w:p w14:paraId="5CAB9D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80-5990</w:t>
      </w:r>
    </w:p>
    <w:p w14:paraId="5CAB9D43" w14:textId="77777777" w:rsidR="004E27E8" w:rsidRDefault="004E27E8" w:rsidP="00D744EA">
      <w:pPr>
        <w:spacing w:after="0"/>
      </w:pPr>
      <w:r>
        <w:rPr>
          <w:noProof/>
        </w:rPr>
        <w:t>ahalaschak@comcast.net</w:t>
      </w:r>
    </w:p>
    <w:p w14:paraId="5CAB9D44" w14:textId="77777777" w:rsidR="004E27E8" w:rsidRDefault="004E27E8" w:rsidP="00D744EA">
      <w:pPr>
        <w:spacing w:after="0"/>
      </w:pPr>
    </w:p>
    <w:p w14:paraId="5CAB9D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tis Nicholas</w:t>
      </w:r>
    </w:p>
    <w:p w14:paraId="5CAB9D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ewby, Lewis, Kaminski &amp; Jones </w:t>
      </w:r>
    </w:p>
    <w:p w14:paraId="5CAB9D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6 Lincolnway PO Box 1816  </w:t>
      </w:r>
    </w:p>
    <w:p w14:paraId="5CAB9D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porte IN 46350</w:t>
      </w:r>
    </w:p>
    <w:p w14:paraId="5CAB9D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62-1577</w:t>
      </w:r>
    </w:p>
    <w:p w14:paraId="5CAB9D4B" w14:textId="77777777" w:rsidR="004E27E8" w:rsidRDefault="004E27E8" w:rsidP="00D744EA">
      <w:pPr>
        <w:spacing w:after="0"/>
      </w:pPr>
      <w:r>
        <w:rPr>
          <w:noProof/>
        </w:rPr>
        <w:t>ntotis@nlkj.com</w:t>
      </w:r>
    </w:p>
    <w:p w14:paraId="5CAB9D4C" w14:textId="77777777" w:rsidR="004E27E8" w:rsidRDefault="004E27E8" w:rsidP="00D744EA">
      <w:pPr>
        <w:spacing w:after="0"/>
      </w:pPr>
    </w:p>
    <w:p w14:paraId="5CAB9D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cobucci Kristina</w:t>
      </w:r>
    </w:p>
    <w:p w14:paraId="5CAB9D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ewby, Lewis, Kaminski &amp; Jones </w:t>
      </w:r>
    </w:p>
    <w:p w14:paraId="5CAB9D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6 Liincolnway PO Box 1816  </w:t>
      </w:r>
    </w:p>
    <w:p w14:paraId="5CAB9D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porte IN 46350</w:t>
      </w:r>
    </w:p>
    <w:p w14:paraId="5CAB9D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362-1577</w:t>
      </w:r>
    </w:p>
    <w:p w14:paraId="5CAB9D53" w14:textId="77777777" w:rsidR="004E27E8" w:rsidRDefault="004E27E8" w:rsidP="00D744EA">
      <w:pPr>
        <w:spacing w:after="0"/>
      </w:pPr>
      <w:r>
        <w:rPr>
          <w:noProof/>
        </w:rPr>
        <w:t>kjjacobucci@nlkj.com</w:t>
      </w:r>
    </w:p>
    <w:p w14:paraId="5CAB9D54" w14:textId="77777777" w:rsidR="004E27E8" w:rsidRDefault="004E27E8" w:rsidP="00D744EA">
      <w:pPr>
        <w:spacing w:after="0"/>
      </w:pPr>
    </w:p>
    <w:p w14:paraId="5CAB9D55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D57" w14:textId="33D773BA" w:rsidR="004E27E8" w:rsidRPr="00BA6F72" w:rsidRDefault="004E27E8" w:rsidP="00070765">
      <w:pPr>
        <w:pStyle w:val="Heading1"/>
        <w:rPr>
          <w:noProof/>
        </w:rPr>
      </w:pPr>
      <w:bookmarkStart w:id="48" w:name="_Toc65846808"/>
      <w:r w:rsidRPr="00396390">
        <w:rPr>
          <w:noProof/>
        </w:rPr>
        <w:lastRenderedPageBreak/>
        <w:t>Lawrence</w:t>
      </w:r>
      <w:r w:rsidR="00070765">
        <w:rPr>
          <w:noProof/>
        </w:rPr>
        <w:t xml:space="preserve"> County</w:t>
      </w:r>
      <w:bookmarkEnd w:id="48"/>
    </w:p>
    <w:p w14:paraId="5CAB9D58" w14:textId="77777777" w:rsidR="004E27E8" w:rsidRDefault="004E27E8" w:rsidP="00D744EA">
      <w:pPr>
        <w:spacing w:after="0"/>
        <w:rPr>
          <w:noProof/>
        </w:rPr>
      </w:pPr>
    </w:p>
    <w:p w14:paraId="3DA97BEA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Andis Bruce </w:t>
      </w:r>
    </w:p>
    <w:p w14:paraId="64EA65C1" w14:textId="77777777" w:rsidR="00E21479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54C82BAD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Lawrence Co. PD Office </w:t>
      </w:r>
    </w:p>
    <w:p w14:paraId="2913B0E5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2421 N. Mitchell Rd. </w:t>
      </w:r>
    </w:p>
    <w:p w14:paraId="10C7A3D2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PO Box 512 </w:t>
      </w:r>
    </w:p>
    <w:p w14:paraId="360406FF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Bedford IN 47421 </w:t>
      </w:r>
    </w:p>
    <w:p w14:paraId="6B49AF82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812-849-9852 </w:t>
      </w:r>
    </w:p>
    <w:p w14:paraId="5CAB9D59" w14:textId="538D357C" w:rsidR="004E27E8" w:rsidRDefault="004E27E8" w:rsidP="00D744EA">
      <w:pPr>
        <w:spacing w:after="0"/>
      </w:pPr>
      <w:r>
        <w:rPr>
          <w:noProof/>
        </w:rPr>
        <w:t>bandis@incrimlaw.org</w:t>
      </w:r>
    </w:p>
    <w:p w14:paraId="5CAB9D5A" w14:textId="77777777" w:rsidR="004E27E8" w:rsidRDefault="004E27E8" w:rsidP="00D744EA">
      <w:pPr>
        <w:spacing w:after="0"/>
      </w:pPr>
    </w:p>
    <w:p w14:paraId="5CAB9D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wihart Bradley</w:t>
      </w:r>
    </w:p>
    <w:p w14:paraId="5CAB9D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wihart Law Office, LLC </w:t>
      </w:r>
    </w:p>
    <w:p w14:paraId="5CAB9D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34 I St.  </w:t>
      </w:r>
    </w:p>
    <w:p w14:paraId="5CAB9D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dford IN 47421</w:t>
      </w:r>
    </w:p>
    <w:p w14:paraId="5CAB9D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75-4446</w:t>
      </w:r>
    </w:p>
    <w:p w14:paraId="5CAB9D61" w14:textId="77777777" w:rsidR="004E27E8" w:rsidRDefault="004E27E8" w:rsidP="00D744EA">
      <w:pPr>
        <w:spacing w:after="0"/>
      </w:pPr>
      <w:r>
        <w:rPr>
          <w:noProof/>
        </w:rPr>
        <w:t>swihart.brad@gmail.com</w:t>
      </w:r>
    </w:p>
    <w:p w14:paraId="5CAB9D62" w14:textId="77777777" w:rsidR="004E27E8" w:rsidRDefault="004E27E8" w:rsidP="00D744EA">
      <w:pPr>
        <w:spacing w:after="0"/>
      </w:pPr>
    </w:p>
    <w:p w14:paraId="5CAB9D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ircliff David</w:t>
      </w:r>
    </w:p>
    <w:p w14:paraId="5CAB9D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ircliff Law </w:t>
      </w:r>
    </w:p>
    <w:p w14:paraId="5CAB9D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421 N. Mitchell Rd.PO Box 512  </w:t>
      </w:r>
    </w:p>
    <w:p w14:paraId="5CAB9D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dford IN 47421</w:t>
      </w:r>
    </w:p>
    <w:p w14:paraId="5CAB9D68" w14:textId="77777777" w:rsidR="004E27E8" w:rsidRDefault="004E27E8" w:rsidP="00D744EA">
      <w:pPr>
        <w:spacing w:after="0"/>
      </w:pPr>
      <w:r>
        <w:rPr>
          <w:noProof/>
        </w:rPr>
        <w:t>shirclifflaw@gmail.com</w:t>
      </w:r>
    </w:p>
    <w:p w14:paraId="5CAB9D69" w14:textId="77777777" w:rsidR="004E27E8" w:rsidRDefault="004E27E8" w:rsidP="00D744EA">
      <w:pPr>
        <w:spacing w:after="0"/>
      </w:pPr>
    </w:p>
    <w:p w14:paraId="5CAB9D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llis William</w:t>
      </w:r>
    </w:p>
    <w:p w14:paraId="5CAB9D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liam H. Mullis, P.C. </w:t>
      </w:r>
    </w:p>
    <w:p w14:paraId="5CAB9D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2 S. 7th St. PO Box 35  </w:t>
      </w:r>
    </w:p>
    <w:p w14:paraId="5CAB9D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tchell IN 47446</w:t>
      </w:r>
    </w:p>
    <w:p w14:paraId="5CAB9D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49-9087</w:t>
      </w:r>
    </w:p>
    <w:p w14:paraId="5CAB9D70" w14:textId="77777777" w:rsidR="004E27E8" w:rsidRDefault="004E27E8" w:rsidP="00D744EA">
      <w:pPr>
        <w:spacing w:after="0"/>
      </w:pPr>
      <w:r>
        <w:rPr>
          <w:noProof/>
        </w:rPr>
        <w:t>whm@mullislaw.com</w:t>
      </w:r>
    </w:p>
    <w:p w14:paraId="5CAB9D71" w14:textId="77777777" w:rsidR="004E27E8" w:rsidRDefault="004E27E8" w:rsidP="00D744EA">
      <w:pPr>
        <w:spacing w:after="0"/>
      </w:pPr>
    </w:p>
    <w:p w14:paraId="5CAB9D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ll Nicholas</w:t>
      </w:r>
    </w:p>
    <w:p w14:paraId="5CAB9D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rence Co. PD Office </w:t>
      </w:r>
    </w:p>
    <w:p w14:paraId="5CAB9D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421 Mitchell Rd.  </w:t>
      </w:r>
    </w:p>
    <w:p w14:paraId="5CAB9D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dford IN 47421</w:t>
      </w:r>
    </w:p>
    <w:p w14:paraId="5CAB9D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49-9852</w:t>
      </w:r>
    </w:p>
    <w:p w14:paraId="5CAB9D78" w14:textId="77777777" w:rsidR="004E27E8" w:rsidRDefault="004E27E8" w:rsidP="00D744EA">
      <w:pPr>
        <w:spacing w:after="0"/>
      </w:pPr>
      <w:r>
        <w:rPr>
          <w:noProof/>
        </w:rPr>
        <w:t>nmoll@incrimlaw.org</w:t>
      </w:r>
    </w:p>
    <w:p w14:paraId="5CAB9D79" w14:textId="77777777" w:rsidR="004E27E8" w:rsidRDefault="004E27E8" w:rsidP="00D744EA">
      <w:pPr>
        <w:spacing w:after="0"/>
      </w:pPr>
    </w:p>
    <w:p w14:paraId="5CAB9D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lummer John</w:t>
      </w:r>
    </w:p>
    <w:p w14:paraId="5CAB9D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lummer Law Offices </w:t>
      </w:r>
    </w:p>
    <w:p w14:paraId="5CAB9D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7 15th St., Rm 3  </w:t>
      </w:r>
    </w:p>
    <w:p w14:paraId="5CAB9D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dford IN 47421</w:t>
      </w:r>
    </w:p>
    <w:p w14:paraId="5CAB9D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79-6533</w:t>
      </w:r>
    </w:p>
    <w:p w14:paraId="5CAB9D80" w14:textId="77777777" w:rsidR="004E27E8" w:rsidRDefault="004E27E8" w:rsidP="00D744EA">
      <w:pPr>
        <w:spacing w:after="0"/>
      </w:pPr>
      <w:r>
        <w:rPr>
          <w:noProof/>
        </w:rPr>
        <w:t>johnplummerjr@hotmail.com</w:t>
      </w:r>
    </w:p>
    <w:p w14:paraId="5CAB9D81" w14:textId="77777777" w:rsidR="004E27E8" w:rsidRDefault="004E27E8" w:rsidP="00D744EA">
      <w:pPr>
        <w:spacing w:after="0"/>
      </w:pPr>
    </w:p>
    <w:p w14:paraId="5CAB9D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rthel Debra</w:t>
      </w:r>
    </w:p>
    <w:p w14:paraId="5CAB9D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erthel &amp; Herthel Attorneys at Law, PC </w:t>
      </w:r>
    </w:p>
    <w:p w14:paraId="5CAB9D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2 16th St., Ste. 100  </w:t>
      </w:r>
    </w:p>
    <w:p w14:paraId="5CAB9D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dford IN 47421</w:t>
      </w:r>
    </w:p>
    <w:p w14:paraId="5CAB9D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79-2024</w:t>
      </w:r>
    </w:p>
    <w:p w14:paraId="5CAB9D88" w14:textId="77777777" w:rsidR="004E27E8" w:rsidRDefault="004E27E8" w:rsidP="00D744EA">
      <w:pPr>
        <w:spacing w:after="0"/>
      </w:pPr>
      <w:r>
        <w:rPr>
          <w:noProof/>
        </w:rPr>
        <w:t>herthellaw@yahoo.com</w:t>
      </w:r>
    </w:p>
    <w:p w14:paraId="5CAB9D89" w14:textId="77777777" w:rsidR="004E27E8" w:rsidRDefault="004E27E8" w:rsidP="00D744EA">
      <w:pPr>
        <w:spacing w:after="0"/>
      </w:pPr>
    </w:p>
    <w:p w14:paraId="5CAB9D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llock Bryan</w:t>
      </w:r>
    </w:p>
    <w:p w14:paraId="5CAB9D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rence Co. PD Office </w:t>
      </w:r>
    </w:p>
    <w:p w14:paraId="5CAB9D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421 Mitchell Rd. PO Box 512  </w:t>
      </w:r>
    </w:p>
    <w:p w14:paraId="5CAB9D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dford IN 47421</w:t>
      </w:r>
    </w:p>
    <w:p w14:paraId="5CAB9D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49-9852</w:t>
      </w:r>
    </w:p>
    <w:p w14:paraId="5CAB9D90" w14:textId="77777777" w:rsidR="004E27E8" w:rsidRDefault="004E27E8" w:rsidP="00D744EA">
      <w:pPr>
        <w:spacing w:after="0"/>
      </w:pPr>
      <w:r>
        <w:rPr>
          <w:noProof/>
        </w:rPr>
        <w:t>bbullock@incrimlaw.org</w:t>
      </w:r>
    </w:p>
    <w:p w14:paraId="5CAB9D91" w14:textId="77777777" w:rsidR="004E27E8" w:rsidRDefault="004E27E8" w:rsidP="00D744EA">
      <w:pPr>
        <w:spacing w:after="0"/>
      </w:pPr>
    </w:p>
    <w:p w14:paraId="5CAB9D92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D93" w14:textId="77777777" w:rsidR="004E27E8" w:rsidRDefault="004E27E8" w:rsidP="00D744EA">
      <w:pPr>
        <w:spacing w:after="0"/>
        <w:rPr>
          <w:noProof/>
        </w:rPr>
      </w:pPr>
    </w:p>
    <w:p w14:paraId="5CAB9D94" w14:textId="143A7BA8" w:rsidR="004E27E8" w:rsidRPr="00BA6F72" w:rsidRDefault="004E27E8" w:rsidP="00070765">
      <w:pPr>
        <w:pStyle w:val="Heading1"/>
        <w:rPr>
          <w:noProof/>
        </w:rPr>
      </w:pPr>
      <w:bookmarkStart w:id="49" w:name="_Toc65846809"/>
      <w:r w:rsidRPr="00396390">
        <w:rPr>
          <w:noProof/>
        </w:rPr>
        <w:t>Madison</w:t>
      </w:r>
      <w:r w:rsidR="00070765">
        <w:rPr>
          <w:noProof/>
        </w:rPr>
        <w:t xml:space="preserve"> County</w:t>
      </w:r>
      <w:bookmarkEnd w:id="49"/>
    </w:p>
    <w:p w14:paraId="5CAB9D95" w14:textId="77777777" w:rsidR="004E27E8" w:rsidRDefault="004E27E8" w:rsidP="00D744EA">
      <w:pPr>
        <w:spacing w:after="0"/>
        <w:rPr>
          <w:noProof/>
        </w:rPr>
      </w:pPr>
    </w:p>
    <w:p w14:paraId="7B872BB9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Williams Bryan </w:t>
      </w:r>
    </w:p>
    <w:p w14:paraId="60437111" w14:textId="77777777" w:rsidR="00E21479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6D4DAD10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Attorney at Law </w:t>
      </w:r>
    </w:p>
    <w:p w14:paraId="73015658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403 W. 8th St., Ste. 3 </w:t>
      </w:r>
    </w:p>
    <w:p w14:paraId="45C927C5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Anderson IN 46016 </w:t>
      </w:r>
    </w:p>
    <w:p w14:paraId="26B7C796" w14:textId="77777777" w:rsidR="00E21479" w:rsidRDefault="004E27E8" w:rsidP="00D744EA">
      <w:pPr>
        <w:spacing w:after="0"/>
        <w:rPr>
          <w:noProof/>
        </w:rPr>
      </w:pPr>
      <w:r>
        <w:rPr>
          <w:noProof/>
        </w:rPr>
        <w:t xml:space="preserve">765-649-1144 </w:t>
      </w:r>
    </w:p>
    <w:p w14:paraId="5CAB9D96" w14:textId="510778F2" w:rsidR="004E27E8" w:rsidRDefault="004E27E8" w:rsidP="00D744EA">
      <w:pPr>
        <w:spacing w:after="0"/>
      </w:pPr>
      <w:r>
        <w:rPr>
          <w:noProof/>
        </w:rPr>
        <w:t>bwilliamslaw@comcast.net</w:t>
      </w:r>
    </w:p>
    <w:p w14:paraId="5CAB9D97" w14:textId="77777777" w:rsidR="004E27E8" w:rsidRDefault="004E27E8" w:rsidP="00D744EA">
      <w:pPr>
        <w:spacing w:after="0"/>
      </w:pPr>
    </w:p>
    <w:p w14:paraId="5CAB9D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chanek Hannah</w:t>
      </w:r>
    </w:p>
    <w:p w14:paraId="5CAB9D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Zaki Ali, Attorney at Law </w:t>
      </w:r>
    </w:p>
    <w:p w14:paraId="5CAB9D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719 Scatterfield Rd.  </w:t>
      </w:r>
    </w:p>
    <w:p w14:paraId="5CAB9D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3</w:t>
      </w:r>
    </w:p>
    <w:p w14:paraId="5CAB9D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9-1254</w:t>
      </w:r>
    </w:p>
    <w:p w14:paraId="5CAB9D9E" w14:textId="77777777" w:rsidR="004E27E8" w:rsidRDefault="004E27E8" w:rsidP="00D744EA">
      <w:pPr>
        <w:spacing w:after="0"/>
      </w:pPr>
      <w:r>
        <w:rPr>
          <w:noProof/>
        </w:rPr>
        <w:t>hannah@zakiali.com</w:t>
      </w:r>
    </w:p>
    <w:p w14:paraId="5CAB9D9F" w14:textId="77777777" w:rsidR="004E27E8" w:rsidRDefault="004E27E8" w:rsidP="00D744EA">
      <w:pPr>
        <w:spacing w:after="0"/>
      </w:pPr>
    </w:p>
    <w:p w14:paraId="5CAB9D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oolbert Marianne</w:t>
      </w:r>
    </w:p>
    <w:p w14:paraId="5CAB9D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oolbert Law Office </w:t>
      </w:r>
    </w:p>
    <w:p w14:paraId="5CAB9D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278 N. 400 W.  </w:t>
      </w:r>
    </w:p>
    <w:p w14:paraId="5CAB9D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1</w:t>
      </w:r>
    </w:p>
    <w:p w14:paraId="5CAB9D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4-3621</w:t>
      </w:r>
    </w:p>
    <w:p w14:paraId="5CAB9DA6" w14:textId="77777777" w:rsidR="004E27E8" w:rsidRDefault="004E27E8" w:rsidP="00D744EA">
      <w:pPr>
        <w:spacing w:after="0"/>
      </w:pPr>
      <w:r>
        <w:rPr>
          <w:noProof/>
        </w:rPr>
        <w:t>woolbertlaw@aol.com</w:t>
      </w:r>
    </w:p>
    <w:p w14:paraId="5CAB9DA7" w14:textId="77777777" w:rsidR="004E27E8" w:rsidRDefault="004E27E8" w:rsidP="00D744EA">
      <w:pPr>
        <w:spacing w:after="0"/>
      </w:pPr>
    </w:p>
    <w:p w14:paraId="5CAB9D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ane Robert</w:t>
      </w:r>
    </w:p>
    <w:p w14:paraId="5CAB9D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bert Crane &amp; Associates, LLC </w:t>
      </w:r>
    </w:p>
    <w:p w14:paraId="5CAB9D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6 Main St. PO Box 151684  </w:t>
      </w:r>
    </w:p>
    <w:p w14:paraId="5CAB9D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5</w:t>
      </w:r>
    </w:p>
    <w:p w14:paraId="5CAB9D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98-8905</w:t>
      </w:r>
    </w:p>
    <w:p w14:paraId="5CAB9DAE" w14:textId="77777777" w:rsidR="004E27E8" w:rsidRDefault="004E27E8" w:rsidP="00D744EA">
      <w:pPr>
        <w:spacing w:after="0"/>
      </w:pPr>
      <w:r>
        <w:rPr>
          <w:noProof/>
        </w:rPr>
        <w:t>bob@rcranelaw.com</w:t>
      </w:r>
    </w:p>
    <w:p w14:paraId="5CAB9DAF" w14:textId="77777777" w:rsidR="004E27E8" w:rsidRDefault="004E27E8" w:rsidP="00D744EA">
      <w:pPr>
        <w:spacing w:after="0"/>
      </w:pPr>
    </w:p>
    <w:p w14:paraId="5CAB9D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man John</w:t>
      </w:r>
    </w:p>
    <w:p w14:paraId="5CAB9D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arman Law Offices, P.C. </w:t>
      </w:r>
    </w:p>
    <w:p w14:paraId="5CAB9D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24 Meridian St.  </w:t>
      </w:r>
    </w:p>
    <w:p w14:paraId="5CAB9D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D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2-0454</w:t>
      </w:r>
    </w:p>
    <w:p w14:paraId="5CAB9DB6" w14:textId="77777777" w:rsidR="004E27E8" w:rsidRDefault="004E27E8" w:rsidP="00D744EA">
      <w:pPr>
        <w:spacing w:after="0"/>
      </w:pPr>
      <w:r>
        <w:rPr>
          <w:noProof/>
        </w:rPr>
        <w:t>john.garman@comcast.net</w:t>
      </w:r>
    </w:p>
    <w:p w14:paraId="5CAB9DB7" w14:textId="77777777" w:rsidR="004E27E8" w:rsidRDefault="004E27E8" w:rsidP="00D744EA">
      <w:pPr>
        <w:spacing w:after="0"/>
      </w:pPr>
    </w:p>
    <w:p w14:paraId="5CAB9D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arer Blanchard</w:t>
      </w:r>
    </w:p>
    <w:p w14:paraId="5CAB9D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lanchard H. Shearer Attorney at Law </w:t>
      </w:r>
    </w:p>
    <w:p w14:paraId="5CAB9D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 Overlook Dr.  </w:t>
      </w:r>
    </w:p>
    <w:p w14:paraId="5CAB9D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1</w:t>
      </w:r>
    </w:p>
    <w:p w14:paraId="5CAB9D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4-0900</w:t>
      </w:r>
    </w:p>
    <w:p w14:paraId="5CAB9DBE" w14:textId="77777777" w:rsidR="004E27E8" w:rsidRDefault="004E27E8" w:rsidP="00D744EA">
      <w:pPr>
        <w:spacing w:after="0"/>
      </w:pPr>
      <w:r>
        <w:rPr>
          <w:noProof/>
        </w:rPr>
        <w:t>dshearer51@aol.com</w:t>
      </w:r>
    </w:p>
    <w:p w14:paraId="5CAB9DBF" w14:textId="77777777" w:rsidR="004E27E8" w:rsidRDefault="004E27E8" w:rsidP="00D744EA">
      <w:pPr>
        <w:spacing w:after="0"/>
      </w:pPr>
    </w:p>
    <w:p w14:paraId="5CAB9D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mith Steven</w:t>
      </w:r>
    </w:p>
    <w:p w14:paraId="5CAB9D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ven C. Smith, PC </w:t>
      </w:r>
    </w:p>
    <w:p w14:paraId="5CAB9D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36 Meridian Plaza  </w:t>
      </w:r>
    </w:p>
    <w:p w14:paraId="5CAB9D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D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3-0022</w:t>
      </w:r>
    </w:p>
    <w:p w14:paraId="5CAB9DC6" w14:textId="77777777" w:rsidR="004E27E8" w:rsidRDefault="004E27E8" w:rsidP="00D744EA">
      <w:pPr>
        <w:spacing w:after="0"/>
      </w:pPr>
      <w:r>
        <w:rPr>
          <w:noProof/>
        </w:rPr>
        <w:t>ssmith@scrlaw.net</w:t>
      </w:r>
    </w:p>
    <w:p w14:paraId="5CAB9DC7" w14:textId="77777777" w:rsidR="004E27E8" w:rsidRDefault="004E27E8" w:rsidP="00D744EA">
      <w:pPr>
        <w:spacing w:after="0"/>
      </w:pPr>
    </w:p>
    <w:p w14:paraId="5CAB9D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umphrey Charles</w:t>
      </w:r>
    </w:p>
    <w:p w14:paraId="5CAB9D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nley Pumphrey and Mann </w:t>
      </w:r>
    </w:p>
    <w:p w14:paraId="5CAB9D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310 Allison Pointe Blvd., Ste. 102  </w:t>
      </w:r>
    </w:p>
    <w:p w14:paraId="5CAB9D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50</w:t>
      </w:r>
    </w:p>
    <w:p w14:paraId="5CAB9D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599-4880</w:t>
      </w:r>
    </w:p>
    <w:p w14:paraId="5CAB9DCE" w14:textId="77777777" w:rsidR="004E27E8" w:rsidRDefault="004E27E8" w:rsidP="00D744EA">
      <w:pPr>
        <w:spacing w:after="0"/>
      </w:pPr>
      <w:r>
        <w:rPr>
          <w:noProof/>
        </w:rPr>
        <w:t>pmlaw7@yahoo.com</w:t>
      </w:r>
    </w:p>
    <w:p w14:paraId="5CAB9DCF" w14:textId="77777777" w:rsidR="004E27E8" w:rsidRDefault="004E27E8" w:rsidP="00D744EA">
      <w:pPr>
        <w:spacing w:after="0"/>
      </w:pPr>
    </w:p>
    <w:p w14:paraId="5CAB9D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Govern Matthew</w:t>
      </w:r>
    </w:p>
    <w:p w14:paraId="5CAB9D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tthew J. McGovern, Attorney at Law </w:t>
      </w:r>
    </w:p>
    <w:p w14:paraId="5CAB9D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326 S. Scatterfield Rd. #308  </w:t>
      </w:r>
    </w:p>
    <w:p w14:paraId="5CAB9D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3</w:t>
      </w:r>
    </w:p>
    <w:p w14:paraId="5CAB9DD5" w14:textId="77777777" w:rsidR="004E27E8" w:rsidRDefault="004E27E8" w:rsidP="00D744EA">
      <w:pPr>
        <w:spacing w:after="0"/>
      </w:pPr>
      <w:r>
        <w:rPr>
          <w:noProof/>
        </w:rPr>
        <w:t>mcgovlaw@gmail.com</w:t>
      </w:r>
    </w:p>
    <w:p w14:paraId="5CAB9DD6" w14:textId="77777777" w:rsidR="004E27E8" w:rsidRDefault="004E27E8" w:rsidP="00D744EA">
      <w:pPr>
        <w:spacing w:after="0"/>
      </w:pPr>
    </w:p>
    <w:p w14:paraId="5CAB9D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ircliff Jennifer</w:t>
      </w:r>
    </w:p>
    <w:p w14:paraId="5CAB9D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nnifer G. Shircliff, Attorney at Law </w:t>
      </w:r>
    </w:p>
    <w:p w14:paraId="5CAB9D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912 Fairview St.  </w:t>
      </w:r>
    </w:p>
    <w:p w14:paraId="5CAB9D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3</w:t>
      </w:r>
    </w:p>
    <w:p w14:paraId="5CAB9DDC" w14:textId="77777777" w:rsidR="004E27E8" w:rsidRDefault="004E27E8" w:rsidP="00D744EA">
      <w:pPr>
        <w:spacing w:after="0"/>
      </w:pPr>
      <w:r>
        <w:rPr>
          <w:noProof/>
        </w:rPr>
        <w:t>jennifer.shircliff@pdcom.in.gov</w:t>
      </w:r>
    </w:p>
    <w:p w14:paraId="5CAB9DDD" w14:textId="77777777" w:rsidR="004E27E8" w:rsidRDefault="004E27E8" w:rsidP="00D744EA">
      <w:pPr>
        <w:spacing w:after="0"/>
      </w:pPr>
    </w:p>
    <w:p w14:paraId="5CAB9D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dlejski Paul</w:t>
      </w:r>
    </w:p>
    <w:p w14:paraId="5CAB9D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ttorney Paul J. Podlejski </w:t>
      </w:r>
    </w:p>
    <w:p w14:paraId="5CAB9D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 W. 8th St.  </w:t>
      </w:r>
    </w:p>
    <w:p w14:paraId="5CAB9D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D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4-5376</w:t>
      </w:r>
    </w:p>
    <w:p w14:paraId="5CAB9DE4" w14:textId="77777777" w:rsidR="004E27E8" w:rsidRDefault="004E27E8" w:rsidP="00D744EA">
      <w:pPr>
        <w:spacing w:after="0"/>
      </w:pPr>
      <w:r>
        <w:rPr>
          <w:noProof/>
        </w:rPr>
        <w:lastRenderedPageBreak/>
        <w:t>attorneypaulp@gmail.com</w:t>
      </w:r>
    </w:p>
    <w:p w14:paraId="5CAB9DE5" w14:textId="77777777" w:rsidR="004E27E8" w:rsidRDefault="004E27E8" w:rsidP="00D744EA">
      <w:pPr>
        <w:spacing w:after="0"/>
      </w:pPr>
    </w:p>
    <w:p w14:paraId="5CAB9D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evins John</w:t>
      </w:r>
    </w:p>
    <w:p w14:paraId="5CAB9D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M. Blevins, Attorney at Law </w:t>
      </w:r>
    </w:p>
    <w:p w14:paraId="5CAB9D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5 W. 8th St.  </w:t>
      </w:r>
    </w:p>
    <w:p w14:paraId="5CAB9D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D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9-9201</w:t>
      </w:r>
    </w:p>
    <w:p w14:paraId="5CAB9DEC" w14:textId="77777777" w:rsidR="004E27E8" w:rsidRDefault="004E27E8" w:rsidP="00D744EA">
      <w:pPr>
        <w:spacing w:after="0"/>
      </w:pPr>
      <w:r>
        <w:rPr>
          <w:noProof/>
        </w:rPr>
        <w:t>jmb919@aol.com</w:t>
      </w:r>
    </w:p>
    <w:p w14:paraId="5CAB9DED" w14:textId="77777777" w:rsidR="004E27E8" w:rsidRDefault="004E27E8" w:rsidP="00D744EA">
      <w:pPr>
        <w:spacing w:after="0"/>
      </w:pPr>
    </w:p>
    <w:p w14:paraId="5CAB9D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derick Evan</w:t>
      </w:r>
    </w:p>
    <w:p w14:paraId="5CAB9D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van B. Broderick, Attorney at Law </w:t>
      </w:r>
    </w:p>
    <w:p w14:paraId="5CAB9D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 W. 8th St.  </w:t>
      </w:r>
    </w:p>
    <w:p w14:paraId="5CAB9D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D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4-0809</w:t>
      </w:r>
    </w:p>
    <w:p w14:paraId="5CAB9DF4" w14:textId="77777777" w:rsidR="004E27E8" w:rsidRDefault="004E27E8" w:rsidP="00D744EA">
      <w:pPr>
        <w:spacing w:after="0"/>
      </w:pPr>
      <w:r>
        <w:rPr>
          <w:noProof/>
        </w:rPr>
        <w:t>attorneyevanbroderick@gmail.com</w:t>
      </w:r>
    </w:p>
    <w:p w14:paraId="5CAB9DF5" w14:textId="77777777" w:rsidR="004E27E8" w:rsidRDefault="004E27E8" w:rsidP="00D744EA">
      <w:pPr>
        <w:spacing w:after="0"/>
      </w:pPr>
    </w:p>
    <w:p w14:paraId="5CAB9D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bb Scott</w:t>
      </w:r>
    </w:p>
    <w:p w14:paraId="5CAB9D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D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ebb Law Offices </w:t>
      </w:r>
    </w:p>
    <w:p w14:paraId="5CAB9D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2 Round Up Trail  </w:t>
      </w:r>
    </w:p>
    <w:p w14:paraId="5CAB9D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ishers IN 46038</w:t>
      </w:r>
    </w:p>
    <w:p w14:paraId="5CAB9D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88-960-5871</w:t>
      </w:r>
    </w:p>
    <w:p w14:paraId="5CAB9DFC" w14:textId="77777777" w:rsidR="004E27E8" w:rsidRDefault="004E27E8" w:rsidP="00D744EA">
      <w:pPr>
        <w:spacing w:after="0"/>
      </w:pPr>
      <w:r>
        <w:rPr>
          <w:noProof/>
        </w:rPr>
        <w:t>webb.lawoffices@gmail.com</w:t>
      </w:r>
    </w:p>
    <w:p w14:paraId="5CAB9DFD" w14:textId="77777777" w:rsidR="004E27E8" w:rsidRDefault="004E27E8" w:rsidP="00D744EA">
      <w:pPr>
        <w:spacing w:after="0"/>
      </w:pPr>
    </w:p>
    <w:p w14:paraId="5CAB9D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 Anthony</w:t>
      </w:r>
    </w:p>
    <w:p w14:paraId="5CAB9D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thony C. Lawrence, P.C. </w:t>
      </w:r>
    </w:p>
    <w:p w14:paraId="5CAB9E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24 Meridian St.  </w:t>
      </w:r>
    </w:p>
    <w:p w14:paraId="5CAB9E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0-9000</w:t>
      </w:r>
    </w:p>
    <w:p w14:paraId="5CAB9E04" w14:textId="77777777" w:rsidR="004E27E8" w:rsidRDefault="004E27E8" w:rsidP="00D744EA">
      <w:pPr>
        <w:spacing w:after="0"/>
      </w:pPr>
      <w:r>
        <w:rPr>
          <w:noProof/>
        </w:rPr>
        <w:t>anthony@anthonylawrencelaw.com</w:t>
      </w:r>
    </w:p>
    <w:p w14:paraId="5CAB9E05" w14:textId="77777777" w:rsidR="004E27E8" w:rsidRDefault="004E27E8" w:rsidP="00D744EA">
      <w:pPr>
        <w:spacing w:after="0"/>
      </w:pPr>
    </w:p>
    <w:p w14:paraId="5CAB9E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man Thomas</w:t>
      </w:r>
    </w:p>
    <w:p w14:paraId="5CAB9E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drew Newman Law </w:t>
      </w:r>
    </w:p>
    <w:p w14:paraId="5CAB9E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34 W. 8th St.  </w:t>
      </w:r>
    </w:p>
    <w:p w14:paraId="5CAB9E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03-1320</w:t>
      </w:r>
    </w:p>
    <w:p w14:paraId="5CAB9E0C" w14:textId="77777777" w:rsidR="004E27E8" w:rsidRDefault="004E27E8" w:rsidP="00D744EA">
      <w:pPr>
        <w:spacing w:after="0"/>
      </w:pPr>
      <w:r>
        <w:rPr>
          <w:noProof/>
        </w:rPr>
        <w:t>anewmanlaw@gmail.com</w:t>
      </w:r>
    </w:p>
    <w:p w14:paraId="5CAB9E0D" w14:textId="77777777" w:rsidR="004E27E8" w:rsidRDefault="004E27E8" w:rsidP="00D744EA">
      <w:pPr>
        <w:spacing w:after="0"/>
      </w:pPr>
    </w:p>
    <w:p w14:paraId="5CAB9E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oodruff Randall</w:t>
      </w:r>
    </w:p>
    <w:p w14:paraId="5CAB9E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oodruff Law Offices, P.C. </w:t>
      </w:r>
    </w:p>
    <w:p w14:paraId="5CAB9E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5-A E. 9th St.  </w:t>
      </w:r>
    </w:p>
    <w:p w14:paraId="5CAB9E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4-6464</w:t>
      </w:r>
    </w:p>
    <w:p w14:paraId="5CAB9E14" w14:textId="77777777" w:rsidR="004E27E8" w:rsidRDefault="004E27E8" w:rsidP="00D744EA">
      <w:pPr>
        <w:spacing w:after="0"/>
      </w:pPr>
      <w:r>
        <w:rPr>
          <w:noProof/>
        </w:rPr>
        <w:t>rlwtrustee@comcast.net</w:t>
      </w:r>
    </w:p>
    <w:p w14:paraId="5CAB9E15" w14:textId="77777777" w:rsidR="004E27E8" w:rsidRDefault="004E27E8" w:rsidP="00D744EA">
      <w:pPr>
        <w:spacing w:after="0"/>
      </w:pPr>
    </w:p>
    <w:p w14:paraId="5CAB9E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Ley Lisa</w:t>
      </w:r>
    </w:p>
    <w:p w14:paraId="5CAB9E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oward Deley &amp; Garrett </w:t>
      </w:r>
    </w:p>
    <w:p w14:paraId="5CAB9E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3 W. 8th St., Ste. 1  </w:t>
      </w:r>
    </w:p>
    <w:p w14:paraId="5CAB9E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0-2600</w:t>
      </w:r>
    </w:p>
    <w:p w14:paraId="5CAB9E1C" w14:textId="77777777" w:rsidR="004E27E8" w:rsidRDefault="004E27E8" w:rsidP="00D744EA">
      <w:pPr>
        <w:spacing w:after="0"/>
      </w:pPr>
      <w:r>
        <w:rPr>
          <w:noProof/>
        </w:rPr>
        <w:t>lisa.deley@403lawyers.com</w:t>
      </w:r>
    </w:p>
    <w:p w14:paraId="5CAB9E1D" w14:textId="77777777" w:rsidR="004E27E8" w:rsidRDefault="004E27E8" w:rsidP="00D744EA">
      <w:pPr>
        <w:spacing w:after="0"/>
      </w:pPr>
    </w:p>
    <w:p w14:paraId="5CAB9E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ctor NiCale</w:t>
      </w:r>
    </w:p>
    <w:p w14:paraId="5CAB9E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NiCale Rector </w:t>
      </w:r>
    </w:p>
    <w:p w14:paraId="5CAB9E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1 W. 9th St.  </w:t>
      </w:r>
    </w:p>
    <w:p w14:paraId="5CAB9E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08-4422</w:t>
      </w:r>
    </w:p>
    <w:p w14:paraId="5CAB9E24" w14:textId="77777777" w:rsidR="004E27E8" w:rsidRDefault="004E27E8" w:rsidP="00D744EA">
      <w:pPr>
        <w:spacing w:after="0"/>
      </w:pPr>
      <w:r>
        <w:rPr>
          <w:noProof/>
        </w:rPr>
        <w:t>nicale@comcast.net</w:t>
      </w:r>
    </w:p>
    <w:p w14:paraId="5CAB9E25" w14:textId="77777777" w:rsidR="004E27E8" w:rsidRDefault="004E27E8" w:rsidP="00D744EA">
      <w:pPr>
        <w:spacing w:after="0"/>
      </w:pPr>
    </w:p>
    <w:p w14:paraId="5CAB9E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eder John</w:t>
      </w:r>
    </w:p>
    <w:p w14:paraId="5CAB9E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mith Carrillo Reeder </w:t>
      </w:r>
    </w:p>
    <w:p w14:paraId="5CAB9E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36 Meridian Plaza  </w:t>
      </w:r>
    </w:p>
    <w:p w14:paraId="5CAB9E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3-0022</w:t>
      </w:r>
    </w:p>
    <w:p w14:paraId="5CAB9E2C" w14:textId="77777777" w:rsidR="004E27E8" w:rsidRDefault="004E27E8" w:rsidP="00D744EA">
      <w:pPr>
        <w:spacing w:after="0"/>
      </w:pPr>
      <w:r>
        <w:rPr>
          <w:noProof/>
        </w:rPr>
        <w:t>jreeder@scrlaw.net</w:t>
      </w:r>
    </w:p>
    <w:p w14:paraId="5CAB9E2D" w14:textId="77777777" w:rsidR="004E27E8" w:rsidRDefault="004E27E8" w:rsidP="00D744EA">
      <w:pPr>
        <w:spacing w:after="0"/>
      </w:pPr>
    </w:p>
    <w:p w14:paraId="5CAB9E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lker Richard</w:t>
      </w:r>
    </w:p>
    <w:p w14:paraId="5CAB9E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chard B. Walker, Attorney at Law </w:t>
      </w:r>
    </w:p>
    <w:p w14:paraId="5CAB9E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 W. 8th St., Ste. B  </w:t>
      </w:r>
    </w:p>
    <w:p w14:paraId="5CAB9E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08-6000</w:t>
      </w:r>
    </w:p>
    <w:p w14:paraId="5CAB9E34" w14:textId="77777777" w:rsidR="004E27E8" w:rsidRDefault="004E27E8" w:rsidP="00D744EA">
      <w:pPr>
        <w:spacing w:after="0"/>
      </w:pPr>
      <w:r>
        <w:rPr>
          <w:noProof/>
        </w:rPr>
        <w:t>walkerlaw8@gmail.com</w:t>
      </w:r>
    </w:p>
    <w:p w14:paraId="5CAB9E35" w14:textId="77777777" w:rsidR="004E27E8" w:rsidRDefault="004E27E8" w:rsidP="00D744EA">
      <w:pPr>
        <w:spacing w:after="0"/>
      </w:pPr>
    </w:p>
    <w:p w14:paraId="5CAB9E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nbriggle Larry</w:t>
      </w:r>
    </w:p>
    <w:p w14:paraId="5CAB9E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briggle Law Office </w:t>
      </w:r>
    </w:p>
    <w:p w14:paraId="5CAB9E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 S. Coventry Dr.  </w:t>
      </w:r>
    </w:p>
    <w:p w14:paraId="5CAB9E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2</w:t>
      </w:r>
    </w:p>
    <w:p w14:paraId="5CAB9E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 606-8108</w:t>
      </w:r>
    </w:p>
    <w:p w14:paraId="5CAB9E3C" w14:textId="77777777" w:rsidR="004E27E8" w:rsidRDefault="004E27E8" w:rsidP="00D744EA">
      <w:pPr>
        <w:spacing w:after="0"/>
      </w:pPr>
      <w:r>
        <w:rPr>
          <w:noProof/>
        </w:rPr>
        <w:lastRenderedPageBreak/>
        <w:t>lwvlaw@yahoo.com</w:t>
      </w:r>
    </w:p>
    <w:p w14:paraId="5CAB9E3D" w14:textId="77777777" w:rsidR="004E27E8" w:rsidRDefault="004E27E8" w:rsidP="00D744EA">
      <w:pPr>
        <w:spacing w:after="0"/>
      </w:pPr>
    </w:p>
    <w:p w14:paraId="5CAB9E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i Zaki</w:t>
      </w:r>
    </w:p>
    <w:p w14:paraId="5CAB9E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Zaki Ali, Attorney at Law </w:t>
      </w:r>
    </w:p>
    <w:p w14:paraId="5CAB9E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22 W. 8th St.  </w:t>
      </w:r>
    </w:p>
    <w:p w14:paraId="5CAB9E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9-1254</w:t>
      </w:r>
    </w:p>
    <w:p w14:paraId="5CAB9E44" w14:textId="77777777" w:rsidR="004E27E8" w:rsidRDefault="004E27E8" w:rsidP="00D744EA">
      <w:pPr>
        <w:spacing w:after="0"/>
      </w:pPr>
      <w:r>
        <w:rPr>
          <w:noProof/>
        </w:rPr>
        <w:t>zali@zakiali.com</w:t>
      </w:r>
    </w:p>
    <w:p w14:paraId="5CAB9E45" w14:textId="77777777" w:rsidR="004E27E8" w:rsidRDefault="004E27E8" w:rsidP="00D744EA">
      <w:pPr>
        <w:spacing w:after="0"/>
      </w:pPr>
    </w:p>
    <w:p w14:paraId="5CAB9E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dfrey Thomas</w:t>
      </w:r>
    </w:p>
    <w:p w14:paraId="5CAB9E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 G. Godfrey, Attorney at Law </w:t>
      </w:r>
    </w:p>
    <w:p w14:paraId="5CAB9E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 W. 8th St., Ste. C  </w:t>
      </w:r>
    </w:p>
    <w:p w14:paraId="5CAB9E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3-7575</w:t>
      </w:r>
    </w:p>
    <w:p w14:paraId="5CAB9E4C" w14:textId="77777777" w:rsidR="004E27E8" w:rsidRDefault="004E27E8" w:rsidP="00D744EA">
      <w:pPr>
        <w:spacing w:after="0"/>
      </w:pPr>
      <w:r>
        <w:rPr>
          <w:noProof/>
        </w:rPr>
        <w:t>galoway214@aol.com</w:t>
      </w:r>
    </w:p>
    <w:p w14:paraId="5CAB9E4D" w14:textId="77777777" w:rsidR="004E27E8" w:rsidRDefault="004E27E8" w:rsidP="00D744EA">
      <w:pPr>
        <w:spacing w:after="0"/>
      </w:pPr>
    </w:p>
    <w:p w14:paraId="5CAB9E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unningham Patrick</w:t>
      </w:r>
    </w:p>
    <w:p w14:paraId="5CAB9E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atrick Cunningham, Sr. </w:t>
      </w:r>
    </w:p>
    <w:p w14:paraId="5CAB9E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31 Meridian St., Ste. 505  </w:t>
      </w:r>
    </w:p>
    <w:p w14:paraId="5CAB9E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4-6633</w:t>
      </w:r>
    </w:p>
    <w:p w14:paraId="5CAB9E54" w14:textId="77777777" w:rsidR="004E27E8" w:rsidRDefault="004E27E8" w:rsidP="00D744EA">
      <w:pPr>
        <w:spacing w:after="0"/>
      </w:pPr>
    </w:p>
    <w:p w14:paraId="5CAB9E55" w14:textId="77777777" w:rsidR="004E27E8" w:rsidRDefault="004E27E8" w:rsidP="00D744EA">
      <w:pPr>
        <w:spacing w:after="0"/>
      </w:pPr>
    </w:p>
    <w:p w14:paraId="5CAB9E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de Stephanie</w:t>
      </w:r>
    </w:p>
    <w:p w14:paraId="5CAB9E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Stephanie Wade </w:t>
      </w:r>
    </w:p>
    <w:p w14:paraId="5CAB9E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24 Meridian St.  </w:t>
      </w:r>
    </w:p>
    <w:p w14:paraId="5CAB9E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93-0537</w:t>
      </w:r>
    </w:p>
    <w:p w14:paraId="5CAB9E5C" w14:textId="77777777" w:rsidR="004E27E8" w:rsidRDefault="004E27E8" w:rsidP="00D744EA">
      <w:pPr>
        <w:spacing w:after="0"/>
      </w:pPr>
      <w:r>
        <w:rPr>
          <w:noProof/>
        </w:rPr>
        <w:t>swade@swadelaw.com</w:t>
      </w:r>
    </w:p>
    <w:p w14:paraId="5CAB9E5D" w14:textId="77777777" w:rsidR="004E27E8" w:rsidRDefault="004E27E8" w:rsidP="00D744EA">
      <w:pPr>
        <w:spacing w:after="0"/>
      </w:pPr>
    </w:p>
    <w:p w14:paraId="5CAB9E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one Kyle</w:t>
      </w:r>
    </w:p>
    <w:p w14:paraId="5CAB9E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yle F. Noone, Attorney at Law </w:t>
      </w:r>
    </w:p>
    <w:p w14:paraId="5CAB9E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05 S. St. Rd. 37  </w:t>
      </w:r>
    </w:p>
    <w:p w14:paraId="5CAB9E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wood IN 46036</w:t>
      </w:r>
    </w:p>
    <w:p w14:paraId="5CAB9E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0-1330</w:t>
      </w:r>
    </w:p>
    <w:p w14:paraId="5CAB9E64" w14:textId="77777777" w:rsidR="004E27E8" w:rsidRDefault="004E27E8" w:rsidP="00D744EA">
      <w:pPr>
        <w:spacing w:after="0"/>
      </w:pPr>
      <w:r>
        <w:rPr>
          <w:noProof/>
        </w:rPr>
        <w:t>noonelawoffice@gmail.com</w:t>
      </w:r>
    </w:p>
    <w:p w14:paraId="5CAB9E65" w14:textId="77777777" w:rsidR="004E27E8" w:rsidRDefault="004E27E8" w:rsidP="00D744EA">
      <w:pPr>
        <w:spacing w:after="0"/>
      </w:pPr>
    </w:p>
    <w:p w14:paraId="5CAB9E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ifner Kenneth</w:t>
      </w:r>
    </w:p>
    <w:p w14:paraId="5CAB9E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eifner Law Inc </w:t>
      </w:r>
    </w:p>
    <w:p w14:paraId="5CAB9E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737 S. Scatterfield Rd., Ste. 200  </w:t>
      </w:r>
    </w:p>
    <w:p w14:paraId="5CAB9E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3</w:t>
      </w:r>
    </w:p>
    <w:p w14:paraId="5CAB9E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0-1330</w:t>
      </w:r>
    </w:p>
    <w:p w14:paraId="5CAB9E6C" w14:textId="77777777" w:rsidR="004E27E8" w:rsidRDefault="004E27E8" w:rsidP="00D744EA">
      <w:pPr>
        <w:spacing w:after="0"/>
      </w:pPr>
      <w:r>
        <w:rPr>
          <w:noProof/>
        </w:rPr>
        <w:t>kaaronheifnerlaw@gmail.com</w:t>
      </w:r>
    </w:p>
    <w:p w14:paraId="5CAB9E6D" w14:textId="77777777" w:rsidR="004E27E8" w:rsidRDefault="004E27E8" w:rsidP="00D744EA">
      <w:pPr>
        <w:spacing w:after="0"/>
      </w:pPr>
    </w:p>
    <w:p w14:paraId="5CAB9E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ger David</w:t>
      </w:r>
    </w:p>
    <w:p w14:paraId="5CAB9E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E. Alger, Attorney At Law </w:t>
      </w:r>
    </w:p>
    <w:p w14:paraId="5CAB9E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E. 9th St.  </w:t>
      </w:r>
    </w:p>
    <w:p w14:paraId="5CAB9E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3-5622</w:t>
      </w:r>
    </w:p>
    <w:p w14:paraId="5CAB9E74" w14:textId="77777777" w:rsidR="004E27E8" w:rsidRDefault="004E27E8" w:rsidP="00D744EA">
      <w:pPr>
        <w:spacing w:after="0"/>
      </w:pPr>
      <w:r>
        <w:rPr>
          <w:noProof/>
        </w:rPr>
        <w:t>davidalger06@gmail.com</w:t>
      </w:r>
    </w:p>
    <w:p w14:paraId="5CAB9E75" w14:textId="77777777" w:rsidR="004E27E8" w:rsidRDefault="004E27E8" w:rsidP="00D744EA">
      <w:pPr>
        <w:spacing w:after="0"/>
      </w:pPr>
    </w:p>
    <w:p w14:paraId="5CAB9E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ummerfield Robert</w:t>
      </w:r>
    </w:p>
    <w:p w14:paraId="5CAB9E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illey, Dandurand &amp; Summerfield Law Group, LLP </w:t>
      </w:r>
    </w:p>
    <w:p w14:paraId="5CAB9E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35 Meridian St.  </w:t>
      </w:r>
    </w:p>
    <w:p w14:paraId="5CAB9E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13-7092</w:t>
      </w:r>
    </w:p>
    <w:p w14:paraId="5CAB9E7C" w14:textId="77777777" w:rsidR="004E27E8" w:rsidRDefault="004E27E8" w:rsidP="00D744EA">
      <w:pPr>
        <w:spacing w:after="0"/>
      </w:pPr>
      <w:r>
        <w:rPr>
          <w:noProof/>
        </w:rPr>
        <w:t>bob@gdslawgroup.com</w:t>
      </w:r>
    </w:p>
    <w:p w14:paraId="5CAB9E7D" w14:textId="77777777" w:rsidR="004E27E8" w:rsidRDefault="004E27E8" w:rsidP="00D744EA">
      <w:pPr>
        <w:spacing w:after="0"/>
      </w:pPr>
    </w:p>
    <w:p w14:paraId="5CAB9E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ler Alan</w:t>
      </w:r>
    </w:p>
    <w:p w14:paraId="5CAB9E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an R. Miller, Attorney at Law </w:t>
      </w:r>
    </w:p>
    <w:p w14:paraId="5CAB9E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3 Meridian St.  </w:t>
      </w:r>
    </w:p>
    <w:p w14:paraId="5CAB9E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22-9768</w:t>
      </w:r>
    </w:p>
    <w:p w14:paraId="5CAB9E84" w14:textId="77777777" w:rsidR="004E27E8" w:rsidRDefault="004E27E8" w:rsidP="00D744EA">
      <w:pPr>
        <w:spacing w:after="0"/>
      </w:pPr>
      <w:r>
        <w:rPr>
          <w:noProof/>
        </w:rPr>
        <w:t>alanmillerlaw253@gmail.com</w:t>
      </w:r>
    </w:p>
    <w:p w14:paraId="5CAB9E85" w14:textId="77777777" w:rsidR="004E27E8" w:rsidRDefault="004E27E8" w:rsidP="00D744EA">
      <w:pPr>
        <w:spacing w:after="0"/>
      </w:pPr>
    </w:p>
    <w:p w14:paraId="5CAB9E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nane Timothy</w:t>
      </w:r>
    </w:p>
    <w:p w14:paraId="5CAB9E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mothy S. Lanane, Attorney at Law </w:t>
      </w:r>
    </w:p>
    <w:p w14:paraId="5CAB9E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 W. 8th St.  </w:t>
      </w:r>
    </w:p>
    <w:p w14:paraId="5CAB9E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4-4415</w:t>
      </w:r>
    </w:p>
    <w:p w14:paraId="5CAB9E8C" w14:textId="77777777" w:rsidR="004E27E8" w:rsidRDefault="004E27E8" w:rsidP="00D744EA">
      <w:pPr>
        <w:spacing w:after="0"/>
      </w:pPr>
      <w:r>
        <w:rPr>
          <w:noProof/>
        </w:rPr>
        <w:t>tslanane@sbcglobal.net</w:t>
      </w:r>
    </w:p>
    <w:p w14:paraId="5CAB9E8D" w14:textId="77777777" w:rsidR="004E27E8" w:rsidRDefault="004E27E8" w:rsidP="00D744EA">
      <w:pPr>
        <w:spacing w:after="0"/>
      </w:pPr>
    </w:p>
    <w:p w14:paraId="5CAB9E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nge Spenser</w:t>
      </w:r>
    </w:p>
    <w:p w14:paraId="5CAB9E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nge Law Office </w:t>
      </w:r>
    </w:p>
    <w:p w14:paraId="5CAB9E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737 S. Scatterfield Rd., Ste. 200  </w:t>
      </w:r>
    </w:p>
    <w:p w14:paraId="5CAB9E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3</w:t>
      </w:r>
    </w:p>
    <w:p w14:paraId="5CAB9E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765-610-4062</w:t>
      </w:r>
    </w:p>
    <w:p w14:paraId="5CAB9E94" w14:textId="77777777" w:rsidR="004E27E8" w:rsidRDefault="004E27E8" w:rsidP="00D744EA">
      <w:pPr>
        <w:spacing w:after="0"/>
      </w:pPr>
      <w:r>
        <w:rPr>
          <w:noProof/>
        </w:rPr>
        <w:t>spenser@bengelawoffice.com</w:t>
      </w:r>
    </w:p>
    <w:p w14:paraId="5CAB9E95" w14:textId="77777777" w:rsidR="004E27E8" w:rsidRDefault="004E27E8" w:rsidP="00D744EA">
      <w:pPr>
        <w:spacing w:after="0"/>
      </w:pPr>
    </w:p>
    <w:p w14:paraId="5CAB9E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rillo-Whitton Tracy</w:t>
      </w:r>
    </w:p>
    <w:p w14:paraId="5CAB9E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mith Carrillo &amp; Reeder </w:t>
      </w:r>
    </w:p>
    <w:p w14:paraId="5CAB9E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36 Meridian Plaza  </w:t>
      </w:r>
    </w:p>
    <w:p w14:paraId="5CAB9E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3-0022</w:t>
      </w:r>
    </w:p>
    <w:p w14:paraId="5CAB9E9C" w14:textId="77777777" w:rsidR="004E27E8" w:rsidRDefault="004E27E8" w:rsidP="00D744EA">
      <w:pPr>
        <w:spacing w:after="0"/>
      </w:pPr>
      <w:r>
        <w:rPr>
          <w:noProof/>
        </w:rPr>
        <w:t>tcarrillo@scrlaw.net</w:t>
      </w:r>
    </w:p>
    <w:p w14:paraId="5CAB9E9D" w14:textId="77777777" w:rsidR="004E27E8" w:rsidRDefault="004E27E8" w:rsidP="00D744EA">
      <w:pPr>
        <w:spacing w:after="0"/>
      </w:pPr>
    </w:p>
    <w:p w14:paraId="5CAB9E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erguson Dorothy</w:t>
      </w:r>
    </w:p>
    <w:p w14:paraId="5CAB9E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Dorothy Ferguson </w:t>
      </w:r>
    </w:p>
    <w:p w14:paraId="5CAB9E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320 Main St.  </w:t>
      </w:r>
    </w:p>
    <w:p w14:paraId="5CAB9E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3</w:t>
      </w:r>
    </w:p>
    <w:p w14:paraId="5CAB9E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17-3946</w:t>
      </w:r>
    </w:p>
    <w:p w14:paraId="5CAB9EA4" w14:textId="77777777" w:rsidR="004E27E8" w:rsidRDefault="004E27E8" w:rsidP="00D744EA">
      <w:pPr>
        <w:spacing w:after="0"/>
      </w:pPr>
      <w:r>
        <w:rPr>
          <w:noProof/>
        </w:rPr>
        <w:t>yourattorneydoferg@yahoo.com</w:t>
      </w:r>
    </w:p>
    <w:p w14:paraId="5CAB9EA5" w14:textId="77777777" w:rsidR="004E27E8" w:rsidRDefault="004E27E8" w:rsidP="00D744EA">
      <w:pPr>
        <w:spacing w:after="0"/>
      </w:pPr>
    </w:p>
    <w:p w14:paraId="5CAB9E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illey Christopher</w:t>
      </w:r>
    </w:p>
    <w:p w14:paraId="5CAB9E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illey, Dandurand &amp; Summerfield Law Group, LLP </w:t>
      </w:r>
    </w:p>
    <w:p w14:paraId="5CAB9E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35 Meridian St.  </w:t>
      </w:r>
    </w:p>
    <w:p w14:paraId="5CAB9E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80-4090</w:t>
      </w:r>
    </w:p>
    <w:p w14:paraId="5CAB9EAC" w14:textId="77777777" w:rsidR="004E27E8" w:rsidRDefault="004E27E8" w:rsidP="00D744EA">
      <w:pPr>
        <w:spacing w:after="0"/>
      </w:pPr>
      <w:r>
        <w:rPr>
          <w:noProof/>
        </w:rPr>
        <w:t>gilley@gdslawgroup.com</w:t>
      </w:r>
    </w:p>
    <w:p w14:paraId="5CAB9EAD" w14:textId="77777777" w:rsidR="004E27E8" w:rsidRDefault="004E27E8" w:rsidP="00D744EA">
      <w:pPr>
        <w:spacing w:after="0"/>
      </w:pPr>
    </w:p>
    <w:p w14:paraId="5CAB9E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ckwood Jeffrey</w:t>
      </w:r>
    </w:p>
    <w:p w14:paraId="5CAB9E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ffrey A. Lockwood </w:t>
      </w:r>
    </w:p>
    <w:p w14:paraId="5CAB9E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5 E. 9th St., Ste. A  </w:t>
      </w:r>
    </w:p>
    <w:p w14:paraId="5CAB9E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01-4300</w:t>
      </w:r>
    </w:p>
    <w:p w14:paraId="5CAB9EB4" w14:textId="77777777" w:rsidR="004E27E8" w:rsidRDefault="004E27E8" w:rsidP="00D744EA">
      <w:pPr>
        <w:spacing w:after="0"/>
      </w:pPr>
      <w:r>
        <w:rPr>
          <w:noProof/>
        </w:rPr>
        <w:t>jefflockwoodlaw2288@gmail.com</w:t>
      </w:r>
    </w:p>
    <w:p w14:paraId="5CAB9EB5" w14:textId="77777777" w:rsidR="004E27E8" w:rsidRDefault="004E27E8" w:rsidP="00D744EA">
      <w:pPr>
        <w:spacing w:after="0"/>
      </w:pPr>
    </w:p>
    <w:p w14:paraId="5CAB9E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ylor Paul</w:t>
      </w:r>
    </w:p>
    <w:p w14:paraId="5CAB9E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aul E. Baylor, Attorney at Law </w:t>
      </w:r>
    </w:p>
    <w:p w14:paraId="5CAB9E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3 W. 10th St., Ste. 350  </w:t>
      </w:r>
    </w:p>
    <w:p w14:paraId="5CAB9E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22-0501</w:t>
      </w:r>
    </w:p>
    <w:p w14:paraId="5CAB9EBC" w14:textId="77777777" w:rsidR="004E27E8" w:rsidRDefault="004E27E8" w:rsidP="00D744EA">
      <w:pPr>
        <w:spacing w:after="0"/>
      </w:pPr>
      <w:r>
        <w:rPr>
          <w:noProof/>
        </w:rPr>
        <w:t>paul7199@att.net</w:t>
      </w:r>
    </w:p>
    <w:p w14:paraId="5CAB9EBD" w14:textId="77777777" w:rsidR="004E27E8" w:rsidRDefault="004E27E8" w:rsidP="00D744EA">
      <w:pPr>
        <w:spacing w:after="0"/>
      </w:pPr>
    </w:p>
    <w:p w14:paraId="5CAB9E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Dole Jimmy</w:t>
      </w:r>
    </w:p>
    <w:p w14:paraId="5CAB9E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liams &amp; McDole </w:t>
      </w:r>
    </w:p>
    <w:p w14:paraId="5CAB9E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3 W. 8th St., Ste. 3 1 Citizen Plaza  </w:t>
      </w:r>
    </w:p>
    <w:p w14:paraId="5CAB9E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erson IN 46016</w:t>
      </w:r>
    </w:p>
    <w:p w14:paraId="5CAB9E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9-1144</w:t>
      </w:r>
    </w:p>
    <w:p w14:paraId="5CAB9EC4" w14:textId="77777777" w:rsidR="004E27E8" w:rsidRDefault="004E27E8" w:rsidP="00D744EA">
      <w:pPr>
        <w:spacing w:after="0"/>
      </w:pPr>
      <w:r>
        <w:rPr>
          <w:noProof/>
        </w:rPr>
        <w:t>jmcdole@comcast.net</w:t>
      </w:r>
    </w:p>
    <w:p w14:paraId="5CAB9EC5" w14:textId="77777777" w:rsidR="004E27E8" w:rsidRDefault="004E27E8" w:rsidP="00D744EA">
      <w:pPr>
        <w:spacing w:after="0"/>
      </w:pPr>
    </w:p>
    <w:p w14:paraId="5CAB9E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pper Ashley</w:t>
      </w:r>
    </w:p>
    <w:p w14:paraId="5CAB9E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aham, Hopper, Farrer &amp; Wilson, P.C. </w:t>
      </w:r>
    </w:p>
    <w:p w14:paraId="5CAB9E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601 S. Anderson Rd. PO Box 494  </w:t>
      </w:r>
    </w:p>
    <w:p w14:paraId="5CAB9E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wood IN 46036</w:t>
      </w:r>
    </w:p>
    <w:p w14:paraId="5CAB9E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21-9273</w:t>
      </w:r>
    </w:p>
    <w:p w14:paraId="5CAB9ECC" w14:textId="77777777" w:rsidR="004E27E8" w:rsidRDefault="004E27E8" w:rsidP="00D744EA">
      <w:pPr>
        <w:spacing w:after="0"/>
      </w:pPr>
      <w:r>
        <w:rPr>
          <w:noProof/>
        </w:rPr>
        <w:t>ahopper@ghfwlaw.com</w:t>
      </w:r>
    </w:p>
    <w:p w14:paraId="5CAB9ECD" w14:textId="77777777" w:rsidR="004E27E8" w:rsidRDefault="004E27E8" w:rsidP="00D744EA">
      <w:pPr>
        <w:spacing w:after="0"/>
      </w:pPr>
    </w:p>
    <w:p w14:paraId="5CAB9ECE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9ECF" w14:textId="77777777" w:rsidR="004E27E8" w:rsidRDefault="004E27E8" w:rsidP="00D744EA">
      <w:pPr>
        <w:spacing w:after="0"/>
        <w:rPr>
          <w:noProof/>
        </w:rPr>
      </w:pPr>
    </w:p>
    <w:p w14:paraId="5CAB9ED0" w14:textId="6DA51FD3" w:rsidR="004E27E8" w:rsidRPr="00BA6F72" w:rsidRDefault="004E27E8" w:rsidP="00070765">
      <w:pPr>
        <w:pStyle w:val="Heading1"/>
        <w:rPr>
          <w:noProof/>
        </w:rPr>
      </w:pPr>
      <w:bookmarkStart w:id="50" w:name="_Toc65846810"/>
      <w:r w:rsidRPr="00396390">
        <w:rPr>
          <w:noProof/>
        </w:rPr>
        <w:t>Marion</w:t>
      </w:r>
      <w:r w:rsidR="00070765">
        <w:rPr>
          <w:noProof/>
        </w:rPr>
        <w:t xml:space="preserve"> County</w:t>
      </w:r>
      <w:bookmarkEnd w:id="50"/>
    </w:p>
    <w:p w14:paraId="5CAB9ED1" w14:textId="77777777" w:rsidR="004E27E8" w:rsidRDefault="004E27E8" w:rsidP="00D744EA">
      <w:pPr>
        <w:spacing w:after="0"/>
        <w:rPr>
          <w:noProof/>
        </w:rPr>
      </w:pPr>
    </w:p>
    <w:p w14:paraId="6AACD1C2" w14:textId="77777777" w:rsidR="00C8009B" w:rsidRDefault="00C8009B" w:rsidP="00C8009B">
      <w:pPr>
        <w:spacing w:after="0"/>
        <w:rPr>
          <w:noProof/>
        </w:rPr>
      </w:pPr>
      <w:r>
        <w:rPr>
          <w:noProof/>
        </w:rPr>
        <w:t>Hill Robert</w:t>
      </w:r>
    </w:p>
    <w:p w14:paraId="02F7FAD0" w14:textId="77777777" w:rsidR="00C8009B" w:rsidRDefault="00C8009B" w:rsidP="00C8009B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</w:p>
    <w:p w14:paraId="7E5DB049" w14:textId="77777777" w:rsidR="00C8009B" w:rsidRDefault="00C8009B" w:rsidP="00C8009B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6B40DF99" w14:textId="77777777" w:rsidR="00C8009B" w:rsidRDefault="00C8009B" w:rsidP="00C8009B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32CEE3E6" w14:textId="77777777" w:rsidR="00C8009B" w:rsidRDefault="00C8009B" w:rsidP="00C8009B">
      <w:pPr>
        <w:spacing w:after="0"/>
        <w:rPr>
          <w:noProof/>
        </w:rPr>
      </w:pPr>
      <w:r>
        <w:rPr>
          <w:noProof/>
        </w:rPr>
        <w:t>Indianapolis IN 46204</w:t>
      </w:r>
    </w:p>
    <w:p w14:paraId="4609B703" w14:textId="77777777" w:rsidR="00C8009B" w:rsidRDefault="00C8009B" w:rsidP="00C8009B">
      <w:pPr>
        <w:spacing w:after="0"/>
        <w:rPr>
          <w:noProof/>
        </w:rPr>
      </w:pPr>
      <w:r>
        <w:rPr>
          <w:noProof/>
        </w:rPr>
        <w:t>317-327-7914</w:t>
      </w:r>
    </w:p>
    <w:p w14:paraId="7DBEBA5D" w14:textId="5579AAB4" w:rsidR="00C8009B" w:rsidRDefault="00C24F92" w:rsidP="00C8009B">
      <w:pPr>
        <w:spacing w:after="0"/>
        <w:rPr>
          <w:noProof/>
        </w:rPr>
      </w:pPr>
      <w:hyperlink r:id="rId15" w:history="1">
        <w:r w:rsidR="00C8009B" w:rsidRPr="00500ED4">
          <w:rPr>
            <w:rStyle w:val="Hyperlink"/>
            <w:noProof/>
          </w:rPr>
          <w:t>robert.hill@indy.gov</w:t>
        </w:r>
      </w:hyperlink>
    </w:p>
    <w:p w14:paraId="43035E9B" w14:textId="77777777" w:rsidR="00C8009B" w:rsidRDefault="00C8009B" w:rsidP="00C8009B">
      <w:pPr>
        <w:spacing w:after="0"/>
      </w:pPr>
    </w:p>
    <w:p w14:paraId="55621D3D" w14:textId="77777777" w:rsidR="00C8009B" w:rsidRDefault="004E27E8" w:rsidP="00D744EA">
      <w:pPr>
        <w:spacing w:after="0"/>
        <w:rPr>
          <w:i/>
          <w:noProof/>
        </w:rPr>
      </w:pPr>
      <w:r>
        <w:rPr>
          <w:noProof/>
        </w:rPr>
        <w:t xml:space="preserve">Perez Claudio </w:t>
      </w:r>
    </w:p>
    <w:p w14:paraId="53BC8AD3" w14:textId="77777777" w:rsidR="00C8009B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7BF31A94" w14:textId="77777777" w:rsidR="00C8009B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</w:t>
      </w:r>
    </w:p>
    <w:p w14:paraId="61851818" w14:textId="77777777" w:rsidR="00C8009B" w:rsidRDefault="004E27E8" w:rsidP="00D744EA">
      <w:pPr>
        <w:spacing w:after="0"/>
        <w:rPr>
          <w:noProof/>
        </w:rPr>
      </w:pPr>
      <w:r>
        <w:rPr>
          <w:noProof/>
        </w:rPr>
        <w:t xml:space="preserve">Indianapolis IN 46218 </w:t>
      </w:r>
    </w:p>
    <w:p w14:paraId="2130743B" w14:textId="77777777" w:rsidR="00C8009B" w:rsidRDefault="004E27E8" w:rsidP="00D744EA">
      <w:pPr>
        <w:spacing w:after="0"/>
        <w:rPr>
          <w:noProof/>
        </w:rPr>
      </w:pPr>
      <w:r>
        <w:rPr>
          <w:noProof/>
        </w:rPr>
        <w:t xml:space="preserve">317-327-8207 </w:t>
      </w:r>
    </w:p>
    <w:p w14:paraId="5CAB9ED2" w14:textId="49FA44DB" w:rsidR="004E27E8" w:rsidRDefault="004E27E8" w:rsidP="00D744EA">
      <w:pPr>
        <w:spacing w:after="0"/>
      </w:pPr>
      <w:r>
        <w:rPr>
          <w:noProof/>
        </w:rPr>
        <w:t>claudio.perez@indy.gov</w:t>
      </w:r>
    </w:p>
    <w:p w14:paraId="5CAB9ED3" w14:textId="13D23775" w:rsidR="004E27E8" w:rsidRDefault="004E27E8" w:rsidP="00D744EA">
      <w:pPr>
        <w:spacing w:after="0"/>
      </w:pPr>
    </w:p>
    <w:p w14:paraId="3C4D7BBA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 xml:space="preserve">Schultz James </w:t>
      </w:r>
    </w:p>
    <w:p w14:paraId="03907587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 xml:space="preserve">PD </w:t>
      </w:r>
    </w:p>
    <w:p w14:paraId="57F97630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1837E77B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 xml:space="preserve">151 N. Delaware St., Ste. 200 </w:t>
      </w:r>
    </w:p>
    <w:p w14:paraId="33B81D92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 xml:space="preserve">Indianapolis IN 46204 </w:t>
      </w:r>
    </w:p>
    <w:p w14:paraId="3953333F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 xml:space="preserve">317-327-4598 </w:t>
      </w:r>
    </w:p>
    <w:p w14:paraId="47E1BD1F" w14:textId="77777777" w:rsidR="00805F50" w:rsidRDefault="00805F50" w:rsidP="00805F50">
      <w:pPr>
        <w:spacing w:after="0"/>
      </w:pPr>
      <w:r>
        <w:rPr>
          <w:noProof/>
        </w:rPr>
        <w:t>james.schultz2@indy.gov</w:t>
      </w:r>
    </w:p>
    <w:p w14:paraId="3A2121CF" w14:textId="77777777" w:rsidR="00805F50" w:rsidRDefault="00805F50" w:rsidP="00805F50">
      <w:pPr>
        <w:spacing w:after="0"/>
      </w:pPr>
    </w:p>
    <w:p w14:paraId="241AC9FC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>Kiely Jack</w:t>
      </w:r>
    </w:p>
    <w:p w14:paraId="32C37C79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>PD</w:t>
      </w:r>
    </w:p>
    <w:p w14:paraId="108B0314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4001D6EE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219F38F0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>Indianapolis IN 46204</w:t>
      </w:r>
    </w:p>
    <w:p w14:paraId="745805CF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>317-327-2827</w:t>
      </w:r>
    </w:p>
    <w:p w14:paraId="6FE3BFFF" w14:textId="77777777" w:rsidR="00805F50" w:rsidRDefault="00805F50" w:rsidP="00805F50">
      <w:pPr>
        <w:spacing w:after="0"/>
      </w:pPr>
      <w:r>
        <w:rPr>
          <w:noProof/>
        </w:rPr>
        <w:t>jack.kiely@indy.gov</w:t>
      </w:r>
    </w:p>
    <w:p w14:paraId="0F4985C3" w14:textId="77777777" w:rsidR="00805F50" w:rsidRDefault="00805F50" w:rsidP="00805F50">
      <w:pPr>
        <w:spacing w:after="0"/>
      </w:pPr>
    </w:p>
    <w:p w14:paraId="129D4184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>Bouwma Rachael</w:t>
      </w:r>
    </w:p>
    <w:p w14:paraId="35E716DB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>PD</w:t>
      </w:r>
    </w:p>
    <w:p w14:paraId="7D64A858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199B418A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742E117D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>Indianapolis IN 46204</w:t>
      </w:r>
    </w:p>
    <w:p w14:paraId="2661D7C1" w14:textId="77777777" w:rsidR="00805F50" w:rsidRDefault="00805F50" w:rsidP="00805F50">
      <w:pPr>
        <w:spacing w:after="0"/>
        <w:rPr>
          <w:noProof/>
        </w:rPr>
      </w:pPr>
      <w:r>
        <w:rPr>
          <w:noProof/>
        </w:rPr>
        <w:t>317-327-7437</w:t>
      </w:r>
    </w:p>
    <w:p w14:paraId="129EDDF5" w14:textId="77777777" w:rsidR="00805F50" w:rsidRDefault="00805F50" w:rsidP="00805F50">
      <w:pPr>
        <w:spacing w:after="0"/>
      </w:pPr>
      <w:r>
        <w:rPr>
          <w:noProof/>
        </w:rPr>
        <w:t>rachael.bouwma@indy.gov</w:t>
      </w:r>
    </w:p>
    <w:p w14:paraId="5CAB9EEB" w14:textId="77777777" w:rsidR="004E27E8" w:rsidRDefault="004E27E8" w:rsidP="00D744EA">
      <w:pPr>
        <w:spacing w:after="0"/>
      </w:pPr>
    </w:p>
    <w:p w14:paraId="5CAB9EF3" w14:textId="77777777" w:rsidR="004E27E8" w:rsidRDefault="004E27E8" w:rsidP="00D744EA">
      <w:pPr>
        <w:spacing w:after="0"/>
      </w:pPr>
    </w:p>
    <w:p w14:paraId="5CAB9E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lain Linda</w:t>
      </w:r>
    </w:p>
    <w:p w14:paraId="5CAB9E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Linda B Klain LLC </w:t>
      </w:r>
    </w:p>
    <w:p w14:paraId="5CAB9E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5 E. Market St., Ste. 850  </w:t>
      </w:r>
    </w:p>
    <w:p w14:paraId="5CAB9E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E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00-0855</w:t>
      </w:r>
    </w:p>
    <w:p w14:paraId="5CAB9EFA" w14:textId="77777777" w:rsidR="004E27E8" w:rsidRDefault="004E27E8" w:rsidP="00D744EA">
      <w:pPr>
        <w:spacing w:after="0"/>
      </w:pPr>
      <w:r>
        <w:rPr>
          <w:noProof/>
        </w:rPr>
        <w:t>lindaklain@gmail.com</w:t>
      </w:r>
    </w:p>
    <w:p w14:paraId="5CAB9EFB" w14:textId="77777777" w:rsidR="004E27E8" w:rsidRDefault="004E27E8" w:rsidP="00D744EA">
      <w:pPr>
        <w:spacing w:after="0"/>
      </w:pPr>
    </w:p>
    <w:p w14:paraId="5CAB9E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ff Danielle</w:t>
      </w:r>
    </w:p>
    <w:p w14:paraId="5CAB9E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E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eff Law Office </w:t>
      </w:r>
    </w:p>
    <w:p w14:paraId="5CAB9E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800 N. Meridian St., Ste. 511  </w:t>
      </w:r>
    </w:p>
    <w:p w14:paraId="5CAB9F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9F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88-7002</w:t>
      </w:r>
    </w:p>
    <w:p w14:paraId="5CAB9F02" w14:textId="77777777" w:rsidR="004E27E8" w:rsidRDefault="004E27E8" w:rsidP="00D744EA">
      <w:pPr>
        <w:spacing w:after="0"/>
      </w:pPr>
      <w:r>
        <w:rPr>
          <w:noProof/>
        </w:rPr>
        <w:t>danielle@shefflegal.com</w:t>
      </w:r>
    </w:p>
    <w:p w14:paraId="5CAB9F03" w14:textId="77777777" w:rsidR="004E27E8" w:rsidRDefault="004E27E8" w:rsidP="00D744EA">
      <w:pPr>
        <w:spacing w:after="0"/>
      </w:pPr>
    </w:p>
    <w:p w14:paraId="5CAB9F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ser Gregory</w:t>
      </w:r>
    </w:p>
    <w:p w14:paraId="5CAB9F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9F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9F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59</w:t>
      </w:r>
    </w:p>
    <w:p w14:paraId="5CAB9F0A" w14:textId="77777777" w:rsidR="004E27E8" w:rsidRDefault="004E27E8" w:rsidP="00D744EA">
      <w:pPr>
        <w:spacing w:after="0"/>
      </w:pPr>
      <w:r>
        <w:rPr>
          <w:noProof/>
        </w:rPr>
        <w:t>greg.moser@indy.gov</w:t>
      </w:r>
    </w:p>
    <w:p w14:paraId="5CAB9F0B" w14:textId="77777777" w:rsidR="004E27E8" w:rsidRDefault="004E27E8" w:rsidP="00D744EA">
      <w:pPr>
        <w:spacing w:after="0"/>
      </w:pPr>
    </w:p>
    <w:p w14:paraId="5CAB9F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ill Scott</w:t>
      </w:r>
    </w:p>
    <w:p w14:paraId="5CAB9F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9F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9F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7020</w:t>
      </w:r>
    </w:p>
    <w:p w14:paraId="5CAB9F12" w14:textId="77777777" w:rsidR="004E27E8" w:rsidRDefault="004E27E8" w:rsidP="00D744EA">
      <w:pPr>
        <w:spacing w:after="0"/>
      </w:pPr>
      <w:r>
        <w:rPr>
          <w:noProof/>
        </w:rPr>
        <w:t>scott.gill@indy.gov</w:t>
      </w:r>
    </w:p>
    <w:p w14:paraId="5CAB9F13" w14:textId="77777777" w:rsidR="004E27E8" w:rsidRDefault="004E27E8" w:rsidP="00D744EA">
      <w:pPr>
        <w:spacing w:after="0"/>
      </w:pPr>
    </w:p>
    <w:p w14:paraId="5CAB9F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aylor-Price Christopher</w:t>
      </w:r>
    </w:p>
    <w:p w14:paraId="5CAB9F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9F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9F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83-9285</w:t>
      </w:r>
    </w:p>
    <w:p w14:paraId="5CAB9F1A" w14:textId="77777777" w:rsidR="004E27E8" w:rsidRDefault="004E27E8" w:rsidP="00D744EA">
      <w:pPr>
        <w:spacing w:after="0"/>
      </w:pPr>
      <w:r>
        <w:rPr>
          <w:noProof/>
        </w:rPr>
        <w:t>christopher.price@indy.gov</w:t>
      </w:r>
    </w:p>
    <w:p w14:paraId="5CAB9F1B" w14:textId="77777777" w:rsidR="004E27E8" w:rsidRDefault="004E27E8" w:rsidP="00D744EA">
      <w:pPr>
        <w:spacing w:after="0"/>
      </w:pPr>
    </w:p>
    <w:p w14:paraId="5CAB9F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owns Kathy</w:t>
      </w:r>
    </w:p>
    <w:p w14:paraId="5CAB9F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9F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9F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Indianapolis IN 46204</w:t>
      </w:r>
    </w:p>
    <w:p w14:paraId="5CAB9F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49</w:t>
      </w:r>
    </w:p>
    <w:p w14:paraId="5CAB9F22" w14:textId="77777777" w:rsidR="004E27E8" w:rsidRDefault="004E27E8" w:rsidP="00D744EA">
      <w:pPr>
        <w:spacing w:after="0"/>
      </w:pPr>
      <w:r>
        <w:rPr>
          <w:noProof/>
        </w:rPr>
        <w:t>kathy.downs@indy.gov</w:t>
      </w:r>
    </w:p>
    <w:p w14:paraId="5CAB9F23" w14:textId="77777777" w:rsidR="004E27E8" w:rsidRDefault="004E27E8" w:rsidP="00D744EA">
      <w:pPr>
        <w:spacing w:after="0"/>
      </w:pPr>
    </w:p>
    <w:p w14:paraId="5CAB9F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neider Lindsay</w:t>
      </w:r>
    </w:p>
    <w:p w14:paraId="5CAB9F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indsay Law </w:t>
      </w:r>
    </w:p>
    <w:p w14:paraId="5CAB9F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1256  </w:t>
      </w:r>
    </w:p>
    <w:p w14:paraId="5CAB9F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1</w:t>
      </w:r>
    </w:p>
    <w:p w14:paraId="5CAB9F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53-2382</w:t>
      </w:r>
    </w:p>
    <w:p w14:paraId="5CAB9F2A" w14:textId="77777777" w:rsidR="004E27E8" w:rsidRDefault="004E27E8" w:rsidP="00D744EA">
      <w:pPr>
        <w:spacing w:after="0"/>
      </w:pPr>
      <w:r>
        <w:rPr>
          <w:noProof/>
        </w:rPr>
        <w:t>lindsay.schneider30@gmail.com</w:t>
      </w:r>
    </w:p>
    <w:p w14:paraId="5CAB9F2B" w14:textId="77777777" w:rsidR="004E27E8" w:rsidRDefault="004E27E8" w:rsidP="00D744EA">
      <w:pPr>
        <w:spacing w:after="0"/>
      </w:pPr>
    </w:p>
    <w:p w14:paraId="5CAB9F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homas Marla</w:t>
      </w:r>
    </w:p>
    <w:p w14:paraId="5CAB9F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la R. Thomas, Attorney at Law </w:t>
      </w:r>
    </w:p>
    <w:p w14:paraId="5CAB9F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0 N. College Ave.  </w:t>
      </w:r>
    </w:p>
    <w:p w14:paraId="5CAB9F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9F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62-1052</w:t>
      </w:r>
    </w:p>
    <w:p w14:paraId="5CAB9F32" w14:textId="77777777" w:rsidR="004E27E8" w:rsidRDefault="004E27E8" w:rsidP="00D744EA">
      <w:pPr>
        <w:spacing w:after="0"/>
      </w:pPr>
      <w:r>
        <w:rPr>
          <w:noProof/>
        </w:rPr>
        <w:t>lawgemini@yahoo.com</w:t>
      </w:r>
    </w:p>
    <w:p w14:paraId="5CAB9F33" w14:textId="77777777" w:rsidR="004E27E8" w:rsidRDefault="004E27E8" w:rsidP="00D744EA">
      <w:pPr>
        <w:spacing w:after="0"/>
      </w:pPr>
    </w:p>
    <w:p w14:paraId="5CAB9F3B" w14:textId="77777777" w:rsidR="004E27E8" w:rsidRDefault="004E27E8" w:rsidP="00D744EA">
      <w:pPr>
        <w:spacing w:after="0"/>
      </w:pPr>
    </w:p>
    <w:p w14:paraId="5CAB9F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dgar James</w:t>
      </w:r>
    </w:p>
    <w:p w14:paraId="5CAB9F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. Edgar Law Offices </w:t>
      </w:r>
    </w:p>
    <w:p w14:paraId="5CAB9F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2 N. Delaware St.  </w:t>
      </w:r>
    </w:p>
    <w:p w14:paraId="5CAB9F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9F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72-4000</w:t>
      </w:r>
    </w:p>
    <w:p w14:paraId="5CAB9F42" w14:textId="77777777" w:rsidR="004E27E8" w:rsidRDefault="004E27E8" w:rsidP="00D744EA">
      <w:pPr>
        <w:spacing w:after="0"/>
      </w:pPr>
      <w:r>
        <w:rPr>
          <w:noProof/>
        </w:rPr>
        <w:t>jedgar@jedgarlaw.com</w:t>
      </w:r>
    </w:p>
    <w:p w14:paraId="5CAB9F43" w14:textId="77777777" w:rsidR="004E27E8" w:rsidRDefault="004E27E8" w:rsidP="00D744EA">
      <w:pPr>
        <w:spacing w:after="0"/>
      </w:pPr>
    </w:p>
    <w:p w14:paraId="5CAB9F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roeder Daniel</w:t>
      </w:r>
    </w:p>
    <w:p w14:paraId="5CAB9F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niel C. Schroeder, Attorney at Law </w:t>
      </w:r>
    </w:p>
    <w:p w14:paraId="5CAB9F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730 Watercrest Way  </w:t>
      </w:r>
    </w:p>
    <w:p w14:paraId="5CAB9F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71-6795</w:t>
      </w:r>
    </w:p>
    <w:p w14:paraId="5CAB9F4A" w14:textId="77777777" w:rsidR="004E27E8" w:rsidRDefault="004E27E8" w:rsidP="00D744EA">
      <w:pPr>
        <w:spacing w:after="0"/>
      </w:pPr>
      <w:r>
        <w:rPr>
          <w:noProof/>
        </w:rPr>
        <w:t>dan.schroeder@yahoo.com</w:t>
      </w:r>
    </w:p>
    <w:p w14:paraId="5CAB9F4B" w14:textId="77777777" w:rsidR="004E27E8" w:rsidRDefault="004E27E8" w:rsidP="00D744EA">
      <w:pPr>
        <w:spacing w:after="0"/>
      </w:pPr>
    </w:p>
    <w:p w14:paraId="5CAB9F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ey Kristina</w:t>
      </w:r>
    </w:p>
    <w:p w14:paraId="5CAB9F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9F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9F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9F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980</w:t>
      </w:r>
    </w:p>
    <w:p w14:paraId="5CAB9F52" w14:textId="77777777" w:rsidR="004E27E8" w:rsidRDefault="004E27E8" w:rsidP="00D744EA">
      <w:pPr>
        <w:spacing w:after="0"/>
      </w:pPr>
      <w:r>
        <w:rPr>
          <w:noProof/>
        </w:rPr>
        <w:t>kristina.frey@indy.gov</w:t>
      </w:r>
    </w:p>
    <w:p w14:paraId="5CAB9F53" w14:textId="77777777" w:rsidR="004E27E8" w:rsidRDefault="004E27E8" w:rsidP="00D744EA">
      <w:pPr>
        <w:spacing w:after="0"/>
      </w:pPr>
    </w:p>
    <w:p w14:paraId="5CAB9F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mall Mark</w:t>
      </w:r>
    </w:p>
    <w:p w14:paraId="5CAB9F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k E. Small, Attorney at Law </w:t>
      </w:r>
    </w:p>
    <w:p w14:paraId="5CAB9F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5 E. 63rd Pl., Ste. 101 PO Box 20612  </w:t>
      </w:r>
    </w:p>
    <w:p w14:paraId="5CAB9F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0</w:t>
      </w:r>
    </w:p>
    <w:p w14:paraId="5CAB9F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52-4800</w:t>
      </w:r>
    </w:p>
    <w:p w14:paraId="5CAB9F5A" w14:textId="77777777" w:rsidR="004E27E8" w:rsidRDefault="004E27E8" w:rsidP="00D744EA">
      <w:pPr>
        <w:spacing w:after="0"/>
      </w:pPr>
      <w:r>
        <w:rPr>
          <w:noProof/>
        </w:rPr>
        <w:t>marksmall2001@yahoo.com</w:t>
      </w:r>
    </w:p>
    <w:p w14:paraId="5CAB9F5B" w14:textId="77777777" w:rsidR="004E27E8" w:rsidRDefault="004E27E8" w:rsidP="00D744EA">
      <w:pPr>
        <w:spacing w:after="0"/>
      </w:pPr>
    </w:p>
    <w:p w14:paraId="5CAB9F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roiani James</w:t>
      </w:r>
    </w:p>
    <w:p w14:paraId="5CAB9F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aver &amp; Troiani, LLC </w:t>
      </w:r>
    </w:p>
    <w:p w14:paraId="5CAB9F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30 Madison Ave.  </w:t>
      </w:r>
    </w:p>
    <w:p w14:paraId="5CAB9F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7</w:t>
      </w:r>
    </w:p>
    <w:p w14:paraId="5CAB9F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83-9204</w:t>
      </w:r>
    </w:p>
    <w:p w14:paraId="5CAB9F62" w14:textId="77777777" w:rsidR="004E27E8" w:rsidRDefault="004E27E8" w:rsidP="00D744EA">
      <w:pPr>
        <w:spacing w:after="0"/>
      </w:pPr>
      <w:r>
        <w:rPr>
          <w:noProof/>
        </w:rPr>
        <w:t>jptroiani@aol.com</w:t>
      </w:r>
    </w:p>
    <w:p w14:paraId="5CAB9F63" w14:textId="77777777" w:rsidR="004E27E8" w:rsidRDefault="004E27E8" w:rsidP="00D744EA">
      <w:pPr>
        <w:spacing w:after="0"/>
      </w:pPr>
    </w:p>
    <w:p w14:paraId="5CAB9F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urso Maryrachel</w:t>
      </w:r>
    </w:p>
    <w:p w14:paraId="5CAB9F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9F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9F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508</w:t>
      </w:r>
    </w:p>
    <w:p w14:paraId="5CAB9F6A" w14:textId="77777777" w:rsidR="004E27E8" w:rsidRDefault="004E27E8" w:rsidP="00D744EA">
      <w:pPr>
        <w:spacing w:after="0"/>
      </w:pPr>
      <w:r>
        <w:rPr>
          <w:noProof/>
        </w:rPr>
        <w:t>maryrachel.durso2@indy.gov</w:t>
      </w:r>
    </w:p>
    <w:p w14:paraId="5CAB9F6B" w14:textId="77777777" w:rsidR="004E27E8" w:rsidRDefault="004E27E8" w:rsidP="00D744EA">
      <w:pPr>
        <w:spacing w:after="0"/>
      </w:pPr>
    </w:p>
    <w:p w14:paraId="5CAB9F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zinke Katharine</w:t>
      </w:r>
    </w:p>
    <w:p w14:paraId="5CAB9F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9F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9F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9F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867</w:t>
      </w:r>
    </w:p>
    <w:p w14:paraId="5CAB9F72" w14:textId="77777777" w:rsidR="004E27E8" w:rsidRDefault="004E27E8" w:rsidP="00D744EA">
      <w:pPr>
        <w:spacing w:after="0"/>
      </w:pPr>
      <w:r>
        <w:rPr>
          <w:noProof/>
        </w:rPr>
        <w:t>katharine.czinke@indy.gov</w:t>
      </w:r>
    </w:p>
    <w:p w14:paraId="5CAB9F73" w14:textId="77777777" w:rsidR="004E27E8" w:rsidRDefault="004E27E8" w:rsidP="00D744EA">
      <w:pPr>
        <w:spacing w:after="0"/>
      </w:pPr>
    </w:p>
    <w:p w14:paraId="5CAB9F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mpton Shari</w:t>
      </w:r>
    </w:p>
    <w:p w14:paraId="5CAB9F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ari L. Hampton, Attorney at Law </w:t>
      </w:r>
    </w:p>
    <w:p w14:paraId="5CAB9F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552 Hidden Lake Dr.  </w:t>
      </w:r>
    </w:p>
    <w:p w14:paraId="5CAB9F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50</w:t>
      </w:r>
    </w:p>
    <w:p w14:paraId="5CAB9F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08-5793</w:t>
      </w:r>
    </w:p>
    <w:p w14:paraId="5CAB9F7A" w14:textId="77777777" w:rsidR="004E27E8" w:rsidRDefault="004E27E8" w:rsidP="00D744EA">
      <w:pPr>
        <w:spacing w:after="0"/>
      </w:pPr>
      <w:r>
        <w:rPr>
          <w:noProof/>
        </w:rPr>
        <w:t>shamptonrest@gmail.com</w:t>
      </w:r>
    </w:p>
    <w:p w14:paraId="5CAB9F7B" w14:textId="77777777" w:rsidR="004E27E8" w:rsidRDefault="004E27E8" w:rsidP="00D744EA">
      <w:pPr>
        <w:spacing w:after="0"/>
      </w:pPr>
    </w:p>
    <w:p w14:paraId="5CAB9F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imon John</w:t>
      </w:r>
    </w:p>
    <w:p w14:paraId="5CAB9F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9F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151 N. Delaware St., Ste. 200  </w:t>
      </w:r>
    </w:p>
    <w:p w14:paraId="5CAB9F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7444</w:t>
      </w:r>
    </w:p>
    <w:p w14:paraId="5CAB9F82" w14:textId="77777777" w:rsidR="004E27E8" w:rsidRDefault="004E27E8" w:rsidP="00D744EA">
      <w:pPr>
        <w:spacing w:after="0"/>
      </w:pPr>
      <w:r>
        <w:rPr>
          <w:noProof/>
        </w:rPr>
        <w:t>john.simon@indy.gov</w:t>
      </w:r>
    </w:p>
    <w:p w14:paraId="5CAB9F83" w14:textId="77777777" w:rsidR="004E27E8" w:rsidRDefault="004E27E8" w:rsidP="00D744EA">
      <w:pPr>
        <w:spacing w:after="0"/>
      </w:pPr>
    </w:p>
    <w:p w14:paraId="5CAB9F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sterfeld Brent</w:t>
      </w:r>
    </w:p>
    <w:p w14:paraId="5CAB9F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ent L. Westerfeld, Attorney at Law </w:t>
      </w:r>
    </w:p>
    <w:p w14:paraId="5CAB9F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0 N. Meridian St., Ste. 506  </w:t>
      </w:r>
    </w:p>
    <w:p w14:paraId="5CAB9F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57-5200</w:t>
      </w:r>
    </w:p>
    <w:p w14:paraId="5CAB9F8A" w14:textId="77777777" w:rsidR="004E27E8" w:rsidRDefault="004E27E8" w:rsidP="00D744EA">
      <w:pPr>
        <w:spacing w:after="0"/>
      </w:pPr>
      <w:r>
        <w:rPr>
          <w:noProof/>
        </w:rPr>
        <w:t>blwesterfield@gmail.com</w:t>
      </w:r>
    </w:p>
    <w:p w14:paraId="5CAB9F8B" w14:textId="77777777" w:rsidR="004E27E8" w:rsidRDefault="004E27E8" w:rsidP="00D744EA">
      <w:pPr>
        <w:spacing w:after="0"/>
      </w:pPr>
    </w:p>
    <w:p w14:paraId="5CAB9F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ldwin Jeffrey</w:t>
      </w:r>
    </w:p>
    <w:p w14:paraId="5CAB9F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oyles Vaiana Lukemeyer Baldwin &amp; Webb </w:t>
      </w:r>
    </w:p>
    <w:p w14:paraId="5CAB9F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1 E Washington St.Ste. 300  </w:t>
      </w:r>
    </w:p>
    <w:p w14:paraId="5CAB9F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32-4463</w:t>
      </w:r>
    </w:p>
    <w:p w14:paraId="5CAB9F92" w14:textId="77777777" w:rsidR="004E27E8" w:rsidRDefault="004E27E8" w:rsidP="00D744EA">
      <w:pPr>
        <w:spacing w:after="0"/>
      </w:pPr>
      <w:r>
        <w:rPr>
          <w:noProof/>
        </w:rPr>
        <w:t>jbaldwin@vzplaw.com</w:t>
      </w:r>
    </w:p>
    <w:p w14:paraId="5CAB9F93" w14:textId="77777777" w:rsidR="004E27E8" w:rsidRDefault="004E27E8" w:rsidP="00D744EA">
      <w:pPr>
        <w:spacing w:after="0"/>
      </w:pPr>
    </w:p>
    <w:p w14:paraId="5CAB9F9B" w14:textId="77777777" w:rsidR="004E27E8" w:rsidRDefault="004E27E8" w:rsidP="00D744EA">
      <w:pPr>
        <w:spacing w:after="0"/>
      </w:pPr>
    </w:p>
    <w:p w14:paraId="5CAB9F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'Connor Timothy</w:t>
      </w:r>
    </w:p>
    <w:p w14:paraId="5CAB9F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O'Connor &amp; Auersch </w:t>
      </w:r>
    </w:p>
    <w:p w14:paraId="5CAB9F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475 Crosspoint Blvd., Ste. 205  </w:t>
      </w:r>
    </w:p>
    <w:p w14:paraId="5CAB9F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56</w:t>
      </w:r>
    </w:p>
    <w:p w14:paraId="5CAB9F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84-8484</w:t>
      </w:r>
    </w:p>
    <w:p w14:paraId="5CAB9FA2" w14:textId="77777777" w:rsidR="004E27E8" w:rsidRDefault="004E27E8" w:rsidP="00D744EA">
      <w:pPr>
        <w:spacing w:after="0"/>
      </w:pPr>
      <w:r>
        <w:rPr>
          <w:noProof/>
        </w:rPr>
        <w:t>toconnor@oconnorandauersch.com</w:t>
      </w:r>
    </w:p>
    <w:p w14:paraId="5CAB9FA3" w14:textId="77777777" w:rsidR="004E27E8" w:rsidRDefault="004E27E8" w:rsidP="00D744EA">
      <w:pPr>
        <w:spacing w:after="0"/>
      </w:pPr>
    </w:p>
    <w:p w14:paraId="5CAB9F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therford Mark</w:t>
      </w:r>
    </w:p>
    <w:p w14:paraId="5CAB9F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rasher Buschmann Griffith &amp; Voelkel </w:t>
      </w:r>
    </w:p>
    <w:p w14:paraId="5CAB9F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1900  </w:t>
      </w:r>
    </w:p>
    <w:p w14:paraId="5CAB9F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86-4773</w:t>
      </w:r>
    </w:p>
    <w:p w14:paraId="5CAB9FAA" w14:textId="77777777" w:rsidR="004E27E8" w:rsidRDefault="004E27E8" w:rsidP="00D744EA">
      <w:pPr>
        <w:spacing w:after="0"/>
      </w:pPr>
      <w:r>
        <w:rPr>
          <w:noProof/>
        </w:rPr>
        <w:t>rutherford@indiana-attorneys.com</w:t>
      </w:r>
    </w:p>
    <w:p w14:paraId="5CAB9FAB" w14:textId="77777777" w:rsidR="004E27E8" w:rsidRDefault="004E27E8" w:rsidP="00D744EA">
      <w:pPr>
        <w:spacing w:after="0"/>
      </w:pPr>
    </w:p>
    <w:p w14:paraId="5CAB9FB3" w14:textId="77777777" w:rsidR="004E27E8" w:rsidRDefault="004E27E8" w:rsidP="00D744EA">
      <w:pPr>
        <w:spacing w:after="0"/>
      </w:pPr>
    </w:p>
    <w:p w14:paraId="5CAB9F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rg Jan</w:t>
      </w:r>
    </w:p>
    <w:p w14:paraId="5CAB9F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n Berg, Attorney at Law </w:t>
      </w:r>
    </w:p>
    <w:p w14:paraId="5CAB9FB7" w14:textId="77777777" w:rsidR="004E27E8" w:rsidRDefault="004E27E8" w:rsidP="00D744EA">
      <w:pPr>
        <w:spacing w:after="0"/>
      </w:pPr>
      <w:r>
        <w:rPr>
          <w:noProof/>
        </w:rPr>
        <w:t>janberglaw@gmail.com</w:t>
      </w:r>
    </w:p>
    <w:p w14:paraId="5CAB9FB8" w14:textId="77777777" w:rsidR="004E27E8" w:rsidRDefault="004E27E8" w:rsidP="00D744EA">
      <w:pPr>
        <w:spacing w:after="0"/>
      </w:pPr>
    </w:p>
    <w:p w14:paraId="5CAB9F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wens Stephen</w:t>
      </w:r>
    </w:p>
    <w:p w14:paraId="5CAB9F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phen T. Owens, Attorney at Law </w:t>
      </w:r>
    </w:p>
    <w:p w14:paraId="5CAB9F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78031  </w:t>
      </w:r>
    </w:p>
    <w:p w14:paraId="5CAB9F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78</w:t>
      </w:r>
    </w:p>
    <w:p w14:paraId="5CAB9FBE" w14:textId="77777777" w:rsidR="004E27E8" w:rsidRDefault="004E27E8" w:rsidP="00D744EA">
      <w:pPr>
        <w:spacing w:after="0"/>
      </w:pPr>
      <w:r>
        <w:rPr>
          <w:noProof/>
        </w:rPr>
        <w:t>stowens1921@gmail.com</w:t>
      </w:r>
    </w:p>
    <w:p w14:paraId="5CAB9FBF" w14:textId="77777777" w:rsidR="004E27E8" w:rsidRDefault="004E27E8" w:rsidP="00D744EA">
      <w:pPr>
        <w:spacing w:after="0"/>
      </w:pPr>
    </w:p>
    <w:p w14:paraId="5CAB9FC7" w14:textId="77777777" w:rsidR="004E27E8" w:rsidRDefault="004E27E8" w:rsidP="00D744EA">
      <w:pPr>
        <w:spacing w:after="0"/>
      </w:pPr>
    </w:p>
    <w:p w14:paraId="5CAB9F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geman Daniel</w:t>
      </w:r>
    </w:p>
    <w:p w14:paraId="5CAB9F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9F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9F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287</w:t>
      </w:r>
    </w:p>
    <w:p w14:paraId="5CAB9FCE" w14:textId="77777777" w:rsidR="004E27E8" w:rsidRDefault="004E27E8" w:rsidP="00D744EA">
      <w:pPr>
        <w:spacing w:after="0"/>
      </w:pPr>
      <w:r>
        <w:rPr>
          <w:noProof/>
        </w:rPr>
        <w:t>daniel.hageman@indy.gov</w:t>
      </w:r>
    </w:p>
    <w:p w14:paraId="5CAB9FCF" w14:textId="77777777" w:rsidR="004E27E8" w:rsidRDefault="004E27E8" w:rsidP="00D744EA">
      <w:pPr>
        <w:spacing w:after="0"/>
      </w:pPr>
    </w:p>
    <w:p w14:paraId="5CAB9F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cent Joshua</w:t>
      </w:r>
    </w:p>
    <w:p w14:paraId="5CAB9F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9F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9F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617</w:t>
      </w:r>
    </w:p>
    <w:p w14:paraId="5CAB9FD6" w14:textId="77777777" w:rsidR="004E27E8" w:rsidRDefault="004E27E8" w:rsidP="00D744EA">
      <w:pPr>
        <w:spacing w:after="0"/>
      </w:pPr>
      <w:r>
        <w:rPr>
          <w:noProof/>
        </w:rPr>
        <w:t>josh.vincent@indy.gov</w:t>
      </w:r>
    </w:p>
    <w:p w14:paraId="5CAB9FD7" w14:textId="77777777" w:rsidR="004E27E8" w:rsidRDefault="004E27E8" w:rsidP="00D744EA">
      <w:pPr>
        <w:spacing w:after="0"/>
      </w:pPr>
    </w:p>
    <w:p w14:paraId="5CAB9F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ley Phillip</w:t>
      </w:r>
    </w:p>
    <w:p w14:paraId="5CAB9F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9F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9F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294</w:t>
      </w:r>
    </w:p>
    <w:p w14:paraId="5CAB9FDE" w14:textId="77777777" w:rsidR="004E27E8" w:rsidRDefault="004E27E8" w:rsidP="00D744EA">
      <w:pPr>
        <w:spacing w:after="0"/>
      </w:pPr>
      <w:r>
        <w:rPr>
          <w:noProof/>
        </w:rPr>
        <w:t>mason.riley@indy.gov</w:t>
      </w:r>
    </w:p>
    <w:p w14:paraId="5CAB9FDF" w14:textId="77777777" w:rsidR="004E27E8" w:rsidRDefault="004E27E8" w:rsidP="00D744EA">
      <w:pPr>
        <w:spacing w:after="0"/>
      </w:pPr>
    </w:p>
    <w:p w14:paraId="5CAB9F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'Connell Ryan</w:t>
      </w:r>
    </w:p>
    <w:p w14:paraId="5CAB9F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9F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9F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327-8290</w:t>
      </w:r>
    </w:p>
    <w:p w14:paraId="5CAB9FE6" w14:textId="77777777" w:rsidR="004E27E8" w:rsidRDefault="004E27E8" w:rsidP="00D744EA">
      <w:pPr>
        <w:spacing w:after="0"/>
      </w:pPr>
      <w:r>
        <w:rPr>
          <w:noProof/>
        </w:rPr>
        <w:t>ryan.o'connell@indy.gov</w:t>
      </w:r>
    </w:p>
    <w:p w14:paraId="5CAB9FE7" w14:textId="77777777" w:rsidR="004E27E8" w:rsidRDefault="004E27E8" w:rsidP="00D744EA">
      <w:pPr>
        <w:spacing w:after="0"/>
      </w:pPr>
    </w:p>
    <w:p w14:paraId="5CAB9F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'Connor Ellen</w:t>
      </w:r>
    </w:p>
    <w:p w14:paraId="5CAB9F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9F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Ste. 200  </w:t>
      </w:r>
    </w:p>
    <w:p w14:paraId="5CAB9F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Indianapolis IN 46204</w:t>
      </w:r>
    </w:p>
    <w:p w14:paraId="5CAB9F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87</w:t>
      </w:r>
    </w:p>
    <w:p w14:paraId="5CAB9FEE" w14:textId="77777777" w:rsidR="004E27E8" w:rsidRDefault="004E27E8" w:rsidP="00D744EA">
      <w:pPr>
        <w:spacing w:after="0"/>
      </w:pPr>
      <w:r>
        <w:rPr>
          <w:noProof/>
        </w:rPr>
        <w:t>ellen.oconnor@indy.gov</w:t>
      </w:r>
    </w:p>
    <w:p w14:paraId="5CAB9FEF" w14:textId="77777777" w:rsidR="004E27E8" w:rsidRDefault="004E27E8" w:rsidP="00D744EA">
      <w:pPr>
        <w:spacing w:after="0"/>
      </w:pPr>
    </w:p>
    <w:p w14:paraId="5CAB9F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ierzputowski Bobbie</w:t>
      </w:r>
    </w:p>
    <w:p w14:paraId="5CAB9F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9F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9F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9F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9F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327-3833</w:t>
      </w:r>
    </w:p>
    <w:p w14:paraId="5CAB9FF6" w14:textId="77777777" w:rsidR="004E27E8" w:rsidRDefault="004E27E8" w:rsidP="00D744EA">
      <w:pPr>
        <w:spacing w:after="0"/>
      </w:pPr>
      <w:r>
        <w:rPr>
          <w:noProof/>
        </w:rPr>
        <w:t>bobbielynn.s@gmail.com</w:t>
      </w:r>
    </w:p>
    <w:p w14:paraId="5CAB9FF7" w14:textId="77777777" w:rsidR="004E27E8" w:rsidRDefault="004E27E8" w:rsidP="00D744EA">
      <w:pPr>
        <w:spacing w:after="0"/>
      </w:pPr>
    </w:p>
    <w:p w14:paraId="5CABA0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ant-Taylor Pamela</w:t>
      </w:r>
    </w:p>
    <w:p w14:paraId="5CABA0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0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537</w:t>
      </w:r>
    </w:p>
    <w:p w14:paraId="5CABA006" w14:textId="77777777" w:rsidR="004E27E8" w:rsidRDefault="004E27E8" w:rsidP="00D744EA">
      <w:pPr>
        <w:spacing w:after="0"/>
      </w:pPr>
      <w:r>
        <w:rPr>
          <w:noProof/>
        </w:rPr>
        <w:t>pamela.grant-taylor@indy.gov</w:t>
      </w:r>
    </w:p>
    <w:p w14:paraId="5CABA007" w14:textId="77777777" w:rsidR="004E27E8" w:rsidRDefault="004E27E8" w:rsidP="00D744EA">
      <w:pPr>
        <w:spacing w:after="0"/>
      </w:pPr>
    </w:p>
    <w:p w14:paraId="5CABA0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bels Matthew</w:t>
      </w:r>
    </w:p>
    <w:p w14:paraId="5CABA0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bels Law Office LLC </w:t>
      </w:r>
    </w:p>
    <w:p w14:paraId="5CABA0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1950  </w:t>
      </w:r>
    </w:p>
    <w:p w14:paraId="5CABA0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81-3512</w:t>
      </w:r>
    </w:p>
    <w:p w14:paraId="5CABA00E" w14:textId="77777777" w:rsidR="004E27E8" w:rsidRDefault="004E27E8" w:rsidP="00D744EA">
      <w:pPr>
        <w:spacing w:after="0"/>
      </w:pPr>
      <w:r>
        <w:rPr>
          <w:noProof/>
        </w:rPr>
        <w:t>msabels21@gmail.com</w:t>
      </w:r>
    </w:p>
    <w:p w14:paraId="5CABA00F" w14:textId="77777777" w:rsidR="004E27E8" w:rsidRDefault="004E27E8" w:rsidP="00D744EA">
      <w:pPr>
        <w:spacing w:after="0"/>
      </w:pPr>
    </w:p>
    <w:p w14:paraId="5CABA017" w14:textId="77777777" w:rsidR="004E27E8" w:rsidRDefault="004E27E8" w:rsidP="00D744EA">
      <w:pPr>
        <w:spacing w:after="0"/>
      </w:pPr>
    </w:p>
    <w:p w14:paraId="5CABA0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ots Valerie</w:t>
      </w:r>
    </w:p>
    <w:p w14:paraId="5CABA0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0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75</w:t>
      </w:r>
    </w:p>
    <w:p w14:paraId="5CABA01E" w14:textId="77777777" w:rsidR="004E27E8" w:rsidRDefault="004E27E8" w:rsidP="00D744EA">
      <w:pPr>
        <w:spacing w:after="0"/>
      </w:pPr>
      <w:r>
        <w:rPr>
          <w:noProof/>
        </w:rPr>
        <w:t>valerie.boots@indy.gov</w:t>
      </w:r>
    </w:p>
    <w:p w14:paraId="5CABA01F" w14:textId="77777777" w:rsidR="004E27E8" w:rsidRDefault="004E27E8" w:rsidP="00D744EA">
      <w:pPr>
        <w:spacing w:after="0"/>
      </w:pPr>
    </w:p>
    <w:p w14:paraId="5CABA0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nshaw Angka</w:t>
      </w:r>
    </w:p>
    <w:p w14:paraId="5CABA0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unty PD Agency </w:t>
      </w:r>
    </w:p>
    <w:p w14:paraId="5CABA0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100 ext. 5928</w:t>
      </w:r>
    </w:p>
    <w:p w14:paraId="5CABA026" w14:textId="77777777" w:rsidR="004E27E8" w:rsidRDefault="004E27E8" w:rsidP="00D744EA">
      <w:pPr>
        <w:spacing w:after="0"/>
      </w:pPr>
      <w:r>
        <w:rPr>
          <w:noProof/>
        </w:rPr>
        <w:t>angka.hinshaw@indy.gov</w:t>
      </w:r>
    </w:p>
    <w:p w14:paraId="5CABA027" w14:textId="77777777" w:rsidR="004E27E8" w:rsidRDefault="004E27E8" w:rsidP="00D744EA">
      <w:pPr>
        <w:spacing w:after="0"/>
      </w:pPr>
    </w:p>
    <w:p w14:paraId="5CABA0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man-Lagunas Rachel</w:t>
      </w:r>
    </w:p>
    <w:p w14:paraId="5CABA0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hild Advocates, Inc. </w:t>
      </w:r>
    </w:p>
    <w:p w14:paraId="5CABA0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200 Haverstick Rd., Ste. 240  </w:t>
      </w:r>
    </w:p>
    <w:p w14:paraId="5CABA0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40</w:t>
      </w:r>
    </w:p>
    <w:p w14:paraId="5CABA0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26-6690</w:t>
      </w:r>
    </w:p>
    <w:p w14:paraId="5CABA02E" w14:textId="77777777" w:rsidR="004E27E8" w:rsidRDefault="004E27E8" w:rsidP="00D744EA">
      <w:pPr>
        <w:spacing w:after="0"/>
      </w:pPr>
      <w:r>
        <w:rPr>
          <w:noProof/>
        </w:rPr>
        <w:t>rachel@childadvocates.net</w:t>
      </w:r>
    </w:p>
    <w:p w14:paraId="5CABA02F" w14:textId="77777777" w:rsidR="004E27E8" w:rsidRDefault="004E27E8" w:rsidP="00D744EA">
      <w:pPr>
        <w:spacing w:after="0"/>
      </w:pPr>
    </w:p>
    <w:p w14:paraId="5CABA0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nricks Eric</w:t>
      </w:r>
    </w:p>
    <w:p w14:paraId="5CABA0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0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537</w:t>
      </w:r>
    </w:p>
    <w:p w14:paraId="5CABA036" w14:textId="77777777" w:rsidR="004E27E8" w:rsidRDefault="004E27E8" w:rsidP="00D744EA">
      <w:pPr>
        <w:spacing w:after="0"/>
      </w:pPr>
      <w:r>
        <w:rPr>
          <w:noProof/>
        </w:rPr>
        <w:t>eric.henricks@indy.gov</w:t>
      </w:r>
    </w:p>
    <w:p w14:paraId="5CABA037" w14:textId="77777777" w:rsidR="004E27E8" w:rsidRDefault="004E27E8" w:rsidP="00D744EA">
      <w:pPr>
        <w:spacing w:after="0"/>
      </w:pPr>
    </w:p>
    <w:p w14:paraId="5CABA03F" w14:textId="77777777" w:rsidR="004E27E8" w:rsidRDefault="004E27E8" w:rsidP="00D744EA">
      <w:pPr>
        <w:spacing w:after="0"/>
      </w:pPr>
    </w:p>
    <w:p w14:paraId="5CABA0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 Virginia</w:t>
      </w:r>
    </w:p>
    <w:p w14:paraId="5CABA0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0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0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0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1959</w:t>
      </w:r>
    </w:p>
    <w:p w14:paraId="5CABA046" w14:textId="77777777" w:rsidR="004E27E8" w:rsidRDefault="004E27E8" w:rsidP="00D744EA">
      <w:pPr>
        <w:spacing w:after="0"/>
      </w:pPr>
      <w:r>
        <w:rPr>
          <w:noProof/>
        </w:rPr>
        <w:t>virginia.lawrence@indy.gov</w:t>
      </w:r>
    </w:p>
    <w:p w14:paraId="5CABA047" w14:textId="77777777" w:rsidR="004E27E8" w:rsidRDefault="004E27E8" w:rsidP="00D744EA">
      <w:pPr>
        <w:spacing w:after="0"/>
      </w:pPr>
    </w:p>
    <w:p w14:paraId="5CABA0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lees Elizabeth</w:t>
      </w:r>
    </w:p>
    <w:p w14:paraId="5CABA0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0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1151</w:t>
      </w:r>
    </w:p>
    <w:p w14:paraId="5CABA04E" w14:textId="77777777" w:rsidR="004E27E8" w:rsidRDefault="004E27E8" w:rsidP="00D744EA">
      <w:pPr>
        <w:spacing w:after="0"/>
      </w:pPr>
      <w:r>
        <w:rPr>
          <w:noProof/>
        </w:rPr>
        <w:t>elizabeth.klees@indy.gov</w:t>
      </w:r>
    </w:p>
    <w:p w14:paraId="5CABA04F" w14:textId="77777777" w:rsidR="004E27E8" w:rsidRDefault="004E27E8" w:rsidP="00D744EA">
      <w:pPr>
        <w:spacing w:after="0"/>
      </w:pPr>
    </w:p>
    <w:p w14:paraId="5CABA0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air Amy</w:t>
      </w:r>
    </w:p>
    <w:p w14:paraId="5CABA0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0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86</w:t>
      </w:r>
    </w:p>
    <w:p w14:paraId="5CABA056" w14:textId="77777777" w:rsidR="004E27E8" w:rsidRDefault="004E27E8" w:rsidP="00D744EA">
      <w:pPr>
        <w:spacing w:after="0"/>
      </w:pPr>
      <w:r>
        <w:rPr>
          <w:noProof/>
        </w:rPr>
        <w:t>amy.blair@indy.gov</w:t>
      </w:r>
    </w:p>
    <w:p w14:paraId="5CABA057" w14:textId="77777777" w:rsidR="004E27E8" w:rsidRDefault="004E27E8" w:rsidP="00D744EA">
      <w:pPr>
        <w:spacing w:after="0"/>
      </w:pPr>
    </w:p>
    <w:p w14:paraId="5CABA0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ainrath Scott</w:t>
      </w:r>
    </w:p>
    <w:p w14:paraId="5CABA0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Kainrath Law Firm, P.C. </w:t>
      </w:r>
    </w:p>
    <w:p w14:paraId="5CABA0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601 S. Anderson St. PO Box 494  </w:t>
      </w:r>
    </w:p>
    <w:p w14:paraId="5CABA0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wood IN 46036</w:t>
      </w:r>
    </w:p>
    <w:p w14:paraId="5CABA0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87-1000</w:t>
      </w:r>
    </w:p>
    <w:p w14:paraId="5CABA05E" w14:textId="77777777" w:rsidR="004E27E8" w:rsidRDefault="004E27E8" w:rsidP="00D744EA">
      <w:pPr>
        <w:spacing w:after="0"/>
      </w:pPr>
      <w:r>
        <w:rPr>
          <w:noProof/>
        </w:rPr>
        <w:t>scott@kainrathlaw.com</w:t>
      </w:r>
    </w:p>
    <w:p w14:paraId="5CABA05F" w14:textId="77777777" w:rsidR="004E27E8" w:rsidRDefault="004E27E8" w:rsidP="00D744EA">
      <w:pPr>
        <w:spacing w:after="0"/>
      </w:pPr>
    </w:p>
    <w:p w14:paraId="5CABA0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lden Anna</w:t>
      </w:r>
    </w:p>
    <w:p w14:paraId="5CABA0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na O. Holden, Attorney at Law </w:t>
      </w:r>
    </w:p>
    <w:p w14:paraId="5CABA0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01 Broadway St. PO Box 1841  </w:t>
      </w:r>
    </w:p>
    <w:p w14:paraId="5CABA0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5</w:t>
      </w:r>
    </w:p>
    <w:p w14:paraId="5CABA065" w14:textId="77777777" w:rsidR="004E27E8" w:rsidRDefault="004E27E8" w:rsidP="00D744EA">
      <w:pPr>
        <w:spacing w:after="0"/>
      </w:pPr>
      <w:r>
        <w:rPr>
          <w:noProof/>
        </w:rPr>
        <w:t>holdenao@gmail.com</w:t>
      </w:r>
    </w:p>
    <w:p w14:paraId="5CABA066" w14:textId="77777777" w:rsidR="004E27E8" w:rsidRDefault="004E27E8" w:rsidP="00D744EA">
      <w:pPr>
        <w:spacing w:after="0"/>
      </w:pPr>
    </w:p>
    <w:p w14:paraId="5CABA0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zinsky Steven</w:t>
      </w:r>
    </w:p>
    <w:p w14:paraId="5CABA0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0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13</w:t>
      </w:r>
    </w:p>
    <w:p w14:paraId="5CABA06D" w14:textId="77777777" w:rsidR="004E27E8" w:rsidRDefault="004E27E8" w:rsidP="00D744EA">
      <w:pPr>
        <w:spacing w:after="0"/>
      </w:pPr>
      <w:r>
        <w:rPr>
          <w:noProof/>
        </w:rPr>
        <w:t>steven.lazinsky@indy.gov</w:t>
      </w:r>
    </w:p>
    <w:p w14:paraId="5CABA06E" w14:textId="77777777" w:rsidR="004E27E8" w:rsidRDefault="004E27E8" w:rsidP="00D744EA">
      <w:pPr>
        <w:spacing w:after="0"/>
      </w:pPr>
    </w:p>
    <w:p w14:paraId="5CABA0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gerum David</w:t>
      </w:r>
    </w:p>
    <w:p w14:paraId="5CABA0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K. Margerum, Attorney at Law </w:t>
      </w:r>
    </w:p>
    <w:p w14:paraId="5CABA0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6 E. Market St., Ste. 1107  </w:t>
      </w:r>
    </w:p>
    <w:p w14:paraId="5CABA0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02-0866</w:t>
      </w:r>
    </w:p>
    <w:p w14:paraId="5CABA075" w14:textId="77777777" w:rsidR="004E27E8" w:rsidRDefault="004E27E8" w:rsidP="00D744EA">
      <w:pPr>
        <w:spacing w:after="0"/>
      </w:pPr>
      <w:r>
        <w:rPr>
          <w:noProof/>
        </w:rPr>
        <w:t>dkmargerum@comcast.net</w:t>
      </w:r>
    </w:p>
    <w:p w14:paraId="5CABA076" w14:textId="77777777" w:rsidR="004E27E8" w:rsidRDefault="004E27E8" w:rsidP="00D744EA">
      <w:pPr>
        <w:spacing w:after="0"/>
      </w:pPr>
    </w:p>
    <w:p w14:paraId="5CABA0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ntel Richard</w:t>
      </w:r>
    </w:p>
    <w:p w14:paraId="5CABA0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0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81</w:t>
      </w:r>
    </w:p>
    <w:p w14:paraId="5CABA07D" w14:textId="77777777" w:rsidR="004E27E8" w:rsidRDefault="004E27E8" w:rsidP="00D744EA">
      <w:pPr>
        <w:spacing w:after="0"/>
      </w:pPr>
      <w:r>
        <w:rPr>
          <w:noProof/>
        </w:rPr>
        <w:t>rmantel@indy.gov</w:t>
      </w:r>
    </w:p>
    <w:p w14:paraId="5CABA07E" w14:textId="77777777" w:rsidR="004E27E8" w:rsidRDefault="004E27E8" w:rsidP="00D744EA">
      <w:pPr>
        <w:spacing w:after="0"/>
      </w:pPr>
    </w:p>
    <w:p w14:paraId="5CABA0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ropes Lawrence</w:t>
      </w:r>
    </w:p>
    <w:p w14:paraId="5CABA0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0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327-2809</w:t>
      </w:r>
    </w:p>
    <w:p w14:paraId="5CABA085" w14:textId="77777777" w:rsidR="004E27E8" w:rsidRDefault="004E27E8" w:rsidP="00D744EA">
      <w:pPr>
        <w:spacing w:after="0"/>
      </w:pPr>
      <w:r>
        <w:rPr>
          <w:noProof/>
        </w:rPr>
        <w:t>larry.stropes@indy.gov</w:t>
      </w:r>
    </w:p>
    <w:p w14:paraId="5CABA086" w14:textId="77777777" w:rsidR="004E27E8" w:rsidRDefault="004E27E8" w:rsidP="00D744EA">
      <w:pPr>
        <w:spacing w:after="0"/>
      </w:pPr>
    </w:p>
    <w:p w14:paraId="5CABA0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rley Ellen</w:t>
      </w:r>
    </w:p>
    <w:p w14:paraId="5CABA0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urley &amp; Hurley, P.C. </w:t>
      </w:r>
    </w:p>
    <w:p w14:paraId="5CABA0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45 N. Pennsylvania St., Ste. 930  </w:t>
      </w:r>
    </w:p>
    <w:p w14:paraId="5CABA0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23-1739</w:t>
      </w:r>
    </w:p>
    <w:p w14:paraId="5CABA08D" w14:textId="77777777" w:rsidR="004E27E8" w:rsidRDefault="004E27E8" w:rsidP="00D744EA">
      <w:pPr>
        <w:spacing w:after="0"/>
      </w:pPr>
      <w:r>
        <w:rPr>
          <w:noProof/>
        </w:rPr>
        <w:t>ehurley@hurley-legal.net</w:t>
      </w:r>
    </w:p>
    <w:p w14:paraId="5CABA08E" w14:textId="77777777" w:rsidR="004E27E8" w:rsidRDefault="004E27E8" w:rsidP="00D744EA">
      <w:pPr>
        <w:spacing w:after="0"/>
      </w:pPr>
    </w:p>
    <w:p w14:paraId="5CABA0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zano Dina</w:t>
      </w:r>
    </w:p>
    <w:p w14:paraId="5CABA0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auman Moore and Harvey Law Offices </w:t>
      </w:r>
    </w:p>
    <w:p w14:paraId="5CABA0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58-5000</w:t>
      </w:r>
    </w:p>
    <w:p w14:paraId="5CABA095" w14:textId="77777777" w:rsidR="004E27E8" w:rsidRDefault="004E27E8" w:rsidP="00D744EA">
      <w:pPr>
        <w:spacing w:after="0"/>
      </w:pPr>
      <w:r>
        <w:rPr>
          <w:noProof/>
        </w:rPr>
        <w:t>dina.lozano@indy.gov</w:t>
      </w:r>
    </w:p>
    <w:p w14:paraId="5CABA096" w14:textId="77777777" w:rsidR="004E27E8" w:rsidRDefault="004E27E8" w:rsidP="00D744EA">
      <w:pPr>
        <w:spacing w:after="0"/>
      </w:pPr>
    </w:p>
    <w:p w14:paraId="5CABA0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arling Kelly</w:t>
      </w:r>
    </w:p>
    <w:p w14:paraId="5CABA0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0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327-3571</w:t>
      </w:r>
    </w:p>
    <w:p w14:paraId="5CABA09D" w14:textId="77777777" w:rsidR="004E27E8" w:rsidRDefault="004E27E8" w:rsidP="00D744EA">
      <w:pPr>
        <w:spacing w:after="0"/>
      </w:pPr>
      <w:r>
        <w:rPr>
          <w:noProof/>
        </w:rPr>
        <w:t>kelly.starling@indy.gov</w:t>
      </w:r>
    </w:p>
    <w:p w14:paraId="5CABA09E" w14:textId="77777777" w:rsidR="004E27E8" w:rsidRDefault="004E27E8" w:rsidP="00D744EA">
      <w:pPr>
        <w:spacing w:after="0"/>
      </w:pPr>
    </w:p>
    <w:p w14:paraId="5CABA0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elskamp Karen</w:t>
      </w:r>
    </w:p>
    <w:p w14:paraId="5CABA0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uelskamp &amp; Associates </w:t>
      </w:r>
    </w:p>
    <w:p w14:paraId="5CABA0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809 Prospect St.  </w:t>
      </w:r>
    </w:p>
    <w:p w14:paraId="5CABA0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3</w:t>
      </w:r>
    </w:p>
    <w:p w14:paraId="5CABA0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23-1989</w:t>
      </w:r>
    </w:p>
    <w:p w14:paraId="5CABA0A5" w14:textId="77777777" w:rsidR="004E27E8" w:rsidRDefault="004E27E8" w:rsidP="00D744EA">
      <w:pPr>
        <w:spacing w:after="0"/>
      </w:pPr>
      <w:r>
        <w:rPr>
          <w:noProof/>
        </w:rPr>
        <w:t>kkhuel@yahoo.com</w:t>
      </w:r>
    </w:p>
    <w:p w14:paraId="5CABA0A6" w14:textId="77777777" w:rsidR="004E27E8" w:rsidRDefault="004E27E8" w:rsidP="00D744EA">
      <w:pPr>
        <w:spacing w:after="0"/>
      </w:pPr>
    </w:p>
    <w:p w14:paraId="5CABA0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os Patricia</w:t>
      </w:r>
    </w:p>
    <w:p w14:paraId="5CABA0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os Law Office, PC </w:t>
      </w:r>
    </w:p>
    <w:p w14:paraId="5CABA0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9 E. Vermont St., Ste. 015  </w:t>
      </w:r>
    </w:p>
    <w:p w14:paraId="5CABA0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A0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81-8565</w:t>
      </w:r>
    </w:p>
    <w:p w14:paraId="5CABA0AD" w14:textId="77777777" w:rsidR="004E27E8" w:rsidRDefault="004E27E8" w:rsidP="00D744EA">
      <w:pPr>
        <w:spacing w:after="0"/>
      </w:pPr>
      <w:r>
        <w:rPr>
          <w:noProof/>
        </w:rPr>
        <w:t>patrios1@sbcglobal.net</w:t>
      </w:r>
    </w:p>
    <w:p w14:paraId="5CABA0AE" w14:textId="77777777" w:rsidR="004E27E8" w:rsidRDefault="004E27E8" w:rsidP="00D744EA">
      <w:pPr>
        <w:spacing w:after="0"/>
      </w:pPr>
    </w:p>
    <w:p w14:paraId="5CABA0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nielson Melissa</w:t>
      </w:r>
    </w:p>
    <w:p w14:paraId="5CABA0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ightlinger &amp; Gray, LLP </w:t>
      </w:r>
    </w:p>
    <w:p w14:paraId="5CABA0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1 Indiana Sq., Ste. 300 211 N. Pennsylvania St.  </w:t>
      </w:r>
    </w:p>
    <w:p w14:paraId="5CABA0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72041</w:t>
      </w:r>
    </w:p>
    <w:p w14:paraId="5CABA0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38-4521</w:t>
      </w:r>
    </w:p>
    <w:p w14:paraId="5CABA0B5" w14:textId="77777777" w:rsidR="004E27E8" w:rsidRDefault="004E27E8" w:rsidP="00D744EA">
      <w:pPr>
        <w:spacing w:after="0"/>
      </w:pPr>
      <w:r>
        <w:rPr>
          <w:noProof/>
        </w:rPr>
        <w:t>melissa_danielson@sbcglobal.net</w:t>
      </w:r>
    </w:p>
    <w:p w14:paraId="5CABA0B6" w14:textId="77777777" w:rsidR="004E27E8" w:rsidRDefault="004E27E8" w:rsidP="00D744EA">
      <w:pPr>
        <w:spacing w:after="0"/>
      </w:pPr>
    </w:p>
    <w:p w14:paraId="5CABA0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ramore Jon</w:t>
      </w:r>
    </w:p>
    <w:p w14:paraId="5CABA0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diana Legal Services, Inc. </w:t>
      </w:r>
    </w:p>
    <w:p w14:paraId="5CABA0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1850  </w:t>
      </w:r>
    </w:p>
    <w:p w14:paraId="5CABA0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29-3099</w:t>
      </w:r>
    </w:p>
    <w:p w14:paraId="5CABA0BD" w14:textId="77777777" w:rsidR="004E27E8" w:rsidRDefault="004E27E8" w:rsidP="00D744EA">
      <w:pPr>
        <w:spacing w:after="0"/>
      </w:pPr>
      <w:r>
        <w:rPr>
          <w:noProof/>
        </w:rPr>
        <w:t>jon.laramore@bakerd.com</w:t>
      </w:r>
    </w:p>
    <w:p w14:paraId="5CABA0BE" w14:textId="77777777" w:rsidR="004E27E8" w:rsidRDefault="004E27E8" w:rsidP="00D744EA">
      <w:pPr>
        <w:spacing w:after="0"/>
      </w:pPr>
    </w:p>
    <w:p w14:paraId="5CABA0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nowles Benjamin</w:t>
      </w:r>
    </w:p>
    <w:p w14:paraId="5CABA0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unty PD Agency </w:t>
      </w:r>
    </w:p>
    <w:p w14:paraId="5CABA0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86</w:t>
      </w:r>
    </w:p>
    <w:p w14:paraId="5CABA0C5" w14:textId="77777777" w:rsidR="004E27E8" w:rsidRDefault="004E27E8" w:rsidP="00D744EA">
      <w:pPr>
        <w:spacing w:after="0"/>
      </w:pPr>
      <w:r>
        <w:rPr>
          <w:noProof/>
        </w:rPr>
        <w:t>benjamin.knowles@indy.gov</w:t>
      </w:r>
    </w:p>
    <w:p w14:paraId="5CABA0C6" w14:textId="77777777" w:rsidR="004E27E8" w:rsidRDefault="004E27E8" w:rsidP="00D744EA">
      <w:pPr>
        <w:spacing w:after="0"/>
      </w:pPr>
    </w:p>
    <w:p w14:paraId="5CABA0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Ginley James</w:t>
      </w:r>
    </w:p>
    <w:p w14:paraId="5CABA0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cGinley Law, LLC </w:t>
      </w:r>
    </w:p>
    <w:p w14:paraId="5CABA0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1950  </w:t>
      </w:r>
    </w:p>
    <w:p w14:paraId="5CABA0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07-5400</w:t>
      </w:r>
    </w:p>
    <w:p w14:paraId="5CABA0CD" w14:textId="77777777" w:rsidR="004E27E8" w:rsidRDefault="004E27E8" w:rsidP="00D744EA">
      <w:pPr>
        <w:spacing w:after="0"/>
      </w:pPr>
      <w:r>
        <w:rPr>
          <w:noProof/>
        </w:rPr>
        <w:t>jamesmcginleylaw@gmail.com</w:t>
      </w:r>
    </w:p>
    <w:p w14:paraId="5CABA0CE" w14:textId="77777777" w:rsidR="004E27E8" w:rsidRDefault="004E27E8" w:rsidP="00D744EA">
      <w:pPr>
        <w:spacing w:after="0"/>
      </w:pPr>
    </w:p>
    <w:p w14:paraId="5CABA0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vich Christine</w:t>
      </w:r>
    </w:p>
    <w:p w14:paraId="5CABA0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ovich Minch, LLP </w:t>
      </w:r>
    </w:p>
    <w:p w14:paraId="5CABA0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45 N. Pennsylvania St., Ste. 405  </w:t>
      </w:r>
    </w:p>
    <w:p w14:paraId="5CABA0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56</w:t>
      </w:r>
    </w:p>
    <w:p w14:paraId="5CABA0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39-1050</w:t>
      </w:r>
    </w:p>
    <w:p w14:paraId="5CABA0D5" w14:textId="77777777" w:rsidR="004E27E8" w:rsidRDefault="004E27E8" w:rsidP="00D744EA">
      <w:pPr>
        <w:spacing w:after="0"/>
      </w:pPr>
      <w:r>
        <w:rPr>
          <w:noProof/>
        </w:rPr>
        <w:t>cmsovich@sovichminch.com</w:t>
      </w:r>
    </w:p>
    <w:p w14:paraId="5CABA0D6" w14:textId="77777777" w:rsidR="004E27E8" w:rsidRDefault="004E27E8" w:rsidP="00D744EA">
      <w:pPr>
        <w:spacing w:after="0"/>
      </w:pPr>
    </w:p>
    <w:p w14:paraId="5CABA0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selke Eric</w:t>
      </w:r>
    </w:p>
    <w:p w14:paraId="5CABA0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ric Koselke, Attorney at Law </w:t>
      </w:r>
    </w:p>
    <w:p w14:paraId="5CABA0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1 E. Washington St., Ste. 200  </w:t>
      </w:r>
    </w:p>
    <w:p w14:paraId="5CABA0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22-2591</w:t>
      </w:r>
    </w:p>
    <w:p w14:paraId="5CABA0DD" w14:textId="77777777" w:rsidR="004E27E8" w:rsidRDefault="004E27E8" w:rsidP="00D744EA">
      <w:pPr>
        <w:spacing w:after="0"/>
      </w:pPr>
      <w:r>
        <w:rPr>
          <w:noProof/>
        </w:rPr>
        <w:t>ekoselke711@gmail.com</w:t>
      </w:r>
    </w:p>
    <w:p w14:paraId="5CABA0DE" w14:textId="77777777" w:rsidR="004E27E8" w:rsidRDefault="004E27E8" w:rsidP="00D744EA">
      <w:pPr>
        <w:spacing w:after="0"/>
      </w:pPr>
    </w:p>
    <w:p w14:paraId="5CABA0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eneke Joel</w:t>
      </w:r>
    </w:p>
    <w:p w14:paraId="5CABA0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PDC </w:t>
      </w:r>
    </w:p>
    <w:p w14:paraId="5CABA0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9 W. Washington St., Ste. 401  </w:t>
      </w:r>
    </w:p>
    <w:p w14:paraId="5CABA0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2 7212</w:t>
      </w:r>
    </w:p>
    <w:p w14:paraId="5CABA0E5" w14:textId="77777777" w:rsidR="004E27E8" w:rsidRDefault="004E27E8" w:rsidP="00D744EA">
      <w:pPr>
        <w:spacing w:after="0"/>
      </w:pPr>
      <w:r>
        <w:rPr>
          <w:noProof/>
        </w:rPr>
        <w:t>jwieneke@pdc.in.gov</w:t>
      </w:r>
    </w:p>
    <w:p w14:paraId="5CABA0E6" w14:textId="77777777" w:rsidR="004E27E8" w:rsidRDefault="004E27E8" w:rsidP="00D744EA">
      <w:pPr>
        <w:spacing w:after="0"/>
      </w:pPr>
    </w:p>
    <w:p w14:paraId="5CABA0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nley John</w:t>
      </w:r>
    </w:p>
    <w:p w14:paraId="5CABA0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umphrey &amp; Manley </w:t>
      </w:r>
    </w:p>
    <w:p w14:paraId="5CABA0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310 Allison Pointe Blvd#102  </w:t>
      </w:r>
    </w:p>
    <w:p w14:paraId="5CABA0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50</w:t>
      </w:r>
    </w:p>
    <w:p w14:paraId="5CABA0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99-4880</w:t>
      </w:r>
    </w:p>
    <w:p w14:paraId="5CABA0ED" w14:textId="77777777" w:rsidR="004E27E8" w:rsidRDefault="004E27E8" w:rsidP="00D744EA">
      <w:pPr>
        <w:spacing w:after="0"/>
      </w:pPr>
      <w:r>
        <w:rPr>
          <w:noProof/>
        </w:rPr>
        <w:t>pmllaw21@yahoo.com</w:t>
      </w:r>
    </w:p>
    <w:p w14:paraId="5CABA0EE" w14:textId="77777777" w:rsidR="004E27E8" w:rsidRDefault="004E27E8" w:rsidP="00D744EA">
      <w:pPr>
        <w:spacing w:after="0"/>
      </w:pPr>
    </w:p>
    <w:p w14:paraId="5CABA0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achim Deborah</w:t>
      </w:r>
    </w:p>
    <w:p w14:paraId="5CABA0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0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985</w:t>
      </w:r>
    </w:p>
    <w:p w14:paraId="5CABA0F5" w14:textId="77777777" w:rsidR="004E27E8" w:rsidRDefault="004E27E8" w:rsidP="00D744EA">
      <w:pPr>
        <w:spacing w:after="0"/>
      </w:pPr>
      <w:r>
        <w:rPr>
          <w:noProof/>
        </w:rPr>
        <w:t>deborah.joachim@indy.gov</w:t>
      </w:r>
    </w:p>
    <w:p w14:paraId="5CABA0F6" w14:textId="77777777" w:rsidR="004E27E8" w:rsidRDefault="004E27E8" w:rsidP="00D744EA">
      <w:pPr>
        <w:spacing w:after="0"/>
      </w:pPr>
    </w:p>
    <w:p w14:paraId="5CABA0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glemeyer Matthew</w:t>
      </w:r>
    </w:p>
    <w:p w14:paraId="5CABA0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0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0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0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0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6869</w:t>
      </w:r>
    </w:p>
    <w:p w14:paraId="5CABA0FD" w14:textId="77777777" w:rsidR="004E27E8" w:rsidRDefault="004E27E8" w:rsidP="00D744EA">
      <w:pPr>
        <w:spacing w:after="0"/>
      </w:pPr>
      <w:r>
        <w:rPr>
          <w:noProof/>
        </w:rPr>
        <w:t>matthew.anglemeyer@indy.gov</w:t>
      </w:r>
    </w:p>
    <w:p w14:paraId="5CABA0FE" w14:textId="77777777" w:rsidR="004E27E8" w:rsidRDefault="004E27E8" w:rsidP="00D744EA">
      <w:pPr>
        <w:spacing w:after="0"/>
      </w:pPr>
    </w:p>
    <w:p w14:paraId="5CABA0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umm Joel</w:t>
      </w:r>
    </w:p>
    <w:p w14:paraId="5CABA1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U Robert H. McKinney School Of Law </w:t>
      </w:r>
    </w:p>
    <w:p w14:paraId="5CABA1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0 W. New York St. #229  </w:t>
      </w:r>
    </w:p>
    <w:p w14:paraId="5CABA1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A1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78-4733</w:t>
      </w:r>
    </w:p>
    <w:p w14:paraId="5CABA105" w14:textId="77777777" w:rsidR="004E27E8" w:rsidRDefault="004E27E8" w:rsidP="00D744EA">
      <w:pPr>
        <w:spacing w:after="0"/>
      </w:pPr>
      <w:r>
        <w:rPr>
          <w:noProof/>
        </w:rPr>
        <w:t>joelschumm@aol.com</w:t>
      </w:r>
    </w:p>
    <w:p w14:paraId="5CABA106" w14:textId="77777777" w:rsidR="004E27E8" w:rsidRDefault="004E27E8" w:rsidP="00D744EA">
      <w:pPr>
        <w:spacing w:after="0"/>
      </w:pPr>
    </w:p>
    <w:p w14:paraId="5CABA1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emmele Jane</w:t>
      </w:r>
    </w:p>
    <w:p w14:paraId="5CABA1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yes Ruemmele LLC </w:t>
      </w:r>
    </w:p>
    <w:p w14:paraId="5CABA1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22 E. Washington St., Ste. 610  </w:t>
      </w:r>
    </w:p>
    <w:p w14:paraId="5CABA1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032</w:t>
      </w:r>
    </w:p>
    <w:p w14:paraId="5CABA1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91-1050</w:t>
      </w:r>
    </w:p>
    <w:p w14:paraId="5CABA10D" w14:textId="77777777" w:rsidR="004E27E8" w:rsidRDefault="004E27E8" w:rsidP="00D744EA">
      <w:pPr>
        <w:spacing w:after="0"/>
      </w:pPr>
      <w:r>
        <w:rPr>
          <w:noProof/>
        </w:rPr>
        <w:t>janeruemmele@gmail.com</w:t>
      </w:r>
    </w:p>
    <w:p w14:paraId="5CABA126" w14:textId="77777777" w:rsidR="004E27E8" w:rsidRDefault="004E27E8" w:rsidP="00D744EA">
      <w:pPr>
        <w:spacing w:after="0"/>
      </w:pPr>
    </w:p>
    <w:p w14:paraId="5CABA1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esinger James</w:t>
      </w:r>
    </w:p>
    <w:p w14:paraId="5CABA1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mes C. Roesinger, Attorney at Law </w:t>
      </w:r>
    </w:p>
    <w:p w14:paraId="5CABA1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481 N. Parker Ave.  </w:t>
      </w:r>
    </w:p>
    <w:p w14:paraId="5CABA1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0</w:t>
      </w:r>
    </w:p>
    <w:p w14:paraId="5CABA1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55-9220</w:t>
      </w:r>
    </w:p>
    <w:p w14:paraId="5CABA135" w14:textId="77777777" w:rsidR="004E27E8" w:rsidRDefault="004E27E8" w:rsidP="00D744EA">
      <w:pPr>
        <w:spacing w:after="0"/>
      </w:pPr>
      <w:r>
        <w:rPr>
          <w:noProof/>
        </w:rPr>
        <w:t>jroesinger@gmail.com</w:t>
      </w:r>
    </w:p>
    <w:p w14:paraId="5CABA136" w14:textId="77777777" w:rsidR="004E27E8" w:rsidRDefault="004E27E8" w:rsidP="00D744EA">
      <w:pPr>
        <w:spacing w:after="0"/>
      </w:pPr>
    </w:p>
    <w:p w14:paraId="5CABA1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llack Joshua</w:t>
      </w:r>
    </w:p>
    <w:p w14:paraId="5CABA1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1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1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1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680</w:t>
      </w:r>
    </w:p>
    <w:p w14:paraId="5CABA13D" w14:textId="77777777" w:rsidR="004E27E8" w:rsidRDefault="004E27E8" w:rsidP="00D744EA">
      <w:pPr>
        <w:spacing w:after="0"/>
      </w:pPr>
      <w:r>
        <w:rPr>
          <w:noProof/>
        </w:rPr>
        <w:t>josh.pollack@indy.gov</w:t>
      </w:r>
    </w:p>
    <w:p w14:paraId="5CABA13E" w14:textId="77777777" w:rsidR="004E27E8" w:rsidRDefault="004E27E8" w:rsidP="00D744EA">
      <w:pPr>
        <w:spacing w:after="0"/>
      </w:pPr>
    </w:p>
    <w:p w14:paraId="5CABA1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uz Israel</w:t>
      </w:r>
    </w:p>
    <w:p w14:paraId="5CABA1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ruz Law Office </w:t>
      </w:r>
    </w:p>
    <w:p w14:paraId="5CABA1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8 E. Market St., Ste. 501  </w:t>
      </w:r>
    </w:p>
    <w:p w14:paraId="5CABA1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1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23-9668</w:t>
      </w:r>
    </w:p>
    <w:p w14:paraId="5CABA145" w14:textId="77777777" w:rsidR="004E27E8" w:rsidRDefault="004E27E8" w:rsidP="00D744EA">
      <w:pPr>
        <w:spacing w:after="0"/>
      </w:pPr>
      <w:r>
        <w:rPr>
          <w:noProof/>
        </w:rPr>
        <w:t>icruzlawfirm@gmail.com</w:t>
      </w:r>
    </w:p>
    <w:p w14:paraId="5CABA146" w14:textId="77777777" w:rsidR="004E27E8" w:rsidRDefault="004E27E8" w:rsidP="00D744EA">
      <w:pPr>
        <w:spacing w:after="0"/>
      </w:pPr>
    </w:p>
    <w:p w14:paraId="5CABA1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roll Daniel</w:t>
      </w:r>
    </w:p>
    <w:p w14:paraId="5CABA1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niel R. Carroll, Attorney at Law </w:t>
      </w:r>
    </w:p>
    <w:p w14:paraId="5CABA1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801 N. Meridian St., Ste. 1305  </w:t>
      </w:r>
    </w:p>
    <w:p w14:paraId="5CABA1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8</w:t>
      </w:r>
    </w:p>
    <w:p w14:paraId="5CABA1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13-1414</w:t>
      </w:r>
    </w:p>
    <w:p w14:paraId="5CABA14D" w14:textId="77777777" w:rsidR="004E27E8" w:rsidRDefault="004E27E8" w:rsidP="00D744EA">
      <w:pPr>
        <w:spacing w:after="0"/>
      </w:pPr>
      <w:r>
        <w:rPr>
          <w:noProof/>
        </w:rPr>
        <w:t>dancarroll51@yahoo.com</w:t>
      </w:r>
    </w:p>
    <w:p w14:paraId="5CABA14E" w14:textId="77777777" w:rsidR="004E27E8" w:rsidRDefault="004E27E8" w:rsidP="00D744EA">
      <w:pPr>
        <w:spacing w:after="0"/>
      </w:pPr>
    </w:p>
    <w:p w14:paraId="5CABA1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ott Vincent</w:t>
      </w:r>
    </w:p>
    <w:p w14:paraId="5CABA1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incent Scott Attorney At Law </w:t>
      </w:r>
    </w:p>
    <w:p w14:paraId="5CABA1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0 N. Meridian St., Ste. 506  </w:t>
      </w:r>
    </w:p>
    <w:p w14:paraId="5CABA1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1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571-0810</w:t>
      </w:r>
    </w:p>
    <w:p w14:paraId="5CABA155" w14:textId="77777777" w:rsidR="004E27E8" w:rsidRDefault="004E27E8" w:rsidP="00D744EA">
      <w:pPr>
        <w:spacing w:after="0"/>
      </w:pPr>
      <w:r>
        <w:rPr>
          <w:noProof/>
        </w:rPr>
        <w:t>vincent1@drivingsuspended.com</w:t>
      </w:r>
    </w:p>
    <w:p w14:paraId="5CABA16E" w14:textId="77777777" w:rsidR="004E27E8" w:rsidRDefault="004E27E8" w:rsidP="00D744EA">
      <w:pPr>
        <w:spacing w:after="0"/>
      </w:pPr>
    </w:p>
    <w:p w14:paraId="5CABA1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nch Jason</w:t>
      </w:r>
    </w:p>
    <w:p w14:paraId="5CABA1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1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1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1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900</w:t>
      </w:r>
    </w:p>
    <w:p w14:paraId="5CABA175" w14:textId="77777777" w:rsidR="004E27E8" w:rsidRDefault="004E27E8" w:rsidP="00D744EA">
      <w:pPr>
        <w:spacing w:after="0"/>
      </w:pPr>
      <w:r>
        <w:rPr>
          <w:noProof/>
        </w:rPr>
        <w:t>jason.bunch@indy.gov</w:t>
      </w:r>
    </w:p>
    <w:p w14:paraId="5CABA176" w14:textId="77777777" w:rsidR="004E27E8" w:rsidRDefault="004E27E8" w:rsidP="00D744EA">
      <w:pPr>
        <w:spacing w:after="0"/>
      </w:pPr>
    </w:p>
    <w:p w14:paraId="5CABA17E" w14:textId="77777777" w:rsidR="004E27E8" w:rsidRDefault="004E27E8" w:rsidP="00D744EA">
      <w:pPr>
        <w:spacing w:after="0"/>
      </w:pPr>
    </w:p>
    <w:p w14:paraId="5CABA1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homas Daniel</w:t>
      </w:r>
    </w:p>
    <w:p w14:paraId="5CABA1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1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1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1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811</w:t>
      </w:r>
    </w:p>
    <w:p w14:paraId="5CABA185" w14:textId="77777777" w:rsidR="004E27E8" w:rsidRDefault="004E27E8" w:rsidP="00D744EA">
      <w:pPr>
        <w:spacing w:after="0"/>
      </w:pPr>
      <w:r>
        <w:rPr>
          <w:noProof/>
        </w:rPr>
        <w:t>daniel.thomas@indy.gov</w:t>
      </w:r>
    </w:p>
    <w:p w14:paraId="5CABA186" w14:textId="77777777" w:rsidR="004E27E8" w:rsidRDefault="004E27E8" w:rsidP="00D744EA">
      <w:pPr>
        <w:spacing w:after="0"/>
      </w:pPr>
    </w:p>
    <w:p w14:paraId="5CABA1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ristel Randolph</w:t>
      </w:r>
    </w:p>
    <w:p w14:paraId="5CABA1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ndolph B. Kristel, Attorney at Law </w:t>
      </w:r>
    </w:p>
    <w:p w14:paraId="5CABA1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005 S. Meridian St.  </w:t>
      </w:r>
    </w:p>
    <w:p w14:paraId="5CABA1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7</w:t>
      </w:r>
    </w:p>
    <w:p w14:paraId="5CABA1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35-3092</w:t>
      </w:r>
    </w:p>
    <w:p w14:paraId="5CABA18D" w14:textId="77777777" w:rsidR="004E27E8" w:rsidRDefault="004E27E8" w:rsidP="00D744EA">
      <w:pPr>
        <w:spacing w:after="0"/>
      </w:pPr>
    </w:p>
    <w:p w14:paraId="5CABA18E" w14:textId="77777777" w:rsidR="004E27E8" w:rsidRDefault="004E27E8" w:rsidP="00D744EA">
      <w:pPr>
        <w:spacing w:after="0"/>
      </w:pPr>
    </w:p>
    <w:p w14:paraId="5CABA1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avis Patrick</w:t>
      </w:r>
    </w:p>
    <w:p w14:paraId="5CABA1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havis &amp; Chavis </w:t>
      </w:r>
    </w:p>
    <w:p w14:paraId="5CABA1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0 E. Market St., Ste. 370  </w:t>
      </w:r>
    </w:p>
    <w:p w14:paraId="5CABA1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1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236-6050</w:t>
      </w:r>
    </w:p>
    <w:p w14:paraId="5CABA195" w14:textId="77777777" w:rsidR="004E27E8" w:rsidRDefault="004E27E8" w:rsidP="00D744EA">
      <w:pPr>
        <w:spacing w:after="0"/>
      </w:pPr>
      <w:r>
        <w:rPr>
          <w:noProof/>
        </w:rPr>
        <w:t>pechavis3@gmail.com</w:t>
      </w:r>
    </w:p>
    <w:p w14:paraId="5CABA196" w14:textId="77777777" w:rsidR="004E27E8" w:rsidRDefault="004E27E8" w:rsidP="00D744EA">
      <w:pPr>
        <w:spacing w:after="0"/>
      </w:pPr>
    </w:p>
    <w:p w14:paraId="5CABA1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ok Kate</w:t>
      </w:r>
    </w:p>
    <w:p w14:paraId="5CABA1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1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1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1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92</w:t>
      </w:r>
    </w:p>
    <w:p w14:paraId="5CABA19D" w14:textId="77777777" w:rsidR="004E27E8" w:rsidRDefault="004E27E8" w:rsidP="00D744EA">
      <w:pPr>
        <w:spacing w:after="0"/>
      </w:pPr>
      <w:r>
        <w:rPr>
          <w:noProof/>
        </w:rPr>
        <w:t>kate.cook@indy.gov</w:t>
      </w:r>
    </w:p>
    <w:p w14:paraId="5CABA19E" w14:textId="77777777" w:rsidR="004E27E8" w:rsidRDefault="004E27E8" w:rsidP="00D744EA">
      <w:pPr>
        <w:spacing w:after="0"/>
      </w:pPr>
    </w:p>
    <w:p w14:paraId="5CABA1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kins Taylor</w:t>
      </w:r>
    </w:p>
    <w:p w14:paraId="5CABA1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Marion Co. PD Agency </w:t>
      </w:r>
    </w:p>
    <w:p w14:paraId="5CABA1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1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1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801</w:t>
      </w:r>
    </w:p>
    <w:p w14:paraId="5CABA1A5" w14:textId="77777777" w:rsidR="004E27E8" w:rsidRDefault="004E27E8" w:rsidP="00D744EA">
      <w:pPr>
        <w:spacing w:after="0"/>
      </w:pPr>
      <w:r>
        <w:rPr>
          <w:noProof/>
        </w:rPr>
        <w:t>taylorperkins1@gmail.com</w:t>
      </w:r>
    </w:p>
    <w:p w14:paraId="5CABA1A6" w14:textId="77777777" w:rsidR="004E27E8" w:rsidRDefault="004E27E8" w:rsidP="00D744EA">
      <w:pPr>
        <w:spacing w:after="0"/>
      </w:pPr>
    </w:p>
    <w:p w14:paraId="5CABA1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nnett Nicholas</w:t>
      </w:r>
    </w:p>
    <w:p w14:paraId="5CABA1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1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1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1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717</w:t>
      </w:r>
    </w:p>
    <w:p w14:paraId="5CABA1AD" w14:textId="77777777" w:rsidR="004E27E8" w:rsidRDefault="004E27E8" w:rsidP="00D744EA">
      <w:pPr>
        <w:spacing w:after="0"/>
      </w:pPr>
      <w:r>
        <w:rPr>
          <w:noProof/>
        </w:rPr>
        <w:t>nicholas.bennett@indy.gov</w:t>
      </w:r>
    </w:p>
    <w:p w14:paraId="5CABA1AE" w14:textId="77777777" w:rsidR="004E27E8" w:rsidRDefault="004E27E8" w:rsidP="00D744EA">
      <w:pPr>
        <w:spacing w:after="0"/>
      </w:pPr>
    </w:p>
    <w:p w14:paraId="5CABA1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man-Lagunas Juan</w:t>
      </w:r>
    </w:p>
    <w:p w14:paraId="5CABA1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ffer Hirschauer LLP </w:t>
      </w:r>
    </w:p>
    <w:p w14:paraId="5CABA1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30 E. Ohio St., Ste. 400  </w:t>
      </w:r>
    </w:p>
    <w:p w14:paraId="5CABA1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1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57-0160</w:t>
      </w:r>
    </w:p>
    <w:p w14:paraId="5CABA1B5" w14:textId="77777777" w:rsidR="004E27E8" w:rsidRDefault="004E27E8" w:rsidP="00D744EA">
      <w:pPr>
        <w:spacing w:after="0"/>
      </w:pPr>
      <w:r>
        <w:rPr>
          <w:noProof/>
        </w:rPr>
        <w:t>jprl@romanwheeler.com</w:t>
      </w:r>
    </w:p>
    <w:p w14:paraId="5CABA1B6" w14:textId="77777777" w:rsidR="004E27E8" w:rsidRDefault="004E27E8" w:rsidP="00D744EA">
      <w:pPr>
        <w:spacing w:after="0"/>
      </w:pPr>
    </w:p>
    <w:p w14:paraId="5CABA1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unsford Audrey</w:t>
      </w:r>
    </w:p>
    <w:p w14:paraId="5CABA1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1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1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1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02</w:t>
      </w:r>
    </w:p>
    <w:p w14:paraId="5CABA1BD" w14:textId="77777777" w:rsidR="004E27E8" w:rsidRDefault="004E27E8" w:rsidP="00D744EA">
      <w:pPr>
        <w:spacing w:after="0"/>
      </w:pPr>
      <w:r>
        <w:rPr>
          <w:noProof/>
        </w:rPr>
        <w:t>audrey.donovan@indy.gov</w:t>
      </w:r>
    </w:p>
    <w:p w14:paraId="5CABA1BE" w14:textId="77777777" w:rsidR="004E27E8" w:rsidRDefault="004E27E8" w:rsidP="00D744EA">
      <w:pPr>
        <w:spacing w:after="0"/>
      </w:pPr>
    </w:p>
    <w:p w14:paraId="5CABA1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rnlohr Andrew</w:t>
      </w:r>
    </w:p>
    <w:p w14:paraId="5CABA1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drew Bernlohr, Attorney at Law </w:t>
      </w:r>
    </w:p>
    <w:p w14:paraId="5CABA1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2614  </w:t>
      </w:r>
    </w:p>
    <w:p w14:paraId="5CABA1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6</w:t>
      </w:r>
    </w:p>
    <w:p w14:paraId="5CABA1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3-0013</w:t>
      </w:r>
    </w:p>
    <w:p w14:paraId="5CABA1C5" w14:textId="77777777" w:rsidR="004E27E8" w:rsidRDefault="004E27E8" w:rsidP="00D744EA">
      <w:pPr>
        <w:spacing w:after="0"/>
      </w:pPr>
      <w:r>
        <w:rPr>
          <w:noProof/>
        </w:rPr>
        <w:t>arbernlohr@gmail.com</w:t>
      </w:r>
    </w:p>
    <w:p w14:paraId="5CABA1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nglish Jodie</w:t>
      </w:r>
    </w:p>
    <w:p w14:paraId="5CABA1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odie English </w:t>
      </w:r>
    </w:p>
    <w:p w14:paraId="5CABA1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911 Central Ave.  </w:t>
      </w:r>
    </w:p>
    <w:p w14:paraId="5CABA1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5</w:t>
      </w:r>
    </w:p>
    <w:p w14:paraId="5CABA1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40-1336</w:t>
      </w:r>
    </w:p>
    <w:p w14:paraId="5CABA1CD" w14:textId="77777777" w:rsidR="004E27E8" w:rsidRDefault="004E27E8" w:rsidP="00D744EA">
      <w:pPr>
        <w:spacing w:after="0"/>
      </w:pPr>
      <w:r>
        <w:rPr>
          <w:noProof/>
        </w:rPr>
        <w:t>jelawsong@gmail.com</w:t>
      </w:r>
    </w:p>
    <w:p w14:paraId="5CABA1CE" w14:textId="77777777" w:rsidR="004E27E8" w:rsidRDefault="004E27E8" w:rsidP="00D744EA">
      <w:pPr>
        <w:spacing w:after="0"/>
      </w:pPr>
    </w:p>
    <w:p w14:paraId="5CABA1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rnett Andrew</w:t>
      </w:r>
    </w:p>
    <w:p w14:paraId="5CABA1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drew B. Arnett, Attorney at Law </w:t>
      </w:r>
    </w:p>
    <w:p w14:paraId="5CABA1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1 E. Washington St., Ste. 200  </w:t>
      </w:r>
    </w:p>
    <w:p w14:paraId="5CABA1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1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24-3545</w:t>
      </w:r>
    </w:p>
    <w:p w14:paraId="5CABA1D5" w14:textId="77777777" w:rsidR="004E27E8" w:rsidRDefault="004E27E8" w:rsidP="00D744EA">
      <w:pPr>
        <w:spacing w:after="0"/>
      </w:pPr>
      <w:r>
        <w:rPr>
          <w:noProof/>
        </w:rPr>
        <w:t>aarnett6952@sbcglobal.net</w:t>
      </w:r>
    </w:p>
    <w:p w14:paraId="5CABA1D6" w14:textId="77777777" w:rsidR="004E27E8" w:rsidRDefault="004E27E8" w:rsidP="00D744EA">
      <w:pPr>
        <w:spacing w:after="0"/>
      </w:pPr>
    </w:p>
    <w:p w14:paraId="5CABA1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tzger James</w:t>
      </w:r>
    </w:p>
    <w:p w14:paraId="5CABA1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ames D. Metzger, LLC </w:t>
      </w:r>
    </w:p>
    <w:p w14:paraId="5CABA1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1950  </w:t>
      </w:r>
    </w:p>
    <w:p w14:paraId="5CABA1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1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62-6002</w:t>
      </w:r>
    </w:p>
    <w:p w14:paraId="5CABA1DD" w14:textId="77777777" w:rsidR="004E27E8" w:rsidRDefault="004E27E8" w:rsidP="00D744EA">
      <w:pPr>
        <w:spacing w:after="0"/>
      </w:pPr>
      <w:r>
        <w:rPr>
          <w:noProof/>
        </w:rPr>
        <w:t>jmetzger6334@sbcglobal.net</w:t>
      </w:r>
    </w:p>
    <w:p w14:paraId="5CABA1DE" w14:textId="77777777" w:rsidR="004E27E8" w:rsidRDefault="004E27E8" w:rsidP="00D744EA">
      <w:pPr>
        <w:spacing w:after="0"/>
      </w:pPr>
    </w:p>
    <w:p w14:paraId="5CABA1E6" w14:textId="77777777" w:rsidR="004E27E8" w:rsidRDefault="004E27E8" w:rsidP="00D744EA">
      <w:pPr>
        <w:spacing w:after="0"/>
      </w:pPr>
    </w:p>
    <w:p w14:paraId="5CABA1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ichols Carolyn</w:t>
      </w:r>
    </w:p>
    <w:p w14:paraId="5CABA1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1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1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1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10</w:t>
      </w:r>
    </w:p>
    <w:p w14:paraId="5CABA1ED" w14:textId="77777777" w:rsidR="004E27E8" w:rsidRDefault="004E27E8" w:rsidP="00D744EA">
      <w:pPr>
        <w:spacing w:after="0"/>
      </w:pPr>
      <w:r>
        <w:rPr>
          <w:noProof/>
        </w:rPr>
        <w:t>carolyn.nichols@indy.gov</w:t>
      </w:r>
    </w:p>
    <w:p w14:paraId="5CABA1EE" w14:textId="77777777" w:rsidR="004E27E8" w:rsidRDefault="004E27E8" w:rsidP="00D744EA">
      <w:pPr>
        <w:spacing w:after="0"/>
      </w:pPr>
    </w:p>
    <w:p w14:paraId="5CABA1F6" w14:textId="77777777" w:rsidR="004E27E8" w:rsidRDefault="004E27E8" w:rsidP="00D744EA">
      <w:pPr>
        <w:spacing w:after="0"/>
      </w:pPr>
    </w:p>
    <w:p w14:paraId="5CABA1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nson Amber</w:t>
      </w:r>
    </w:p>
    <w:p w14:paraId="5CABA1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1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1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1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1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15</w:t>
      </w:r>
    </w:p>
    <w:p w14:paraId="5CABA1FD" w14:textId="77777777" w:rsidR="004E27E8" w:rsidRDefault="004E27E8" w:rsidP="00D744EA">
      <w:pPr>
        <w:spacing w:after="0"/>
      </w:pPr>
      <w:r>
        <w:rPr>
          <w:noProof/>
        </w:rPr>
        <w:t>amber.benson@indy.gov</w:t>
      </w:r>
    </w:p>
    <w:p w14:paraId="5CABA1FE" w14:textId="77777777" w:rsidR="004E27E8" w:rsidRDefault="004E27E8" w:rsidP="00D744EA">
      <w:pPr>
        <w:spacing w:after="0"/>
      </w:pPr>
    </w:p>
    <w:p w14:paraId="5CABA206" w14:textId="77777777" w:rsidR="004E27E8" w:rsidRDefault="004E27E8" w:rsidP="00D744EA">
      <w:pPr>
        <w:spacing w:after="0"/>
      </w:pPr>
    </w:p>
    <w:p w14:paraId="5CABA2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ise Yoni</w:t>
      </w:r>
    </w:p>
    <w:p w14:paraId="5CABA2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2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2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330</w:t>
      </w:r>
    </w:p>
    <w:p w14:paraId="5CABA20D" w14:textId="77777777" w:rsidR="004E27E8" w:rsidRDefault="004E27E8" w:rsidP="00D744EA">
      <w:pPr>
        <w:spacing w:after="0"/>
      </w:pPr>
      <w:r>
        <w:rPr>
          <w:noProof/>
        </w:rPr>
        <w:t>yoni.moise@indy.gov</w:t>
      </w:r>
    </w:p>
    <w:p w14:paraId="5CABA20E" w14:textId="77777777" w:rsidR="004E27E8" w:rsidRDefault="004E27E8" w:rsidP="00D744EA">
      <w:pPr>
        <w:spacing w:after="0"/>
      </w:pPr>
    </w:p>
    <w:p w14:paraId="5CABA2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Kress Eugene</w:t>
      </w:r>
    </w:p>
    <w:p w14:paraId="5CABA2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ugene A. Kress Jr., Attorney at Law </w:t>
      </w:r>
    </w:p>
    <w:p w14:paraId="5CABA2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76 W. Logan St., Ste. 307  </w:t>
      </w:r>
    </w:p>
    <w:p w14:paraId="5CABA2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blesville IN 46060</w:t>
      </w:r>
    </w:p>
    <w:p w14:paraId="5CABA2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15-1702</w:t>
      </w:r>
    </w:p>
    <w:p w14:paraId="5CABA215" w14:textId="77777777" w:rsidR="004E27E8" w:rsidRDefault="004E27E8" w:rsidP="00D744EA">
      <w:pPr>
        <w:spacing w:after="0"/>
      </w:pPr>
      <w:r>
        <w:rPr>
          <w:noProof/>
        </w:rPr>
        <w:t>eaklaw@sbcglobal.net</w:t>
      </w:r>
    </w:p>
    <w:p w14:paraId="5CABA216" w14:textId="77777777" w:rsidR="004E27E8" w:rsidRDefault="004E27E8" w:rsidP="00D744EA">
      <w:pPr>
        <w:spacing w:after="0"/>
      </w:pPr>
    </w:p>
    <w:p w14:paraId="5CABA2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uryear Joshua</w:t>
      </w:r>
    </w:p>
    <w:p w14:paraId="5CABA2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2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2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389</w:t>
      </w:r>
    </w:p>
    <w:p w14:paraId="5CABA21D" w14:textId="77777777" w:rsidR="004E27E8" w:rsidRDefault="004E27E8" w:rsidP="00D744EA">
      <w:pPr>
        <w:spacing w:after="0"/>
      </w:pPr>
      <w:r>
        <w:rPr>
          <w:noProof/>
        </w:rPr>
        <w:t>joshua.puryear@indy.gov</w:t>
      </w:r>
    </w:p>
    <w:p w14:paraId="5CABA21E" w14:textId="77777777" w:rsidR="004E27E8" w:rsidRDefault="004E27E8" w:rsidP="00D744EA">
      <w:pPr>
        <w:spacing w:after="0"/>
      </w:pPr>
    </w:p>
    <w:p w14:paraId="5CABA2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sanova Raymond</w:t>
      </w:r>
    </w:p>
    <w:p w14:paraId="5CABA2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2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2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715</w:t>
      </w:r>
    </w:p>
    <w:p w14:paraId="5CABA225" w14:textId="77777777" w:rsidR="004E27E8" w:rsidRDefault="004E27E8" w:rsidP="00D744EA">
      <w:pPr>
        <w:spacing w:after="0"/>
      </w:pPr>
      <w:r>
        <w:rPr>
          <w:noProof/>
        </w:rPr>
        <w:t>ray.casanova@indy.gov</w:t>
      </w:r>
    </w:p>
    <w:p w14:paraId="5CABA226" w14:textId="77777777" w:rsidR="004E27E8" w:rsidRDefault="004E27E8" w:rsidP="00D744EA">
      <w:pPr>
        <w:spacing w:after="0"/>
      </w:pPr>
    </w:p>
    <w:p w14:paraId="5CABA2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errano Albert</w:t>
      </w:r>
    </w:p>
    <w:p w14:paraId="5CABA2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2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2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18</w:t>
      </w:r>
    </w:p>
    <w:p w14:paraId="5CABA22D" w14:textId="77777777" w:rsidR="004E27E8" w:rsidRDefault="004E27E8" w:rsidP="00D744EA">
      <w:pPr>
        <w:spacing w:after="0"/>
      </w:pPr>
      <w:r>
        <w:rPr>
          <w:noProof/>
        </w:rPr>
        <w:t>albert.serrano@indy.gov</w:t>
      </w:r>
    </w:p>
    <w:p w14:paraId="5CABA22E" w14:textId="77777777" w:rsidR="004E27E8" w:rsidRDefault="004E27E8" w:rsidP="00D744EA">
      <w:pPr>
        <w:spacing w:after="0"/>
      </w:pPr>
    </w:p>
    <w:p w14:paraId="5CABA2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ward-Chastain Shannon</w:t>
      </w:r>
    </w:p>
    <w:p w14:paraId="5CABA2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2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2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2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340</w:t>
      </w:r>
    </w:p>
    <w:p w14:paraId="5CABA235" w14:textId="77777777" w:rsidR="004E27E8" w:rsidRDefault="004E27E8" w:rsidP="00D744EA">
      <w:pPr>
        <w:spacing w:after="0"/>
      </w:pPr>
      <w:r>
        <w:rPr>
          <w:noProof/>
        </w:rPr>
        <w:t>shannon.howard-chastain@indy.gov</w:t>
      </w:r>
    </w:p>
    <w:p w14:paraId="5CABA236" w14:textId="77777777" w:rsidR="004E27E8" w:rsidRDefault="004E27E8" w:rsidP="00D744EA">
      <w:pPr>
        <w:spacing w:after="0"/>
      </w:pPr>
    </w:p>
    <w:p w14:paraId="5CABA2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man Richard</w:t>
      </w:r>
    </w:p>
    <w:p w14:paraId="5CABA2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. Mark Inman, Attorney at Law </w:t>
      </w:r>
    </w:p>
    <w:p w14:paraId="5CABA2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1 E. Washington St., Ste. 200  </w:t>
      </w:r>
    </w:p>
    <w:p w14:paraId="5CABA2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24-3545</w:t>
      </w:r>
    </w:p>
    <w:p w14:paraId="5CABA23D" w14:textId="77777777" w:rsidR="004E27E8" w:rsidRDefault="004E27E8" w:rsidP="00D744EA">
      <w:pPr>
        <w:spacing w:after="0"/>
      </w:pPr>
      <w:r>
        <w:rPr>
          <w:noProof/>
        </w:rPr>
        <w:t>markinman13@aol.com</w:t>
      </w:r>
    </w:p>
    <w:p w14:paraId="5CABA23E" w14:textId="77777777" w:rsidR="004E27E8" w:rsidRDefault="004E27E8" w:rsidP="00D744EA">
      <w:pPr>
        <w:spacing w:after="0"/>
      </w:pPr>
    </w:p>
    <w:p w14:paraId="5CABA2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neider Udo</w:t>
      </w:r>
    </w:p>
    <w:p w14:paraId="5CABA2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2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2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27</w:t>
      </w:r>
    </w:p>
    <w:p w14:paraId="5CABA245" w14:textId="77777777" w:rsidR="004E27E8" w:rsidRDefault="004E27E8" w:rsidP="00D744EA">
      <w:pPr>
        <w:spacing w:after="0"/>
      </w:pPr>
      <w:r>
        <w:rPr>
          <w:noProof/>
        </w:rPr>
        <w:t>udo.schneider@indy.gov</w:t>
      </w:r>
    </w:p>
    <w:p w14:paraId="5CABA246" w14:textId="77777777" w:rsidR="004E27E8" w:rsidRDefault="004E27E8" w:rsidP="00D744EA">
      <w:pPr>
        <w:spacing w:after="0"/>
      </w:pPr>
    </w:p>
    <w:p w14:paraId="5CABA2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onso Annemarie</w:t>
      </w:r>
    </w:p>
    <w:p w14:paraId="5CABA2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aeed and Little, LLP </w:t>
      </w:r>
    </w:p>
    <w:p w14:paraId="5CABA2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3 W. Market, #189  </w:t>
      </w:r>
    </w:p>
    <w:p w14:paraId="5CABA2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02-9720</w:t>
      </w:r>
    </w:p>
    <w:p w14:paraId="5CABA24D" w14:textId="77777777" w:rsidR="004E27E8" w:rsidRDefault="004E27E8" w:rsidP="00D744EA">
      <w:pPr>
        <w:spacing w:after="0"/>
      </w:pPr>
      <w:r>
        <w:rPr>
          <w:noProof/>
        </w:rPr>
        <w:t>annie.alonso@gmail.com</w:t>
      </w:r>
    </w:p>
    <w:p w14:paraId="5CABA24E" w14:textId="77777777" w:rsidR="004E27E8" w:rsidRDefault="004E27E8" w:rsidP="00D744EA">
      <w:pPr>
        <w:spacing w:after="0"/>
      </w:pPr>
    </w:p>
    <w:p w14:paraId="5CABA2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leming Ian</w:t>
      </w:r>
    </w:p>
    <w:p w14:paraId="5CABA2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2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2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6872</w:t>
      </w:r>
    </w:p>
    <w:p w14:paraId="5CABA255" w14:textId="77777777" w:rsidR="004E27E8" w:rsidRDefault="004E27E8" w:rsidP="00D744EA">
      <w:pPr>
        <w:spacing w:after="0"/>
      </w:pPr>
      <w:r>
        <w:rPr>
          <w:noProof/>
        </w:rPr>
        <w:t>ian.fleming@indy.gov</w:t>
      </w:r>
    </w:p>
    <w:p w14:paraId="5CABA256" w14:textId="77777777" w:rsidR="004E27E8" w:rsidRDefault="004E27E8" w:rsidP="00D744EA">
      <w:pPr>
        <w:spacing w:after="0"/>
      </w:pPr>
    </w:p>
    <w:p w14:paraId="5CABA2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unz Christopher</w:t>
      </w:r>
    </w:p>
    <w:p w14:paraId="5CABA2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2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2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100</w:t>
      </w:r>
    </w:p>
    <w:p w14:paraId="5CABA25D" w14:textId="77777777" w:rsidR="004E27E8" w:rsidRDefault="004E27E8" w:rsidP="00D744EA">
      <w:pPr>
        <w:spacing w:after="0"/>
      </w:pPr>
      <w:r>
        <w:rPr>
          <w:noProof/>
        </w:rPr>
        <w:t>christopher.kunz@indy.gov</w:t>
      </w:r>
    </w:p>
    <w:p w14:paraId="5CABA25E" w14:textId="77777777" w:rsidR="004E27E8" w:rsidRDefault="004E27E8" w:rsidP="00D744EA">
      <w:pPr>
        <w:spacing w:after="0"/>
      </w:pPr>
    </w:p>
    <w:p w14:paraId="5CABA266" w14:textId="77777777" w:rsidR="004E27E8" w:rsidRDefault="004E27E8" w:rsidP="00D744EA">
      <w:pPr>
        <w:spacing w:after="0"/>
      </w:pPr>
    </w:p>
    <w:p w14:paraId="5CABA2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aples David</w:t>
      </w:r>
    </w:p>
    <w:p w14:paraId="5CABA2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2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2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100</w:t>
      </w:r>
    </w:p>
    <w:p w14:paraId="5CABA26D" w14:textId="77777777" w:rsidR="004E27E8" w:rsidRDefault="004E27E8" w:rsidP="00D744EA">
      <w:pPr>
        <w:spacing w:after="0"/>
      </w:pPr>
      <w:r>
        <w:rPr>
          <w:noProof/>
        </w:rPr>
        <w:t>david.staples@indy.gov</w:t>
      </w:r>
    </w:p>
    <w:p w14:paraId="5CABA26E" w14:textId="77777777" w:rsidR="004E27E8" w:rsidRDefault="004E27E8" w:rsidP="00D744EA">
      <w:pPr>
        <w:spacing w:after="0"/>
      </w:pPr>
    </w:p>
    <w:p w14:paraId="5CABA2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apata Anthony</w:t>
      </w:r>
    </w:p>
    <w:p w14:paraId="5CABA2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Zapata Law Office </w:t>
      </w:r>
    </w:p>
    <w:p w14:paraId="5CABA2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403 S. East St.  </w:t>
      </w:r>
    </w:p>
    <w:p w14:paraId="5CABA2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7</w:t>
      </w:r>
    </w:p>
    <w:p w14:paraId="5CABA2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06-1303</w:t>
      </w:r>
    </w:p>
    <w:p w14:paraId="5CABA275" w14:textId="77777777" w:rsidR="004E27E8" w:rsidRDefault="004E27E8" w:rsidP="00D744EA">
      <w:pPr>
        <w:spacing w:after="0"/>
      </w:pPr>
      <w:r>
        <w:rPr>
          <w:noProof/>
        </w:rPr>
        <w:t>anthony@zapatalawindy.com</w:t>
      </w:r>
    </w:p>
    <w:p w14:paraId="5CABA276" w14:textId="77777777" w:rsidR="004E27E8" w:rsidRDefault="004E27E8" w:rsidP="00D744EA">
      <w:pPr>
        <w:spacing w:after="0"/>
      </w:pPr>
    </w:p>
    <w:p w14:paraId="5CABA2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roy-Melamed Samuel</w:t>
      </w:r>
    </w:p>
    <w:p w14:paraId="5CABA2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2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2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2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07</w:t>
      </w:r>
    </w:p>
    <w:p w14:paraId="5CABA27D" w14:textId="77777777" w:rsidR="004E27E8" w:rsidRDefault="004E27E8" w:rsidP="00D744EA">
      <w:pPr>
        <w:spacing w:after="0"/>
      </w:pPr>
      <w:r>
        <w:rPr>
          <w:noProof/>
        </w:rPr>
        <w:t>samuel.leroy-melamed@indy.gov</w:t>
      </w:r>
    </w:p>
    <w:p w14:paraId="5CABA27E" w14:textId="77777777" w:rsidR="004E27E8" w:rsidRDefault="004E27E8" w:rsidP="00D744EA">
      <w:pPr>
        <w:spacing w:after="0"/>
      </w:pPr>
    </w:p>
    <w:p w14:paraId="5CABA2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vin Joshua</w:t>
      </w:r>
    </w:p>
    <w:p w14:paraId="5CABA2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vin Law, LLC </w:t>
      </w:r>
    </w:p>
    <w:p w14:paraId="5CABA2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0 N. Delaware St.  </w:t>
      </w:r>
    </w:p>
    <w:p w14:paraId="5CABA2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62-4292</w:t>
      </w:r>
    </w:p>
    <w:p w14:paraId="5CABA285" w14:textId="77777777" w:rsidR="004E27E8" w:rsidRDefault="004E27E8" w:rsidP="00D744EA">
      <w:pPr>
        <w:spacing w:after="0"/>
      </w:pPr>
      <w:r>
        <w:rPr>
          <w:noProof/>
        </w:rPr>
        <w:t>josh@joshlevinlaw.com</w:t>
      </w:r>
    </w:p>
    <w:p w14:paraId="5CABA286" w14:textId="77777777" w:rsidR="004E27E8" w:rsidRDefault="004E27E8" w:rsidP="00D744EA">
      <w:pPr>
        <w:spacing w:after="0"/>
      </w:pPr>
    </w:p>
    <w:p w14:paraId="5CABA2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ndy Christopher</w:t>
      </w:r>
    </w:p>
    <w:p w14:paraId="5CABA2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diana Public Defender Council </w:t>
      </w:r>
    </w:p>
    <w:p w14:paraId="5CABA2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9 W. Washington St., Ste. 401  </w:t>
      </w:r>
    </w:p>
    <w:p w14:paraId="5CABA2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2-5517</w:t>
      </w:r>
    </w:p>
    <w:p w14:paraId="5CABA28D" w14:textId="77777777" w:rsidR="004E27E8" w:rsidRDefault="004E27E8" w:rsidP="00D744EA">
      <w:pPr>
        <w:spacing w:after="0"/>
      </w:pPr>
      <w:r>
        <w:rPr>
          <w:noProof/>
        </w:rPr>
        <w:t>cbandy@pdc.in.gov</w:t>
      </w:r>
    </w:p>
    <w:p w14:paraId="5CABA28E" w14:textId="77777777" w:rsidR="004E27E8" w:rsidRDefault="004E27E8" w:rsidP="00D744EA">
      <w:pPr>
        <w:spacing w:after="0"/>
      </w:pPr>
    </w:p>
    <w:p w14:paraId="5CABA2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ng Mark</w:t>
      </w:r>
    </w:p>
    <w:p w14:paraId="5CABA2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2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2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2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6893</w:t>
      </w:r>
    </w:p>
    <w:p w14:paraId="5CABA295" w14:textId="77777777" w:rsidR="004E27E8" w:rsidRDefault="004E27E8" w:rsidP="00D744EA">
      <w:pPr>
        <w:spacing w:after="0"/>
      </w:pPr>
      <w:r>
        <w:rPr>
          <w:noProof/>
        </w:rPr>
        <w:t>mark.king2@indy.gov</w:t>
      </w:r>
    </w:p>
    <w:p w14:paraId="5CABA296" w14:textId="77777777" w:rsidR="004E27E8" w:rsidRDefault="004E27E8" w:rsidP="00D744EA">
      <w:pPr>
        <w:spacing w:after="0"/>
      </w:pPr>
    </w:p>
    <w:p w14:paraId="5CABA2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liams Brian</w:t>
      </w:r>
    </w:p>
    <w:p w14:paraId="5CABA2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BD Williams Esq. </w:t>
      </w:r>
    </w:p>
    <w:p w14:paraId="5CABA2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2 N. Delaware St., Ste. 300  </w:t>
      </w:r>
    </w:p>
    <w:p w14:paraId="5CABA2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A2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22-8460</w:t>
      </w:r>
    </w:p>
    <w:p w14:paraId="5CABA29D" w14:textId="77777777" w:rsidR="004E27E8" w:rsidRDefault="004E27E8" w:rsidP="00D744EA">
      <w:pPr>
        <w:spacing w:after="0"/>
      </w:pPr>
      <w:r>
        <w:rPr>
          <w:noProof/>
        </w:rPr>
        <w:t>bdw@indycriminallawyer.com</w:t>
      </w:r>
    </w:p>
    <w:p w14:paraId="5CABA29E" w14:textId="77777777" w:rsidR="004E27E8" w:rsidRDefault="004E27E8" w:rsidP="00D744EA">
      <w:pPr>
        <w:spacing w:after="0"/>
      </w:pPr>
    </w:p>
    <w:p w14:paraId="5CABA2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elestino-Horseman Karen</w:t>
      </w:r>
    </w:p>
    <w:p w14:paraId="5CABA2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ustin &amp; Jones, P.C. </w:t>
      </w:r>
    </w:p>
    <w:p w14:paraId="5CABA2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 E. Washington St., Ste. 620  </w:t>
      </w:r>
    </w:p>
    <w:p w14:paraId="5CABA2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32-5633</w:t>
      </w:r>
    </w:p>
    <w:p w14:paraId="5CABA2A5" w14:textId="77777777" w:rsidR="004E27E8" w:rsidRDefault="004E27E8" w:rsidP="00D744EA">
      <w:pPr>
        <w:spacing w:after="0"/>
      </w:pPr>
      <w:r>
        <w:rPr>
          <w:noProof/>
        </w:rPr>
        <w:t>karen@kchorseman.com</w:t>
      </w:r>
    </w:p>
    <w:p w14:paraId="5CABA2A6" w14:textId="77777777" w:rsidR="004E27E8" w:rsidRDefault="004E27E8" w:rsidP="00D744EA">
      <w:pPr>
        <w:spacing w:after="0"/>
      </w:pPr>
    </w:p>
    <w:p w14:paraId="5CABA2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rschel Michael</w:t>
      </w:r>
    </w:p>
    <w:p w14:paraId="5CABA2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Michael Borschel </w:t>
      </w:r>
    </w:p>
    <w:p w14:paraId="5CABA2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617 Vintner Way  </w:t>
      </w:r>
    </w:p>
    <w:p w14:paraId="5CABA2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56</w:t>
      </w:r>
    </w:p>
    <w:p w14:paraId="5CABA2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19-8652</w:t>
      </w:r>
    </w:p>
    <w:p w14:paraId="5CABA2AD" w14:textId="77777777" w:rsidR="004E27E8" w:rsidRDefault="004E27E8" w:rsidP="00D744EA">
      <w:pPr>
        <w:spacing w:after="0"/>
      </w:pPr>
      <w:r>
        <w:rPr>
          <w:noProof/>
        </w:rPr>
        <w:t>mborschel@att.net</w:t>
      </w:r>
    </w:p>
    <w:p w14:paraId="5CABA2AE" w14:textId="77777777" w:rsidR="004E27E8" w:rsidRDefault="004E27E8" w:rsidP="00D744EA">
      <w:pPr>
        <w:spacing w:after="0"/>
      </w:pPr>
    </w:p>
    <w:p w14:paraId="5CABA2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inton-Glen Kathy</w:t>
      </w:r>
    </w:p>
    <w:p w14:paraId="5CABA2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2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2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337</w:t>
      </w:r>
    </w:p>
    <w:p w14:paraId="5CABA2B5" w14:textId="77777777" w:rsidR="004E27E8" w:rsidRDefault="004E27E8" w:rsidP="00D744EA">
      <w:pPr>
        <w:spacing w:after="0"/>
      </w:pPr>
      <w:r>
        <w:rPr>
          <w:noProof/>
        </w:rPr>
        <w:t>kathy.stinton-glen@indy.gov</w:t>
      </w:r>
    </w:p>
    <w:p w14:paraId="5CABA2B6" w14:textId="77777777" w:rsidR="004E27E8" w:rsidRDefault="004E27E8" w:rsidP="00D744EA">
      <w:pPr>
        <w:spacing w:after="0"/>
      </w:pPr>
    </w:p>
    <w:p w14:paraId="5CABA2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ay Michael</w:t>
      </w:r>
    </w:p>
    <w:p w14:paraId="5CABA2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2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2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2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19</w:t>
      </w:r>
    </w:p>
    <w:p w14:paraId="5CABA2BD" w14:textId="77777777" w:rsidR="004E27E8" w:rsidRDefault="004E27E8" w:rsidP="00D744EA">
      <w:pPr>
        <w:spacing w:after="0"/>
      </w:pPr>
      <w:r>
        <w:rPr>
          <w:noProof/>
        </w:rPr>
        <w:t>michael.bray@indy.gov</w:t>
      </w:r>
    </w:p>
    <w:p w14:paraId="5CABA2BE" w14:textId="77777777" w:rsidR="004E27E8" w:rsidRDefault="004E27E8" w:rsidP="00D744EA">
      <w:pPr>
        <w:spacing w:after="0"/>
      </w:pPr>
    </w:p>
    <w:p w14:paraId="5CABA2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wick Kyle</w:t>
      </w:r>
    </w:p>
    <w:p w14:paraId="5CABA2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ffer Hirschauer </w:t>
      </w:r>
    </w:p>
    <w:p w14:paraId="5CABA2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30 E. Ohio St., Ste. 400  </w:t>
      </w:r>
    </w:p>
    <w:p w14:paraId="5CABA2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57-0156</w:t>
      </w:r>
    </w:p>
    <w:p w14:paraId="5CABA2C5" w14:textId="77777777" w:rsidR="004E27E8" w:rsidRDefault="004E27E8" w:rsidP="00D744EA">
      <w:pPr>
        <w:spacing w:after="0"/>
      </w:pPr>
      <w:r>
        <w:rPr>
          <w:noProof/>
        </w:rPr>
        <w:t>swick@khindy.com</w:t>
      </w:r>
    </w:p>
    <w:p w14:paraId="5CABA2C6" w14:textId="77777777" w:rsidR="004E27E8" w:rsidRDefault="004E27E8" w:rsidP="00D744EA">
      <w:pPr>
        <w:spacing w:after="0"/>
      </w:pPr>
    </w:p>
    <w:p w14:paraId="5CABA2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rland Andrew</w:t>
      </w:r>
    </w:p>
    <w:p w14:paraId="5CABA2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drew J. Borland, Attorney at Law </w:t>
      </w:r>
    </w:p>
    <w:p w14:paraId="5CABA2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0 N. Meridian St., Ste. 506  </w:t>
      </w:r>
    </w:p>
    <w:p w14:paraId="5CABA2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20-9720</w:t>
      </w:r>
    </w:p>
    <w:p w14:paraId="5CABA2CD" w14:textId="77777777" w:rsidR="004E27E8" w:rsidRDefault="004E27E8" w:rsidP="00D744EA">
      <w:pPr>
        <w:spacing w:after="0"/>
      </w:pPr>
      <w:r>
        <w:rPr>
          <w:noProof/>
        </w:rPr>
        <w:t>ajb@indianapolisdefense.com</w:t>
      </w:r>
    </w:p>
    <w:p w14:paraId="5CABA2CE" w14:textId="77777777" w:rsidR="004E27E8" w:rsidRDefault="004E27E8" w:rsidP="00D744EA">
      <w:pPr>
        <w:spacing w:after="0"/>
      </w:pPr>
    </w:p>
    <w:p w14:paraId="5CABA2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llee Todd</w:t>
      </w:r>
    </w:p>
    <w:p w14:paraId="5CABA2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odd L. Sallee, Attorney at Law </w:t>
      </w:r>
    </w:p>
    <w:p w14:paraId="5CABA2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5 E. Market St.Ste. 575  </w:t>
      </w:r>
    </w:p>
    <w:p w14:paraId="5CABA2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34-5544</w:t>
      </w:r>
    </w:p>
    <w:p w14:paraId="5CABA2D5" w14:textId="77777777" w:rsidR="004E27E8" w:rsidRDefault="004E27E8" w:rsidP="00D744EA">
      <w:pPr>
        <w:spacing w:after="0"/>
      </w:pPr>
      <w:r>
        <w:rPr>
          <w:noProof/>
        </w:rPr>
        <w:t>toddsalleelaw@yahoo.com</w:t>
      </w:r>
    </w:p>
    <w:p w14:paraId="5CABA2D6" w14:textId="77777777" w:rsidR="004E27E8" w:rsidRDefault="004E27E8" w:rsidP="00D744EA">
      <w:pPr>
        <w:spacing w:after="0"/>
      </w:pPr>
    </w:p>
    <w:p w14:paraId="5CABA2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uller Barbara</w:t>
      </w:r>
    </w:p>
    <w:p w14:paraId="5CABA2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rbara W. Fuller Law </w:t>
      </w:r>
    </w:p>
    <w:p w14:paraId="5CABA2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29525  </w:t>
      </w:r>
    </w:p>
    <w:p w14:paraId="5CABA2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9</w:t>
      </w:r>
    </w:p>
    <w:p w14:paraId="5CABA2DC" w14:textId="77777777" w:rsidR="004E27E8" w:rsidRDefault="004E27E8" w:rsidP="00D744EA">
      <w:pPr>
        <w:spacing w:after="0"/>
      </w:pPr>
      <w:r>
        <w:rPr>
          <w:noProof/>
        </w:rPr>
        <w:t>bwfullerlaw@gmail.com</w:t>
      </w:r>
    </w:p>
    <w:p w14:paraId="5CABA2DD" w14:textId="77777777" w:rsidR="004E27E8" w:rsidRDefault="004E27E8" w:rsidP="00D744EA">
      <w:pPr>
        <w:spacing w:after="0"/>
      </w:pPr>
    </w:p>
    <w:p w14:paraId="5CABA2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ove Daniel</w:t>
      </w:r>
    </w:p>
    <w:p w14:paraId="5CABA2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2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2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619</w:t>
      </w:r>
    </w:p>
    <w:p w14:paraId="5CABA2E4" w14:textId="77777777" w:rsidR="004E27E8" w:rsidRDefault="004E27E8" w:rsidP="00D744EA">
      <w:pPr>
        <w:spacing w:after="0"/>
      </w:pPr>
      <w:r>
        <w:rPr>
          <w:noProof/>
        </w:rPr>
        <w:t>daniel.grove@indy.gov</w:t>
      </w:r>
    </w:p>
    <w:p w14:paraId="5CABA2E5" w14:textId="77777777" w:rsidR="004E27E8" w:rsidRDefault="004E27E8" w:rsidP="00D744EA">
      <w:pPr>
        <w:spacing w:after="0"/>
      </w:pPr>
    </w:p>
    <w:p w14:paraId="5CABA2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rr Matthew</w:t>
      </w:r>
    </w:p>
    <w:p w14:paraId="5CABA2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ubin &amp; Levin, P.C. </w:t>
      </w:r>
    </w:p>
    <w:p w14:paraId="5CABA2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5 N. Pennsylvania St., Ste. 1400  </w:t>
      </w:r>
    </w:p>
    <w:p w14:paraId="5CABA2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60-2891</w:t>
      </w:r>
    </w:p>
    <w:p w14:paraId="5CABA2EC" w14:textId="77777777" w:rsidR="004E27E8" w:rsidRDefault="004E27E8" w:rsidP="00D744EA">
      <w:pPr>
        <w:spacing w:after="0"/>
      </w:pPr>
      <w:r>
        <w:rPr>
          <w:noProof/>
        </w:rPr>
        <w:t>mtbarr@sbcglobal.net</w:t>
      </w:r>
    </w:p>
    <w:p w14:paraId="5CABA2ED" w14:textId="77777777" w:rsidR="004E27E8" w:rsidRDefault="004E27E8" w:rsidP="00D744EA">
      <w:pPr>
        <w:spacing w:after="0"/>
      </w:pPr>
    </w:p>
    <w:p w14:paraId="5CABA2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ffe Celeste</w:t>
      </w:r>
    </w:p>
    <w:p w14:paraId="5CABA2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2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2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2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993</w:t>
      </w:r>
    </w:p>
    <w:p w14:paraId="5CABA2F4" w14:textId="77777777" w:rsidR="004E27E8" w:rsidRDefault="004E27E8" w:rsidP="00D744EA">
      <w:pPr>
        <w:spacing w:after="0"/>
      </w:pPr>
      <w:r>
        <w:rPr>
          <w:noProof/>
        </w:rPr>
        <w:t>celeste.jaffe@indy.gov</w:t>
      </w:r>
    </w:p>
    <w:p w14:paraId="5CABA2F5" w14:textId="77777777" w:rsidR="004E27E8" w:rsidRDefault="004E27E8" w:rsidP="00D744EA">
      <w:pPr>
        <w:spacing w:after="0"/>
      </w:pPr>
    </w:p>
    <w:p w14:paraId="5CABA2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cy Thomas</w:t>
      </w:r>
    </w:p>
    <w:p w14:paraId="5CABA2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2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 K. Lacy, Attorney at Law </w:t>
      </w:r>
    </w:p>
    <w:p w14:paraId="5CABA2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915 S. Emerson Ave., Ste B.  </w:t>
      </w:r>
    </w:p>
    <w:p w14:paraId="5CABA2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37</w:t>
      </w:r>
    </w:p>
    <w:p w14:paraId="5CABA2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327-4472</w:t>
      </w:r>
    </w:p>
    <w:p w14:paraId="5CABA2FC" w14:textId="77777777" w:rsidR="004E27E8" w:rsidRDefault="004E27E8" w:rsidP="00D744EA">
      <w:pPr>
        <w:spacing w:after="0"/>
      </w:pPr>
      <w:r>
        <w:rPr>
          <w:noProof/>
        </w:rPr>
        <w:t>tklacy100@gmail.com</w:t>
      </w:r>
    </w:p>
    <w:p w14:paraId="5CABA2FD" w14:textId="77777777" w:rsidR="004E27E8" w:rsidRDefault="004E27E8" w:rsidP="00D744EA">
      <w:pPr>
        <w:spacing w:after="0"/>
      </w:pPr>
    </w:p>
    <w:p w14:paraId="5CABA305" w14:textId="77777777" w:rsidR="004E27E8" w:rsidRDefault="004E27E8" w:rsidP="00D744EA">
      <w:pPr>
        <w:spacing w:after="0"/>
      </w:pPr>
    </w:p>
    <w:p w14:paraId="5CABA3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 Deana</w:t>
      </w:r>
    </w:p>
    <w:p w14:paraId="5CABA3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660</w:t>
      </w:r>
    </w:p>
    <w:p w14:paraId="5CABA30C" w14:textId="77777777" w:rsidR="004E27E8" w:rsidRDefault="004E27E8" w:rsidP="00D744EA">
      <w:pPr>
        <w:spacing w:after="0"/>
      </w:pPr>
      <w:r>
        <w:rPr>
          <w:noProof/>
        </w:rPr>
        <w:t>deana.martin@indy.gov</w:t>
      </w:r>
    </w:p>
    <w:p w14:paraId="5CABA30D" w14:textId="77777777" w:rsidR="004E27E8" w:rsidRDefault="004E27E8" w:rsidP="00D744EA">
      <w:pPr>
        <w:spacing w:after="0"/>
      </w:pPr>
    </w:p>
    <w:p w14:paraId="5CABA3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lapow Sofie</w:t>
      </w:r>
    </w:p>
    <w:p w14:paraId="5CABA3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7020</w:t>
      </w:r>
    </w:p>
    <w:p w14:paraId="5CABA314" w14:textId="77777777" w:rsidR="004E27E8" w:rsidRDefault="004E27E8" w:rsidP="00D744EA">
      <w:pPr>
        <w:spacing w:after="0"/>
      </w:pPr>
      <w:r>
        <w:rPr>
          <w:noProof/>
        </w:rPr>
        <w:t>sofie.klapow@indy.gov</w:t>
      </w:r>
    </w:p>
    <w:p w14:paraId="5CABA315" w14:textId="77777777" w:rsidR="004E27E8" w:rsidRDefault="004E27E8" w:rsidP="00D744EA">
      <w:pPr>
        <w:spacing w:after="0"/>
      </w:pPr>
    </w:p>
    <w:p w14:paraId="5CABA3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alk Andrew</w:t>
      </w:r>
    </w:p>
    <w:p w14:paraId="5CABA3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ublic Defender Commission </w:t>
      </w:r>
    </w:p>
    <w:p w14:paraId="5CABA3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9 W. Washington St., Ste. 501  </w:t>
      </w:r>
    </w:p>
    <w:p w14:paraId="5CABA3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1B" w14:textId="77777777" w:rsidR="004E27E8" w:rsidRDefault="004E27E8" w:rsidP="00D744EA">
      <w:pPr>
        <w:spacing w:after="0"/>
      </w:pPr>
      <w:r>
        <w:rPr>
          <w:noProof/>
        </w:rPr>
        <w:t>andrew.falk.esq@gmail.com</w:t>
      </w:r>
    </w:p>
    <w:p w14:paraId="5CABA31C" w14:textId="77777777" w:rsidR="004E27E8" w:rsidRDefault="004E27E8" w:rsidP="00D744EA">
      <w:pPr>
        <w:spacing w:after="0"/>
      </w:pPr>
    </w:p>
    <w:p w14:paraId="5CABA3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stmann Zoe</w:t>
      </w:r>
    </w:p>
    <w:p w14:paraId="5CABA3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, 200  </w:t>
      </w:r>
    </w:p>
    <w:p w14:paraId="5CABA3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100</w:t>
      </w:r>
    </w:p>
    <w:p w14:paraId="5CABA323" w14:textId="77777777" w:rsidR="004E27E8" w:rsidRDefault="004E27E8" w:rsidP="00D744EA">
      <w:pPr>
        <w:spacing w:after="0"/>
      </w:pPr>
      <w:r>
        <w:rPr>
          <w:noProof/>
        </w:rPr>
        <w:t>zoe.bestmann2@indy.gov</w:t>
      </w:r>
    </w:p>
    <w:p w14:paraId="5CABA324" w14:textId="77777777" w:rsidR="004E27E8" w:rsidRDefault="004E27E8" w:rsidP="00D744EA">
      <w:pPr>
        <w:spacing w:after="0"/>
      </w:pPr>
    </w:p>
    <w:p w14:paraId="5CABA3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Smith Madelyn</w:t>
      </w:r>
    </w:p>
    <w:p w14:paraId="5CABA3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7442</w:t>
      </w:r>
    </w:p>
    <w:p w14:paraId="5CABA32B" w14:textId="77777777" w:rsidR="004E27E8" w:rsidRDefault="004E27E8" w:rsidP="00D744EA">
      <w:pPr>
        <w:spacing w:after="0"/>
      </w:pPr>
      <w:r>
        <w:rPr>
          <w:noProof/>
        </w:rPr>
        <w:t>madelyn.smith@indy.gov</w:t>
      </w:r>
    </w:p>
    <w:p w14:paraId="5CABA32C" w14:textId="77777777" w:rsidR="004E27E8" w:rsidRDefault="004E27E8" w:rsidP="00D744EA">
      <w:pPr>
        <w:spacing w:after="0"/>
      </w:pPr>
    </w:p>
    <w:p w14:paraId="5CABA3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cker Taylor</w:t>
      </w:r>
    </w:p>
    <w:p w14:paraId="5CABA3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7441</w:t>
      </w:r>
    </w:p>
    <w:p w14:paraId="5CABA333" w14:textId="77777777" w:rsidR="004E27E8" w:rsidRDefault="004E27E8" w:rsidP="00D744EA">
      <w:pPr>
        <w:spacing w:after="0"/>
      </w:pPr>
      <w:r>
        <w:rPr>
          <w:noProof/>
        </w:rPr>
        <w:t>taylor.decker@indy.gov</w:t>
      </w:r>
    </w:p>
    <w:p w14:paraId="5CABA334" w14:textId="77777777" w:rsidR="004E27E8" w:rsidRDefault="004E27E8" w:rsidP="00D744EA">
      <w:pPr>
        <w:spacing w:after="0"/>
      </w:pPr>
    </w:p>
    <w:p w14:paraId="5CABA3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wimer Bradley</w:t>
      </w:r>
    </w:p>
    <w:p w14:paraId="5CABA3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85</w:t>
      </w:r>
    </w:p>
    <w:p w14:paraId="5CABA33B" w14:textId="77777777" w:rsidR="004E27E8" w:rsidRDefault="004E27E8" w:rsidP="00D744EA">
      <w:pPr>
        <w:spacing w:after="0"/>
      </w:pPr>
      <w:r>
        <w:rPr>
          <w:noProof/>
        </w:rPr>
        <w:t>bradley.schwimer@indy.gov</w:t>
      </w:r>
    </w:p>
    <w:p w14:paraId="5CABA33C" w14:textId="77777777" w:rsidR="004E27E8" w:rsidRDefault="004E27E8" w:rsidP="00D744EA">
      <w:pPr>
        <w:spacing w:after="0"/>
      </w:pPr>
    </w:p>
    <w:p w14:paraId="5CABA3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mphrey John</w:t>
      </w:r>
    </w:p>
    <w:p w14:paraId="5CABA3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6910</w:t>
      </w:r>
    </w:p>
    <w:p w14:paraId="5CABA343" w14:textId="77777777" w:rsidR="004E27E8" w:rsidRDefault="004E27E8" w:rsidP="00D744EA">
      <w:pPr>
        <w:spacing w:after="0"/>
      </w:pPr>
      <w:r>
        <w:rPr>
          <w:noProof/>
        </w:rPr>
        <w:t>john.humphrey2@indy.gov</w:t>
      </w:r>
    </w:p>
    <w:p w14:paraId="5CABA344" w14:textId="77777777" w:rsidR="004E27E8" w:rsidRDefault="004E27E8" w:rsidP="00D744EA">
      <w:pPr>
        <w:spacing w:after="0"/>
      </w:pPr>
    </w:p>
    <w:p w14:paraId="5CABA3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awodni Samantha</w:t>
      </w:r>
    </w:p>
    <w:p w14:paraId="5CABA3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152</w:t>
      </w:r>
    </w:p>
    <w:p w14:paraId="5CABA34B" w14:textId="77777777" w:rsidR="004E27E8" w:rsidRDefault="004E27E8" w:rsidP="00D744EA">
      <w:pPr>
        <w:spacing w:after="0"/>
      </w:pPr>
      <w:r>
        <w:rPr>
          <w:noProof/>
        </w:rPr>
        <w:t>samantha.zawodni@indy.gov</w:t>
      </w:r>
    </w:p>
    <w:p w14:paraId="5CABA34C" w14:textId="77777777" w:rsidR="004E27E8" w:rsidRDefault="004E27E8" w:rsidP="00D744EA">
      <w:pPr>
        <w:spacing w:after="0"/>
      </w:pPr>
    </w:p>
    <w:p w14:paraId="5CABA3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hompson Kimberly</w:t>
      </w:r>
    </w:p>
    <w:p w14:paraId="5CABA3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16</w:t>
      </w:r>
    </w:p>
    <w:p w14:paraId="5CABA353" w14:textId="77777777" w:rsidR="004E27E8" w:rsidRDefault="004E27E8" w:rsidP="00D744EA">
      <w:pPr>
        <w:spacing w:after="0"/>
      </w:pPr>
      <w:r>
        <w:rPr>
          <w:noProof/>
        </w:rPr>
        <w:t>kimberly.thompson3@indy.gov</w:t>
      </w:r>
    </w:p>
    <w:p w14:paraId="5CABA354" w14:textId="77777777" w:rsidR="004E27E8" w:rsidRDefault="004E27E8" w:rsidP="00D744EA">
      <w:pPr>
        <w:spacing w:after="0"/>
      </w:pPr>
    </w:p>
    <w:p w14:paraId="5CABA3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chael David</w:t>
      </w:r>
    </w:p>
    <w:p w14:paraId="5CABA3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39</w:t>
      </w:r>
    </w:p>
    <w:p w14:paraId="5CABA35B" w14:textId="77777777" w:rsidR="004E27E8" w:rsidRDefault="004E27E8" w:rsidP="00D744EA">
      <w:pPr>
        <w:spacing w:after="0"/>
      </w:pPr>
      <w:r>
        <w:rPr>
          <w:noProof/>
        </w:rPr>
        <w:t>david.michael@indy.gov</w:t>
      </w:r>
    </w:p>
    <w:p w14:paraId="5CABA35C" w14:textId="77777777" w:rsidR="004E27E8" w:rsidRDefault="004E27E8" w:rsidP="00D744EA">
      <w:pPr>
        <w:spacing w:after="0"/>
      </w:pPr>
    </w:p>
    <w:p w14:paraId="5CABA3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ulon Kady</w:t>
      </w:r>
    </w:p>
    <w:p w14:paraId="5CABA3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7442</w:t>
      </w:r>
    </w:p>
    <w:p w14:paraId="5CABA363" w14:textId="77777777" w:rsidR="004E27E8" w:rsidRDefault="004E27E8" w:rsidP="00D744EA">
      <w:pPr>
        <w:spacing w:after="0"/>
      </w:pPr>
      <w:r>
        <w:rPr>
          <w:noProof/>
        </w:rPr>
        <w:t>kady.coulon@indy.gov</w:t>
      </w:r>
    </w:p>
    <w:p w14:paraId="5CABA364" w14:textId="77777777" w:rsidR="004E27E8" w:rsidRDefault="004E27E8" w:rsidP="00D744EA">
      <w:pPr>
        <w:spacing w:after="0"/>
      </w:pPr>
    </w:p>
    <w:p w14:paraId="5CABA3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uskauer Farrah</w:t>
      </w:r>
    </w:p>
    <w:p w14:paraId="5CABA3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083</w:t>
      </w:r>
    </w:p>
    <w:p w14:paraId="5CABA36B" w14:textId="77777777" w:rsidR="004E27E8" w:rsidRDefault="004E27E8" w:rsidP="00D744EA">
      <w:pPr>
        <w:spacing w:after="0"/>
      </w:pPr>
      <w:r>
        <w:rPr>
          <w:noProof/>
        </w:rPr>
        <w:t>farrah.pruskauer@indy.gov</w:t>
      </w:r>
    </w:p>
    <w:p w14:paraId="5CABA36C" w14:textId="77777777" w:rsidR="004E27E8" w:rsidRDefault="004E27E8" w:rsidP="00D744EA">
      <w:pPr>
        <w:spacing w:after="0"/>
      </w:pPr>
    </w:p>
    <w:p w14:paraId="5CABA3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lasko Payton</w:t>
      </w:r>
    </w:p>
    <w:p w14:paraId="5CABA3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3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3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3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667</w:t>
      </w:r>
    </w:p>
    <w:p w14:paraId="5CABA373" w14:textId="77777777" w:rsidR="004E27E8" w:rsidRDefault="004E27E8" w:rsidP="00D744EA">
      <w:pPr>
        <w:spacing w:after="0"/>
      </w:pPr>
      <w:r>
        <w:rPr>
          <w:noProof/>
        </w:rPr>
        <w:t>peyton.balasko@indy.gov</w:t>
      </w:r>
    </w:p>
    <w:p w14:paraId="5CABA374" w14:textId="77777777" w:rsidR="004E27E8" w:rsidRDefault="004E27E8" w:rsidP="00D744EA">
      <w:pPr>
        <w:spacing w:after="0"/>
      </w:pPr>
    </w:p>
    <w:p w14:paraId="5CABA3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e Stacy</w:t>
      </w:r>
    </w:p>
    <w:p w14:paraId="5CABA3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3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  </w:t>
      </w:r>
    </w:p>
    <w:p w14:paraId="5CABA3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3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100</w:t>
      </w:r>
    </w:p>
    <w:p w14:paraId="5CABA37B" w14:textId="77777777" w:rsidR="004E27E8" w:rsidRDefault="004E27E8" w:rsidP="00D744EA">
      <w:pPr>
        <w:spacing w:after="0"/>
      </w:pPr>
      <w:r>
        <w:rPr>
          <w:noProof/>
        </w:rPr>
        <w:t>stacy.lee@indy.gov</w:t>
      </w:r>
    </w:p>
    <w:p w14:paraId="5CABA37C" w14:textId="77777777" w:rsidR="004E27E8" w:rsidRDefault="004E27E8" w:rsidP="00D744EA">
      <w:pPr>
        <w:spacing w:after="0"/>
      </w:pPr>
    </w:p>
    <w:p w14:paraId="5CABA3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Negangard Frank</w:t>
      </w:r>
    </w:p>
    <w:p w14:paraId="5CABA3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egangard Legal LLC </w:t>
      </w:r>
    </w:p>
    <w:p w14:paraId="5CABA3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925 Southeastern Ave.  </w:t>
      </w:r>
    </w:p>
    <w:p w14:paraId="5CABA3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39</w:t>
      </w:r>
    </w:p>
    <w:p w14:paraId="5CABA3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51-1529</w:t>
      </w:r>
    </w:p>
    <w:p w14:paraId="5CABA383" w14:textId="77777777" w:rsidR="004E27E8" w:rsidRDefault="004E27E8" w:rsidP="00D744EA">
      <w:pPr>
        <w:spacing w:after="0"/>
      </w:pPr>
      <w:r>
        <w:rPr>
          <w:noProof/>
        </w:rPr>
        <w:t>negangardlegal@gmail.com</w:t>
      </w:r>
    </w:p>
    <w:p w14:paraId="5CABA384" w14:textId="77777777" w:rsidR="004E27E8" w:rsidRDefault="004E27E8" w:rsidP="00D744EA">
      <w:pPr>
        <w:spacing w:after="0"/>
      </w:pPr>
    </w:p>
    <w:p w14:paraId="5CABA3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rner Sara</w:t>
      </w:r>
    </w:p>
    <w:p w14:paraId="5CABA3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ederal Defenders </w:t>
      </w:r>
    </w:p>
    <w:p w14:paraId="5CABA3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Monument Circle, Ste. 3200  </w:t>
      </w:r>
    </w:p>
    <w:p w14:paraId="5CABA3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83-3520</w:t>
      </w:r>
    </w:p>
    <w:p w14:paraId="5CABA38B" w14:textId="77777777" w:rsidR="004E27E8" w:rsidRDefault="004E27E8" w:rsidP="00D744EA">
      <w:pPr>
        <w:spacing w:after="0"/>
      </w:pPr>
      <w:r>
        <w:rPr>
          <w:noProof/>
        </w:rPr>
        <w:t>sara_varner@fd.org</w:t>
      </w:r>
    </w:p>
    <w:p w14:paraId="5CABA38C" w14:textId="77777777" w:rsidR="004E27E8" w:rsidRDefault="004E27E8" w:rsidP="00D744EA">
      <w:pPr>
        <w:spacing w:after="0"/>
      </w:pPr>
    </w:p>
    <w:p w14:paraId="5CABA3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'Toole Shannon</w:t>
      </w:r>
    </w:p>
    <w:p w14:paraId="5CABA3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3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3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08</w:t>
      </w:r>
    </w:p>
    <w:p w14:paraId="5CABA393" w14:textId="77777777" w:rsidR="004E27E8" w:rsidRDefault="004E27E8" w:rsidP="00D744EA">
      <w:pPr>
        <w:spacing w:after="0"/>
      </w:pPr>
      <w:r>
        <w:rPr>
          <w:noProof/>
        </w:rPr>
        <w:t>shannon.o'toole@indy.gov</w:t>
      </w:r>
    </w:p>
    <w:p w14:paraId="5CABA394" w14:textId="77777777" w:rsidR="004E27E8" w:rsidRDefault="004E27E8" w:rsidP="00D744EA">
      <w:pPr>
        <w:spacing w:after="0"/>
      </w:pPr>
    </w:p>
    <w:p w14:paraId="5CABA3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kisohn Deborah (Deb)</w:t>
      </w:r>
    </w:p>
    <w:p w14:paraId="5CABA3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56</w:t>
      </w:r>
    </w:p>
    <w:p w14:paraId="5CABA3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930</w:t>
      </w:r>
    </w:p>
    <w:p w14:paraId="5CABA39B" w14:textId="77777777" w:rsidR="004E27E8" w:rsidRDefault="004E27E8" w:rsidP="00D744EA">
      <w:pPr>
        <w:spacing w:after="0"/>
      </w:pPr>
      <w:r>
        <w:rPr>
          <w:noProof/>
        </w:rPr>
        <w:t>deb.markisohn@indy.gov</w:t>
      </w:r>
    </w:p>
    <w:p w14:paraId="5CABA39C" w14:textId="77777777" w:rsidR="004E27E8" w:rsidRDefault="004E27E8" w:rsidP="00D744EA">
      <w:pPr>
        <w:spacing w:after="0"/>
      </w:pPr>
    </w:p>
    <w:p w14:paraId="5CABA3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llo John</w:t>
      </w:r>
    </w:p>
    <w:p w14:paraId="5CABA3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801</w:t>
      </w:r>
    </w:p>
    <w:p w14:paraId="5CABA3A3" w14:textId="77777777" w:rsidR="004E27E8" w:rsidRDefault="004E27E8" w:rsidP="00D744EA">
      <w:pPr>
        <w:spacing w:after="0"/>
      </w:pPr>
      <w:r>
        <w:rPr>
          <w:noProof/>
        </w:rPr>
        <w:t>john.gallo@indy.gov</w:t>
      </w:r>
    </w:p>
    <w:p w14:paraId="5CABA3A4" w14:textId="77777777" w:rsidR="004E27E8" w:rsidRDefault="004E27E8" w:rsidP="00D744EA">
      <w:pPr>
        <w:spacing w:after="0"/>
      </w:pPr>
    </w:p>
    <w:p w14:paraId="5CABA3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hmoud Lyla</w:t>
      </w:r>
    </w:p>
    <w:p w14:paraId="5CABA3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88</w:t>
      </w:r>
    </w:p>
    <w:p w14:paraId="5CABA3AB" w14:textId="77777777" w:rsidR="004E27E8" w:rsidRDefault="004E27E8" w:rsidP="00D744EA">
      <w:pPr>
        <w:spacing w:after="0"/>
      </w:pPr>
      <w:r>
        <w:rPr>
          <w:noProof/>
        </w:rPr>
        <w:t>lyla.mahmoud@indy.gov</w:t>
      </w:r>
    </w:p>
    <w:p w14:paraId="5CABA3AC" w14:textId="77777777" w:rsidR="004E27E8" w:rsidRDefault="004E27E8" w:rsidP="00D744EA">
      <w:pPr>
        <w:spacing w:after="0"/>
      </w:pPr>
    </w:p>
    <w:p w14:paraId="5CABA3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nson-Kooy Courtney</w:t>
      </w:r>
    </w:p>
    <w:p w14:paraId="5CABA3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9</w:t>
      </w:r>
    </w:p>
    <w:p w14:paraId="5CABA3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94</w:t>
      </w:r>
    </w:p>
    <w:p w14:paraId="5CABA3B3" w14:textId="77777777" w:rsidR="004E27E8" w:rsidRDefault="004E27E8" w:rsidP="00D744EA">
      <w:pPr>
        <w:spacing w:after="0"/>
      </w:pPr>
      <w:r>
        <w:rPr>
          <w:noProof/>
        </w:rPr>
        <w:t>courtney.benson-kooy@indy.gov</w:t>
      </w:r>
    </w:p>
    <w:p w14:paraId="5CABA3B4" w14:textId="77777777" w:rsidR="004E27E8" w:rsidRDefault="004E27E8" w:rsidP="00D744EA">
      <w:pPr>
        <w:spacing w:after="0"/>
      </w:pPr>
    </w:p>
    <w:p w14:paraId="5CABA3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ears Shannon</w:t>
      </w:r>
    </w:p>
    <w:p w14:paraId="5CABA3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annon Mears Law </w:t>
      </w:r>
    </w:p>
    <w:p w14:paraId="5CABA3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5 E. 43rd St.  </w:t>
      </w:r>
    </w:p>
    <w:p w14:paraId="5CABA3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5</w:t>
      </w:r>
    </w:p>
    <w:p w14:paraId="5CABA3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69-5657</w:t>
      </w:r>
    </w:p>
    <w:p w14:paraId="5CABA3BB" w14:textId="77777777" w:rsidR="004E27E8" w:rsidRDefault="004E27E8" w:rsidP="00D744EA">
      <w:pPr>
        <w:spacing w:after="0"/>
      </w:pPr>
      <w:r>
        <w:rPr>
          <w:noProof/>
        </w:rPr>
        <w:t>shannonmearslaw@gmail.com</w:t>
      </w:r>
    </w:p>
    <w:p w14:paraId="5CABA3BC" w14:textId="77777777" w:rsidR="004E27E8" w:rsidRDefault="004E27E8" w:rsidP="00D744EA">
      <w:pPr>
        <w:spacing w:after="0"/>
      </w:pPr>
    </w:p>
    <w:p w14:paraId="5CABA3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ach Angela</w:t>
      </w:r>
    </w:p>
    <w:p w14:paraId="5CABA3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3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 25th St., Ste. 100  </w:t>
      </w:r>
    </w:p>
    <w:p w14:paraId="5CABA3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3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982</w:t>
      </w:r>
    </w:p>
    <w:p w14:paraId="5CABA3C3" w14:textId="77777777" w:rsidR="004E27E8" w:rsidRDefault="004E27E8" w:rsidP="00D744EA">
      <w:pPr>
        <w:spacing w:after="0"/>
      </w:pPr>
      <w:r>
        <w:rPr>
          <w:noProof/>
        </w:rPr>
        <w:t>angela.roach@indy.gov</w:t>
      </w:r>
    </w:p>
    <w:p w14:paraId="5CABA3C4" w14:textId="77777777" w:rsidR="004E27E8" w:rsidRDefault="004E27E8" w:rsidP="00D744EA">
      <w:pPr>
        <w:spacing w:after="0"/>
      </w:pPr>
    </w:p>
    <w:p w14:paraId="5CABA3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ichert Samantha</w:t>
      </w:r>
    </w:p>
    <w:p w14:paraId="5CABA3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598</w:t>
      </w:r>
    </w:p>
    <w:p w14:paraId="5CABA3CB" w14:textId="77777777" w:rsidR="004E27E8" w:rsidRDefault="004E27E8" w:rsidP="00D744EA">
      <w:pPr>
        <w:spacing w:after="0"/>
      </w:pPr>
      <w:r>
        <w:rPr>
          <w:noProof/>
        </w:rPr>
        <w:t>samantha.weichert@indy.gov</w:t>
      </w:r>
    </w:p>
    <w:p w14:paraId="5CABA3CC" w14:textId="77777777" w:rsidR="004E27E8" w:rsidRDefault="004E27E8" w:rsidP="00D744EA">
      <w:pPr>
        <w:spacing w:after="0"/>
      </w:pPr>
    </w:p>
    <w:p w14:paraId="5CABA3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o Hae</w:t>
      </w:r>
    </w:p>
    <w:p w14:paraId="5CABA3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3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3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926</w:t>
      </w:r>
    </w:p>
    <w:p w14:paraId="5CABA3D3" w14:textId="77777777" w:rsidR="004E27E8" w:rsidRDefault="004E27E8" w:rsidP="00D744EA">
      <w:pPr>
        <w:spacing w:after="0"/>
      </w:pPr>
      <w:r>
        <w:rPr>
          <w:noProof/>
        </w:rPr>
        <w:t>haelee.cho@indy.gov</w:t>
      </w:r>
    </w:p>
    <w:p w14:paraId="5CABA3D4" w14:textId="77777777" w:rsidR="004E27E8" w:rsidRDefault="004E27E8" w:rsidP="00D744EA">
      <w:pPr>
        <w:spacing w:after="0"/>
      </w:pPr>
    </w:p>
    <w:p w14:paraId="5CABA3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Padgett Michael</w:t>
      </w:r>
    </w:p>
    <w:p w14:paraId="5CABA3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rdell &amp; Cordell PC </w:t>
      </w:r>
    </w:p>
    <w:p w14:paraId="5CABA3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 W. Ohio St., Ste. 1100  </w:t>
      </w:r>
    </w:p>
    <w:p w14:paraId="5CABA3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54-2165</w:t>
      </w:r>
    </w:p>
    <w:p w14:paraId="5CABA3DB" w14:textId="77777777" w:rsidR="004E27E8" w:rsidRDefault="004E27E8" w:rsidP="00D744EA">
      <w:pPr>
        <w:spacing w:after="0"/>
      </w:pPr>
      <w:r>
        <w:rPr>
          <w:noProof/>
        </w:rPr>
        <w:t>rpadgett@cordelllaw.com</w:t>
      </w:r>
    </w:p>
    <w:p w14:paraId="5CABA3DC" w14:textId="77777777" w:rsidR="004E27E8" w:rsidRDefault="004E27E8" w:rsidP="00D744EA">
      <w:pPr>
        <w:spacing w:after="0"/>
      </w:pPr>
    </w:p>
    <w:p w14:paraId="5CABA3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inardo Kathryn</w:t>
      </w:r>
    </w:p>
    <w:p w14:paraId="5CABA3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iNardo Law, P.C. </w:t>
      </w:r>
    </w:p>
    <w:p w14:paraId="5CABA3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55 N. Pennsylvania St. PO Box 441162  </w:t>
      </w:r>
    </w:p>
    <w:p w14:paraId="5CABA3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44</w:t>
      </w:r>
    </w:p>
    <w:p w14:paraId="5CABA3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70-9545</w:t>
      </w:r>
    </w:p>
    <w:p w14:paraId="5CABA3E3" w14:textId="77777777" w:rsidR="004E27E8" w:rsidRDefault="004E27E8" w:rsidP="00D744EA">
      <w:pPr>
        <w:spacing w:after="0"/>
      </w:pPr>
      <w:r>
        <w:rPr>
          <w:noProof/>
        </w:rPr>
        <w:t>kate@dinardolawoffice.com</w:t>
      </w:r>
    </w:p>
    <w:p w14:paraId="5CABA3E4" w14:textId="77777777" w:rsidR="004E27E8" w:rsidRDefault="004E27E8" w:rsidP="00D744EA">
      <w:pPr>
        <w:spacing w:after="0"/>
      </w:pPr>
    </w:p>
    <w:p w14:paraId="5CABA3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vries Scott</w:t>
      </w:r>
    </w:p>
    <w:p w14:paraId="5CABA3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Vries + Kelly Law Office </w:t>
      </w:r>
    </w:p>
    <w:p w14:paraId="5CABA3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2 N. Delaware St.  </w:t>
      </w:r>
    </w:p>
    <w:p w14:paraId="5CABA3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A3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52-7563</w:t>
      </w:r>
    </w:p>
    <w:p w14:paraId="5CABA3EB" w14:textId="77777777" w:rsidR="004E27E8" w:rsidRDefault="004E27E8" w:rsidP="00D744EA">
      <w:pPr>
        <w:spacing w:after="0"/>
      </w:pPr>
      <w:r>
        <w:rPr>
          <w:noProof/>
        </w:rPr>
        <w:t>sdevries@devries-law.com</w:t>
      </w:r>
    </w:p>
    <w:p w14:paraId="5CABA3EC" w14:textId="77777777" w:rsidR="004E27E8" w:rsidRDefault="004E27E8" w:rsidP="00D744EA">
      <w:pPr>
        <w:spacing w:after="0"/>
      </w:pPr>
    </w:p>
    <w:p w14:paraId="5CABA3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m Carlos</w:t>
      </w:r>
    </w:p>
    <w:p w14:paraId="5CABA3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m Law Office </w:t>
      </w:r>
    </w:p>
    <w:p w14:paraId="5CABA3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20267  </w:t>
      </w:r>
    </w:p>
    <w:p w14:paraId="5CABA3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04</w:t>
      </w:r>
    </w:p>
    <w:p w14:paraId="5CABA3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21-5261</w:t>
      </w:r>
    </w:p>
    <w:p w14:paraId="5CABA3F3" w14:textId="77777777" w:rsidR="004E27E8" w:rsidRDefault="004E27E8" w:rsidP="00D744EA">
      <w:pPr>
        <w:spacing w:after="0"/>
      </w:pPr>
      <w:r>
        <w:rPr>
          <w:noProof/>
        </w:rPr>
        <w:t>lamlawindy@gmail.com</w:t>
      </w:r>
    </w:p>
    <w:p w14:paraId="5CABA3F4" w14:textId="77777777" w:rsidR="004E27E8" w:rsidRDefault="004E27E8" w:rsidP="00D744EA">
      <w:pPr>
        <w:spacing w:after="0"/>
      </w:pPr>
    </w:p>
    <w:p w14:paraId="5CABA3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ipley Megan</w:t>
      </w:r>
    </w:p>
    <w:p w14:paraId="5CABA3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3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3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3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11</w:t>
      </w:r>
    </w:p>
    <w:p w14:paraId="5CABA3FB" w14:textId="77777777" w:rsidR="004E27E8" w:rsidRDefault="004E27E8" w:rsidP="00D744EA">
      <w:pPr>
        <w:spacing w:after="0"/>
      </w:pPr>
      <w:r>
        <w:rPr>
          <w:noProof/>
        </w:rPr>
        <w:t>megan.shipley@indy.gov</w:t>
      </w:r>
    </w:p>
    <w:p w14:paraId="5CABA3FC" w14:textId="77777777" w:rsidR="004E27E8" w:rsidRDefault="004E27E8" w:rsidP="00D744EA">
      <w:pPr>
        <w:spacing w:after="0"/>
      </w:pPr>
    </w:p>
    <w:p w14:paraId="5CABA3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York Carey</w:t>
      </w:r>
    </w:p>
    <w:p w14:paraId="5CABA3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3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airns Law, LLC </w:t>
      </w:r>
    </w:p>
    <w:p w14:paraId="5CABA4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161 N. College Ave.  </w:t>
      </w:r>
    </w:p>
    <w:p w14:paraId="5CABA4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0</w:t>
      </w:r>
    </w:p>
    <w:p w14:paraId="5CABA4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85-6411</w:t>
      </w:r>
    </w:p>
    <w:p w14:paraId="5CABA403" w14:textId="77777777" w:rsidR="004E27E8" w:rsidRDefault="004E27E8" w:rsidP="00D744EA">
      <w:pPr>
        <w:spacing w:after="0"/>
      </w:pPr>
      <w:r>
        <w:rPr>
          <w:noProof/>
        </w:rPr>
        <w:t>carey@myindylawyer.com</w:t>
      </w:r>
    </w:p>
    <w:p w14:paraId="5CABA404" w14:textId="77777777" w:rsidR="004E27E8" w:rsidRDefault="004E27E8" w:rsidP="00D744EA">
      <w:pPr>
        <w:spacing w:after="0"/>
      </w:pPr>
    </w:p>
    <w:p w14:paraId="5CABA4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dler Ashley</w:t>
      </w:r>
    </w:p>
    <w:p w14:paraId="5CABA4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arau Germano, P.C. </w:t>
      </w:r>
    </w:p>
    <w:p w14:paraId="5CABA4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710 N. Washington Blvd.  </w:t>
      </w:r>
    </w:p>
    <w:p w14:paraId="5CABA4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5</w:t>
      </w:r>
    </w:p>
    <w:p w14:paraId="5CABA4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36-6481</w:t>
      </w:r>
    </w:p>
    <w:p w14:paraId="5CABA40B" w14:textId="77777777" w:rsidR="004E27E8" w:rsidRDefault="004E27E8" w:rsidP="00D744EA">
      <w:pPr>
        <w:spacing w:after="0"/>
      </w:pPr>
      <w:r>
        <w:rPr>
          <w:noProof/>
        </w:rPr>
        <w:t>ashley.hadler@gmail.com</w:t>
      </w:r>
    </w:p>
    <w:p w14:paraId="5CABA40C" w14:textId="77777777" w:rsidR="004E27E8" w:rsidRDefault="004E27E8" w:rsidP="00D744EA">
      <w:pPr>
        <w:spacing w:after="0"/>
      </w:pPr>
    </w:p>
    <w:p w14:paraId="5CABA4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ssidy Kyle</w:t>
      </w:r>
    </w:p>
    <w:p w14:paraId="5CABA4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461</w:t>
      </w:r>
    </w:p>
    <w:p w14:paraId="5CABA413" w14:textId="77777777" w:rsidR="004E27E8" w:rsidRDefault="004E27E8" w:rsidP="00D744EA">
      <w:pPr>
        <w:spacing w:after="0"/>
      </w:pPr>
      <w:r>
        <w:rPr>
          <w:noProof/>
        </w:rPr>
        <w:t>kyle.cassidy@indy.gov</w:t>
      </w:r>
    </w:p>
    <w:p w14:paraId="5CABA414" w14:textId="77777777" w:rsidR="004E27E8" w:rsidRDefault="004E27E8" w:rsidP="00D744EA">
      <w:pPr>
        <w:spacing w:after="0"/>
      </w:pPr>
    </w:p>
    <w:p w14:paraId="5CABA4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ulbrandsen Kendal</w:t>
      </w:r>
    </w:p>
    <w:p w14:paraId="5CABA4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90</w:t>
      </w:r>
    </w:p>
    <w:p w14:paraId="5CABA41B" w14:textId="77777777" w:rsidR="004E27E8" w:rsidRDefault="004E27E8" w:rsidP="00D744EA">
      <w:pPr>
        <w:spacing w:after="0"/>
      </w:pPr>
      <w:r>
        <w:rPr>
          <w:noProof/>
        </w:rPr>
        <w:t>kendal.gulbrandsen@indy.gov</w:t>
      </w:r>
    </w:p>
    <w:p w14:paraId="5CABA41C" w14:textId="77777777" w:rsidR="004E27E8" w:rsidRDefault="004E27E8" w:rsidP="00D744EA">
      <w:pPr>
        <w:spacing w:after="0"/>
      </w:pPr>
    </w:p>
    <w:p w14:paraId="5CABA4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al David</w:t>
      </w:r>
    </w:p>
    <w:p w14:paraId="5CABA4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Zahn &amp; Deal </w:t>
      </w:r>
    </w:p>
    <w:p w14:paraId="5CABA4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 E. Washington St., Ste. 600  </w:t>
      </w:r>
    </w:p>
    <w:p w14:paraId="5CABA4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34-7000</w:t>
      </w:r>
    </w:p>
    <w:p w14:paraId="5CABA423" w14:textId="77777777" w:rsidR="004E27E8" w:rsidRDefault="004E27E8" w:rsidP="00D744EA">
      <w:pPr>
        <w:spacing w:after="0"/>
      </w:pPr>
      <w:r>
        <w:rPr>
          <w:noProof/>
        </w:rPr>
        <w:t>deal@daviddeallaw.com</w:t>
      </w:r>
    </w:p>
    <w:p w14:paraId="5CABA424" w14:textId="77777777" w:rsidR="004E27E8" w:rsidRDefault="004E27E8" w:rsidP="00D744EA">
      <w:pPr>
        <w:spacing w:after="0"/>
      </w:pPr>
    </w:p>
    <w:p w14:paraId="5CABA4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Quiring Stephanie</w:t>
      </w:r>
    </w:p>
    <w:p w14:paraId="5CABA4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phanie Q. Quiring, Attorney at Law </w:t>
      </w:r>
    </w:p>
    <w:p w14:paraId="5CABA4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3 W. Market St. #348  </w:t>
      </w:r>
    </w:p>
    <w:p w14:paraId="5CABA4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56-9947</w:t>
      </w:r>
    </w:p>
    <w:p w14:paraId="5CABA42B" w14:textId="77777777" w:rsidR="004E27E8" w:rsidRDefault="004E27E8" w:rsidP="00D744EA">
      <w:pPr>
        <w:spacing w:after="0"/>
      </w:pPr>
      <w:r>
        <w:rPr>
          <w:noProof/>
        </w:rPr>
        <w:t>stephanie.quiring@gmail.com</w:t>
      </w:r>
    </w:p>
    <w:p w14:paraId="5CABA42C" w14:textId="77777777" w:rsidR="004E27E8" w:rsidRDefault="004E27E8" w:rsidP="00D744EA">
      <w:pPr>
        <w:spacing w:after="0"/>
      </w:pPr>
    </w:p>
    <w:p w14:paraId="5CABA4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Haseman Will</w:t>
      </w:r>
    </w:p>
    <w:p w14:paraId="5CABA4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941</w:t>
      </w:r>
    </w:p>
    <w:p w14:paraId="5CABA433" w14:textId="77777777" w:rsidR="004E27E8" w:rsidRDefault="004E27E8" w:rsidP="00D744EA">
      <w:pPr>
        <w:spacing w:after="0"/>
      </w:pPr>
      <w:r>
        <w:rPr>
          <w:noProof/>
        </w:rPr>
        <w:t>will.haseman@indy.gov</w:t>
      </w:r>
    </w:p>
    <w:p w14:paraId="5CABA434" w14:textId="77777777" w:rsidR="004E27E8" w:rsidRDefault="004E27E8" w:rsidP="00D744EA">
      <w:pPr>
        <w:spacing w:after="0"/>
      </w:pPr>
    </w:p>
    <w:p w14:paraId="5CABA4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ss Steven</w:t>
      </w:r>
    </w:p>
    <w:p w14:paraId="5CABA4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unty PD Agency </w:t>
      </w:r>
    </w:p>
    <w:p w14:paraId="5CABA4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100</w:t>
      </w:r>
    </w:p>
    <w:p w14:paraId="5CABA43B" w14:textId="77777777" w:rsidR="004E27E8" w:rsidRDefault="004E27E8" w:rsidP="00D744EA">
      <w:pPr>
        <w:spacing w:after="0"/>
      </w:pPr>
      <w:r>
        <w:rPr>
          <w:noProof/>
        </w:rPr>
        <w:t>steven.ross3@indy.gov</w:t>
      </w:r>
    </w:p>
    <w:p w14:paraId="5CABA43C" w14:textId="77777777" w:rsidR="004E27E8" w:rsidRDefault="004E27E8" w:rsidP="00D744EA">
      <w:pPr>
        <w:spacing w:after="0"/>
      </w:pPr>
    </w:p>
    <w:p w14:paraId="5CABA4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nry Preston</w:t>
      </w:r>
    </w:p>
    <w:p w14:paraId="5CABA4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97</w:t>
      </w:r>
    </w:p>
    <w:p w14:paraId="5CABA443" w14:textId="77777777" w:rsidR="004E27E8" w:rsidRDefault="004E27E8" w:rsidP="00D744EA">
      <w:pPr>
        <w:spacing w:after="0"/>
      </w:pPr>
      <w:r>
        <w:rPr>
          <w:noProof/>
        </w:rPr>
        <w:t>keegan.henry@indy.gov</w:t>
      </w:r>
    </w:p>
    <w:p w14:paraId="5CABA444" w14:textId="77777777" w:rsidR="004E27E8" w:rsidRDefault="004E27E8" w:rsidP="00D744EA">
      <w:pPr>
        <w:spacing w:after="0"/>
      </w:pPr>
    </w:p>
    <w:p w14:paraId="5CABA4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rnard-Tucker Martine</w:t>
      </w:r>
    </w:p>
    <w:p w14:paraId="5CABA4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775</w:t>
      </w:r>
    </w:p>
    <w:p w14:paraId="5CABA44B" w14:textId="77777777" w:rsidR="004E27E8" w:rsidRDefault="004E27E8" w:rsidP="00D744EA">
      <w:pPr>
        <w:spacing w:after="0"/>
      </w:pPr>
      <w:r>
        <w:rPr>
          <w:noProof/>
        </w:rPr>
        <w:t>martine.bernard-tucker@indy.gov</w:t>
      </w:r>
    </w:p>
    <w:p w14:paraId="5CABA44C" w14:textId="77777777" w:rsidR="004E27E8" w:rsidRDefault="004E27E8" w:rsidP="00D744EA">
      <w:pPr>
        <w:spacing w:after="0"/>
      </w:pPr>
    </w:p>
    <w:p w14:paraId="5CABA4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eele Adam</w:t>
      </w:r>
    </w:p>
    <w:p w14:paraId="5CABA4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99</w:t>
      </w:r>
    </w:p>
    <w:p w14:paraId="5CABA453" w14:textId="77777777" w:rsidR="004E27E8" w:rsidRDefault="004E27E8" w:rsidP="00D744EA">
      <w:pPr>
        <w:spacing w:after="0"/>
      </w:pPr>
      <w:r>
        <w:rPr>
          <w:noProof/>
        </w:rPr>
        <w:t>adam.steele@indy.gov</w:t>
      </w:r>
    </w:p>
    <w:p w14:paraId="5CABA454" w14:textId="77777777" w:rsidR="004E27E8" w:rsidRDefault="004E27E8" w:rsidP="00D744EA">
      <w:pPr>
        <w:spacing w:after="0"/>
      </w:pPr>
    </w:p>
    <w:p w14:paraId="5CABA45C" w14:textId="77777777" w:rsidR="004E27E8" w:rsidRDefault="004E27E8" w:rsidP="00D744EA">
      <w:pPr>
        <w:spacing w:after="0"/>
      </w:pPr>
    </w:p>
    <w:p w14:paraId="5CABA4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hani Omar</w:t>
      </w:r>
    </w:p>
    <w:p w14:paraId="5CABA4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547</w:t>
      </w:r>
    </w:p>
    <w:p w14:paraId="5CABA463" w14:textId="77777777" w:rsidR="004E27E8" w:rsidRDefault="004E27E8" w:rsidP="00D744EA">
      <w:pPr>
        <w:spacing w:after="0"/>
      </w:pPr>
      <w:r>
        <w:rPr>
          <w:noProof/>
        </w:rPr>
        <w:t>omar.ghani@indy.gov</w:t>
      </w:r>
    </w:p>
    <w:p w14:paraId="5CABA464" w14:textId="77777777" w:rsidR="004E27E8" w:rsidRDefault="004E27E8" w:rsidP="00D744EA">
      <w:pPr>
        <w:spacing w:after="0"/>
      </w:pPr>
    </w:p>
    <w:p w14:paraId="5CABA4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iney Alexandria</w:t>
      </w:r>
    </w:p>
    <w:p w14:paraId="5CABA4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.  </w:t>
      </w:r>
    </w:p>
    <w:p w14:paraId="5CABA4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985</w:t>
      </w:r>
    </w:p>
    <w:p w14:paraId="5CABA46B" w14:textId="77777777" w:rsidR="004E27E8" w:rsidRDefault="004E27E8" w:rsidP="00D744EA">
      <w:pPr>
        <w:spacing w:after="0"/>
      </w:pPr>
      <w:r>
        <w:rPr>
          <w:noProof/>
        </w:rPr>
        <w:t>alexandria.mcglone@indy.gov</w:t>
      </w:r>
    </w:p>
    <w:p w14:paraId="5CABA46C" w14:textId="77777777" w:rsidR="004E27E8" w:rsidRDefault="004E27E8" w:rsidP="00D744EA">
      <w:pPr>
        <w:spacing w:after="0"/>
      </w:pPr>
    </w:p>
    <w:p w14:paraId="5CABA4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rence Richard</w:t>
      </w:r>
    </w:p>
    <w:p w14:paraId="5CABA4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28</w:t>
      </w:r>
    </w:p>
    <w:p w14:paraId="5CABA473" w14:textId="77777777" w:rsidR="004E27E8" w:rsidRDefault="004E27E8" w:rsidP="00D744EA">
      <w:pPr>
        <w:spacing w:after="0"/>
      </w:pPr>
      <w:r>
        <w:rPr>
          <w:noProof/>
        </w:rPr>
        <w:t>jarrett.lawrence@indy.gov</w:t>
      </w:r>
    </w:p>
    <w:p w14:paraId="5CABA474" w14:textId="77777777" w:rsidR="004E27E8" w:rsidRDefault="004E27E8" w:rsidP="00D744EA">
      <w:pPr>
        <w:spacing w:after="0"/>
      </w:pPr>
    </w:p>
    <w:p w14:paraId="5CABA4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nkins Kandi</w:t>
      </w:r>
    </w:p>
    <w:p w14:paraId="5CABA4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4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4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4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909</w:t>
      </w:r>
    </w:p>
    <w:p w14:paraId="5CABA47B" w14:textId="77777777" w:rsidR="004E27E8" w:rsidRDefault="004E27E8" w:rsidP="00D744EA">
      <w:pPr>
        <w:spacing w:after="0"/>
      </w:pPr>
      <w:r>
        <w:rPr>
          <w:noProof/>
        </w:rPr>
        <w:t>kandi.jenkins@indy.gov</w:t>
      </w:r>
    </w:p>
    <w:p w14:paraId="5CABA47C" w14:textId="77777777" w:rsidR="004E27E8" w:rsidRDefault="004E27E8" w:rsidP="00D744EA">
      <w:pPr>
        <w:spacing w:after="0"/>
      </w:pPr>
    </w:p>
    <w:p w14:paraId="5CABA4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irard Linda</w:t>
      </w:r>
    </w:p>
    <w:p w14:paraId="5CABA4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32</w:t>
      </w:r>
    </w:p>
    <w:p w14:paraId="5CABA483" w14:textId="77777777" w:rsidR="004E27E8" w:rsidRDefault="004E27E8" w:rsidP="00D744EA">
      <w:pPr>
        <w:spacing w:after="0"/>
      </w:pPr>
      <w:r>
        <w:rPr>
          <w:noProof/>
        </w:rPr>
        <w:t>linda.girard@indy.gov</w:t>
      </w:r>
    </w:p>
    <w:p w14:paraId="5CABA484" w14:textId="77777777" w:rsidR="004E27E8" w:rsidRDefault="004E27E8" w:rsidP="00D744EA">
      <w:pPr>
        <w:spacing w:after="0"/>
      </w:pPr>
    </w:p>
    <w:p w14:paraId="5CABA4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itts Sarah (Liz)</w:t>
      </w:r>
    </w:p>
    <w:p w14:paraId="5CABA4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39</w:t>
      </w:r>
    </w:p>
    <w:p w14:paraId="5CABA48B" w14:textId="77777777" w:rsidR="004E27E8" w:rsidRDefault="004E27E8" w:rsidP="00D744EA">
      <w:pPr>
        <w:spacing w:after="0"/>
      </w:pPr>
      <w:r>
        <w:rPr>
          <w:noProof/>
        </w:rPr>
        <w:t>liz.pitts@indy.gov</w:t>
      </w:r>
    </w:p>
    <w:p w14:paraId="5CABA48C" w14:textId="77777777" w:rsidR="004E27E8" w:rsidRDefault="004E27E8" w:rsidP="00D744EA">
      <w:pPr>
        <w:spacing w:after="0"/>
      </w:pPr>
    </w:p>
    <w:p w14:paraId="5CABA4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inhardt Crystal</w:t>
      </w:r>
    </w:p>
    <w:p w14:paraId="5CABA4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4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 100  </w:t>
      </w:r>
    </w:p>
    <w:p w14:paraId="5CABA4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4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85</w:t>
      </w:r>
    </w:p>
    <w:p w14:paraId="5CABA493" w14:textId="77777777" w:rsidR="004E27E8" w:rsidRDefault="004E27E8" w:rsidP="00D744EA">
      <w:pPr>
        <w:spacing w:after="0"/>
      </w:pPr>
      <w:r>
        <w:rPr>
          <w:noProof/>
        </w:rPr>
        <w:t>crystal.reinhardt@indy.gov</w:t>
      </w:r>
    </w:p>
    <w:p w14:paraId="5CABA494" w14:textId="77777777" w:rsidR="004E27E8" w:rsidRDefault="004E27E8" w:rsidP="00D744EA">
      <w:pPr>
        <w:spacing w:after="0"/>
      </w:pPr>
    </w:p>
    <w:p w14:paraId="5CABA4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reida Julie</w:t>
      </w:r>
    </w:p>
    <w:p w14:paraId="5CABA4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reida Law, PC </w:t>
      </w:r>
    </w:p>
    <w:p w14:paraId="5CABA4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5 N. Pennsylvania, Ste. 1175  </w:t>
      </w:r>
    </w:p>
    <w:p w14:paraId="5CABA4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83-3830</w:t>
      </w:r>
    </w:p>
    <w:p w14:paraId="5CABA49B" w14:textId="77777777" w:rsidR="004E27E8" w:rsidRDefault="004E27E8" w:rsidP="00D744EA">
      <w:pPr>
        <w:spacing w:after="0"/>
      </w:pPr>
      <w:r>
        <w:rPr>
          <w:noProof/>
        </w:rPr>
        <w:t>treidalaw@gmail.com</w:t>
      </w:r>
    </w:p>
    <w:p w14:paraId="5CABA49C" w14:textId="77777777" w:rsidR="004E27E8" w:rsidRDefault="004E27E8" w:rsidP="00D744EA">
      <w:pPr>
        <w:spacing w:after="0"/>
      </w:pPr>
    </w:p>
    <w:p w14:paraId="5CABA4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dson Kathryn</w:t>
      </w:r>
    </w:p>
    <w:p w14:paraId="5CABA4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100</w:t>
      </w:r>
    </w:p>
    <w:p w14:paraId="5CABA4A3" w14:textId="77777777" w:rsidR="004E27E8" w:rsidRDefault="004E27E8" w:rsidP="00D744EA">
      <w:pPr>
        <w:spacing w:after="0"/>
      </w:pPr>
      <w:r>
        <w:rPr>
          <w:noProof/>
        </w:rPr>
        <w:t>kathryn.hudson@indy.gov</w:t>
      </w:r>
    </w:p>
    <w:p w14:paraId="5CABA4A4" w14:textId="77777777" w:rsidR="004E27E8" w:rsidRDefault="004E27E8" w:rsidP="00D744EA">
      <w:pPr>
        <w:spacing w:after="0"/>
      </w:pPr>
    </w:p>
    <w:p w14:paraId="5CABA4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ominguez Evan</w:t>
      </w:r>
    </w:p>
    <w:p w14:paraId="5CABA4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13</w:t>
      </w:r>
    </w:p>
    <w:p w14:paraId="5CABA4AB" w14:textId="77777777" w:rsidR="004E27E8" w:rsidRDefault="004E27E8" w:rsidP="00D744EA">
      <w:pPr>
        <w:spacing w:after="0"/>
      </w:pPr>
      <w:r>
        <w:rPr>
          <w:noProof/>
        </w:rPr>
        <w:t>evan.dominguez@indy.gov</w:t>
      </w:r>
    </w:p>
    <w:p w14:paraId="5CABA4AC" w14:textId="77777777" w:rsidR="004E27E8" w:rsidRDefault="004E27E8" w:rsidP="00D744EA">
      <w:pPr>
        <w:spacing w:after="0"/>
      </w:pPr>
    </w:p>
    <w:p w14:paraId="5CABA4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yrick Shawn</w:t>
      </w:r>
    </w:p>
    <w:p w14:paraId="5CABA4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A4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97</w:t>
      </w:r>
    </w:p>
    <w:p w14:paraId="5CABA4B3" w14:textId="77777777" w:rsidR="004E27E8" w:rsidRDefault="004E27E8" w:rsidP="00D744EA">
      <w:pPr>
        <w:spacing w:after="0"/>
      </w:pPr>
      <w:r>
        <w:rPr>
          <w:noProof/>
        </w:rPr>
        <w:t>shawn.myrick@indy.gov</w:t>
      </w:r>
    </w:p>
    <w:p w14:paraId="5CABA4B4" w14:textId="77777777" w:rsidR="004E27E8" w:rsidRDefault="004E27E8" w:rsidP="00D744EA">
      <w:pPr>
        <w:spacing w:after="0"/>
      </w:pPr>
    </w:p>
    <w:p w14:paraId="5CABA4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iffin Talisha</w:t>
      </w:r>
    </w:p>
    <w:p w14:paraId="5CABA4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dianapolis IN </w:t>
      </w:r>
    </w:p>
    <w:p w14:paraId="5CABA4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130</w:t>
      </w:r>
    </w:p>
    <w:p w14:paraId="5CABA4BB" w14:textId="77777777" w:rsidR="004E27E8" w:rsidRDefault="004E27E8" w:rsidP="00D744EA">
      <w:pPr>
        <w:spacing w:after="0"/>
      </w:pPr>
      <w:r>
        <w:rPr>
          <w:noProof/>
        </w:rPr>
        <w:t>talisha.griffin@indy.gov</w:t>
      </w:r>
    </w:p>
    <w:p w14:paraId="5CABA4BC" w14:textId="77777777" w:rsidR="004E27E8" w:rsidRDefault="004E27E8" w:rsidP="00D744EA">
      <w:pPr>
        <w:spacing w:after="0"/>
      </w:pPr>
    </w:p>
    <w:p w14:paraId="5CABA4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lman Christopher</w:t>
      </w:r>
    </w:p>
    <w:p w14:paraId="5CABA4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75</w:t>
      </w:r>
    </w:p>
    <w:p w14:paraId="5CABA4C3" w14:textId="77777777" w:rsidR="004E27E8" w:rsidRDefault="004E27E8" w:rsidP="00D744EA">
      <w:pPr>
        <w:spacing w:after="0"/>
      </w:pPr>
      <w:r>
        <w:rPr>
          <w:noProof/>
        </w:rPr>
        <w:t>christopher.collman@indy.gov</w:t>
      </w:r>
    </w:p>
    <w:p w14:paraId="5CABA4C4" w14:textId="77777777" w:rsidR="004E27E8" w:rsidRDefault="004E27E8" w:rsidP="00D744EA">
      <w:pPr>
        <w:spacing w:after="0"/>
      </w:pPr>
    </w:p>
    <w:p w14:paraId="5CABA4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vine Jamie</w:t>
      </w:r>
    </w:p>
    <w:p w14:paraId="5CABA4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diana Legal Services, Inc. </w:t>
      </w:r>
    </w:p>
    <w:p w14:paraId="5CABA4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1800  </w:t>
      </w:r>
    </w:p>
    <w:p w14:paraId="5CABA4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29-3069</w:t>
      </w:r>
    </w:p>
    <w:p w14:paraId="5CABA4CB" w14:textId="77777777" w:rsidR="004E27E8" w:rsidRDefault="004E27E8" w:rsidP="00D744EA">
      <w:pPr>
        <w:spacing w:after="0"/>
      </w:pPr>
      <w:r>
        <w:rPr>
          <w:noProof/>
        </w:rPr>
        <w:t>jamie.devine@ilsi.net</w:t>
      </w:r>
    </w:p>
    <w:p w14:paraId="5CABA4CC" w14:textId="77777777" w:rsidR="004E27E8" w:rsidRDefault="004E27E8" w:rsidP="00D744EA">
      <w:pPr>
        <w:spacing w:after="0"/>
      </w:pPr>
    </w:p>
    <w:p w14:paraId="5CABA4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eman Alexander</w:t>
      </w:r>
    </w:p>
    <w:p w14:paraId="5CABA4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eminger Co., L.P.A. </w:t>
      </w:r>
    </w:p>
    <w:p w14:paraId="5CABA4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909 Purdue Rd., Ste. 200  </w:t>
      </w:r>
    </w:p>
    <w:p w14:paraId="5CABA4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68</w:t>
      </w:r>
    </w:p>
    <w:p w14:paraId="5CABA4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40-1330</w:t>
      </w:r>
    </w:p>
    <w:p w14:paraId="5CABA4D3" w14:textId="77777777" w:rsidR="004E27E8" w:rsidRDefault="004E27E8" w:rsidP="00D744EA">
      <w:pPr>
        <w:spacing w:after="0"/>
      </w:pPr>
      <w:r>
        <w:rPr>
          <w:noProof/>
        </w:rPr>
        <w:t>abeeman@reminger.com</w:t>
      </w:r>
    </w:p>
    <w:p w14:paraId="5CABA4D4" w14:textId="77777777" w:rsidR="004E27E8" w:rsidRDefault="004E27E8" w:rsidP="00D744EA">
      <w:pPr>
        <w:spacing w:after="0"/>
      </w:pPr>
    </w:p>
    <w:p w14:paraId="5CABA4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con Katelyn</w:t>
      </w:r>
    </w:p>
    <w:p w14:paraId="5CABA4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4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200  </w:t>
      </w:r>
    </w:p>
    <w:p w14:paraId="5CABA4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4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037</w:t>
      </w:r>
    </w:p>
    <w:p w14:paraId="5CABA4DB" w14:textId="77777777" w:rsidR="004E27E8" w:rsidRDefault="004E27E8" w:rsidP="00D744EA">
      <w:pPr>
        <w:spacing w:after="0"/>
      </w:pPr>
      <w:r>
        <w:rPr>
          <w:noProof/>
        </w:rPr>
        <w:t>katelyn.bacon@indy.gov</w:t>
      </w:r>
    </w:p>
    <w:p w14:paraId="5CABA4DC" w14:textId="77777777" w:rsidR="004E27E8" w:rsidRDefault="004E27E8" w:rsidP="00D744EA">
      <w:pPr>
        <w:spacing w:after="0"/>
      </w:pPr>
    </w:p>
    <w:p w14:paraId="5CABA4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vanec John</w:t>
      </w:r>
    </w:p>
    <w:p w14:paraId="5CABA4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A. Hovanec, Attorney at Law </w:t>
      </w:r>
    </w:p>
    <w:p w14:paraId="5CABA4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62 N. Meridian St., Ste. A  </w:t>
      </w:r>
    </w:p>
    <w:p w14:paraId="5CABA4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A4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20-0311</w:t>
      </w:r>
    </w:p>
    <w:p w14:paraId="5CABA4E3" w14:textId="77777777" w:rsidR="004E27E8" w:rsidRDefault="004E27E8" w:rsidP="00D744EA">
      <w:pPr>
        <w:spacing w:after="0"/>
      </w:pPr>
      <w:r>
        <w:rPr>
          <w:noProof/>
        </w:rPr>
        <w:t>hovanec.john@gmail.com</w:t>
      </w:r>
    </w:p>
    <w:p w14:paraId="5CABA4E4" w14:textId="77777777" w:rsidR="004E27E8" w:rsidRDefault="004E27E8" w:rsidP="00D744EA">
      <w:pPr>
        <w:spacing w:after="0"/>
      </w:pPr>
    </w:p>
    <w:p w14:paraId="5CABA4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kolowski Stefan</w:t>
      </w:r>
    </w:p>
    <w:p w14:paraId="5CABA4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846</w:t>
      </w:r>
    </w:p>
    <w:p w14:paraId="5CABA4EB" w14:textId="77777777" w:rsidR="004E27E8" w:rsidRDefault="004E27E8" w:rsidP="00D744EA">
      <w:pPr>
        <w:spacing w:after="0"/>
      </w:pPr>
      <w:r>
        <w:rPr>
          <w:noProof/>
        </w:rPr>
        <w:t>stefan.sokolowski@indy.gov</w:t>
      </w:r>
    </w:p>
    <w:p w14:paraId="5CABA4EC" w14:textId="77777777" w:rsidR="004E27E8" w:rsidRDefault="004E27E8" w:rsidP="00D744EA">
      <w:pPr>
        <w:spacing w:after="0"/>
      </w:pPr>
    </w:p>
    <w:p w14:paraId="5CABA4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gos Michael</w:t>
      </w:r>
    </w:p>
    <w:p w14:paraId="5CABA4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4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4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4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7444</w:t>
      </w:r>
    </w:p>
    <w:p w14:paraId="5CABA4F3" w14:textId="77777777" w:rsidR="004E27E8" w:rsidRDefault="004E27E8" w:rsidP="00D744EA">
      <w:pPr>
        <w:spacing w:after="0"/>
      </w:pPr>
      <w:r>
        <w:rPr>
          <w:noProof/>
        </w:rPr>
        <w:t>michael.pagos@indy.gov</w:t>
      </w:r>
    </w:p>
    <w:p w14:paraId="5CABA4F4" w14:textId="77777777" w:rsidR="004E27E8" w:rsidRDefault="004E27E8" w:rsidP="00D744EA">
      <w:pPr>
        <w:spacing w:after="0"/>
      </w:pPr>
    </w:p>
    <w:p w14:paraId="5CABA4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tler Jackie</w:t>
      </w:r>
    </w:p>
    <w:p w14:paraId="5CABA4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ckie L. Butler, Attorney at Law </w:t>
      </w:r>
    </w:p>
    <w:p w14:paraId="5CABA4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500 Westfield Blvd.  </w:t>
      </w:r>
    </w:p>
    <w:p w14:paraId="5CABA4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0</w:t>
      </w:r>
    </w:p>
    <w:p w14:paraId="5CABA4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32-9411</w:t>
      </w:r>
    </w:p>
    <w:p w14:paraId="5CABA4FB" w14:textId="77777777" w:rsidR="004E27E8" w:rsidRDefault="004E27E8" w:rsidP="00D744EA">
      <w:pPr>
        <w:spacing w:after="0"/>
      </w:pPr>
      <w:r>
        <w:rPr>
          <w:noProof/>
        </w:rPr>
        <w:t>jackie@butlerlawgroup.com</w:t>
      </w:r>
    </w:p>
    <w:p w14:paraId="5CABA4FC" w14:textId="77777777" w:rsidR="004E27E8" w:rsidRDefault="004E27E8" w:rsidP="00D744EA">
      <w:pPr>
        <w:spacing w:after="0"/>
      </w:pPr>
    </w:p>
    <w:p w14:paraId="5CABA4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rdo David</w:t>
      </w:r>
    </w:p>
    <w:p w14:paraId="5CABA4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4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G. Pardo, Attorney at Law </w:t>
      </w:r>
    </w:p>
    <w:p w14:paraId="5CABA5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749 Central Ave.  </w:t>
      </w:r>
    </w:p>
    <w:p w14:paraId="5CABA5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5</w:t>
      </w:r>
    </w:p>
    <w:p w14:paraId="5CABA5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43-4085</w:t>
      </w:r>
    </w:p>
    <w:p w14:paraId="5CABA503" w14:textId="77777777" w:rsidR="004E27E8" w:rsidRDefault="004E27E8" w:rsidP="00D744EA">
      <w:pPr>
        <w:spacing w:after="0"/>
      </w:pPr>
      <w:r>
        <w:rPr>
          <w:noProof/>
        </w:rPr>
        <w:t>dgpardo@netzero.com</w:t>
      </w:r>
    </w:p>
    <w:p w14:paraId="5CABA504" w14:textId="77777777" w:rsidR="004E27E8" w:rsidRDefault="004E27E8" w:rsidP="00D744EA">
      <w:pPr>
        <w:spacing w:after="0"/>
      </w:pPr>
    </w:p>
    <w:p w14:paraId="5CABA5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vis Stacey</w:t>
      </w:r>
    </w:p>
    <w:p w14:paraId="5CABA5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Stacey M. Davis </w:t>
      </w:r>
    </w:p>
    <w:p w14:paraId="5CABA5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2 N. Delaware St.  </w:t>
      </w:r>
    </w:p>
    <w:p w14:paraId="5CABA5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A5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62-4718</w:t>
      </w:r>
    </w:p>
    <w:p w14:paraId="5CABA50B" w14:textId="77777777" w:rsidR="004E27E8" w:rsidRDefault="004E27E8" w:rsidP="00D744EA">
      <w:pPr>
        <w:spacing w:after="0"/>
      </w:pPr>
      <w:r>
        <w:rPr>
          <w:noProof/>
        </w:rPr>
        <w:t>staceymdavislaw@aol.com</w:t>
      </w:r>
    </w:p>
    <w:p w14:paraId="5CABA50C" w14:textId="77777777" w:rsidR="004E27E8" w:rsidRDefault="004E27E8" w:rsidP="00D744EA">
      <w:pPr>
        <w:spacing w:after="0"/>
      </w:pPr>
    </w:p>
    <w:p w14:paraId="5CABA5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yes Charles</w:t>
      </w:r>
    </w:p>
    <w:p w14:paraId="5CABA5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yes Ruemmele LLC </w:t>
      </w:r>
    </w:p>
    <w:p w14:paraId="5CABA5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 E. Washington St., Ste. 610  </w:t>
      </w:r>
    </w:p>
    <w:p w14:paraId="5CABA5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91-1050</w:t>
      </w:r>
    </w:p>
    <w:p w14:paraId="5CABA513" w14:textId="77777777" w:rsidR="004E27E8" w:rsidRDefault="004E27E8" w:rsidP="00D744EA">
      <w:pPr>
        <w:spacing w:after="0"/>
      </w:pPr>
      <w:r>
        <w:rPr>
          <w:noProof/>
        </w:rPr>
        <w:t>charles@sweeneyhayes.com</w:t>
      </w:r>
    </w:p>
    <w:p w14:paraId="5CABA514" w14:textId="77777777" w:rsidR="004E27E8" w:rsidRDefault="004E27E8" w:rsidP="00D744EA">
      <w:pPr>
        <w:spacing w:after="0"/>
      </w:pPr>
    </w:p>
    <w:p w14:paraId="5CABA5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ne India</w:t>
      </w:r>
    </w:p>
    <w:p w14:paraId="5CABA5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dia R. Lane, Attorney at Law </w:t>
      </w:r>
    </w:p>
    <w:p w14:paraId="5CABA5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26292  </w:t>
      </w:r>
    </w:p>
    <w:p w14:paraId="5CABA5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6</w:t>
      </w:r>
    </w:p>
    <w:p w14:paraId="5CABA5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06-7304</w:t>
      </w:r>
    </w:p>
    <w:p w14:paraId="5CABA51B" w14:textId="77777777" w:rsidR="004E27E8" w:rsidRDefault="004E27E8" w:rsidP="00D744EA">
      <w:pPr>
        <w:spacing w:after="0"/>
      </w:pPr>
      <w:r>
        <w:rPr>
          <w:noProof/>
        </w:rPr>
        <w:t>irslane@hotmail.com</w:t>
      </w:r>
    </w:p>
    <w:p w14:paraId="5CABA51C" w14:textId="77777777" w:rsidR="004E27E8" w:rsidRDefault="004E27E8" w:rsidP="00D744EA">
      <w:pPr>
        <w:spacing w:after="0"/>
      </w:pPr>
    </w:p>
    <w:p w14:paraId="5CABA5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lson Eric</w:t>
      </w:r>
    </w:p>
    <w:p w14:paraId="5CABA5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Olson Law Office, LLC </w:t>
      </w:r>
    </w:p>
    <w:p w14:paraId="5CABA5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500 Westfield Blvd.  </w:t>
      </w:r>
    </w:p>
    <w:p w14:paraId="5CABA5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0</w:t>
      </w:r>
    </w:p>
    <w:p w14:paraId="5CABA5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75-4522</w:t>
      </w:r>
    </w:p>
    <w:p w14:paraId="5CABA523" w14:textId="77777777" w:rsidR="004E27E8" w:rsidRDefault="004E27E8" w:rsidP="00D744EA">
      <w:pPr>
        <w:spacing w:after="0"/>
      </w:pPr>
      <w:r>
        <w:rPr>
          <w:noProof/>
        </w:rPr>
        <w:t>mrejo@hotmail.com</w:t>
      </w:r>
    </w:p>
    <w:p w14:paraId="5CABA524" w14:textId="77777777" w:rsidR="004E27E8" w:rsidRDefault="004E27E8" w:rsidP="00D744EA">
      <w:pPr>
        <w:spacing w:after="0"/>
      </w:pPr>
    </w:p>
    <w:p w14:paraId="5CABA5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nch Theodore</w:t>
      </w:r>
    </w:p>
    <w:p w14:paraId="5CABA5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ovich Minch, LLP </w:t>
      </w:r>
    </w:p>
    <w:p w14:paraId="5CABA5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45 N. Pennsylvania St., Ste. 405  </w:t>
      </w:r>
    </w:p>
    <w:p w14:paraId="5CABA5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39-1050</w:t>
      </w:r>
    </w:p>
    <w:p w14:paraId="5CABA52B" w14:textId="77777777" w:rsidR="004E27E8" w:rsidRDefault="004E27E8" w:rsidP="00D744EA">
      <w:pPr>
        <w:spacing w:after="0"/>
      </w:pPr>
      <w:r>
        <w:rPr>
          <w:noProof/>
        </w:rPr>
        <w:t>tjminch@sovichminch.com</w:t>
      </w:r>
    </w:p>
    <w:p w14:paraId="5CABA52C" w14:textId="77777777" w:rsidR="004E27E8" w:rsidRDefault="004E27E8" w:rsidP="00D744EA">
      <w:pPr>
        <w:spacing w:after="0"/>
      </w:pPr>
    </w:p>
    <w:p w14:paraId="5CABA5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right Hayley</w:t>
      </w:r>
    </w:p>
    <w:p w14:paraId="5CABA5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5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5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27</w:t>
      </w:r>
    </w:p>
    <w:p w14:paraId="5CABA533" w14:textId="77777777" w:rsidR="004E27E8" w:rsidRDefault="004E27E8" w:rsidP="00D744EA">
      <w:pPr>
        <w:spacing w:after="0"/>
      </w:pPr>
      <w:r>
        <w:rPr>
          <w:noProof/>
        </w:rPr>
        <w:t>hayley.wright@indy.gov</w:t>
      </w:r>
    </w:p>
    <w:p w14:paraId="5CABA534" w14:textId="77777777" w:rsidR="004E27E8" w:rsidRDefault="004E27E8" w:rsidP="00D744EA">
      <w:pPr>
        <w:spacing w:after="0"/>
      </w:pPr>
    </w:p>
    <w:p w14:paraId="5CABA5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ncaid-Eve Ashley</w:t>
      </w:r>
    </w:p>
    <w:p w14:paraId="5CABA5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shley Kincaid-Eve, Attorney at Law </w:t>
      </w:r>
    </w:p>
    <w:p w14:paraId="5CABA5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16</w:t>
      </w:r>
    </w:p>
    <w:p w14:paraId="5CABA539" w14:textId="77777777" w:rsidR="004E27E8" w:rsidRDefault="004E27E8" w:rsidP="00D744EA">
      <w:pPr>
        <w:spacing w:after="0"/>
      </w:pPr>
      <w:r>
        <w:rPr>
          <w:noProof/>
        </w:rPr>
        <w:t>ashley.kincaid2@gmail.com</w:t>
      </w:r>
    </w:p>
    <w:p w14:paraId="5CABA53A" w14:textId="77777777" w:rsidR="004E27E8" w:rsidRDefault="004E27E8" w:rsidP="00D744EA">
      <w:pPr>
        <w:spacing w:after="0"/>
      </w:pPr>
    </w:p>
    <w:p w14:paraId="5CABA5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ycus Ranissa</w:t>
      </w:r>
    </w:p>
    <w:p w14:paraId="5CABA5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PD</w:t>
      </w:r>
    </w:p>
    <w:p w14:paraId="5CABA5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Ranissa E. Dycus </w:t>
      </w:r>
    </w:p>
    <w:p w14:paraId="5CABA5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35 Shelby St., Ste. 202  </w:t>
      </w:r>
    </w:p>
    <w:p w14:paraId="5CABA5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3</w:t>
      </w:r>
    </w:p>
    <w:p w14:paraId="5CABA5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2-1220</w:t>
      </w:r>
    </w:p>
    <w:p w14:paraId="5CABA541" w14:textId="77777777" w:rsidR="004E27E8" w:rsidRDefault="004E27E8" w:rsidP="00D744EA">
      <w:pPr>
        <w:spacing w:after="0"/>
      </w:pPr>
      <w:r>
        <w:rPr>
          <w:noProof/>
        </w:rPr>
        <w:t>ranissa@dycuslaw.com</w:t>
      </w:r>
    </w:p>
    <w:p w14:paraId="5CABA542" w14:textId="77777777" w:rsidR="004E27E8" w:rsidRDefault="004E27E8" w:rsidP="00D744EA">
      <w:pPr>
        <w:spacing w:after="0"/>
      </w:pPr>
    </w:p>
    <w:p w14:paraId="5CABA5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rnandez Cleo</w:t>
      </w:r>
    </w:p>
    <w:p w14:paraId="5CABA5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5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5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7440</w:t>
      </w:r>
    </w:p>
    <w:p w14:paraId="5CABA549" w14:textId="77777777" w:rsidR="004E27E8" w:rsidRDefault="004E27E8" w:rsidP="00D744EA">
      <w:pPr>
        <w:spacing w:after="0"/>
      </w:pPr>
      <w:r>
        <w:rPr>
          <w:noProof/>
        </w:rPr>
        <w:t>cleo.hernandez@indy.gov</w:t>
      </w:r>
    </w:p>
    <w:p w14:paraId="5CABA54A" w14:textId="77777777" w:rsidR="004E27E8" w:rsidRDefault="004E27E8" w:rsidP="00D744EA">
      <w:pPr>
        <w:spacing w:after="0"/>
      </w:pPr>
    </w:p>
    <w:p w14:paraId="5CABA5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nney Jack</w:t>
      </w:r>
    </w:p>
    <w:p w14:paraId="5CABA5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PDC </w:t>
      </w:r>
    </w:p>
    <w:p w14:paraId="5CABA5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9 W. Washington St., Ste 401  </w:t>
      </w:r>
    </w:p>
    <w:p w14:paraId="5CABA5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2-5534</w:t>
      </w:r>
    </w:p>
    <w:p w14:paraId="5CABA551" w14:textId="77777777" w:rsidR="004E27E8" w:rsidRDefault="004E27E8" w:rsidP="00D744EA">
      <w:pPr>
        <w:spacing w:after="0"/>
      </w:pPr>
      <w:r>
        <w:rPr>
          <w:noProof/>
        </w:rPr>
        <w:t>jkenney@pdc.in.gov</w:t>
      </w:r>
    </w:p>
    <w:p w14:paraId="5CABA552" w14:textId="77777777" w:rsidR="004E27E8" w:rsidRDefault="004E27E8" w:rsidP="00D744EA">
      <w:pPr>
        <w:spacing w:after="0"/>
      </w:pPr>
    </w:p>
    <w:p w14:paraId="5CABA5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rascic Grace</w:t>
      </w:r>
    </w:p>
    <w:p w14:paraId="5CABA5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5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5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508</w:t>
      </w:r>
    </w:p>
    <w:p w14:paraId="5CABA559" w14:textId="77777777" w:rsidR="004E27E8" w:rsidRDefault="004E27E8" w:rsidP="00D744EA">
      <w:pPr>
        <w:spacing w:after="0"/>
      </w:pPr>
      <w:r>
        <w:rPr>
          <w:noProof/>
        </w:rPr>
        <w:t>grace.drascic2@indy.gov</w:t>
      </w:r>
    </w:p>
    <w:p w14:paraId="5CABA55A" w14:textId="77777777" w:rsidR="004E27E8" w:rsidRDefault="004E27E8" w:rsidP="00D744EA">
      <w:pPr>
        <w:spacing w:after="0"/>
      </w:pPr>
    </w:p>
    <w:p w14:paraId="5CABA562" w14:textId="77777777" w:rsidR="004E27E8" w:rsidRDefault="004E27E8" w:rsidP="00D744EA">
      <w:pPr>
        <w:spacing w:after="0"/>
      </w:pPr>
    </w:p>
    <w:p w14:paraId="5CABA5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'Neal Riley</w:t>
      </w:r>
    </w:p>
    <w:p w14:paraId="5CABA5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5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5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7435</w:t>
      </w:r>
    </w:p>
    <w:p w14:paraId="5CABA569" w14:textId="77777777" w:rsidR="004E27E8" w:rsidRDefault="004E27E8" w:rsidP="00D744EA">
      <w:pPr>
        <w:spacing w:after="0"/>
      </w:pPr>
      <w:r>
        <w:rPr>
          <w:noProof/>
        </w:rPr>
        <w:t>riley.oneal3@indy.gov</w:t>
      </w:r>
    </w:p>
    <w:p w14:paraId="5CABA56A" w14:textId="77777777" w:rsidR="004E27E8" w:rsidRDefault="004E27E8" w:rsidP="00D744EA">
      <w:pPr>
        <w:spacing w:after="0"/>
      </w:pPr>
    </w:p>
    <w:p w14:paraId="5CABA5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oke Norman (Marcus)</w:t>
      </w:r>
    </w:p>
    <w:p w14:paraId="5CABA5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F Office, Juvenile Div. </w:t>
      </w:r>
    </w:p>
    <w:p w14:paraId="5CABA5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5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5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07</w:t>
      </w:r>
    </w:p>
    <w:p w14:paraId="5CABA571" w14:textId="77777777" w:rsidR="004E27E8" w:rsidRDefault="004E27E8" w:rsidP="00D744EA">
      <w:pPr>
        <w:spacing w:after="0"/>
      </w:pPr>
      <w:r>
        <w:rPr>
          <w:noProof/>
        </w:rPr>
        <w:t>norman.cooke@indy.gov</w:t>
      </w:r>
    </w:p>
    <w:p w14:paraId="5CABA572" w14:textId="77777777" w:rsidR="004E27E8" w:rsidRDefault="004E27E8" w:rsidP="00D744EA">
      <w:pPr>
        <w:spacing w:after="0"/>
      </w:pPr>
    </w:p>
    <w:p w14:paraId="5CABA5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bbins Austin</w:t>
      </w:r>
    </w:p>
    <w:p w14:paraId="5CABA5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oyles Knight Ricafort, P.C </w:t>
      </w:r>
    </w:p>
    <w:p w14:paraId="5CABA5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250 Haverstick Rd., Ste. 100  </w:t>
      </w:r>
    </w:p>
    <w:p w14:paraId="5CABA5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40</w:t>
      </w:r>
    </w:p>
    <w:p w14:paraId="5CABA5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71-3600</w:t>
      </w:r>
    </w:p>
    <w:p w14:paraId="5CABA579" w14:textId="77777777" w:rsidR="004E27E8" w:rsidRDefault="004E27E8" w:rsidP="00D744EA">
      <w:pPr>
        <w:spacing w:after="0"/>
      </w:pPr>
      <w:r>
        <w:rPr>
          <w:noProof/>
        </w:rPr>
        <w:t>arobbins@bkrlaw.com</w:t>
      </w:r>
    </w:p>
    <w:p w14:paraId="5CABA57A" w14:textId="77777777" w:rsidR="004E27E8" w:rsidRDefault="004E27E8" w:rsidP="00D744EA">
      <w:pPr>
        <w:spacing w:after="0"/>
      </w:pPr>
    </w:p>
    <w:p w14:paraId="5CABA5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le Daniel</w:t>
      </w:r>
    </w:p>
    <w:p w14:paraId="5CABA5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5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5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100</w:t>
      </w:r>
    </w:p>
    <w:p w14:paraId="5CABA581" w14:textId="77777777" w:rsidR="004E27E8" w:rsidRDefault="004E27E8" w:rsidP="00D744EA">
      <w:pPr>
        <w:spacing w:after="0"/>
      </w:pPr>
      <w:r>
        <w:rPr>
          <w:noProof/>
        </w:rPr>
        <w:t>daniel.wille@indy.gov</w:t>
      </w:r>
    </w:p>
    <w:p w14:paraId="5CABA582" w14:textId="77777777" w:rsidR="004E27E8" w:rsidRDefault="004E27E8" w:rsidP="00D744EA">
      <w:pPr>
        <w:spacing w:after="0"/>
      </w:pPr>
    </w:p>
    <w:p w14:paraId="5CABA5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rupp Michael</w:t>
      </w:r>
    </w:p>
    <w:p w14:paraId="5CABA5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ric Krupp Attorney at Law </w:t>
      </w:r>
    </w:p>
    <w:p w14:paraId="5CABA5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5 E. Market St., Ste. 575  </w:t>
      </w:r>
    </w:p>
    <w:p w14:paraId="5CABA5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41-7592</w:t>
      </w:r>
    </w:p>
    <w:p w14:paraId="5CABA589" w14:textId="77777777" w:rsidR="004E27E8" w:rsidRDefault="004E27E8" w:rsidP="00D744EA">
      <w:pPr>
        <w:spacing w:after="0"/>
      </w:pPr>
      <w:r>
        <w:rPr>
          <w:noProof/>
        </w:rPr>
        <w:t>erickrupplaw@gmail.com</w:t>
      </w:r>
    </w:p>
    <w:p w14:paraId="5CABA58A" w14:textId="77777777" w:rsidR="004E27E8" w:rsidRDefault="004E27E8" w:rsidP="00D744EA">
      <w:pPr>
        <w:spacing w:after="0"/>
      </w:pPr>
    </w:p>
    <w:p w14:paraId="5CABA5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dams Richard</w:t>
      </w:r>
    </w:p>
    <w:p w14:paraId="5CABA5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5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5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82</w:t>
      </w:r>
    </w:p>
    <w:p w14:paraId="5CABA591" w14:textId="77777777" w:rsidR="004E27E8" w:rsidRDefault="004E27E8" w:rsidP="00D744EA">
      <w:pPr>
        <w:spacing w:after="0"/>
      </w:pPr>
      <w:r>
        <w:rPr>
          <w:noProof/>
        </w:rPr>
        <w:t>richard.adams@indy.gov</w:t>
      </w:r>
    </w:p>
    <w:p w14:paraId="5CABA592" w14:textId="77777777" w:rsidR="004E27E8" w:rsidRDefault="004E27E8" w:rsidP="00D744EA">
      <w:pPr>
        <w:spacing w:after="0"/>
      </w:pPr>
    </w:p>
    <w:p w14:paraId="5CABA5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ohen Zachary</w:t>
      </w:r>
    </w:p>
    <w:p w14:paraId="5CABA5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5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5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34230</w:t>
      </w:r>
    </w:p>
    <w:p w14:paraId="5CABA5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327-4459</w:t>
      </w:r>
    </w:p>
    <w:p w14:paraId="5CABA599" w14:textId="77777777" w:rsidR="004E27E8" w:rsidRDefault="004E27E8" w:rsidP="00D744EA">
      <w:pPr>
        <w:spacing w:after="0"/>
      </w:pPr>
      <w:r>
        <w:rPr>
          <w:noProof/>
        </w:rPr>
        <w:t>zachary.tohen@indy.gov</w:t>
      </w:r>
    </w:p>
    <w:p w14:paraId="5CABA59A" w14:textId="77777777" w:rsidR="004E27E8" w:rsidRDefault="004E27E8" w:rsidP="00D744EA">
      <w:pPr>
        <w:spacing w:after="0"/>
      </w:pPr>
    </w:p>
    <w:p w14:paraId="5CABA5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Watson Frances</w:t>
      </w:r>
    </w:p>
    <w:p w14:paraId="5CABA5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School Clinic </w:t>
      </w:r>
    </w:p>
    <w:p w14:paraId="5CABA5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0 W. New York St.  </w:t>
      </w:r>
    </w:p>
    <w:p w14:paraId="5CABA5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A5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274-5551</w:t>
      </w:r>
    </w:p>
    <w:p w14:paraId="5CABA5A1" w14:textId="77777777" w:rsidR="004E27E8" w:rsidRDefault="004E27E8" w:rsidP="00D744EA">
      <w:pPr>
        <w:spacing w:after="0"/>
      </w:pPr>
      <w:r>
        <w:rPr>
          <w:noProof/>
        </w:rPr>
        <w:t>fwatson@iupui.edu</w:t>
      </w:r>
    </w:p>
    <w:p w14:paraId="5CABA5A2" w14:textId="77777777" w:rsidR="004E27E8" w:rsidRDefault="004E27E8" w:rsidP="00D744EA">
      <w:pPr>
        <w:spacing w:after="0"/>
      </w:pPr>
    </w:p>
    <w:p w14:paraId="5CABA5AA" w14:textId="77777777" w:rsidR="004E27E8" w:rsidRDefault="004E27E8" w:rsidP="00D744EA">
      <w:pPr>
        <w:spacing w:after="0"/>
      </w:pPr>
    </w:p>
    <w:p w14:paraId="5CABA5B2" w14:textId="77777777" w:rsidR="004E27E8" w:rsidRDefault="004E27E8" w:rsidP="00D744EA">
      <w:pPr>
        <w:spacing w:after="0"/>
      </w:pPr>
    </w:p>
    <w:p w14:paraId="5CABA5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ick Lucy</w:t>
      </w:r>
    </w:p>
    <w:p w14:paraId="5CABA5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5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5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31</w:t>
      </w:r>
    </w:p>
    <w:p w14:paraId="5CABA5B9" w14:textId="77777777" w:rsidR="004E27E8" w:rsidRDefault="004E27E8" w:rsidP="00D744EA">
      <w:pPr>
        <w:spacing w:after="0"/>
      </w:pPr>
      <w:r>
        <w:rPr>
          <w:noProof/>
        </w:rPr>
        <w:t>lucy.frick@indy.gov</w:t>
      </w:r>
    </w:p>
    <w:p w14:paraId="5CABA5BA" w14:textId="77777777" w:rsidR="004E27E8" w:rsidRDefault="004E27E8" w:rsidP="00D744EA">
      <w:pPr>
        <w:spacing w:after="0"/>
      </w:pPr>
    </w:p>
    <w:p w14:paraId="5CABA5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nsour Sherif</w:t>
      </w:r>
    </w:p>
    <w:p w14:paraId="5CABA5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5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5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75</w:t>
      </w:r>
    </w:p>
    <w:p w14:paraId="5CABA5C1" w14:textId="77777777" w:rsidR="004E27E8" w:rsidRDefault="004E27E8" w:rsidP="00D744EA">
      <w:pPr>
        <w:spacing w:after="0"/>
      </w:pPr>
      <w:r>
        <w:rPr>
          <w:noProof/>
        </w:rPr>
        <w:t>sherif.mansour@indy.gov</w:t>
      </w:r>
    </w:p>
    <w:p w14:paraId="5CABA5C2" w14:textId="77777777" w:rsidR="004E27E8" w:rsidRDefault="004E27E8" w:rsidP="00D744EA">
      <w:pPr>
        <w:spacing w:after="0"/>
      </w:pPr>
    </w:p>
    <w:p w14:paraId="5CABA5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red James</w:t>
      </w:r>
    </w:p>
    <w:p w14:paraId="5CABA5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5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5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193</w:t>
      </w:r>
    </w:p>
    <w:p w14:paraId="5CABA5C9" w14:textId="77777777" w:rsidR="004E27E8" w:rsidRDefault="004E27E8" w:rsidP="00D744EA">
      <w:pPr>
        <w:spacing w:after="0"/>
      </w:pPr>
      <w:r>
        <w:rPr>
          <w:noProof/>
        </w:rPr>
        <w:t>james.jared@indy.gov</w:t>
      </w:r>
    </w:p>
    <w:p w14:paraId="5CABA5CA" w14:textId="77777777" w:rsidR="004E27E8" w:rsidRDefault="004E27E8" w:rsidP="00D744EA">
      <w:pPr>
        <w:spacing w:after="0"/>
      </w:pPr>
    </w:p>
    <w:p w14:paraId="5CABA5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thburn Charles</w:t>
      </w:r>
    </w:p>
    <w:p w14:paraId="5CABA5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thburn Law Office </w:t>
      </w:r>
    </w:p>
    <w:p w14:paraId="5CABA5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901 Blue Jay Ln.Unit F  </w:t>
      </w:r>
    </w:p>
    <w:p w14:paraId="5CABA5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60</w:t>
      </w:r>
    </w:p>
    <w:p w14:paraId="5CABA5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44-9009</w:t>
      </w:r>
    </w:p>
    <w:p w14:paraId="5CABA5D1" w14:textId="77777777" w:rsidR="004E27E8" w:rsidRDefault="004E27E8" w:rsidP="00D744EA">
      <w:pPr>
        <w:spacing w:after="0"/>
      </w:pPr>
      <w:r>
        <w:rPr>
          <w:noProof/>
        </w:rPr>
        <w:t>cjr@rathburnlaw.com</w:t>
      </w:r>
    </w:p>
    <w:p w14:paraId="5CABA5D2" w14:textId="77777777" w:rsidR="004E27E8" w:rsidRDefault="004E27E8" w:rsidP="00D744EA">
      <w:pPr>
        <w:spacing w:after="0"/>
      </w:pPr>
    </w:p>
    <w:p w14:paraId="5CABA5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drea Robert</w:t>
      </w:r>
    </w:p>
    <w:p w14:paraId="5CABA5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5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5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94</w:t>
      </w:r>
    </w:p>
    <w:p w14:paraId="5CABA5D9" w14:textId="77777777" w:rsidR="004E27E8" w:rsidRDefault="004E27E8" w:rsidP="00D744EA">
      <w:pPr>
        <w:spacing w:after="0"/>
      </w:pPr>
      <w:r>
        <w:rPr>
          <w:noProof/>
        </w:rPr>
        <w:t>robert.kodrea@indy.gov</w:t>
      </w:r>
    </w:p>
    <w:p w14:paraId="5CABA5DA" w14:textId="77777777" w:rsidR="004E27E8" w:rsidRDefault="004E27E8" w:rsidP="00D744EA">
      <w:pPr>
        <w:spacing w:after="0"/>
      </w:pPr>
    </w:p>
    <w:p w14:paraId="5CABA5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bb Maritza</w:t>
      </w:r>
    </w:p>
    <w:p w14:paraId="5CABA5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5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5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5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6883</w:t>
      </w:r>
    </w:p>
    <w:p w14:paraId="5CABA5E1" w14:textId="77777777" w:rsidR="004E27E8" w:rsidRDefault="004E27E8" w:rsidP="00D744EA">
      <w:pPr>
        <w:spacing w:after="0"/>
      </w:pPr>
      <w:r>
        <w:rPr>
          <w:noProof/>
        </w:rPr>
        <w:t>maritza.webb@indy.gov</w:t>
      </w:r>
    </w:p>
    <w:p w14:paraId="5CABA5E2" w14:textId="77777777" w:rsidR="004E27E8" w:rsidRDefault="004E27E8" w:rsidP="00D744EA">
      <w:pPr>
        <w:spacing w:after="0"/>
      </w:pPr>
    </w:p>
    <w:p w14:paraId="5CABA5EA" w14:textId="77777777" w:rsidR="004E27E8" w:rsidRDefault="004E27E8" w:rsidP="00D744EA">
      <w:pPr>
        <w:spacing w:after="0"/>
      </w:pPr>
    </w:p>
    <w:p w14:paraId="5CABA5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x Travis</w:t>
      </w:r>
    </w:p>
    <w:p w14:paraId="5CABA5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5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5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5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091</w:t>
      </w:r>
    </w:p>
    <w:p w14:paraId="5CABA5F1" w14:textId="77777777" w:rsidR="004E27E8" w:rsidRDefault="004E27E8" w:rsidP="00D744EA">
      <w:pPr>
        <w:spacing w:after="0"/>
      </w:pPr>
      <w:r>
        <w:rPr>
          <w:noProof/>
        </w:rPr>
        <w:t>tr.fox@indy.gov</w:t>
      </w:r>
    </w:p>
    <w:p w14:paraId="5CABA5F2" w14:textId="77777777" w:rsidR="004E27E8" w:rsidRDefault="004E27E8" w:rsidP="00D744EA">
      <w:pPr>
        <w:spacing w:after="0"/>
      </w:pPr>
    </w:p>
    <w:p w14:paraId="5CABA5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lbert Steven</w:t>
      </w:r>
    </w:p>
    <w:p w14:paraId="5CABA5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ven J. Halbert, Attorney at Law </w:t>
      </w:r>
    </w:p>
    <w:p w14:paraId="5CABA5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465 Counselors Row, Ste. 200  </w:t>
      </w:r>
    </w:p>
    <w:p w14:paraId="5CABA5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40</w:t>
      </w:r>
    </w:p>
    <w:p w14:paraId="5CABA5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05-4717</w:t>
      </w:r>
    </w:p>
    <w:p w14:paraId="5CABA5F9" w14:textId="77777777" w:rsidR="004E27E8" w:rsidRDefault="004E27E8" w:rsidP="00D744EA">
      <w:pPr>
        <w:spacing w:after="0"/>
      </w:pPr>
      <w:r>
        <w:rPr>
          <w:noProof/>
        </w:rPr>
        <w:t>shalbertlaw@gmail.com</w:t>
      </w:r>
    </w:p>
    <w:p w14:paraId="5CABA5FA" w14:textId="77777777" w:rsidR="004E27E8" w:rsidRDefault="004E27E8" w:rsidP="00D744EA">
      <w:pPr>
        <w:spacing w:after="0"/>
      </w:pPr>
    </w:p>
    <w:p w14:paraId="5CABA5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roes Matthew</w:t>
      </w:r>
    </w:p>
    <w:p w14:paraId="5CABA5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5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Marc Lopez Law Firm </w:t>
      </w:r>
    </w:p>
    <w:p w14:paraId="5CABA5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0 E. Market St., Ste. 710  </w:t>
      </w:r>
    </w:p>
    <w:p w14:paraId="5CABA5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96-3065</w:t>
      </w:r>
    </w:p>
    <w:p w14:paraId="5CABA601" w14:textId="77777777" w:rsidR="004E27E8" w:rsidRDefault="004E27E8" w:rsidP="00D744EA">
      <w:pPr>
        <w:spacing w:after="0"/>
      </w:pPr>
      <w:r>
        <w:rPr>
          <w:noProof/>
        </w:rPr>
        <w:t>mk@marclopezlaw.com</w:t>
      </w:r>
    </w:p>
    <w:p w14:paraId="5CABA602" w14:textId="77777777" w:rsidR="004E27E8" w:rsidRDefault="004E27E8" w:rsidP="00D744EA">
      <w:pPr>
        <w:spacing w:after="0"/>
      </w:pPr>
    </w:p>
    <w:p w14:paraId="5CABA6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nHoose Shelby</w:t>
      </w:r>
    </w:p>
    <w:p w14:paraId="5CABA6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6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317-327-4537</w:t>
      </w:r>
    </w:p>
    <w:p w14:paraId="5CABA609" w14:textId="77777777" w:rsidR="004E27E8" w:rsidRDefault="004E27E8" w:rsidP="00D744EA">
      <w:pPr>
        <w:spacing w:after="0"/>
      </w:pPr>
      <w:r>
        <w:rPr>
          <w:noProof/>
        </w:rPr>
        <w:t>shelby.vanhoose@indy.gov</w:t>
      </w:r>
    </w:p>
    <w:p w14:paraId="5CABA60A" w14:textId="77777777" w:rsidR="004E27E8" w:rsidRDefault="004E27E8" w:rsidP="00D744EA">
      <w:pPr>
        <w:spacing w:after="0"/>
      </w:pPr>
    </w:p>
    <w:p w14:paraId="5CABA6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ightingale Noah</w:t>
      </w:r>
    </w:p>
    <w:p w14:paraId="5CABA6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6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39</w:t>
      </w:r>
    </w:p>
    <w:p w14:paraId="5CABA611" w14:textId="77777777" w:rsidR="004E27E8" w:rsidRDefault="004E27E8" w:rsidP="00D744EA">
      <w:pPr>
        <w:spacing w:after="0"/>
      </w:pPr>
      <w:r>
        <w:rPr>
          <w:noProof/>
        </w:rPr>
        <w:t>noah.nightingale@indy.gov</w:t>
      </w:r>
    </w:p>
    <w:p w14:paraId="5CABA612" w14:textId="77777777" w:rsidR="004E27E8" w:rsidRDefault="004E27E8" w:rsidP="00D744EA">
      <w:pPr>
        <w:spacing w:after="0"/>
      </w:pPr>
    </w:p>
    <w:p w14:paraId="5CABA6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ler Zachary</w:t>
      </w:r>
    </w:p>
    <w:p w14:paraId="5CABA6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6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, IN 46204</w:t>
      </w:r>
    </w:p>
    <w:p w14:paraId="5CABA6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941</w:t>
      </w:r>
    </w:p>
    <w:p w14:paraId="5CABA619" w14:textId="77777777" w:rsidR="004E27E8" w:rsidRDefault="004E27E8" w:rsidP="00D744EA">
      <w:pPr>
        <w:spacing w:after="0"/>
      </w:pPr>
      <w:r>
        <w:rPr>
          <w:noProof/>
        </w:rPr>
        <w:t>zachary.miller@indy.gov</w:t>
      </w:r>
    </w:p>
    <w:p w14:paraId="5CABA61A" w14:textId="77777777" w:rsidR="004E27E8" w:rsidRDefault="004E27E8" w:rsidP="00D744EA">
      <w:pPr>
        <w:spacing w:after="0"/>
      </w:pPr>
    </w:p>
    <w:p w14:paraId="5CABA6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ite Kristal</w:t>
      </w:r>
    </w:p>
    <w:p w14:paraId="5CABA6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ristal D. White, Attorney at Law </w:t>
      </w:r>
    </w:p>
    <w:p w14:paraId="5CABA6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16 N. Pennsylvania St.  </w:t>
      </w:r>
    </w:p>
    <w:p w14:paraId="5CABA6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A6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02-3202</w:t>
      </w:r>
    </w:p>
    <w:p w14:paraId="5CABA621" w14:textId="77777777" w:rsidR="004E27E8" w:rsidRDefault="004E27E8" w:rsidP="00D744EA">
      <w:pPr>
        <w:spacing w:after="0"/>
      </w:pPr>
      <w:r>
        <w:rPr>
          <w:noProof/>
        </w:rPr>
        <w:t>kwhite@garyselig.com</w:t>
      </w:r>
    </w:p>
    <w:p w14:paraId="5CABA622" w14:textId="77777777" w:rsidR="004E27E8" w:rsidRDefault="004E27E8" w:rsidP="00D744EA">
      <w:pPr>
        <w:spacing w:after="0"/>
      </w:pPr>
    </w:p>
    <w:p w14:paraId="5CABA6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erber Matthew</w:t>
      </w:r>
    </w:p>
    <w:p w14:paraId="5CABA6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6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819</w:t>
      </w:r>
    </w:p>
    <w:p w14:paraId="5CABA629" w14:textId="77777777" w:rsidR="004E27E8" w:rsidRDefault="004E27E8" w:rsidP="00D744EA">
      <w:pPr>
        <w:spacing w:after="0"/>
      </w:pPr>
      <w:r>
        <w:rPr>
          <w:noProof/>
        </w:rPr>
        <w:t>matthew.gerber@ind.gov</w:t>
      </w:r>
    </w:p>
    <w:p w14:paraId="5CABA62A" w14:textId="77777777" w:rsidR="004E27E8" w:rsidRDefault="004E27E8" w:rsidP="00D744EA">
      <w:pPr>
        <w:spacing w:after="0"/>
      </w:pPr>
    </w:p>
    <w:p w14:paraId="5CABA6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uleman Hiba</w:t>
      </w:r>
    </w:p>
    <w:p w14:paraId="5CABA6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aeed and Little, LLP </w:t>
      </w:r>
    </w:p>
    <w:p w14:paraId="5CABA6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3 W. Market St., Ste. 189  </w:t>
      </w:r>
    </w:p>
    <w:p w14:paraId="5CABA6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02-9720</w:t>
      </w:r>
    </w:p>
    <w:p w14:paraId="5CABA631" w14:textId="77777777" w:rsidR="004E27E8" w:rsidRDefault="004E27E8" w:rsidP="00D744EA">
      <w:pPr>
        <w:spacing w:after="0"/>
      </w:pPr>
      <w:r>
        <w:rPr>
          <w:noProof/>
        </w:rPr>
        <w:t>hiba@sllawfirm.com</w:t>
      </w:r>
    </w:p>
    <w:p w14:paraId="5CABA632" w14:textId="77777777" w:rsidR="004E27E8" w:rsidRDefault="004E27E8" w:rsidP="00D744EA">
      <w:pPr>
        <w:spacing w:after="0"/>
      </w:pPr>
    </w:p>
    <w:p w14:paraId="5CABA6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unningham Dylan</w:t>
      </w:r>
    </w:p>
    <w:p w14:paraId="5CABA6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unty PD Agency </w:t>
      </w:r>
    </w:p>
    <w:p w14:paraId="5CABA6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130</w:t>
      </w:r>
    </w:p>
    <w:p w14:paraId="5CABA639" w14:textId="77777777" w:rsidR="004E27E8" w:rsidRDefault="004E27E8" w:rsidP="00D744EA">
      <w:pPr>
        <w:spacing w:after="0"/>
      </w:pPr>
      <w:r>
        <w:rPr>
          <w:noProof/>
        </w:rPr>
        <w:t>dylan.cunningham@indy.gov</w:t>
      </w:r>
    </w:p>
    <w:p w14:paraId="5CABA63A" w14:textId="77777777" w:rsidR="004E27E8" w:rsidRDefault="004E27E8" w:rsidP="00D744EA">
      <w:pPr>
        <w:spacing w:after="0"/>
      </w:pPr>
    </w:p>
    <w:p w14:paraId="5CABA6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 Molly</w:t>
      </w:r>
    </w:p>
    <w:p w14:paraId="5CABA6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6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199</w:t>
      </w:r>
    </w:p>
    <w:p w14:paraId="5CABA641" w14:textId="77777777" w:rsidR="004E27E8" w:rsidRDefault="004E27E8" w:rsidP="00D744EA">
      <w:pPr>
        <w:spacing w:after="0"/>
      </w:pPr>
      <w:r>
        <w:rPr>
          <w:noProof/>
        </w:rPr>
        <w:t>molly.crow@indy.gov</w:t>
      </w:r>
    </w:p>
    <w:p w14:paraId="5CABA642" w14:textId="77777777" w:rsidR="004E27E8" w:rsidRDefault="004E27E8" w:rsidP="00D744EA">
      <w:pPr>
        <w:spacing w:after="0"/>
      </w:pPr>
    </w:p>
    <w:p w14:paraId="5CABA6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cker James</w:t>
      </w:r>
    </w:p>
    <w:p w14:paraId="5CABA6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mes R. Recker Attorney at law </w:t>
      </w:r>
    </w:p>
    <w:p w14:paraId="5CABA6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401 Moller #78663 PO Box 78663  </w:t>
      </w:r>
    </w:p>
    <w:p w14:paraId="5CABA6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78</w:t>
      </w:r>
    </w:p>
    <w:p w14:paraId="5CABA6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79-1470</w:t>
      </w:r>
    </w:p>
    <w:p w14:paraId="5CABA649" w14:textId="77777777" w:rsidR="004E27E8" w:rsidRDefault="004E27E8" w:rsidP="00D744EA">
      <w:pPr>
        <w:spacing w:after="0"/>
      </w:pPr>
      <w:r>
        <w:rPr>
          <w:noProof/>
        </w:rPr>
        <w:t>jamesrecker@justice.com</w:t>
      </w:r>
    </w:p>
    <w:p w14:paraId="5CABA64A" w14:textId="77777777" w:rsidR="004E27E8" w:rsidRDefault="004E27E8" w:rsidP="00D744EA">
      <w:pPr>
        <w:spacing w:after="0"/>
      </w:pPr>
    </w:p>
    <w:p w14:paraId="5CABA6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gory Danielle</w:t>
      </w:r>
    </w:p>
    <w:p w14:paraId="5CABA6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Danielle Gregory </w:t>
      </w:r>
    </w:p>
    <w:p w14:paraId="5CABA6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8 E. Market St., Ste. 501  </w:t>
      </w:r>
    </w:p>
    <w:p w14:paraId="5CABA6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85-0034</w:t>
      </w:r>
    </w:p>
    <w:p w14:paraId="5CABA651" w14:textId="77777777" w:rsidR="004E27E8" w:rsidRDefault="004E27E8" w:rsidP="00D744EA">
      <w:pPr>
        <w:spacing w:after="0"/>
      </w:pPr>
      <w:r>
        <w:rPr>
          <w:noProof/>
        </w:rPr>
        <w:t>daniellelaw99@hotmail.com</w:t>
      </w:r>
    </w:p>
    <w:p w14:paraId="5CABA652" w14:textId="77777777" w:rsidR="004E27E8" w:rsidRDefault="004E27E8" w:rsidP="00D744EA">
      <w:pPr>
        <w:spacing w:after="0"/>
      </w:pPr>
    </w:p>
    <w:p w14:paraId="5CABA6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 Caitlin</w:t>
      </w:r>
    </w:p>
    <w:p w14:paraId="5CABA6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6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83</w:t>
      </w:r>
    </w:p>
    <w:p w14:paraId="5CABA659" w14:textId="77777777" w:rsidR="004E27E8" w:rsidRDefault="004E27E8" w:rsidP="00D744EA">
      <w:pPr>
        <w:spacing w:after="0"/>
      </w:pPr>
      <w:r>
        <w:rPr>
          <w:noProof/>
        </w:rPr>
        <w:t>caitlin.brown@indy.gov</w:t>
      </w:r>
    </w:p>
    <w:p w14:paraId="5CABA65A" w14:textId="77777777" w:rsidR="004E27E8" w:rsidRDefault="004E27E8" w:rsidP="00D744EA">
      <w:pPr>
        <w:spacing w:after="0"/>
      </w:pPr>
    </w:p>
    <w:p w14:paraId="5CABA6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csey David</w:t>
      </w:r>
    </w:p>
    <w:p w14:paraId="5CABA6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Zeigler Cohen &amp; Koch </w:t>
      </w:r>
    </w:p>
    <w:p w14:paraId="5CABA6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465 Counselors Row, Ste. 104  </w:t>
      </w:r>
    </w:p>
    <w:p w14:paraId="5CABA6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40-3816</w:t>
      </w:r>
    </w:p>
    <w:p w14:paraId="5CABA6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317-844-5200</w:t>
      </w:r>
    </w:p>
    <w:p w14:paraId="5CABA661" w14:textId="77777777" w:rsidR="004E27E8" w:rsidRDefault="004E27E8" w:rsidP="00D744EA">
      <w:pPr>
        <w:spacing w:after="0"/>
      </w:pPr>
      <w:r>
        <w:rPr>
          <w:noProof/>
        </w:rPr>
        <w:t>dbecsey@zcklaw.com</w:t>
      </w:r>
    </w:p>
    <w:p w14:paraId="5CABA662" w14:textId="77777777" w:rsidR="004E27E8" w:rsidRDefault="004E27E8" w:rsidP="00D744EA">
      <w:pPr>
        <w:spacing w:after="0"/>
      </w:pPr>
    </w:p>
    <w:p w14:paraId="5CABA6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ell Robert</w:t>
      </w:r>
    </w:p>
    <w:p w14:paraId="5CABA6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6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6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6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327-8203</w:t>
      </w:r>
    </w:p>
    <w:p w14:paraId="5CABA669" w14:textId="77777777" w:rsidR="004E27E8" w:rsidRDefault="004E27E8" w:rsidP="00D744EA">
      <w:pPr>
        <w:spacing w:after="0"/>
      </w:pPr>
      <w:r>
        <w:rPr>
          <w:noProof/>
        </w:rPr>
        <w:t>rnewell@indy.gov</w:t>
      </w:r>
    </w:p>
    <w:p w14:paraId="5CABA66A" w14:textId="77777777" w:rsidR="004E27E8" w:rsidRDefault="004E27E8" w:rsidP="00D744EA">
      <w:pPr>
        <w:spacing w:after="0"/>
      </w:pPr>
    </w:p>
    <w:p w14:paraId="5CABA6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hnson Ruth</w:t>
      </w:r>
    </w:p>
    <w:p w14:paraId="5CABA6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ublic Defender Council </w:t>
      </w:r>
    </w:p>
    <w:p w14:paraId="5CABA6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9 W. Washington St., Ste. 401  </w:t>
      </w:r>
    </w:p>
    <w:p w14:paraId="5CABA6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2-5516</w:t>
      </w:r>
    </w:p>
    <w:p w14:paraId="5CABA671" w14:textId="77777777" w:rsidR="004E27E8" w:rsidRDefault="004E27E8" w:rsidP="00D744EA">
      <w:pPr>
        <w:spacing w:after="0"/>
      </w:pPr>
      <w:r>
        <w:rPr>
          <w:noProof/>
        </w:rPr>
        <w:t>ruthjohnson@pdc.in.gov</w:t>
      </w:r>
    </w:p>
    <w:p w14:paraId="5CABA672" w14:textId="77777777" w:rsidR="004E27E8" w:rsidRDefault="004E27E8" w:rsidP="00D744EA">
      <w:pPr>
        <w:spacing w:after="0"/>
      </w:pPr>
    </w:p>
    <w:p w14:paraId="5CABA6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nipp Christina</w:t>
      </w:r>
    </w:p>
    <w:p w14:paraId="5CABA6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6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75</w:t>
      </w:r>
    </w:p>
    <w:p w14:paraId="5CABA679" w14:textId="77777777" w:rsidR="004E27E8" w:rsidRDefault="004E27E8" w:rsidP="00D744EA">
      <w:pPr>
        <w:spacing w:after="0"/>
      </w:pPr>
      <w:r>
        <w:rPr>
          <w:noProof/>
        </w:rPr>
        <w:t>christina.knipp@indy.gov</w:t>
      </w:r>
    </w:p>
    <w:p w14:paraId="5CABA67A" w14:textId="77777777" w:rsidR="004E27E8" w:rsidRDefault="004E27E8" w:rsidP="00D744EA">
      <w:pPr>
        <w:spacing w:after="0"/>
      </w:pPr>
    </w:p>
    <w:p w14:paraId="5CABA6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rier Gabrielle</w:t>
      </w:r>
    </w:p>
    <w:p w14:paraId="5CABA6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6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88</w:t>
      </w:r>
    </w:p>
    <w:p w14:paraId="5CABA681" w14:textId="77777777" w:rsidR="004E27E8" w:rsidRDefault="004E27E8" w:rsidP="00D744EA">
      <w:pPr>
        <w:spacing w:after="0"/>
      </w:pPr>
      <w:r>
        <w:rPr>
          <w:noProof/>
        </w:rPr>
        <w:t>gabrielle.carrier@indy.gov</w:t>
      </w:r>
    </w:p>
    <w:p w14:paraId="5CABA682" w14:textId="77777777" w:rsidR="004E27E8" w:rsidRDefault="004E27E8" w:rsidP="00D744EA">
      <w:pPr>
        <w:spacing w:after="0"/>
      </w:pPr>
    </w:p>
    <w:p w14:paraId="5CABA6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lson Brian</w:t>
      </w:r>
    </w:p>
    <w:p w14:paraId="5CABA6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6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82</w:t>
      </w:r>
    </w:p>
    <w:p w14:paraId="5CABA689" w14:textId="77777777" w:rsidR="004E27E8" w:rsidRDefault="004E27E8" w:rsidP="00D744EA">
      <w:pPr>
        <w:spacing w:after="0"/>
      </w:pPr>
      <w:r>
        <w:rPr>
          <w:noProof/>
        </w:rPr>
        <w:t>briannelsonlawoffice@gmail.com</w:t>
      </w:r>
    </w:p>
    <w:p w14:paraId="5CABA68A" w14:textId="77777777" w:rsidR="004E27E8" w:rsidRDefault="004E27E8" w:rsidP="00D744EA">
      <w:pPr>
        <w:spacing w:after="0"/>
      </w:pPr>
    </w:p>
    <w:p w14:paraId="5CABA6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ynes Deidra</w:t>
      </w:r>
    </w:p>
    <w:p w14:paraId="5CABA6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Deidra N Haynes LLC </w:t>
      </w:r>
    </w:p>
    <w:p w14:paraId="5CABA6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437 Rucker Rd., Ste. E  </w:t>
      </w:r>
    </w:p>
    <w:p w14:paraId="5CABA6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0</w:t>
      </w:r>
    </w:p>
    <w:p w14:paraId="5CABA6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82-7396</w:t>
      </w:r>
    </w:p>
    <w:p w14:paraId="5CABA691" w14:textId="77777777" w:rsidR="004E27E8" w:rsidRDefault="004E27E8" w:rsidP="00D744EA">
      <w:pPr>
        <w:spacing w:after="0"/>
      </w:pPr>
      <w:r>
        <w:rPr>
          <w:noProof/>
        </w:rPr>
        <w:t>deidrahaynes@dnhlawllc.com</w:t>
      </w:r>
    </w:p>
    <w:p w14:paraId="5CABA692" w14:textId="77777777" w:rsidR="004E27E8" w:rsidRDefault="004E27E8" w:rsidP="00D744EA">
      <w:pPr>
        <w:spacing w:after="0"/>
      </w:pPr>
    </w:p>
    <w:p w14:paraId="5CABA6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atum Finis</w:t>
      </w:r>
    </w:p>
    <w:p w14:paraId="5CABA6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laser &amp; Ebbs </w:t>
      </w:r>
    </w:p>
    <w:p w14:paraId="5CABA6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45 S. Meridian St.  </w:t>
      </w:r>
    </w:p>
    <w:p w14:paraId="5CABA6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5</w:t>
      </w:r>
    </w:p>
    <w:p w14:paraId="5CABA6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36-5211</w:t>
      </w:r>
    </w:p>
    <w:p w14:paraId="5CABA699" w14:textId="77777777" w:rsidR="004E27E8" w:rsidRDefault="004E27E8" w:rsidP="00D744EA">
      <w:pPr>
        <w:spacing w:after="0"/>
      </w:pPr>
      <w:r>
        <w:rPr>
          <w:noProof/>
        </w:rPr>
        <w:t>ftatum@glaserebbs.com</w:t>
      </w:r>
    </w:p>
    <w:p w14:paraId="5CABA69A" w14:textId="77777777" w:rsidR="004E27E8" w:rsidRDefault="004E27E8" w:rsidP="00D744EA">
      <w:pPr>
        <w:spacing w:after="0"/>
      </w:pPr>
    </w:p>
    <w:p w14:paraId="5CABA6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iVincenzo Courtney</w:t>
      </w:r>
    </w:p>
    <w:p w14:paraId="5CABA6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6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0</w:t>
      </w:r>
    </w:p>
    <w:p w14:paraId="5CABA6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13</w:t>
      </w:r>
    </w:p>
    <w:p w14:paraId="5CABA6A1" w14:textId="77777777" w:rsidR="004E27E8" w:rsidRDefault="004E27E8" w:rsidP="00D744EA">
      <w:pPr>
        <w:spacing w:after="0"/>
      </w:pPr>
      <w:r>
        <w:rPr>
          <w:noProof/>
        </w:rPr>
        <w:t>courtney.divincenzo@indy.gov</w:t>
      </w:r>
    </w:p>
    <w:p w14:paraId="5CABA6A2" w14:textId="77777777" w:rsidR="004E27E8" w:rsidRDefault="004E27E8" w:rsidP="00D744EA">
      <w:pPr>
        <w:spacing w:after="0"/>
      </w:pPr>
    </w:p>
    <w:p w14:paraId="5CABA6AA" w14:textId="77777777" w:rsidR="004E27E8" w:rsidRDefault="004E27E8" w:rsidP="00D744EA">
      <w:pPr>
        <w:spacing w:after="0"/>
      </w:pPr>
    </w:p>
    <w:p w14:paraId="5CABA6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nson Spenser</w:t>
      </w:r>
    </w:p>
    <w:p w14:paraId="5CABA6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6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napolis IN 46204</w:t>
      </w:r>
    </w:p>
    <w:p w14:paraId="5CABA6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378</w:t>
      </w:r>
    </w:p>
    <w:p w14:paraId="5CABA6B1" w14:textId="77777777" w:rsidR="004E27E8" w:rsidRDefault="004E27E8" w:rsidP="00D744EA">
      <w:pPr>
        <w:spacing w:after="0"/>
      </w:pPr>
      <w:r>
        <w:rPr>
          <w:noProof/>
        </w:rPr>
        <w:t>spenser.hanson@indy.gov</w:t>
      </w:r>
    </w:p>
    <w:p w14:paraId="5CABA6B2" w14:textId="77777777" w:rsidR="004E27E8" w:rsidRDefault="004E27E8" w:rsidP="00D744EA">
      <w:pPr>
        <w:spacing w:after="0"/>
      </w:pPr>
    </w:p>
    <w:p w14:paraId="5CABA6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lland Michael</w:t>
      </w:r>
    </w:p>
    <w:p w14:paraId="5CABA6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olland &amp; Holland, LLC </w:t>
      </w:r>
    </w:p>
    <w:p w14:paraId="5CABA6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520 Allison Pointe Blvd., Ste. 128  </w:t>
      </w:r>
    </w:p>
    <w:p w14:paraId="5CABA6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50</w:t>
      </w:r>
    </w:p>
    <w:p w14:paraId="5CABA6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81-4400</w:t>
      </w:r>
    </w:p>
    <w:p w14:paraId="5CABA6B9" w14:textId="77777777" w:rsidR="004E27E8" w:rsidRDefault="004E27E8" w:rsidP="00D744EA">
      <w:pPr>
        <w:spacing w:after="0"/>
      </w:pPr>
      <w:r>
        <w:rPr>
          <w:noProof/>
        </w:rPr>
        <w:t>mholland@hollandandhollandlaw.com</w:t>
      </w:r>
    </w:p>
    <w:p w14:paraId="5CABA6BA" w14:textId="77777777" w:rsidR="004E27E8" w:rsidRDefault="004E27E8" w:rsidP="00D744EA">
      <w:pPr>
        <w:spacing w:after="0"/>
      </w:pPr>
    </w:p>
    <w:p w14:paraId="5CABA6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ens Amie</w:t>
      </w:r>
    </w:p>
    <w:p w14:paraId="5CABA6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ffer Hirschauer LLP </w:t>
      </w:r>
    </w:p>
    <w:p w14:paraId="5CABA6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30 E. Ohio St., Ste. 400  </w:t>
      </w:r>
    </w:p>
    <w:p w14:paraId="5CABA6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Indianapolis IN 46204</w:t>
      </w:r>
    </w:p>
    <w:p w14:paraId="5CABA6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57-0160</w:t>
      </w:r>
    </w:p>
    <w:p w14:paraId="5CABA6C1" w14:textId="77777777" w:rsidR="004E27E8" w:rsidRDefault="004E27E8" w:rsidP="00D744EA">
      <w:pPr>
        <w:spacing w:after="0"/>
      </w:pPr>
      <w:r>
        <w:rPr>
          <w:noProof/>
        </w:rPr>
        <w:t>amartenslaw@gmail.com</w:t>
      </w:r>
    </w:p>
    <w:p w14:paraId="5CABA6C2" w14:textId="77777777" w:rsidR="004E27E8" w:rsidRDefault="004E27E8" w:rsidP="00D744EA">
      <w:pPr>
        <w:spacing w:after="0"/>
      </w:pPr>
    </w:p>
    <w:p w14:paraId="5CABA6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andy Kimberly</w:t>
      </w:r>
    </w:p>
    <w:p w14:paraId="5CABA6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imberly Tandy, Attorney at Law </w:t>
      </w:r>
    </w:p>
    <w:p w14:paraId="5CABA6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425 Harding Overlook  </w:t>
      </w:r>
    </w:p>
    <w:p w14:paraId="5CABA6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37</w:t>
      </w:r>
    </w:p>
    <w:p w14:paraId="5CABA6C8" w14:textId="77777777" w:rsidR="004E27E8" w:rsidRDefault="004E27E8" w:rsidP="00D744EA">
      <w:pPr>
        <w:spacing w:after="0"/>
      </w:pPr>
      <w:r>
        <w:rPr>
          <w:noProof/>
        </w:rPr>
        <w:t>kimbrookstandy@gmail.com</w:t>
      </w:r>
    </w:p>
    <w:p w14:paraId="5CABA6C9" w14:textId="77777777" w:rsidR="004E27E8" w:rsidRDefault="004E27E8" w:rsidP="00D744EA">
      <w:pPr>
        <w:spacing w:after="0"/>
      </w:pPr>
    </w:p>
    <w:p w14:paraId="5CABA6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el Jeffrey</w:t>
      </w:r>
    </w:p>
    <w:p w14:paraId="5CABA6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unty PD Agency </w:t>
      </w:r>
    </w:p>
    <w:p w14:paraId="5CABA6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, Ste. 200  </w:t>
      </w:r>
    </w:p>
    <w:p w14:paraId="5CABA6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389</w:t>
      </w:r>
    </w:p>
    <w:p w14:paraId="5CABA6D0" w14:textId="77777777" w:rsidR="004E27E8" w:rsidRDefault="004E27E8" w:rsidP="00D744EA">
      <w:pPr>
        <w:spacing w:after="0"/>
      </w:pPr>
      <w:r>
        <w:rPr>
          <w:noProof/>
        </w:rPr>
        <w:t>jeff.neel@indy.gov</w:t>
      </w:r>
    </w:p>
    <w:p w14:paraId="5CABA6D1" w14:textId="77777777" w:rsidR="004E27E8" w:rsidRDefault="004E27E8" w:rsidP="00D744EA">
      <w:pPr>
        <w:spacing w:after="0"/>
      </w:pPr>
    </w:p>
    <w:p w14:paraId="5CABA6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glio Brenda</w:t>
      </w:r>
    </w:p>
    <w:p w14:paraId="5CABA6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6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762</w:t>
      </w:r>
    </w:p>
    <w:p w14:paraId="5CABA6D8" w14:textId="77777777" w:rsidR="004E27E8" w:rsidRDefault="004E27E8" w:rsidP="00D744EA">
      <w:pPr>
        <w:spacing w:after="0"/>
      </w:pPr>
      <w:r>
        <w:rPr>
          <w:noProof/>
        </w:rPr>
        <w:t>brenda.foglio@indy.gov</w:t>
      </w:r>
    </w:p>
    <w:p w14:paraId="5CABA6D9" w14:textId="77777777" w:rsidR="004E27E8" w:rsidRDefault="004E27E8" w:rsidP="00D744EA">
      <w:pPr>
        <w:spacing w:after="0"/>
      </w:pPr>
    </w:p>
    <w:p w14:paraId="5CABA6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e Angela</w:t>
      </w:r>
    </w:p>
    <w:p w14:paraId="5CABA6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gela D. Coe, Attorney at Law </w:t>
      </w:r>
    </w:p>
    <w:p w14:paraId="5CABA6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1 E 54th St., Ste. 103  </w:t>
      </w:r>
    </w:p>
    <w:p w14:paraId="5CABA6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0</w:t>
      </w:r>
    </w:p>
    <w:p w14:paraId="5CABA6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25-5878</w:t>
      </w:r>
    </w:p>
    <w:p w14:paraId="5CABA6E0" w14:textId="77777777" w:rsidR="004E27E8" w:rsidRDefault="004E27E8" w:rsidP="00D744EA">
      <w:pPr>
        <w:spacing w:after="0"/>
      </w:pPr>
      <w:r>
        <w:rPr>
          <w:noProof/>
        </w:rPr>
        <w:t>lawyercoe@hotmail.com</w:t>
      </w:r>
    </w:p>
    <w:p w14:paraId="5CABA6E1" w14:textId="77777777" w:rsidR="004E27E8" w:rsidRDefault="004E27E8" w:rsidP="00D744EA">
      <w:pPr>
        <w:spacing w:after="0"/>
      </w:pPr>
    </w:p>
    <w:p w14:paraId="5CABA6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utton Ann</w:t>
      </w:r>
    </w:p>
    <w:p w14:paraId="5CABA6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6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82</w:t>
      </w:r>
    </w:p>
    <w:p w14:paraId="5CABA6E8" w14:textId="77777777" w:rsidR="004E27E8" w:rsidRDefault="004E27E8" w:rsidP="00D744EA">
      <w:pPr>
        <w:spacing w:after="0"/>
      </w:pPr>
      <w:r>
        <w:rPr>
          <w:noProof/>
        </w:rPr>
        <w:t>ann.sutton@indy.gov</w:t>
      </w:r>
    </w:p>
    <w:p w14:paraId="5CABA6E9" w14:textId="77777777" w:rsidR="004E27E8" w:rsidRDefault="004E27E8" w:rsidP="00D744EA">
      <w:pPr>
        <w:spacing w:after="0"/>
      </w:pPr>
    </w:p>
    <w:p w14:paraId="5CABA6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wedarsky Mitchell</w:t>
      </w:r>
    </w:p>
    <w:p w14:paraId="5CABA6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unty PD Agency </w:t>
      </w:r>
    </w:p>
    <w:p w14:paraId="5CABA6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742</w:t>
      </w:r>
    </w:p>
    <w:p w14:paraId="5CABA6F0" w14:textId="77777777" w:rsidR="004E27E8" w:rsidRDefault="004E27E8" w:rsidP="00D744EA">
      <w:pPr>
        <w:spacing w:after="0"/>
      </w:pPr>
      <w:r>
        <w:rPr>
          <w:noProof/>
        </w:rPr>
        <w:t>mitchell.swedarsky@indy.gov</w:t>
      </w:r>
    </w:p>
    <w:p w14:paraId="5CABA6F1" w14:textId="77777777" w:rsidR="004E27E8" w:rsidRDefault="004E27E8" w:rsidP="00D744EA">
      <w:pPr>
        <w:spacing w:after="0"/>
      </w:pPr>
    </w:p>
    <w:p w14:paraId="5CABA6F9" w14:textId="77777777" w:rsidR="004E27E8" w:rsidRDefault="004E27E8" w:rsidP="00D744EA">
      <w:pPr>
        <w:spacing w:after="0"/>
      </w:pPr>
    </w:p>
    <w:p w14:paraId="5CABA6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vey Shannon</w:t>
      </w:r>
    </w:p>
    <w:p w14:paraId="5CABA6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6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unty PD Agency </w:t>
      </w:r>
    </w:p>
    <w:p w14:paraId="5CABA6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6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6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096</w:t>
      </w:r>
    </w:p>
    <w:p w14:paraId="5CABA700" w14:textId="77777777" w:rsidR="004E27E8" w:rsidRDefault="004E27E8" w:rsidP="00D744EA">
      <w:pPr>
        <w:spacing w:after="0"/>
      </w:pPr>
      <w:r>
        <w:rPr>
          <w:noProof/>
        </w:rPr>
        <w:t>shannon.garvey@indy.gov</w:t>
      </w:r>
    </w:p>
    <w:p w14:paraId="5CABA701" w14:textId="77777777" w:rsidR="004E27E8" w:rsidRDefault="004E27E8" w:rsidP="00D744EA">
      <w:pPr>
        <w:spacing w:after="0"/>
      </w:pPr>
    </w:p>
    <w:p w14:paraId="5CABA709" w14:textId="77777777" w:rsidR="004E27E8" w:rsidRDefault="004E27E8" w:rsidP="00D744EA">
      <w:pPr>
        <w:spacing w:after="0"/>
      </w:pPr>
    </w:p>
    <w:p w14:paraId="5CABA711" w14:textId="77777777" w:rsidR="004E27E8" w:rsidRDefault="004E27E8" w:rsidP="00D744EA">
      <w:pPr>
        <w:spacing w:after="0"/>
      </w:pPr>
    </w:p>
    <w:p w14:paraId="5CABA7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ack Diane</w:t>
      </w:r>
    </w:p>
    <w:p w14:paraId="5CABA7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diana Public Defender Council </w:t>
      </w:r>
    </w:p>
    <w:p w14:paraId="5CABA7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9 W. Washington St., Ste. 401  </w:t>
      </w:r>
    </w:p>
    <w:p w14:paraId="5CABA7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2-3344</w:t>
      </w:r>
    </w:p>
    <w:p w14:paraId="5CABA718" w14:textId="77777777" w:rsidR="004E27E8" w:rsidRDefault="004E27E8" w:rsidP="00D744EA">
      <w:pPr>
        <w:spacing w:after="0"/>
      </w:pPr>
      <w:r>
        <w:rPr>
          <w:noProof/>
        </w:rPr>
        <w:t>dblack@pdc.in.gov</w:t>
      </w:r>
    </w:p>
    <w:p w14:paraId="5CABA719" w14:textId="77777777" w:rsidR="004E27E8" w:rsidRDefault="004E27E8" w:rsidP="00D744EA">
      <w:pPr>
        <w:spacing w:after="0"/>
      </w:pPr>
    </w:p>
    <w:p w14:paraId="5CABA7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ijaric Amela</w:t>
      </w:r>
    </w:p>
    <w:p w14:paraId="5CABA7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7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7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492</w:t>
      </w:r>
    </w:p>
    <w:p w14:paraId="5CABA720" w14:textId="77777777" w:rsidR="004E27E8" w:rsidRDefault="004E27E8" w:rsidP="00D744EA">
      <w:pPr>
        <w:spacing w:after="0"/>
      </w:pPr>
      <w:r>
        <w:rPr>
          <w:noProof/>
        </w:rPr>
        <w:t>amela.sijaric@indy.gov</w:t>
      </w:r>
    </w:p>
    <w:p w14:paraId="5CABA721" w14:textId="77777777" w:rsidR="004E27E8" w:rsidRDefault="004E27E8" w:rsidP="00D744EA">
      <w:pPr>
        <w:spacing w:after="0"/>
      </w:pPr>
    </w:p>
    <w:p w14:paraId="5CABA7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oate Ethel Belle</w:t>
      </w:r>
    </w:p>
    <w:p w14:paraId="5CABA7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lle T. Choate </w:t>
      </w:r>
    </w:p>
    <w:p w14:paraId="5CABA7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801 Michigan Rd.  </w:t>
      </w:r>
    </w:p>
    <w:p w14:paraId="5CABA7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8</w:t>
      </w:r>
    </w:p>
    <w:p w14:paraId="5CABA7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90-5846</w:t>
      </w:r>
    </w:p>
    <w:p w14:paraId="5CABA728" w14:textId="77777777" w:rsidR="004E27E8" w:rsidRDefault="004E27E8" w:rsidP="00D744EA">
      <w:pPr>
        <w:spacing w:after="0"/>
      </w:pPr>
      <w:r>
        <w:rPr>
          <w:noProof/>
        </w:rPr>
        <w:t>choate@iquest.net</w:t>
      </w:r>
    </w:p>
    <w:p w14:paraId="5CABA729" w14:textId="77777777" w:rsidR="004E27E8" w:rsidRDefault="004E27E8" w:rsidP="00D744EA">
      <w:pPr>
        <w:spacing w:after="0"/>
      </w:pPr>
    </w:p>
    <w:p w14:paraId="5CABA7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rns Timothy</w:t>
      </w:r>
    </w:p>
    <w:p w14:paraId="5CABA7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Timothy Burns Law </w:t>
      </w:r>
    </w:p>
    <w:p w14:paraId="5CABA7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0 N. Delaware St.  </w:t>
      </w:r>
    </w:p>
    <w:p w14:paraId="5CABA7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-2502</w:t>
      </w:r>
    </w:p>
    <w:p w14:paraId="5CABA7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39-1391</w:t>
      </w:r>
    </w:p>
    <w:p w14:paraId="5CABA730" w14:textId="77777777" w:rsidR="004E27E8" w:rsidRDefault="004E27E8" w:rsidP="00D744EA">
      <w:pPr>
        <w:spacing w:after="0"/>
      </w:pPr>
      <w:r>
        <w:rPr>
          <w:noProof/>
        </w:rPr>
        <w:t>timothyburnslaw@gmail.com</w:t>
      </w:r>
    </w:p>
    <w:p w14:paraId="5CABA731" w14:textId="77777777" w:rsidR="004E27E8" w:rsidRDefault="004E27E8" w:rsidP="00D744EA">
      <w:pPr>
        <w:spacing w:after="0"/>
      </w:pPr>
    </w:p>
    <w:p w14:paraId="5CABA7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indsey Brooke</w:t>
      </w:r>
    </w:p>
    <w:p w14:paraId="5CABA7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hen Garelick &amp; Glazier </w:t>
      </w:r>
    </w:p>
    <w:p w14:paraId="5CABA7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888 Keystone Crossing Blvd.  </w:t>
      </w:r>
    </w:p>
    <w:p w14:paraId="5CABA7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40</w:t>
      </w:r>
    </w:p>
    <w:p w14:paraId="5CABA7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73-8888</w:t>
      </w:r>
    </w:p>
    <w:p w14:paraId="5CABA738" w14:textId="77777777" w:rsidR="004E27E8" w:rsidRDefault="004E27E8" w:rsidP="00D744EA">
      <w:pPr>
        <w:spacing w:after="0"/>
      </w:pPr>
      <w:r>
        <w:rPr>
          <w:noProof/>
        </w:rPr>
        <w:t>blindsey@cgglawfirm.com</w:t>
      </w:r>
    </w:p>
    <w:p w14:paraId="5CABA739" w14:textId="77777777" w:rsidR="004E27E8" w:rsidRDefault="004E27E8" w:rsidP="00D744EA">
      <w:pPr>
        <w:spacing w:after="0"/>
      </w:pPr>
    </w:p>
    <w:p w14:paraId="5CABA7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aw Kelly</w:t>
      </w:r>
    </w:p>
    <w:p w14:paraId="5CABA7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7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7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7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802</w:t>
      </w:r>
    </w:p>
    <w:p w14:paraId="5CABA740" w14:textId="77777777" w:rsidR="004E27E8" w:rsidRDefault="004E27E8" w:rsidP="00D744EA">
      <w:pPr>
        <w:spacing w:after="0"/>
      </w:pPr>
      <w:r>
        <w:rPr>
          <w:noProof/>
        </w:rPr>
        <w:t>kelly.shaw@indy.gov</w:t>
      </w:r>
    </w:p>
    <w:p w14:paraId="5CABA741" w14:textId="77777777" w:rsidR="004E27E8" w:rsidRDefault="004E27E8" w:rsidP="00D744EA">
      <w:pPr>
        <w:spacing w:after="0"/>
      </w:pPr>
    </w:p>
    <w:p w14:paraId="5CABA7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 Carolyn</w:t>
      </w:r>
    </w:p>
    <w:p w14:paraId="5CABA7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7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7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88</w:t>
      </w:r>
    </w:p>
    <w:p w14:paraId="5CABA748" w14:textId="77777777" w:rsidR="004E27E8" w:rsidRDefault="004E27E8" w:rsidP="00D744EA">
      <w:pPr>
        <w:spacing w:after="0"/>
      </w:pPr>
      <w:r>
        <w:rPr>
          <w:noProof/>
        </w:rPr>
        <w:t>carolyn.brown@indy.gov</w:t>
      </w:r>
    </w:p>
    <w:p w14:paraId="5CABA749" w14:textId="77777777" w:rsidR="004E27E8" w:rsidRDefault="004E27E8" w:rsidP="00D744EA">
      <w:pPr>
        <w:spacing w:after="0"/>
      </w:pPr>
    </w:p>
    <w:p w14:paraId="5CABA7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rizek Luke</w:t>
      </w:r>
    </w:p>
    <w:p w14:paraId="5CABA7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7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7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7020</w:t>
      </w:r>
    </w:p>
    <w:p w14:paraId="5CABA750" w14:textId="77777777" w:rsidR="004E27E8" w:rsidRDefault="004E27E8" w:rsidP="00D744EA">
      <w:pPr>
        <w:spacing w:after="0"/>
      </w:pPr>
      <w:r>
        <w:rPr>
          <w:noProof/>
        </w:rPr>
        <w:t>luke.krizek@indy.gov</w:t>
      </w:r>
    </w:p>
    <w:p w14:paraId="5CABA751" w14:textId="77777777" w:rsidR="004E27E8" w:rsidRDefault="004E27E8" w:rsidP="00D744EA">
      <w:pPr>
        <w:spacing w:after="0"/>
      </w:pPr>
    </w:p>
    <w:p w14:paraId="5CABA7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ieb James</w:t>
      </w:r>
    </w:p>
    <w:p w14:paraId="5CABA7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ames M. Lieb </w:t>
      </w:r>
    </w:p>
    <w:p w14:paraId="5CABA7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5 S. Meridian St. Blackstone Professional C  </w:t>
      </w:r>
    </w:p>
    <w:p w14:paraId="5CABA7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7</w:t>
      </w:r>
    </w:p>
    <w:p w14:paraId="5CABA7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86-5008</w:t>
      </w:r>
    </w:p>
    <w:p w14:paraId="5CABA758" w14:textId="77777777" w:rsidR="004E27E8" w:rsidRDefault="004E27E8" w:rsidP="00D744EA">
      <w:pPr>
        <w:spacing w:after="0"/>
      </w:pPr>
      <w:r>
        <w:rPr>
          <w:noProof/>
        </w:rPr>
        <w:t>lieblawoffice@yahoo.com</w:t>
      </w:r>
    </w:p>
    <w:p w14:paraId="5CABA759" w14:textId="77777777" w:rsidR="004E27E8" w:rsidRDefault="004E27E8" w:rsidP="00D744EA">
      <w:pPr>
        <w:spacing w:after="0"/>
      </w:pPr>
    </w:p>
    <w:p w14:paraId="5CABA7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dwell Darren</w:t>
      </w:r>
    </w:p>
    <w:p w14:paraId="5CABA7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7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7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598</w:t>
      </w:r>
    </w:p>
    <w:p w14:paraId="5CABA760" w14:textId="77777777" w:rsidR="004E27E8" w:rsidRDefault="004E27E8" w:rsidP="00D744EA">
      <w:pPr>
        <w:spacing w:after="0"/>
      </w:pPr>
      <w:r>
        <w:rPr>
          <w:noProof/>
        </w:rPr>
        <w:t>darren.bedwell@indy.gov</w:t>
      </w:r>
    </w:p>
    <w:p w14:paraId="5CABA761" w14:textId="77777777" w:rsidR="004E27E8" w:rsidRDefault="004E27E8" w:rsidP="00D744EA">
      <w:pPr>
        <w:spacing w:after="0"/>
      </w:pPr>
    </w:p>
    <w:p w14:paraId="5CABA7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ynch Allison</w:t>
      </w:r>
    </w:p>
    <w:p w14:paraId="5CABA7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7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7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985</w:t>
      </w:r>
    </w:p>
    <w:p w14:paraId="5CABA768" w14:textId="77777777" w:rsidR="004E27E8" w:rsidRDefault="004E27E8" w:rsidP="00D744EA">
      <w:pPr>
        <w:spacing w:after="0"/>
      </w:pPr>
      <w:r>
        <w:rPr>
          <w:noProof/>
        </w:rPr>
        <w:t>allison.lynch@indy.gov</w:t>
      </w:r>
    </w:p>
    <w:p w14:paraId="5CABA769" w14:textId="77777777" w:rsidR="004E27E8" w:rsidRDefault="004E27E8" w:rsidP="00D744EA">
      <w:pPr>
        <w:spacing w:after="0"/>
      </w:pPr>
    </w:p>
    <w:p w14:paraId="5CABA7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rodtman Thomas</w:t>
      </w:r>
    </w:p>
    <w:p w14:paraId="5CABA7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 D. Strodtman, Attorney at Law </w:t>
      </w:r>
    </w:p>
    <w:p w14:paraId="5CABA7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246 Nob Lane  </w:t>
      </w:r>
    </w:p>
    <w:p w14:paraId="5CABA7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6</w:t>
      </w:r>
    </w:p>
    <w:p w14:paraId="5CABA7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43-5598</w:t>
      </w:r>
    </w:p>
    <w:p w14:paraId="5CABA770" w14:textId="77777777" w:rsidR="004E27E8" w:rsidRDefault="004E27E8" w:rsidP="00D744EA">
      <w:pPr>
        <w:spacing w:after="0"/>
      </w:pPr>
      <w:r>
        <w:rPr>
          <w:noProof/>
        </w:rPr>
        <w:t>thomasdstrodtman@comcast.net</w:t>
      </w:r>
    </w:p>
    <w:p w14:paraId="5CABA771" w14:textId="77777777" w:rsidR="004E27E8" w:rsidRDefault="004E27E8" w:rsidP="00D744EA">
      <w:pPr>
        <w:spacing w:after="0"/>
      </w:pPr>
    </w:p>
    <w:p w14:paraId="5CABA7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driguez Jorge</w:t>
      </w:r>
    </w:p>
    <w:p w14:paraId="5CABA7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driguez Law Offices </w:t>
      </w:r>
    </w:p>
    <w:p w14:paraId="5CABA7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399 N. Shadeland Ave., Ste. 235  </w:t>
      </w:r>
    </w:p>
    <w:p w14:paraId="5CABA7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5</w:t>
      </w:r>
    </w:p>
    <w:p w14:paraId="5CABA7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81-1000</w:t>
      </w:r>
    </w:p>
    <w:p w14:paraId="5CABA778" w14:textId="77777777" w:rsidR="004E27E8" w:rsidRDefault="004E27E8" w:rsidP="00D744EA">
      <w:pPr>
        <w:spacing w:after="0"/>
      </w:pPr>
      <w:r>
        <w:rPr>
          <w:noProof/>
        </w:rPr>
        <w:t>jr@indylawyer.com</w:t>
      </w:r>
    </w:p>
    <w:p w14:paraId="5CABA779" w14:textId="77777777" w:rsidR="004E27E8" w:rsidRDefault="004E27E8" w:rsidP="00D744EA">
      <w:pPr>
        <w:spacing w:after="0"/>
      </w:pPr>
    </w:p>
    <w:p w14:paraId="5CABA7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nnessy David</w:t>
      </w:r>
    </w:p>
    <w:p w14:paraId="5CABA7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R. Hennessy, Attorney at Law </w:t>
      </w:r>
    </w:p>
    <w:p w14:paraId="5CABA7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4 E. Wabash St.  </w:t>
      </w:r>
    </w:p>
    <w:p w14:paraId="5CABA7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36-6160</w:t>
      </w:r>
    </w:p>
    <w:p w14:paraId="5CABA780" w14:textId="77777777" w:rsidR="004E27E8" w:rsidRDefault="004E27E8" w:rsidP="00D744EA">
      <w:pPr>
        <w:spacing w:after="0"/>
      </w:pPr>
      <w:r>
        <w:rPr>
          <w:noProof/>
        </w:rPr>
        <w:t>hen@indylaw4all.com</w:t>
      </w:r>
    </w:p>
    <w:p w14:paraId="5CABA781" w14:textId="77777777" w:rsidR="004E27E8" w:rsidRDefault="004E27E8" w:rsidP="00D744EA">
      <w:pPr>
        <w:spacing w:after="0"/>
      </w:pPr>
    </w:p>
    <w:p w14:paraId="5CABA7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ields Travis</w:t>
      </w:r>
    </w:p>
    <w:p w14:paraId="5CABA7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Marion Co. PD Agency </w:t>
      </w:r>
    </w:p>
    <w:p w14:paraId="5CABA7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7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327-4449</w:t>
      </w:r>
    </w:p>
    <w:p w14:paraId="5CABA788" w14:textId="77777777" w:rsidR="004E27E8" w:rsidRDefault="004E27E8" w:rsidP="00D744EA">
      <w:pPr>
        <w:spacing w:after="0"/>
      </w:pPr>
      <w:r>
        <w:rPr>
          <w:noProof/>
        </w:rPr>
        <w:t>travis.shields@indy.gov</w:t>
      </w:r>
    </w:p>
    <w:p w14:paraId="5CABA789" w14:textId="77777777" w:rsidR="004E27E8" w:rsidRDefault="004E27E8" w:rsidP="00D744EA">
      <w:pPr>
        <w:spacing w:after="0"/>
      </w:pPr>
    </w:p>
    <w:p w14:paraId="5CABA7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niel Riley</w:t>
      </w:r>
    </w:p>
    <w:p w14:paraId="5CABA7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Office </w:t>
      </w:r>
    </w:p>
    <w:p w14:paraId="5CABA7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7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97</w:t>
      </w:r>
    </w:p>
    <w:p w14:paraId="5CABA790" w14:textId="77777777" w:rsidR="004E27E8" w:rsidRDefault="004E27E8" w:rsidP="00D744EA">
      <w:pPr>
        <w:spacing w:after="0"/>
      </w:pPr>
    </w:p>
    <w:p w14:paraId="5CABA791" w14:textId="77777777" w:rsidR="004E27E8" w:rsidRDefault="004E27E8" w:rsidP="00D744EA">
      <w:pPr>
        <w:spacing w:after="0"/>
      </w:pPr>
    </w:p>
    <w:p w14:paraId="5CABA7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terson Meg</w:t>
      </w:r>
    </w:p>
    <w:p w14:paraId="5CABA7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7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7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7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100</w:t>
      </w:r>
    </w:p>
    <w:p w14:paraId="5CABA798" w14:textId="77777777" w:rsidR="004E27E8" w:rsidRDefault="004E27E8" w:rsidP="00D744EA">
      <w:pPr>
        <w:spacing w:after="0"/>
      </w:pPr>
      <w:r>
        <w:rPr>
          <w:noProof/>
        </w:rPr>
        <w:t>meg.peterson@indy.gov</w:t>
      </w:r>
    </w:p>
    <w:p w14:paraId="5CABA799" w14:textId="77777777" w:rsidR="004E27E8" w:rsidRDefault="004E27E8" w:rsidP="00D744EA">
      <w:pPr>
        <w:spacing w:after="0"/>
      </w:pPr>
    </w:p>
    <w:p w14:paraId="5CABA7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vis Christopher</w:t>
      </w:r>
    </w:p>
    <w:p w14:paraId="5CABA7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7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7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28</w:t>
      </w:r>
    </w:p>
    <w:p w14:paraId="5CABA7A0" w14:textId="77777777" w:rsidR="004E27E8" w:rsidRDefault="004E27E8" w:rsidP="00D744EA">
      <w:pPr>
        <w:spacing w:after="0"/>
      </w:pPr>
      <w:r>
        <w:rPr>
          <w:noProof/>
        </w:rPr>
        <w:t>chase.davis@indy.gov</w:t>
      </w:r>
    </w:p>
    <w:p w14:paraId="5CABA7A1" w14:textId="77777777" w:rsidR="004E27E8" w:rsidRDefault="004E27E8" w:rsidP="00D744EA">
      <w:pPr>
        <w:spacing w:after="0"/>
      </w:pPr>
    </w:p>
    <w:p w14:paraId="5CABA7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della Jeffrey</w:t>
      </w:r>
    </w:p>
    <w:p w14:paraId="5CABA7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Jeff Cardella, LLC </w:t>
      </w:r>
    </w:p>
    <w:p w14:paraId="5CABA7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33 Alabama St., Ste. 357  </w:t>
      </w:r>
    </w:p>
    <w:p w14:paraId="5CABA7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95-7700</w:t>
      </w:r>
    </w:p>
    <w:p w14:paraId="5CABA7A8" w14:textId="77777777" w:rsidR="004E27E8" w:rsidRDefault="004E27E8" w:rsidP="00D744EA">
      <w:pPr>
        <w:spacing w:after="0"/>
      </w:pPr>
      <w:r>
        <w:rPr>
          <w:noProof/>
        </w:rPr>
        <w:t>jeffcardella@cardellalawoffice.com</w:t>
      </w:r>
    </w:p>
    <w:p w14:paraId="5CABA7A9" w14:textId="77777777" w:rsidR="004E27E8" w:rsidRDefault="004E27E8" w:rsidP="00D744EA">
      <w:pPr>
        <w:spacing w:after="0"/>
      </w:pPr>
    </w:p>
    <w:p w14:paraId="5CABA7B1" w14:textId="77777777" w:rsidR="004E27E8" w:rsidRDefault="004E27E8" w:rsidP="00D744EA">
      <w:pPr>
        <w:spacing w:after="0"/>
      </w:pPr>
    </w:p>
    <w:p w14:paraId="5CABA7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udy Joshua</w:t>
      </w:r>
    </w:p>
    <w:p w14:paraId="5CABA7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ammen &amp; Moudy </w:t>
      </w:r>
    </w:p>
    <w:p w14:paraId="5CABA7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5 N. Pennsylvania St., Ste. 1175  </w:t>
      </w:r>
    </w:p>
    <w:p w14:paraId="5CABA7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6-0400</w:t>
      </w:r>
    </w:p>
    <w:p w14:paraId="5CABA7B8" w14:textId="77777777" w:rsidR="004E27E8" w:rsidRDefault="004E27E8" w:rsidP="00D744EA">
      <w:pPr>
        <w:spacing w:after="0"/>
      </w:pPr>
      <w:r>
        <w:rPr>
          <w:noProof/>
        </w:rPr>
        <w:t>josh@kammenlaw.com</w:t>
      </w:r>
    </w:p>
    <w:p w14:paraId="5CABA7B9" w14:textId="77777777" w:rsidR="004E27E8" w:rsidRDefault="004E27E8" w:rsidP="00D744EA">
      <w:pPr>
        <w:spacing w:after="0"/>
      </w:pPr>
    </w:p>
    <w:p w14:paraId="5CABA7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Baumbard Lauren</w:t>
      </w:r>
    </w:p>
    <w:p w14:paraId="5CABA7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7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7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7448</w:t>
      </w:r>
    </w:p>
    <w:p w14:paraId="5CABA7C0" w14:textId="77777777" w:rsidR="004E27E8" w:rsidRDefault="004E27E8" w:rsidP="00D744EA">
      <w:pPr>
        <w:spacing w:after="0"/>
      </w:pPr>
      <w:r>
        <w:rPr>
          <w:noProof/>
        </w:rPr>
        <w:t>lauren.labaumbard@indy.gov</w:t>
      </w:r>
    </w:p>
    <w:p w14:paraId="5CABA7C1" w14:textId="77777777" w:rsidR="004E27E8" w:rsidRDefault="004E27E8" w:rsidP="00D744EA">
      <w:pPr>
        <w:spacing w:after="0"/>
      </w:pPr>
    </w:p>
    <w:p w14:paraId="5CABA7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deff Novella</w:t>
      </w:r>
    </w:p>
    <w:p w14:paraId="5CABA7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U McKinney School of Law </w:t>
      </w:r>
    </w:p>
    <w:p w14:paraId="5CABA7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0 W. New York St.  </w:t>
      </w:r>
    </w:p>
    <w:p w14:paraId="5CABA7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A7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74-1949</w:t>
      </w:r>
    </w:p>
    <w:p w14:paraId="5CABA7C8" w14:textId="77777777" w:rsidR="004E27E8" w:rsidRDefault="004E27E8" w:rsidP="00D744EA">
      <w:pPr>
        <w:spacing w:after="0"/>
      </w:pPr>
      <w:r>
        <w:rPr>
          <w:noProof/>
        </w:rPr>
        <w:t>nnedeff@iupui.edu</w:t>
      </w:r>
    </w:p>
    <w:p w14:paraId="5CABA7C9" w14:textId="77777777" w:rsidR="004E27E8" w:rsidRDefault="004E27E8" w:rsidP="00D744EA">
      <w:pPr>
        <w:spacing w:after="0"/>
      </w:pPr>
    </w:p>
    <w:p w14:paraId="5CABA7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iana Frederick</w:t>
      </w:r>
    </w:p>
    <w:p w14:paraId="5CABA7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oyles Vaiana Lukemeyer Baldwin &amp; Webb </w:t>
      </w:r>
    </w:p>
    <w:p w14:paraId="5CABA7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One Indiana Square 211 N. Pennsylvania St., Ste. 2400  </w:t>
      </w:r>
    </w:p>
    <w:p w14:paraId="5CABA7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32-4463</w:t>
      </w:r>
    </w:p>
    <w:p w14:paraId="5CABA7D0" w14:textId="77777777" w:rsidR="004E27E8" w:rsidRDefault="004E27E8" w:rsidP="00D744EA">
      <w:pPr>
        <w:spacing w:after="0"/>
      </w:pPr>
      <w:r>
        <w:rPr>
          <w:noProof/>
        </w:rPr>
        <w:t>fvaiana@voyleslegal.com</w:t>
      </w:r>
    </w:p>
    <w:p w14:paraId="5CABA7D1" w14:textId="77777777" w:rsidR="004E27E8" w:rsidRDefault="004E27E8" w:rsidP="00D744EA">
      <w:pPr>
        <w:spacing w:after="0"/>
      </w:pPr>
    </w:p>
    <w:p w14:paraId="5CABA7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len Steven</w:t>
      </w:r>
    </w:p>
    <w:p w14:paraId="5CABA7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ven Allen Law </w:t>
      </w:r>
    </w:p>
    <w:p w14:paraId="5CABA7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0 N. Delaware St.  </w:t>
      </w:r>
    </w:p>
    <w:p w14:paraId="5CABA7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634-9800</w:t>
      </w:r>
    </w:p>
    <w:p w14:paraId="5CABA7D8" w14:textId="77777777" w:rsidR="004E27E8" w:rsidRDefault="004E27E8" w:rsidP="00D744EA">
      <w:pPr>
        <w:spacing w:after="0"/>
      </w:pPr>
      <w:r>
        <w:rPr>
          <w:noProof/>
        </w:rPr>
        <w:t>stevenallenlaw@gmail.com</w:t>
      </w:r>
    </w:p>
    <w:p w14:paraId="5CABA7E9" w14:textId="77777777" w:rsidR="004E27E8" w:rsidRDefault="004E27E8" w:rsidP="00D744EA">
      <w:pPr>
        <w:spacing w:after="0"/>
      </w:pPr>
    </w:p>
    <w:p w14:paraId="5CABA7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hnson Jill</w:t>
      </w:r>
    </w:p>
    <w:p w14:paraId="5CABA7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7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7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7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12</w:t>
      </w:r>
    </w:p>
    <w:p w14:paraId="5CABA7F0" w14:textId="77777777" w:rsidR="004E27E8" w:rsidRDefault="004E27E8" w:rsidP="00D744EA">
      <w:pPr>
        <w:spacing w:after="0"/>
      </w:pPr>
      <w:r>
        <w:rPr>
          <w:noProof/>
        </w:rPr>
        <w:t>jill.johnson@indy.gov</w:t>
      </w:r>
    </w:p>
    <w:p w14:paraId="5CABA7F1" w14:textId="77777777" w:rsidR="004E27E8" w:rsidRDefault="004E27E8" w:rsidP="00D744EA">
      <w:pPr>
        <w:spacing w:after="0"/>
      </w:pPr>
    </w:p>
    <w:p w14:paraId="5CABA7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Schneider Joel</w:t>
      </w:r>
    </w:p>
    <w:p w14:paraId="5CABA7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7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7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7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7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82</w:t>
      </w:r>
    </w:p>
    <w:p w14:paraId="5CABA7F8" w14:textId="77777777" w:rsidR="004E27E8" w:rsidRDefault="004E27E8" w:rsidP="00D744EA">
      <w:pPr>
        <w:spacing w:after="0"/>
      </w:pPr>
      <w:r>
        <w:rPr>
          <w:noProof/>
        </w:rPr>
        <w:t>joel.schneider@indy.gov</w:t>
      </w:r>
    </w:p>
    <w:p w14:paraId="5CABA7F9" w14:textId="77777777" w:rsidR="004E27E8" w:rsidRDefault="004E27E8" w:rsidP="00D744EA">
      <w:pPr>
        <w:spacing w:after="0"/>
      </w:pPr>
    </w:p>
    <w:p w14:paraId="5CABA801" w14:textId="77777777" w:rsidR="004E27E8" w:rsidRDefault="004E27E8" w:rsidP="00D744EA">
      <w:pPr>
        <w:spacing w:after="0"/>
      </w:pPr>
    </w:p>
    <w:p w14:paraId="5CABA8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d Richard</w:t>
      </w:r>
    </w:p>
    <w:p w14:paraId="5CABA8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chard L. Ford, Attorney at Law </w:t>
      </w:r>
    </w:p>
    <w:p w14:paraId="5CABA8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0 N. Meridian St., Ste. 506  </w:t>
      </w:r>
    </w:p>
    <w:p w14:paraId="5CABA8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20-9720</w:t>
      </w:r>
    </w:p>
    <w:p w14:paraId="5CABA808" w14:textId="77777777" w:rsidR="004E27E8" w:rsidRDefault="004E27E8" w:rsidP="00D744EA">
      <w:pPr>
        <w:spacing w:after="0"/>
      </w:pPr>
      <w:r>
        <w:rPr>
          <w:noProof/>
        </w:rPr>
        <w:t>rlfatty@gmail.com</w:t>
      </w:r>
    </w:p>
    <w:p w14:paraId="5CABA809" w14:textId="77777777" w:rsidR="004E27E8" w:rsidRDefault="004E27E8" w:rsidP="00D744EA">
      <w:pPr>
        <w:spacing w:after="0"/>
      </w:pPr>
    </w:p>
    <w:p w14:paraId="5CABA8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ldwin Tarah</w:t>
      </w:r>
    </w:p>
    <w:p w14:paraId="5CABA8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ldwin Maples &amp; Williams, LLC </w:t>
      </w:r>
    </w:p>
    <w:p w14:paraId="5CABA8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856 N. Keystone Avenue  </w:t>
      </w:r>
    </w:p>
    <w:p w14:paraId="5CABA8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0</w:t>
      </w:r>
    </w:p>
    <w:p w14:paraId="5CABA8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71-1948</w:t>
      </w:r>
    </w:p>
    <w:p w14:paraId="5CABA810" w14:textId="77777777" w:rsidR="004E27E8" w:rsidRDefault="004E27E8" w:rsidP="00D744EA">
      <w:pPr>
        <w:spacing w:after="0"/>
      </w:pPr>
      <w:r>
        <w:rPr>
          <w:noProof/>
        </w:rPr>
        <w:t>tarah@bmw.law</w:t>
      </w:r>
    </w:p>
    <w:p w14:paraId="5CABA811" w14:textId="77777777" w:rsidR="004E27E8" w:rsidRDefault="004E27E8" w:rsidP="00D744EA">
      <w:pPr>
        <w:spacing w:after="0"/>
      </w:pPr>
    </w:p>
    <w:p w14:paraId="5CABA819" w14:textId="77777777" w:rsidR="004E27E8" w:rsidRDefault="004E27E8" w:rsidP="00D744EA">
      <w:pPr>
        <w:spacing w:after="0"/>
      </w:pPr>
    </w:p>
    <w:p w14:paraId="5CABA821" w14:textId="77777777" w:rsidR="004E27E8" w:rsidRDefault="004E27E8" w:rsidP="00D744EA">
      <w:pPr>
        <w:spacing w:after="0"/>
      </w:pPr>
    </w:p>
    <w:p w14:paraId="5CABA8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on Ruhtenberg Megan</w:t>
      </w:r>
    </w:p>
    <w:p w14:paraId="5CABA8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unty PD Agency </w:t>
      </w:r>
    </w:p>
    <w:p w14:paraId="5CABA8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8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327-4100</w:t>
      </w:r>
    </w:p>
    <w:p w14:paraId="5CABA828" w14:textId="77777777" w:rsidR="004E27E8" w:rsidRDefault="004E27E8" w:rsidP="00D744EA">
      <w:pPr>
        <w:spacing w:after="0"/>
      </w:pPr>
      <w:r>
        <w:rPr>
          <w:noProof/>
        </w:rPr>
        <w:t>megan.vonruhtenberg@indy.gov</w:t>
      </w:r>
    </w:p>
    <w:p w14:paraId="5CABA829" w14:textId="77777777" w:rsidR="004E27E8" w:rsidRDefault="004E27E8" w:rsidP="00D744EA">
      <w:pPr>
        <w:spacing w:after="0"/>
      </w:pPr>
    </w:p>
    <w:p w14:paraId="5CABA8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urner Denise</w:t>
      </w:r>
    </w:p>
    <w:p w14:paraId="5CABA8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Turner Legal LLC </w:t>
      </w:r>
    </w:p>
    <w:p w14:paraId="5CABA8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45 N. Pennsylvania St., Ste. 605  </w:t>
      </w:r>
    </w:p>
    <w:p w14:paraId="5CABA8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21-4387</w:t>
      </w:r>
    </w:p>
    <w:p w14:paraId="5CABA830" w14:textId="77777777" w:rsidR="004E27E8" w:rsidRDefault="004E27E8" w:rsidP="00D744EA">
      <w:pPr>
        <w:spacing w:after="0"/>
      </w:pPr>
      <w:r>
        <w:rPr>
          <w:noProof/>
        </w:rPr>
        <w:t>denise@dturnerlegal.com</w:t>
      </w:r>
    </w:p>
    <w:p w14:paraId="5CABA831" w14:textId="77777777" w:rsidR="004E27E8" w:rsidRDefault="004E27E8" w:rsidP="00D744EA">
      <w:pPr>
        <w:spacing w:after="0"/>
      </w:pPr>
    </w:p>
    <w:p w14:paraId="5CABA8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merford James (Jim)</w:t>
      </w:r>
    </w:p>
    <w:p w14:paraId="5CABA8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8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8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11</w:t>
      </w:r>
    </w:p>
    <w:p w14:paraId="5CABA838" w14:textId="77777777" w:rsidR="004E27E8" w:rsidRDefault="004E27E8" w:rsidP="00D744EA">
      <w:pPr>
        <w:spacing w:after="0"/>
      </w:pPr>
      <w:r>
        <w:rPr>
          <w:noProof/>
        </w:rPr>
        <w:t>jim.comerford@indy.gov</w:t>
      </w:r>
    </w:p>
    <w:p w14:paraId="5CABA839" w14:textId="77777777" w:rsidR="004E27E8" w:rsidRDefault="004E27E8" w:rsidP="00D744EA">
      <w:pPr>
        <w:spacing w:after="0"/>
      </w:pPr>
    </w:p>
    <w:p w14:paraId="5CABA841" w14:textId="77777777" w:rsidR="004E27E8" w:rsidRDefault="004E27E8" w:rsidP="00D744EA">
      <w:pPr>
        <w:spacing w:after="0"/>
      </w:pPr>
    </w:p>
    <w:p w14:paraId="5CABA8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dmands Heather</w:t>
      </w:r>
    </w:p>
    <w:p w14:paraId="5CABA8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8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8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663</w:t>
      </w:r>
    </w:p>
    <w:p w14:paraId="5CABA848" w14:textId="77777777" w:rsidR="004E27E8" w:rsidRDefault="004E27E8" w:rsidP="00D744EA">
      <w:pPr>
        <w:spacing w:after="0"/>
      </w:pPr>
      <w:r>
        <w:rPr>
          <w:noProof/>
        </w:rPr>
        <w:t>heather.edmands@indy.gov</w:t>
      </w:r>
    </w:p>
    <w:p w14:paraId="5CABA849" w14:textId="77777777" w:rsidR="004E27E8" w:rsidRDefault="004E27E8" w:rsidP="00D744EA">
      <w:pPr>
        <w:spacing w:after="0"/>
      </w:pPr>
    </w:p>
    <w:p w14:paraId="5CABA8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ite, Jr. Charles</w:t>
      </w:r>
    </w:p>
    <w:p w14:paraId="5CABA8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Charles White </w:t>
      </w:r>
    </w:p>
    <w:p w14:paraId="5CABA8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510 E. 25th St.  </w:t>
      </w:r>
    </w:p>
    <w:p w14:paraId="5CABA8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8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644-0130</w:t>
      </w:r>
    </w:p>
    <w:p w14:paraId="5CABA850" w14:textId="77777777" w:rsidR="004E27E8" w:rsidRDefault="004E27E8" w:rsidP="00D744EA">
      <w:pPr>
        <w:spacing w:after="0"/>
      </w:pPr>
      <w:r>
        <w:rPr>
          <w:noProof/>
        </w:rPr>
        <w:t>charles@lawoffice-charleswhite.com</w:t>
      </w:r>
    </w:p>
    <w:p w14:paraId="5CABA851" w14:textId="77777777" w:rsidR="004E27E8" w:rsidRDefault="004E27E8" w:rsidP="00D744EA">
      <w:pPr>
        <w:spacing w:after="0"/>
      </w:pPr>
    </w:p>
    <w:p w14:paraId="5CABA859" w14:textId="77777777" w:rsidR="004E27E8" w:rsidRDefault="004E27E8" w:rsidP="00D744EA">
      <w:pPr>
        <w:spacing w:after="0"/>
      </w:pPr>
    </w:p>
    <w:p w14:paraId="5CABA8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uran Katherine</w:t>
      </w:r>
    </w:p>
    <w:p w14:paraId="5CABA8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8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8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958</w:t>
      </w:r>
    </w:p>
    <w:p w14:paraId="5CABA860" w14:textId="77777777" w:rsidR="004E27E8" w:rsidRDefault="004E27E8" w:rsidP="00D744EA">
      <w:pPr>
        <w:spacing w:after="0"/>
      </w:pPr>
      <w:r>
        <w:rPr>
          <w:noProof/>
        </w:rPr>
        <w:t>katherine.zuran@indy.gov</w:t>
      </w:r>
    </w:p>
    <w:p w14:paraId="5CABA869" w14:textId="77777777" w:rsidR="004E27E8" w:rsidRDefault="004E27E8" w:rsidP="00D744EA">
      <w:pPr>
        <w:spacing w:after="0"/>
      </w:pPr>
    </w:p>
    <w:p w14:paraId="5CABA8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. John Suzanne</w:t>
      </w:r>
    </w:p>
    <w:p w14:paraId="5CABA8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8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8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5288</w:t>
      </w:r>
    </w:p>
    <w:p w14:paraId="5CABA870" w14:textId="77777777" w:rsidR="004E27E8" w:rsidRDefault="004E27E8" w:rsidP="00D744EA">
      <w:pPr>
        <w:spacing w:after="0"/>
      </w:pPr>
      <w:r>
        <w:rPr>
          <w:noProof/>
        </w:rPr>
        <w:t>suzy.st.john@indy.gov</w:t>
      </w:r>
    </w:p>
    <w:p w14:paraId="5CABA871" w14:textId="77777777" w:rsidR="004E27E8" w:rsidRDefault="004E27E8" w:rsidP="00D744EA">
      <w:pPr>
        <w:spacing w:after="0"/>
      </w:pPr>
    </w:p>
    <w:p w14:paraId="5CABA8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sh Andrea</w:t>
      </w:r>
    </w:p>
    <w:p w14:paraId="5CABA8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8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151 N. Delaware St., Ste. 200  </w:t>
      </w:r>
    </w:p>
    <w:p w14:paraId="5CABA8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333</w:t>
      </w:r>
    </w:p>
    <w:p w14:paraId="5CABA878" w14:textId="77777777" w:rsidR="004E27E8" w:rsidRDefault="004E27E8" w:rsidP="00D744EA">
      <w:pPr>
        <w:spacing w:after="0"/>
      </w:pPr>
      <w:r>
        <w:rPr>
          <w:noProof/>
        </w:rPr>
        <w:t>andrea.marsh@indy.gov</w:t>
      </w:r>
    </w:p>
    <w:p w14:paraId="5CABA879" w14:textId="77777777" w:rsidR="004E27E8" w:rsidRDefault="004E27E8" w:rsidP="00D744EA">
      <w:pPr>
        <w:spacing w:after="0"/>
      </w:pPr>
    </w:p>
    <w:p w14:paraId="5CABA8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sanova Victoria</w:t>
      </w:r>
    </w:p>
    <w:p w14:paraId="5CABA8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diana Federal Community Defenders, Inc. </w:t>
      </w:r>
    </w:p>
    <w:p w14:paraId="5CABA8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249 Sagewood Ct.  </w:t>
      </w:r>
    </w:p>
    <w:p w14:paraId="5CABA8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68</w:t>
      </w:r>
    </w:p>
    <w:p w14:paraId="5CABA8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83-3520</w:t>
      </w:r>
    </w:p>
    <w:p w14:paraId="5CABA880" w14:textId="77777777" w:rsidR="004E27E8" w:rsidRDefault="004E27E8" w:rsidP="00D744EA">
      <w:pPr>
        <w:spacing w:after="0"/>
      </w:pPr>
      <w:r>
        <w:rPr>
          <w:noProof/>
        </w:rPr>
        <w:t>victoria.casanova75@outlook.com</w:t>
      </w:r>
    </w:p>
    <w:p w14:paraId="5CABA881" w14:textId="77777777" w:rsidR="004E27E8" w:rsidRDefault="004E27E8" w:rsidP="00D744EA">
      <w:pPr>
        <w:spacing w:after="0"/>
      </w:pPr>
    </w:p>
    <w:p w14:paraId="5CABA8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itts Laura</w:t>
      </w:r>
    </w:p>
    <w:p w14:paraId="5CABA8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8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8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1924</w:t>
      </w:r>
    </w:p>
    <w:p w14:paraId="5CABA888" w14:textId="77777777" w:rsidR="004E27E8" w:rsidRDefault="004E27E8" w:rsidP="00D744EA">
      <w:pPr>
        <w:spacing w:after="0"/>
      </w:pPr>
      <w:r>
        <w:rPr>
          <w:noProof/>
        </w:rPr>
        <w:t>laura.pitts@indy.gov</w:t>
      </w:r>
    </w:p>
    <w:p w14:paraId="5CABA889" w14:textId="77777777" w:rsidR="004E27E8" w:rsidRDefault="004E27E8" w:rsidP="00D744EA">
      <w:pPr>
        <w:spacing w:after="0"/>
      </w:pPr>
    </w:p>
    <w:p w14:paraId="5CABA8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m Abigail</w:t>
      </w:r>
    </w:p>
    <w:p w14:paraId="5CABA8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bigail H. Kim, Attorney at Law </w:t>
      </w:r>
    </w:p>
    <w:p w14:paraId="5CABA8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0 N. Delaware St.  </w:t>
      </w:r>
    </w:p>
    <w:p w14:paraId="5CABA8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87-0339</w:t>
      </w:r>
    </w:p>
    <w:p w14:paraId="5CABA890" w14:textId="77777777" w:rsidR="004E27E8" w:rsidRDefault="004E27E8" w:rsidP="00D744EA">
      <w:pPr>
        <w:spacing w:after="0"/>
      </w:pPr>
      <w:r>
        <w:rPr>
          <w:noProof/>
        </w:rPr>
        <w:t>abigailkimjd@yahoo.com</w:t>
      </w:r>
    </w:p>
    <w:p w14:paraId="5CABA891" w14:textId="77777777" w:rsidR="004E27E8" w:rsidRDefault="004E27E8" w:rsidP="00D744EA">
      <w:pPr>
        <w:spacing w:after="0"/>
      </w:pPr>
    </w:p>
    <w:p w14:paraId="5CABA8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ng Robert</w:t>
      </w:r>
    </w:p>
    <w:p w14:paraId="5CABA8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Robert D. King Jr., PC </w:t>
      </w:r>
    </w:p>
    <w:p w14:paraId="5CABA8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 E. Washington St., Ste. 310  </w:t>
      </w:r>
    </w:p>
    <w:p w14:paraId="5CABA8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16-0000</w:t>
      </w:r>
    </w:p>
    <w:p w14:paraId="5CABA898" w14:textId="77777777" w:rsidR="004E27E8" w:rsidRDefault="004E27E8" w:rsidP="00D744EA">
      <w:pPr>
        <w:spacing w:after="0"/>
      </w:pPr>
      <w:r>
        <w:rPr>
          <w:noProof/>
        </w:rPr>
        <w:t>rking@robertkinglaw.com</w:t>
      </w:r>
    </w:p>
    <w:p w14:paraId="5CABA899" w14:textId="77777777" w:rsidR="004E27E8" w:rsidRDefault="004E27E8" w:rsidP="00D744EA">
      <w:pPr>
        <w:spacing w:after="0"/>
      </w:pPr>
    </w:p>
    <w:p w14:paraId="5CABA8A1" w14:textId="77777777" w:rsidR="004E27E8" w:rsidRDefault="004E27E8" w:rsidP="00D744EA">
      <w:pPr>
        <w:spacing w:after="0"/>
      </w:pPr>
    </w:p>
    <w:p w14:paraId="5CABA8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den John</w:t>
      </w:r>
    </w:p>
    <w:p w14:paraId="5CABA8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T. Alden Jr., Attorney at Law </w:t>
      </w:r>
    </w:p>
    <w:p w14:paraId="5CABA8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00 N. Alabama St., Apt. 1404  </w:t>
      </w:r>
    </w:p>
    <w:p w14:paraId="5CABA8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91-8276</w:t>
      </w:r>
    </w:p>
    <w:p w14:paraId="5CABA8A8" w14:textId="77777777" w:rsidR="004E27E8" w:rsidRDefault="004E27E8" w:rsidP="00D744EA">
      <w:pPr>
        <w:spacing w:after="0"/>
      </w:pPr>
      <w:r>
        <w:rPr>
          <w:noProof/>
        </w:rPr>
        <w:t>john.alden@indy.gov</w:t>
      </w:r>
    </w:p>
    <w:p w14:paraId="5CABA8A9" w14:textId="77777777" w:rsidR="004E27E8" w:rsidRDefault="004E27E8" w:rsidP="00D744EA">
      <w:pPr>
        <w:spacing w:after="0"/>
      </w:pPr>
    </w:p>
    <w:p w14:paraId="5CABA8B1" w14:textId="77777777" w:rsidR="004E27E8" w:rsidRDefault="004E27E8" w:rsidP="00D744EA">
      <w:pPr>
        <w:spacing w:after="0"/>
      </w:pPr>
    </w:p>
    <w:p w14:paraId="5CABA8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son Patrick</w:t>
      </w:r>
    </w:p>
    <w:p w14:paraId="5CABA8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PDC - Contract Employee </w:t>
      </w:r>
    </w:p>
    <w:p w14:paraId="5CABA8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9 W. Washington St., Ste. 401  </w:t>
      </w:r>
    </w:p>
    <w:p w14:paraId="5CABA8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2-2490</w:t>
      </w:r>
    </w:p>
    <w:p w14:paraId="5CABA8B8" w14:textId="77777777" w:rsidR="004E27E8" w:rsidRDefault="004E27E8" w:rsidP="00D744EA">
      <w:pPr>
        <w:spacing w:after="0"/>
      </w:pPr>
      <w:r>
        <w:rPr>
          <w:noProof/>
        </w:rPr>
        <w:t>michaelwilsonlawyer@gmail.com</w:t>
      </w:r>
    </w:p>
    <w:p w14:paraId="5CABA8B9" w14:textId="77777777" w:rsidR="004E27E8" w:rsidRDefault="004E27E8" w:rsidP="00D744EA">
      <w:pPr>
        <w:spacing w:after="0"/>
      </w:pPr>
    </w:p>
    <w:p w14:paraId="5CABA8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yles Rayasia</w:t>
      </w:r>
    </w:p>
    <w:p w14:paraId="5CABA8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8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8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3130</w:t>
      </w:r>
    </w:p>
    <w:p w14:paraId="5CABA8C0" w14:textId="77777777" w:rsidR="004E27E8" w:rsidRDefault="004E27E8" w:rsidP="00D744EA">
      <w:pPr>
        <w:spacing w:after="0"/>
      </w:pPr>
      <w:r>
        <w:rPr>
          <w:noProof/>
        </w:rPr>
        <w:t>asia.myles@indy.gov</w:t>
      </w:r>
    </w:p>
    <w:p w14:paraId="5CABA8C1" w14:textId="77777777" w:rsidR="004E27E8" w:rsidRDefault="004E27E8" w:rsidP="00D744EA">
      <w:pPr>
        <w:spacing w:after="0"/>
      </w:pPr>
    </w:p>
    <w:p w14:paraId="5CABA8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daruddin Ahmad</w:t>
      </w:r>
    </w:p>
    <w:p w14:paraId="5CABA8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8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8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7439</w:t>
      </w:r>
    </w:p>
    <w:p w14:paraId="5CABA8C8" w14:textId="77777777" w:rsidR="004E27E8" w:rsidRDefault="004E27E8" w:rsidP="00D744EA">
      <w:pPr>
        <w:spacing w:after="0"/>
      </w:pPr>
      <w:r>
        <w:rPr>
          <w:noProof/>
        </w:rPr>
        <w:t>lutfi.badaruddin@indy.gov</w:t>
      </w:r>
    </w:p>
    <w:p w14:paraId="5CABA8C9" w14:textId="77777777" w:rsidR="004E27E8" w:rsidRDefault="004E27E8" w:rsidP="00D744EA">
      <w:pPr>
        <w:spacing w:after="0"/>
      </w:pPr>
    </w:p>
    <w:p w14:paraId="5CABA8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vis Alison</w:t>
      </w:r>
    </w:p>
    <w:p w14:paraId="5CABA8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8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8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946</w:t>
      </w:r>
    </w:p>
    <w:p w14:paraId="5CABA8D0" w14:textId="77777777" w:rsidR="004E27E8" w:rsidRDefault="004E27E8" w:rsidP="00D744EA">
      <w:pPr>
        <w:spacing w:after="0"/>
      </w:pPr>
      <w:r>
        <w:rPr>
          <w:noProof/>
        </w:rPr>
        <w:t>alison.devis@indy.gov</w:t>
      </w:r>
    </w:p>
    <w:p w14:paraId="5CABA8D1" w14:textId="77777777" w:rsidR="004E27E8" w:rsidRDefault="004E27E8" w:rsidP="00D744EA">
      <w:pPr>
        <w:spacing w:after="0"/>
      </w:pPr>
    </w:p>
    <w:p w14:paraId="5CABA8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hurston Harold</w:t>
      </w:r>
    </w:p>
    <w:p w14:paraId="5CABA8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8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8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8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93</w:t>
      </w:r>
    </w:p>
    <w:p w14:paraId="5CABA8D8" w14:textId="77777777" w:rsidR="004E27E8" w:rsidRDefault="004E27E8" w:rsidP="00D744EA">
      <w:pPr>
        <w:spacing w:after="0"/>
      </w:pPr>
      <w:r>
        <w:rPr>
          <w:noProof/>
        </w:rPr>
        <w:t>hal.thurston@indy.gov</w:t>
      </w:r>
    </w:p>
    <w:p w14:paraId="5CABA8D9" w14:textId="77777777" w:rsidR="004E27E8" w:rsidRDefault="004E27E8" w:rsidP="00D744EA">
      <w:pPr>
        <w:spacing w:after="0"/>
      </w:pPr>
    </w:p>
    <w:p w14:paraId="5CABA8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icholson Mark</w:t>
      </w:r>
    </w:p>
    <w:p w14:paraId="5CABA8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PD</w:t>
      </w:r>
    </w:p>
    <w:p w14:paraId="5CABA8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k Nicholson, Attorney-at-Law </w:t>
      </w:r>
    </w:p>
    <w:p w14:paraId="5CABA8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702 E. Washington St., Ste. 171  </w:t>
      </w:r>
    </w:p>
    <w:p w14:paraId="5CABA8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9</w:t>
      </w:r>
    </w:p>
    <w:p w14:paraId="5CABA8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67-0718</w:t>
      </w:r>
    </w:p>
    <w:p w14:paraId="5CABA8E0" w14:textId="77777777" w:rsidR="004E27E8" w:rsidRDefault="004E27E8" w:rsidP="00D744EA">
      <w:pPr>
        <w:spacing w:after="0"/>
      </w:pPr>
      <w:r>
        <w:rPr>
          <w:noProof/>
        </w:rPr>
        <w:t>mark@marknicholsonlaw.net</w:t>
      </w:r>
    </w:p>
    <w:p w14:paraId="5CABA8E1" w14:textId="77777777" w:rsidR="004E27E8" w:rsidRDefault="004E27E8" w:rsidP="00D744EA">
      <w:pPr>
        <w:spacing w:after="0"/>
      </w:pPr>
    </w:p>
    <w:p w14:paraId="5CABA8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young Athena</w:t>
      </w:r>
    </w:p>
    <w:p w14:paraId="5CABA8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- Juvenile </w:t>
      </w:r>
    </w:p>
    <w:p w14:paraId="5CABA8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605 E. 25th St., Ste. 100  </w:t>
      </w:r>
    </w:p>
    <w:p w14:paraId="5CABA8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18</w:t>
      </w:r>
    </w:p>
    <w:p w14:paraId="5CABA8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8207</w:t>
      </w:r>
    </w:p>
    <w:p w14:paraId="5CABA8E8" w14:textId="77777777" w:rsidR="004E27E8" w:rsidRDefault="004E27E8" w:rsidP="00D744EA">
      <w:pPr>
        <w:spacing w:after="0"/>
      </w:pPr>
      <w:r>
        <w:rPr>
          <w:noProof/>
        </w:rPr>
        <w:t>shashan.deyoung@indy.gov</w:t>
      </w:r>
    </w:p>
    <w:p w14:paraId="5CABA8E9" w14:textId="77777777" w:rsidR="004E27E8" w:rsidRDefault="004E27E8" w:rsidP="00D744EA">
      <w:pPr>
        <w:spacing w:after="0"/>
      </w:pPr>
    </w:p>
    <w:p w14:paraId="5CABA8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ggiero Kailey</w:t>
      </w:r>
    </w:p>
    <w:p w14:paraId="5CABA8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8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8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7448</w:t>
      </w:r>
    </w:p>
    <w:p w14:paraId="5CABA8F0" w14:textId="77777777" w:rsidR="004E27E8" w:rsidRDefault="004E27E8" w:rsidP="00D744EA">
      <w:pPr>
        <w:spacing w:after="0"/>
      </w:pPr>
      <w:r>
        <w:rPr>
          <w:noProof/>
        </w:rPr>
        <w:t>kailey.ruggiero@indy.gov</w:t>
      </w:r>
    </w:p>
    <w:p w14:paraId="5CABA8F1" w14:textId="77777777" w:rsidR="004E27E8" w:rsidRDefault="004E27E8" w:rsidP="00D744EA">
      <w:pPr>
        <w:spacing w:after="0"/>
      </w:pPr>
    </w:p>
    <w:p w14:paraId="5CABA8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rven Jacob</w:t>
      </w:r>
    </w:p>
    <w:p w14:paraId="5CABA8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diana Legal Services, Inc. </w:t>
      </w:r>
    </w:p>
    <w:p w14:paraId="5CABA8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00 Madison Ave., Ste. 300  </w:t>
      </w:r>
    </w:p>
    <w:p w14:paraId="5CABA8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25</w:t>
      </w:r>
    </w:p>
    <w:p w14:paraId="5CABA8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29-3099</w:t>
      </w:r>
    </w:p>
    <w:p w14:paraId="5CABA8F8" w14:textId="77777777" w:rsidR="004E27E8" w:rsidRDefault="004E27E8" w:rsidP="00D744EA">
      <w:pPr>
        <w:spacing w:after="0"/>
      </w:pPr>
      <w:r>
        <w:rPr>
          <w:noProof/>
        </w:rPr>
        <w:t>jacob.irven@indy.gov</w:t>
      </w:r>
    </w:p>
    <w:p w14:paraId="5CABA8F9" w14:textId="77777777" w:rsidR="004E27E8" w:rsidRDefault="004E27E8" w:rsidP="00D744EA">
      <w:pPr>
        <w:spacing w:after="0"/>
      </w:pPr>
    </w:p>
    <w:p w14:paraId="5CABA8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udek Liz</w:t>
      </w:r>
    </w:p>
    <w:p w14:paraId="5CABA8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8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diana Public Defender Council </w:t>
      </w:r>
    </w:p>
    <w:p w14:paraId="5CABA8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9 W. Washington St., Ste. 401  </w:t>
      </w:r>
    </w:p>
    <w:p w14:paraId="5CABA8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8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2-3459</w:t>
      </w:r>
    </w:p>
    <w:p w14:paraId="5CABA900" w14:textId="77777777" w:rsidR="004E27E8" w:rsidRDefault="004E27E8" w:rsidP="00D744EA">
      <w:pPr>
        <w:spacing w:after="0"/>
      </w:pPr>
      <w:r>
        <w:rPr>
          <w:noProof/>
        </w:rPr>
        <w:t>ehoudek@pdc.in.gov</w:t>
      </w:r>
    </w:p>
    <w:p w14:paraId="5CABA901" w14:textId="77777777" w:rsidR="004E27E8" w:rsidRDefault="004E27E8" w:rsidP="00D744EA">
      <w:pPr>
        <w:spacing w:after="0"/>
      </w:pPr>
    </w:p>
    <w:p w14:paraId="5CABA9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dison Lauren</w:t>
      </w:r>
    </w:p>
    <w:p w14:paraId="5CABA9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9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9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9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32</w:t>
      </w:r>
    </w:p>
    <w:p w14:paraId="5CABA908" w14:textId="77777777" w:rsidR="004E27E8" w:rsidRDefault="004E27E8" w:rsidP="00D744EA">
      <w:pPr>
        <w:spacing w:after="0"/>
      </w:pPr>
      <w:r>
        <w:rPr>
          <w:noProof/>
        </w:rPr>
        <w:t>lauren.madison@indy.gov</w:t>
      </w:r>
    </w:p>
    <w:p w14:paraId="5CABA909" w14:textId="77777777" w:rsidR="004E27E8" w:rsidRDefault="004E27E8" w:rsidP="00D744EA">
      <w:pPr>
        <w:spacing w:after="0"/>
      </w:pPr>
    </w:p>
    <w:p w14:paraId="5CABA9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oolums David</w:t>
      </w:r>
    </w:p>
    <w:p w14:paraId="5CABA9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9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9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9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4438</w:t>
      </w:r>
    </w:p>
    <w:p w14:paraId="5CABA910" w14:textId="77777777" w:rsidR="004E27E8" w:rsidRDefault="004E27E8" w:rsidP="00D744EA">
      <w:pPr>
        <w:spacing w:after="0"/>
      </w:pPr>
      <w:r>
        <w:rPr>
          <w:noProof/>
        </w:rPr>
        <w:t>david.woolums@indy.gov</w:t>
      </w:r>
    </w:p>
    <w:p w14:paraId="5CABA911" w14:textId="77777777" w:rsidR="004E27E8" w:rsidRDefault="004E27E8" w:rsidP="00D744EA">
      <w:pPr>
        <w:spacing w:after="0"/>
      </w:pPr>
    </w:p>
    <w:p w14:paraId="5CABA9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yl Susan</w:t>
      </w:r>
    </w:p>
    <w:p w14:paraId="5CABA9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nd Ponist Horvath Smith &amp; Rayl Law Office, LLC </w:t>
      </w:r>
    </w:p>
    <w:p w14:paraId="5CABA9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2 N. Delaware St.  </w:t>
      </w:r>
    </w:p>
    <w:p w14:paraId="5CABA9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2</w:t>
      </w:r>
    </w:p>
    <w:p w14:paraId="5CABA9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964-6000</w:t>
      </w:r>
    </w:p>
    <w:p w14:paraId="5CABA918" w14:textId="77777777" w:rsidR="004E27E8" w:rsidRDefault="004E27E8" w:rsidP="00D744EA">
      <w:pPr>
        <w:spacing w:after="0"/>
      </w:pPr>
      <w:r>
        <w:rPr>
          <w:noProof/>
        </w:rPr>
        <w:t>srayl@handponist.com</w:t>
      </w:r>
    </w:p>
    <w:p w14:paraId="5CABA919" w14:textId="77777777" w:rsidR="004E27E8" w:rsidRDefault="004E27E8" w:rsidP="00D744EA">
      <w:pPr>
        <w:spacing w:after="0"/>
      </w:pPr>
    </w:p>
    <w:p w14:paraId="5CABA921" w14:textId="77777777" w:rsidR="004E27E8" w:rsidRDefault="004E27E8" w:rsidP="00D744EA">
      <w:pPr>
        <w:spacing w:after="0"/>
      </w:pPr>
    </w:p>
    <w:p w14:paraId="5CABA9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mar Brian</w:t>
      </w:r>
    </w:p>
    <w:p w14:paraId="5CABA9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ion Co. PD Agency </w:t>
      </w:r>
    </w:p>
    <w:p w14:paraId="5CABA9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 N. Delaware St., Ste. 200  </w:t>
      </w:r>
    </w:p>
    <w:p w14:paraId="5CABA9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A9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27-2864</w:t>
      </w:r>
    </w:p>
    <w:p w14:paraId="5CABA928" w14:textId="77777777" w:rsidR="004E27E8" w:rsidRDefault="004E27E8" w:rsidP="00D744EA">
      <w:pPr>
        <w:spacing w:after="0"/>
      </w:pPr>
      <w:r>
        <w:rPr>
          <w:noProof/>
        </w:rPr>
        <w:t>brian.lamar@indy.gov</w:t>
      </w:r>
    </w:p>
    <w:p w14:paraId="5CABA929" w14:textId="77777777" w:rsidR="004E27E8" w:rsidRDefault="004E27E8" w:rsidP="00D744EA">
      <w:pPr>
        <w:spacing w:after="0"/>
      </w:pPr>
    </w:p>
    <w:p w14:paraId="5CABA939" w14:textId="77777777" w:rsidR="004E27E8" w:rsidRDefault="004E27E8" w:rsidP="00D744EA">
      <w:pPr>
        <w:spacing w:after="0"/>
      </w:pPr>
    </w:p>
    <w:p w14:paraId="5CABA93A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93B" w14:textId="77777777" w:rsidR="004E27E8" w:rsidRDefault="004E27E8" w:rsidP="00D744EA">
      <w:pPr>
        <w:spacing w:after="0"/>
        <w:rPr>
          <w:noProof/>
        </w:rPr>
      </w:pPr>
    </w:p>
    <w:p w14:paraId="5CABA93C" w14:textId="6BFFBD92" w:rsidR="004E27E8" w:rsidRPr="00BA6F72" w:rsidRDefault="004E27E8" w:rsidP="001F60A7">
      <w:pPr>
        <w:pStyle w:val="Heading1"/>
        <w:rPr>
          <w:noProof/>
        </w:rPr>
      </w:pPr>
      <w:bookmarkStart w:id="51" w:name="_Toc65846811"/>
      <w:r w:rsidRPr="00396390">
        <w:rPr>
          <w:noProof/>
        </w:rPr>
        <w:t>Marshall</w:t>
      </w:r>
      <w:r w:rsidR="001F60A7">
        <w:rPr>
          <w:noProof/>
        </w:rPr>
        <w:t xml:space="preserve"> County</w:t>
      </w:r>
      <w:bookmarkEnd w:id="51"/>
    </w:p>
    <w:p w14:paraId="5CABA93D" w14:textId="77777777" w:rsidR="004E27E8" w:rsidRDefault="004E27E8" w:rsidP="00D744EA">
      <w:pPr>
        <w:spacing w:after="0"/>
        <w:rPr>
          <w:noProof/>
        </w:rPr>
      </w:pPr>
    </w:p>
    <w:p w14:paraId="3A2945B1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Morrison Marc </w:t>
      </w:r>
    </w:p>
    <w:p w14:paraId="6E3A60C6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1109C5F8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Morrison Law Office </w:t>
      </w:r>
    </w:p>
    <w:p w14:paraId="782A262E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1435 N. Michigan St., Ste. 4 </w:t>
      </w:r>
    </w:p>
    <w:p w14:paraId="326B1A97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Plymouth IN 46563 </w:t>
      </w:r>
    </w:p>
    <w:p w14:paraId="4A255230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574-936-2149 </w:t>
      </w:r>
    </w:p>
    <w:p w14:paraId="5CABA93E" w14:textId="51E7F16A" w:rsidR="004E27E8" w:rsidRDefault="004E27E8" w:rsidP="00D744EA">
      <w:pPr>
        <w:spacing w:after="0"/>
      </w:pPr>
      <w:r>
        <w:rPr>
          <w:noProof/>
        </w:rPr>
        <w:t>marc@marcmorrisonlaw.com</w:t>
      </w:r>
    </w:p>
    <w:p w14:paraId="5CABA93F" w14:textId="77777777" w:rsidR="004E27E8" w:rsidRDefault="004E27E8" w:rsidP="00D744EA">
      <w:pPr>
        <w:spacing w:after="0"/>
      </w:pPr>
    </w:p>
    <w:p w14:paraId="5CABA9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urrisi Janette</w:t>
      </w:r>
    </w:p>
    <w:p w14:paraId="5CABA9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yland, Humphrey, Clevenger &amp; Surrisi, LLP </w:t>
      </w:r>
    </w:p>
    <w:p w14:paraId="5CABA9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9 W. Jefferson St. PO Box 158  </w:t>
      </w:r>
    </w:p>
    <w:p w14:paraId="5CABA9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lymouth IN 46563</w:t>
      </w:r>
    </w:p>
    <w:p w14:paraId="5CABA9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36-2169</w:t>
      </w:r>
    </w:p>
    <w:p w14:paraId="5CABA946" w14:textId="77777777" w:rsidR="004E27E8" w:rsidRDefault="004E27E8" w:rsidP="00D744EA">
      <w:pPr>
        <w:spacing w:after="0"/>
      </w:pPr>
      <w:r>
        <w:rPr>
          <w:noProof/>
        </w:rPr>
        <w:t>janette@whwclaw.com</w:t>
      </w:r>
    </w:p>
    <w:p w14:paraId="5CABA947" w14:textId="77777777" w:rsidR="004E27E8" w:rsidRDefault="004E27E8" w:rsidP="00D744EA">
      <w:pPr>
        <w:spacing w:after="0"/>
      </w:pPr>
    </w:p>
    <w:p w14:paraId="5CABA9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les June</w:t>
      </w:r>
    </w:p>
    <w:p w14:paraId="5CABA9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une E. Bules, Attorney at Law </w:t>
      </w:r>
    </w:p>
    <w:p w14:paraId="5CABA9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5 N. Walnut St.  </w:t>
      </w:r>
    </w:p>
    <w:p w14:paraId="5CABA9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lymouth IN 46563</w:t>
      </w:r>
    </w:p>
    <w:p w14:paraId="5CABA9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36-4711</w:t>
      </w:r>
    </w:p>
    <w:p w14:paraId="5CABA94E" w14:textId="77777777" w:rsidR="004E27E8" w:rsidRDefault="004E27E8" w:rsidP="00D744EA">
      <w:pPr>
        <w:spacing w:after="0"/>
      </w:pPr>
      <w:r>
        <w:rPr>
          <w:noProof/>
        </w:rPr>
        <w:t>jebules@gmail.com</w:t>
      </w:r>
    </w:p>
    <w:p w14:paraId="5CABA94F" w14:textId="77777777" w:rsidR="004E27E8" w:rsidRDefault="004E27E8" w:rsidP="00D744EA">
      <w:pPr>
        <w:spacing w:after="0"/>
      </w:pPr>
    </w:p>
    <w:p w14:paraId="5CABA9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rdahl Christopher</w:t>
      </w:r>
    </w:p>
    <w:p w14:paraId="5CABA9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yland, Humphrey, &amp; Clevenger, LLP </w:t>
      </w:r>
    </w:p>
    <w:p w14:paraId="5CABA9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9 W Jefferson St. PO Box 158  </w:t>
      </w:r>
    </w:p>
    <w:p w14:paraId="5CABA9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lymouth IN 46563</w:t>
      </w:r>
    </w:p>
    <w:p w14:paraId="5CABA9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36-2169</w:t>
      </w:r>
    </w:p>
    <w:p w14:paraId="5CABA956" w14:textId="77777777" w:rsidR="004E27E8" w:rsidRDefault="004E27E8" w:rsidP="00D744EA">
      <w:pPr>
        <w:spacing w:after="0"/>
      </w:pPr>
      <w:r>
        <w:rPr>
          <w:noProof/>
        </w:rPr>
        <w:t>cberdahl@berdahllawpc.com</w:t>
      </w:r>
    </w:p>
    <w:p w14:paraId="5CABA957" w14:textId="77777777" w:rsidR="004E27E8" w:rsidRDefault="004E27E8" w:rsidP="00D744EA">
      <w:pPr>
        <w:spacing w:after="0"/>
      </w:pPr>
    </w:p>
    <w:p w14:paraId="5CABA9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drews Cindi</w:t>
      </w:r>
    </w:p>
    <w:p w14:paraId="5CABA9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indi J. Andrews, Attorney at Law </w:t>
      </w:r>
    </w:p>
    <w:p w14:paraId="5CABA9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05 Main St.  </w:t>
      </w:r>
    </w:p>
    <w:p w14:paraId="5CABA9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chester IN 46975</w:t>
      </w:r>
    </w:p>
    <w:p w14:paraId="5CABA9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23-3529</w:t>
      </w:r>
    </w:p>
    <w:p w14:paraId="5CABA95E" w14:textId="77777777" w:rsidR="004E27E8" w:rsidRDefault="004E27E8" w:rsidP="00D744EA">
      <w:pPr>
        <w:spacing w:after="0"/>
      </w:pPr>
      <w:r>
        <w:rPr>
          <w:noProof/>
        </w:rPr>
        <w:t>cindi@plymouthinlawyer.com</w:t>
      </w:r>
    </w:p>
    <w:p w14:paraId="5CABA95F" w14:textId="77777777" w:rsidR="004E27E8" w:rsidRDefault="004E27E8" w:rsidP="00D744EA">
      <w:pPr>
        <w:spacing w:after="0"/>
      </w:pPr>
    </w:p>
    <w:p w14:paraId="5CABA9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rris Joseph</w:t>
      </w:r>
    </w:p>
    <w:p w14:paraId="5CABA9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seph R. Morris, P.C. </w:t>
      </w:r>
    </w:p>
    <w:p w14:paraId="5CABA9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1 N. Center St.  </w:t>
      </w:r>
    </w:p>
    <w:p w14:paraId="5CABA9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lymouth IN 46563</w:t>
      </w:r>
    </w:p>
    <w:p w14:paraId="5CABA9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35-9500</w:t>
      </w:r>
    </w:p>
    <w:p w14:paraId="5CABA966" w14:textId="77777777" w:rsidR="004E27E8" w:rsidRDefault="004E27E8" w:rsidP="00D744EA">
      <w:pPr>
        <w:spacing w:after="0"/>
      </w:pPr>
      <w:r>
        <w:rPr>
          <w:noProof/>
        </w:rPr>
        <w:t>joe@morrisandruiz.com</w:t>
      </w:r>
    </w:p>
    <w:p w14:paraId="5CABA967" w14:textId="77777777" w:rsidR="004E27E8" w:rsidRDefault="004E27E8" w:rsidP="00D744EA">
      <w:pPr>
        <w:spacing w:after="0"/>
      </w:pPr>
    </w:p>
    <w:p w14:paraId="5CABA9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te Douglas</w:t>
      </w:r>
    </w:p>
    <w:p w14:paraId="5CABA9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ite &amp; Simanski </w:t>
      </w:r>
    </w:p>
    <w:p w14:paraId="5CABA9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1 Jefferson St. PO Box 328  </w:t>
      </w:r>
    </w:p>
    <w:p w14:paraId="5CABA9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lymouth IN 46563</w:t>
      </w:r>
    </w:p>
    <w:p w14:paraId="5CABA9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36-7989</w:t>
      </w:r>
    </w:p>
    <w:p w14:paraId="5CABA96E" w14:textId="77777777" w:rsidR="004E27E8" w:rsidRDefault="004E27E8" w:rsidP="00D744EA">
      <w:pPr>
        <w:spacing w:after="0"/>
      </w:pPr>
      <w:r>
        <w:rPr>
          <w:noProof/>
        </w:rPr>
        <w:t>dnhite67@yahoo.com</w:t>
      </w:r>
    </w:p>
    <w:p w14:paraId="5CABA96F" w14:textId="77777777" w:rsidR="004E27E8" w:rsidRDefault="004E27E8" w:rsidP="00D744EA">
      <w:pPr>
        <w:spacing w:after="0"/>
      </w:pPr>
    </w:p>
    <w:p w14:paraId="5CABA9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iz Edward</w:t>
      </w:r>
    </w:p>
    <w:p w14:paraId="5CABA9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uiz Law, P.C. </w:t>
      </w:r>
    </w:p>
    <w:p w14:paraId="5CABA9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9 Colonial Ct.  </w:t>
      </w:r>
    </w:p>
    <w:p w14:paraId="5CABA9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lymouth IN 46563</w:t>
      </w:r>
    </w:p>
    <w:p w14:paraId="5CABA9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40-2345</w:t>
      </w:r>
    </w:p>
    <w:p w14:paraId="5CABA976" w14:textId="77777777" w:rsidR="004E27E8" w:rsidRDefault="004E27E8" w:rsidP="00D744EA">
      <w:pPr>
        <w:spacing w:after="0"/>
      </w:pPr>
      <w:r>
        <w:rPr>
          <w:noProof/>
        </w:rPr>
        <w:t>edward@ruizlawpc.com</w:t>
      </w:r>
    </w:p>
    <w:p w14:paraId="5CABA977" w14:textId="77777777" w:rsidR="004E27E8" w:rsidRDefault="004E27E8" w:rsidP="00D744EA">
      <w:pPr>
        <w:spacing w:after="0"/>
      </w:pPr>
    </w:p>
    <w:p w14:paraId="5CABA9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ack Tom</w:t>
      </w:r>
    </w:p>
    <w:p w14:paraId="5CABA9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om A. Black, Attorney at Law </w:t>
      </w:r>
    </w:p>
    <w:p w14:paraId="5CABA9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5 N. Walnut St.  </w:t>
      </w:r>
    </w:p>
    <w:p w14:paraId="5CABA9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lymouth IN 46563</w:t>
      </w:r>
    </w:p>
    <w:p w14:paraId="5CABA9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36-5848</w:t>
      </w:r>
    </w:p>
    <w:p w14:paraId="5CABA97E" w14:textId="77777777" w:rsidR="004E27E8" w:rsidRDefault="004E27E8" w:rsidP="00D744EA">
      <w:pPr>
        <w:spacing w:after="0"/>
      </w:pPr>
      <w:r>
        <w:rPr>
          <w:noProof/>
        </w:rPr>
        <w:t>tomablack.atty@yahoo.com</w:t>
      </w:r>
    </w:p>
    <w:p w14:paraId="5CABA97F" w14:textId="77777777" w:rsidR="004E27E8" w:rsidRDefault="004E27E8" w:rsidP="00D744EA">
      <w:pPr>
        <w:spacing w:after="0"/>
      </w:pPr>
    </w:p>
    <w:p w14:paraId="5CABA980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981" w14:textId="77777777" w:rsidR="004E27E8" w:rsidRDefault="004E27E8" w:rsidP="00D744EA">
      <w:pPr>
        <w:spacing w:after="0"/>
        <w:rPr>
          <w:noProof/>
        </w:rPr>
      </w:pPr>
    </w:p>
    <w:p w14:paraId="5CABA982" w14:textId="3D26B031" w:rsidR="004E27E8" w:rsidRPr="00BA6F72" w:rsidRDefault="004E27E8" w:rsidP="001F60A7">
      <w:pPr>
        <w:pStyle w:val="Heading1"/>
        <w:rPr>
          <w:noProof/>
        </w:rPr>
      </w:pPr>
      <w:bookmarkStart w:id="52" w:name="_Toc65846812"/>
      <w:r w:rsidRPr="00396390">
        <w:rPr>
          <w:noProof/>
        </w:rPr>
        <w:t>Martin</w:t>
      </w:r>
      <w:r w:rsidR="001F60A7">
        <w:rPr>
          <w:noProof/>
        </w:rPr>
        <w:t xml:space="preserve"> County</w:t>
      </w:r>
      <w:bookmarkEnd w:id="52"/>
    </w:p>
    <w:p w14:paraId="5CABA983" w14:textId="77777777" w:rsidR="004E27E8" w:rsidRDefault="004E27E8" w:rsidP="00D744EA">
      <w:pPr>
        <w:spacing w:after="0"/>
        <w:rPr>
          <w:noProof/>
        </w:rPr>
      </w:pPr>
    </w:p>
    <w:p w14:paraId="5F1DA7D9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Wright-Ryan Isha </w:t>
      </w:r>
    </w:p>
    <w:p w14:paraId="07C8FD0D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F9C7DF2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Isha E. Wright-Ryan, Attorney at Law </w:t>
      </w:r>
    </w:p>
    <w:p w14:paraId="2728213D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220 JFK Ave. </w:t>
      </w:r>
    </w:p>
    <w:p w14:paraId="3194B815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PO Box 398 </w:t>
      </w:r>
    </w:p>
    <w:p w14:paraId="4E206DE6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Loogootee IN 47553 </w:t>
      </w:r>
    </w:p>
    <w:p w14:paraId="1DAE05F1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812-295-1096 </w:t>
      </w:r>
    </w:p>
    <w:p w14:paraId="5CABA984" w14:textId="4D24F3E9" w:rsidR="004E27E8" w:rsidRDefault="004E27E8" w:rsidP="00D744EA">
      <w:pPr>
        <w:spacing w:after="0"/>
        <w:rPr>
          <w:noProof/>
        </w:rPr>
      </w:pPr>
      <w:r>
        <w:rPr>
          <w:noProof/>
        </w:rPr>
        <w:t>ishawrightryan@gmail.com</w:t>
      </w:r>
    </w:p>
    <w:p w14:paraId="5CABA985" w14:textId="77777777" w:rsidR="004E27E8" w:rsidRDefault="004E27E8" w:rsidP="00D744EA">
      <w:pPr>
        <w:spacing w:after="0"/>
      </w:pPr>
    </w:p>
    <w:p w14:paraId="5CABA9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einer Daniel</w:t>
      </w:r>
    </w:p>
    <w:p w14:paraId="5CABA9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niel M. Steiner, Attorney at Law </w:t>
      </w:r>
    </w:p>
    <w:p w14:paraId="5CABA9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361  </w:t>
      </w:r>
    </w:p>
    <w:p w14:paraId="5CABA9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oals IN 47581</w:t>
      </w:r>
    </w:p>
    <w:p w14:paraId="5CABA98B" w14:textId="77777777" w:rsidR="004E27E8" w:rsidRDefault="004E27E8" w:rsidP="00D744EA">
      <w:pPr>
        <w:spacing w:after="0"/>
      </w:pPr>
      <w:r>
        <w:rPr>
          <w:noProof/>
        </w:rPr>
        <w:t>danvilaw@psci.net</w:t>
      </w:r>
    </w:p>
    <w:p w14:paraId="5CABA98C" w14:textId="77777777" w:rsidR="004E27E8" w:rsidRDefault="004E27E8" w:rsidP="00D744EA">
      <w:pPr>
        <w:spacing w:after="0"/>
      </w:pPr>
    </w:p>
    <w:p w14:paraId="5CABA98D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98E" w14:textId="77777777" w:rsidR="004E27E8" w:rsidRDefault="004E27E8" w:rsidP="00D744EA">
      <w:pPr>
        <w:spacing w:after="0"/>
        <w:rPr>
          <w:noProof/>
        </w:rPr>
      </w:pPr>
    </w:p>
    <w:p w14:paraId="5CABA98F" w14:textId="51F7DA6F" w:rsidR="004E27E8" w:rsidRPr="00BA6F72" w:rsidRDefault="004E27E8" w:rsidP="001F60A7">
      <w:pPr>
        <w:pStyle w:val="Heading1"/>
        <w:rPr>
          <w:noProof/>
        </w:rPr>
      </w:pPr>
      <w:bookmarkStart w:id="53" w:name="_Toc65846813"/>
      <w:r w:rsidRPr="00396390">
        <w:rPr>
          <w:noProof/>
        </w:rPr>
        <w:t>Miami</w:t>
      </w:r>
      <w:r w:rsidR="001F60A7">
        <w:rPr>
          <w:noProof/>
        </w:rPr>
        <w:t xml:space="preserve"> County</w:t>
      </w:r>
      <w:bookmarkEnd w:id="53"/>
    </w:p>
    <w:p w14:paraId="5CABA990" w14:textId="77777777" w:rsidR="004E27E8" w:rsidRDefault="004E27E8" w:rsidP="00D744EA">
      <w:pPr>
        <w:spacing w:after="0"/>
        <w:rPr>
          <w:noProof/>
        </w:rPr>
      </w:pPr>
    </w:p>
    <w:p w14:paraId="36B12605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Huneryager Eric </w:t>
      </w:r>
      <w:r w:rsidR="00A937DD">
        <w:rPr>
          <w:noProof/>
        </w:rPr>
        <w:t xml:space="preserve"> </w:t>
      </w:r>
    </w:p>
    <w:p w14:paraId="04A44FBB" w14:textId="77777777" w:rsidR="00A937DD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663A6644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Huneryager Law Office </w:t>
      </w:r>
    </w:p>
    <w:p w14:paraId="5CB6750A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25 Court St., Ste. 213 </w:t>
      </w:r>
    </w:p>
    <w:p w14:paraId="5FF0EECB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Peru IN 46970 </w:t>
      </w:r>
    </w:p>
    <w:p w14:paraId="2E83DDF0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765-473-8373 </w:t>
      </w:r>
    </w:p>
    <w:p w14:paraId="5CABA991" w14:textId="3905CC85" w:rsidR="004E27E8" w:rsidRDefault="004E27E8" w:rsidP="00D744EA">
      <w:pPr>
        <w:spacing w:after="0"/>
      </w:pPr>
      <w:r>
        <w:rPr>
          <w:noProof/>
        </w:rPr>
        <w:t>huneryagerlaw@comcast.net</w:t>
      </w:r>
    </w:p>
    <w:p w14:paraId="5CABA992" w14:textId="77777777" w:rsidR="004E27E8" w:rsidRDefault="004E27E8" w:rsidP="00D744EA">
      <w:pPr>
        <w:spacing w:after="0"/>
      </w:pPr>
    </w:p>
    <w:p w14:paraId="5CABA9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berts Patrick</w:t>
      </w:r>
    </w:p>
    <w:p w14:paraId="5CABA9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berts Law Firm </w:t>
      </w:r>
    </w:p>
    <w:p w14:paraId="5CABA9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 S. Broadway PO Box 1035  </w:t>
      </w:r>
    </w:p>
    <w:p w14:paraId="5CABA9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u IN 46970</w:t>
      </w:r>
    </w:p>
    <w:p w14:paraId="5CABA9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73-4444</w:t>
      </w:r>
    </w:p>
    <w:p w14:paraId="5CABA999" w14:textId="77777777" w:rsidR="004E27E8" w:rsidRDefault="004E27E8" w:rsidP="00D744EA">
      <w:pPr>
        <w:spacing w:after="0"/>
      </w:pPr>
      <w:r>
        <w:rPr>
          <w:noProof/>
        </w:rPr>
        <w:t>info@robertslawfirm.org</w:t>
      </w:r>
    </w:p>
    <w:p w14:paraId="5CABA99A" w14:textId="77777777" w:rsidR="004E27E8" w:rsidRDefault="004E27E8" w:rsidP="00D744EA">
      <w:pPr>
        <w:spacing w:after="0"/>
      </w:pPr>
    </w:p>
    <w:p w14:paraId="5CABA9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icht Donald</w:t>
      </w:r>
    </w:p>
    <w:p w14:paraId="5CABA9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icht Law Office </w:t>
      </w:r>
    </w:p>
    <w:p w14:paraId="5CABA9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184  </w:t>
      </w:r>
    </w:p>
    <w:p w14:paraId="5CABA9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u IN 46970</w:t>
      </w:r>
    </w:p>
    <w:p w14:paraId="5CABA9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16-9075</w:t>
      </w:r>
    </w:p>
    <w:p w14:paraId="5CABA9A1" w14:textId="77777777" w:rsidR="004E27E8" w:rsidRDefault="004E27E8" w:rsidP="00D744EA">
      <w:pPr>
        <w:spacing w:after="0"/>
      </w:pPr>
      <w:r>
        <w:rPr>
          <w:noProof/>
        </w:rPr>
        <w:t>ss330dakota@yahoo.com</w:t>
      </w:r>
    </w:p>
    <w:p w14:paraId="5CABA9A2" w14:textId="77777777" w:rsidR="004E27E8" w:rsidRDefault="004E27E8" w:rsidP="00D744EA">
      <w:pPr>
        <w:spacing w:after="0"/>
      </w:pPr>
    </w:p>
    <w:p w14:paraId="5CABA9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ientenbach Sharon</w:t>
      </w:r>
    </w:p>
    <w:p w14:paraId="5CABA9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eitenbach Law Office </w:t>
      </w:r>
    </w:p>
    <w:p w14:paraId="5CABA9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 E. 3rd St. PO Box 1229  </w:t>
      </w:r>
    </w:p>
    <w:p w14:paraId="5CABA9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u IN 46970</w:t>
      </w:r>
    </w:p>
    <w:p w14:paraId="5CABA9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60-5684</w:t>
      </w:r>
    </w:p>
    <w:p w14:paraId="5CABA9A9" w14:textId="77777777" w:rsidR="004E27E8" w:rsidRDefault="004E27E8" w:rsidP="00D744EA">
      <w:pPr>
        <w:spacing w:after="0"/>
      </w:pPr>
      <w:r>
        <w:rPr>
          <w:noProof/>
        </w:rPr>
        <w:t>sharon.breitenbach@gmail.com</w:t>
      </w:r>
    </w:p>
    <w:p w14:paraId="5CABA9AA" w14:textId="77777777" w:rsidR="004E27E8" w:rsidRDefault="004E27E8" w:rsidP="00D744EA">
      <w:pPr>
        <w:spacing w:after="0"/>
      </w:pPr>
    </w:p>
    <w:p w14:paraId="5CABA9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ice Elizabeth</w:t>
      </w:r>
    </w:p>
    <w:p w14:paraId="5CABA9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rice Law, PC </w:t>
      </w:r>
    </w:p>
    <w:p w14:paraId="5CABA9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 S. Wabash St.  </w:t>
      </w:r>
    </w:p>
    <w:p w14:paraId="5CABA9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u IN 46970</w:t>
      </w:r>
    </w:p>
    <w:p w14:paraId="5CABA9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72-3339</w:t>
      </w:r>
    </w:p>
    <w:p w14:paraId="5CABA9B1" w14:textId="77777777" w:rsidR="004E27E8" w:rsidRDefault="004E27E8" w:rsidP="00D744EA">
      <w:pPr>
        <w:spacing w:after="0"/>
      </w:pPr>
      <w:r>
        <w:rPr>
          <w:noProof/>
        </w:rPr>
        <w:t>ep@pricelawpc.com</w:t>
      </w:r>
    </w:p>
    <w:p w14:paraId="5CABA9B2" w14:textId="77777777" w:rsidR="004E27E8" w:rsidRDefault="004E27E8" w:rsidP="00D744EA">
      <w:pPr>
        <w:spacing w:after="0"/>
      </w:pPr>
    </w:p>
    <w:p w14:paraId="5CABA9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rkshire William</w:t>
      </w:r>
    </w:p>
    <w:p w14:paraId="5CABA9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rkshire Law Firm PC </w:t>
      </w:r>
    </w:p>
    <w:p w14:paraId="5CABA9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6 E. 5th St.  </w:t>
      </w:r>
    </w:p>
    <w:p w14:paraId="5CABA9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u IN 46970</w:t>
      </w:r>
    </w:p>
    <w:p w14:paraId="5CABA9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72-4349</w:t>
      </w:r>
    </w:p>
    <w:p w14:paraId="5CABA9B9" w14:textId="77777777" w:rsidR="004E27E8" w:rsidRDefault="004E27E8" w:rsidP="00D744EA">
      <w:pPr>
        <w:spacing w:after="0"/>
      </w:pPr>
      <w:r>
        <w:rPr>
          <w:noProof/>
        </w:rPr>
        <w:t>bill@berkshirelawpc.com</w:t>
      </w:r>
    </w:p>
    <w:p w14:paraId="5CABA9BA" w14:textId="77777777" w:rsidR="004E27E8" w:rsidRDefault="004E27E8" w:rsidP="00D744EA">
      <w:pPr>
        <w:spacing w:after="0"/>
      </w:pPr>
    </w:p>
    <w:p w14:paraId="5CABA9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ok Gary</w:t>
      </w:r>
    </w:p>
    <w:p w14:paraId="5CABA9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ok's Law Office </w:t>
      </w:r>
    </w:p>
    <w:p w14:paraId="5CABA9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6 E. 5th St.  </w:t>
      </w:r>
    </w:p>
    <w:p w14:paraId="5CABA9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u IN 46970</w:t>
      </w:r>
    </w:p>
    <w:p w14:paraId="5CABA9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56-8275</w:t>
      </w:r>
    </w:p>
    <w:p w14:paraId="5CABA9C1" w14:textId="77777777" w:rsidR="004E27E8" w:rsidRDefault="004E27E8" w:rsidP="00D744EA">
      <w:pPr>
        <w:spacing w:after="0"/>
      </w:pPr>
      <w:r>
        <w:rPr>
          <w:noProof/>
        </w:rPr>
        <w:t>scwowgph@yahoo.com</w:t>
      </w:r>
    </w:p>
    <w:p w14:paraId="5CABA9C2" w14:textId="77777777" w:rsidR="004E27E8" w:rsidRDefault="004E27E8" w:rsidP="00D744EA">
      <w:pPr>
        <w:spacing w:after="0"/>
      </w:pPr>
    </w:p>
    <w:p w14:paraId="5CABA9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sh Brandon</w:t>
      </w:r>
    </w:p>
    <w:p w14:paraId="5CABA9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ush Law Office LLC </w:t>
      </w:r>
    </w:p>
    <w:p w14:paraId="5CABA9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 E. 3rd PO Box 1229  </w:t>
      </w:r>
    </w:p>
    <w:p w14:paraId="5CABA9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ru IN 46970</w:t>
      </w:r>
    </w:p>
    <w:p w14:paraId="5CABA9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72-7702</w:t>
      </w:r>
    </w:p>
    <w:p w14:paraId="5CABA9C9" w14:textId="77777777" w:rsidR="004E27E8" w:rsidRDefault="004E27E8" w:rsidP="00D744EA">
      <w:pPr>
        <w:spacing w:after="0"/>
      </w:pPr>
      <w:r>
        <w:rPr>
          <w:noProof/>
        </w:rPr>
        <w:t>brandon@rushlawoffice.com</w:t>
      </w:r>
    </w:p>
    <w:p w14:paraId="5CABA9CA" w14:textId="77777777" w:rsidR="004E27E8" w:rsidRDefault="004E27E8" w:rsidP="00D744EA">
      <w:pPr>
        <w:spacing w:after="0"/>
      </w:pPr>
    </w:p>
    <w:p w14:paraId="5CABA9CB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9CC" w14:textId="77777777" w:rsidR="004E27E8" w:rsidRDefault="004E27E8" w:rsidP="00D744EA">
      <w:pPr>
        <w:spacing w:after="0"/>
        <w:rPr>
          <w:noProof/>
        </w:rPr>
      </w:pPr>
    </w:p>
    <w:p w14:paraId="5CABA9CD" w14:textId="532D6DE3" w:rsidR="004E27E8" w:rsidRPr="00BA6F72" w:rsidRDefault="004E27E8" w:rsidP="001F60A7">
      <w:pPr>
        <w:pStyle w:val="Heading1"/>
        <w:rPr>
          <w:noProof/>
        </w:rPr>
      </w:pPr>
      <w:bookmarkStart w:id="54" w:name="_Toc65846814"/>
      <w:r w:rsidRPr="00396390">
        <w:rPr>
          <w:noProof/>
        </w:rPr>
        <w:t>Monroe</w:t>
      </w:r>
      <w:r w:rsidR="001F60A7">
        <w:rPr>
          <w:noProof/>
        </w:rPr>
        <w:t xml:space="preserve"> County</w:t>
      </w:r>
      <w:bookmarkEnd w:id="54"/>
    </w:p>
    <w:p w14:paraId="5CABA9CE" w14:textId="77777777" w:rsidR="004E27E8" w:rsidRDefault="004E27E8" w:rsidP="00D744EA">
      <w:pPr>
        <w:spacing w:after="0"/>
        <w:rPr>
          <w:noProof/>
        </w:rPr>
      </w:pPr>
    </w:p>
    <w:p w14:paraId="7BD7E35A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Hunt Michael </w:t>
      </w:r>
    </w:p>
    <w:p w14:paraId="5DA7D7CD" w14:textId="77777777" w:rsidR="00A937DD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4F68ED39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Monroe Co. PD Agency </w:t>
      </w:r>
    </w:p>
    <w:p w14:paraId="41E957BB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</w:t>
      </w:r>
    </w:p>
    <w:p w14:paraId="777CBBE2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Bloomington IN 47404-3733 </w:t>
      </w:r>
    </w:p>
    <w:p w14:paraId="5D2D8E5A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812-349-2590 </w:t>
      </w:r>
    </w:p>
    <w:p w14:paraId="5CABA9CF" w14:textId="0740D4BA" w:rsidR="004E27E8" w:rsidRDefault="004E27E8" w:rsidP="00D744EA">
      <w:pPr>
        <w:spacing w:after="0"/>
      </w:pPr>
      <w:r>
        <w:rPr>
          <w:noProof/>
        </w:rPr>
        <w:t>mhunt@co.monroe.in.us</w:t>
      </w:r>
    </w:p>
    <w:p w14:paraId="5CABA9D0" w14:textId="77777777" w:rsidR="004E27E8" w:rsidRDefault="004E27E8" w:rsidP="00D744EA">
      <w:pPr>
        <w:spacing w:after="0"/>
      </w:pPr>
    </w:p>
    <w:p w14:paraId="5CABA9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apman Ronald</w:t>
      </w:r>
    </w:p>
    <w:p w14:paraId="5CABA9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palding Law Offices </w:t>
      </w:r>
    </w:p>
    <w:p w14:paraId="5CABA9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 S. College Ave., Ste. 220  </w:t>
      </w:r>
    </w:p>
    <w:p w14:paraId="5CABA9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9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9-4433</w:t>
      </w:r>
    </w:p>
    <w:p w14:paraId="5CABA9D7" w14:textId="77777777" w:rsidR="004E27E8" w:rsidRDefault="004E27E8" w:rsidP="00D744EA">
      <w:pPr>
        <w:spacing w:after="0"/>
      </w:pPr>
      <w:r>
        <w:rPr>
          <w:noProof/>
        </w:rPr>
        <w:t>rlc@spalding-law.com</w:t>
      </w:r>
    </w:p>
    <w:p w14:paraId="5CABA9D8" w14:textId="77777777" w:rsidR="004E27E8" w:rsidRDefault="004E27E8" w:rsidP="00D744EA">
      <w:pPr>
        <w:spacing w:after="0"/>
      </w:pPr>
    </w:p>
    <w:p w14:paraId="5CABA9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urner Frederick</w:t>
      </w:r>
    </w:p>
    <w:p w14:paraId="5CABA9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rederick A. Turner, Attorney at Law </w:t>
      </w:r>
    </w:p>
    <w:p w14:paraId="5CABA9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1 S. Madison St. PO Box 1971  </w:t>
      </w:r>
    </w:p>
    <w:p w14:paraId="5CABA9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2</w:t>
      </w:r>
    </w:p>
    <w:p w14:paraId="5CABA9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2-2167</w:t>
      </w:r>
    </w:p>
    <w:p w14:paraId="5CABA9DF" w14:textId="77777777" w:rsidR="004E27E8" w:rsidRDefault="004E27E8" w:rsidP="00D744EA">
      <w:pPr>
        <w:spacing w:after="0"/>
      </w:pPr>
      <w:r>
        <w:rPr>
          <w:noProof/>
        </w:rPr>
        <w:t>fred@fredturnerlaw.com</w:t>
      </w:r>
    </w:p>
    <w:p w14:paraId="5CABA9E0" w14:textId="77777777" w:rsidR="004E27E8" w:rsidRDefault="004E27E8" w:rsidP="00D744EA">
      <w:pPr>
        <w:spacing w:after="0"/>
      </w:pPr>
    </w:p>
    <w:p w14:paraId="5CABA9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rickson Christopher</w:t>
      </w:r>
    </w:p>
    <w:p w14:paraId="5CABA9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. PD Agency </w:t>
      </w:r>
    </w:p>
    <w:p w14:paraId="5CABA9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9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3</w:t>
      </w:r>
    </w:p>
    <w:p w14:paraId="5CABA9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9E7" w14:textId="77777777" w:rsidR="004E27E8" w:rsidRDefault="004E27E8" w:rsidP="00D744EA">
      <w:pPr>
        <w:spacing w:after="0"/>
      </w:pPr>
      <w:r>
        <w:rPr>
          <w:noProof/>
        </w:rPr>
        <w:t>cerickson@co.monroe.in.us</w:t>
      </w:r>
    </w:p>
    <w:p w14:paraId="5CABA9E8" w14:textId="77777777" w:rsidR="004E27E8" w:rsidRDefault="004E27E8" w:rsidP="00D744EA">
      <w:pPr>
        <w:spacing w:after="0"/>
      </w:pPr>
    </w:p>
    <w:p w14:paraId="5CABA9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skell Guy</w:t>
      </w:r>
    </w:p>
    <w:p w14:paraId="5CABA9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skell Law </w:t>
      </w:r>
    </w:p>
    <w:p w14:paraId="5CABA9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31 W. Dodds St.  </w:t>
      </w:r>
    </w:p>
    <w:p w14:paraId="5CABA9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3</w:t>
      </w:r>
    </w:p>
    <w:p w14:paraId="5CABA9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20-3954</w:t>
      </w:r>
    </w:p>
    <w:p w14:paraId="5CABA9EF" w14:textId="77777777" w:rsidR="004E27E8" w:rsidRDefault="004E27E8" w:rsidP="00D744EA">
      <w:pPr>
        <w:spacing w:after="0"/>
      </w:pPr>
      <w:r>
        <w:rPr>
          <w:noProof/>
        </w:rPr>
        <w:t>indianahaskell@comcast.net</w:t>
      </w:r>
    </w:p>
    <w:p w14:paraId="5CABA9F0" w14:textId="77777777" w:rsidR="004E27E8" w:rsidRDefault="004E27E8" w:rsidP="00D744EA">
      <w:pPr>
        <w:spacing w:after="0"/>
      </w:pPr>
    </w:p>
    <w:p w14:paraId="5CABA9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alding William</w:t>
      </w:r>
    </w:p>
    <w:p w14:paraId="5CABA9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palding Law Offices </w:t>
      </w:r>
    </w:p>
    <w:p w14:paraId="5CABA9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 S. College Ave., Ste. 220  </w:t>
      </w:r>
    </w:p>
    <w:p w14:paraId="5CABA9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9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9-4433</w:t>
      </w:r>
    </w:p>
    <w:p w14:paraId="5CABA9F7" w14:textId="77777777" w:rsidR="004E27E8" w:rsidRDefault="004E27E8" w:rsidP="00D744EA">
      <w:pPr>
        <w:spacing w:after="0"/>
      </w:pPr>
      <w:r>
        <w:rPr>
          <w:noProof/>
        </w:rPr>
        <w:t>will@allenspalding.com</w:t>
      </w:r>
    </w:p>
    <w:p w14:paraId="5CABA9F8" w14:textId="77777777" w:rsidR="004E27E8" w:rsidRDefault="004E27E8" w:rsidP="00D744EA">
      <w:pPr>
        <w:spacing w:after="0"/>
      </w:pPr>
    </w:p>
    <w:p w14:paraId="5CABA9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gdon Mary</w:t>
      </w:r>
    </w:p>
    <w:p w14:paraId="5CABA9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9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igdon Law </w:t>
      </w:r>
    </w:p>
    <w:p w14:paraId="5CABA9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807  </w:t>
      </w:r>
    </w:p>
    <w:p w14:paraId="5CABA9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lear Creek IN 47426</w:t>
      </w:r>
    </w:p>
    <w:p w14:paraId="5CABA9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61-8333</w:t>
      </w:r>
    </w:p>
    <w:p w14:paraId="5CABA9FF" w14:textId="77777777" w:rsidR="004E27E8" w:rsidRDefault="004E27E8" w:rsidP="00D744EA">
      <w:pPr>
        <w:spacing w:after="0"/>
      </w:pPr>
      <w:r>
        <w:rPr>
          <w:noProof/>
        </w:rPr>
        <w:t>mhigdon@higdonlaw.com</w:t>
      </w:r>
    </w:p>
    <w:p w14:paraId="5CABAA00" w14:textId="77777777" w:rsidR="004E27E8" w:rsidRDefault="004E27E8" w:rsidP="00D744EA">
      <w:pPr>
        <w:spacing w:after="0"/>
      </w:pPr>
    </w:p>
    <w:p w14:paraId="5CABAA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nter David</w:t>
      </w:r>
    </w:p>
    <w:p w14:paraId="5CABAA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G. Hunter, Attorney at Law </w:t>
      </w:r>
    </w:p>
    <w:p w14:paraId="5CABAA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20 S. Dunn St.  </w:t>
      </w:r>
    </w:p>
    <w:p w14:paraId="5CABAA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1</w:t>
      </w:r>
    </w:p>
    <w:p w14:paraId="5CABAA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6-7095</w:t>
      </w:r>
    </w:p>
    <w:p w14:paraId="5CABAA07" w14:textId="77777777" w:rsidR="004E27E8" w:rsidRDefault="004E27E8" w:rsidP="00D744EA">
      <w:pPr>
        <w:spacing w:after="0"/>
      </w:pPr>
      <w:r>
        <w:rPr>
          <w:noProof/>
        </w:rPr>
        <w:t>dghunter42@yahoo.com</w:t>
      </w:r>
    </w:p>
    <w:p w14:paraId="5CABAA08" w14:textId="77777777" w:rsidR="004E27E8" w:rsidRDefault="004E27E8" w:rsidP="00D744EA">
      <w:pPr>
        <w:spacing w:after="0"/>
      </w:pPr>
    </w:p>
    <w:p w14:paraId="5CABAA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gers Rachel</w:t>
      </w:r>
    </w:p>
    <w:p w14:paraId="5CABAA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. PD Agency </w:t>
      </w:r>
    </w:p>
    <w:p w14:paraId="5CABAA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A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A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0F" w14:textId="77777777" w:rsidR="004E27E8" w:rsidRDefault="004E27E8" w:rsidP="00D744EA">
      <w:pPr>
        <w:spacing w:after="0"/>
      </w:pPr>
      <w:r>
        <w:rPr>
          <w:noProof/>
        </w:rPr>
        <w:t>rrogers@co.monroe.in.us</w:t>
      </w:r>
    </w:p>
    <w:p w14:paraId="5CABAA10" w14:textId="77777777" w:rsidR="004E27E8" w:rsidRDefault="004E27E8" w:rsidP="00D744EA">
      <w:pPr>
        <w:spacing w:after="0"/>
      </w:pPr>
    </w:p>
    <w:p w14:paraId="5CABAA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mb Carl</w:t>
      </w:r>
    </w:p>
    <w:p w14:paraId="5CABAA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Carl Lamb </w:t>
      </w:r>
    </w:p>
    <w:p w14:paraId="5CABAA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0 W. 7th St., Ste. 104  </w:t>
      </w:r>
    </w:p>
    <w:p w14:paraId="5CABAA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A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2-1420</w:t>
      </w:r>
    </w:p>
    <w:p w14:paraId="5CABAA17" w14:textId="77777777" w:rsidR="004E27E8" w:rsidRDefault="004E27E8" w:rsidP="00D744EA">
      <w:pPr>
        <w:spacing w:after="0"/>
      </w:pPr>
      <w:r>
        <w:rPr>
          <w:noProof/>
        </w:rPr>
        <w:t>carl@carllamblaw.com</w:t>
      </w:r>
    </w:p>
    <w:p w14:paraId="5CABAA18" w14:textId="77777777" w:rsidR="004E27E8" w:rsidRDefault="004E27E8" w:rsidP="00D744EA">
      <w:pPr>
        <w:spacing w:after="0"/>
      </w:pPr>
    </w:p>
    <w:p w14:paraId="5CABAA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ddye Justin</w:t>
      </w:r>
    </w:p>
    <w:p w14:paraId="5CABAA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unty PD Office </w:t>
      </w:r>
    </w:p>
    <w:p w14:paraId="5CABAA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A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Bloomington IN 47404</w:t>
      </w:r>
    </w:p>
    <w:p w14:paraId="5CABAA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1F" w14:textId="77777777" w:rsidR="004E27E8" w:rsidRDefault="004E27E8" w:rsidP="00D744EA">
      <w:pPr>
        <w:spacing w:after="0"/>
      </w:pPr>
      <w:r>
        <w:rPr>
          <w:noProof/>
        </w:rPr>
        <w:t>jroddye@co.monroe.in.us</w:t>
      </w:r>
    </w:p>
    <w:p w14:paraId="5CABAA20" w14:textId="77777777" w:rsidR="004E27E8" w:rsidRDefault="004E27E8" w:rsidP="00D744EA">
      <w:pPr>
        <w:spacing w:after="0"/>
      </w:pPr>
    </w:p>
    <w:p w14:paraId="5CABAA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seman Christine</w:t>
      </w:r>
    </w:p>
    <w:p w14:paraId="5CABAA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seman Law Office </w:t>
      </w:r>
    </w:p>
    <w:p w14:paraId="5CABAA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N. Park Ridge Rd.PO Box 6505  </w:t>
      </w:r>
    </w:p>
    <w:p w14:paraId="5CABAA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8</w:t>
      </w:r>
    </w:p>
    <w:p w14:paraId="5CABAA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6-4482</w:t>
      </w:r>
    </w:p>
    <w:p w14:paraId="5CABAA27" w14:textId="77777777" w:rsidR="004E27E8" w:rsidRDefault="004E27E8" w:rsidP="00D744EA">
      <w:pPr>
        <w:spacing w:after="0"/>
      </w:pPr>
      <w:r>
        <w:rPr>
          <w:noProof/>
        </w:rPr>
        <w:t>christine@hasemanlaw.com</w:t>
      </w:r>
    </w:p>
    <w:p w14:paraId="5CABAA28" w14:textId="77777777" w:rsidR="004E27E8" w:rsidRDefault="004E27E8" w:rsidP="00D744EA">
      <w:pPr>
        <w:spacing w:after="0"/>
      </w:pPr>
    </w:p>
    <w:p w14:paraId="5CABAA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merick Phyllis</w:t>
      </w:r>
    </w:p>
    <w:p w14:paraId="5CABAA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unty Public Defender Office </w:t>
      </w:r>
    </w:p>
    <w:p w14:paraId="5CABAA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A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A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2F" w14:textId="77777777" w:rsidR="004E27E8" w:rsidRDefault="004E27E8" w:rsidP="00D744EA">
      <w:pPr>
        <w:spacing w:after="0"/>
      </w:pPr>
      <w:r>
        <w:rPr>
          <w:noProof/>
        </w:rPr>
        <w:t>pemerick@co.monroe.in.us</w:t>
      </w:r>
    </w:p>
    <w:p w14:paraId="5CABAA30" w14:textId="77777777" w:rsidR="004E27E8" w:rsidRDefault="004E27E8" w:rsidP="00D744EA">
      <w:pPr>
        <w:spacing w:after="0"/>
      </w:pPr>
    </w:p>
    <w:p w14:paraId="5CABAA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lzmann Carl</w:t>
      </w:r>
    </w:p>
    <w:p w14:paraId="5CABAA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alzmann Law </w:t>
      </w:r>
    </w:p>
    <w:p w14:paraId="5CABAA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4 N. College Ave.  </w:t>
      </w:r>
    </w:p>
    <w:p w14:paraId="5CABAA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A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3-2275</w:t>
      </w:r>
    </w:p>
    <w:p w14:paraId="5CABAA37" w14:textId="77777777" w:rsidR="004E27E8" w:rsidRDefault="004E27E8" w:rsidP="00D744EA">
      <w:pPr>
        <w:spacing w:after="0"/>
      </w:pPr>
      <w:r>
        <w:rPr>
          <w:noProof/>
        </w:rPr>
        <w:t>salzmannlaw@ymail.com</w:t>
      </w:r>
    </w:p>
    <w:p w14:paraId="5CABAA38" w14:textId="77777777" w:rsidR="004E27E8" w:rsidRDefault="004E27E8" w:rsidP="00D744EA">
      <w:pPr>
        <w:spacing w:after="0"/>
      </w:pPr>
    </w:p>
    <w:p w14:paraId="5CABAA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ulz Matthew</w:t>
      </w:r>
    </w:p>
    <w:p w14:paraId="5CABAA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chulz Reagan, LLC </w:t>
      </w:r>
    </w:p>
    <w:p w14:paraId="5CABAA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14 W. Kirkwood Ave. PO Box 2358  </w:t>
      </w:r>
    </w:p>
    <w:p w14:paraId="5CABAA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2</w:t>
      </w:r>
    </w:p>
    <w:p w14:paraId="5CABAA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9-6055</w:t>
      </w:r>
    </w:p>
    <w:p w14:paraId="5CABAA3F" w14:textId="77777777" w:rsidR="004E27E8" w:rsidRDefault="004E27E8" w:rsidP="00D744EA">
      <w:pPr>
        <w:spacing w:after="0"/>
      </w:pPr>
      <w:r>
        <w:rPr>
          <w:noProof/>
        </w:rPr>
        <w:t>matt@schulzlawoffice.com</w:t>
      </w:r>
    </w:p>
    <w:p w14:paraId="5CABAA40" w14:textId="77777777" w:rsidR="004E27E8" w:rsidRDefault="004E27E8" w:rsidP="00D744EA">
      <w:pPr>
        <w:spacing w:after="0"/>
      </w:pPr>
    </w:p>
    <w:p w14:paraId="5CABAA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yne Amy</w:t>
      </w:r>
    </w:p>
    <w:p w14:paraId="5CABAA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. PD Agency </w:t>
      </w:r>
    </w:p>
    <w:p w14:paraId="5CABAA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A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-3733</w:t>
      </w:r>
    </w:p>
    <w:p w14:paraId="5CABAA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47" w14:textId="77777777" w:rsidR="004E27E8" w:rsidRDefault="004E27E8" w:rsidP="00D744EA">
      <w:pPr>
        <w:spacing w:after="0"/>
      </w:pPr>
      <w:r>
        <w:rPr>
          <w:noProof/>
        </w:rPr>
        <w:t>apayne@co.monroe.in.us</w:t>
      </w:r>
    </w:p>
    <w:p w14:paraId="5CABAA48" w14:textId="77777777" w:rsidR="004E27E8" w:rsidRDefault="004E27E8" w:rsidP="00D744EA">
      <w:pPr>
        <w:spacing w:after="0"/>
      </w:pPr>
    </w:p>
    <w:p w14:paraId="5CABAA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ggerly Stuart</w:t>
      </w:r>
    </w:p>
    <w:p w14:paraId="5CABAA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. PD Agency </w:t>
      </w:r>
    </w:p>
    <w:p w14:paraId="5CABAA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A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-3733</w:t>
      </w:r>
    </w:p>
    <w:p w14:paraId="5CABAA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4F" w14:textId="77777777" w:rsidR="004E27E8" w:rsidRDefault="004E27E8" w:rsidP="00D744EA">
      <w:pPr>
        <w:spacing w:after="0"/>
      </w:pPr>
      <w:r>
        <w:rPr>
          <w:noProof/>
        </w:rPr>
        <w:t>sbaggerly@co.monroe.in.us</w:t>
      </w:r>
    </w:p>
    <w:p w14:paraId="5CABAA50" w14:textId="77777777" w:rsidR="004E27E8" w:rsidRDefault="004E27E8" w:rsidP="00D744EA">
      <w:pPr>
        <w:spacing w:after="0"/>
      </w:pPr>
    </w:p>
    <w:p w14:paraId="5CABAA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nder Tonja</w:t>
      </w:r>
    </w:p>
    <w:p w14:paraId="5CABAA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. PD Agency </w:t>
      </w:r>
    </w:p>
    <w:p w14:paraId="5CABAA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A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A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57" w14:textId="77777777" w:rsidR="004E27E8" w:rsidRDefault="004E27E8" w:rsidP="00D744EA">
      <w:pPr>
        <w:spacing w:after="0"/>
      </w:pPr>
      <w:r>
        <w:rPr>
          <w:noProof/>
        </w:rPr>
        <w:t>tkinder@co.monroe.in.us</w:t>
      </w:r>
    </w:p>
    <w:p w14:paraId="5CABAA58" w14:textId="77777777" w:rsidR="004E27E8" w:rsidRDefault="004E27E8" w:rsidP="00D744EA">
      <w:pPr>
        <w:spacing w:after="0"/>
      </w:pPr>
    </w:p>
    <w:p w14:paraId="5CABAA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x Matthew</w:t>
      </w:r>
    </w:p>
    <w:p w14:paraId="5CABAA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arl Lamb &amp; Associates </w:t>
      </w:r>
    </w:p>
    <w:p w14:paraId="5CABAA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0 W. 7th St., Ste. 104  </w:t>
      </w:r>
    </w:p>
    <w:p w14:paraId="5CABAA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A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2-1420</w:t>
      </w:r>
    </w:p>
    <w:p w14:paraId="5CABAA5F" w14:textId="77777777" w:rsidR="004E27E8" w:rsidRDefault="004E27E8" w:rsidP="00D744EA">
      <w:pPr>
        <w:spacing w:after="0"/>
      </w:pPr>
      <w:r>
        <w:rPr>
          <w:noProof/>
        </w:rPr>
        <w:t>matt@carllamblaw.com</w:t>
      </w:r>
    </w:p>
    <w:p w14:paraId="5CABAA60" w14:textId="77777777" w:rsidR="004E27E8" w:rsidRDefault="004E27E8" w:rsidP="00D744EA">
      <w:pPr>
        <w:spacing w:after="0"/>
      </w:pPr>
    </w:p>
    <w:p w14:paraId="5CABAA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 Darla</w:t>
      </w:r>
    </w:p>
    <w:p w14:paraId="5CABAA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urgeon &amp; Brown, PC </w:t>
      </w:r>
    </w:p>
    <w:p w14:paraId="5CABAA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0 W. 7th St., Ste. 110 PO Box 1234  </w:t>
      </w:r>
    </w:p>
    <w:p w14:paraId="5CABAA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2</w:t>
      </w:r>
    </w:p>
    <w:p w14:paraId="5CABAA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2-9476</w:t>
      </w:r>
    </w:p>
    <w:p w14:paraId="5CABAA67" w14:textId="77777777" w:rsidR="004E27E8" w:rsidRDefault="004E27E8" w:rsidP="00D744EA">
      <w:pPr>
        <w:spacing w:after="0"/>
      </w:pPr>
      <w:r>
        <w:rPr>
          <w:noProof/>
        </w:rPr>
        <w:t>dbrown@sturgeonbrown.com</w:t>
      </w:r>
    </w:p>
    <w:p w14:paraId="5CABAA68" w14:textId="77777777" w:rsidR="004E27E8" w:rsidRDefault="004E27E8" w:rsidP="00D744EA">
      <w:pPr>
        <w:spacing w:after="0"/>
      </w:pPr>
    </w:p>
    <w:p w14:paraId="5CABAA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uer Jawn</w:t>
      </w:r>
    </w:p>
    <w:p w14:paraId="5CABAA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uer and Densford </w:t>
      </w:r>
    </w:p>
    <w:p w14:paraId="5CABAA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8 W. Third St. PO Box 1332  </w:t>
      </w:r>
    </w:p>
    <w:p w14:paraId="5CABAA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2</w:t>
      </w:r>
    </w:p>
    <w:p w14:paraId="5CABAA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4-0600</w:t>
      </w:r>
    </w:p>
    <w:p w14:paraId="5CABAA6F" w14:textId="77777777" w:rsidR="004E27E8" w:rsidRDefault="004E27E8" w:rsidP="00D744EA">
      <w:pPr>
        <w:spacing w:after="0"/>
      </w:pPr>
      <w:r>
        <w:rPr>
          <w:noProof/>
        </w:rPr>
        <w:t>jawnlaw@sbcglobal.net</w:t>
      </w:r>
    </w:p>
    <w:p w14:paraId="5CABAA70" w14:textId="77777777" w:rsidR="004E27E8" w:rsidRDefault="004E27E8" w:rsidP="00D744EA">
      <w:pPr>
        <w:spacing w:after="0"/>
      </w:pPr>
    </w:p>
    <w:p w14:paraId="5CABAA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iell Katharine (Kitty)</w:t>
      </w:r>
    </w:p>
    <w:p w14:paraId="5CABAA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iell &amp; McNeil Attorneys PC </w:t>
      </w:r>
    </w:p>
    <w:p w14:paraId="5CABAA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1 S. Madison St. PO Box 2417  </w:t>
      </w:r>
    </w:p>
    <w:p w14:paraId="5CABAA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Bloomington IN 47402</w:t>
      </w:r>
    </w:p>
    <w:p w14:paraId="5CABAA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3-5355</w:t>
      </w:r>
    </w:p>
    <w:p w14:paraId="5CABAA77" w14:textId="77777777" w:rsidR="004E27E8" w:rsidRDefault="004E27E8" w:rsidP="00D744EA">
      <w:pPr>
        <w:spacing w:after="0"/>
      </w:pPr>
      <w:r>
        <w:rPr>
          <w:noProof/>
        </w:rPr>
        <w:t>kliell@liellmcneil.com</w:t>
      </w:r>
    </w:p>
    <w:p w14:paraId="5CABAA78" w14:textId="77777777" w:rsidR="004E27E8" w:rsidRDefault="004E27E8" w:rsidP="00D744EA">
      <w:pPr>
        <w:spacing w:after="0"/>
      </w:pPr>
    </w:p>
    <w:p w14:paraId="5CABAA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ugger Kyle</w:t>
      </w:r>
    </w:p>
    <w:p w14:paraId="5CABAA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. PD Agency </w:t>
      </w:r>
    </w:p>
    <w:p w14:paraId="5CABAA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A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A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7F" w14:textId="77777777" w:rsidR="004E27E8" w:rsidRDefault="004E27E8" w:rsidP="00D744EA">
      <w:pPr>
        <w:spacing w:after="0"/>
      </w:pPr>
      <w:r>
        <w:rPr>
          <w:noProof/>
        </w:rPr>
        <w:t>kdugger@co.monroe.in.us</w:t>
      </w:r>
    </w:p>
    <w:p w14:paraId="5CABAA80" w14:textId="77777777" w:rsidR="004E27E8" w:rsidRDefault="004E27E8" w:rsidP="00D744EA">
      <w:pPr>
        <w:spacing w:after="0"/>
      </w:pPr>
    </w:p>
    <w:p w14:paraId="5CABAA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rier John</w:t>
      </w:r>
    </w:p>
    <w:p w14:paraId="5CABAA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unty PD Office </w:t>
      </w:r>
    </w:p>
    <w:p w14:paraId="5CABAA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 </w:t>
      </w:r>
    </w:p>
    <w:p w14:paraId="5CABAA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A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87" w14:textId="77777777" w:rsidR="004E27E8" w:rsidRDefault="004E27E8" w:rsidP="00D744EA">
      <w:pPr>
        <w:spacing w:after="0"/>
      </w:pPr>
      <w:r>
        <w:rPr>
          <w:noProof/>
        </w:rPr>
        <w:t>johncdrier@gmail.com</w:t>
      </w:r>
    </w:p>
    <w:p w14:paraId="5CABAA88" w14:textId="77777777" w:rsidR="004E27E8" w:rsidRDefault="004E27E8" w:rsidP="00D744EA">
      <w:pPr>
        <w:spacing w:after="0"/>
      </w:pPr>
    </w:p>
    <w:p w14:paraId="5CABAA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utton Jamie</w:t>
      </w:r>
    </w:p>
    <w:p w14:paraId="5CABAA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mie M. Sutton, Attorney at Law </w:t>
      </w:r>
    </w:p>
    <w:p w14:paraId="5CABAA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2058  </w:t>
      </w:r>
    </w:p>
    <w:p w14:paraId="5CABAA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2</w:t>
      </w:r>
    </w:p>
    <w:p w14:paraId="5CABAA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69-8277</w:t>
      </w:r>
    </w:p>
    <w:p w14:paraId="5CABAA8F" w14:textId="77777777" w:rsidR="004E27E8" w:rsidRDefault="004E27E8" w:rsidP="00D744EA">
      <w:pPr>
        <w:spacing w:after="0"/>
      </w:pPr>
      <w:r>
        <w:rPr>
          <w:noProof/>
        </w:rPr>
        <w:t>jmsutton@justiceunlocked.com</w:t>
      </w:r>
    </w:p>
    <w:p w14:paraId="5CABAA90" w14:textId="77777777" w:rsidR="004E27E8" w:rsidRDefault="004E27E8" w:rsidP="00D744EA">
      <w:pPr>
        <w:spacing w:after="0"/>
      </w:pPr>
    </w:p>
    <w:p w14:paraId="5CABAA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well Joyce</w:t>
      </w:r>
    </w:p>
    <w:p w14:paraId="5CABAA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well Law, LLC </w:t>
      </w:r>
    </w:p>
    <w:p w14:paraId="5CABAA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0 W. 7th St., Ste. 106  </w:t>
      </w:r>
    </w:p>
    <w:p w14:paraId="5CABAA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A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25-1903</w:t>
      </w:r>
    </w:p>
    <w:p w14:paraId="5CABAA97" w14:textId="77777777" w:rsidR="004E27E8" w:rsidRDefault="004E27E8" w:rsidP="00D744EA">
      <w:pPr>
        <w:spacing w:after="0"/>
      </w:pPr>
      <w:r>
        <w:rPr>
          <w:noProof/>
        </w:rPr>
        <w:t>joyce.a.jewell@gmail.com</w:t>
      </w:r>
    </w:p>
    <w:p w14:paraId="5CABAA98" w14:textId="77777777" w:rsidR="004E27E8" w:rsidRDefault="004E27E8" w:rsidP="00D744EA">
      <w:pPr>
        <w:spacing w:after="0"/>
      </w:pPr>
    </w:p>
    <w:p w14:paraId="5CABAA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ulak Ash</w:t>
      </w:r>
    </w:p>
    <w:p w14:paraId="5CABAA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ustice Unlocked </w:t>
      </w:r>
    </w:p>
    <w:p w14:paraId="5CABAA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305 E. 3rd St.  </w:t>
      </w:r>
    </w:p>
    <w:p w14:paraId="5CABAA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1</w:t>
      </w:r>
    </w:p>
    <w:p w14:paraId="5CABAA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50-0551</w:t>
      </w:r>
    </w:p>
    <w:p w14:paraId="5CABAA9F" w14:textId="77777777" w:rsidR="004E27E8" w:rsidRDefault="004E27E8" w:rsidP="00D744EA">
      <w:pPr>
        <w:spacing w:after="0"/>
      </w:pPr>
      <w:r>
        <w:rPr>
          <w:noProof/>
        </w:rPr>
        <w:t>aokulak@justiceunlocked.com</w:t>
      </w:r>
    </w:p>
    <w:p w14:paraId="5CABAAA0" w14:textId="77777777" w:rsidR="004E27E8" w:rsidRDefault="004E27E8" w:rsidP="00D744EA">
      <w:pPr>
        <w:spacing w:after="0"/>
      </w:pPr>
    </w:p>
    <w:p w14:paraId="5CABAA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hite Quinton</w:t>
      </w:r>
    </w:p>
    <w:p w14:paraId="5CABAA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. PD Agency </w:t>
      </w:r>
    </w:p>
    <w:p w14:paraId="5CABAA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A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A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A7" w14:textId="77777777" w:rsidR="004E27E8" w:rsidRDefault="004E27E8" w:rsidP="00D744EA">
      <w:pPr>
        <w:spacing w:after="0"/>
      </w:pPr>
      <w:r>
        <w:rPr>
          <w:noProof/>
        </w:rPr>
        <w:t>qwhite@co.monroe.in.us</w:t>
      </w:r>
    </w:p>
    <w:p w14:paraId="5CABAAA8" w14:textId="77777777" w:rsidR="004E27E8" w:rsidRDefault="004E27E8" w:rsidP="00D744EA">
      <w:pPr>
        <w:spacing w:after="0"/>
      </w:pPr>
    </w:p>
    <w:p w14:paraId="5CABAA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ing Catherine</w:t>
      </w:r>
    </w:p>
    <w:p w14:paraId="5CABAA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owning Law Office </w:t>
      </w:r>
    </w:p>
    <w:p w14:paraId="5CABAA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665  </w:t>
      </w:r>
    </w:p>
    <w:p w14:paraId="5CABAA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2</w:t>
      </w:r>
    </w:p>
    <w:p w14:paraId="5CABAA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339-2813</w:t>
      </w:r>
    </w:p>
    <w:p w14:paraId="5CABAAAF" w14:textId="77777777" w:rsidR="004E27E8" w:rsidRDefault="004E27E8" w:rsidP="00D744EA">
      <w:pPr>
        <w:spacing w:after="0"/>
      </w:pPr>
      <w:r>
        <w:rPr>
          <w:noProof/>
        </w:rPr>
        <w:t>browinglaw@me.com</w:t>
      </w:r>
    </w:p>
    <w:p w14:paraId="5CABAAB0" w14:textId="77777777" w:rsidR="004E27E8" w:rsidRDefault="004E27E8" w:rsidP="00D744EA">
      <w:pPr>
        <w:spacing w:after="0"/>
      </w:pPr>
    </w:p>
    <w:p w14:paraId="5CABAA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ncuff Kara</w:t>
      </w:r>
    </w:p>
    <w:p w14:paraId="5CABAA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unty PD Office </w:t>
      </w:r>
    </w:p>
    <w:p w14:paraId="5CABAA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A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2</w:t>
      </w:r>
    </w:p>
    <w:p w14:paraId="5CABAA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B7" w14:textId="77777777" w:rsidR="004E27E8" w:rsidRDefault="004E27E8" w:rsidP="00D744EA">
      <w:pPr>
        <w:spacing w:after="0"/>
      </w:pPr>
      <w:r>
        <w:rPr>
          <w:noProof/>
        </w:rPr>
        <w:t>khancuff@co.monroe.in.us</w:t>
      </w:r>
    </w:p>
    <w:p w14:paraId="5CABAAB8" w14:textId="77777777" w:rsidR="004E27E8" w:rsidRDefault="004E27E8" w:rsidP="00D744EA">
      <w:pPr>
        <w:spacing w:after="0"/>
      </w:pPr>
    </w:p>
    <w:p w14:paraId="5CABAA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liams Noah</w:t>
      </w:r>
    </w:p>
    <w:p w14:paraId="5CABAA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. PD Agency </w:t>
      </w:r>
    </w:p>
    <w:p w14:paraId="5CABAA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A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A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BF" w14:textId="77777777" w:rsidR="004E27E8" w:rsidRDefault="004E27E8" w:rsidP="00D744EA">
      <w:pPr>
        <w:spacing w:after="0"/>
      </w:pPr>
      <w:r>
        <w:rPr>
          <w:noProof/>
        </w:rPr>
        <w:t>nwilliams@co.monroe.in.us</w:t>
      </w:r>
    </w:p>
    <w:p w14:paraId="5CABAAC0" w14:textId="77777777" w:rsidR="004E27E8" w:rsidRDefault="004E27E8" w:rsidP="00D744EA">
      <w:pPr>
        <w:spacing w:after="0"/>
      </w:pPr>
    </w:p>
    <w:p w14:paraId="5CABAA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len Alicia</w:t>
      </w:r>
    </w:p>
    <w:p w14:paraId="5CABAA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licia Allen Law </w:t>
      </w:r>
    </w:p>
    <w:p w14:paraId="5CABAA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91 S. Peterman Rd.  </w:t>
      </w:r>
    </w:p>
    <w:p w14:paraId="5CABAA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wood IN 46142</w:t>
      </w:r>
    </w:p>
    <w:p w14:paraId="5CABAA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431-0691</w:t>
      </w:r>
    </w:p>
    <w:p w14:paraId="5CABAAC7" w14:textId="77777777" w:rsidR="004E27E8" w:rsidRDefault="004E27E8" w:rsidP="00D744EA">
      <w:pPr>
        <w:spacing w:after="0"/>
      </w:pPr>
      <w:r>
        <w:rPr>
          <w:noProof/>
        </w:rPr>
        <w:t>alicia@aliciaallen-law.com</w:t>
      </w:r>
    </w:p>
    <w:p w14:paraId="5CABAAC8" w14:textId="77777777" w:rsidR="004E27E8" w:rsidRDefault="004E27E8" w:rsidP="00D744EA">
      <w:pPr>
        <w:spacing w:after="0"/>
      </w:pPr>
    </w:p>
    <w:p w14:paraId="5CABAA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ueler Megan</w:t>
      </w:r>
    </w:p>
    <w:p w14:paraId="5CABAA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erguson Law </w:t>
      </w:r>
    </w:p>
    <w:p w14:paraId="5CABAA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3 E. 6th St.  </w:t>
      </w:r>
    </w:p>
    <w:p w14:paraId="5CABAA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Bloomington IN 47408</w:t>
      </w:r>
    </w:p>
    <w:p w14:paraId="5CABAA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32-2113</w:t>
      </w:r>
    </w:p>
    <w:p w14:paraId="5CABAACF" w14:textId="77777777" w:rsidR="004E27E8" w:rsidRDefault="004E27E8" w:rsidP="00D744EA">
      <w:pPr>
        <w:spacing w:after="0"/>
      </w:pPr>
      <w:r>
        <w:rPr>
          <w:noProof/>
        </w:rPr>
        <w:t>mjs@ferglaw.com</w:t>
      </w:r>
    </w:p>
    <w:p w14:paraId="5CABAAD0" w14:textId="77777777" w:rsidR="004E27E8" w:rsidRDefault="004E27E8" w:rsidP="00D744EA">
      <w:pPr>
        <w:spacing w:after="0"/>
      </w:pPr>
    </w:p>
    <w:p w14:paraId="5CABAA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rems Patrick</w:t>
      </w:r>
    </w:p>
    <w:p w14:paraId="5CABAA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. PD Agency </w:t>
      </w:r>
    </w:p>
    <w:p w14:paraId="5CABAA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A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1</w:t>
      </w:r>
    </w:p>
    <w:p w14:paraId="5CABAA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D7" w14:textId="77777777" w:rsidR="004E27E8" w:rsidRDefault="004E27E8" w:rsidP="00D744EA">
      <w:pPr>
        <w:spacing w:after="0"/>
      </w:pPr>
      <w:r>
        <w:rPr>
          <w:noProof/>
        </w:rPr>
        <w:t>pschrems@co.monroe.in.us</w:t>
      </w:r>
    </w:p>
    <w:p w14:paraId="5CABAAD8" w14:textId="77777777" w:rsidR="004E27E8" w:rsidRDefault="004E27E8" w:rsidP="00D744EA">
      <w:pPr>
        <w:spacing w:after="0"/>
      </w:pPr>
    </w:p>
    <w:p w14:paraId="5CABAA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renbeck Karen</w:t>
      </w:r>
    </w:p>
    <w:p w14:paraId="5CABAA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unty PD Office </w:t>
      </w:r>
    </w:p>
    <w:p w14:paraId="5CABAA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A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A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DF" w14:textId="77777777" w:rsidR="004E27E8" w:rsidRDefault="004E27E8" w:rsidP="00D744EA">
      <w:pPr>
        <w:spacing w:after="0"/>
      </w:pPr>
      <w:r>
        <w:rPr>
          <w:noProof/>
        </w:rPr>
        <w:t>kwrenbeck@co.monroe.in.us</w:t>
      </w:r>
    </w:p>
    <w:p w14:paraId="5CABAAE0" w14:textId="77777777" w:rsidR="004E27E8" w:rsidRDefault="004E27E8" w:rsidP="00D744EA">
      <w:pPr>
        <w:spacing w:after="0"/>
      </w:pPr>
    </w:p>
    <w:p w14:paraId="5CABAA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avo Isabella</w:t>
      </w:r>
    </w:p>
    <w:p w14:paraId="5CABAA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roe Co. PD Agency </w:t>
      </w:r>
    </w:p>
    <w:p w14:paraId="5CABAA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N. Morton St.  </w:t>
      </w:r>
    </w:p>
    <w:p w14:paraId="5CABAA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A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49-2590</w:t>
      </w:r>
    </w:p>
    <w:p w14:paraId="5CABAAE7" w14:textId="77777777" w:rsidR="004E27E8" w:rsidRDefault="004E27E8" w:rsidP="00D744EA">
      <w:pPr>
        <w:spacing w:after="0"/>
      </w:pPr>
      <w:r>
        <w:rPr>
          <w:noProof/>
        </w:rPr>
        <w:t>ibravo@co.monroe.in.us</w:t>
      </w:r>
    </w:p>
    <w:p w14:paraId="5CABAAE8" w14:textId="77777777" w:rsidR="004E27E8" w:rsidRDefault="004E27E8" w:rsidP="00D744EA">
      <w:pPr>
        <w:spacing w:after="0"/>
      </w:pPr>
    </w:p>
    <w:p w14:paraId="5CABAA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usbrook Michael</w:t>
      </w:r>
    </w:p>
    <w:p w14:paraId="5CABAA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ael K. Ausbrook </w:t>
      </w:r>
    </w:p>
    <w:p w14:paraId="5CABAA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554  </w:t>
      </w:r>
    </w:p>
    <w:p w14:paraId="5CABAA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2</w:t>
      </w:r>
    </w:p>
    <w:p w14:paraId="5CABAA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22-3218</w:t>
      </w:r>
    </w:p>
    <w:p w14:paraId="5CABAAEF" w14:textId="77777777" w:rsidR="004E27E8" w:rsidRDefault="004E27E8" w:rsidP="00D744EA">
      <w:pPr>
        <w:spacing w:after="0"/>
      </w:pPr>
      <w:r>
        <w:rPr>
          <w:noProof/>
        </w:rPr>
        <w:t>mausbrook@gmail.com</w:t>
      </w:r>
    </w:p>
    <w:p w14:paraId="5CABAAF0" w14:textId="77777777" w:rsidR="004E27E8" w:rsidRDefault="004E27E8" w:rsidP="00D744EA">
      <w:pPr>
        <w:spacing w:after="0"/>
      </w:pPr>
    </w:p>
    <w:p w14:paraId="5CABAAF1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AF2" w14:textId="77777777" w:rsidR="004E27E8" w:rsidRDefault="004E27E8" w:rsidP="00D744EA">
      <w:pPr>
        <w:spacing w:after="0"/>
        <w:rPr>
          <w:noProof/>
        </w:rPr>
      </w:pPr>
    </w:p>
    <w:p w14:paraId="5CABAAF3" w14:textId="1A0EAA55" w:rsidR="004E27E8" w:rsidRPr="00BA6F72" w:rsidRDefault="004E27E8" w:rsidP="001F60A7">
      <w:pPr>
        <w:pStyle w:val="Heading1"/>
        <w:rPr>
          <w:noProof/>
        </w:rPr>
      </w:pPr>
      <w:bookmarkStart w:id="55" w:name="_Toc65846815"/>
      <w:r w:rsidRPr="00396390">
        <w:rPr>
          <w:noProof/>
        </w:rPr>
        <w:t>Montgomery</w:t>
      </w:r>
      <w:r w:rsidR="001F60A7">
        <w:rPr>
          <w:noProof/>
        </w:rPr>
        <w:t xml:space="preserve"> County</w:t>
      </w:r>
      <w:bookmarkEnd w:id="55"/>
    </w:p>
    <w:p w14:paraId="5CABAAF4" w14:textId="77777777" w:rsidR="004E27E8" w:rsidRDefault="004E27E8" w:rsidP="00D744EA">
      <w:pPr>
        <w:spacing w:after="0"/>
        <w:rPr>
          <w:noProof/>
        </w:rPr>
      </w:pPr>
    </w:p>
    <w:p w14:paraId="1D3005FB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Donaldson Steven </w:t>
      </w:r>
    </w:p>
    <w:p w14:paraId="10F0DCB2" w14:textId="77777777" w:rsidR="00A937DD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13D57681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Montgomery County Public Defender Office </w:t>
      </w:r>
    </w:p>
    <w:p w14:paraId="6C3CD96C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127 E. Main St., Ste. 200 </w:t>
      </w:r>
    </w:p>
    <w:p w14:paraId="19090A4C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Crawfordsville IN 47933 </w:t>
      </w:r>
    </w:p>
    <w:p w14:paraId="5CABAAF5" w14:textId="756E06D5" w:rsidR="004E27E8" w:rsidRDefault="004E27E8" w:rsidP="00D744EA">
      <w:pPr>
        <w:spacing w:after="0"/>
      </w:pPr>
      <w:r>
        <w:rPr>
          <w:noProof/>
        </w:rPr>
        <w:t>765-361-4141 bryan.donaldson@montgomerycounty.in.gov</w:t>
      </w:r>
    </w:p>
    <w:p w14:paraId="5CABAAF6" w14:textId="77777777" w:rsidR="004E27E8" w:rsidRDefault="004E27E8" w:rsidP="00D744EA">
      <w:pPr>
        <w:spacing w:after="0"/>
      </w:pPr>
    </w:p>
    <w:p w14:paraId="5CABAA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mann Kurt</w:t>
      </w:r>
    </w:p>
    <w:p w14:paraId="5CABAA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A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llier Gobel Homann, LLC </w:t>
      </w:r>
    </w:p>
    <w:p w14:paraId="5CABAA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 S. Washington St, Ste. 200 PO Box 838  </w:t>
      </w:r>
    </w:p>
    <w:p w14:paraId="5CABAA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awfordsville IN 47933</w:t>
      </w:r>
    </w:p>
    <w:p w14:paraId="5CABAA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62-1099</w:t>
      </w:r>
    </w:p>
    <w:p w14:paraId="5CABAAFD" w14:textId="77777777" w:rsidR="004E27E8" w:rsidRDefault="004E27E8" w:rsidP="00D744EA">
      <w:pPr>
        <w:spacing w:after="0"/>
      </w:pPr>
      <w:r>
        <w:rPr>
          <w:noProof/>
        </w:rPr>
        <w:t>khomann@sbcglobal.net</w:t>
      </w:r>
    </w:p>
    <w:p w14:paraId="5CABAAFE" w14:textId="77777777" w:rsidR="004E27E8" w:rsidRDefault="004E27E8" w:rsidP="00D744EA">
      <w:pPr>
        <w:spacing w:after="0"/>
      </w:pPr>
    </w:p>
    <w:p w14:paraId="5CABAA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imondo Robert</w:t>
      </w:r>
    </w:p>
    <w:p w14:paraId="5CABAB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apper Tulley &amp; Reimondo </w:t>
      </w:r>
    </w:p>
    <w:p w14:paraId="5CABAB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1 N. Green St. PO Box 429  </w:t>
      </w:r>
    </w:p>
    <w:p w14:paraId="5CABAB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awfordsville IN 47933</w:t>
      </w:r>
    </w:p>
    <w:p w14:paraId="5CABAB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59-2735</w:t>
      </w:r>
    </w:p>
    <w:p w14:paraId="5CABAB05" w14:textId="77777777" w:rsidR="004E27E8" w:rsidRDefault="004E27E8" w:rsidP="00D744EA">
      <w:pPr>
        <w:spacing w:after="0"/>
      </w:pPr>
      <w:r>
        <w:rPr>
          <w:noProof/>
        </w:rPr>
        <w:t>rreimondoctr@sbcglobal.net</w:t>
      </w:r>
    </w:p>
    <w:p w14:paraId="5CABAB06" w14:textId="77777777" w:rsidR="004E27E8" w:rsidRDefault="004E27E8" w:rsidP="00D744EA">
      <w:pPr>
        <w:spacing w:after="0"/>
      </w:pPr>
    </w:p>
    <w:p w14:paraId="5CABAB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uoy Ryan</w:t>
      </w:r>
    </w:p>
    <w:p w14:paraId="5CABAB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tgomery Co. PD Office </w:t>
      </w:r>
    </w:p>
    <w:p w14:paraId="5CABAB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7 E. Main St., Ste. 301  </w:t>
      </w:r>
    </w:p>
    <w:p w14:paraId="5CABAB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awfordsville IN 47933</w:t>
      </w:r>
    </w:p>
    <w:p w14:paraId="5CABAB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61-4141</w:t>
      </w:r>
    </w:p>
    <w:p w14:paraId="5CABAB0D" w14:textId="77777777" w:rsidR="004E27E8" w:rsidRDefault="004E27E8" w:rsidP="00D744EA">
      <w:pPr>
        <w:spacing w:after="0"/>
      </w:pPr>
      <w:r>
        <w:rPr>
          <w:noProof/>
        </w:rPr>
        <w:t>ryan.beuoy@montgomerycounty.in.gov</w:t>
      </w:r>
    </w:p>
    <w:p w14:paraId="5CABAB0E" w14:textId="77777777" w:rsidR="004E27E8" w:rsidRDefault="004E27E8" w:rsidP="00D744EA">
      <w:pPr>
        <w:spacing w:after="0"/>
      </w:pPr>
    </w:p>
    <w:p w14:paraId="5CABAB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dmaster Christopher</w:t>
      </w:r>
    </w:p>
    <w:p w14:paraId="5CABAB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Christopher Redmaster </w:t>
      </w:r>
    </w:p>
    <w:p w14:paraId="5CABAB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4 W. Main St.  </w:t>
      </w:r>
    </w:p>
    <w:p w14:paraId="5CABAB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awfordsville IN 47933</w:t>
      </w:r>
    </w:p>
    <w:p w14:paraId="5CABAB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64-1914</w:t>
      </w:r>
    </w:p>
    <w:p w14:paraId="5CABAB15" w14:textId="77777777" w:rsidR="004E27E8" w:rsidRDefault="004E27E8" w:rsidP="00D744EA">
      <w:pPr>
        <w:spacing w:after="0"/>
      </w:pPr>
      <w:r>
        <w:rPr>
          <w:noProof/>
        </w:rPr>
        <w:t>credmasterlaw@att.net</w:t>
      </w:r>
    </w:p>
    <w:p w14:paraId="5CABAB16" w14:textId="77777777" w:rsidR="004E27E8" w:rsidRDefault="004E27E8" w:rsidP="00D744EA">
      <w:pPr>
        <w:spacing w:after="0"/>
      </w:pPr>
    </w:p>
    <w:p w14:paraId="5CABAB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bel Kyle</w:t>
      </w:r>
    </w:p>
    <w:p w14:paraId="5CABAB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llier Gobel Homann, LLC </w:t>
      </w:r>
    </w:p>
    <w:p w14:paraId="5CABAB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 S. Washington St., Ste. 200 PO Box 838  </w:t>
      </w:r>
    </w:p>
    <w:p w14:paraId="5CABAB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awfordsville IN 47933</w:t>
      </w:r>
    </w:p>
    <w:p w14:paraId="5CABAB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62-1099</w:t>
      </w:r>
    </w:p>
    <w:p w14:paraId="5CABAB1D" w14:textId="77777777" w:rsidR="004E27E8" w:rsidRDefault="004E27E8" w:rsidP="00D744EA">
      <w:pPr>
        <w:spacing w:after="0"/>
      </w:pPr>
      <w:r>
        <w:rPr>
          <w:noProof/>
        </w:rPr>
        <w:t>kgobel@cghlegal.com</w:t>
      </w:r>
    </w:p>
    <w:p w14:paraId="5CABAB1E" w14:textId="77777777" w:rsidR="004E27E8" w:rsidRDefault="004E27E8" w:rsidP="00D744EA">
      <w:pPr>
        <w:spacing w:after="0"/>
      </w:pPr>
    </w:p>
    <w:p w14:paraId="5CABAB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add Darren</w:t>
      </w:r>
    </w:p>
    <w:p w14:paraId="5CABAB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aylor, Chadd, Minnette, Schneider &amp; Clutter, PC </w:t>
      </w:r>
    </w:p>
    <w:p w14:paraId="5CABAB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N. Washington St.  </w:t>
      </w:r>
    </w:p>
    <w:p w14:paraId="5CABAB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awfordsville IN 47933</w:t>
      </w:r>
    </w:p>
    <w:p w14:paraId="5CABAB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61-9680</w:t>
      </w:r>
    </w:p>
    <w:p w14:paraId="5CABAB25" w14:textId="77777777" w:rsidR="004E27E8" w:rsidRDefault="004E27E8" w:rsidP="00D744EA">
      <w:pPr>
        <w:spacing w:after="0"/>
      </w:pPr>
      <w:r>
        <w:rPr>
          <w:noProof/>
        </w:rPr>
        <w:t>dchadd@kirtleytaylorlaw.com</w:t>
      </w:r>
    </w:p>
    <w:p w14:paraId="5CABAB26" w14:textId="77777777" w:rsidR="004E27E8" w:rsidRDefault="004E27E8" w:rsidP="00D744EA">
      <w:pPr>
        <w:spacing w:after="0"/>
      </w:pPr>
    </w:p>
    <w:p w14:paraId="5CABAB27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B28" w14:textId="77777777" w:rsidR="004E27E8" w:rsidRDefault="004E27E8" w:rsidP="00D744EA">
      <w:pPr>
        <w:spacing w:after="0"/>
        <w:rPr>
          <w:noProof/>
        </w:rPr>
      </w:pPr>
    </w:p>
    <w:p w14:paraId="5CABAB29" w14:textId="594B3B3D" w:rsidR="004E27E8" w:rsidRPr="00BA6F72" w:rsidRDefault="004E27E8" w:rsidP="001F60A7">
      <w:pPr>
        <w:pStyle w:val="Heading1"/>
        <w:rPr>
          <w:noProof/>
        </w:rPr>
      </w:pPr>
      <w:bookmarkStart w:id="56" w:name="_Toc65846816"/>
      <w:r w:rsidRPr="00396390">
        <w:rPr>
          <w:noProof/>
        </w:rPr>
        <w:t>Morgan</w:t>
      </w:r>
      <w:r w:rsidR="001F60A7">
        <w:rPr>
          <w:noProof/>
        </w:rPr>
        <w:t xml:space="preserve"> County</w:t>
      </w:r>
      <w:bookmarkEnd w:id="56"/>
    </w:p>
    <w:p w14:paraId="5CABAB2A" w14:textId="77777777" w:rsidR="004E27E8" w:rsidRDefault="004E27E8" w:rsidP="00D744EA">
      <w:pPr>
        <w:spacing w:after="0"/>
        <w:rPr>
          <w:noProof/>
        </w:rPr>
      </w:pPr>
    </w:p>
    <w:p w14:paraId="54EE2209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Ksenak Michael </w:t>
      </w:r>
    </w:p>
    <w:p w14:paraId="6A4DD545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3CC5BB32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Ksenak Law Firm </w:t>
      </w:r>
    </w:p>
    <w:p w14:paraId="2B2F214D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45 N. Jefferson St. </w:t>
      </w:r>
    </w:p>
    <w:p w14:paraId="5F10172C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Martinsville IN 46151 </w:t>
      </w:r>
    </w:p>
    <w:p w14:paraId="024644D4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765-342-0764 </w:t>
      </w:r>
    </w:p>
    <w:p w14:paraId="5CABAB2B" w14:textId="0755D12C" w:rsidR="004E27E8" w:rsidRDefault="004E27E8" w:rsidP="00D744EA">
      <w:pPr>
        <w:spacing w:after="0"/>
      </w:pPr>
      <w:r>
        <w:rPr>
          <w:noProof/>
        </w:rPr>
        <w:t>office@ksenaklaw.com</w:t>
      </w:r>
    </w:p>
    <w:p w14:paraId="5CABAB2C" w14:textId="77777777" w:rsidR="004E27E8" w:rsidRDefault="004E27E8" w:rsidP="00D744EA">
      <w:pPr>
        <w:spacing w:after="0"/>
      </w:pPr>
    </w:p>
    <w:p w14:paraId="5CABAB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eneke Cara</w:t>
      </w:r>
    </w:p>
    <w:p w14:paraId="5CABAB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eneke Law Office LLC </w:t>
      </w:r>
    </w:p>
    <w:p w14:paraId="5CABAB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368  </w:t>
      </w:r>
    </w:p>
    <w:p w14:paraId="5CABAB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oklyn IN 46111</w:t>
      </w:r>
    </w:p>
    <w:p w14:paraId="5CABAB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31-8293</w:t>
      </w:r>
    </w:p>
    <w:p w14:paraId="5CABAB33" w14:textId="77777777" w:rsidR="004E27E8" w:rsidRDefault="004E27E8" w:rsidP="00D744EA">
      <w:pPr>
        <w:spacing w:after="0"/>
      </w:pPr>
      <w:r>
        <w:rPr>
          <w:noProof/>
        </w:rPr>
        <w:t>cara.wieneke@gmail.com</w:t>
      </w:r>
    </w:p>
    <w:p w14:paraId="5CABAB34" w14:textId="77777777" w:rsidR="004E27E8" w:rsidRDefault="004E27E8" w:rsidP="00D744EA">
      <w:pPr>
        <w:spacing w:after="0"/>
      </w:pPr>
    </w:p>
    <w:p w14:paraId="5CABAB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ker Beverly</w:t>
      </w:r>
    </w:p>
    <w:p w14:paraId="5CABAB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verly Bourn Marker, Attorney-At-Law </w:t>
      </w:r>
    </w:p>
    <w:p w14:paraId="5CABAB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61 Middlebury Way PO Box 92  </w:t>
      </w:r>
    </w:p>
    <w:p w14:paraId="5CABAB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mby IN 46113</w:t>
      </w:r>
    </w:p>
    <w:p w14:paraId="5CABAB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730-2957</w:t>
      </w:r>
    </w:p>
    <w:p w14:paraId="5CABAB3B" w14:textId="77777777" w:rsidR="004E27E8" w:rsidRDefault="004E27E8" w:rsidP="00D744EA">
      <w:pPr>
        <w:spacing w:after="0"/>
      </w:pPr>
      <w:r>
        <w:rPr>
          <w:noProof/>
        </w:rPr>
        <w:t>bbmarker@yahoo.com</w:t>
      </w:r>
    </w:p>
    <w:p w14:paraId="5CABAB3C" w14:textId="77777777" w:rsidR="004E27E8" w:rsidRDefault="004E27E8" w:rsidP="00D744EA">
      <w:pPr>
        <w:spacing w:after="0"/>
      </w:pPr>
    </w:p>
    <w:p w14:paraId="5CABAB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rrett Tonisha</w:t>
      </w:r>
    </w:p>
    <w:p w14:paraId="5CABAB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ren, Oliver &amp; Coffey, LLP </w:t>
      </w:r>
    </w:p>
    <w:p w14:paraId="5CABAB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9 N. Jefferson St.Other  </w:t>
      </w:r>
    </w:p>
    <w:p w14:paraId="5CABAB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sville IN 46151</w:t>
      </w:r>
    </w:p>
    <w:p w14:paraId="5CABAB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42-0147</w:t>
      </w:r>
    </w:p>
    <w:p w14:paraId="5CABAB43" w14:textId="77777777" w:rsidR="004E27E8" w:rsidRDefault="004E27E8" w:rsidP="00D744EA">
      <w:pPr>
        <w:spacing w:after="0"/>
      </w:pPr>
      <w:r>
        <w:rPr>
          <w:noProof/>
        </w:rPr>
        <w:t>tonishajarrett@boclawyers.com</w:t>
      </w:r>
    </w:p>
    <w:p w14:paraId="5CABAB44" w14:textId="77777777" w:rsidR="004E27E8" w:rsidRDefault="004E27E8" w:rsidP="00D744EA">
      <w:pPr>
        <w:spacing w:after="0"/>
      </w:pPr>
    </w:p>
    <w:p w14:paraId="5CABAB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iddons Pamela</w:t>
      </w:r>
    </w:p>
    <w:p w14:paraId="5CABAB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iddons Law Office </w:t>
      </w:r>
    </w:p>
    <w:p w14:paraId="5CABAB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2 W. High St.  </w:t>
      </w:r>
    </w:p>
    <w:p w14:paraId="5CABAB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oresville IN 46158</w:t>
      </w:r>
    </w:p>
    <w:p w14:paraId="5CABAB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831-6606</w:t>
      </w:r>
    </w:p>
    <w:p w14:paraId="5CABAB4B" w14:textId="77777777" w:rsidR="004E27E8" w:rsidRDefault="004E27E8" w:rsidP="00D744EA">
      <w:pPr>
        <w:spacing w:after="0"/>
      </w:pPr>
      <w:r>
        <w:rPr>
          <w:noProof/>
        </w:rPr>
        <w:t>siddonslaw@yahoo.com</w:t>
      </w:r>
    </w:p>
    <w:p w14:paraId="5CABAB4C" w14:textId="77777777" w:rsidR="004E27E8" w:rsidRDefault="004E27E8" w:rsidP="00D744EA">
      <w:pPr>
        <w:spacing w:after="0"/>
      </w:pPr>
    </w:p>
    <w:p w14:paraId="5CABAB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ch Glen</w:t>
      </w:r>
    </w:p>
    <w:p w14:paraId="5CABAB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ren, Oliver &amp; Coffey, LLP </w:t>
      </w:r>
    </w:p>
    <w:p w14:paraId="5CABAB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9 N. Jefferson St.  </w:t>
      </w:r>
    </w:p>
    <w:p w14:paraId="5CABAB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sville IN 46151</w:t>
      </w:r>
    </w:p>
    <w:p w14:paraId="5CABAB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42-0147</w:t>
      </w:r>
    </w:p>
    <w:p w14:paraId="5CABAB53" w14:textId="77777777" w:rsidR="004E27E8" w:rsidRDefault="004E27E8" w:rsidP="00D744EA">
      <w:pPr>
        <w:spacing w:after="0"/>
      </w:pPr>
      <w:r>
        <w:rPr>
          <w:noProof/>
        </w:rPr>
        <w:t>glenkoch@boclawyers.com</w:t>
      </w:r>
    </w:p>
    <w:p w14:paraId="5CABAB54" w14:textId="77777777" w:rsidR="004E27E8" w:rsidRDefault="004E27E8" w:rsidP="00D744EA">
      <w:pPr>
        <w:spacing w:after="0"/>
      </w:pPr>
    </w:p>
    <w:p w14:paraId="5CABAB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nleeuwen Dakota</w:t>
      </w:r>
    </w:p>
    <w:p w14:paraId="5CABAB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Leeuwen Law </w:t>
      </w:r>
    </w:p>
    <w:p w14:paraId="5CABAB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72 S. Main St.  </w:t>
      </w:r>
    </w:p>
    <w:p w14:paraId="5CABAB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sville IN 46151</w:t>
      </w:r>
    </w:p>
    <w:p w14:paraId="5CABAB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43-6055</w:t>
      </w:r>
    </w:p>
    <w:p w14:paraId="5CABAB5B" w14:textId="77777777" w:rsidR="004E27E8" w:rsidRDefault="004E27E8" w:rsidP="00D744EA">
      <w:pPr>
        <w:spacing w:after="0"/>
      </w:pPr>
      <w:r>
        <w:rPr>
          <w:noProof/>
        </w:rPr>
        <w:t>drv@vanleeuwenlaw.com</w:t>
      </w:r>
    </w:p>
    <w:p w14:paraId="5CABAB5C" w14:textId="77777777" w:rsidR="004E27E8" w:rsidRDefault="004E27E8" w:rsidP="00D744EA">
      <w:pPr>
        <w:spacing w:after="0"/>
      </w:pPr>
    </w:p>
    <w:p w14:paraId="5CABAB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nes Bruce</w:t>
      </w:r>
    </w:p>
    <w:p w14:paraId="5CABAB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ustin &amp; Jones, P.C. </w:t>
      </w:r>
    </w:p>
    <w:p w14:paraId="5CABAB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770 St. Rd. 39 N. PO Box 1791  </w:t>
      </w:r>
    </w:p>
    <w:p w14:paraId="5CABAB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sville IN 46151</w:t>
      </w:r>
    </w:p>
    <w:p w14:paraId="5CABAB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42-8000</w:t>
      </w:r>
    </w:p>
    <w:p w14:paraId="5CABAB63" w14:textId="77777777" w:rsidR="004E27E8" w:rsidRDefault="004E27E8" w:rsidP="00D744EA">
      <w:pPr>
        <w:spacing w:after="0"/>
      </w:pPr>
      <w:r>
        <w:rPr>
          <w:noProof/>
        </w:rPr>
        <w:t>bjones.atty@gmail.com</w:t>
      </w:r>
    </w:p>
    <w:p w14:paraId="5CABAB64" w14:textId="77777777" w:rsidR="004E27E8" w:rsidRDefault="004E27E8" w:rsidP="00D744EA">
      <w:pPr>
        <w:spacing w:after="0"/>
      </w:pPr>
    </w:p>
    <w:p w14:paraId="5CABAB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uer Gregory</w:t>
      </w:r>
    </w:p>
    <w:p w14:paraId="5CABAB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uer And Lauer </w:t>
      </w:r>
    </w:p>
    <w:p w14:paraId="5CABAB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89 E. Pike St. PO Box 1654  </w:t>
      </w:r>
    </w:p>
    <w:p w14:paraId="5CABAB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sville IN 46151</w:t>
      </w:r>
    </w:p>
    <w:p w14:paraId="5CABAB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42-8471</w:t>
      </w:r>
    </w:p>
    <w:p w14:paraId="5CABAB6B" w14:textId="77777777" w:rsidR="004E27E8" w:rsidRDefault="004E27E8" w:rsidP="00D744EA">
      <w:pPr>
        <w:spacing w:after="0"/>
      </w:pPr>
      <w:r>
        <w:rPr>
          <w:noProof/>
        </w:rPr>
        <w:t>thelauers@gmail.com</w:t>
      </w:r>
    </w:p>
    <w:p w14:paraId="5CABAB6C" w14:textId="77777777" w:rsidR="004E27E8" w:rsidRDefault="004E27E8" w:rsidP="00D744EA">
      <w:pPr>
        <w:spacing w:after="0"/>
      </w:pPr>
    </w:p>
    <w:p w14:paraId="5CABAB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ren John</w:t>
      </w:r>
    </w:p>
    <w:p w14:paraId="5CABAB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ren, Oliver &amp; Coffey </w:t>
      </w:r>
    </w:p>
    <w:p w14:paraId="5CABAB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9 N. Jefferson St.  </w:t>
      </w:r>
    </w:p>
    <w:p w14:paraId="5CABAB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sville IN 46151</w:t>
      </w:r>
    </w:p>
    <w:p w14:paraId="5CABAB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42-0147</w:t>
      </w:r>
    </w:p>
    <w:p w14:paraId="5CABAB73" w14:textId="77777777" w:rsidR="004E27E8" w:rsidRDefault="004E27E8" w:rsidP="00D744EA">
      <w:pPr>
        <w:spacing w:after="0"/>
      </w:pPr>
      <w:r>
        <w:rPr>
          <w:noProof/>
        </w:rPr>
        <w:t>johnboren@boclawyers.com</w:t>
      </w:r>
    </w:p>
    <w:p w14:paraId="5CABAB74" w14:textId="77777777" w:rsidR="004E27E8" w:rsidRDefault="004E27E8" w:rsidP="00D744EA">
      <w:pPr>
        <w:spacing w:after="0"/>
      </w:pPr>
    </w:p>
    <w:p w14:paraId="5CABAB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ll Elizabeth</w:t>
      </w:r>
    </w:p>
    <w:p w14:paraId="5CABAB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oley, Peden, &amp; Wisco, PA </w:t>
      </w:r>
    </w:p>
    <w:p w14:paraId="5CABAB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 E. Morgan St. PO Box 1435  </w:t>
      </w:r>
    </w:p>
    <w:p w14:paraId="5CABAB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Martinsville IN 46151</w:t>
      </w:r>
    </w:p>
    <w:p w14:paraId="5CABAB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42-8474</w:t>
      </w:r>
    </w:p>
    <w:p w14:paraId="5CABAB7B" w14:textId="77777777" w:rsidR="004E27E8" w:rsidRDefault="004E27E8" w:rsidP="00D744EA">
      <w:pPr>
        <w:spacing w:after="0"/>
      </w:pPr>
      <w:r>
        <w:rPr>
          <w:noProof/>
        </w:rPr>
        <w:t>grace@foleypeden.com</w:t>
      </w:r>
    </w:p>
    <w:p w14:paraId="5CABAB7C" w14:textId="77777777" w:rsidR="004E27E8" w:rsidRDefault="004E27E8" w:rsidP="00D744EA">
      <w:pPr>
        <w:spacing w:after="0"/>
      </w:pPr>
    </w:p>
    <w:p w14:paraId="5CABAB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mith Elizabeth</w:t>
      </w:r>
    </w:p>
    <w:p w14:paraId="5CABAB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MS Legal </w:t>
      </w:r>
    </w:p>
    <w:p w14:paraId="5CABAB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 W. Main St.  </w:t>
      </w:r>
    </w:p>
    <w:p w14:paraId="5CABAB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oresville IN 46158</w:t>
      </w:r>
    </w:p>
    <w:p w14:paraId="5CABAB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31-1111</w:t>
      </w:r>
    </w:p>
    <w:p w14:paraId="5CABAB83" w14:textId="77777777" w:rsidR="004E27E8" w:rsidRDefault="004E27E8" w:rsidP="00D744EA">
      <w:pPr>
        <w:spacing w:after="0"/>
      </w:pPr>
      <w:r>
        <w:rPr>
          <w:noProof/>
        </w:rPr>
        <w:t>elizabeth@1emslegal.com</w:t>
      </w:r>
    </w:p>
    <w:p w14:paraId="5CABAB84" w14:textId="77777777" w:rsidR="004E27E8" w:rsidRDefault="004E27E8" w:rsidP="00D744EA">
      <w:pPr>
        <w:spacing w:after="0"/>
      </w:pPr>
    </w:p>
    <w:p w14:paraId="5CABAB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bbins Alexander</w:t>
      </w:r>
    </w:p>
    <w:p w14:paraId="5CABAB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Alex Robbins </w:t>
      </w:r>
    </w:p>
    <w:p w14:paraId="5CABAB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5 N. College Ave., Ste. 265  </w:t>
      </w:r>
    </w:p>
    <w:p w14:paraId="5CABAB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oomington IN 47404</w:t>
      </w:r>
    </w:p>
    <w:p w14:paraId="5CABAB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69-1508</w:t>
      </w:r>
    </w:p>
    <w:p w14:paraId="5CABAB8B" w14:textId="77777777" w:rsidR="004E27E8" w:rsidRDefault="004E27E8" w:rsidP="00D744EA">
      <w:pPr>
        <w:spacing w:after="0"/>
      </w:pPr>
      <w:r>
        <w:rPr>
          <w:noProof/>
        </w:rPr>
        <w:t>arobbinslaw@gmail.com</w:t>
      </w:r>
    </w:p>
    <w:p w14:paraId="5CABAB8C" w14:textId="77777777" w:rsidR="004E27E8" w:rsidRDefault="004E27E8" w:rsidP="00D744EA">
      <w:pPr>
        <w:spacing w:after="0"/>
      </w:pPr>
    </w:p>
    <w:p w14:paraId="5CABAB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unt Joseph</w:t>
      </w:r>
    </w:p>
    <w:p w14:paraId="5CABAB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Gaunt Law Office </w:t>
      </w:r>
    </w:p>
    <w:p w14:paraId="5CABAB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150  </w:t>
      </w:r>
    </w:p>
    <w:p w14:paraId="5CABAB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sville IN 46151</w:t>
      </w:r>
    </w:p>
    <w:p w14:paraId="5CABAB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43-6260</w:t>
      </w:r>
    </w:p>
    <w:p w14:paraId="5CABAB93" w14:textId="77777777" w:rsidR="004E27E8" w:rsidRDefault="004E27E8" w:rsidP="00D744EA">
      <w:pPr>
        <w:spacing w:after="0"/>
      </w:pPr>
      <w:r>
        <w:rPr>
          <w:noProof/>
        </w:rPr>
        <w:t>joseph@gauntlaw.com</w:t>
      </w:r>
    </w:p>
    <w:p w14:paraId="5CABAB94" w14:textId="77777777" w:rsidR="004E27E8" w:rsidRDefault="004E27E8" w:rsidP="00D744EA">
      <w:pPr>
        <w:spacing w:after="0"/>
      </w:pPr>
    </w:p>
    <w:p w14:paraId="5CABAB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uer Loretta</w:t>
      </w:r>
    </w:p>
    <w:p w14:paraId="5CABAB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uer And Lauer </w:t>
      </w:r>
    </w:p>
    <w:p w14:paraId="5CABAB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89 E. Pike St. PO Box 1654  </w:t>
      </w:r>
    </w:p>
    <w:p w14:paraId="5CABAB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sville IN 46151</w:t>
      </w:r>
    </w:p>
    <w:p w14:paraId="5CABAB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42-8471</w:t>
      </w:r>
    </w:p>
    <w:p w14:paraId="5CABAB9B" w14:textId="77777777" w:rsidR="004E27E8" w:rsidRDefault="004E27E8" w:rsidP="00D744EA">
      <w:pPr>
        <w:spacing w:after="0"/>
      </w:pPr>
      <w:r>
        <w:rPr>
          <w:noProof/>
        </w:rPr>
        <w:t>lori.lauer@comcast.net</w:t>
      </w:r>
    </w:p>
    <w:p w14:paraId="5CABAB9C" w14:textId="77777777" w:rsidR="004E27E8" w:rsidRDefault="004E27E8" w:rsidP="00D744EA">
      <w:pPr>
        <w:spacing w:after="0"/>
      </w:pPr>
    </w:p>
    <w:p w14:paraId="5CABAB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uller Kristopher</w:t>
      </w:r>
    </w:p>
    <w:p w14:paraId="5CABAB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ren, Oliver &amp; Coffey, LLP </w:t>
      </w:r>
    </w:p>
    <w:p w14:paraId="5CABAB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9 N. Jefferson St.  </w:t>
      </w:r>
    </w:p>
    <w:p w14:paraId="5CABAB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sville IN 46151</w:t>
      </w:r>
    </w:p>
    <w:p w14:paraId="5CABAB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65-342-0147</w:t>
      </w:r>
    </w:p>
    <w:p w14:paraId="5CABABA3" w14:textId="77777777" w:rsidR="004E27E8" w:rsidRDefault="004E27E8" w:rsidP="00D744EA">
      <w:pPr>
        <w:spacing w:after="0"/>
      </w:pPr>
      <w:r>
        <w:rPr>
          <w:noProof/>
        </w:rPr>
        <w:t>krisfuller@boclawyers.com</w:t>
      </w:r>
    </w:p>
    <w:p w14:paraId="5CABABA4" w14:textId="77777777" w:rsidR="004E27E8" w:rsidRDefault="004E27E8" w:rsidP="00D744EA">
      <w:pPr>
        <w:spacing w:after="0"/>
      </w:pPr>
    </w:p>
    <w:p w14:paraId="5CABABA5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BA6" w14:textId="77777777" w:rsidR="004E27E8" w:rsidRDefault="004E27E8" w:rsidP="00D744EA">
      <w:pPr>
        <w:spacing w:after="0"/>
        <w:rPr>
          <w:noProof/>
        </w:rPr>
      </w:pPr>
    </w:p>
    <w:p w14:paraId="5CABABA7" w14:textId="61DFC4DA" w:rsidR="004E27E8" w:rsidRPr="00BA6F72" w:rsidRDefault="004E27E8" w:rsidP="001F60A7">
      <w:pPr>
        <w:pStyle w:val="Heading1"/>
        <w:rPr>
          <w:noProof/>
        </w:rPr>
      </w:pPr>
      <w:bookmarkStart w:id="57" w:name="_Toc65846817"/>
      <w:r w:rsidRPr="00396390">
        <w:rPr>
          <w:noProof/>
        </w:rPr>
        <w:t>Newton</w:t>
      </w:r>
      <w:r w:rsidR="001F60A7">
        <w:rPr>
          <w:noProof/>
        </w:rPr>
        <w:t xml:space="preserve"> County</w:t>
      </w:r>
      <w:bookmarkEnd w:id="57"/>
    </w:p>
    <w:p w14:paraId="5CABABA8" w14:textId="77777777" w:rsidR="004E27E8" w:rsidRDefault="004E27E8" w:rsidP="00D744EA">
      <w:pPr>
        <w:spacing w:after="0"/>
        <w:rPr>
          <w:noProof/>
        </w:rPr>
      </w:pPr>
    </w:p>
    <w:p w14:paraId="78123F7B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Harris Linda </w:t>
      </w:r>
    </w:p>
    <w:p w14:paraId="5F3D2937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18C35361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Linda L. Harris Attorney At Law, P.C. </w:t>
      </w:r>
    </w:p>
    <w:p w14:paraId="10AC7FC3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214 N. 3rd St. </w:t>
      </w:r>
    </w:p>
    <w:p w14:paraId="6363758C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Kentland IN 47951 </w:t>
      </w:r>
    </w:p>
    <w:p w14:paraId="3E4D3B18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219-474-3355 </w:t>
      </w:r>
    </w:p>
    <w:p w14:paraId="5CABABA9" w14:textId="79A15BD7" w:rsidR="004E27E8" w:rsidRDefault="004E27E8" w:rsidP="00D744EA">
      <w:pPr>
        <w:spacing w:after="0"/>
      </w:pPr>
      <w:r>
        <w:rPr>
          <w:noProof/>
        </w:rPr>
        <w:t>llhlaw@embarqmail.com</w:t>
      </w:r>
    </w:p>
    <w:p w14:paraId="5CABABAA" w14:textId="77777777" w:rsidR="004E27E8" w:rsidRDefault="004E27E8" w:rsidP="00D744EA">
      <w:pPr>
        <w:spacing w:after="0"/>
      </w:pPr>
    </w:p>
    <w:p w14:paraId="5CABAB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shburn Ryan</w:t>
      </w:r>
    </w:p>
    <w:p w14:paraId="5CABAB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shburn Law </w:t>
      </w:r>
    </w:p>
    <w:p w14:paraId="5CABAB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3 N. 3rd St. PO Box 106  </w:t>
      </w:r>
    </w:p>
    <w:p w14:paraId="5CABAB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ntland IN 47951</w:t>
      </w:r>
    </w:p>
    <w:p w14:paraId="5CABAB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234-2340</w:t>
      </w:r>
    </w:p>
    <w:p w14:paraId="5CABABB1" w14:textId="77777777" w:rsidR="004E27E8" w:rsidRDefault="004E27E8" w:rsidP="00D744EA">
      <w:pPr>
        <w:spacing w:after="0"/>
      </w:pPr>
      <w:r>
        <w:rPr>
          <w:noProof/>
        </w:rPr>
        <w:t>rwashburn@washburn-law.com</w:t>
      </w:r>
    </w:p>
    <w:p w14:paraId="5CABABB2" w14:textId="77777777" w:rsidR="004E27E8" w:rsidRDefault="004E27E8" w:rsidP="00D744EA">
      <w:pPr>
        <w:spacing w:after="0"/>
      </w:pPr>
    </w:p>
    <w:p w14:paraId="5CABAB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de Alisa</w:t>
      </w:r>
    </w:p>
    <w:p w14:paraId="5CABAB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laney and Walton </w:t>
      </w:r>
    </w:p>
    <w:p w14:paraId="5CABAB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4 E. State St. PO Box 500  </w:t>
      </w:r>
    </w:p>
    <w:p w14:paraId="5CABAB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rocco IN 47963</w:t>
      </w:r>
    </w:p>
    <w:p w14:paraId="5CABAB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285-2008</w:t>
      </w:r>
    </w:p>
    <w:p w14:paraId="5CABABB9" w14:textId="77777777" w:rsidR="004E27E8" w:rsidRDefault="004E27E8" w:rsidP="00D744EA">
      <w:pPr>
        <w:spacing w:after="0"/>
      </w:pPr>
      <w:r>
        <w:rPr>
          <w:noProof/>
        </w:rPr>
        <w:t>alisa@blaneyandwalton.com</w:t>
      </w:r>
    </w:p>
    <w:p w14:paraId="5CABABBA" w14:textId="77777777" w:rsidR="004E27E8" w:rsidRDefault="004E27E8" w:rsidP="00D744EA">
      <w:pPr>
        <w:spacing w:after="0"/>
      </w:pPr>
    </w:p>
    <w:p w14:paraId="5CABAB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ler Robert</w:t>
      </w:r>
    </w:p>
    <w:p w14:paraId="5CABAB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Robert T. Miller </w:t>
      </w:r>
    </w:p>
    <w:p w14:paraId="5CABAB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340 N 300 W PO Box 185  </w:t>
      </w:r>
    </w:p>
    <w:p w14:paraId="5CABAB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ke Village IN 46349</w:t>
      </w:r>
    </w:p>
    <w:p w14:paraId="5CABAB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992-2000</w:t>
      </w:r>
    </w:p>
    <w:p w14:paraId="5CABABC1" w14:textId="77777777" w:rsidR="004E27E8" w:rsidRDefault="004E27E8" w:rsidP="00D744EA">
      <w:pPr>
        <w:spacing w:after="0"/>
      </w:pPr>
      <w:r>
        <w:rPr>
          <w:noProof/>
        </w:rPr>
        <w:t>robert@rtmillerlaw.com</w:t>
      </w:r>
    </w:p>
    <w:p w14:paraId="5CABABC2" w14:textId="77777777" w:rsidR="004E27E8" w:rsidRDefault="004E27E8" w:rsidP="00D744EA">
      <w:pPr>
        <w:spacing w:after="0"/>
      </w:pPr>
    </w:p>
    <w:p w14:paraId="5CABABC3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BC4" w14:textId="77777777" w:rsidR="004E27E8" w:rsidRDefault="004E27E8" w:rsidP="00D744EA">
      <w:pPr>
        <w:spacing w:after="0"/>
        <w:rPr>
          <w:noProof/>
        </w:rPr>
      </w:pPr>
    </w:p>
    <w:p w14:paraId="5CABABC5" w14:textId="059D75BB" w:rsidR="004E27E8" w:rsidRPr="00BA6F72" w:rsidRDefault="004E27E8" w:rsidP="001F60A7">
      <w:pPr>
        <w:pStyle w:val="Heading1"/>
        <w:rPr>
          <w:noProof/>
        </w:rPr>
      </w:pPr>
      <w:bookmarkStart w:id="58" w:name="_Toc65846818"/>
      <w:r w:rsidRPr="00396390">
        <w:rPr>
          <w:noProof/>
        </w:rPr>
        <w:t>Noble</w:t>
      </w:r>
      <w:r w:rsidR="001F60A7">
        <w:rPr>
          <w:noProof/>
        </w:rPr>
        <w:t xml:space="preserve"> County</w:t>
      </w:r>
      <w:bookmarkEnd w:id="58"/>
    </w:p>
    <w:p w14:paraId="5CABABC6" w14:textId="77777777" w:rsidR="004E27E8" w:rsidRDefault="004E27E8" w:rsidP="00D744EA">
      <w:pPr>
        <w:spacing w:after="0"/>
        <w:rPr>
          <w:noProof/>
        </w:rPr>
      </w:pPr>
    </w:p>
    <w:p w14:paraId="564270B9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Abbs James </w:t>
      </w:r>
    </w:p>
    <w:p w14:paraId="56132E0C" w14:textId="77777777" w:rsidR="00A937DD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2D23D5C9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Noble Co. PD Agency </w:t>
      </w:r>
    </w:p>
    <w:p w14:paraId="49E2DCC2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>Courthouse</w:t>
      </w:r>
      <w:r w:rsidR="00A937DD">
        <w:rPr>
          <w:noProof/>
        </w:rPr>
        <w:t xml:space="preserve"> </w:t>
      </w:r>
    </w:p>
    <w:p w14:paraId="5656880E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101 N. Orange St. </w:t>
      </w:r>
    </w:p>
    <w:p w14:paraId="4ABAF517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Albion IN 46701 </w:t>
      </w:r>
    </w:p>
    <w:p w14:paraId="5A40E558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260-636-6688 </w:t>
      </w:r>
    </w:p>
    <w:p w14:paraId="5CABABC7" w14:textId="01594F39" w:rsidR="004E27E8" w:rsidRDefault="004E27E8" w:rsidP="00D744EA">
      <w:pPr>
        <w:spacing w:after="0"/>
      </w:pPr>
      <w:r>
        <w:rPr>
          <w:noProof/>
        </w:rPr>
        <w:t>jabbs@nobleco.us</w:t>
      </w:r>
    </w:p>
    <w:p w14:paraId="5CABABC8" w14:textId="77777777" w:rsidR="004E27E8" w:rsidRDefault="004E27E8" w:rsidP="00D744EA">
      <w:pPr>
        <w:spacing w:after="0"/>
      </w:pPr>
    </w:p>
    <w:p w14:paraId="5CABAB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man Jarvis</w:t>
      </w:r>
    </w:p>
    <w:p w14:paraId="5CABAB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ewman &amp; Newman LLC </w:t>
      </w:r>
    </w:p>
    <w:p w14:paraId="5CABAB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7 W. Jefferson St.  </w:t>
      </w:r>
    </w:p>
    <w:p w14:paraId="5CABAB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bion IN 46701</w:t>
      </w:r>
    </w:p>
    <w:p w14:paraId="5CABAB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39-3082</w:t>
      </w:r>
    </w:p>
    <w:p w14:paraId="5CABABCF" w14:textId="77777777" w:rsidR="004E27E8" w:rsidRDefault="004E27E8" w:rsidP="00D744EA">
      <w:pPr>
        <w:spacing w:after="0"/>
      </w:pPr>
      <w:r>
        <w:rPr>
          <w:noProof/>
        </w:rPr>
        <w:t>everett.newman@newmanattys.com</w:t>
      </w:r>
    </w:p>
    <w:p w14:paraId="5CABABD0" w14:textId="77777777" w:rsidR="004E27E8" w:rsidRDefault="004E27E8" w:rsidP="00D744EA">
      <w:pPr>
        <w:spacing w:after="0"/>
      </w:pPr>
    </w:p>
    <w:p w14:paraId="5CABAB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ipton Jon</w:t>
      </w:r>
    </w:p>
    <w:p w14:paraId="5CABAB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pton Law Group, LLC </w:t>
      </w:r>
    </w:p>
    <w:p w14:paraId="5CABAB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4 S. Main St. PO Box 730  </w:t>
      </w:r>
    </w:p>
    <w:p w14:paraId="5CABAB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villa IN 46710</w:t>
      </w:r>
    </w:p>
    <w:p w14:paraId="5CABAB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897-9800</w:t>
      </w:r>
    </w:p>
    <w:p w14:paraId="5CABABD7" w14:textId="77777777" w:rsidR="004E27E8" w:rsidRDefault="004E27E8" w:rsidP="00D744EA">
      <w:pPr>
        <w:spacing w:after="0"/>
      </w:pPr>
      <w:r>
        <w:rPr>
          <w:noProof/>
        </w:rPr>
        <w:t>seth@tiptonlawllc.com</w:t>
      </w:r>
    </w:p>
    <w:p w14:paraId="5CABABD8" w14:textId="77777777" w:rsidR="004E27E8" w:rsidRDefault="004E27E8" w:rsidP="00D744EA">
      <w:pPr>
        <w:spacing w:after="0"/>
      </w:pPr>
    </w:p>
    <w:p w14:paraId="5CABAB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wen Jon</w:t>
      </w:r>
    </w:p>
    <w:p w14:paraId="5CABAB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n C. Owen, P.C. </w:t>
      </w:r>
    </w:p>
    <w:p w14:paraId="5CABAB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5 Professional Way  </w:t>
      </w:r>
    </w:p>
    <w:p w14:paraId="5CABAB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ndallville IN 46755</w:t>
      </w:r>
    </w:p>
    <w:p w14:paraId="5CABAB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47-9400</w:t>
      </w:r>
    </w:p>
    <w:p w14:paraId="5CABABDF" w14:textId="77777777" w:rsidR="004E27E8" w:rsidRDefault="004E27E8" w:rsidP="00D744EA">
      <w:pPr>
        <w:spacing w:after="0"/>
      </w:pPr>
      <w:r>
        <w:rPr>
          <w:noProof/>
        </w:rPr>
        <w:t>jonowen@sbcglobal.net</w:t>
      </w:r>
    </w:p>
    <w:p w14:paraId="5CABABE0" w14:textId="77777777" w:rsidR="004E27E8" w:rsidRDefault="004E27E8" w:rsidP="00D744EA">
      <w:pPr>
        <w:spacing w:after="0"/>
      </w:pPr>
    </w:p>
    <w:p w14:paraId="5CABAB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nson Howard</w:t>
      </w:r>
    </w:p>
    <w:p w14:paraId="5CABAB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oble Co. PD Agency </w:t>
      </w:r>
    </w:p>
    <w:p w14:paraId="5CABAB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 N. Orange St.  </w:t>
      </w:r>
    </w:p>
    <w:p w14:paraId="5CABAB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bion IN 46701</w:t>
      </w:r>
    </w:p>
    <w:p w14:paraId="5CABAB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636-6688</w:t>
      </w:r>
    </w:p>
    <w:p w14:paraId="5CABABE7" w14:textId="77777777" w:rsidR="004E27E8" w:rsidRDefault="004E27E8" w:rsidP="00D744EA">
      <w:pPr>
        <w:spacing w:after="0"/>
      </w:pPr>
      <w:r>
        <w:rPr>
          <w:noProof/>
        </w:rPr>
        <w:t>hhanson@nobleco.us</w:t>
      </w:r>
    </w:p>
    <w:p w14:paraId="5CABABE8" w14:textId="77777777" w:rsidR="004E27E8" w:rsidRDefault="004E27E8" w:rsidP="00D744EA">
      <w:pPr>
        <w:spacing w:after="0"/>
      </w:pPr>
    </w:p>
    <w:p w14:paraId="5CABAB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nsen Christopher</w:t>
      </w:r>
    </w:p>
    <w:p w14:paraId="5CABAB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hristopher Jansen Law LLC </w:t>
      </w:r>
    </w:p>
    <w:p w14:paraId="5CABAB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8 S. Main St.  </w:t>
      </w:r>
    </w:p>
    <w:p w14:paraId="5CABAB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ndallville IN 46755</w:t>
      </w:r>
    </w:p>
    <w:p w14:paraId="5CABAB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599-4206</w:t>
      </w:r>
    </w:p>
    <w:p w14:paraId="5CABABEF" w14:textId="77777777" w:rsidR="004E27E8" w:rsidRDefault="004E27E8" w:rsidP="00D744EA">
      <w:pPr>
        <w:spacing w:after="0"/>
      </w:pPr>
      <w:r>
        <w:rPr>
          <w:noProof/>
        </w:rPr>
        <w:t>chris@chrisjansenlaw.com</w:t>
      </w:r>
    </w:p>
    <w:p w14:paraId="5CABABF0" w14:textId="77777777" w:rsidR="004E27E8" w:rsidRDefault="004E27E8" w:rsidP="00D744EA">
      <w:pPr>
        <w:spacing w:after="0"/>
      </w:pPr>
    </w:p>
    <w:p w14:paraId="5CABAB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ber Sarah</w:t>
      </w:r>
    </w:p>
    <w:p w14:paraId="5CABAB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pton Law Group, LLC </w:t>
      </w:r>
    </w:p>
    <w:p w14:paraId="5CABAB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4 S. Main St. / PO Box 730  </w:t>
      </w:r>
    </w:p>
    <w:p w14:paraId="5CABAB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ville IN 46710</w:t>
      </w:r>
    </w:p>
    <w:p w14:paraId="5CABAB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897-9800</w:t>
      </w:r>
    </w:p>
    <w:p w14:paraId="5CABABF7" w14:textId="77777777" w:rsidR="004E27E8" w:rsidRDefault="004E27E8" w:rsidP="00D744EA">
      <w:pPr>
        <w:spacing w:after="0"/>
      </w:pPr>
      <w:r>
        <w:rPr>
          <w:noProof/>
        </w:rPr>
        <w:t>sarah@tiptonlawllc.com</w:t>
      </w:r>
    </w:p>
    <w:p w14:paraId="5CABABF8" w14:textId="77777777" w:rsidR="004E27E8" w:rsidRDefault="004E27E8" w:rsidP="00D744EA">
      <w:pPr>
        <w:spacing w:after="0"/>
      </w:pPr>
    </w:p>
    <w:p w14:paraId="5CABAB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abona-Wooster Linda</w:t>
      </w:r>
    </w:p>
    <w:p w14:paraId="5CABAB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B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merick, Diggins &amp; Zabona, P.C. </w:t>
      </w:r>
    </w:p>
    <w:p w14:paraId="5CABAB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8 S. Main St.  </w:t>
      </w:r>
    </w:p>
    <w:p w14:paraId="5CABAB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ndallville IN 46755</w:t>
      </w:r>
    </w:p>
    <w:p w14:paraId="5CABAB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47-1050</w:t>
      </w:r>
    </w:p>
    <w:p w14:paraId="5CABABFF" w14:textId="77777777" w:rsidR="004E27E8" w:rsidRDefault="004E27E8" w:rsidP="00D744EA">
      <w:pPr>
        <w:spacing w:after="0"/>
      </w:pPr>
      <w:r>
        <w:rPr>
          <w:noProof/>
        </w:rPr>
        <w:t>linda@edzlaw.com</w:t>
      </w:r>
    </w:p>
    <w:p w14:paraId="5CABAC00" w14:textId="77777777" w:rsidR="004E27E8" w:rsidRDefault="004E27E8" w:rsidP="00D744EA">
      <w:pPr>
        <w:spacing w:after="0"/>
      </w:pPr>
    </w:p>
    <w:p w14:paraId="5CABAC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yrom Kathryn</w:t>
      </w:r>
    </w:p>
    <w:p w14:paraId="5CABAC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oble Co. PD Office </w:t>
      </w:r>
    </w:p>
    <w:p w14:paraId="5CABAC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 N. Orange St.  </w:t>
      </w:r>
    </w:p>
    <w:p w14:paraId="5CABAC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bion IN 46701</w:t>
      </w:r>
    </w:p>
    <w:p w14:paraId="5CABAC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636-6688</w:t>
      </w:r>
    </w:p>
    <w:p w14:paraId="5CABAC07" w14:textId="77777777" w:rsidR="004E27E8" w:rsidRDefault="004E27E8" w:rsidP="00D744EA">
      <w:pPr>
        <w:spacing w:after="0"/>
      </w:pPr>
      <w:r>
        <w:rPr>
          <w:noProof/>
        </w:rPr>
        <w:t>kbyrom@nobleco.us</w:t>
      </w:r>
    </w:p>
    <w:p w14:paraId="5CABAC08" w14:textId="77777777" w:rsidR="004E27E8" w:rsidRDefault="004E27E8" w:rsidP="00D744EA">
      <w:pPr>
        <w:spacing w:after="0"/>
      </w:pPr>
    </w:p>
    <w:p w14:paraId="5CABAC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ssup Patrick</w:t>
      </w:r>
    </w:p>
    <w:p w14:paraId="5CABAC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Yoder &amp; Kraus, PC </w:t>
      </w:r>
    </w:p>
    <w:p w14:paraId="5CABAC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5 Professional Way PO Box 633  </w:t>
      </w:r>
    </w:p>
    <w:p w14:paraId="5CABAC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ndallville IN 46755</w:t>
      </w:r>
    </w:p>
    <w:p w14:paraId="5CABAC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47-9400</w:t>
      </w:r>
    </w:p>
    <w:p w14:paraId="5CABAC0F" w14:textId="77777777" w:rsidR="004E27E8" w:rsidRDefault="004E27E8" w:rsidP="00D744EA">
      <w:pPr>
        <w:spacing w:after="0"/>
      </w:pPr>
      <w:r>
        <w:rPr>
          <w:noProof/>
        </w:rPr>
        <w:t>pjessup@yoderkraus.us</w:t>
      </w:r>
    </w:p>
    <w:p w14:paraId="5CABAC10" w14:textId="77777777" w:rsidR="004E27E8" w:rsidRDefault="004E27E8" w:rsidP="00D744EA">
      <w:pPr>
        <w:spacing w:after="0"/>
      </w:pPr>
    </w:p>
    <w:p w14:paraId="5CABAC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wery James</w:t>
      </w:r>
    </w:p>
    <w:p w14:paraId="5CABAC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oble County Prosecuting Attorney's Office </w:t>
      </w:r>
    </w:p>
    <w:p w14:paraId="5CABAC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723 E. North St.  </w:t>
      </w:r>
    </w:p>
    <w:p w14:paraId="5CABAC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ndallville IN 46755</w:t>
      </w:r>
    </w:p>
    <w:p w14:paraId="5CABAC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42-5445</w:t>
      </w:r>
    </w:p>
    <w:p w14:paraId="5CABAC17" w14:textId="77777777" w:rsidR="004E27E8" w:rsidRDefault="004E27E8" w:rsidP="00D744EA">
      <w:pPr>
        <w:spacing w:after="0"/>
      </w:pPr>
      <w:r>
        <w:rPr>
          <w:noProof/>
        </w:rPr>
        <w:t>jmowery@nobleco.us</w:t>
      </w:r>
    </w:p>
    <w:p w14:paraId="5CABAC18" w14:textId="77777777" w:rsidR="004E27E8" w:rsidRDefault="004E27E8" w:rsidP="00D744EA">
      <w:pPr>
        <w:spacing w:after="0"/>
      </w:pPr>
    </w:p>
    <w:p w14:paraId="5CABAC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aft Dennis</w:t>
      </w:r>
    </w:p>
    <w:p w14:paraId="5CABAC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nnis D. Graft, Attorney at Law </w:t>
      </w:r>
    </w:p>
    <w:p w14:paraId="5CABAC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790  </w:t>
      </w:r>
    </w:p>
    <w:p w14:paraId="5CABAC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villa IN 46710</w:t>
      </w:r>
    </w:p>
    <w:p w14:paraId="5CABAC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897-3178</w:t>
      </w:r>
    </w:p>
    <w:p w14:paraId="5CABAC1F" w14:textId="77777777" w:rsidR="004E27E8" w:rsidRDefault="004E27E8" w:rsidP="00D744EA">
      <w:pPr>
        <w:spacing w:after="0"/>
      </w:pPr>
      <w:r>
        <w:rPr>
          <w:noProof/>
        </w:rPr>
        <w:t>alietagraft@hotmail.com</w:t>
      </w:r>
    </w:p>
    <w:p w14:paraId="5CABAC20" w14:textId="77777777" w:rsidR="004E27E8" w:rsidRDefault="004E27E8" w:rsidP="00D744EA">
      <w:pPr>
        <w:spacing w:after="0"/>
      </w:pPr>
    </w:p>
    <w:p w14:paraId="5CABAC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man Helen</w:t>
      </w:r>
    </w:p>
    <w:p w14:paraId="5CABAC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ewman &amp; Newman LLC </w:t>
      </w:r>
    </w:p>
    <w:p w14:paraId="5CABAC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7 W. Jefferson St.  </w:t>
      </w:r>
    </w:p>
    <w:p w14:paraId="5CABAC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bion IN 46701</w:t>
      </w:r>
    </w:p>
    <w:p w14:paraId="5CABAC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39-3082</w:t>
      </w:r>
    </w:p>
    <w:p w14:paraId="5CABAC27" w14:textId="77777777" w:rsidR="004E27E8" w:rsidRDefault="004E27E8" w:rsidP="00D744EA">
      <w:pPr>
        <w:spacing w:after="0"/>
      </w:pPr>
      <w:r>
        <w:rPr>
          <w:noProof/>
        </w:rPr>
        <w:t>helen.newman@newmanattys.com</w:t>
      </w:r>
    </w:p>
    <w:p w14:paraId="5CABAC28" w14:textId="77777777" w:rsidR="004E27E8" w:rsidRDefault="004E27E8" w:rsidP="00D744EA">
      <w:pPr>
        <w:spacing w:after="0"/>
      </w:pPr>
    </w:p>
    <w:p w14:paraId="5CABAC29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C2A" w14:textId="77777777" w:rsidR="004E27E8" w:rsidRDefault="004E27E8" w:rsidP="00D744EA">
      <w:pPr>
        <w:spacing w:after="0"/>
        <w:rPr>
          <w:noProof/>
        </w:rPr>
      </w:pPr>
    </w:p>
    <w:p w14:paraId="5CABAC2B" w14:textId="7482A0CB" w:rsidR="004E27E8" w:rsidRPr="00BA6F72" w:rsidRDefault="004E27E8" w:rsidP="001F60A7">
      <w:pPr>
        <w:pStyle w:val="Heading1"/>
        <w:rPr>
          <w:noProof/>
        </w:rPr>
      </w:pPr>
      <w:bookmarkStart w:id="59" w:name="_Toc65846819"/>
      <w:r w:rsidRPr="00396390">
        <w:rPr>
          <w:noProof/>
        </w:rPr>
        <w:t>Ohio</w:t>
      </w:r>
      <w:r w:rsidR="001F60A7">
        <w:rPr>
          <w:noProof/>
        </w:rPr>
        <w:t xml:space="preserve"> County</w:t>
      </w:r>
      <w:bookmarkEnd w:id="59"/>
    </w:p>
    <w:p w14:paraId="5CABAC2C" w14:textId="77777777" w:rsidR="004E27E8" w:rsidRDefault="004E27E8" w:rsidP="00D744EA">
      <w:pPr>
        <w:spacing w:after="0"/>
        <w:rPr>
          <w:noProof/>
        </w:rPr>
      </w:pPr>
    </w:p>
    <w:p w14:paraId="727D4E83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Siekman Lane </w:t>
      </w:r>
    </w:p>
    <w:p w14:paraId="66937C1D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6F244EC7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Siekman Law Office </w:t>
      </w:r>
    </w:p>
    <w:p w14:paraId="136AF5EE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120 Main St. </w:t>
      </w:r>
    </w:p>
    <w:p w14:paraId="2C06FC5E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PO Box 144 </w:t>
      </w:r>
    </w:p>
    <w:p w14:paraId="2ED86349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Rising Sun IN 47040-0144 </w:t>
      </w:r>
    </w:p>
    <w:p w14:paraId="5DE078D0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812-438-4072 </w:t>
      </w:r>
    </w:p>
    <w:p w14:paraId="5CABAC2D" w14:textId="3E65AE67" w:rsidR="004E27E8" w:rsidRDefault="004E27E8" w:rsidP="00D744EA">
      <w:pPr>
        <w:spacing w:after="0"/>
      </w:pPr>
      <w:r>
        <w:rPr>
          <w:noProof/>
        </w:rPr>
        <w:t>siekmanlaw@gmail.com</w:t>
      </w:r>
    </w:p>
    <w:p w14:paraId="5CABAC2E" w14:textId="77777777" w:rsidR="004E27E8" w:rsidRDefault="004E27E8" w:rsidP="00D744EA">
      <w:pPr>
        <w:spacing w:after="0"/>
      </w:pPr>
    </w:p>
    <w:p w14:paraId="5CABAC2F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C30" w14:textId="77777777" w:rsidR="004E27E8" w:rsidRDefault="004E27E8" w:rsidP="00D744EA">
      <w:pPr>
        <w:spacing w:after="0"/>
        <w:rPr>
          <w:noProof/>
        </w:rPr>
      </w:pPr>
    </w:p>
    <w:p w14:paraId="5CABAC31" w14:textId="0361CE5F" w:rsidR="004E27E8" w:rsidRPr="00BA6F72" w:rsidRDefault="004E27E8" w:rsidP="004D1BB7">
      <w:pPr>
        <w:pStyle w:val="Heading1"/>
        <w:rPr>
          <w:noProof/>
        </w:rPr>
      </w:pPr>
      <w:bookmarkStart w:id="60" w:name="_Toc65846820"/>
      <w:r w:rsidRPr="00396390">
        <w:rPr>
          <w:noProof/>
        </w:rPr>
        <w:t>Orange</w:t>
      </w:r>
      <w:r w:rsidR="004D1BB7">
        <w:rPr>
          <w:noProof/>
        </w:rPr>
        <w:t xml:space="preserve"> County</w:t>
      </w:r>
      <w:bookmarkEnd w:id="60"/>
    </w:p>
    <w:p w14:paraId="5CABAC32" w14:textId="77777777" w:rsidR="004E27E8" w:rsidRDefault="004E27E8" w:rsidP="00D744EA">
      <w:pPr>
        <w:spacing w:after="0"/>
        <w:rPr>
          <w:noProof/>
        </w:rPr>
      </w:pPr>
    </w:p>
    <w:p w14:paraId="79A29F18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Mills Justin </w:t>
      </w:r>
    </w:p>
    <w:p w14:paraId="17076800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77063C0E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Mills Law Office, LLC </w:t>
      </w:r>
    </w:p>
    <w:p w14:paraId="00E54957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PO Box 30 </w:t>
      </w:r>
    </w:p>
    <w:p w14:paraId="3549697D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Marengo IN 47140 </w:t>
      </w:r>
    </w:p>
    <w:p w14:paraId="0243E40D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812-365-9999 </w:t>
      </w:r>
    </w:p>
    <w:p w14:paraId="5CABAC33" w14:textId="5C60A26C" w:rsidR="004E27E8" w:rsidRDefault="004E27E8" w:rsidP="00D744EA">
      <w:pPr>
        <w:spacing w:after="0"/>
      </w:pPr>
      <w:r>
        <w:rPr>
          <w:noProof/>
        </w:rPr>
        <w:t>attorneyjustinmills@gmail.com</w:t>
      </w:r>
    </w:p>
    <w:p w14:paraId="5CABAC34" w14:textId="77777777" w:rsidR="004E27E8" w:rsidRDefault="004E27E8" w:rsidP="00D744EA">
      <w:pPr>
        <w:spacing w:after="0"/>
      </w:pPr>
    </w:p>
    <w:p w14:paraId="5CABAC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anton Paul</w:t>
      </w:r>
    </w:p>
    <w:p w14:paraId="5CABAC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lanton &amp; Pierce, LLC </w:t>
      </w:r>
    </w:p>
    <w:p w14:paraId="5CABAC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05 Meigs Ave.  </w:t>
      </w:r>
    </w:p>
    <w:p w14:paraId="5CABAC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effersonville IN 47130</w:t>
      </w:r>
    </w:p>
    <w:p w14:paraId="5CABAC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83-8577</w:t>
      </w:r>
    </w:p>
    <w:p w14:paraId="5CABAC3B" w14:textId="77777777" w:rsidR="004E27E8" w:rsidRDefault="004E27E8" w:rsidP="00D744EA">
      <w:pPr>
        <w:spacing w:after="0"/>
      </w:pPr>
      <w:r>
        <w:rPr>
          <w:noProof/>
        </w:rPr>
        <w:t>mblanton@blantonpierce.com</w:t>
      </w:r>
    </w:p>
    <w:p w14:paraId="5CABAC3C" w14:textId="77777777" w:rsidR="004E27E8" w:rsidRDefault="004E27E8" w:rsidP="00D744EA">
      <w:pPr>
        <w:spacing w:after="0"/>
      </w:pPr>
    </w:p>
    <w:p w14:paraId="5CABAC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iler Nicholas</w:t>
      </w:r>
    </w:p>
    <w:p w14:paraId="5CABAC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icholas A. Siler, Attorney &amp; Counselor at Law </w:t>
      </w:r>
    </w:p>
    <w:p w14:paraId="5CABAC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63 W. SR 56, Ste. H PO Box 1  </w:t>
      </w:r>
    </w:p>
    <w:p w14:paraId="5CABAC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st Baden Springs IN 47469</w:t>
      </w:r>
    </w:p>
    <w:p w14:paraId="5CABAC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20-4473</w:t>
      </w:r>
    </w:p>
    <w:p w14:paraId="5CABAC43" w14:textId="77777777" w:rsidR="004E27E8" w:rsidRDefault="004E27E8" w:rsidP="00D744EA">
      <w:pPr>
        <w:spacing w:after="0"/>
      </w:pPr>
      <w:r>
        <w:rPr>
          <w:noProof/>
        </w:rPr>
        <w:t>nicholas.a.siler@gmail.com</w:t>
      </w:r>
    </w:p>
    <w:p w14:paraId="5CABAC44" w14:textId="77777777" w:rsidR="004E27E8" w:rsidRDefault="004E27E8" w:rsidP="00D744EA">
      <w:pPr>
        <w:spacing w:after="0"/>
      </w:pPr>
    </w:p>
    <w:p w14:paraId="5CABAC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som John-Paul</w:t>
      </w:r>
    </w:p>
    <w:p w14:paraId="5CABAC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som Law Office PC </w:t>
      </w:r>
    </w:p>
    <w:p w14:paraId="5CABAC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E. Main St.  </w:t>
      </w:r>
    </w:p>
    <w:p w14:paraId="5CABAC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oli IN 47454</w:t>
      </w:r>
    </w:p>
    <w:p w14:paraId="5CABAC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723-3727</w:t>
      </w:r>
    </w:p>
    <w:p w14:paraId="5CABAC4B" w14:textId="77777777" w:rsidR="004E27E8" w:rsidRDefault="004E27E8" w:rsidP="00D744EA">
      <w:pPr>
        <w:spacing w:after="0"/>
      </w:pPr>
      <w:r>
        <w:rPr>
          <w:noProof/>
        </w:rPr>
        <w:t>jpisomlaw@gmail.com</w:t>
      </w:r>
    </w:p>
    <w:p w14:paraId="5CABAC4C" w14:textId="77777777" w:rsidR="004E27E8" w:rsidRDefault="004E27E8" w:rsidP="00D744EA">
      <w:pPr>
        <w:spacing w:after="0"/>
      </w:pPr>
    </w:p>
    <w:p w14:paraId="5CABAC4D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C4E" w14:textId="77777777" w:rsidR="004E27E8" w:rsidRDefault="004E27E8" w:rsidP="00D744EA">
      <w:pPr>
        <w:spacing w:after="0"/>
        <w:rPr>
          <w:noProof/>
        </w:rPr>
      </w:pPr>
    </w:p>
    <w:p w14:paraId="5CABAC4F" w14:textId="77777777" w:rsidR="004E27E8" w:rsidRPr="00BA6F72" w:rsidRDefault="004E27E8" w:rsidP="004D1BB7">
      <w:pPr>
        <w:pStyle w:val="Heading1"/>
        <w:rPr>
          <w:noProof/>
        </w:rPr>
      </w:pPr>
      <w:bookmarkStart w:id="61" w:name="_Toc65846821"/>
      <w:r w:rsidRPr="00396390">
        <w:rPr>
          <w:noProof/>
        </w:rPr>
        <w:t>Out of State</w:t>
      </w:r>
      <w:bookmarkEnd w:id="61"/>
    </w:p>
    <w:p w14:paraId="5CABAC50" w14:textId="77777777" w:rsidR="004E27E8" w:rsidRDefault="004E27E8" w:rsidP="00D744EA">
      <w:pPr>
        <w:spacing w:after="0"/>
        <w:rPr>
          <w:noProof/>
        </w:rPr>
      </w:pPr>
    </w:p>
    <w:p w14:paraId="1F873E60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Griner Amy </w:t>
      </w:r>
    </w:p>
    <w:p w14:paraId="579A84CB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PD Griner &amp; Company  </w:t>
      </w:r>
    </w:p>
    <w:p w14:paraId="424A1E50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Lakewood CO  </w:t>
      </w:r>
    </w:p>
    <w:p w14:paraId="48370843" w14:textId="77777777" w:rsidR="00A937DD" w:rsidRDefault="004E27E8" w:rsidP="00D744EA">
      <w:pPr>
        <w:spacing w:after="0"/>
        <w:rPr>
          <w:noProof/>
        </w:rPr>
      </w:pPr>
      <w:r>
        <w:rPr>
          <w:noProof/>
        </w:rPr>
        <w:t xml:space="preserve">574 255-1776 </w:t>
      </w:r>
    </w:p>
    <w:p w14:paraId="5CABAC51" w14:textId="3079B58F" w:rsidR="004E27E8" w:rsidRDefault="004E27E8" w:rsidP="00D744EA">
      <w:pPr>
        <w:spacing w:after="0"/>
      </w:pPr>
      <w:r>
        <w:rPr>
          <w:noProof/>
        </w:rPr>
        <w:t>amygriner@grinerlaw.com</w:t>
      </w:r>
    </w:p>
    <w:p w14:paraId="5CABAC52" w14:textId="77777777" w:rsidR="004E27E8" w:rsidRDefault="004E27E8" w:rsidP="00D744EA">
      <w:pPr>
        <w:spacing w:after="0"/>
      </w:pPr>
    </w:p>
    <w:p w14:paraId="5CABAC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Yackel Juliet</w:t>
      </w:r>
    </w:p>
    <w:p w14:paraId="5CABAC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uliet M. Yackel, Attorney at Law </w:t>
      </w:r>
    </w:p>
    <w:p w14:paraId="5CABAC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3 W. Jackson Blvd., Ste. 1544  </w:t>
      </w:r>
    </w:p>
    <w:p w14:paraId="5CABAC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icago IL 60604</w:t>
      </w:r>
    </w:p>
    <w:p w14:paraId="5CABAC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33-425-1195</w:t>
      </w:r>
    </w:p>
    <w:p w14:paraId="5CABAC59" w14:textId="77777777" w:rsidR="004E27E8" w:rsidRDefault="004E27E8" w:rsidP="00D744EA">
      <w:pPr>
        <w:spacing w:after="0"/>
      </w:pPr>
      <w:r>
        <w:rPr>
          <w:noProof/>
        </w:rPr>
        <w:t>juliety@aol.com</w:t>
      </w:r>
    </w:p>
    <w:p w14:paraId="5CABAC5A" w14:textId="77777777" w:rsidR="004E27E8" w:rsidRDefault="004E27E8" w:rsidP="00D744EA">
      <w:pPr>
        <w:spacing w:after="0"/>
      </w:pPr>
    </w:p>
    <w:p w14:paraId="5CABAC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wlyes Sandra</w:t>
      </w:r>
    </w:p>
    <w:p w14:paraId="5CABAC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lyes Law Firm </w:t>
      </w:r>
    </w:p>
    <w:p w14:paraId="5CABAC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5 N. State St.  </w:t>
      </w:r>
    </w:p>
    <w:p w14:paraId="5CABAC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stville IL 61883</w:t>
      </w:r>
    </w:p>
    <w:p w14:paraId="5CABAC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7-267-8050</w:t>
      </w:r>
    </w:p>
    <w:p w14:paraId="5CABAC61" w14:textId="77777777" w:rsidR="004E27E8" w:rsidRDefault="004E27E8" w:rsidP="00D744EA">
      <w:pPr>
        <w:spacing w:after="0"/>
      </w:pPr>
      <w:r>
        <w:rPr>
          <w:noProof/>
        </w:rPr>
        <w:t>shoth2@yahoo.com</w:t>
      </w:r>
    </w:p>
    <w:p w14:paraId="5CABAC62" w14:textId="77777777" w:rsidR="004E27E8" w:rsidRDefault="004E27E8" w:rsidP="00D744EA">
      <w:pPr>
        <w:spacing w:after="0"/>
      </w:pPr>
    </w:p>
    <w:p w14:paraId="5CABAC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mery Douglas</w:t>
      </w:r>
    </w:p>
    <w:p w14:paraId="5CABAC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win Falls County Public Defender </w:t>
      </w:r>
    </w:p>
    <w:p w14:paraId="5CABAC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33 Gooding St. N. PO Box 126  </w:t>
      </w:r>
    </w:p>
    <w:p w14:paraId="5CABAC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win Falls ID 83301</w:t>
      </w:r>
    </w:p>
    <w:p w14:paraId="5CABAC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08-749-1155</w:t>
      </w:r>
    </w:p>
    <w:p w14:paraId="5CABAC69" w14:textId="77777777" w:rsidR="004E27E8" w:rsidRDefault="004E27E8" w:rsidP="00D744EA">
      <w:pPr>
        <w:spacing w:after="0"/>
      </w:pPr>
      <w:r>
        <w:rPr>
          <w:noProof/>
        </w:rPr>
        <w:t>doug.emery@tfco.org</w:t>
      </w:r>
    </w:p>
    <w:p w14:paraId="5CABAC6A" w14:textId="77777777" w:rsidR="004E27E8" w:rsidRDefault="004E27E8" w:rsidP="00D744EA">
      <w:pPr>
        <w:spacing w:after="0"/>
      </w:pPr>
    </w:p>
    <w:p w14:paraId="5CABAC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lly Cathy</w:t>
      </w:r>
    </w:p>
    <w:p w14:paraId="5CABAC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ssouri State PD - Training Division </w:t>
      </w:r>
    </w:p>
    <w:p w14:paraId="5CABAC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0 St. Louis Union Station, Ste. 300  </w:t>
      </w:r>
    </w:p>
    <w:p w14:paraId="5CABAC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. Louis MO 63103</w:t>
      </w:r>
    </w:p>
    <w:p w14:paraId="5CABAC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4-340-7662</w:t>
      </w:r>
    </w:p>
    <w:p w14:paraId="5CABAC71" w14:textId="77777777" w:rsidR="004E27E8" w:rsidRDefault="004E27E8" w:rsidP="00D744EA">
      <w:pPr>
        <w:spacing w:after="0"/>
      </w:pPr>
      <w:r>
        <w:rPr>
          <w:noProof/>
        </w:rPr>
        <w:t>cathy.kelly@mspd.mo.gov</w:t>
      </w:r>
    </w:p>
    <w:p w14:paraId="5CABAC72" w14:textId="77777777" w:rsidR="004E27E8" w:rsidRDefault="004E27E8" w:rsidP="00D744EA">
      <w:pPr>
        <w:spacing w:after="0"/>
      </w:pPr>
    </w:p>
    <w:p w14:paraId="5CABAC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nn Patrick</w:t>
      </w:r>
    </w:p>
    <w:p w14:paraId="5CABAC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atrick J. Renn, Attorney at Law </w:t>
      </w:r>
    </w:p>
    <w:p w14:paraId="5CABAC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0 W. Main St., Ste. 100  </w:t>
      </w:r>
    </w:p>
    <w:p w14:paraId="5CABAC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uisville KY 40202</w:t>
      </w:r>
    </w:p>
    <w:p w14:paraId="5CABAC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02-540-5700</w:t>
      </w:r>
    </w:p>
    <w:p w14:paraId="5CABAC79" w14:textId="77777777" w:rsidR="004E27E8" w:rsidRDefault="004E27E8" w:rsidP="00D744EA">
      <w:pPr>
        <w:spacing w:after="0"/>
      </w:pPr>
      <w:r>
        <w:rPr>
          <w:noProof/>
        </w:rPr>
        <w:t>prenn@600westmain.com</w:t>
      </w:r>
    </w:p>
    <w:p w14:paraId="5CABAC7A" w14:textId="77777777" w:rsidR="004E27E8" w:rsidRDefault="004E27E8" w:rsidP="00D744EA">
      <w:pPr>
        <w:spacing w:after="0"/>
      </w:pPr>
    </w:p>
    <w:p w14:paraId="5CABAC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arls Jerome</w:t>
      </w:r>
    </w:p>
    <w:p w14:paraId="5CABAC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harls Law </w:t>
      </w:r>
    </w:p>
    <w:p w14:paraId="5CABAC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5 Harrison Ave.  </w:t>
      </w:r>
    </w:p>
    <w:p w14:paraId="5CABAC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rrison OH 45030</w:t>
      </w:r>
    </w:p>
    <w:p w14:paraId="5CABAC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13-367-1332</w:t>
      </w:r>
    </w:p>
    <w:p w14:paraId="5CABAC81" w14:textId="77777777" w:rsidR="004E27E8" w:rsidRDefault="004E27E8" w:rsidP="00D744EA">
      <w:pPr>
        <w:spacing w:after="0"/>
      </w:pPr>
      <w:r>
        <w:rPr>
          <w:noProof/>
        </w:rPr>
        <w:t>jcharls@charlslaw.com</w:t>
      </w:r>
    </w:p>
    <w:p w14:paraId="5CABAC82" w14:textId="77777777" w:rsidR="004E27E8" w:rsidRDefault="004E27E8" w:rsidP="00D744EA">
      <w:pPr>
        <w:spacing w:after="0"/>
      </w:pPr>
    </w:p>
    <w:p w14:paraId="5CABAC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onnelly Marie</w:t>
      </w:r>
    </w:p>
    <w:p w14:paraId="5CABAC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Office Of State Appellate Defender </w:t>
      </w:r>
    </w:p>
    <w:p w14:paraId="5CABAC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3 N. LaSalle, 24th Floor  </w:t>
      </w:r>
    </w:p>
    <w:p w14:paraId="5CABAC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icago IL 60601</w:t>
      </w:r>
    </w:p>
    <w:p w14:paraId="5CABAC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2-814-6337</w:t>
      </w:r>
    </w:p>
    <w:p w14:paraId="5CABAC89" w14:textId="77777777" w:rsidR="004E27E8" w:rsidRDefault="004E27E8" w:rsidP="00D744EA">
      <w:pPr>
        <w:spacing w:after="0"/>
      </w:pPr>
      <w:r>
        <w:rPr>
          <w:noProof/>
        </w:rPr>
        <w:t>mfdonnelly@aol.com</w:t>
      </w:r>
    </w:p>
    <w:p w14:paraId="5CABAC8A" w14:textId="77777777" w:rsidR="004E27E8" w:rsidRDefault="004E27E8" w:rsidP="00D744EA">
      <w:pPr>
        <w:spacing w:after="0"/>
      </w:pPr>
    </w:p>
    <w:p w14:paraId="5CABAC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rutin Ken</w:t>
      </w:r>
    </w:p>
    <w:p w14:paraId="5CABAC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ew York State Defender </w:t>
      </w:r>
    </w:p>
    <w:p w14:paraId="5CABAC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 NY </w:t>
      </w:r>
    </w:p>
    <w:p w14:paraId="5CABAC8F" w14:textId="77777777" w:rsidR="004E27E8" w:rsidRDefault="004E27E8" w:rsidP="00D744EA">
      <w:pPr>
        <w:spacing w:after="0"/>
      </w:pPr>
      <w:r>
        <w:rPr>
          <w:noProof/>
        </w:rPr>
        <w:t>kstrutin@nysda.org</w:t>
      </w:r>
    </w:p>
    <w:p w14:paraId="5CABAC90" w14:textId="77777777" w:rsidR="004E27E8" w:rsidRDefault="004E27E8" w:rsidP="00D744EA">
      <w:pPr>
        <w:spacing w:after="0"/>
      </w:pPr>
    </w:p>
    <w:p w14:paraId="5CABAC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ethe Jennifer</w:t>
      </w:r>
    </w:p>
    <w:p w14:paraId="5CABAC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nnifer L. Koethe, Attorney at Law </w:t>
      </w:r>
    </w:p>
    <w:p w14:paraId="5CABAC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6526  </w:t>
      </w:r>
    </w:p>
    <w:p w14:paraId="5CABAC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avarre FL 32566</w:t>
      </w:r>
    </w:p>
    <w:p w14:paraId="5CABAC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50-710-3152</w:t>
      </w:r>
    </w:p>
    <w:p w14:paraId="5CABAC97" w14:textId="77777777" w:rsidR="004E27E8" w:rsidRDefault="004E27E8" w:rsidP="00D744EA">
      <w:pPr>
        <w:spacing w:after="0"/>
      </w:pPr>
      <w:r>
        <w:rPr>
          <w:noProof/>
        </w:rPr>
        <w:t>jkoethe@comcast.net</w:t>
      </w:r>
    </w:p>
    <w:p w14:paraId="5CABAC98" w14:textId="77777777" w:rsidR="004E27E8" w:rsidRDefault="004E27E8" w:rsidP="00D744EA">
      <w:pPr>
        <w:spacing w:after="0"/>
      </w:pPr>
    </w:p>
    <w:p w14:paraId="5CABAC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vis Donna</w:t>
      </w:r>
    </w:p>
    <w:p w14:paraId="5CABAC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onna Davis Esq. </w:t>
      </w:r>
    </w:p>
    <w:p w14:paraId="5CABAC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0119  </w:t>
      </w:r>
    </w:p>
    <w:p w14:paraId="5CABAC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lo HI 96721</w:t>
      </w:r>
    </w:p>
    <w:p w14:paraId="5CABAC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416-0831</w:t>
      </w:r>
    </w:p>
    <w:p w14:paraId="5CABAC9F" w14:textId="77777777" w:rsidR="004E27E8" w:rsidRDefault="004E27E8" w:rsidP="00D744EA">
      <w:pPr>
        <w:spacing w:after="0"/>
      </w:pPr>
      <w:r>
        <w:rPr>
          <w:noProof/>
        </w:rPr>
        <w:t>donnadavisesq@gmail.com</w:t>
      </w:r>
    </w:p>
    <w:p w14:paraId="5CABACA0" w14:textId="77777777" w:rsidR="004E27E8" w:rsidRDefault="004E27E8" w:rsidP="00D744EA">
      <w:pPr>
        <w:spacing w:after="0"/>
      </w:pPr>
    </w:p>
    <w:p w14:paraId="5CABAC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Penman Andrew</w:t>
      </w:r>
    </w:p>
    <w:p w14:paraId="5CABAC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drew R. Penman, Attorney at Law </w:t>
      </w:r>
    </w:p>
    <w:p w14:paraId="5CABAC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4 Running Deer Cir.  </w:t>
      </w:r>
    </w:p>
    <w:p w14:paraId="5CABAC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uisville IN 40241</w:t>
      </w:r>
    </w:p>
    <w:p w14:paraId="5CABACA6" w14:textId="77777777" w:rsidR="004E27E8" w:rsidRDefault="004E27E8" w:rsidP="00D744EA">
      <w:pPr>
        <w:spacing w:after="0"/>
      </w:pPr>
      <w:r>
        <w:rPr>
          <w:noProof/>
        </w:rPr>
        <w:t>andrew.r.penman@gmail.com</w:t>
      </w:r>
    </w:p>
    <w:p w14:paraId="5CABACA7" w14:textId="77777777" w:rsidR="004E27E8" w:rsidRDefault="004E27E8" w:rsidP="00D744EA">
      <w:pPr>
        <w:spacing w:after="0"/>
      </w:pPr>
    </w:p>
    <w:p w14:paraId="5CABAC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'Brien Charlie</w:t>
      </w:r>
    </w:p>
    <w:p w14:paraId="5CABAC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ew York State Defender </w:t>
      </w:r>
    </w:p>
    <w:p w14:paraId="5CABAC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 IN </w:t>
      </w:r>
    </w:p>
    <w:p w14:paraId="5CABACAC" w14:textId="77777777" w:rsidR="004E27E8" w:rsidRDefault="004E27E8" w:rsidP="00D744EA">
      <w:pPr>
        <w:spacing w:after="0"/>
      </w:pPr>
      <w:r>
        <w:rPr>
          <w:noProof/>
        </w:rPr>
        <w:t>cobrien@nysda.org</w:t>
      </w:r>
    </w:p>
    <w:p w14:paraId="5CABACAD" w14:textId="77777777" w:rsidR="004E27E8" w:rsidRDefault="004E27E8" w:rsidP="00D744EA">
      <w:pPr>
        <w:spacing w:after="0"/>
      </w:pPr>
    </w:p>
    <w:p w14:paraId="5CABACAE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CAF" w14:textId="77777777" w:rsidR="004E27E8" w:rsidRDefault="004E27E8" w:rsidP="00D744EA">
      <w:pPr>
        <w:spacing w:after="0"/>
        <w:rPr>
          <w:noProof/>
        </w:rPr>
      </w:pPr>
    </w:p>
    <w:p w14:paraId="5CABACB0" w14:textId="00370507" w:rsidR="004E27E8" w:rsidRPr="00BA6F72" w:rsidRDefault="004E27E8" w:rsidP="004D1BB7">
      <w:pPr>
        <w:pStyle w:val="Heading1"/>
        <w:rPr>
          <w:noProof/>
        </w:rPr>
      </w:pPr>
      <w:bookmarkStart w:id="62" w:name="_Toc65846822"/>
      <w:r w:rsidRPr="00396390">
        <w:rPr>
          <w:noProof/>
        </w:rPr>
        <w:t>Owen</w:t>
      </w:r>
      <w:r w:rsidR="004D1BB7">
        <w:rPr>
          <w:noProof/>
        </w:rPr>
        <w:t xml:space="preserve"> County</w:t>
      </w:r>
      <w:bookmarkEnd w:id="62"/>
    </w:p>
    <w:p w14:paraId="5CABACB1" w14:textId="77777777" w:rsidR="004E27E8" w:rsidRDefault="004E27E8" w:rsidP="00D744EA">
      <w:pPr>
        <w:spacing w:after="0"/>
        <w:rPr>
          <w:noProof/>
        </w:rPr>
      </w:pPr>
    </w:p>
    <w:p w14:paraId="5A28BF79" w14:textId="77777777" w:rsidR="008579A5" w:rsidRDefault="004E27E8" w:rsidP="00D744EA">
      <w:pPr>
        <w:spacing w:after="0"/>
        <w:rPr>
          <w:noProof/>
        </w:rPr>
      </w:pPr>
      <w:r>
        <w:rPr>
          <w:noProof/>
        </w:rPr>
        <w:t xml:space="preserve">Watts Paul </w:t>
      </w:r>
    </w:p>
    <w:p w14:paraId="71336CCF" w14:textId="77777777" w:rsidR="008579A5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6E86A314" w14:textId="77777777" w:rsidR="008579A5" w:rsidRDefault="004E27E8" w:rsidP="00D744EA">
      <w:pPr>
        <w:spacing w:after="0"/>
        <w:rPr>
          <w:noProof/>
        </w:rPr>
      </w:pPr>
      <w:r>
        <w:rPr>
          <w:noProof/>
        </w:rPr>
        <w:t xml:space="preserve">Watts Law Office, P.C. </w:t>
      </w:r>
    </w:p>
    <w:p w14:paraId="16887CCD" w14:textId="77777777" w:rsidR="008579A5" w:rsidRDefault="004E27E8" w:rsidP="00D744EA">
      <w:pPr>
        <w:spacing w:after="0"/>
        <w:rPr>
          <w:noProof/>
        </w:rPr>
      </w:pPr>
      <w:r>
        <w:rPr>
          <w:noProof/>
        </w:rPr>
        <w:t xml:space="preserve">85 S. Main St. </w:t>
      </w:r>
    </w:p>
    <w:p w14:paraId="654F0E48" w14:textId="77777777" w:rsidR="008579A5" w:rsidRDefault="004E27E8" w:rsidP="00D744EA">
      <w:pPr>
        <w:spacing w:after="0"/>
        <w:rPr>
          <w:noProof/>
        </w:rPr>
      </w:pPr>
      <w:r>
        <w:rPr>
          <w:noProof/>
        </w:rPr>
        <w:t xml:space="preserve">Spencer IN 47460-1787 </w:t>
      </w:r>
    </w:p>
    <w:p w14:paraId="53EF68EE" w14:textId="77777777" w:rsidR="008579A5" w:rsidRDefault="004E27E8" w:rsidP="00D744EA">
      <w:pPr>
        <w:spacing w:after="0"/>
        <w:rPr>
          <w:noProof/>
        </w:rPr>
      </w:pPr>
      <w:r>
        <w:rPr>
          <w:noProof/>
        </w:rPr>
        <w:t xml:space="preserve">812-829-4824 </w:t>
      </w:r>
    </w:p>
    <w:p w14:paraId="5CABACB2" w14:textId="24E3D858" w:rsidR="004E27E8" w:rsidRDefault="004E27E8" w:rsidP="00D744EA">
      <w:pPr>
        <w:spacing w:after="0"/>
      </w:pPr>
      <w:r>
        <w:rPr>
          <w:noProof/>
        </w:rPr>
        <w:t>pjwatts@prodigy.net</w:t>
      </w:r>
    </w:p>
    <w:p w14:paraId="5CABACB3" w14:textId="77777777" w:rsidR="004E27E8" w:rsidRDefault="004E27E8" w:rsidP="00D744EA">
      <w:pPr>
        <w:spacing w:after="0"/>
      </w:pPr>
    </w:p>
    <w:p w14:paraId="5CABAC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rman Richard</w:t>
      </w:r>
    </w:p>
    <w:p w14:paraId="5CABAC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chard W. Norman, Attorney at Law </w:t>
      </w:r>
    </w:p>
    <w:p w14:paraId="5CABAC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4 S. Washington St. PO Box 359  </w:t>
      </w:r>
    </w:p>
    <w:p w14:paraId="5CABAC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encer IN 47460</w:t>
      </w:r>
    </w:p>
    <w:p w14:paraId="5CABAC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29-2856</w:t>
      </w:r>
    </w:p>
    <w:p w14:paraId="5CABACBA" w14:textId="77777777" w:rsidR="004E27E8" w:rsidRDefault="004E27E8" w:rsidP="00D744EA">
      <w:pPr>
        <w:spacing w:after="0"/>
      </w:pPr>
      <w:r>
        <w:rPr>
          <w:noProof/>
        </w:rPr>
        <w:t>rwnorman0181@yahoo.com</w:t>
      </w:r>
    </w:p>
    <w:p w14:paraId="5CABACBB" w14:textId="77777777" w:rsidR="004E27E8" w:rsidRDefault="004E27E8" w:rsidP="00D744EA">
      <w:pPr>
        <w:spacing w:after="0"/>
      </w:pPr>
    </w:p>
    <w:p w14:paraId="5CABAC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uhs John</w:t>
      </w:r>
    </w:p>
    <w:p w14:paraId="5CABAC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J. Fuhs, Attorney at Law </w:t>
      </w:r>
    </w:p>
    <w:p w14:paraId="5CABAC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9 E. Franklin St. PO Box 107  </w:t>
      </w:r>
    </w:p>
    <w:p w14:paraId="5CABAC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encer IN 47460</w:t>
      </w:r>
    </w:p>
    <w:p w14:paraId="5CABAC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29-4848</w:t>
      </w:r>
    </w:p>
    <w:p w14:paraId="5CABACC2" w14:textId="77777777" w:rsidR="004E27E8" w:rsidRDefault="004E27E8" w:rsidP="00D744EA">
      <w:pPr>
        <w:spacing w:after="0"/>
      </w:pPr>
      <w:r>
        <w:rPr>
          <w:noProof/>
        </w:rPr>
        <w:t>fuhslaw@gmail.com</w:t>
      </w:r>
    </w:p>
    <w:p w14:paraId="5CABACC3" w14:textId="77777777" w:rsidR="004E27E8" w:rsidRDefault="004E27E8" w:rsidP="00D744EA">
      <w:pPr>
        <w:spacing w:after="0"/>
      </w:pPr>
    </w:p>
    <w:p w14:paraId="5CABAC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rescone Michael</w:t>
      </w:r>
    </w:p>
    <w:p w14:paraId="5CABAC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Owen Co. PD Office </w:t>
      </w:r>
    </w:p>
    <w:p w14:paraId="5CABAC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 S. Main St. PO Box 126  </w:t>
      </w:r>
    </w:p>
    <w:p w14:paraId="5CABAC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encer IN 47460</w:t>
      </w:r>
    </w:p>
    <w:p w14:paraId="5CABAC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29-5003</w:t>
      </w:r>
    </w:p>
    <w:p w14:paraId="5CABACCA" w14:textId="77777777" w:rsidR="004E27E8" w:rsidRDefault="004E27E8" w:rsidP="00D744EA">
      <w:pPr>
        <w:spacing w:after="0"/>
      </w:pPr>
      <w:r>
        <w:rPr>
          <w:noProof/>
        </w:rPr>
        <w:t>michael@tresconelaw.com</w:t>
      </w:r>
    </w:p>
    <w:p w14:paraId="5CABACCB" w14:textId="77777777" w:rsidR="004E27E8" w:rsidRDefault="004E27E8" w:rsidP="00D744EA">
      <w:pPr>
        <w:spacing w:after="0"/>
      </w:pPr>
    </w:p>
    <w:p w14:paraId="5CABAC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Kay John</w:t>
      </w:r>
    </w:p>
    <w:p w14:paraId="5CABAC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ickam &amp; Lorenz, P.C. </w:t>
      </w:r>
    </w:p>
    <w:p w14:paraId="5CABAC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 S. Main St. PO Box 46  </w:t>
      </w:r>
    </w:p>
    <w:p w14:paraId="5CABAC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encer IN 47460</w:t>
      </w:r>
    </w:p>
    <w:p w14:paraId="5CABAC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29-2221</w:t>
      </w:r>
    </w:p>
    <w:p w14:paraId="5CABACD2" w14:textId="77777777" w:rsidR="004E27E8" w:rsidRDefault="004E27E8" w:rsidP="00D744EA">
      <w:pPr>
        <w:spacing w:after="0"/>
      </w:pPr>
      <w:r>
        <w:rPr>
          <w:noProof/>
        </w:rPr>
        <w:t>jrmcw58@hotmail.com</w:t>
      </w:r>
    </w:p>
    <w:p w14:paraId="5CABACD3" w14:textId="77777777" w:rsidR="004E27E8" w:rsidRDefault="004E27E8" w:rsidP="00D744EA">
      <w:pPr>
        <w:spacing w:after="0"/>
      </w:pPr>
    </w:p>
    <w:p w14:paraId="5CABACD4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CD5" w14:textId="77777777" w:rsidR="004E27E8" w:rsidRDefault="004E27E8" w:rsidP="00D744EA">
      <w:pPr>
        <w:spacing w:after="0"/>
        <w:rPr>
          <w:noProof/>
        </w:rPr>
      </w:pPr>
    </w:p>
    <w:p w14:paraId="5CABACD6" w14:textId="001C8B39" w:rsidR="004E27E8" w:rsidRPr="00BA6F72" w:rsidRDefault="004E27E8" w:rsidP="004D1BB7">
      <w:pPr>
        <w:pStyle w:val="Heading1"/>
        <w:rPr>
          <w:noProof/>
        </w:rPr>
      </w:pPr>
      <w:bookmarkStart w:id="63" w:name="_Toc65846823"/>
      <w:r w:rsidRPr="00396390">
        <w:rPr>
          <w:noProof/>
        </w:rPr>
        <w:t>Parke</w:t>
      </w:r>
      <w:r w:rsidR="004D1BB7">
        <w:rPr>
          <w:noProof/>
        </w:rPr>
        <w:t xml:space="preserve"> County</w:t>
      </w:r>
      <w:bookmarkEnd w:id="63"/>
    </w:p>
    <w:p w14:paraId="5CABACD7" w14:textId="77777777" w:rsidR="004E27E8" w:rsidRDefault="004E27E8" w:rsidP="00D744EA">
      <w:pPr>
        <w:spacing w:after="0"/>
        <w:rPr>
          <w:noProof/>
        </w:rPr>
      </w:pPr>
    </w:p>
    <w:p w14:paraId="70D6F7B3" w14:textId="77777777" w:rsidR="008579A5" w:rsidRDefault="004E27E8" w:rsidP="00D744EA">
      <w:pPr>
        <w:spacing w:after="0"/>
        <w:rPr>
          <w:noProof/>
        </w:rPr>
      </w:pPr>
      <w:r>
        <w:rPr>
          <w:noProof/>
        </w:rPr>
        <w:t xml:space="preserve">Estell Julie </w:t>
      </w:r>
    </w:p>
    <w:p w14:paraId="74E0432F" w14:textId="77777777" w:rsidR="008579A5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3D50C942" w14:textId="77777777" w:rsidR="008579A5" w:rsidRDefault="004E27E8" w:rsidP="00D744EA">
      <w:pPr>
        <w:spacing w:after="0"/>
        <w:rPr>
          <w:noProof/>
        </w:rPr>
      </w:pPr>
      <w:r>
        <w:rPr>
          <w:noProof/>
        </w:rPr>
        <w:t xml:space="preserve">Julie A. Estell, Attorney at Law </w:t>
      </w:r>
    </w:p>
    <w:p w14:paraId="1366710E" w14:textId="77777777" w:rsidR="008579A5" w:rsidRDefault="004E27E8" w:rsidP="00D744EA">
      <w:pPr>
        <w:spacing w:after="0"/>
        <w:rPr>
          <w:noProof/>
        </w:rPr>
      </w:pPr>
      <w:r>
        <w:rPr>
          <w:noProof/>
        </w:rPr>
        <w:t xml:space="preserve">7967 E. Oak Dr. </w:t>
      </w:r>
    </w:p>
    <w:p w14:paraId="50EAB55A" w14:textId="77777777" w:rsidR="008579A5" w:rsidRDefault="004E27E8" w:rsidP="00D744EA">
      <w:pPr>
        <w:spacing w:after="0"/>
        <w:rPr>
          <w:noProof/>
        </w:rPr>
      </w:pPr>
      <w:r>
        <w:rPr>
          <w:noProof/>
        </w:rPr>
        <w:t xml:space="preserve">Rockville IN 47872 </w:t>
      </w:r>
    </w:p>
    <w:p w14:paraId="35D0266B" w14:textId="77777777" w:rsidR="008579A5" w:rsidRDefault="004E27E8" w:rsidP="00D744EA">
      <w:pPr>
        <w:spacing w:after="0"/>
        <w:rPr>
          <w:noProof/>
        </w:rPr>
      </w:pPr>
      <w:r>
        <w:rPr>
          <w:noProof/>
        </w:rPr>
        <w:t xml:space="preserve">765-592-2616 </w:t>
      </w:r>
    </w:p>
    <w:p w14:paraId="5CABACD8" w14:textId="01215E35" w:rsidR="004E27E8" w:rsidRDefault="004E27E8" w:rsidP="008579A5">
      <w:pPr>
        <w:rPr>
          <w:noProof/>
        </w:rPr>
      </w:pPr>
      <w:r>
        <w:rPr>
          <w:noProof/>
        </w:rPr>
        <w:t>jestell@att.net</w:t>
      </w:r>
    </w:p>
    <w:p w14:paraId="5CABACD9" w14:textId="77777777" w:rsidR="004E27E8" w:rsidRDefault="004E27E8" w:rsidP="00D744EA">
      <w:pPr>
        <w:spacing w:after="0"/>
      </w:pPr>
    </w:p>
    <w:p w14:paraId="5CABAC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homas Jeffrey</w:t>
      </w:r>
    </w:p>
    <w:p w14:paraId="5CABAC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 &amp; Thomas </w:t>
      </w:r>
    </w:p>
    <w:p w14:paraId="5CABAC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42 Mulberry St.  </w:t>
      </w:r>
    </w:p>
    <w:p w14:paraId="5CABAC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linton IN 47842</w:t>
      </w:r>
    </w:p>
    <w:p w14:paraId="5CABAC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832-3566</w:t>
      </w:r>
    </w:p>
    <w:p w14:paraId="5CABACE0" w14:textId="77777777" w:rsidR="004E27E8" w:rsidRDefault="004E27E8" w:rsidP="00D744EA">
      <w:pPr>
        <w:spacing w:after="0"/>
      </w:pPr>
      <w:r>
        <w:rPr>
          <w:noProof/>
        </w:rPr>
        <w:t>thomasjeff187@gmail.com</w:t>
      </w:r>
    </w:p>
    <w:p w14:paraId="5CABACE1" w14:textId="77777777" w:rsidR="004E27E8" w:rsidRDefault="004E27E8" w:rsidP="00D744EA">
      <w:pPr>
        <w:spacing w:after="0"/>
      </w:pPr>
    </w:p>
    <w:p w14:paraId="5CABAC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nner James</w:t>
      </w:r>
    </w:p>
    <w:p w14:paraId="5CABAC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nner Hanner &amp; Hanner </w:t>
      </w:r>
    </w:p>
    <w:p w14:paraId="5CABAC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 S. Jefferson PO Box 122  </w:t>
      </w:r>
    </w:p>
    <w:p w14:paraId="5CABAC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ckville IN 47872</w:t>
      </w:r>
    </w:p>
    <w:p w14:paraId="5CABAC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69-3122</w:t>
      </w:r>
    </w:p>
    <w:p w14:paraId="5CABACE8" w14:textId="77777777" w:rsidR="004E27E8" w:rsidRDefault="004E27E8" w:rsidP="00D744EA">
      <w:pPr>
        <w:spacing w:after="0"/>
      </w:pPr>
      <w:r>
        <w:rPr>
          <w:noProof/>
        </w:rPr>
        <w:t>jhanner@hannerlaw.com</w:t>
      </w:r>
    </w:p>
    <w:p w14:paraId="5CABACE9" w14:textId="77777777" w:rsidR="004E27E8" w:rsidRDefault="004E27E8" w:rsidP="00D744EA">
      <w:pPr>
        <w:spacing w:after="0"/>
      </w:pPr>
    </w:p>
    <w:p w14:paraId="5CABAC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uter Nicholas</w:t>
      </w:r>
    </w:p>
    <w:p w14:paraId="5CABAC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icholas R. Sauter, Attorney at Law </w:t>
      </w:r>
    </w:p>
    <w:p w14:paraId="5CABAC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5 S. Market St.  </w:t>
      </w:r>
    </w:p>
    <w:p w14:paraId="5CABAC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ckville IN 47872</w:t>
      </w:r>
    </w:p>
    <w:p w14:paraId="5CABAC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31-1600</w:t>
      </w:r>
    </w:p>
    <w:p w14:paraId="5CABACF0" w14:textId="77777777" w:rsidR="004E27E8" w:rsidRDefault="004E27E8" w:rsidP="00D744EA">
      <w:pPr>
        <w:spacing w:after="0"/>
      </w:pPr>
      <w:r>
        <w:rPr>
          <w:noProof/>
        </w:rPr>
        <w:t>nsauter@wallacelawfirm.net</w:t>
      </w:r>
    </w:p>
    <w:p w14:paraId="5CABACF1" w14:textId="77777777" w:rsidR="004E27E8" w:rsidRDefault="004E27E8" w:rsidP="00D744EA">
      <w:pPr>
        <w:spacing w:after="0"/>
      </w:pPr>
    </w:p>
    <w:p w14:paraId="5CABACF2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CF3" w14:textId="77777777" w:rsidR="004E27E8" w:rsidRDefault="004E27E8" w:rsidP="00D744EA">
      <w:pPr>
        <w:spacing w:after="0"/>
        <w:rPr>
          <w:noProof/>
        </w:rPr>
      </w:pPr>
    </w:p>
    <w:p w14:paraId="5CABACF4" w14:textId="79158E14" w:rsidR="004E27E8" w:rsidRPr="00BA6F72" w:rsidRDefault="004E27E8" w:rsidP="004D1BB7">
      <w:pPr>
        <w:pStyle w:val="Heading1"/>
        <w:rPr>
          <w:noProof/>
        </w:rPr>
      </w:pPr>
      <w:bookmarkStart w:id="64" w:name="_Toc65846824"/>
      <w:r w:rsidRPr="00396390">
        <w:rPr>
          <w:noProof/>
        </w:rPr>
        <w:t>Perry</w:t>
      </w:r>
      <w:r w:rsidR="004D1BB7">
        <w:rPr>
          <w:noProof/>
        </w:rPr>
        <w:t xml:space="preserve"> County</w:t>
      </w:r>
      <w:bookmarkEnd w:id="64"/>
    </w:p>
    <w:p w14:paraId="5CABACF5" w14:textId="77777777" w:rsidR="004E27E8" w:rsidRDefault="004E27E8" w:rsidP="00D744EA">
      <w:pPr>
        <w:spacing w:after="0"/>
        <w:rPr>
          <w:noProof/>
        </w:rPr>
      </w:pPr>
    </w:p>
    <w:p w14:paraId="544425CC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Tyler James </w:t>
      </w:r>
    </w:p>
    <w:p w14:paraId="7F1B6E69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942BA48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Tyler Law Office </w:t>
      </w:r>
    </w:p>
    <w:p w14:paraId="16044E8A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3502 Sullivan Rd. </w:t>
      </w:r>
    </w:p>
    <w:p w14:paraId="17F73B6D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PO Box 456 </w:t>
      </w:r>
    </w:p>
    <w:p w14:paraId="54A189BE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Tell City IN 47586 </w:t>
      </w:r>
    </w:p>
    <w:p w14:paraId="0B331E79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812-719-24141 </w:t>
      </w:r>
    </w:p>
    <w:p w14:paraId="5CABACF6" w14:textId="542E31A3" w:rsidR="004E27E8" w:rsidRDefault="004E27E8" w:rsidP="00D744EA">
      <w:pPr>
        <w:spacing w:after="0"/>
        <w:rPr>
          <w:noProof/>
        </w:rPr>
      </w:pPr>
      <w:r>
        <w:rPr>
          <w:noProof/>
        </w:rPr>
        <w:t>tylerlaw@psci.net</w:t>
      </w:r>
    </w:p>
    <w:p w14:paraId="5CABACF7" w14:textId="77777777" w:rsidR="004E27E8" w:rsidRDefault="004E27E8" w:rsidP="00D744EA">
      <w:pPr>
        <w:spacing w:after="0"/>
      </w:pPr>
    </w:p>
    <w:p w14:paraId="5CABAC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dinger Faye</w:t>
      </w:r>
    </w:p>
    <w:p w14:paraId="5CABAC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C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ritch Law Office </w:t>
      </w:r>
    </w:p>
    <w:p w14:paraId="5CABAC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2 Main St. PO Box 731  </w:t>
      </w:r>
    </w:p>
    <w:p w14:paraId="5CABAC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sper IN 47547</w:t>
      </w:r>
    </w:p>
    <w:p w14:paraId="5CABAC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482-9232</w:t>
      </w:r>
    </w:p>
    <w:p w14:paraId="5CABACFE" w14:textId="77777777" w:rsidR="004E27E8" w:rsidRDefault="004E27E8" w:rsidP="00D744EA">
      <w:pPr>
        <w:spacing w:after="0"/>
      </w:pPr>
      <w:r>
        <w:rPr>
          <w:noProof/>
        </w:rPr>
        <w:t>faye.hedinger@fritchlaw.com</w:t>
      </w:r>
    </w:p>
    <w:p w14:paraId="5CABACFF" w14:textId="77777777" w:rsidR="004E27E8" w:rsidRDefault="004E27E8" w:rsidP="00D744EA">
      <w:pPr>
        <w:spacing w:after="0"/>
      </w:pPr>
    </w:p>
    <w:p w14:paraId="5CABAD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weeden James</w:t>
      </w:r>
    </w:p>
    <w:p w14:paraId="5CABAD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weeden Law Office </w:t>
      </w:r>
    </w:p>
    <w:p w14:paraId="5CABAD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8 Tell St., Ste. 2  </w:t>
      </w:r>
    </w:p>
    <w:p w14:paraId="5CABAD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ll City IN 47586</w:t>
      </w:r>
    </w:p>
    <w:p w14:paraId="5CABAD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72-2356</w:t>
      </w:r>
    </w:p>
    <w:p w14:paraId="5CABAD06" w14:textId="77777777" w:rsidR="004E27E8" w:rsidRDefault="004E27E8" w:rsidP="00D744EA">
      <w:pPr>
        <w:spacing w:after="0"/>
      </w:pPr>
      <w:r>
        <w:rPr>
          <w:noProof/>
        </w:rPr>
        <w:t>sweedenlaw@hotmail.com</w:t>
      </w:r>
    </w:p>
    <w:p w14:paraId="5CABAD07" w14:textId="77777777" w:rsidR="004E27E8" w:rsidRDefault="004E27E8" w:rsidP="00D744EA">
      <w:pPr>
        <w:spacing w:after="0"/>
      </w:pPr>
    </w:p>
    <w:p w14:paraId="5CABAD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cchiardo Sergio</w:t>
      </w:r>
    </w:p>
    <w:p w14:paraId="5CABAD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ergio R. Acchiardo, Attorney at Law </w:t>
      </w:r>
    </w:p>
    <w:p w14:paraId="5CABAD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8 Tell St., Ste. 200  </w:t>
      </w:r>
    </w:p>
    <w:p w14:paraId="5CABAD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ll City IN 47586</w:t>
      </w:r>
    </w:p>
    <w:p w14:paraId="5CABAD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547-2000</w:t>
      </w:r>
    </w:p>
    <w:p w14:paraId="5CABAD0E" w14:textId="77777777" w:rsidR="004E27E8" w:rsidRDefault="004E27E8" w:rsidP="00D744EA">
      <w:pPr>
        <w:spacing w:after="0"/>
      </w:pPr>
      <w:r>
        <w:rPr>
          <w:noProof/>
        </w:rPr>
        <w:t>sracch@adelphia.net</w:t>
      </w:r>
    </w:p>
    <w:p w14:paraId="5CABAD0F" w14:textId="77777777" w:rsidR="004E27E8" w:rsidRDefault="004E27E8" w:rsidP="00D744EA">
      <w:pPr>
        <w:spacing w:after="0"/>
      </w:pPr>
    </w:p>
    <w:p w14:paraId="5CABAD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gedorn Jeffrey</w:t>
      </w:r>
    </w:p>
    <w:p w14:paraId="5CABAD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uber Goffinet &amp; Hagedorn </w:t>
      </w:r>
    </w:p>
    <w:p w14:paraId="5CABAD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44 12th St. PO Box 98  </w:t>
      </w:r>
    </w:p>
    <w:p w14:paraId="5CABAD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ll City IN 47586</w:t>
      </w:r>
    </w:p>
    <w:p w14:paraId="5CABAD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47-7081</w:t>
      </w:r>
    </w:p>
    <w:p w14:paraId="5CABAD16" w14:textId="77777777" w:rsidR="004E27E8" w:rsidRDefault="004E27E8" w:rsidP="00D744EA">
      <w:pPr>
        <w:spacing w:after="0"/>
      </w:pPr>
      <w:r>
        <w:rPr>
          <w:noProof/>
        </w:rPr>
        <w:t>jhagedorn@psci.net</w:t>
      </w:r>
    </w:p>
    <w:p w14:paraId="5CABAD17" w14:textId="77777777" w:rsidR="004E27E8" w:rsidRDefault="004E27E8" w:rsidP="00D744EA">
      <w:pPr>
        <w:spacing w:after="0"/>
      </w:pPr>
    </w:p>
    <w:p w14:paraId="5CABAD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msey Mark</w:t>
      </w:r>
    </w:p>
    <w:p w14:paraId="5CABAD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msey Law Office </w:t>
      </w:r>
    </w:p>
    <w:p w14:paraId="5CABAD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8 Tell St., Ste. 2  </w:t>
      </w:r>
    </w:p>
    <w:p w14:paraId="5CABAD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ll City IN 47586</w:t>
      </w:r>
    </w:p>
    <w:p w14:paraId="5CABAD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47-6455</w:t>
      </w:r>
    </w:p>
    <w:p w14:paraId="5CABAD1E" w14:textId="77777777" w:rsidR="004E27E8" w:rsidRDefault="004E27E8" w:rsidP="00D744EA">
      <w:pPr>
        <w:spacing w:after="0"/>
      </w:pPr>
      <w:r>
        <w:rPr>
          <w:noProof/>
        </w:rPr>
        <w:t>mark@psci.net</w:t>
      </w:r>
    </w:p>
    <w:p w14:paraId="5CABAD1F" w14:textId="77777777" w:rsidR="004E27E8" w:rsidRDefault="004E27E8" w:rsidP="00D744EA">
      <w:pPr>
        <w:spacing w:after="0"/>
      </w:pPr>
    </w:p>
    <w:p w14:paraId="5CABAD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gedorn Walter</w:t>
      </w:r>
    </w:p>
    <w:p w14:paraId="5CABAD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lter R. Hagedorn II, Attorney at Law </w:t>
      </w:r>
    </w:p>
    <w:p w14:paraId="5CABAD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44 12th St.  </w:t>
      </w:r>
    </w:p>
    <w:p w14:paraId="5CABAD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ll City IN 47586</w:t>
      </w:r>
    </w:p>
    <w:p w14:paraId="5CABAD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47-2367</w:t>
      </w:r>
    </w:p>
    <w:p w14:paraId="5CABAD26" w14:textId="77777777" w:rsidR="004E27E8" w:rsidRDefault="004E27E8" w:rsidP="00D744EA">
      <w:pPr>
        <w:spacing w:after="0"/>
      </w:pPr>
      <w:r>
        <w:rPr>
          <w:noProof/>
        </w:rPr>
        <w:t>walter.wrhlaw@gmail.com</w:t>
      </w:r>
    </w:p>
    <w:p w14:paraId="5CABAD27" w14:textId="77777777" w:rsidR="004E27E8" w:rsidRDefault="004E27E8" w:rsidP="00D744EA">
      <w:pPr>
        <w:spacing w:after="0"/>
      </w:pPr>
    </w:p>
    <w:p w14:paraId="5CABAD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cchiardo Paul</w:t>
      </w:r>
    </w:p>
    <w:p w14:paraId="5CABAD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aul R. Acchiardo, Attorney at Law </w:t>
      </w:r>
    </w:p>
    <w:p w14:paraId="5CABAD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1 Tell St., Ste. 300  </w:t>
      </w:r>
    </w:p>
    <w:p w14:paraId="5CABAD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ll City IN 47586</w:t>
      </w:r>
    </w:p>
    <w:p w14:paraId="5CABAD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47-2000</w:t>
      </w:r>
    </w:p>
    <w:p w14:paraId="5CABAD2E" w14:textId="77777777" w:rsidR="004E27E8" w:rsidRDefault="004E27E8" w:rsidP="00D744EA">
      <w:pPr>
        <w:spacing w:after="0"/>
      </w:pPr>
      <w:r>
        <w:rPr>
          <w:noProof/>
        </w:rPr>
        <w:t>paulacchiardo@outlook.com</w:t>
      </w:r>
    </w:p>
    <w:p w14:paraId="5CABAD2F" w14:textId="77777777" w:rsidR="004E27E8" w:rsidRDefault="004E27E8" w:rsidP="00D744EA">
      <w:pPr>
        <w:spacing w:after="0"/>
      </w:pPr>
    </w:p>
    <w:p w14:paraId="5CABAD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gedorn Michael</w:t>
      </w:r>
    </w:p>
    <w:p w14:paraId="5CABAD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gedorn Law Office </w:t>
      </w:r>
    </w:p>
    <w:p w14:paraId="5CABAD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9 Main St.  </w:t>
      </w:r>
    </w:p>
    <w:p w14:paraId="5CABAD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ll City IN 47586</w:t>
      </w:r>
    </w:p>
    <w:p w14:paraId="5CABAD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47-7907</w:t>
      </w:r>
    </w:p>
    <w:p w14:paraId="5CABAD36" w14:textId="77777777" w:rsidR="004E27E8" w:rsidRDefault="004E27E8" w:rsidP="00D744EA">
      <w:pPr>
        <w:spacing w:after="0"/>
      </w:pPr>
      <w:r>
        <w:rPr>
          <w:noProof/>
        </w:rPr>
        <w:t>hagedornlaw@sbcglobal.net</w:t>
      </w:r>
    </w:p>
    <w:p w14:paraId="5CABAD37" w14:textId="77777777" w:rsidR="004E27E8" w:rsidRDefault="004E27E8" w:rsidP="00D744EA">
      <w:pPr>
        <w:spacing w:after="0"/>
      </w:pPr>
    </w:p>
    <w:p w14:paraId="5CABAD38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D39" w14:textId="77777777" w:rsidR="004E27E8" w:rsidRDefault="004E27E8" w:rsidP="00D744EA">
      <w:pPr>
        <w:spacing w:after="0"/>
        <w:rPr>
          <w:noProof/>
        </w:rPr>
      </w:pPr>
    </w:p>
    <w:p w14:paraId="5CABAD3A" w14:textId="3BD8E1CB" w:rsidR="004E27E8" w:rsidRPr="00BA6F72" w:rsidRDefault="004E27E8" w:rsidP="004D1BB7">
      <w:pPr>
        <w:pStyle w:val="Heading1"/>
        <w:rPr>
          <w:noProof/>
        </w:rPr>
      </w:pPr>
      <w:bookmarkStart w:id="65" w:name="_Toc65846825"/>
      <w:r w:rsidRPr="00396390">
        <w:rPr>
          <w:noProof/>
        </w:rPr>
        <w:t>Pike</w:t>
      </w:r>
      <w:r w:rsidR="004D1BB7">
        <w:rPr>
          <w:noProof/>
        </w:rPr>
        <w:t xml:space="preserve"> County</w:t>
      </w:r>
      <w:bookmarkEnd w:id="65"/>
    </w:p>
    <w:p w14:paraId="5CABAD3B" w14:textId="77777777" w:rsidR="004E27E8" w:rsidRDefault="004E27E8" w:rsidP="00D744EA">
      <w:pPr>
        <w:spacing w:after="0"/>
        <w:rPr>
          <w:noProof/>
        </w:rPr>
      </w:pPr>
    </w:p>
    <w:p w14:paraId="736B20AA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Schneider Paul </w:t>
      </w:r>
    </w:p>
    <w:p w14:paraId="442E407E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19EEFCD9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Paul Schneider Law Office </w:t>
      </w:r>
    </w:p>
    <w:p w14:paraId="01521EB4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719 E. Main St., Ste. 102 </w:t>
      </w:r>
    </w:p>
    <w:p w14:paraId="674C33DD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Petersburg IN 47567 </w:t>
      </w:r>
    </w:p>
    <w:p w14:paraId="3C064723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812-354-8822 </w:t>
      </w:r>
    </w:p>
    <w:p w14:paraId="5CABAD3C" w14:textId="716EA03D" w:rsidR="004E27E8" w:rsidRDefault="004E27E8" w:rsidP="00D744EA">
      <w:pPr>
        <w:spacing w:after="0"/>
      </w:pPr>
      <w:r>
        <w:rPr>
          <w:noProof/>
        </w:rPr>
        <w:t>paulschneiderlaw@gmail.com</w:t>
      </w:r>
    </w:p>
    <w:p w14:paraId="5CABAD3D" w14:textId="77777777" w:rsidR="004E27E8" w:rsidRDefault="004E27E8" w:rsidP="00D744EA">
      <w:pPr>
        <w:spacing w:after="0"/>
      </w:pPr>
    </w:p>
    <w:p w14:paraId="5CABAD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ker Lincoln</w:t>
      </w:r>
    </w:p>
    <w:p w14:paraId="5CABAD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incoln A. Baker, PC </w:t>
      </w:r>
    </w:p>
    <w:p w14:paraId="5CABAD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8 E. Main St. PO Box 586  </w:t>
      </w:r>
    </w:p>
    <w:p w14:paraId="5CABAD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tersburg IN 47567</w:t>
      </w:r>
    </w:p>
    <w:p w14:paraId="5CABAD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54-8201</w:t>
      </w:r>
    </w:p>
    <w:p w14:paraId="5CABAD44" w14:textId="77777777" w:rsidR="004E27E8" w:rsidRDefault="004E27E8" w:rsidP="00D744EA">
      <w:pPr>
        <w:spacing w:after="0"/>
      </w:pPr>
      <w:r>
        <w:rPr>
          <w:noProof/>
        </w:rPr>
        <w:t>admin@lincolnbakerlaw.com</w:t>
      </w:r>
    </w:p>
    <w:p w14:paraId="5CABAD45" w14:textId="77777777" w:rsidR="004E27E8" w:rsidRDefault="004E27E8" w:rsidP="00D744EA">
      <w:pPr>
        <w:spacing w:after="0"/>
      </w:pPr>
    </w:p>
    <w:p w14:paraId="5CABAD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aulkner Robert</w:t>
      </w:r>
    </w:p>
    <w:p w14:paraId="5CABAD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aulkner Law Office </w:t>
      </w:r>
    </w:p>
    <w:p w14:paraId="5CABAD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809 Allens Ln. PO Box 4208  </w:t>
      </w:r>
    </w:p>
    <w:p w14:paraId="5CABAD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24</w:t>
      </w:r>
    </w:p>
    <w:p w14:paraId="5CABAD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64-3966</w:t>
      </w:r>
    </w:p>
    <w:p w14:paraId="5CABAD4C" w14:textId="77777777" w:rsidR="004E27E8" w:rsidRDefault="004E27E8" w:rsidP="00D744EA">
      <w:pPr>
        <w:spacing w:after="0"/>
      </w:pPr>
      <w:r>
        <w:rPr>
          <w:noProof/>
        </w:rPr>
        <w:t>rrfaulk@evansville.net</w:t>
      </w:r>
    </w:p>
    <w:p w14:paraId="5CABAD4D" w14:textId="77777777" w:rsidR="004E27E8" w:rsidRDefault="004E27E8" w:rsidP="00D744EA">
      <w:pPr>
        <w:spacing w:after="0"/>
      </w:pPr>
    </w:p>
    <w:p w14:paraId="5CABAD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ldridge Kerry</w:t>
      </w:r>
    </w:p>
    <w:p w14:paraId="5CABAD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rry Aldridge Esquire </w:t>
      </w:r>
    </w:p>
    <w:p w14:paraId="5CABAD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12 E. Main St.  </w:t>
      </w:r>
    </w:p>
    <w:p w14:paraId="5CABAD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tersburg IN 47567</w:t>
      </w:r>
    </w:p>
    <w:p w14:paraId="5CABAD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54-8406</w:t>
      </w:r>
    </w:p>
    <w:p w14:paraId="5CABAD54" w14:textId="77777777" w:rsidR="004E27E8" w:rsidRDefault="004E27E8" w:rsidP="00D744EA">
      <w:pPr>
        <w:spacing w:after="0"/>
      </w:pPr>
      <w:r>
        <w:rPr>
          <w:noProof/>
        </w:rPr>
        <w:t>kaaldridge@hotmail.com</w:t>
      </w:r>
    </w:p>
    <w:p w14:paraId="5CABAD55" w14:textId="77777777" w:rsidR="004E27E8" w:rsidRDefault="004E27E8" w:rsidP="00D744EA">
      <w:pPr>
        <w:spacing w:after="0"/>
      </w:pPr>
    </w:p>
    <w:p w14:paraId="5CABAD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uch Walter</w:t>
      </w:r>
    </w:p>
    <w:p w14:paraId="5CABAD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. Wyatt Rauch Counselor at Law </w:t>
      </w:r>
    </w:p>
    <w:p w14:paraId="5CABAD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12 Main St.  </w:t>
      </w:r>
    </w:p>
    <w:p w14:paraId="5CABAD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tersburg IN 47567-1230</w:t>
      </w:r>
    </w:p>
    <w:p w14:paraId="5CABAD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54-8406</w:t>
      </w:r>
    </w:p>
    <w:p w14:paraId="5CABAD5C" w14:textId="77777777" w:rsidR="004E27E8" w:rsidRDefault="004E27E8" w:rsidP="00D744EA">
      <w:pPr>
        <w:spacing w:after="0"/>
      </w:pPr>
      <w:r>
        <w:rPr>
          <w:noProof/>
        </w:rPr>
        <w:t>wyattrauch@frontier.com</w:t>
      </w:r>
    </w:p>
    <w:p w14:paraId="5CABAD5D" w14:textId="77777777" w:rsidR="004E27E8" w:rsidRDefault="004E27E8" w:rsidP="00D744EA">
      <w:pPr>
        <w:spacing w:after="0"/>
      </w:pPr>
    </w:p>
    <w:p w14:paraId="5CABAD5E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D5F" w14:textId="77777777" w:rsidR="004E27E8" w:rsidRDefault="004E27E8" w:rsidP="00D744EA">
      <w:pPr>
        <w:spacing w:after="0"/>
        <w:rPr>
          <w:noProof/>
        </w:rPr>
      </w:pPr>
    </w:p>
    <w:p w14:paraId="5CABAD60" w14:textId="61B29853" w:rsidR="004E27E8" w:rsidRPr="00BA6F72" w:rsidRDefault="004E27E8" w:rsidP="004D1BB7">
      <w:pPr>
        <w:pStyle w:val="Heading1"/>
        <w:rPr>
          <w:noProof/>
        </w:rPr>
      </w:pPr>
      <w:bookmarkStart w:id="66" w:name="_Toc65846826"/>
      <w:r w:rsidRPr="00396390">
        <w:rPr>
          <w:noProof/>
        </w:rPr>
        <w:t>Porter</w:t>
      </w:r>
      <w:r w:rsidR="004D1BB7">
        <w:rPr>
          <w:noProof/>
        </w:rPr>
        <w:t xml:space="preserve"> County</w:t>
      </w:r>
      <w:bookmarkEnd w:id="66"/>
    </w:p>
    <w:p w14:paraId="5CABAD61" w14:textId="77777777" w:rsidR="004E27E8" w:rsidRDefault="004E27E8" w:rsidP="00D744EA">
      <w:pPr>
        <w:spacing w:after="0"/>
        <w:rPr>
          <w:noProof/>
        </w:rPr>
      </w:pPr>
    </w:p>
    <w:p w14:paraId="59C930D9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Elwood Kenneth </w:t>
      </w:r>
    </w:p>
    <w:p w14:paraId="0E52AA48" w14:textId="77777777" w:rsidR="00B62085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0A4C0B0C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Rhame &amp; Elwood </w:t>
      </w:r>
    </w:p>
    <w:p w14:paraId="046C7170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3200 Willowcreek Rd., Ste. A </w:t>
      </w:r>
    </w:p>
    <w:p w14:paraId="2ABD7936" w14:textId="77777777" w:rsidR="00B62085" w:rsidRDefault="004E27E8" w:rsidP="00D744EA">
      <w:pPr>
        <w:spacing w:after="0"/>
        <w:rPr>
          <w:noProof/>
        </w:rPr>
      </w:pPr>
      <w:r>
        <w:rPr>
          <w:noProof/>
        </w:rPr>
        <w:t xml:space="preserve">Portage IN 46368 </w:t>
      </w:r>
    </w:p>
    <w:p w14:paraId="5CABAD62" w14:textId="4F487BAD" w:rsidR="004E27E8" w:rsidRDefault="004E27E8" w:rsidP="00D744EA">
      <w:pPr>
        <w:spacing w:after="0"/>
      </w:pPr>
      <w:r>
        <w:rPr>
          <w:noProof/>
        </w:rPr>
        <w:t>219-762-0494 kenelwood@rhameandelwood.com</w:t>
      </w:r>
    </w:p>
    <w:p w14:paraId="5CABAD63" w14:textId="77777777" w:rsidR="004E27E8" w:rsidRDefault="004E27E8" w:rsidP="00D744EA">
      <w:pPr>
        <w:spacing w:after="0"/>
      </w:pPr>
    </w:p>
    <w:p w14:paraId="5CABAD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oks David</w:t>
      </w:r>
    </w:p>
    <w:p w14:paraId="5CABAD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ooks Law Office, PC </w:t>
      </w:r>
    </w:p>
    <w:p w14:paraId="5CABAD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54 W. St., Ste. 2  </w:t>
      </w:r>
    </w:p>
    <w:p w14:paraId="5CABAD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3</w:t>
      </w:r>
    </w:p>
    <w:p w14:paraId="5CABAD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 462-9320</w:t>
      </w:r>
    </w:p>
    <w:p w14:paraId="5CABAD6A" w14:textId="77777777" w:rsidR="004E27E8" w:rsidRDefault="004E27E8" w:rsidP="00D744EA">
      <w:pPr>
        <w:spacing w:after="0"/>
      </w:pPr>
      <w:r>
        <w:rPr>
          <w:noProof/>
        </w:rPr>
        <w:t>brookslaw1@hotmail.com</w:t>
      </w:r>
    </w:p>
    <w:p w14:paraId="5CABAD6B" w14:textId="77777777" w:rsidR="004E27E8" w:rsidRDefault="004E27E8" w:rsidP="00D744EA">
      <w:pPr>
        <w:spacing w:after="0"/>
      </w:pPr>
    </w:p>
    <w:p w14:paraId="5CABAD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rper James</w:t>
      </w:r>
    </w:p>
    <w:p w14:paraId="5CABAD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rper &amp; Harper </w:t>
      </w:r>
    </w:p>
    <w:p w14:paraId="5CABAD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W U.S. Highway 6  </w:t>
      </w:r>
    </w:p>
    <w:p w14:paraId="5CABAD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5</w:t>
      </w:r>
    </w:p>
    <w:p w14:paraId="5CABAD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62-9538</w:t>
      </w:r>
    </w:p>
    <w:p w14:paraId="5CABAD72" w14:textId="77777777" w:rsidR="004E27E8" w:rsidRDefault="004E27E8" w:rsidP="00D744EA">
      <w:pPr>
        <w:spacing w:after="0"/>
      </w:pPr>
      <w:r>
        <w:rPr>
          <w:noProof/>
        </w:rPr>
        <w:t>jim@harperattorneys.com</w:t>
      </w:r>
    </w:p>
    <w:p w14:paraId="5CABAD73" w14:textId="77777777" w:rsidR="004E27E8" w:rsidRDefault="004E27E8" w:rsidP="00D744EA">
      <w:pPr>
        <w:spacing w:after="0"/>
      </w:pPr>
    </w:p>
    <w:p w14:paraId="5CABAD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ruitt Bryan</w:t>
      </w:r>
    </w:p>
    <w:p w14:paraId="5CABAD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yan Truitt Attorney at Law </w:t>
      </w:r>
    </w:p>
    <w:p w14:paraId="5CABAD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2327  </w:t>
      </w:r>
    </w:p>
    <w:p w14:paraId="5CABAD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4</w:t>
      </w:r>
    </w:p>
    <w:p w14:paraId="5CABAD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405-0154</w:t>
      </w:r>
    </w:p>
    <w:p w14:paraId="5CABAD7A" w14:textId="77777777" w:rsidR="004E27E8" w:rsidRDefault="004E27E8" w:rsidP="00D744EA">
      <w:pPr>
        <w:spacing w:after="0"/>
      </w:pPr>
      <w:r>
        <w:rPr>
          <w:noProof/>
        </w:rPr>
        <w:t>truittlawoffice@gmail.com</w:t>
      </w:r>
    </w:p>
    <w:p w14:paraId="5CABAD7B" w14:textId="77777777" w:rsidR="004E27E8" w:rsidRDefault="004E27E8" w:rsidP="00D744EA">
      <w:pPr>
        <w:spacing w:after="0"/>
      </w:pPr>
    </w:p>
    <w:p w14:paraId="5CABAD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rtig G. Anthony</w:t>
      </w:r>
    </w:p>
    <w:p w14:paraId="5CABAD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rtig &amp; Associates LLC </w:t>
      </w:r>
    </w:p>
    <w:p w14:paraId="5CABAD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1 E. Lincolway  </w:t>
      </w:r>
    </w:p>
    <w:p w14:paraId="5CABAD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3</w:t>
      </w:r>
    </w:p>
    <w:p w14:paraId="5CABAD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462-4149</w:t>
      </w:r>
    </w:p>
    <w:p w14:paraId="5CABAD82" w14:textId="77777777" w:rsidR="004E27E8" w:rsidRDefault="004E27E8" w:rsidP="00D744EA">
      <w:pPr>
        <w:spacing w:after="0"/>
      </w:pPr>
      <w:r>
        <w:rPr>
          <w:noProof/>
        </w:rPr>
        <w:t>tony@tblawyers.com</w:t>
      </w:r>
    </w:p>
    <w:p w14:paraId="5CABAD83" w14:textId="77777777" w:rsidR="004E27E8" w:rsidRDefault="004E27E8" w:rsidP="00D744EA">
      <w:pPr>
        <w:spacing w:after="0"/>
      </w:pPr>
    </w:p>
    <w:p w14:paraId="5CABAD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ultz Aimee</w:t>
      </w:r>
    </w:p>
    <w:p w14:paraId="5CABAD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imee C. Schultz, Attorney at Law </w:t>
      </w:r>
    </w:p>
    <w:p w14:paraId="5CABAD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2011  </w:t>
      </w:r>
    </w:p>
    <w:p w14:paraId="5CABAD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rtage IN 46368</w:t>
      </w:r>
    </w:p>
    <w:p w14:paraId="5CABAD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613-8199</w:t>
      </w:r>
    </w:p>
    <w:p w14:paraId="5CABAD8A" w14:textId="77777777" w:rsidR="004E27E8" w:rsidRDefault="004E27E8" w:rsidP="00D744EA">
      <w:pPr>
        <w:spacing w:after="0"/>
      </w:pPr>
      <w:r>
        <w:rPr>
          <w:noProof/>
        </w:rPr>
        <w:t>aczlaw@gmail.com</w:t>
      </w:r>
    </w:p>
    <w:p w14:paraId="5CABAD8B" w14:textId="77777777" w:rsidR="004E27E8" w:rsidRDefault="004E27E8" w:rsidP="00D744EA">
      <w:pPr>
        <w:spacing w:after="0"/>
      </w:pPr>
    </w:p>
    <w:p w14:paraId="5CABAD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werd Robert</w:t>
      </w:r>
    </w:p>
    <w:p w14:paraId="5CABAD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chwerd, Fryman, Torrenga, LLP </w:t>
      </w:r>
    </w:p>
    <w:p w14:paraId="5CABAD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25 E. Lincolnway  </w:t>
      </w:r>
    </w:p>
    <w:p w14:paraId="5CABAD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3</w:t>
      </w:r>
    </w:p>
    <w:p w14:paraId="5CABAD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41-5683</w:t>
      </w:r>
    </w:p>
    <w:p w14:paraId="5CABAD92" w14:textId="77777777" w:rsidR="004E27E8" w:rsidRDefault="004E27E8" w:rsidP="00D744EA">
      <w:pPr>
        <w:spacing w:after="0"/>
      </w:pPr>
      <w:r>
        <w:rPr>
          <w:noProof/>
        </w:rPr>
        <w:t>rms@sftlawyers.com</w:t>
      </w:r>
    </w:p>
    <w:p w14:paraId="5CABAD93" w14:textId="77777777" w:rsidR="004E27E8" w:rsidRDefault="004E27E8" w:rsidP="00D744EA">
      <w:pPr>
        <w:spacing w:after="0"/>
      </w:pPr>
    </w:p>
    <w:p w14:paraId="5CABAD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rper Harold</w:t>
      </w:r>
    </w:p>
    <w:p w14:paraId="5CABAD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rper &amp; Harper </w:t>
      </w:r>
    </w:p>
    <w:p w14:paraId="5CABAD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W. US Highway 6  </w:t>
      </w:r>
    </w:p>
    <w:p w14:paraId="5CABAD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5</w:t>
      </w:r>
    </w:p>
    <w:p w14:paraId="5CABAD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62-9538</w:t>
      </w:r>
    </w:p>
    <w:p w14:paraId="5CABAD9A" w14:textId="77777777" w:rsidR="004E27E8" w:rsidRDefault="004E27E8" w:rsidP="00D744EA">
      <w:pPr>
        <w:spacing w:after="0"/>
      </w:pPr>
      <w:r>
        <w:rPr>
          <w:noProof/>
        </w:rPr>
        <w:t>harold@harperattorneys.com</w:t>
      </w:r>
    </w:p>
    <w:p w14:paraId="5CABAD9B" w14:textId="77777777" w:rsidR="004E27E8" w:rsidRDefault="004E27E8" w:rsidP="00D744EA">
      <w:pPr>
        <w:spacing w:after="0"/>
      </w:pPr>
    </w:p>
    <w:p w14:paraId="5CABAD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avitas Adam</w:t>
      </w:r>
    </w:p>
    <w:p w14:paraId="5CABAD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dam Tavitas, Attorney at Law </w:t>
      </w:r>
    </w:p>
    <w:p w14:paraId="5CABAD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93 N. Main St.  </w:t>
      </w:r>
    </w:p>
    <w:p w14:paraId="5CABAD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own Point IN 46307</w:t>
      </w:r>
    </w:p>
    <w:p w14:paraId="5CABAD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677-9220</w:t>
      </w:r>
    </w:p>
    <w:p w14:paraId="5CABADA2" w14:textId="77777777" w:rsidR="004E27E8" w:rsidRDefault="004E27E8" w:rsidP="00D744EA">
      <w:pPr>
        <w:spacing w:after="0"/>
      </w:pPr>
      <w:r>
        <w:rPr>
          <w:noProof/>
        </w:rPr>
        <w:t>adtavitas@aol.com</w:t>
      </w:r>
    </w:p>
    <w:p w14:paraId="5CABADA3" w14:textId="77777777" w:rsidR="004E27E8" w:rsidRDefault="004E27E8" w:rsidP="00D744EA">
      <w:pPr>
        <w:spacing w:after="0"/>
      </w:pPr>
    </w:p>
    <w:p w14:paraId="5CABAD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itup Joanne</w:t>
      </w:r>
    </w:p>
    <w:p w14:paraId="5CABAD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oanne Baitup,Inc. </w:t>
      </w:r>
    </w:p>
    <w:p w14:paraId="5CABAD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704 Calumet Ave.  </w:t>
      </w:r>
    </w:p>
    <w:p w14:paraId="5CABAD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3</w:t>
      </w:r>
    </w:p>
    <w:p w14:paraId="5CABAD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464-9899</w:t>
      </w:r>
    </w:p>
    <w:p w14:paraId="5CABADAA" w14:textId="77777777" w:rsidR="004E27E8" w:rsidRDefault="004E27E8" w:rsidP="00D744EA">
      <w:pPr>
        <w:spacing w:after="0"/>
      </w:pPr>
      <w:r>
        <w:rPr>
          <w:noProof/>
        </w:rPr>
        <w:t>jbaitup@gmail.com</w:t>
      </w:r>
    </w:p>
    <w:p w14:paraId="5CABADAB" w14:textId="77777777" w:rsidR="004E27E8" w:rsidRDefault="004E27E8" w:rsidP="00D744EA">
      <w:pPr>
        <w:spacing w:after="0"/>
      </w:pPr>
    </w:p>
    <w:p w14:paraId="5CABAD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ibyl Steven</w:t>
      </w:r>
    </w:p>
    <w:p w14:paraId="5CABAD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nger &amp; Langer </w:t>
      </w:r>
    </w:p>
    <w:p w14:paraId="5CABAD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 Indiana Ave.  </w:t>
      </w:r>
    </w:p>
    <w:p w14:paraId="5CABAD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Valparaiso IN 46383</w:t>
      </w:r>
    </w:p>
    <w:p w14:paraId="5CABAD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464-3246</w:t>
      </w:r>
    </w:p>
    <w:p w14:paraId="5CABADB2" w14:textId="77777777" w:rsidR="004E27E8" w:rsidRDefault="004E27E8" w:rsidP="00D744EA">
      <w:pPr>
        <w:spacing w:after="0"/>
      </w:pPr>
      <w:r>
        <w:rPr>
          <w:noProof/>
        </w:rPr>
        <w:t>spribyl@langerandlanger.com</w:t>
      </w:r>
    </w:p>
    <w:p w14:paraId="5CABADB3" w14:textId="77777777" w:rsidR="004E27E8" w:rsidRDefault="004E27E8" w:rsidP="00D744EA">
      <w:pPr>
        <w:spacing w:after="0"/>
      </w:pPr>
    </w:p>
    <w:p w14:paraId="5CABAD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ence-Smock Katrina</w:t>
      </w:r>
    </w:p>
    <w:p w14:paraId="5CABAD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pence Law Office, PC </w:t>
      </w:r>
    </w:p>
    <w:p w14:paraId="5CABAD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W. US Hwy 6  </w:t>
      </w:r>
    </w:p>
    <w:p w14:paraId="5CABAD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5</w:t>
      </w:r>
    </w:p>
    <w:p w14:paraId="5CABAD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510-5232</w:t>
      </w:r>
    </w:p>
    <w:p w14:paraId="5CABADBA" w14:textId="77777777" w:rsidR="004E27E8" w:rsidRDefault="004E27E8" w:rsidP="00D744EA">
      <w:pPr>
        <w:spacing w:after="0"/>
      </w:pPr>
      <w:r>
        <w:rPr>
          <w:noProof/>
        </w:rPr>
        <w:t>katrina@katrinaspencelaw.com</w:t>
      </w:r>
    </w:p>
    <w:p w14:paraId="5CABADBB" w14:textId="77777777" w:rsidR="004E27E8" w:rsidRDefault="004E27E8" w:rsidP="00D744EA">
      <w:pPr>
        <w:spacing w:after="0"/>
      </w:pPr>
    </w:p>
    <w:p w14:paraId="5CABAD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tton Clay</w:t>
      </w:r>
    </w:p>
    <w:p w14:paraId="5CABAD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atton Law, LLC </w:t>
      </w:r>
    </w:p>
    <w:p w14:paraId="5CABAD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5 S. Franklin St.  </w:t>
      </w:r>
    </w:p>
    <w:p w14:paraId="5CABAD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3</w:t>
      </w:r>
    </w:p>
    <w:p w14:paraId="5CABAD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462-0597</w:t>
      </w:r>
    </w:p>
    <w:p w14:paraId="5CABADC2" w14:textId="77777777" w:rsidR="004E27E8" w:rsidRDefault="004E27E8" w:rsidP="00D744EA">
      <w:pPr>
        <w:spacing w:after="0"/>
      </w:pPr>
      <w:r>
        <w:rPr>
          <w:noProof/>
        </w:rPr>
        <w:t>clay@pattonlawin.com</w:t>
      </w:r>
    </w:p>
    <w:p w14:paraId="5CABADC3" w14:textId="77777777" w:rsidR="004E27E8" w:rsidRDefault="004E27E8" w:rsidP="00D744EA">
      <w:pPr>
        <w:spacing w:after="0"/>
      </w:pPr>
    </w:p>
    <w:p w14:paraId="5CABAD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ters Mitchell</w:t>
      </w:r>
    </w:p>
    <w:p w14:paraId="5CABAD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tchell A. Peters Attorney at Law LLC </w:t>
      </w:r>
    </w:p>
    <w:p w14:paraId="5CABAD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50 S. Washington St.  </w:t>
      </w:r>
    </w:p>
    <w:p w14:paraId="5CABAD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3</w:t>
      </w:r>
    </w:p>
    <w:p w14:paraId="5CABAD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510-5908</w:t>
      </w:r>
    </w:p>
    <w:p w14:paraId="5CABADCA" w14:textId="77777777" w:rsidR="004E27E8" w:rsidRDefault="004E27E8" w:rsidP="00D744EA">
      <w:pPr>
        <w:spacing w:after="0"/>
      </w:pPr>
      <w:r>
        <w:rPr>
          <w:noProof/>
        </w:rPr>
        <w:t>mitchpeterslaw@gmail.com</w:t>
      </w:r>
    </w:p>
    <w:p w14:paraId="5CABADCB" w14:textId="77777777" w:rsidR="004E27E8" w:rsidRDefault="004E27E8" w:rsidP="00D744EA">
      <w:pPr>
        <w:spacing w:after="0"/>
      </w:pPr>
    </w:p>
    <w:p w14:paraId="5CABAD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nson Nathaniel</w:t>
      </w:r>
    </w:p>
    <w:p w14:paraId="5CABAD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hame &amp; Elwood </w:t>
      </w:r>
    </w:p>
    <w:p w14:paraId="5CABAD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00 Willow Creek Rd., Ste. A  </w:t>
      </w:r>
    </w:p>
    <w:p w14:paraId="5CABAD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rtage IN 46368</w:t>
      </w:r>
    </w:p>
    <w:p w14:paraId="5CABAD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62-0494</w:t>
      </w:r>
    </w:p>
    <w:p w14:paraId="5CABADD2" w14:textId="77777777" w:rsidR="004E27E8" w:rsidRDefault="004E27E8" w:rsidP="00D744EA">
      <w:pPr>
        <w:spacing w:after="0"/>
      </w:pPr>
      <w:r>
        <w:rPr>
          <w:noProof/>
        </w:rPr>
        <w:t>nhenson@rhameandelwood.com</w:t>
      </w:r>
    </w:p>
    <w:p w14:paraId="5CABADD3" w14:textId="77777777" w:rsidR="004E27E8" w:rsidRDefault="004E27E8" w:rsidP="00D744EA">
      <w:pPr>
        <w:spacing w:after="0"/>
      </w:pPr>
    </w:p>
    <w:p w14:paraId="5CABAD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 Kathleen</w:t>
      </w:r>
    </w:p>
    <w:p w14:paraId="5CABAD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athleen Evans </w:t>
      </w:r>
    </w:p>
    <w:p w14:paraId="5CABAD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 Napoleon St.  </w:t>
      </w:r>
    </w:p>
    <w:p w14:paraId="5CABAD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3</w:t>
      </w:r>
    </w:p>
    <w:p w14:paraId="5CABAD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462-5128</w:t>
      </w:r>
    </w:p>
    <w:p w14:paraId="5CABADDA" w14:textId="77777777" w:rsidR="004E27E8" w:rsidRDefault="004E27E8" w:rsidP="00D744EA">
      <w:pPr>
        <w:spacing w:after="0"/>
      </w:pPr>
      <w:r>
        <w:rPr>
          <w:noProof/>
        </w:rPr>
        <w:t>kathleenvevans@frontier.com</w:t>
      </w:r>
    </w:p>
    <w:p w14:paraId="5CABADDB" w14:textId="77777777" w:rsidR="004E27E8" w:rsidRDefault="004E27E8" w:rsidP="00D744EA">
      <w:pPr>
        <w:spacing w:after="0"/>
      </w:pPr>
    </w:p>
    <w:p w14:paraId="5CABAD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nnett Andrew</w:t>
      </w:r>
    </w:p>
    <w:p w14:paraId="5CABAD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nnett &amp; Catsadimas PC </w:t>
      </w:r>
    </w:p>
    <w:p w14:paraId="5CABAD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5 E. Jefferson St.  </w:t>
      </w:r>
    </w:p>
    <w:p w14:paraId="5CABAD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3</w:t>
      </w:r>
    </w:p>
    <w:p w14:paraId="5CABAD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228-8886</w:t>
      </w:r>
    </w:p>
    <w:p w14:paraId="5CABADE2" w14:textId="77777777" w:rsidR="004E27E8" w:rsidRDefault="004E27E8" w:rsidP="00D744EA">
      <w:pPr>
        <w:spacing w:after="0"/>
      </w:pPr>
      <w:r>
        <w:rPr>
          <w:noProof/>
        </w:rPr>
        <w:t>andrew@bencatlaw.com</w:t>
      </w:r>
    </w:p>
    <w:p w14:paraId="5CABADE3" w14:textId="77777777" w:rsidR="004E27E8" w:rsidRDefault="004E27E8" w:rsidP="00D744EA">
      <w:pPr>
        <w:spacing w:after="0"/>
      </w:pPr>
    </w:p>
    <w:p w14:paraId="5CABAD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orthley Mark</w:t>
      </w:r>
    </w:p>
    <w:p w14:paraId="5CABAD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orthley Law LLC </w:t>
      </w:r>
    </w:p>
    <w:p w14:paraId="5CABAD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445  </w:t>
      </w:r>
    </w:p>
    <w:p w14:paraId="5CABAD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4-0445</w:t>
      </w:r>
    </w:p>
    <w:p w14:paraId="5CABAD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575-8565</w:t>
      </w:r>
    </w:p>
    <w:p w14:paraId="5CABADEA" w14:textId="77777777" w:rsidR="004E27E8" w:rsidRDefault="004E27E8" w:rsidP="00D744EA">
      <w:pPr>
        <w:spacing w:after="0"/>
      </w:pPr>
      <w:r>
        <w:rPr>
          <w:noProof/>
        </w:rPr>
        <w:t>mark.worthley@gmail.com</w:t>
      </w:r>
    </w:p>
    <w:p w14:paraId="5CABADEB" w14:textId="77777777" w:rsidR="004E27E8" w:rsidRDefault="004E27E8" w:rsidP="00D744EA">
      <w:pPr>
        <w:spacing w:after="0"/>
      </w:pPr>
    </w:p>
    <w:p w14:paraId="5CABAD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erngren Lori</w:t>
      </w:r>
    </w:p>
    <w:p w14:paraId="5CABAD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erngren Law Offices, LLC </w:t>
      </w:r>
    </w:p>
    <w:p w14:paraId="5CABAD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70 Vale Park Rd., Ste. B  </w:t>
      </w:r>
    </w:p>
    <w:p w14:paraId="5CABAD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5</w:t>
      </w:r>
    </w:p>
    <w:p w14:paraId="5CABAD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464-4500</w:t>
      </w:r>
    </w:p>
    <w:p w14:paraId="5CABADF2" w14:textId="77777777" w:rsidR="004E27E8" w:rsidRDefault="004E27E8" w:rsidP="00D744EA">
      <w:pPr>
        <w:spacing w:after="0"/>
      </w:pPr>
      <w:r>
        <w:rPr>
          <w:noProof/>
        </w:rPr>
        <w:t>lori@ferngrenlaw.com</w:t>
      </w:r>
    </w:p>
    <w:p w14:paraId="5CABADF3" w14:textId="77777777" w:rsidR="004E27E8" w:rsidRDefault="004E27E8" w:rsidP="00D744EA">
      <w:pPr>
        <w:spacing w:after="0"/>
      </w:pPr>
    </w:p>
    <w:p w14:paraId="5CABAD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 Donald</w:t>
      </w:r>
    </w:p>
    <w:p w14:paraId="5CABAD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ttorney Donald J. Evans </w:t>
      </w:r>
    </w:p>
    <w:p w14:paraId="5CABAD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 Napoleon St.  </w:t>
      </w:r>
    </w:p>
    <w:p w14:paraId="5CABAD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3</w:t>
      </w:r>
    </w:p>
    <w:p w14:paraId="5CABAD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462-5128</w:t>
      </w:r>
    </w:p>
    <w:p w14:paraId="5CABADFA" w14:textId="77777777" w:rsidR="004E27E8" w:rsidRDefault="004E27E8" w:rsidP="00D744EA">
      <w:pPr>
        <w:spacing w:after="0"/>
      </w:pPr>
      <w:r>
        <w:rPr>
          <w:noProof/>
        </w:rPr>
        <w:t>donevans@donevanslaw.com</w:t>
      </w:r>
    </w:p>
    <w:p w14:paraId="5CABADFB" w14:textId="77777777" w:rsidR="004E27E8" w:rsidRDefault="004E27E8" w:rsidP="00D744EA">
      <w:pPr>
        <w:spacing w:after="0"/>
      </w:pPr>
    </w:p>
    <w:p w14:paraId="5CABAD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rper Robert</w:t>
      </w:r>
    </w:p>
    <w:p w14:paraId="5CABAD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D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rper and Rogers </w:t>
      </w:r>
    </w:p>
    <w:p w14:paraId="5CABAD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4 W. US Highway 6  </w:t>
      </w:r>
    </w:p>
    <w:p w14:paraId="5CABAE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lparaiso IN 46385</w:t>
      </w:r>
    </w:p>
    <w:p w14:paraId="5CABAE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762-9538</w:t>
      </w:r>
    </w:p>
    <w:p w14:paraId="5CABAE02" w14:textId="77777777" w:rsidR="004E27E8" w:rsidRDefault="004E27E8" w:rsidP="00D744EA">
      <w:pPr>
        <w:spacing w:after="0"/>
      </w:pPr>
      <w:r>
        <w:rPr>
          <w:noProof/>
        </w:rPr>
        <w:t>bob@harperattorneys.com</w:t>
      </w:r>
    </w:p>
    <w:p w14:paraId="5CABAE03" w14:textId="77777777" w:rsidR="004E27E8" w:rsidRDefault="004E27E8" w:rsidP="00D744EA">
      <w:pPr>
        <w:spacing w:after="0"/>
      </w:pPr>
    </w:p>
    <w:p w14:paraId="5CABAE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yman Benjamin</w:t>
      </w:r>
    </w:p>
    <w:p w14:paraId="5CABAE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chwerd, Fryman, Torrenga, LLP </w:t>
      </w:r>
    </w:p>
    <w:p w14:paraId="5CABAE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25 E. Lincolnway  </w:t>
      </w:r>
    </w:p>
    <w:p w14:paraId="5CABAE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Valparaiso IN 46383</w:t>
      </w:r>
    </w:p>
    <w:p w14:paraId="5CABAE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41-5683</w:t>
      </w:r>
    </w:p>
    <w:p w14:paraId="5CABAE0A" w14:textId="77777777" w:rsidR="004E27E8" w:rsidRDefault="004E27E8" w:rsidP="00D744EA">
      <w:pPr>
        <w:spacing w:after="0"/>
      </w:pPr>
      <w:r>
        <w:rPr>
          <w:noProof/>
        </w:rPr>
        <w:t>bdf@sftlawyers.com</w:t>
      </w:r>
    </w:p>
    <w:p w14:paraId="5CABAE0B" w14:textId="77777777" w:rsidR="004E27E8" w:rsidRDefault="004E27E8" w:rsidP="00D744EA">
      <w:pPr>
        <w:spacing w:after="0"/>
      </w:pPr>
    </w:p>
    <w:p w14:paraId="5CABAE0C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E0D" w14:textId="77777777" w:rsidR="004E27E8" w:rsidRDefault="004E27E8" w:rsidP="00D744EA">
      <w:pPr>
        <w:spacing w:after="0"/>
        <w:rPr>
          <w:noProof/>
        </w:rPr>
      </w:pPr>
    </w:p>
    <w:p w14:paraId="5CABAE0E" w14:textId="2E80FE3A" w:rsidR="004E27E8" w:rsidRPr="00BA6F72" w:rsidRDefault="004E27E8" w:rsidP="004D1BB7">
      <w:pPr>
        <w:pStyle w:val="Heading1"/>
        <w:rPr>
          <w:noProof/>
        </w:rPr>
      </w:pPr>
      <w:bookmarkStart w:id="67" w:name="_Toc65846827"/>
      <w:r w:rsidRPr="00396390">
        <w:rPr>
          <w:noProof/>
        </w:rPr>
        <w:t>Posey</w:t>
      </w:r>
      <w:r w:rsidR="004D1BB7">
        <w:rPr>
          <w:noProof/>
        </w:rPr>
        <w:t xml:space="preserve"> County</w:t>
      </w:r>
      <w:bookmarkEnd w:id="67"/>
    </w:p>
    <w:p w14:paraId="5CABAE0F" w14:textId="77777777" w:rsidR="004E27E8" w:rsidRDefault="004E27E8" w:rsidP="00D744EA">
      <w:pPr>
        <w:spacing w:after="0"/>
        <w:rPr>
          <w:noProof/>
        </w:rPr>
      </w:pPr>
    </w:p>
    <w:p w14:paraId="4531CDB1" w14:textId="77777777" w:rsidR="00E404E2" w:rsidRDefault="004E27E8" w:rsidP="00D744EA">
      <w:pPr>
        <w:spacing w:after="0"/>
        <w:rPr>
          <w:noProof/>
        </w:rPr>
      </w:pPr>
      <w:r>
        <w:rPr>
          <w:noProof/>
        </w:rPr>
        <w:t xml:space="preserve">Gooden William </w:t>
      </w:r>
    </w:p>
    <w:p w14:paraId="5DBC789C" w14:textId="77777777" w:rsidR="00E404E2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4430120E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William W. Gooden, Attorney </w:t>
      </w:r>
    </w:p>
    <w:p w14:paraId="1A565B82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307 Main </w:t>
      </w:r>
    </w:p>
    <w:p w14:paraId="12C292E2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PO Box 791 </w:t>
      </w:r>
    </w:p>
    <w:p w14:paraId="36F3A278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Mt. Vernon IN 47620 </w:t>
      </w:r>
    </w:p>
    <w:p w14:paraId="67BF6A6E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812-838-6331 </w:t>
      </w:r>
    </w:p>
    <w:p w14:paraId="5CABAE10" w14:textId="3BAC9AE7" w:rsidR="004E27E8" w:rsidRDefault="004E27E8" w:rsidP="00D744EA">
      <w:pPr>
        <w:spacing w:after="0"/>
      </w:pPr>
      <w:r>
        <w:rPr>
          <w:noProof/>
        </w:rPr>
        <w:t>bwgooden@sbcglobal.net</w:t>
      </w:r>
    </w:p>
    <w:p w14:paraId="5CABAE11" w14:textId="77777777" w:rsidR="004E27E8" w:rsidRDefault="004E27E8" w:rsidP="00D744EA">
      <w:pPr>
        <w:spacing w:after="0"/>
      </w:pPr>
    </w:p>
    <w:p w14:paraId="5CABAE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rum John</w:t>
      </w:r>
    </w:p>
    <w:p w14:paraId="5CABAE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rrum Law Office </w:t>
      </w:r>
    </w:p>
    <w:p w14:paraId="5CABAE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7 E. 9th St. PO Box 711  </w:t>
      </w:r>
    </w:p>
    <w:p w14:paraId="5CABAE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t. Vernon IN 47620</w:t>
      </w:r>
    </w:p>
    <w:p w14:paraId="5CABAE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38-5555</w:t>
      </w:r>
    </w:p>
    <w:p w14:paraId="5CABAE18" w14:textId="77777777" w:rsidR="004E27E8" w:rsidRDefault="004E27E8" w:rsidP="00D744EA">
      <w:pPr>
        <w:spacing w:after="0"/>
      </w:pPr>
      <w:r>
        <w:rPr>
          <w:noProof/>
        </w:rPr>
        <w:t>jake@warrumlaw.org</w:t>
      </w:r>
    </w:p>
    <w:p w14:paraId="5CABAE19" w14:textId="77777777" w:rsidR="004E27E8" w:rsidRDefault="004E27E8" w:rsidP="00D744EA">
      <w:pPr>
        <w:spacing w:after="0"/>
      </w:pPr>
    </w:p>
    <w:p w14:paraId="5CABAE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Fadin-Higgins Beth</w:t>
      </w:r>
    </w:p>
    <w:p w14:paraId="5CABAE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cFadin Higgins &amp; Folz, LLP </w:t>
      </w:r>
    </w:p>
    <w:p w14:paraId="5CABAE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7 Main St.  </w:t>
      </w:r>
    </w:p>
    <w:p w14:paraId="5CABAE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t. Vernon IN 47620</w:t>
      </w:r>
    </w:p>
    <w:p w14:paraId="5CABAE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38-9720</w:t>
      </w:r>
    </w:p>
    <w:p w14:paraId="5CABAE20" w14:textId="77777777" w:rsidR="004E27E8" w:rsidRDefault="004E27E8" w:rsidP="00D744EA">
      <w:pPr>
        <w:spacing w:after="0"/>
      </w:pPr>
      <w:r>
        <w:rPr>
          <w:noProof/>
        </w:rPr>
        <w:t>bethmh@mhfmvlaw.com</w:t>
      </w:r>
    </w:p>
    <w:p w14:paraId="5CABAE21" w14:textId="77777777" w:rsidR="004E27E8" w:rsidRDefault="004E27E8" w:rsidP="00D744EA">
      <w:pPr>
        <w:spacing w:after="0"/>
      </w:pPr>
    </w:p>
    <w:p w14:paraId="5CABAE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dley Jean</w:t>
      </w:r>
    </w:p>
    <w:p w14:paraId="5CABAE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an E. Hadley, Attorney at Law </w:t>
      </w:r>
    </w:p>
    <w:p w14:paraId="5CABAE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5 Goad Cemetery Rd. PO Box 282  </w:t>
      </w:r>
    </w:p>
    <w:p w14:paraId="5CABAE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Harmony IN 47631</w:t>
      </w:r>
    </w:p>
    <w:p w14:paraId="5CABAE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83-2723</w:t>
      </w:r>
    </w:p>
    <w:p w14:paraId="5CABAE28" w14:textId="77777777" w:rsidR="004E27E8" w:rsidRDefault="004E27E8" w:rsidP="00D744EA">
      <w:pPr>
        <w:spacing w:after="0"/>
      </w:pPr>
      <w:r>
        <w:rPr>
          <w:noProof/>
        </w:rPr>
        <w:t>hdlyje@yahoo.com</w:t>
      </w:r>
    </w:p>
    <w:p w14:paraId="5CABAE29" w14:textId="77777777" w:rsidR="004E27E8" w:rsidRDefault="004E27E8" w:rsidP="00D744EA">
      <w:pPr>
        <w:spacing w:after="0"/>
      </w:pPr>
    </w:p>
    <w:p w14:paraId="5CABAE2A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E2B" w14:textId="77777777" w:rsidR="004E27E8" w:rsidRDefault="004E27E8" w:rsidP="00D744EA">
      <w:pPr>
        <w:spacing w:after="0"/>
        <w:rPr>
          <w:noProof/>
        </w:rPr>
      </w:pPr>
    </w:p>
    <w:p w14:paraId="5CABAE2C" w14:textId="643578DC" w:rsidR="004E27E8" w:rsidRPr="00BA6F72" w:rsidRDefault="004E27E8" w:rsidP="004D1BB7">
      <w:pPr>
        <w:pStyle w:val="Heading1"/>
        <w:rPr>
          <w:noProof/>
        </w:rPr>
      </w:pPr>
      <w:bookmarkStart w:id="68" w:name="_Toc65846828"/>
      <w:r w:rsidRPr="00396390">
        <w:rPr>
          <w:noProof/>
        </w:rPr>
        <w:t>Pulaski</w:t>
      </w:r>
      <w:r w:rsidR="004D1BB7">
        <w:rPr>
          <w:noProof/>
        </w:rPr>
        <w:t xml:space="preserve"> County</w:t>
      </w:r>
      <w:bookmarkEnd w:id="68"/>
    </w:p>
    <w:p w14:paraId="5CABAE2D" w14:textId="77777777" w:rsidR="004E27E8" w:rsidRDefault="004E27E8" w:rsidP="00D744EA">
      <w:pPr>
        <w:spacing w:after="0"/>
        <w:rPr>
          <w:noProof/>
        </w:rPr>
      </w:pPr>
    </w:p>
    <w:p w14:paraId="2E6A8936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Murray Timothy </w:t>
      </w:r>
    </w:p>
    <w:p w14:paraId="5C0E4666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30F6BD95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Murray Law </w:t>
      </w:r>
    </w:p>
    <w:p w14:paraId="4C5E0B9D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107 E. Main St. </w:t>
      </w:r>
    </w:p>
    <w:p w14:paraId="7586F276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PO Box 128 </w:t>
      </w:r>
    </w:p>
    <w:p w14:paraId="74C80795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Winamac IN 46996 </w:t>
      </w:r>
    </w:p>
    <w:p w14:paraId="4A7A8A40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574-946-7819 </w:t>
      </w:r>
    </w:p>
    <w:p w14:paraId="5CABAE2E" w14:textId="38D7D105" w:rsidR="004E27E8" w:rsidRDefault="004E27E8" w:rsidP="00D744EA">
      <w:pPr>
        <w:spacing w:after="0"/>
      </w:pPr>
      <w:r>
        <w:rPr>
          <w:noProof/>
        </w:rPr>
        <w:t>tim@tmurraylaw.com</w:t>
      </w:r>
    </w:p>
    <w:p w14:paraId="5CABAE2F" w14:textId="77777777" w:rsidR="004E27E8" w:rsidRDefault="004E27E8" w:rsidP="00D744EA">
      <w:pPr>
        <w:spacing w:after="0"/>
      </w:pPr>
    </w:p>
    <w:p w14:paraId="5CABAE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drock Martin</w:t>
      </w:r>
    </w:p>
    <w:p w14:paraId="5CABAE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drock and Baker, Attorneys at Law </w:t>
      </w:r>
    </w:p>
    <w:p w14:paraId="5CABAE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 N. Pearl St.  </w:t>
      </w:r>
    </w:p>
    <w:p w14:paraId="5CABAE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nox IN 46534</w:t>
      </w:r>
    </w:p>
    <w:p w14:paraId="5CABAE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772-3055</w:t>
      </w:r>
    </w:p>
    <w:p w14:paraId="5CABAE36" w14:textId="77777777" w:rsidR="004E27E8" w:rsidRDefault="004E27E8" w:rsidP="00D744EA">
      <w:pPr>
        <w:spacing w:after="0"/>
      </w:pPr>
      <w:r>
        <w:rPr>
          <w:noProof/>
        </w:rPr>
        <w:t>mmlbedrock@aol.com</w:t>
      </w:r>
    </w:p>
    <w:p w14:paraId="5CABAE37" w14:textId="77777777" w:rsidR="004E27E8" w:rsidRDefault="004E27E8" w:rsidP="00D744EA">
      <w:pPr>
        <w:spacing w:after="0"/>
      </w:pPr>
    </w:p>
    <w:p w14:paraId="5CABAE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lker Mary</w:t>
      </w:r>
    </w:p>
    <w:p w14:paraId="5CABAE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y C Welker, Attorney </w:t>
      </w:r>
    </w:p>
    <w:p w14:paraId="5CABAE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S. Monticello PO Box 440  </w:t>
      </w:r>
    </w:p>
    <w:p w14:paraId="5CABAE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namac IN 46996</w:t>
      </w:r>
    </w:p>
    <w:p w14:paraId="5CABAE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46-7525</w:t>
      </w:r>
    </w:p>
    <w:p w14:paraId="5CABAE3E" w14:textId="77777777" w:rsidR="004E27E8" w:rsidRDefault="004E27E8" w:rsidP="00D744EA">
      <w:pPr>
        <w:spacing w:after="0"/>
      </w:pPr>
      <w:r>
        <w:rPr>
          <w:noProof/>
        </w:rPr>
        <w:t>welkerlaw@hotmail.com</w:t>
      </w:r>
    </w:p>
    <w:p w14:paraId="5CABAE3F" w14:textId="77777777" w:rsidR="004E27E8" w:rsidRDefault="004E27E8" w:rsidP="00D744EA">
      <w:pPr>
        <w:spacing w:after="0"/>
      </w:pPr>
    </w:p>
    <w:p w14:paraId="5CABAE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ne Cassandra</w:t>
      </w:r>
    </w:p>
    <w:p w14:paraId="5CABAE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Cassandra Hine PC </w:t>
      </w:r>
    </w:p>
    <w:p w14:paraId="5CABAE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260 W. 400 S.  </w:t>
      </w:r>
    </w:p>
    <w:p w14:paraId="5CABAE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n Pierre IN 46374</w:t>
      </w:r>
    </w:p>
    <w:p w14:paraId="5CABAE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49-2172</w:t>
      </w:r>
    </w:p>
    <w:p w14:paraId="5CABAE46" w14:textId="77777777" w:rsidR="004E27E8" w:rsidRDefault="004E27E8" w:rsidP="00D744EA">
      <w:pPr>
        <w:spacing w:after="0"/>
      </w:pPr>
      <w:r>
        <w:rPr>
          <w:noProof/>
        </w:rPr>
        <w:t>cassi46534@gmail.com</w:t>
      </w:r>
    </w:p>
    <w:p w14:paraId="5CABAE47" w14:textId="77777777" w:rsidR="004E27E8" w:rsidRDefault="004E27E8" w:rsidP="00D744EA">
      <w:pPr>
        <w:spacing w:after="0"/>
      </w:pPr>
    </w:p>
    <w:p w14:paraId="5CABAE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arson Nathan</w:t>
      </w:r>
    </w:p>
    <w:p w14:paraId="5CABAE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earson Law, LLC </w:t>
      </w:r>
    </w:p>
    <w:p w14:paraId="5CABAE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0 N. Market St. PO Box 160  </w:t>
      </w:r>
    </w:p>
    <w:p w14:paraId="5CABAE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namac IN 46996</w:t>
      </w:r>
    </w:p>
    <w:p w14:paraId="5CABAE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341-3484</w:t>
      </w:r>
    </w:p>
    <w:p w14:paraId="5CABAE4E" w14:textId="77777777" w:rsidR="004E27E8" w:rsidRDefault="004E27E8" w:rsidP="00D744EA">
      <w:pPr>
        <w:spacing w:after="0"/>
      </w:pPr>
      <w:r>
        <w:rPr>
          <w:noProof/>
        </w:rPr>
        <w:t>attorney@nathanpearsonlaw.com</w:t>
      </w:r>
    </w:p>
    <w:p w14:paraId="5CABAE4F" w14:textId="77777777" w:rsidR="004E27E8" w:rsidRDefault="004E27E8" w:rsidP="00D744EA">
      <w:pPr>
        <w:spacing w:after="0"/>
      </w:pPr>
    </w:p>
    <w:p w14:paraId="5CABAE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ankersley Kevin</w:t>
      </w:r>
    </w:p>
    <w:p w14:paraId="5CABAE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vin C. Tankersley, Attorney at Law </w:t>
      </w:r>
    </w:p>
    <w:p w14:paraId="5CABAE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600 S US 35 PO Box 363  </w:t>
      </w:r>
    </w:p>
    <w:p w14:paraId="5CABAE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namac IN 46996</w:t>
      </w:r>
    </w:p>
    <w:p w14:paraId="5CABAE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46-4819</w:t>
      </w:r>
    </w:p>
    <w:p w14:paraId="5CABAE56" w14:textId="77777777" w:rsidR="004E27E8" w:rsidRDefault="004E27E8" w:rsidP="00D744EA">
      <w:pPr>
        <w:spacing w:after="0"/>
      </w:pPr>
      <w:r>
        <w:rPr>
          <w:noProof/>
        </w:rPr>
        <w:t>kevin@tanklaw.com</w:t>
      </w:r>
    </w:p>
    <w:p w14:paraId="5CABAE57" w14:textId="77777777" w:rsidR="004E27E8" w:rsidRDefault="004E27E8" w:rsidP="00D744EA">
      <w:pPr>
        <w:spacing w:after="0"/>
      </w:pPr>
    </w:p>
    <w:p w14:paraId="5CABAE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odd Blair</w:t>
      </w:r>
    </w:p>
    <w:p w14:paraId="5CABAE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Blair Todd </w:t>
      </w:r>
    </w:p>
    <w:p w14:paraId="5CABAE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08 N. Plymouth Rd.  </w:t>
      </w:r>
    </w:p>
    <w:p w14:paraId="5CABAE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namac IN 46996</w:t>
      </w:r>
    </w:p>
    <w:p w14:paraId="5CABAE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46-4600</w:t>
      </w:r>
    </w:p>
    <w:p w14:paraId="5CABAE5E" w14:textId="77777777" w:rsidR="004E27E8" w:rsidRDefault="004E27E8" w:rsidP="00D744EA">
      <w:pPr>
        <w:spacing w:after="0"/>
      </w:pPr>
      <w:r>
        <w:rPr>
          <w:noProof/>
        </w:rPr>
        <w:t>office@blairtoddlaw.com</w:t>
      </w:r>
    </w:p>
    <w:p w14:paraId="5CABAE5F" w14:textId="77777777" w:rsidR="004E27E8" w:rsidRDefault="004E27E8" w:rsidP="00D744EA">
      <w:pPr>
        <w:spacing w:after="0"/>
      </w:pPr>
    </w:p>
    <w:p w14:paraId="5CABAE60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E61" w14:textId="77777777" w:rsidR="004E27E8" w:rsidRDefault="004E27E8" w:rsidP="00D744EA">
      <w:pPr>
        <w:spacing w:after="0"/>
        <w:rPr>
          <w:noProof/>
        </w:rPr>
      </w:pPr>
    </w:p>
    <w:p w14:paraId="5CABAE62" w14:textId="79C0F47B" w:rsidR="004E27E8" w:rsidRPr="00BA6F72" w:rsidRDefault="004E27E8" w:rsidP="004D1BB7">
      <w:pPr>
        <w:pStyle w:val="Heading1"/>
        <w:rPr>
          <w:noProof/>
        </w:rPr>
      </w:pPr>
      <w:bookmarkStart w:id="69" w:name="_Toc65846829"/>
      <w:r w:rsidRPr="00396390">
        <w:rPr>
          <w:noProof/>
        </w:rPr>
        <w:t>Putnam</w:t>
      </w:r>
      <w:r w:rsidR="004D1BB7">
        <w:rPr>
          <w:noProof/>
        </w:rPr>
        <w:t xml:space="preserve"> County</w:t>
      </w:r>
      <w:bookmarkEnd w:id="69"/>
    </w:p>
    <w:p w14:paraId="5CABAE63" w14:textId="77777777" w:rsidR="004E27E8" w:rsidRDefault="004E27E8" w:rsidP="00D744EA">
      <w:pPr>
        <w:spacing w:after="0"/>
        <w:rPr>
          <w:noProof/>
        </w:rPr>
      </w:pPr>
    </w:p>
    <w:p w14:paraId="31FE2988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Holder James </w:t>
      </w:r>
    </w:p>
    <w:p w14:paraId="61B23790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686195EF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James Holder J., Attorney at Law </w:t>
      </w:r>
    </w:p>
    <w:p w14:paraId="63D69A94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111 W. Walnut St. </w:t>
      </w:r>
    </w:p>
    <w:p w14:paraId="647D07F2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Greencastle IN 46135 </w:t>
      </w:r>
    </w:p>
    <w:p w14:paraId="36200934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765-653-0500 </w:t>
      </w:r>
    </w:p>
    <w:p w14:paraId="5CABAE64" w14:textId="2BA6B950" w:rsidR="004E27E8" w:rsidRDefault="004E27E8" w:rsidP="00D744EA">
      <w:pPr>
        <w:spacing w:after="0"/>
      </w:pPr>
      <w:r>
        <w:rPr>
          <w:noProof/>
        </w:rPr>
        <w:t>law@jamesholderlaw.com</w:t>
      </w:r>
    </w:p>
    <w:p w14:paraId="5CABAE65" w14:textId="77777777" w:rsidR="004E27E8" w:rsidRDefault="004E27E8" w:rsidP="00D744EA">
      <w:pPr>
        <w:spacing w:after="0"/>
      </w:pPr>
    </w:p>
    <w:p w14:paraId="5CABAE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ckman-Hanlin Melinda</w:t>
      </w:r>
    </w:p>
    <w:p w14:paraId="5CABAE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ckman Law Office </w:t>
      </w:r>
    </w:p>
    <w:p w14:paraId="5CABAE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3 W. Franklin St.  </w:t>
      </w:r>
    </w:p>
    <w:p w14:paraId="5CABAE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castle IN 46135</w:t>
      </w:r>
    </w:p>
    <w:p w14:paraId="5CABAE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01-9500</w:t>
      </w:r>
    </w:p>
    <w:p w14:paraId="5CABAE6C" w14:textId="77777777" w:rsidR="004E27E8" w:rsidRDefault="004E27E8" w:rsidP="00D744EA">
      <w:pPr>
        <w:spacing w:after="0"/>
      </w:pPr>
      <w:r>
        <w:rPr>
          <w:noProof/>
        </w:rPr>
        <w:t>mindikjackman@yahoo.com</w:t>
      </w:r>
    </w:p>
    <w:p w14:paraId="5CABAE6D" w14:textId="77777777" w:rsidR="004E27E8" w:rsidRDefault="004E27E8" w:rsidP="00D744EA">
      <w:pPr>
        <w:spacing w:after="0"/>
      </w:pPr>
    </w:p>
    <w:p w14:paraId="5CABAE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ieniek Scott</w:t>
      </w:r>
    </w:p>
    <w:p w14:paraId="5CABAE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ieniek Law PC </w:t>
      </w:r>
    </w:p>
    <w:p w14:paraId="5CABAE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 E. Franklin St. PO Box 652  </w:t>
      </w:r>
    </w:p>
    <w:p w14:paraId="5CABAE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castle IN 46135</w:t>
      </w:r>
    </w:p>
    <w:p w14:paraId="5CABAE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3-6601</w:t>
      </w:r>
    </w:p>
    <w:p w14:paraId="5CABAE74" w14:textId="77777777" w:rsidR="004E27E8" w:rsidRDefault="004E27E8" w:rsidP="00D744EA">
      <w:pPr>
        <w:spacing w:after="0"/>
      </w:pPr>
      <w:r>
        <w:rPr>
          <w:noProof/>
        </w:rPr>
        <w:t>sbieniek@bienieklaw.com</w:t>
      </w:r>
    </w:p>
    <w:p w14:paraId="5CABAE75" w14:textId="77777777" w:rsidR="004E27E8" w:rsidRDefault="004E27E8" w:rsidP="00D744EA">
      <w:pPr>
        <w:spacing w:after="0"/>
      </w:pPr>
    </w:p>
    <w:p w14:paraId="5CABAE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ggess Jeffrey</w:t>
      </w:r>
    </w:p>
    <w:p w14:paraId="5CABAE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ffrey A Boggess, PC </w:t>
      </w:r>
    </w:p>
    <w:p w14:paraId="5CABAE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 N. Indiana St., Ste. B  </w:t>
      </w:r>
    </w:p>
    <w:p w14:paraId="5CABAE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castle IN 46135</w:t>
      </w:r>
    </w:p>
    <w:p w14:paraId="5CABAE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3-0477</w:t>
      </w:r>
    </w:p>
    <w:p w14:paraId="5CABAE7C" w14:textId="5AE1B710" w:rsidR="004E27E8" w:rsidRDefault="00AA348A" w:rsidP="00D744EA">
      <w:pPr>
        <w:spacing w:after="0"/>
      </w:pPr>
      <w:r>
        <w:rPr>
          <w:noProof/>
        </w:rPr>
        <w:t>J</w:t>
      </w:r>
      <w:r w:rsidR="004E27E8">
        <w:rPr>
          <w:noProof/>
        </w:rPr>
        <w:t>e</w:t>
      </w:r>
      <w:r>
        <w:rPr>
          <w:noProof/>
        </w:rPr>
        <w:t>0</w:t>
      </w:r>
      <w:r w:rsidR="004E27E8">
        <w:rPr>
          <w:noProof/>
        </w:rPr>
        <w:t>ff@boggesslaw.com</w:t>
      </w:r>
    </w:p>
    <w:p w14:paraId="5CABAE7D" w14:textId="77777777" w:rsidR="004E27E8" w:rsidRDefault="004E27E8" w:rsidP="00D744EA">
      <w:pPr>
        <w:spacing w:after="0"/>
      </w:pPr>
    </w:p>
    <w:p w14:paraId="5CABAE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ongret Sidney</w:t>
      </w:r>
    </w:p>
    <w:p w14:paraId="5CABAE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ongret Law Office </w:t>
      </w:r>
    </w:p>
    <w:p w14:paraId="5CABAE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9 W. Washington St.  </w:t>
      </w:r>
    </w:p>
    <w:p w14:paraId="5CABAE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castle IN 46135</w:t>
      </w:r>
    </w:p>
    <w:p w14:paraId="5CABAE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3-9517</w:t>
      </w:r>
    </w:p>
    <w:p w14:paraId="5CABAE84" w14:textId="77777777" w:rsidR="004E27E8" w:rsidRDefault="004E27E8" w:rsidP="00D744EA">
      <w:pPr>
        <w:spacing w:after="0"/>
      </w:pPr>
      <w:r>
        <w:rPr>
          <w:noProof/>
        </w:rPr>
        <w:t>stongret@cinergymetro.net</w:t>
      </w:r>
    </w:p>
    <w:p w14:paraId="5CABAE85" w14:textId="77777777" w:rsidR="004E27E8" w:rsidRDefault="004E27E8" w:rsidP="00D744EA">
      <w:pPr>
        <w:spacing w:after="0"/>
      </w:pPr>
    </w:p>
    <w:p w14:paraId="5CABAE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oper-Selvia Trudy</w:t>
      </w:r>
    </w:p>
    <w:p w14:paraId="5CABAE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rudy Selva, Attorney at Law </w:t>
      </w:r>
    </w:p>
    <w:p w14:paraId="5CABAE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 1/2 W. Washington St., Ste 203 PO Box 894  </w:t>
      </w:r>
    </w:p>
    <w:p w14:paraId="5CABAE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castle IN 46135</w:t>
      </w:r>
    </w:p>
    <w:p w14:paraId="5CABAE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3-7099</w:t>
      </w:r>
    </w:p>
    <w:p w14:paraId="5CABAE8C" w14:textId="77777777" w:rsidR="004E27E8" w:rsidRDefault="004E27E8" w:rsidP="00D744EA">
      <w:pPr>
        <w:spacing w:after="0"/>
      </w:pPr>
      <w:r>
        <w:rPr>
          <w:noProof/>
        </w:rPr>
        <w:t>trudylawoffice@gmail.com</w:t>
      </w:r>
    </w:p>
    <w:p w14:paraId="5CABAE8D" w14:textId="77777777" w:rsidR="004E27E8" w:rsidRDefault="004E27E8" w:rsidP="00D744EA">
      <w:pPr>
        <w:spacing w:after="0"/>
      </w:pPr>
    </w:p>
    <w:p w14:paraId="5CABAE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elling Darrell</w:t>
      </w:r>
    </w:p>
    <w:p w14:paraId="5CABAE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elling &amp; Felling Attorneys at Law </w:t>
      </w:r>
    </w:p>
    <w:p w14:paraId="5CABAE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 N. Jackson St. PO Box 612  </w:t>
      </w:r>
    </w:p>
    <w:p w14:paraId="5CABAE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castle IN 46135</w:t>
      </w:r>
    </w:p>
    <w:p w14:paraId="5CABAE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3-5555</w:t>
      </w:r>
    </w:p>
    <w:p w14:paraId="5CABAE94" w14:textId="77777777" w:rsidR="004E27E8" w:rsidRDefault="004E27E8" w:rsidP="00D744EA">
      <w:pPr>
        <w:spacing w:after="0"/>
      </w:pPr>
      <w:r>
        <w:rPr>
          <w:noProof/>
        </w:rPr>
        <w:t>darrell.felling@gmail.com</w:t>
      </w:r>
    </w:p>
    <w:p w14:paraId="5CABAE95" w14:textId="77777777" w:rsidR="004E27E8" w:rsidRDefault="004E27E8" w:rsidP="00D744EA">
      <w:pPr>
        <w:spacing w:after="0"/>
      </w:pPr>
    </w:p>
    <w:p w14:paraId="5CABAE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zczerbik Kristin</w:t>
      </w:r>
    </w:p>
    <w:p w14:paraId="5CABAE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zczerbik Law </w:t>
      </w:r>
    </w:p>
    <w:p w14:paraId="5CABAE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069 St. Hwy 243  </w:t>
      </w:r>
    </w:p>
    <w:p w14:paraId="5CABAE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loverdale IN 46120</w:t>
      </w:r>
    </w:p>
    <w:p w14:paraId="5CABAE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20-4114</w:t>
      </w:r>
    </w:p>
    <w:p w14:paraId="5CABAE9C" w14:textId="77777777" w:rsidR="004E27E8" w:rsidRDefault="004E27E8" w:rsidP="00D744EA">
      <w:pPr>
        <w:spacing w:after="0"/>
      </w:pPr>
      <w:r>
        <w:rPr>
          <w:noProof/>
        </w:rPr>
        <w:t>kristins@incrimlaw.org</w:t>
      </w:r>
    </w:p>
    <w:p w14:paraId="5CABAE9D" w14:textId="77777777" w:rsidR="004E27E8" w:rsidRDefault="004E27E8" w:rsidP="00D744EA">
      <w:pPr>
        <w:spacing w:after="0"/>
      </w:pPr>
    </w:p>
    <w:p w14:paraId="5CABAE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nberry Cheryl</w:t>
      </w:r>
    </w:p>
    <w:p w14:paraId="5CABAE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heryl A. Danberry, Attorney at Law </w:t>
      </w:r>
    </w:p>
    <w:p w14:paraId="5CABAE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26 Indianapolis Rd. PO Box 654  </w:t>
      </w:r>
    </w:p>
    <w:p w14:paraId="5CABAE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castle IN 46135</w:t>
      </w:r>
    </w:p>
    <w:p w14:paraId="5CABAE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53-2014</w:t>
      </w:r>
    </w:p>
    <w:p w14:paraId="5CABAEA4" w14:textId="77777777" w:rsidR="004E27E8" w:rsidRDefault="004E27E8" w:rsidP="00D744EA">
      <w:pPr>
        <w:spacing w:after="0"/>
      </w:pPr>
      <w:r>
        <w:rPr>
          <w:noProof/>
        </w:rPr>
        <w:t>danberry82@gmail.com</w:t>
      </w:r>
    </w:p>
    <w:p w14:paraId="5CABAEA5" w14:textId="77777777" w:rsidR="004E27E8" w:rsidRDefault="004E27E8" w:rsidP="00D744EA">
      <w:pPr>
        <w:spacing w:after="0"/>
      </w:pPr>
    </w:p>
    <w:p w14:paraId="5CABAEA6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EA7" w14:textId="77777777" w:rsidR="004E27E8" w:rsidRDefault="004E27E8" w:rsidP="00D744EA">
      <w:pPr>
        <w:spacing w:after="0"/>
        <w:rPr>
          <w:noProof/>
        </w:rPr>
      </w:pPr>
    </w:p>
    <w:p w14:paraId="5CABAEA8" w14:textId="35EAFEBC" w:rsidR="004E27E8" w:rsidRPr="00BA6F72" w:rsidRDefault="004E27E8" w:rsidP="004D1BB7">
      <w:pPr>
        <w:pStyle w:val="Heading1"/>
        <w:rPr>
          <w:noProof/>
        </w:rPr>
      </w:pPr>
      <w:bookmarkStart w:id="70" w:name="_Toc65846830"/>
      <w:r w:rsidRPr="00396390">
        <w:rPr>
          <w:noProof/>
        </w:rPr>
        <w:t>Randolph</w:t>
      </w:r>
      <w:r w:rsidR="004D1BB7">
        <w:rPr>
          <w:noProof/>
        </w:rPr>
        <w:t xml:space="preserve"> County</w:t>
      </w:r>
      <w:bookmarkEnd w:id="70"/>
    </w:p>
    <w:p w14:paraId="5CABAEA9" w14:textId="77777777" w:rsidR="004E27E8" w:rsidRDefault="004E27E8" w:rsidP="00D744EA">
      <w:pPr>
        <w:spacing w:after="0"/>
        <w:rPr>
          <w:noProof/>
        </w:rPr>
      </w:pPr>
    </w:p>
    <w:p w14:paraId="60398C2E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Winkle Gabriel </w:t>
      </w:r>
    </w:p>
    <w:p w14:paraId="5F09AE01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72B7DC3E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English and Prinkey </w:t>
      </w:r>
    </w:p>
    <w:p w14:paraId="1A1079A6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309 W. Oak St. </w:t>
      </w:r>
    </w:p>
    <w:p w14:paraId="757F3473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Union City IN 47390 </w:t>
      </w:r>
    </w:p>
    <w:p w14:paraId="69338658" w14:textId="77777777" w:rsidR="004A7C6D" w:rsidRDefault="004E27E8" w:rsidP="00D744EA">
      <w:pPr>
        <w:spacing w:after="0"/>
        <w:rPr>
          <w:noProof/>
        </w:rPr>
      </w:pPr>
      <w:r>
        <w:rPr>
          <w:noProof/>
        </w:rPr>
        <w:t xml:space="preserve">765-964-6293 </w:t>
      </w:r>
    </w:p>
    <w:p w14:paraId="5CABAEAA" w14:textId="2C0C26A6" w:rsidR="004E27E8" w:rsidRDefault="004E27E8" w:rsidP="00D744EA">
      <w:pPr>
        <w:spacing w:after="0"/>
        <w:rPr>
          <w:noProof/>
        </w:rPr>
      </w:pPr>
      <w:r>
        <w:rPr>
          <w:noProof/>
        </w:rPr>
        <w:t>gabriel@englishprinkey.com</w:t>
      </w:r>
    </w:p>
    <w:p w14:paraId="5CABAEAB" w14:textId="77777777" w:rsidR="004E27E8" w:rsidRDefault="004E27E8" w:rsidP="00D744EA">
      <w:pPr>
        <w:spacing w:after="0"/>
      </w:pPr>
    </w:p>
    <w:p w14:paraId="5CABAE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ckerill Thomas</w:t>
      </w:r>
    </w:p>
    <w:p w14:paraId="5CABAE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ckerill &amp; Cockerill </w:t>
      </w:r>
    </w:p>
    <w:p w14:paraId="5CABAE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35 S. Meridian St. PO Box 247  </w:t>
      </w:r>
    </w:p>
    <w:p w14:paraId="5CABAE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nchester IN 47394</w:t>
      </w:r>
    </w:p>
    <w:p w14:paraId="5CABAE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84-3241</w:t>
      </w:r>
    </w:p>
    <w:p w14:paraId="5CABAEB2" w14:textId="77777777" w:rsidR="004E27E8" w:rsidRDefault="004E27E8" w:rsidP="00D744EA">
      <w:pPr>
        <w:spacing w:after="0"/>
      </w:pPr>
      <w:r>
        <w:rPr>
          <w:noProof/>
        </w:rPr>
        <w:t>meeks@cockerilllaw.com</w:t>
      </w:r>
    </w:p>
    <w:p w14:paraId="5CABAEB3" w14:textId="77777777" w:rsidR="004E27E8" w:rsidRDefault="004E27E8" w:rsidP="00D744EA">
      <w:pPr>
        <w:spacing w:after="0"/>
      </w:pPr>
    </w:p>
    <w:p w14:paraId="5CABAE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mmers Smith Christen</w:t>
      </w:r>
    </w:p>
    <w:p w14:paraId="5CABAE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Christen Commers Smith </w:t>
      </w:r>
    </w:p>
    <w:p w14:paraId="5CABAE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593  </w:t>
      </w:r>
    </w:p>
    <w:p w14:paraId="5CABAE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nchester IN 47394</w:t>
      </w:r>
    </w:p>
    <w:p w14:paraId="5CABAE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46-2195</w:t>
      </w:r>
    </w:p>
    <w:p w14:paraId="5CABAEBA" w14:textId="77777777" w:rsidR="004E27E8" w:rsidRDefault="004E27E8" w:rsidP="00D744EA">
      <w:pPr>
        <w:spacing w:after="0"/>
      </w:pPr>
      <w:r>
        <w:rPr>
          <w:noProof/>
        </w:rPr>
        <w:t>ccsmithlaw@gmail.com</w:t>
      </w:r>
    </w:p>
    <w:p w14:paraId="5CABAEBB" w14:textId="77777777" w:rsidR="004E27E8" w:rsidRDefault="004E27E8" w:rsidP="00D744EA">
      <w:pPr>
        <w:spacing w:after="0"/>
      </w:pPr>
    </w:p>
    <w:p w14:paraId="5CABAE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lch Jason</w:t>
      </w:r>
    </w:p>
    <w:p w14:paraId="5CABAE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ason E. Welch </w:t>
      </w:r>
    </w:p>
    <w:p w14:paraId="5CABAE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N. Main St.  </w:t>
      </w:r>
    </w:p>
    <w:p w14:paraId="5CABAE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nchester IN 47394</w:t>
      </w:r>
    </w:p>
    <w:p w14:paraId="5CABAE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84-4171</w:t>
      </w:r>
    </w:p>
    <w:p w14:paraId="5CABAEC2" w14:textId="77777777" w:rsidR="004E27E8" w:rsidRDefault="004E27E8" w:rsidP="00D744EA">
      <w:pPr>
        <w:spacing w:after="0"/>
      </w:pPr>
      <w:r>
        <w:rPr>
          <w:noProof/>
        </w:rPr>
        <w:t>cookwelch@gmail.com</w:t>
      </w:r>
    </w:p>
    <w:p w14:paraId="5CABAEC3" w14:textId="77777777" w:rsidR="004E27E8" w:rsidRDefault="004E27E8" w:rsidP="00D744EA">
      <w:pPr>
        <w:spacing w:after="0"/>
      </w:pPr>
    </w:p>
    <w:p w14:paraId="5CABAE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yers Suzan</w:t>
      </w:r>
    </w:p>
    <w:p w14:paraId="5CABAE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uzan Dillon Myers Attorney At Law </w:t>
      </w:r>
    </w:p>
    <w:p w14:paraId="5CABAE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4 S. Meridian St.  </w:t>
      </w:r>
    </w:p>
    <w:p w14:paraId="5CABAE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nchester IN 47394</w:t>
      </w:r>
    </w:p>
    <w:p w14:paraId="5CABAE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84-8501</w:t>
      </w:r>
    </w:p>
    <w:p w14:paraId="5CABAECA" w14:textId="77777777" w:rsidR="004E27E8" w:rsidRDefault="004E27E8" w:rsidP="00D744EA">
      <w:pPr>
        <w:spacing w:after="0"/>
      </w:pPr>
      <w:r>
        <w:rPr>
          <w:noProof/>
        </w:rPr>
        <w:t>sd_myers@frontier.com</w:t>
      </w:r>
    </w:p>
    <w:p w14:paraId="5CABAECB" w14:textId="77777777" w:rsidR="004E27E8" w:rsidRDefault="004E27E8" w:rsidP="00D744EA">
      <w:pPr>
        <w:spacing w:after="0"/>
      </w:pPr>
    </w:p>
    <w:p w14:paraId="5CABAE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y James</w:t>
      </w:r>
    </w:p>
    <w:p w14:paraId="5CABAE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ry Legal Services </w:t>
      </w:r>
    </w:p>
    <w:p w14:paraId="5CABAE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531  </w:t>
      </w:r>
    </w:p>
    <w:p w14:paraId="5CABAE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nchester IN 47394</w:t>
      </w:r>
    </w:p>
    <w:p w14:paraId="5CABAE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 546-9885</w:t>
      </w:r>
    </w:p>
    <w:p w14:paraId="5CABAED2" w14:textId="77777777" w:rsidR="004E27E8" w:rsidRDefault="004E27E8" w:rsidP="00D744EA">
      <w:pPr>
        <w:spacing w:after="0"/>
      </w:pPr>
      <w:r>
        <w:rPr>
          <w:noProof/>
        </w:rPr>
        <w:t>jamesfry12@gmail.com</w:t>
      </w:r>
    </w:p>
    <w:p w14:paraId="5CABAED3" w14:textId="77777777" w:rsidR="004E27E8" w:rsidRDefault="004E27E8" w:rsidP="00D744EA">
      <w:pPr>
        <w:spacing w:after="0"/>
      </w:pPr>
    </w:p>
    <w:p w14:paraId="5CABAED4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ED5" w14:textId="77777777" w:rsidR="004E27E8" w:rsidRDefault="004E27E8" w:rsidP="00D744EA">
      <w:pPr>
        <w:spacing w:after="0"/>
        <w:rPr>
          <w:noProof/>
        </w:rPr>
      </w:pPr>
    </w:p>
    <w:p w14:paraId="5CABAED6" w14:textId="62274BF1" w:rsidR="004E27E8" w:rsidRPr="00BA6F72" w:rsidRDefault="004E27E8" w:rsidP="004D1BB7">
      <w:pPr>
        <w:pStyle w:val="Heading1"/>
        <w:rPr>
          <w:noProof/>
        </w:rPr>
      </w:pPr>
      <w:bookmarkStart w:id="71" w:name="_Toc65846831"/>
      <w:r w:rsidRPr="00396390">
        <w:rPr>
          <w:noProof/>
        </w:rPr>
        <w:t>Ripley</w:t>
      </w:r>
      <w:r w:rsidR="004D1BB7">
        <w:rPr>
          <w:noProof/>
        </w:rPr>
        <w:t xml:space="preserve"> County</w:t>
      </w:r>
      <w:bookmarkEnd w:id="71"/>
    </w:p>
    <w:p w14:paraId="5CABAED7" w14:textId="77777777" w:rsidR="004E27E8" w:rsidRDefault="004E27E8" w:rsidP="00D744EA">
      <w:pPr>
        <w:spacing w:after="0"/>
        <w:rPr>
          <w:noProof/>
        </w:rPr>
      </w:pPr>
    </w:p>
    <w:p w14:paraId="6F531A3E" w14:textId="77777777" w:rsidR="00E22F3B" w:rsidRDefault="004E27E8" w:rsidP="00D744EA">
      <w:pPr>
        <w:spacing w:after="0"/>
        <w:rPr>
          <w:noProof/>
        </w:rPr>
      </w:pPr>
      <w:r>
        <w:rPr>
          <w:noProof/>
        </w:rPr>
        <w:t>Arkenberg Franklin</w:t>
      </w:r>
    </w:p>
    <w:p w14:paraId="3E5A5E23" w14:textId="77777777" w:rsidR="00E22F3B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6B7F8335" w14:textId="77777777" w:rsidR="00E22F3B" w:rsidRDefault="004E27E8" w:rsidP="00D744EA">
      <w:pPr>
        <w:spacing w:after="0"/>
        <w:rPr>
          <w:noProof/>
        </w:rPr>
      </w:pPr>
      <w:r>
        <w:rPr>
          <w:noProof/>
        </w:rPr>
        <w:t xml:space="preserve">Franklin E. Arkenberg, Attorney at Law </w:t>
      </w:r>
    </w:p>
    <w:p w14:paraId="547A4C14" w14:textId="77777777" w:rsidR="00E22F3B" w:rsidRDefault="004E27E8" w:rsidP="00D744EA">
      <w:pPr>
        <w:spacing w:after="0"/>
        <w:rPr>
          <w:noProof/>
        </w:rPr>
      </w:pPr>
      <w:r>
        <w:rPr>
          <w:noProof/>
        </w:rPr>
        <w:t xml:space="preserve">7299 E. St. Rd. 48 </w:t>
      </w:r>
    </w:p>
    <w:p w14:paraId="1E15E85E" w14:textId="77777777" w:rsidR="00E22F3B" w:rsidRDefault="004E27E8" w:rsidP="00D744EA">
      <w:pPr>
        <w:spacing w:after="0"/>
        <w:rPr>
          <w:noProof/>
        </w:rPr>
      </w:pPr>
      <w:r>
        <w:rPr>
          <w:noProof/>
        </w:rPr>
        <w:t xml:space="preserve">Milan IN 47031 </w:t>
      </w:r>
    </w:p>
    <w:p w14:paraId="54C30FAC" w14:textId="77777777" w:rsidR="00E22F3B" w:rsidRDefault="004E27E8" w:rsidP="00D744EA">
      <w:pPr>
        <w:spacing w:after="0"/>
        <w:rPr>
          <w:noProof/>
        </w:rPr>
      </w:pPr>
      <w:r>
        <w:rPr>
          <w:noProof/>
        </w:rPr>
        <w:t xml:space="preserve">812-654-4124 </w:t>
      </w:r>
    </w:p>
    <w:p w14:paraId="5CABAED8" w14:textId="49802973" w:rsidR="004E27E8" w:rsidRDefault="004E27E8" w:rsidP="00D744EA">
      <w:pPr>
        <w:spacing w:after="0"/>
      </w:pPr>
      <w:r>
        <w:rPr>
          <w:noProof/>
        </w:rPr>
        <w:t>arkenbergb@hotmail.com</w:t>
      </w:r>
    </w:p>
    <w:p w14:paraId="5CABAED9" w14:textId="77777777" w:rsidR="004E27E8" w:rsidRDefault="004E27E8" w:rsidP="00D744EA">
      <w:pPr>
        <w:spacing w:after="0"/>
      </w:pPr>
    </w:p>
    <w:p w14:paraId="5CABAE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orenbusch John</w:t>
      </w:r>
    </w:p>
    <w:p w14:paraId="5CABAE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nes and Dorenbusch </w:t>
      </w:r>
    </w:p>
    <w:p w14:paraId="5CABAE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16 E. Pearl St.  </w:t>
      </w:r>
    </w:p>
    <w:p w14:paraId="5CABAE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tesville IN 47006</w:t>
      </w:r>
    </w:p>
    <w:p w14:paraId="5CABAE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34-4851</w:t>
      </w:r>
    </w:p>
    <w:p w14:paraId="5CABAEE0" w14:textId="77777777" w:rsidR="004E27E8" w:rsidRDefault="004E27E8" w:rsidP="00D744EA">
      <w:pPr>
        <w:spacing w:after="0"/>
      </w:pPr>
      <w:r>
        <w:rPr>
          <w:noProof/>
        </w:rPr>
        <w:t>jdorenbusch@etczone.com</w:t>
      </w:r>
    </w:p>
    <w:p w14:paraId="5CABAEE1" w14:textId="77777777" w:rsidR="004E27E8" w:rsidRDefault="004E27E8" w:rsidP="00D744EA">
      <w:pPr>
        <w:spacing w:after="0"/>
      </w:pPr>
    </w:p>
    <w:p w14:paraId="5CABAE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illand Spencer</w:t>
      </w:r>
    </w:p>
    <w:p w14:paraId="5CABAE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illand Law </w:t>
      </w:r>
    </w:p>
    <w:p w14:paraId="5CABAE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3 South Main St. PO Box 275  </w:t>
      </w:r>
    </w:p>
    <w:p w14:paraId="5CABAE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ersailles IN 47042</w:t>
      </w:r>
    </w:p>
    <w:p w14:paraId="5CABAE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89-5111</w:t>
      </w:r>
    </w:p>
    <w:p w14:paraId="5CABAEE8" w14:textId="77777777" w:rsidR="004E27E8" w:rsidRDefault="004E27E8" w:rsidP="00D744EA">
      <w:pPr>
        <w:spacing w:after="0"/>
      </w:pPr>
      <w:r>
        <w:rPr>
          <w:noProof/>
        </w:rPr>
        <w:t>versailleslawoffice@gmail.com</w:t>
      </w:r>
    </w:p>
    <w:p w14:paraId="5CABAEE9" w14:textId="77777777" w:rsidR="004E27E8" w:rsidRDefault="004E27E8" w:rsidP="00D744EA">
      <w:pPr>
        <w:spacing w:after="0"/>
      </w:pPr>
    </w:p>
    <w:p w14:paraId="5CABAE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ll Paige</w:t>
      </w:r>
    </w:p>
    <w:p w14:paraId="5CABAE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aige D. Wall, Attorney at Law </w:t>
      </w:r>
    </w:p>
    <w:p w14:paraId="5CABAE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2-4 S. Meridian St. PO Box 430  </w:t>
      </w:r>
    </w:p>
    <w:p w14:paraId="5CABAE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unman IN 47041</w:t>
      </w:r>
    </w:p>
    <w:p w14:paraId="5CABAE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23-4661</w:t>
      </w:r>
    </w:p>
    <w:p w14:paraId="5CABAEF0" w14:textId="77777777" w:rsidR="004E27E8" w:rsidRDefault="004E27E8" w:rsidP="00D744EA">
      <w:pPr>
        <w:spacing w:after="0"/>
      </w:pPr>
      <w:r>
        <w:rPr>
          <w:noProof/>
        </w:rPr>
        <w:t>paige@pdwlawoffice.com</w:t>
      </w:r>
    </w:p>
    <w:p w14:paraId="5CABAEF1" w14:textId="77777777" w:rsidR="004E27E8" w:rsidRDefault="004E27E8" w:rsidP="00D744EA">
      <w:pPr>
        <w:spacing w:after="0"/>
      </w:pPr>
    </w:p>
    <w:p w14:paraId="5CABAE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ler Joseph</w:t>
      </w:r>
    </w:p>
    <w:p w14:paraId="5CABAE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seph G. Miller III, Attorney at Law, LLC </w:t>
      </w:r>
    </w:p>
    <w:p w14:paraId="5CABAE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E. George St. PO Box 117  </w:t>
      </w:r>
    </w:p>
    <w:p w14:paraId="5CABAE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tesville IN 47008</w:t>
      </w:r>
    </w:p>
    <w:p w14:paraId="5CABAE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34-4334</w:t>
      </w:r>
    </w:p>
    <w:p w14:paraId="5CABAEF8" w14:textId="77777777" w:rsidR="004E27E8" w:rsidRDefault="004E27E8" w:rsidP="00D744EA">
      <w:pPr>
        <w:spacing w:after="0"/>
      </w:pPr>
      <w:r>
        <w:rPr>
          <w:noProof/>
        </w:rPr>
        <w:t>josephmillerattorneyatlaw@gmail.com</w:t>
      </w:r>
    </w:p>
    <w:p w14:paraId="5CABAEF9" w14:textId="5A3D0CBA" w:rsidR="004E27E8" w:rsidRDefault="004E27E8" w:rsidP="00D744EA">
      <w:pPr>
        <w:spacing w:after="0"/>
      </w:pPr>
    </w:p>
    <w:p w14:paraId="731E3434" w14:textId="77777777" w:rsidR="00E22F3B" w:rsidRDefault="00E22F3B" w:rsidP="00D744EA">
      <w:pPr>
        <w:spacing w:after="0"/>
      </w:pPr>
    </w:p>
    <w:p w14:paraId="5CABAE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llerman John</w:t>
      </w:r>
    </w:p>
    <w:p w14:paraId="5CABAE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E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llerman Law Office </w:t>
      </w:r>
    </w:p>
    <w:p w14:paraId="5CABAE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E. George St.  </w:t>
      </w:r>
    </w:p>
    <w:p w14:paraId="5CABAE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tesville IN 47006</w:t>
      </w:r>
    </w:p>
    <w:p w14:paraId="5CABAE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34-4334</w:t>
      </w:r>
    </w:p>
    <w:p w14:paraId="5CABAF00" w14:textId="77777777" w:rsidR="004E27E8" w:rsidRDefault="004E27E8" w:rsidP="00D744EA">
      <w:pPr>
        <w:spacing w:after="0"/>
      </w:pPr>
      <w:r>
        <w:rPr>
          <w:noProof/>
        </w:rPr>
        <w:t>kellerman@etczone.com</w:t>
      </w:r>
    </w:p>
    <w:p w14:paraId="5CABAF01" w14:textId="77777777" w:rsidR="004E27E8" w:rsidRDefault="004E27E8" w:rsidP="00D744EA">
      <w:pPr>
        <w:spacing w:after="0"/>
      </w:pPr>
    </w:p>
    <w:p w14:paraId="5CABAF02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F03" w14:textId="77777777" w:rsidR="004E27E8" w:rsidRDefault="004E27E8" w:rsidP="00D744EA">
      <w:pPr>
        <w:spacing w:after="0"/>
        <w:rPr>
          <w:noProof/>
        </w:rPr>
      </w:pPr>
    </w:p>
    <w:p w14:paraId="5CABAF04" w14:textId="49ED9ECF" w:rsidR="004E27E8" w:rsidRPr="00BA6F72" w:rsidRDefault="004E27E8" w:rsidP="004D1BB7">
      <w:pPr>
        <w:pStyle w:val="Heading1"/>
        <w:rPr>
          <w:noProof/>
        </w:rPr>
      </w:pPr>
      <w:bookmarkStart w:id="72" w:name="_Toc65846832"/>
      <w:r w:rsidRPr="00396390">
        <w:rPr>
          <w:noProof/>
        </w:rPr>
        <w:t>Rush</w:t>
      </w:r>
      <w:r w:rsidR="004D1BB7">
        <w:rPr>
          <w:noProof/>
        </w:rPr>
        <w:t xml:space="preserve"> County</w:t>
      </w:r>
      <w:bookmarkEnd w:id="72"/>
    </w:p>
    <w:p w14:paraId="5CABAF05" w14:textId="77777777" w:rsidR="004E27E8" w:rsidRDefault="004E27E8" w:rsidP="00D744EA">
      <w:pPr>
        <w:spacing w:after="0"/>
        <w:rPr>
          <w:noProof/>
        </w:rPr>
      </w:pPr>
    </w:p>
    <w:p w14:paraId="47A9A639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Barrett Bryan </w:t>
      </w:r>
    </w:p>
    <w:p w14:paraId="7D832AE3" w14:textId="77777777" w:rsidR="008F02A1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2FA84AA9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Rush Co. PD Office </w:t>
      </w:r>
    </w:p>
    <w:p w14:paraId="7FD40015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101 E. 2nd St., Rm. 315 </w:t>
      </w:r>
    </w:p>
    <w:p w14:paraId="349DA957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Rushville IN 46173 </w:t>
      </w:r>
    </w:p>
    <w:p w14:paraId="15C95CFC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765-932-4163 </w:t>
      </w:r>
    </w:p>
    <w:p w14:paraId="5CABAF06" w14:textId="1F763B30" w:rsidR="004E27E8" w:rsidRDefault="004E27E8" w:rsidP="00D744EA">
      <w:pPr>
        <w:spacing w:after="0"/>
      </w:pPr>
      <w:r>
        <w:rPr>
          <w:noProof/>
        </w:rPr>
        <w:t>bbarrett@rushcounty.in.gov</w:t>
      </w:r>
    </w:p>
    <w:p w14:paraId="5CABAF07" w14:textId="77777777" w:rsidR="004E27E8" w:rsidRDefault="004E27E8" w:rsidP="00D744EA">
      <w:pPr>
        <w:spacing w:after="0"/>
      </w:pPr>
    </w:p>
    <w:p w14:paraId="5CABAF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house Tracy</w:t>
      </w:r>
    </w:p>
    <w:p w14:paraId="5CABAF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ewhouse &amp; Newhouse </w:t>
      </w:r>
    </w:p>
    <w:p w14:paraId="5CABAF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 N. Main St. PO Box 128  </w:t>
      </w:r>
    </w:p>
    <w:p w14:paraId="5CABAF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shville IN 46173</w:t>
      </w:r>
    </w:p>
    <w:p w14:paraId="5CABAF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32-2327</w:t>
      </w:r>
    </w:p>
    <w:p w14:paraId="5CABAF0E" w14:textId="77777777" w:rsidR="004E27E8" w:rsidRDefault="004E27E8" w:rsidP="00D744EA">
      <w:pPr>
        <w:spacing w:after="0"/>
      </w:pPr>
      <w:r>
        <w:rPr>
          <w:noProof/>
        </w:rPr>
        <w:t>tracy@newhouse-law.com</w:t>
      </w:r>
    </w:p>
    <w:p w14:paraId="5CABAF0F" w14:textId="77777777" w:rsidR="004E27E8" w:rsidRDefault="004E27E8" w:rsidP="00D744EA">
      <w:pPr>
        <w:spacing w:after="0"/>
      </w:pPr>
    </w:p>
    <w:p w14:paraId="5CABAF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ooten Bonnie</w:t>
      </w:r>
    </w:p>
    <w:p w14:paraId="5CABAF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nnie K. Wooten, Attorney at Law </w:t>
      </w:r>
    </w:p>
    <w:p w14:paraId="5CABAF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691 N. 900 W.  </w:t>
      </w:r>
    </w:p>
    <w:p w14:paraId="5CABAF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thage IN 46115</w:t>
      </w:r>
    </w:p>
    <w:p w14:paraId="5CABAF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 727-1605</w:t>
      </w:r>
    </w:p>
    <w:p w14:paraId="5CABAF16" w14:textId="77777777" w:rsidR="004E27E8" w:rsidRDefault="004E27E8" w:rsidP="00D744EA">
      <w:pPr>
        <w:spacing w:after="0"/>
      </w:pPr>
      <w:r>
        <w:rPr>
          <w:noProof/>
        </w:rPr>
        <w:t>bkwooten@hrtc.net</w:t>
      </w:r>
    </w:p>
    <w:p w14:paraId="5CABAF17" w14:textId="77777777" w:rsidR="004E27E8" w:rsidRDefault="004E27E8" w:rsidP="00D744EA">
      <w:pPr>
        <w:spacing w:after="0"/>
      </w:pPr>
    </w:p>
    <w:p w14:paraId="5CABAF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sling Geoffrey</w:t>
      </w:r>
    </w:p>
    <w:p w14:paraId="5CABAF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esling Law Office </w:t>
      </w:r>
    </w:p>
    <w:p w14:paraId="5CABAF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5 N. Main St.  </w:t>
      </w:r>
    </w:p>
    <w:p w14:paraId="5CABAF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shville IN 46173</w:t>
      </w:r>
    </w:p>
    <w:p w14:paraId="5CABAF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38-5490</w:t>
      </w:r>
    </w:p>
    <w:p w14:paraId="5CABAF1E" w14:textId="77777777" w:rsidR="004E27E8" w:rsidRDefault="004E27E8" w:rsidP="00D744EA">
      <w:pPr>
        <w:spacing w:after="0"/>
      </w:pPr>
      <w:r>
        <w:rPr>
          <w:noProof/>
        </w:rPr>
        <w:t>gww@weslinglaw.com</w:t>
      </w:r>
    </w:p>
    <w:p w14:paraId="5CABAF1F" w14:textId="77777777" w:rsidR="004E27E8" w:rsidRDefault="004E27E8" w:rsidP="00D744EA">
      <w:pPr>
        <w:spacing w:after="0"/>
      </w:pPr>
    </w:p>
    <w:p w14:paraId="5CABAF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orth John</w:t>
      </w:r>
    </w:p>
    <w:p w14:paraId="5CABAF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orth Law Office </w:t>
      </w:r>
    </w:p>
    <w:p w14:paraId="5CABAF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6 E. 2nd St. PO Box 309  </w:t>
      </w:r>
    </w:p>
    <w:p w14:paraId="5CABAF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shville IN 46173</w:t>
      </w:r>
    </w:p>
    <w:p w14:paraId="5CABAF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32-2242</w:t>
      </w:r>
    </w:p>
    <w:p w14:paraId="5CABAF26" w14:textId="77777777" w:rsidR="004E27E8" w:rsidRDefault="004E27E8" w:rsidP="00D744EA">
      <w:pPr>
        <w:spacing w:after="0"/>
      </w:pPr>
      <w:r>
        <w:rPr>
          <w:noProof/>
        </w:rPr>
        <w:t>worthlaw@hotmail.com</w:t>
      </w:r>
    </w:p>
    <w:p w14:paraId="5CABAF27" w14:textId="77777777" w:rsidR="004E27E8" w:rsidRDefault="004E27E8" w:rsidP="00D744EA">
      <w:pPr>
        <w:spacing w:after="0"/>
      </w:pPr>
    </w:p>
    <w:p w14:paraId="5CABAF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rada Paul</w:t>
      </w:r>
    </w:p>
    <w:p w14:paraId="5CABAF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rada Law Offices, LLC </w:t>
      </w:r>
    </w:p>
    <w:p w14:paraId="5CABAF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1 N. Main St.  </w:t>
      </w:r>
    </w:p>
    <w:p w14:paraId="5CABAF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shville IN 46173</w:t>
      </w:r>
    </w:p>
    <w:p w14:paraId="5CABAF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32-2742</w:t>
      </w:r>
    </w:p>
    <w:p w14:paraId="5CABAF2E" w14:textId="77777777" w:rsidR="004E27E8" w:rsidRDefault="004E27E8" w:rsidP="00D744EA">
      <w:pPr>
        <w:spacing w:after="0"/>
      </w:pPr>
      <w:r>
        <w:rPr>
          <w:noProof/>
        </w:rPr>
        <w:t>paul@worthbarada.com</w:t>
      </w:r>
    </w:p>
    <w:p w14:paraId="5CABAF2F" w14:textId="77777777" w:rsidR="004E27E8" w:rsidRDefault="004E27E8" w:rsidP="00D744EA">
      <w:pPr>
        <w:spacing w:after="0"/>
      </w:pPr>
    </w:p>
    <w:p w14:paraId="5CABAF30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F31" w14:textId="77777777" w:rsidR="004E27E8" w:rsidRDefault="004E27E8" w:rsidP="00D744EA">
      <w:pPr>
        <w:spacing w:after="0"/>
        <w:rPr>
          <w:noProof/>
        </w:rPr>
      </w:pPr>
    </w:p>
    <w:p w14:paraId="5CABAF32" w14:textId="587D603C" w:rsidR="004E27E8" w:rsidRPr="00BA6F72" w:rsidRDefault="004E27E8" w:rsidP="004D1BB7">
      <w:pPr>
        <w:pStyle w:val="Heading1"/>
        <w:rPr>
          <w:noProof/>
        </w:rPr>
      </w:pPr>
      <w:bookmarkStart w:id="73" w:name="_Toc65846833"/>
      <w:r w:rsidRPr="00396390">
        <w:rPr>
          <w:noProof/>
        </w:rPr>
        <w:t>Scott</w:t>
      </w:r>
      <w:r w:rsidR="004D1BB7">
        <w:rPr>
          <w:noProof/>
        </w:rPr>
        <w:t xml:space="preserve"> County</w:t>
      </w:r>
      <w:bookmarkEnd w:id="73"/>
    </w:p>
    <w:p w14:paraId="5CABAF33" w14:textId="77777777" w:rsidR="004E27E8" w:rsidRDefault="004E27E8" w:rsidP="00D744EA">
      <w:pPr>
        <w:spacing w:after="0"/>
        <w:rPr>
          <w:noProof/>
        </w:rPr>
      </w:pPr>
    </w:p>
    <w:p w14:paraId="60B93E5E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>Stigdon Joshua</w:t>
      </w:r>
    </w:p>
    <w:p w14:paraId="0DC01C52" w14:textId="77777777" w:rsidR="008F02A1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2DC4E12B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Houston, Thompson and Lewis, PC </w:t>
      </w:r>
    </w:p>
    <w:p w14:paraId="75FD33A8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49 E. Wardell St. </w:t>
      </w:r>
    </w:p>
    <w:p w14:paraId="4363A48B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Scottsburg IN 47170 </w:t>
      </w:r>
    </w:p>
    <w:p w14:paraId="49CD622F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812-752-5920 </w:t>
      </w:r>
    </w:p>
    <w:p w14:paraId="5CABAF34" w14:textId="60AC372B" w:rsidR="004E27E8" w:rsidRDefault="004E27E8" w:rsidP="00D744EA">
      <w:pPr>
        <w:spacing w:after="0"/>
      </w:pPr>
      <w:r>
        <w:rPr>
          <w:noProof/>
        </w:rPr>
        <w:t>jstigdon@htllawyers.com</w:t>
      </w:r>
    </w:p>
    <w:p w14:paraId="5CABAF35" w14:textId="77777777" w:rsidR="004E27E8" w:rsidRDefault="004E27E8" w:rsidP="00D744EA">
      <w:pPr>
        <w:spacing w:after="0"/>
      </w:pPr>
    </w:p>
    <w:p w14:paraId="5CABAF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ietrich John</w:t>
      </w:r>
    </w:p>
    <w:p w14:paraId="5CABAF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ietrich Law Office </w:t>
      </w:r>
    </w:p>
    <w:p w14:paraId="5CABAF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3 W. Wardell St.  </w:t>
      </w:r>
    </w:p>
    <w:p w14:paraId="5CABAF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ottsburg IN 47170</w:t>
      </w:r>
    </w:p>
    <w:p w14:paraId="5CABAF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52-2344</w:t>
      </w:r>
    </w:p>
    <w:p w14:paraId="5CABAF3C" w14:textId="77777777" w:rsidR="004E27E8" w:rsidRDefault="004E27E8" w:rsidP="00D744EA">
      <w:pPr>
        <w:spacing w:after="0"/>
      </w:pPr>
      <w:r>
        <w:rPr>
          <w:noProof/>
        </w:rPr>
        <w:t>johnfdietrichlawoffice@gmail.com</w:t>
      </w:r>
    </w:p>
    <w:p w14:paraId="5CABAF3D" w14:textId="77777777" w:rsidR="004E27E8" w:rsidRDefault="004E27E8" w:rsidP="00D744EA">
      <w:pPr>
        <w:spacing w:after="0"/>
      </w:pPr>
    </w:p>
    <w:p w14:paraId="5CABAF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rker Stephanie</w:t>
      </w:r>
    </w:p>
    <w:p w14:paraId="5CABAF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phanie Parker Law Office </w:t>
      </w:r>
    </w:p>
    <w:p w14:paraId="5CABAF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7 S. 1st St.  </w:t>
      </w:r>
    </w:p>
    <w:p w14:paraId="5CABAF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ottsburg IN 47170</w:t>
      </w:r>
    </w:p>
    <w:p w14:paraId="5CABAF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14-1834</w:t>
      </w:r>
    </w:p>
    <w:p w14:paraId="5CABAF44" w14:textId="77777777" w:rsidR="004E27E8" w:rsidRDefault="004E27E8" w:rsidP="00D744EA">
      <w:pPr>
        <w:spacing w:after="0"/>
      </w:pPr>
      <w:r>
        <w:rPr>
          <w:noProof/>
        </w:rPr>
        <w:t>stephanieparkerlaw@gmail.com</w:t>
      </w:r>
    </w:p>
    <w:p w14:paraId="5CABAF45" w14:textId="77777777" w:rsidR="004E27E8" w:rsidRDefault="004E27E8" w:rsidP="00D744EA">
      <w:pPr>
        <w:spacing w:after="0"/>
      </w:pPr>
    </w:p>
    <w:p w14:paraId="5CABAF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mpbell Raleigh</w:t>
      </w:r>
    </w:p>
    <w:p w14:paraId="5CABAF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ampbell Law Office </w:t>
      </w:r>
    </w:p>
    <w:p w14:paraId="5CABAF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7 S. 1st St.  </w:t>
      </w:r>
    </w:p>
    <w:p w14:paraId="5CABAF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ottsburg IN 47170</w:t>
      </w:r>
    </w:p>
    <w:p w14:paraId="5CABAF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52-5869</w:t>
      </w:r>
    </w:p>
    <w:p w14:paraId="5CABAF4C" w14:textId="77777777" w:rsidR="004E27E8" w:rsidRDefault="004E27E8" w:rsidP="00D744EA">
      <w:pPr>
        <w:spacing w:after="0"/>
      </w:pPr>
      <w:r>
        <w:rPr>
          <w:noProof/>
        </w:rPr>
        <w:t>attorneyrcampbell@gmail.com</w:t>
      </w:r>
    </w:p>
    <w:p w14:paraId="5CABAF4D" w14:textId="77777777" w:rsidR="004E27E8" w:rsidRDefault="004E27E8" w:rsidP="00D744EA">
      <w:pPr>
        <w:spacing w:after="0"/>
      </w:pPr>
    </w:p>
    <w:p w14:paraId="5CABAF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wis Jennifer</w:t>
      </w:r>
    </w:p>
    <w:p w14:paraId="5CABAF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ouston, Thompson, and Lewis, PC </w:t>
      </w:r>
    </w:p>
    <w:p w14:paraId="5CABAF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9 E. Wardell St.  </w:t>
      </w:r>
    </w:p>
    <w:p w14:paraId="5CABAF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ottsburg IN 47170</w:t>
      </w:r>
    </w:p>
    <w:p w14:paraId="5CABAF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52-5920</w:t>
      </w:r>
    </w:p>
    <w:p w14:paraId="5CABAF54" w14:textId="77777777" w:rsidR="004E27E8" w:rsidRDefault="004E27E8" w:rsidP="00D744EA">
      <w:pPr>
        <w:spacing w:after="0"/>
      </w:pPr>
      <w:r>
        <w:rPr>
          <w:noProof/>
        </w:rPr>
        <w:t>jlewis@htllawyers.com</w:t>
      </w:r>
    </w:p>
    <w:p w14:paraId="5CABAF55" w14:textId="77777777" w:rsidR="004E27E8" w:rsidRDefault="004E27E8" w:rsidP="00D744EA">
      <w:pPr>
        <w:spacing w:after="0"/>
      </w:pPr>
    </w:p>
    <w:p w14:paraId="5CABAF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inn Carla</w:t>
      </w:r>
    </w:p>
    <w:p w14:paraId="5CABAF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inn Law </w:t>
      </w:r>
    </w:p>
    <w:p w14:paraId="5CABAF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7 S. 1st St.  </w:t>
      </w:r>
    </w:p>
    <w:p w14:paraId="5CABAF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ottsburg IN 47170</w:t>
      </w:r>
    </w:p>
    <w:p w14:paraId="5CABAF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52-5869</w:t>
      </w:r>
    </w:p>
    <w:p w14:paraId="5CABAF5C" w14:textId="77777777" w:rsidR="004E27E8" w:rsidRDefault="004E27E8" w:rsidP="00D744EA">
      <w:pPr>
        <w:spacing w:after="0"/>
      </w:pPr>
      <w:r>
        <w:rPr>
          <w:noProof/>
        </w:rPr>
        <w:t>ginnlaw1@icloud.com</w:t>
      </w:r>
    </w:p>
    <w:p w14:paraId="5CABAF5D" w14:textId="77777777" w:rsidR="004E27E8" w:rsidRDefault="004E27E8" w:rsidP="00D744EA">
      <w:pPr>
        <w:spacing w:after="0"/>
      </w:pPr>
    </w:p>
    <w:p w14:paraId="5CABAF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wles-Densford Tinisha</w:t>
      </w:r>
    </w:p>
    <w:p w14:paraId="5CABAF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ouston, Thompson and Lewis, PC </w:t>
      </w:r>
    </w:p>
    <w:p w14:paraId="5CABAF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9 E. Wardell St.  </w:t>
      </w:r>
    </w:p>
    <w:p w14:paraId="5CABAF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ottsburg IN 47170</w:t>
      </w:r>
    </w:p>
    <w:p w14:paraId="5CABAF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52-5920</w:t>
      </w:r>
    </w:p>
    <w:p w14:paraId="5CABAF64" w14:textId="77777777" w:rsidR="004E27E8" w:rsidRDefault="004E27E8" w:rsidP="00D744EA">
      <w:pPr>
        <w:spacing w:after="0"/>
      </w:pPr>
      <w:r>
        <w:rPr>
          <w:noProof/>
        </w:rPr>
        <w:t>tdensford@htllawyers.com</w:t>
      </w:r>
    </w:p>
    <w:p w14:paraId="5CABAF65" w14:textId="77777777" w:rsidR="004E27E8" w:rsidRDefault="004E27E8" w:rsidP="00D744EA">
      <w:pPr>
        <w:spacing w:after="0"/>
      </w:pPr>
    </w:p>
    <w:p w14:paraId="5CABAF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ter Thomas</w:t>
      </w:r>
    </w:p>
    <w:p w14:paraId="5CABAF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arter Law Office </w:t>
      </w:r>
    </w:p>
    <w:p w14:paraId="5CABAF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7 S. 1st St.  </w:t>
      </w:r>
    </w:p>
    <w:p w14:paraId="5CABAF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ottsburg IN 47170-1901</w:t>
      </w:r>
    </w:p>
    <w:p w14:paraId="5CABAF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752-1000</w:t>
      </w:r>
    </w:p>
    <w:p w14:paraId="5CABAF6C" w14:textId="77777777" w:rsidR="004E27E8" w:rsidRDefault="004E27E8" w:rsidP="00D744EA">
      <w:pPr>
        <w:spacing w:after="0"/>
      </w:pPr>
      <w:r>
        <w:rPr>
          <w:noProof/>
        </w:rPr>
        <w:t>m.carterlaw@yahoo.com</w:t>
      </w:r>
    </w:p>
    <w:p w14:paraId="5CABAF6D" w14:textId="77777777" w:rsidR="004E27E8" w:rsidRDefault="004E27E8" w:rsidP="00D744EA">
      <w:pPr>
        <w:spacing w:after="0"/>
      </w:pPr>
    </w:p>
    <w:p w14:paraId="5CABAF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rter Sherry</w:t>
      </w:r>
    </w:p>
    <w:p w14:paraId="5CABAF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rter Law, LLC </w:t>
      </w:r>
    </w:p>
    <w:p w14:paraId="5CABAF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33 E. McClain Ave.  </w:t>
      </w:r>
    </w:p>
    <w:p w14:paraId="5CABAF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ottsburg IN 47170</w:t>
      </w:r>
    </w:p>
    <w:p w14:paraId="5CABAF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14-2227</w:t>
      </w:r>
    </w:p>
    <w:p w14:paraId="5CABAF74" w14:textId="77777777" w:rsidR="004E27E8" w:rsidRDefault="004E27E8" w:rsidP="00D744EA">
      <w:pPr>
        <w:spacing w:after="0"/>
      </w:pPr>
      <w:r>
        <w:rPr>
          <w:noProof/>
        </w:rPr>
        <w:t>sherryporterlaw@outlook.com</w:t>
      </w:r>
    </w:p>
    <w:p w14:paraId="5CABAF75" w14:textId="77777777" w:rsidR="004E27E8" w:rsidRDefault="004E27E8" w:rsidP="00D744EA">
      <w:pPr>
        <w:spacing w:after="0"/>
      </w:pPr>
    </w:p>
    <w:p w14:paraId="5CABAF76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F77" w14:textId="77777777" w:rsidR="004E27E8" w:rsidRDefault="004E27E8" w:rsidP="00D744EA">
      <w:pPr>
        <w:spacing w:after="0"/>
        <w:rPr>
          <w:noProof/>
        </w:rPr>
      </w:pPr>
    </w:p>
    <w:p w14:paraId="5CABAF78" w14:textId="5BDB680A" w:rsidR="004E27E8" w:rsidRPr="00BA6F72" w:rsidRDefault="004E27E8" w:rsidP="004D1BB7">
      <w:pPr>
        <w:pStyle w:val="Heading1"/>
        <w:rPr>
          <w:noProof/>
        </w:rPr>
      </w:pPr>
      <w:bookmarkStart w:id="74" w:name="_Toc65846834"/>
      <w:r w:rsidRPr="00396390">
        <w:rPr>
          <w:noProof/>
        </w:rPr>
        <w:t>Shelby</w:t>
      </w:r>
      <w:r w:rsidR="004D1BB7">
        <w:rPr>
          <w:noProof/>
        </w:rPr>
        <w:t xml:space="preserve"> County</w:t>
      </w:r>
      <w:bookmarkEnd w:id="74"/>
    </w:p>
    <w:p w14:paraId="5CABAF79" w14:textId="77777777" w:rsidR="004E27E8" w:rsidRDefault="004E27E8" w:rsidP="00D744EA">
      <w:pPr>
        <w:spacing w:after="0"/>
        <w:rPr>
          <w:noProof/>
        </w:rPr>
      </w:pPr>
    </w:p>
    <w:p w14:paraId="16D50912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DePrez John </w:t>
      </w:r>
    </w:p>
    <w:p w14:paraId="267B9590" w14:textId="77777777" w:rsidR="008F02A1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316A82EB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Brown, DePrez &amp; Johnson </w:t>
      </w:r>
    </w:p>
    <w:p w14:paraId="0AE4A5B5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24 E. Polk St. </w:t>
      </w:r>
    </w:p>
    <w:p w14:paraId="574A27B6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PO Box 718 </w:t>
      </w:r>
    </w:p>
    <w:p w14:paraId="4D378397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Shelbyville IN 46176-0718 </w:t>
      </w:r>
    </w:p>
    <w:p w14:paraId="142BCE92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317-398-2414 </w:t>
      </w:r>
    </w:p>
    <w:p w14:paraId="5CABAF7A" w14:textId="65C00FD2" w:rsidR="004E27E8" w:rsidRDefault="004E27E8" w:rsidP="00D744EA">
      <w:pPr>
        <w:spacing w:after="0"/>
      </w:pPr>
      <w:r>
        <w:rPr>
          <w:noProof/>
        </w:rPr>
        <w:t>john_deprez@shelbylaw.com</w:t>
      </w:r>
    </w:p>
    <w:p w14:paraId="5CABAF7B" w14:textId="77777777" w:rsidR="004E27E8" w:rsidRDefault="004E27E8" w:rsidP="00D744EA">
      <w:pPr>
        <w:spacing w:after="0"/>
      </w:pPr>
    </w:p>
    <w:p w14:paraId="5CABAF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weedy Jaclyn</w:t>
      </w:r>
    </w:p>
    <w:p w14:paraId="5CABAF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Jaclyn K. Tweedy, LLC </w:t>
      </w:r>
    </w:p>
    <w:p w14:paraId="5CABAF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4 W. Broadway St., Ste. 13 PO Box 664  </w:t>
      </w:r>
    </w:p>
    <w:p w14:paraId="5CABAF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95-3094</w:t>
      </w:r>
    </w:p>
    <w:p w14:paraId="5CABAF82" w14:textId="77777777" w:rsidR="004E27E8" w:rsidRDefault="004E27E8" w:rsidP="00D744EA">
      <w:pPr>
        <w:spacing w:after="0"/>
      </w:pPr>
      <w:r>
        <w:rPr>
          <w:noProof/>
        </w:rPr>
        <w:t>jtweedy@tweedylegal.com</w:t>
      </w:r>
    </w:p>
    <w:p w14:paraId="5CABAF83" w14:textId="77777777" w:rsidR="004E27E8" w:rsidRDefault="004E27E8" w:rsidP="00D744EA">
      <w:pPr>
        <w:spacing w:after="0"/>
      </w:pPr>
    </w:p>
    <w:p w14:paraId="5CABAF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ant Tyler</w:t>
      </w:r>
    </w:p>
    <w:p w14:paraId="5CABAF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own DePrez &amp; Johnson </w:t>
      </w:r>
    </w:p>
    <w:p w14:paraId="5CABAF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6 S. Harrison St.  </w:t>
      </w:r>
    </w:p>
    <w:p w14:paraId="5CABAF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98-6688</w:t>
      </w:r>
    </w:p>
    <w:p w14:paraId="5CABAF8A" w14:textId="77777777" w:rsidR="004E27E8" w:rsidRDefault="004E27E8" w:rsidP="00D744EA">
      <w:pPr>
        <w:spacing w:after="0"/>
      </w:pPr>
      <w:r>
        <w:rPr>
          <w:noProof/>
        </w:rPr>
        <w:t>tylerbrant@shelbylaw.com</w:t>
      </w:r>
    </w:p>
    <w:p w14:paraId="5CABAF8B" w14:textId="77777777" w:rsidR="004E27E8" w:rsidRDefault="004E27E8" w:rsidP="00D744EA">
      <w:pPr>
        <w:spacing w:after="0"/>
      </w:pPr>
    </w:p>
    <w:p w14:paraId="5CABAF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isher James</w:t>
      </w:r>
    </w:p>
    <w:p w14:paraId="5CABAF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isher Law Office </w:t>
      </w:r>
    </w:p>
    <w:p w14:paraId="5CABAF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6 S. Harrison St.  </w:t>
      </w:r>
    </w:p>
    <w:p w14:paraId="5CABAF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92-2500</w:t>
      </w:r>
    </w:p>
    <w:p w14:paraId="5CABAF92" w14:textId="77777777" w:rsidR="004E27E8" w:rsidRDefault="004E27E8" w:rsidP="00D744EA">
      <w:pPr>
        <w:spacing w:after="0"/>
      </w:pPr>
      <w:r>
        <w:rPr>
          <w:noProof/>
        </w:rPr>
        <w:t>james@lisherlaw.com</w:t>
      </w:r>
    </w:p>
    <w:p w14:paraId="5CABAF93" w14:textId="77777777" w:rsidR="004E27E8" w:rsidRDefault="004E27E8" w:rsidP="00D744EA">
      <w:pPr>
        <w:spacing w:after="0"/>
      </w:pPr>
    </w:p>
    <w:p w14:paraId="5CABAF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andy Jack</w:t>
      </w:r>
    </w:p>
    <w:p w14:paraId="5CABAF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andy Law Office </w:t>
      </w:r>
    </w:p>
    <w:p w14:paraId="5CABAF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4 S. Harrison St.  </w:t>
      </w:r>
    </w:p>
    <w:p w14:paraId="5CABAF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25-0880</w:t>
      </w:r>
    </w:p>
    <w:p w14:paraId="5CABAF9A" w14:textId="77777777" w:rsidR="004E27E8" w:rsidRDefault="004E27E8" w:rsidP="00D744EA">
      <w:pPr>
        <w:spacing w:after="0"/>
      </w:pPr>
      <w:r>
        <w:rPr>
          <w:noProof/>
        </w:rPr>
        <w:t>jacktndy@aol.com</w:t>
      </w:r>
    </w:p>
    <w:p w14:paraId="5CABAF9B" w14:textId="77777777" w:rsidR="004E27E8" w:rsidRDefault="004E27E8" w:rsidP="00D744EA">
      <w:pPr>
        <w:spacing w:after="0"/>
      </w:pPr>
    </w:p>
    <w:p w14:paraId="5CABAF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rolinder Isaac</w:t>
      </w:r>
    </w:p>
    <w:p w14:paraId="5CABAF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rolinder Law, LLC </w:t>
      </w:r>
    </w:p>
    <w:p w14:paraId="5CABAF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4 S. Harrison St.  </w:t>
      </w:r>
    </w:p>
    <w:p w14:paraId="5CABAF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98-0183</w:t>
      </w:r>
    </w:p>
    <w:p w14:paraId="5CABAFA2" w14:textId="77777777" w:rsidR="004E27E8" w:rsidRDefault="004E27E8" w:rsidP="00D744EA">
      <w:pPr>
        <w:spacing w:after="0"/>
      </w:pPr>
      <w:r>
        <w:rPr>
          <w:noProof/>
        </w:rPr>
        <w:t>itrolinder@gmail.com</w:t>
      </w:r>
    </w:p>
    <w:p w14:paraId="5CABAFA3" w14:textId="77777777" w:rsidR="004E27E8" w:rsidRDefault="004E27E8" w:rsidP="00D744EA">
      <w:pPr>
        <w:spacing w:after="0"/>
      </w:pPr>
    </w:p>
    <w:p w14:paraId="5CABAF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hnson Harold</w:t>
      </w:r>
    </w:p>
    <w:p w14:paraId="5CABAF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own, DePrez &amp; Johnson </w:t>
      </w:r>
    </w:p>
    <w:p w14:paraId="5CABAF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6 S. Harrison St. PO Box 718  </w:t>
      </w:r>
    </w:p>
    <w:p w14:paraId="5CABAF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98-6688</w:t>
      </w:r>
    </w:p>
    <w:p w14:paraId="5CABAFAA" w14:textId="77777777" w:rsidR="004E27E8" w:rsidRDefault="004E27E8" w:rsidP="00D744EA">
      <w:pPr>
        <w:spacing w:after="0"/>
      </w:pPr>
      <w:r>
        <w:rPr>
          <w:noProof/>
        </w:rPr>
        <w:t>curtjohnson@shelbylaw.com</w:t>
      </w:r>
    </w:p>
    <w:p w14:paraId="5CABAFAB" w14:textId="77777777" w:rsidR="004E27E8" w:rsidRDefault="004E27E8" w:rsidP="00D744EA">
      <w:pPr>
        <w:spacing w:after="0"/>
      </w:pPr>
    </w:p>
    <w:p w14:paraId="5CABAF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mes Adam</w:t>
      </w:r>
    </w:p>
    <w:p w14:paraId="5CABAF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dam C. James, Attorney at Law </w:t>
      </w:r>
    </w:p>
    <w:p w14:paraId="5CABAF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 S. Harriston St.  </w:t>
      </w:r>
    </w:p>
    <w:p w14:paraId="5CABAF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825-3114</w:t>
      </w:r>
    </w:p>
    <w:p w14:paraId="5CABAFB2" w14:textId="77777777" w:rsidR="004E27E8" w:rsidRDefault="004E27E8" w:rsidP="00D744EA">
      <w:pPr>
        <w:spacing w:after="0"/>
      </w:pPr>
      <w:r>
        <w:rPr>
          <w:noProof/>
        </w:rPr>
        <w:t>adamj@mcneelylaw.com</w:t>
      </w:r>
    </w:p>
    <w:p w14:paraId="5CABAFB3" w14:textId="77777777" w:rsidR="004E27E8" w:rsidRDefault="004E27E8" w:rsidP="00D744EA">
      <w:pPr>
        <w:spacing w:after="0"/>
      </w:pPr>
    </w:p>
    <w:p w14:paraId="5CABAF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ads Andrew</w:t>
      </w:r>
    </w:p>
    <w:p w14:paraId="5CABAF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own, DePrez &amp; Johnson </w:t>
      </w:r>
    </w:p>
    <w:p w14:paraId="5CABAF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6 S. Harrison St. PO Box 178  </w:t>
      </w:r>
    </w:p>
    <w:p w14:paraId="5CABAF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98-6687</w:t>
      </w:r>
    </w:p>
    <w:p w14:paraId="5CABAFBA" w14:textId="77777777" w:rsidR="004E27E8" w:rsidRDefault="004E27E8" w:rsidP="00D744EA">
      <w:pPr>
        <w:spacing w:after="0"/>
      </w:pPr>
      <w:r>
        <w:rPr>
          <w:noProof/>
        </w:rPr>
        <w:t>andyeads@shelbylaw.com</w:t>
      </w:r>
    </w:p>
    <w:p w14:paraId="5CABAFBB" w14:textId="77777777" w:rsidR="004E27E8" w:rsidRDefault="004E27E8" w:rsidP="00D744EA">
      <w:pPr>
        <w:spacing w:after="0"/>
      </w:pPr>
    </w:p>
    <w:p w14:paraId="5CABAF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ackketter Amanda</w:t>
      </w:r>
    </w:p>
    <w:p w14:paraId="5CABAF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lackketter Law Office </w:t>
      </w:r>
    </w:p>
    <w:p w14:paraId="5CABAF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4 W. Broadway, Ste. 11  </w:t>
      </w:r>
    </w:p>
    <w:p w14:paraId="5CABAF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604-5531</w:t>
      </w:r>
    </w:p>
    <w:p w14:paraId="5CABAFC2" w14:textId="77777777" w:rsidR="004E27E8" w:rsidRDefault="004E27E8" w:rsidP="00D744EA">
      <w:pPr>
        <w:spacing w:after="0"/>
      </w:pPr>
      <w:r>
        <w:rPr>
          <w:noProof/>
        </w:rPr>
        <w:t>amanda@blackketterlaw.com</w:t>
      </w:r>
    </w:p>
    <w:p w14:paraId="5CABAFC3" w14:textId="77777777" w:rsidR="004E27E8" w:rsidRDefault="004E27E8" w:rsidP="00D744EA">
      <w:pPr>
        <w:spacing w:after="0"/>
      </w:pPr>
    </w:p>
    <w:p w14:paraId="5CABAF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ullivan Riley</w:t>
      </w:r>
    </w:p>
    <w:p w14:paraId="5CABAF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own, DePrez &amp; Johnson </w:t>
      </w:r>
    </w:p>
    <w:p w14:paraId="5CABAF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416 S. Harrison St.  </w:t>
      </w:r>
    </w:p>
    <w:p w14:paraId="5CABAF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98-6687</w:t>
      </w:r>
    </w:p>
    <w:p w14:paraId="5CABAFCA" w14:textId="77777777" w:rsidR="004E27E8" w:rsidRDefault="004E27E8" w:rsidP="00D744EA">
      <w:pPr>
        <w:spacing w:after="0"/>
      </w:pPr>
      <w:r>
        <w:rPr>
          <w:noProof/>
        </w:rPr>
        <w:t>keegansullivan@shelbylaw.com</w:t>
      </w:r>
    </w:p>
    <w:p w14:paraId="5CABAFCB" w14:textId="77777777" w:rsidR="004E27E8" w:rsidRDefault="004E27E8" w:rsidP="00D744EA">
      <w:pPr>
        <w:spacing w:after="0"/>
      </w:pPr>
    </w:p>
    <w:p w14:paraId="5CABAF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twood Jonathan</w:t>
      </w:r>
    </w:p>
    <w:p w14:paraId="5CABAF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own, DePrez &amp; Johnson </w:t>
      </w:r>
    </w:p>
    <w:p w14:paraId="5CABAF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6 S. Harrison St.  </w:t>
      </w:r>
    </w:p>
    <w:p w14:paraId="5CABAF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98-6688</w:t>
      </w:r>
    </w:p>
    <w:p w14:paraId="5CABAFD2" w14:textId="77777777" w:rsidR="004E27E8" w:rsidRDefault="004E27E8" w:rsidP="00D744EA">
      <w:pPr>
        <w:spacing w:after="0"/>
      </w:pPr>
      <w:r>
        <w:rPr>
          <w:noProof/>
        </w:rPr>
        <w:t>derekatwood@shelbylaw.com</w:t>
      </w:r>
    </w:p>
    <w:p w14:paraId="5CABAFD3" w14:textId="77777777" w:rsidR="004E27E8" w:rsidRDefault="004E27E8" w:rsidP="00D744EA">
      <w:pPr>
        <w:spacing w:after="0"/>
      </w:pPr>
    </w:p>
    <w:p w14:paraId="5CABAF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arkey Christopher</w:t>
      </w:r>
    </w:p>
    <w:p w14:paraId="5CABAF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hristopher K. Starkey, Attorney at Law </w:t>
      </w:r>
    </w:p>
    <w:p w14:paraId="5CABAF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6 S. Harrison St.  </w:t>
      </w:r>
    </w:p>
    <w:p w14:paraId="5CABAF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550-7608</w:t>
      </w:r>
    </w:p>
    <w:p w14:paraId="5CABAFDA" w14:textId="77777777" w:rsidR="004E27E8" w:rsidRDefault="004E27E8" w:rsidP="00D744EA">
      <w:pPr>
        <w:spacing w:after="0"/>
      </w:pPr>
      <w:r>
        <w:rPr>
          <w:noProof/>
        </w:rPr>
        <w:t>starkeyck@msn.com</w:t>
      </w:r>
    </w:p>
    <w:p w14:paraId="5CABAFDB" w14:textId="77777777" w:rsidR="004E27E8" w:rsidRDefault="004E27E8" w:rsidP="00D744EA">
      <w:pPr>
        <w:spacing w:after="0"/>
      </w:pPr>
    </w:p>
    <w:p w14:paraId="5CABAF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iffner John</w:t>
      </w:r>
    </w:p>
    <w:p w14:paraId="5CABAF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own, DePrez &amp; Johnson </w:t>
      </w:r>
    </w:p>
    <w:p w14:paraId="5CABAF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4 E. Polk St.  </w:t>
      </w:r>
    </w:p>
    <w:p w14:paraId="5CABAF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98-2414</w:t>
      </w:r>
    </w:p>
    <w:p w14:paraId="5CABAFE2" w14:textId="77777777" w:rsidR="004E27E8" w:rsidRDefault="004E27E8" w:rsidP="00D744EA">
      <w:pPr>
        <w:spacing w:after="0"/>
      </w:pPr>
      <w:r>
        <w:rPr>
          <w:noProof/>
        </w:rPr>
        <w:t>john_keiffner@shelbylaw.com</w:t>
      </w:r>
    </w:p>
    <w:p w14:paraId="5CABAFE3" w14:textId="77777777" w:rsidR="004E27E8" w:rsidRDefault="004E27E8" w:rsidP="00D744EA">
      <w:pPr>
        <w:spacing w:after="0"/>
      </w:pPr>
    </w:p>
    <w:p w14:paraId="5CABAF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od Warren</w:t>
      </w:r>
    </w:p>
    <w:p w14:paraId="5CABAF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Yeager Good &amp; Baldwin, P.A. </w:t>
      </w:r>
    </w:p>
    <w:p w14:paraId="5CABAF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4 W. Harrison St.  </w:t>
      </w:r>
    </w:p>
    <w:p w14:paraId="5CABAF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lbyville IN 46176</w:t>
      </w:r>
    </w:p>
    <w:p w14:paraId="5CABAF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398-0105</w:t>
      </w:r>
    </w:p>
    <w:p w14:paraId="5CABAFEA" w14:textId="77777777" w:rsidR="004E27E8" w:rsidRDefault="004E27E8" w:rsidP="00D744EA">
      <w:pPr>
        <w:spacing w:after="0"/>
      </w:pPr>
      <w:r>
        <w:rPr>
          <w:noProof/>
        </w:rPr>
        <w:t>warrenrgood@yahoo.com</w:t>
      </w:r>
    </w:p>
    <w:p w14:paraId="5CABAFEB" w14:textId="77777777" w:rsidR="004E27E8" w:rsidRDefault="004E27E8" w:rsidP="00D744EA">
      <w:pPr>
        <w:spacing w:after="0"/>
      </w:pPr>
    </w:p>
    <w:p w14:paraId="5CABAFEC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AFED" w14:textId="77777777" w:rsidR="004E27E8" w:rsidRDefault="004E27E8" w:rsidP="00D744EA">
      <w:pPr>
        <w:spacing w:after="0"/>
        <w:rPr>
          <w:noProof/>
        </w:rPr>
      </w:pPr>
    </w:p>
    <w:p w14:paraId="5CABAFEE" w14:textId="448965C4" w:rsidR="004E27E8" w:rsidRPr="00BA6F72" w:rsidRDefault="004E27E8" w:rsidP="004D1BB7">
      <w:pPr>
        <w:pStyle w:val="Heading1"/>
        <w:rPr>
          <w:noProof/>
        </w:rPr>
      </w:pPr>
      <w:bookmarkStart w:id="75" w:name="_Toc65846835"/>
      <w:r w:rsidRPr="00396390">
        <w:rPr>
          <w:noProof/>
        </w:rPr>
        <w:t>Spencer</w:t>
      </w:r>
      <w:r w:rsidR="004D1BB7">
        <w:rPr>
          <w:noProof/>
        </w:rPr>
        <w:t xml:space="preserve"> County</w:t>
      </w:r>
      <w:bookmarkEnd w:id="75"/>
    </w:p>
    <w:p w14:paraId="5CABAFEF" w14:textId="77777777" w:rsidR="004E27E8" w:rsidRDefault="004E27E8" w:rsidP="00D744EA">
      <w:pPr>
        <w:spacing w:after="0"/>
        <w:rPr>
          <w:noProof/>
        </w:rPr>
      </w:pPr>
    </w:p>
    <w:p w14:paraId="7C02CF01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Rudisill Bryan </w:t>
      </w:r>
    </w:p>
    <w:p w14:paraId="442D6614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70326605" w14:textId="77777777" w:rsidR="008F02A1" w:rsidRDefault="004E27E8" w:rsidP="00D744EA">
      <w:pPr>
        <w:spacing w:after="0"/>
        <w:rPr>
          <w:noProof/>
        </w:rPr>
      </w:pPr>
      <w:r>
        <w:rPr>
          <w:noProof/>
        </w:rPr>
        <w:t xml:space="preserve">Rudisill Law Office, LLC </w:t>
      </w:r>
    </w:p>
    <w:p w14:paraId="0D834D2A" w14:textId="77777777" w:rsidR="005D62B6" w:rsidRDefault="004E27E8" w:rsidP="00D744EA">
      <w:pPr>
        <w:spacing w:after="0"/>
        <w:rPr>
          <w:noProof/>
        </w:rPr>
      </w:pPr>
      <w:r>
        <w:rPr>
          <w:noProof/>
        </w:rPr>
        <w:t xml:space="preserve">417 Main St. </w:t>
      </w:r>
    </w:p>
    <w:p w14:paraId="40ED61E4" w14:textId="77777777" w:rsidR="005D62B6" w:rsidRDefault="004E27E8" w:rsidP="00D744EA">
      <w:pPr>
        <w:spacing w:after="0"/>
        <w:rPr>
          <w:noProof/>
        </w:rPr>
      </w:pPr>
      <w:r>
        <w:rPr>
          <w:noProof/>
        </w:rPr>
        <w:t xml:space="preserve">PO Box 166 </w:t>
      </w:r>
    </w:p>
    <w:p w14:paraId="121E5FC0" w14:textId="77777777" w:rsidR="005D62B6" w:rsidRDefault="004E27E8" w:rsidP="00D744EA">
      <w:pPr>
        <w:spacing w:after="0"/>
        <w:rPr>
          <w:noProof/>
        </w:rPr>
      </w:pPr>
      <w:r>
        <w:rPr>
          <w:noProof/>
        </w:rPr>
        <w:t xml:space="preserve">Rockport IN 47635 </w:t>
      </w:r>
    </w:p>
    <w:p w14:paraId="26B39EC8" w14:textId="77777777" w:rsidR="005D62B6" w:rsidRDefault="004E27E8" w:rsidP="00D744EA">
      <w:pPr>
        <w:spacing w:after="0"/>
        <w:rPr>
          <w:noProof/>
        </w:rPr>
      </w:pPr>
      <w:r>
        <w:rPr>
          <w:noProof/>
        </w:rPr>
        <w:t xml:space="preserve">812-649-9114 </w:t>
      </w:r>
    </w:p>
    <w:p w14:paraId="5CABAFF0" w14:textId="324BF2F0" w:rsidR="004E27E8" w:rsidRDefault="004E27E8" w:rsidP="00D744EA">
      <w:pPr>
        <w:spacing w:after="0"/>
      </w:pPr>
      <w:r>
        <w:rPr>
          <w:noProof/>
        </w:rPr>
        <w:t>brudisilllaw@att.net</w:t>
      </w:r>
    </w:p>
    <w:p w14:paraId="5CABAFF1" w14:textId="77777777" w:rsidR="004E27E8" w:rsidRDefault="004E27E8" w:rsidP="00D744EA">
      <w:pPr>
        <w:spacing w:after="0"/>
      </w:pPr>
    </w:p>
    <w:p w14:paraId="5CABAF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rner Jerry</w:t>
      </w:r>
    </w:p>
    <w:p w14:paraId="5CABAF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erry L. Garner </w:t>
      </w:r>
    </w:p>
    <w:p w14:paraId="5CABAF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3 Main St  </w:t>
      </w:r>
    </w:p>
    <w:p w14:paraId="5CABAF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ckport IN 47635</w:t>
      </w:r>
    </w:p>
    <w:p w14:paraId="5CABAF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01-6221</w:t>
      </w:r>
    </w:p>
    <w:p w14:paraId="5CABAFF8" w14:textId="77777777" w:rsidR="004E27E8" w:rsidRDefault="004E27E8" w:rsidP="00D744EA">
      <w:pPr>
        <w:spacing w:after="0"/>
      </w:pPr>
      <w:r>
        <w:rPr>
          <w:noProof/>
        </w:rPr>
        <w:t>jerry@jerrylgarnerlaw.com</w:t>
      </w:r>
    </w:p>
    <w:p w14:paraId="5CABAFF9" w14:textId="77777777" w:rsidR="004E27E8" w:rsidRDefault="004E27E8" w:rsidP="00D744EA">
      <w:pPr>
        <w:spacing w:after="0"/>
      </w:pPr>
    </w:p>
    <w:p w14:paraId="5CABAF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ster Andrew</w:t>
      </w:r>
    </w:p>
    <w:p w14:paraId="5CABAF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AF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Law Office of Andrew W. Foster, LLC </w:t>
      </w:r>
    </w:p>
    <w:p w14:paraId="5CABAF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4 S. 3rd St. PO Box 166  </w:t>
      </w:r>
    </w:p>
    <w:p w14:paraId="5CABAF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ckport IN 47635</w:t>
      </w:r>
    </w:p>
    <w:p w14:paraId="5CABAF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49-9114</w:t>
      </w:r>
    </w:p>
    <w:p w14:paraId="5CABB000" w14:textId="77777777" w:rsidR="004E27E8" w:rsidRDefault="004E27E8" w:rsidP="00D744EA">
      <w:pPr>
        <w:spacing w:after="0"/>
      </w:pPr>
      <w:r>
        <w:rPr>
          <w:noProof/>
        </w:rPr>
        <w:t>andrew@awflaw.com</w:t>
      </w:r>
    </w:p>
    <w:p w14:paraId="5CABB001" w14:textId="77777777" w:rsidR="004E27E8" w:rsidRDefault="004E27E8" w:rsidP="00D744EA">
      <w:pPr>
        <w:spacing w:after="0"/>
      </w:pPr>
    </w:p>
    <w:p w14:paraId="5CABB0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d Kelly</w:t>
      </w:r>
    </w:p>
    <w:p w14:paraId="5CABB0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lly L. Ward, Attorney at Law </w:t>
      </w:r>
    </w:p>
    <w:p w14:paraId="5CABB0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7 Main St. PO Box 464  </w:t>
      </w:r>
    </w:p>
    <w:p w14:paraId="5CABB0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ckport IN 47635</w:t>
      </w:r>
    </w:p>
    <w:p w14:paraId="5CABB0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49-4571</w:t>
      </w:r>
    </w:p>
    <w:p w14:paraId="5CABB008" w14:textId="77777777" w:rsidR="004E27E8" w:rsidRDefault="004E27E8" w:rsidP="00D744EA">
      <w:pPr>
        <w:spacing w:after="0"/>
      </w:pPr>
      <w:r>
        <w:rPr>
          <w:noProof/>
        </w:rPr>
        <w:t>kellylwardatty@gmail.com</w:t>
      </w:r>
    </w:p>
    <w:p w14:paraId="5CABB009" w14:textId="77777777" w:rsidR="004E27E8" w:rsidRDefault="004E27E8" w:rsidP="00D744EA">
      <w:pPr>
        <w:spacing w:after="0"/>
      </w:pPr>
    </w:p>
    <w:p w14:paraId="5CABB00A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00B" w14:textId="77777777" w:rsidR="004E27E8" w:rsidRDefault="004E27E8" w:rsidP="00D744EA">
      <w:pPr>
        <w:spacing w:after="0"/>
        <w:rPr>
          <w:noProof/>
        </w:rPr>
      </w:pPr>
    </w:p>
    <w:p w14:paraId="5CABB00C" w14:textId="5818BBFF" w:rsidR="004E27E8" w:rsidRPr="00BA6F72" w:rsidRDefault="004E27E8" w:rsidP="004D1BB7">
      <w:pPr>
        <w:pStyle w:val="Heading1"/>
        <w:rPr>
          <w:noProof/>
        </w:rPr>
      </w:pPr>
      <w:bookmarkStart w:id="76" w:name="_Toc65846836"/>
      <w:r w:rsidRPr="00396390">
        <w:rPr>
          <w:noProof/>
        </w:rPr>
        <w:t>St. Joseph</w:t>
      </w:r>
      <w:r w:rsidR="004D1BB7">
        <w:rPr>
          <w:noProof/>
        </w:rPr>
        <w:t xml:space="preserve"> County</w:t>
      </w:r>
      <w:bookmarkEnd w:id="76"/>
    </w:p>
    <w:p w14:paraId="5CABB00D" w14:textId="77777777" w:rsidR="004E27E8" w:rsidRDefault="004E27E8" w:rsidP="00D744EA">
      <w:pPr>
        <w:spacing w:after="0"/>
        <w:rPr>
          <w:noProof/>
        </w:rPr>
      </w:pPr>
    </w:p>
    <w:p w14:paraId="786A01B2" w14:textId="77777777" w:rsidR="002F52D2" w:rsidRDefault="004E27E8" w:rsidP="00D744EA">
      <w:pPr>
        <w:spacing w:after="0"/>
        <w:rPr>
          <w:noProof/>
        </w:rPr>
      </w:pPr>
      <w:r>
        <w:rPr>
          <w:noProof/>
        </w:rPr>
        <w:t xml:space="preserve">Korpal James </w:t>
      </w:r>
    </w:p>
    <w:p w14:paraId="6881E21E" w14:textId="77777777" w:rsidR="002F52D2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17B2FC49" w14:textId="77777777" w:rsidR="002F52D2" w:rsidRDefault="004E27E8" w:rsidP="00D744EA">
      <w:pPr>
        <w:spacing w:after="0"/>
        <w:rPr>
          <w:noProof/>
        </w:rPr>
      </w:pPr>
      <w:r>
        <w:rPr>
          <w:noProof/>
        </w:rPr>
        <w:t xml:space="preserve">Heppenheimer, Korpal &amp; Toth P.C. </w:t>
      </w:r>
    </w:p>
    <w:p w14:paraId="3AF35FC3" w14:textId="77777777" w:rsidR="002F52D2" w:rsidRDefault="004E27E8" w:rsidP="00D744EA">
      <w:pPr>
        <w:spacing w:after="0"/>
        <w:rPr>
          <w:noProof/>
        </w:rPr>
      </w:pPr>
      <w:r>
        <w:rPr>
          <w:noProof/>
        </w:rPr>
        <w:t xml:space="preserve">704 W. Washington St. </w:t>
      </w:r>
    </w:p>
    <w:p w14:paraId="0FF21EC6" w14:textId="77777777" w:rsidR="002F52D2" w:rsidRDefault="004E27E8" w:rsidP="00D744EA">
      <w:pPr>
        <w:spacing w:after="0"/>
        <w:rPr>
          <w:noProof/>
        </w:rPr>
      </w:pPr>
      <w:r>
        <w:rPr>
          <w:noProof/>
        </w:rPr>
        <w:t xml:space="preserve">South Bend IN 46601 </w:t>
      </w:r>
    </w:p>
    <w:p w14:paraId="6B505326" w14:textId="77777777" w:rsidR="002F52D2" w:rsidRDefault="004E27E8" w:rsidP="00D744EA">
      <w:pPr>
        <w:spacing w:after="0"/>
        <w:rPr>
          <w:noProof/>
        </w:rPr>
      </w:pPr>
      <w:r>
        <w:rPr>
          <w:noProof/>
        </w:rPr>
        <w:t xml:space="preserve">574-232-5883 </w:t>
      </w:r>
    </w:p>
    <w:p w14:paraId="5CABB00E" w14:textId="5693487A" w:rsidR="004E27E8" w:rsidRDefault="004E27E8" w:rsidP="00D744EA">
      <w:pPr>
        <w:spacing w:after="0"/>
      </w:pPr>
      <w:r>
        <w:rPr>
          <w:noProof/>
        </w:rPr>
        <w:t>jim@hepkorlaw.com</w:t>
      </w:r>
    </w:p>
    <w:p w14:paraId="5CABB00F" w14:textId="77777777" w:rsidR="004E27E8" w:rsidRDefault="004E27E8" w:rsidP="00D744EA">
      <w:pPr>
        <w:spacing w:after="0"/>
      </w:pPr>
    </w:p>
    <w:p w14:paraId="5CABB0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ckley J.</w:t>
      </w:r>
    </w:p>
    <w:p w14:paraId="5CABB0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30 E. Colfax Ave.  </w:t>
      </w:r>
    </w:p>
    <w:p w14:paraId="5CABB0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17</w:t>
      </w:r>
    </w:p>
    <w:p w14:paraId="5CABB0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88-8381</w:t>
      </w:r>
    </w:p>
    <w:p w14:paraId="5CABB016" w14:textId="77777777" w:rsidR="004E27E8" w:rsidRDefault="004E27E8" w:rsidP="00D744EA">
      <w:pPr>
        <w:spacing w:after="0"/>
      </w:pPr>
      <w:r>
        <w:rPr>
          <w:noProof/>
        </w:rPr>
        <w:t>kecklaw@aol.com</w:t>
      </w:r>
    </w:p>
    <w:p w14:paraId="5CABB017" w14:textId="77777777" w:rsidR="004E27E8" w:rsidRDefault="004E27E8" w:rsidP="00D744EA">
      <w:pPr>
        <w:spacing w:after="0"/>
      </w:pPr>
    </w:p>
    <w:p w14:paraId="5CABB0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e Dianna</w:t>
      </w:r>
    </w:p>
    <w:p w14:paraId="5CABB0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8 N. Main St.JMS Bldg. Ste. 601  </w:t>
      </w:r>
    </w:p>
    <w:p w14:paraId="5CABB0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88-7820</w:t>
      </w:r>
    </w:p>
    <w:p w14:paraId="5CABB01E" w14:textId="77777777" w:rsidR="004E27E8" w:rsidRDefault="004E27E8" w:rsidP="00D744EA">
      <w:pPr>
        <w:spacing w:after="0"/>
      </w:pPr>
      <w:r>
        <w:rPr>
          <w:noProof/>
        </w:rPr>
        <w:t>dcole@coleattorneys.com</w:t>
      </w:r>
    </w:p>
    <w:p w14:paraId="5CABB01F" w14:textId="77777777" w:rsidR="004E27E8" w:rsidRDefault="004E27E8" w:rsidP="00D744EA">
      <w:pPr>
        <w:spacing w:after="0"/>
      </w:pPr>
    </w:p>
    <w:p w14:paraId="5CABB0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hak Michael</w:t>
      </w:r>
    </w:p>
    <w:p w14:paraId="5CABB0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8 W. Washington, Ste. 600  </w:t>
      </w:r>
    </w:p>
    <w:p w14:paraId="5CABB0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87-1662</w:t>
      </w:r>
    </w:p>
    <w:p w14:paraId="5CABB026" w14:textId="77777777" w:rsidR="004E27E8" w:rsidRDefault="004E27E8" w:rsidP="00D744EA">
      <w:pPr>
        <w:spacing w:after="0"/>
      </w:pPr>
      <w:r>
        <w:rPr>
          <w:noProof/>
        </w:rPr>
        <w:t>mrehak@sbcglobal.net</w:t>
      </w:r>
    </w:p>
    <w:p w14:paraId="5CABB027" w14:textId="77777777" w:rsidR="004E27E8" w:rsidRDefault="004E27E8" w:rsidP="00D744EA">
      <w:pPr>
        <w:spacing w:after="0"/>
      </w:pPr>
    </w:p>
    <w:p w14:paraId="5CABB0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ux Michelle</w:t>
      </w:r>
    </w:p>
    <w:p w14:paraId="5CABB0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0 S. Michigan St.  </w:t>
      </w:r>
    </w:p>
    <w:p w14:paraId="5CABB0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5-5353</w:t>
      </w:r>
    </w:p>
    <w:p w14:paraId="5CABB02E" w14:textId="77777777" w:rsidR="004E27E8" w:rsidRDefault="004E27E8" w:rsidP="00D744EA">
      <w:pPr>
        <w:spacing w:after="0"/>
      </w:pPr>
      <w:r>
        <w:rPr>
          <w:noProof/>
        </w:rPr>
        <w:t>michellelaux@hotmail.com</w:t>
      </w:r>
    </w:p>
    <w:p w14:paraId="5CABB02F" w14:textId="77777777" w:rsidR="004E27E8" w:rsidRDefault="004E27E8" w:rsidP="00D744EA">
      <w:pPr>
        <w:spacing w:after="0"/>
      </w:pPr>
    </w:p>
    <w:p w14:paraId="5CABB0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se Anthony</w:t>
      </w:r>
    </w:p>
    <w:p w14:paraId="5CABB0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3 W. Wayne St., Ste. 304  </w:t>
      </w:r>
    </w:p>
    <w:p w14:paraId="5CABB0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635-1239</w:t>
      </w:r>
    </w:p>
    <w:p w14:paraId="5CABB036" w14:textId="77777777" w:rsidR="004E27E8" w:rsidRDefault="004E27E8" w:rsidP="00D744EA">
      <w:pPr>
        <w:spacing w:after="0"/>
      </w:pPr>
      <w:r>
        <w:rPr>
          <w:noProof/>
        </w:rPr>
        <w:t>tonyrose.esq@gmail.com</w:t>
      </w:r>
    </w:p>
    <w:p w14:paraId="5CABB037" w14:textId="77777777" w:rsidR="004E27E8" w:rsidRDefault="004E27E8" w:rsidP="00D744EA">
      <w:pPr>
        <w:spacing w:after="0"/>
      </w:pPr>
    </w:p>
    <w:p w14:paraId="5CABB0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jewski Christine</w:t>
      </w:r>
    </w:p>
    <w:p w14:paraId="5CABB0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Christine A. Majewski </w:t>
      </w:r>
    </w:p>
    <w:p w14:paraId="5CABB0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590 McKinley Hwy.  </w:t>
      </w:r>
    </w:p>
    <w:p w14:paraId="5CABB0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sceola IN 46561</w:t>
      </w:r>
    </w:p>
    <w:p w14:paraId="5CABB0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56-0333</w:t>
      </w:r>
    </w:p>
    <w:p w14:paraId="5CABB03E" w14:textId="77777777" w:rsidR="004E27E8" w:rsidRDefault="004E27E8" w:rsidP="00D744EA">
      <w:pPr>
        <w:spacing w:after="0"/>
      </w:pPr>
      <w:r>
        <w:rPr>
          <w:noProof/>
        </w:rPr>
        <w:t>camajewski@majewskilaw.com</w:t>
      </w:r>
    </w:p>
    <w:p w14:paraId="5CABB03F" w14:textId="77777777" w:rsidR="004E27E8" w:rsidRDefault="004E27E8" w:rsidP="00D744EA">
      <w:pPr>
        <w:spacing w:after="0"/>
      </w:pPr>
    </w:p>
    <w:p w14:paraId="5CABB0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ndley John</w:t>
      </w:r>
    </w:p>
    <w:p w14:paraId="5CABB0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indley Law </w:t>
      </w:r>
    </w:p>
    <w:p w14:paraId="5CABB0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56 Lincoln Way E.  </w:t>
      </w:r>
    </w:p>
    <w:p w14:paraId="5CABB0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13</w:t>
      </w:r>
    </w:p>
    <w:p w14:paraId="5CABB0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400-5094</w:t>
      </w:r>
    </w:p>
    <w:p w14:paraId="5CABB046" w14:textId="77777777" w:rsidR="004E27E8" w:rsidRDefault="004E27E8" w:rsidP="00D744EA">
      <w:pPr>
        <w:spacing w:after="0"/>
      </w:pPr>
      <w:r>
        <w:rPr>
          <w:noProof/>
        </w:rPr>
        <w:t>john@kindleylaw.com</w:t>
      </w:r>
    </w:p>
    <w:p w14:paraId="5CABB047" w14:textId="77777777" w:rsidR="004E27E8" w:rsidRDefault="004E27E8" w:rsidP="00D744EA">
      <w:pPr>
        <w:spacing w:after="0"/>
      </w:pPr>
    </w:p>
    <w:p w14:paraId="5CABB0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isman Neil</w:t>
      </w:r>
    </w:p>
    <w:p w14:paraId="5CABB0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2 S. Taylor St.  </w:t>
      </w:r>
    </w:p>
    <w:p w14:paraId="5CABB0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2-3898</w:t>
      </w:r>
    </w:p>
    <w:p w14:paraId="5CABB04E" w14:textId="77777777" w:rsidR="004E27E8" w:rsidRDefault="004E27E8" w:rsidP="00D744EA">
      <w:pPr>
        <w:spacing w:after="0"/>
      </w:pPr>
      <w:r>
        <w:rPr>
          <w:noProof/>
        </w:rPr>
        <w:t>weismanlaw@prodigy.net</w:t>
      </w:r>
    </w:p>
    <w:p w14:paraId="5CABB04F" w14:textId="77777777" w:rsidR="004E27E8" w:rsidRDefault="004E27E8" w:rsidP="00D744EA">
      <w:pPr>
        <w:spacing w:after="0"/>
      </w:pPr>
    </w:p>
    <w:p w14:paraId="5CABB0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ruble Stanley</w:t>
      </w:r>
    </w:p>
    <w:p w14:paraId="5CABB0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ruble Law Group </w:t>
      </w:r>
    </w:p>
    <w:p w14:paraId="5CABB0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04 E. Jefferson Blvd.  </w:t>
      </w:r>
    </w:p>
    <w:p w14:paraId="5CABB0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17</w:t>
      </w:r>
    </w:p>
    <w:p w14:paraId="5CABB0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82-2200</w:t>
      </w:r>
    </w:p>
    <w:p w14:paraId="5CABB056" w14:textId="77777777" w:rsidR="004E27E8" w:rsidRDefault="004E27E8" w:rsidP="00D744EA">
      <w:pPr>
        <w:spacing w:after="0"/>
      </w:pPr>
      <w:r>
        <w:rPr>
          <w:noProof/>
        </w:rPr>
        <w:t>stan@wrublelaw.com</w:t>
      </w:r>
    </w:p>
    <w:p w14:paraId="5CABB057" w14:textId="77777777" w:rsidR="004E27E8" w:rsidRDefault="004E27E8" w:rsidP="00D744EA">
      <w:pPr>
        <w:spacing w:after="0"/>
      </w:pPr>
    </w:p>
    <w:p w14:paraId="5CABB0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immell Jeffrey</w:t>
      </w:r>
    </w:p>
    <w:p w14:paraId="5CABB0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8 W. Washington St., Ste. 600  </w:t>
      </w:r>
    </w:p>
    <w:p w14:paraId="5CABB0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South Bend IN 46601</w:t>
      </w:r>
    </w:p>
    <w:p w14:paraId="5CABB0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2-7410</w:t>
      </w:r>
    </w:p>
    <w:p w14:paraId="5CABB05E" w14:textId="77777777" w:rsidR="004E27E8" w:rsidRDefault="004E27E8" w:rsidP="00D744EA">
      <w:pPr>
        <w:spacing w:after="0"/>
      </w:pPr>
      <w:r>
        <w:rPr>
          <w:noProof/>
        </w:rPr>
        <w:t>jeffkimmell@sbcglobal.net</w:t>
      </w:r>
    </w:p>
    <w:p w14:paraId="5CABB05F" w14:textId="77777777" w:rsidR="004E27E8" w:rsidRDefault="004E27E8" w:rsidP="00D744EA">
      <w:pPr>
        <w:spacing w:after="0"/>
      </w:pPr>
    </w:p>
    <w:p w14:paraId="5CABB0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sters Albert</w:t>
      </w:r>
    </w:p>
    <w:p w14:paraId="5CABB0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emeth, Feeney, Masters &amp; Campiti, P.C. </w:t>
      </w:r>
    </w:p>
    <w:p w14:paraId="5CABB0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50 Columbia St.  </w:t>
      </w:r>
    </w:p>
    <w:p w14:paraId="5CABB0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4-0121</w:t>
      </w:r>
    </w:p>
    <w:p w14:paraId="5CABB066" w14:textId="77777777" w:rsidR="004E27E8" w:rsidRDefault="004E27E8" w:rsidP="00D744EA">
      <w:pPr>
        <w:spacing w:after="0"/>
      </w:pPr>
      <w:r>
        <w:rPr>
          <w:noProof/>
        </w:rPr>
        <w:t>armasters@nfmlaw.com</w:t>
      </w:r>
    </w:p>
    <w:p w14:paraId="5CABB067" w14:textId="77777777" w:rsidR="004E27E8" w:rsidRDefault="004E27E8" w:rsidP="00D744EA">
      <w:pPr>
        <w:spacing w:after="0"/>
      </w:pPr>
    </w:p>
    <w:p w14:paraId="5CABB0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pinski Mark</w:t>
      </w:r>
    </w:p>
    <w:p w14:paraId="5CABB0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04 E. Jefferson  </w:t>
      </w:r>
    </w:p>
    <w:p w14:paraId="5CABB0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3-0098</w:t>
      </w:r>
    </w:p>
    <w:p w14:paraId="5CABB06E" w14:textId="77777777" w:rsidR="004E27E8" w:rsidRDefault="004E27E8" w:rsidP="00D744EA">
      <w:pPr>
        <w:spacing w:after="0"/>
      </w:pPr>
      <w:r>
        <w:rPr>
          <w:noProof/>
        </w:rPr>
        <w:t>moonlightgraham17@gmail.com</w:t>
      </w:r>
    </w:p>
    <w:p w14:paraId="5CABB06F" w14:textId="77777777" w:rsidR="004E27E8" w:rsidRDefault="004E27E8" w:rsidP="00D744EA">
      <w:pPr>
        <w:spacing w:after="0"/>
      </w:pPr>
    </w:p>
    <w:p w14:paraId="5CABB0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hey Charles</w:t>
      </w:r>
    </w:p>
    <w:p w14:paraId="5CABB0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harles W. Lahey, Attorney at Law </w:t>
      </w:r>
    </w:p>
    <w:p w14:paraId="5CABB0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2 W. Washington Ave.  </w:t>
      </w:r>
    </w:p>
    <w:p w14:paraId="5CABB0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2-9995 ext. 221</w:t>
      </w:r>
    </w:p>
    <w:p w14:paraId="5CABB076" w14:textId="77777777" w:rsidR="004E27E8" w:rsidRDefault="004E27E8" w:rsidP="00D744EA">
      <w:pPr>
        <w:spacing w:after="0"/>
      </w:pPr>
      <w:r>
        <w:rPr>
          <w:noProof/>
        </w:rPr>
        <w:t>cwl502@comcast.net</w:t>
      </w:r>
    </w:p>
    <w:p w14:paraId="5CABB077" w14:textId="77777777" w:rsidR="004E27E8" w:rsidRDefault="004E27E8" w:rsidP="00D744EA">
      <w:pPr>
        <w:spacing w:after="0"/>
      </w:pPr>
    </w:p>
    <w:p w14:paraId="5CABB0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uerring Marielena</w:t>
      </w:r>
    </w:p>
    <w:p w14:paraId="5CABB0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1191 US 31 S.  </w:t>
      </w:r>
    </w:p>
    <w:p w14:paraId="5CABB0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14</w:t>
      </w:r>
    </w:p>
    <w:p w14:paraId="5CABB0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68-0250</w:t>
      </w:r>
    </w:p>
    <w:p w14:paraId="5CABB07E" w14:textId="77777777" w:rsidR="004E27E8" w:rsidRDefault="004E27E8" w:rsidP="00D744EA">
      <w:pPr>
        <w:spacing w:after="0"/>
      </w:pPr>
      <w:r>
        <w:rPr>
          <w:noProof/>
        </w:rPr>
        <w:t>attymariduerring@gmail.com</w:t>
      </w:r>
    </w:p>
    <w:p w14:paraId="5CABB07F" w14:textId="77777777" w:rsidR="004E27E8" w:rsidRDefault="004E27E8" w:rsidP="00D744EA">
      <w:pPr>
        <w:spacing w:after="0"/>
      </w:pPr>
    </w:p>
    <w:p w14:paraId="5CABB0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achkofsky Andrea</w:t>
      </w:r>
    </w:p>
    <w:p w14:paraId="5CABB0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achkofsky Law LLC </w:t>
      </w:r>
    </w:p>
    <w:p w14:paraId="5CABB0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1191 Old US 31 S.  </w:t>
      </w:r>
    </w:p>
    <w:p w14:paraId="5CABB0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14</w:t>
      </w:r>
    </w:p>
    <w:p w14:paraId="5CABB0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96-2907</w:t>
      </w:r>
    </w:p>
    <w:p w14:paraId="5CABB086" w14:textId="77777777" w:rsidR="004E27E8" w:rsidRDefault="004E27E8" w:rsidP="00D744EA">
      <w:pPr>
        <w:spacing w:after="0"/>
      </w:pPr>
      <w:r>
        <w:rPr>
          <w:noProof/>
        </w:rPr>
        <w:t>andrea@beachlawllc.com</w:t>
      </w:r>
    </w:p>
    <w:p w14:paraId="5CABB087" w14:textId="77777777" w:rsidR="004E27E8" w:rsidRDefault="004E27E8" w:rsidP="00D744EA">
      <w:pPr>
        <w:spacing w:after="0"/>
      </w:pPr>
    </w:p>
    <w:p w14:paraId="5CABB0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nterrosa Rodolfo</w:t>
      </w:r>
    </w:p>
    <w:p w14:paraId="5CABB0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terrosa Law Group, LLC </w:t>
      </w:r>
    </w:p>
    <w:p w14:paraId="5CABB0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8 W. Jefferson Blvd.  </w:t>
      </w:r>
    </w:p>
    <w:p w14:paraId="5CABB0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6-2953</w:t>
      </w:r>
    </w:p>
    <w:p w14:paraId="5CABB08E" w14:textId="77777777" w:rsidR="004E27E8" w:rsidRDefault="004E27E8" w:rsidP="00D744EA">
      <w:pPr>
        <w:spacing w:after="0"/>
      </w:pPr>
      <w:r>
        <w:rPr>
          <w:noProof/>
        </w:rPr>
        <w:t>rudymonterrosa@gmail.com</w:t>
      </w:r>
    </w:p>
    <w:p w14:paraId="5CABB08F" w14:textId="77777777" w:rsidR="004E27E8" w:rsidRDefault="004E27E8" w:rsidP="00D744EA">
      <w:pPr>
        <w:spacing w:after="0"/>
      </w:pPr>
    </w:p>
    <w:p w14:paraId="5CABB0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ller Thomas</w:t>
      </w:r>
    </w:p>
    <w:p w14:paraId="5CABB0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8 W. Washington St., Ste. 720  </w:t>
      </w:r>
    </w:p>
    <w:p w14:paraId="5CABB0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4-2990</w:t>
      </w:r>
    </w:p>
    <w:p w14:paraId="5CABB096" w14:textId="77777777" w:rsidR="004E27E8" w:rsidRDefault="004E27E8" w:rsidP="00D744EA">
      <w:pPr>
        <w:spacing w:after="0"/>
      </w:pPr>
      <w:r>
        <w:rPr>
          <w:noProof/>
        </w:rPr>
        <w:t>thomas.keller@tkellerlaw.com</w:t>
      </w:r>
    </w:p>
    <w:p w14:paraId="5CABB097" w14:textId="77777777" w:rsidR="004E27E8" w:rsidRDefault="004E27E8" w:rsidP="00D744EA">
      <w:pPr>
        <w:spacing w:after="0"/>
      </w:pPr>
    </w:p>
    <w:p w14:paraId="5CABB0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ilgendorf Sean</w:t>
      </w:r>
    </w:p>
    <w:p w14:paraId="5CABB0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8 W. Washington St., Ste. 720  </w:t>
      </w:r>
    </w:p>
    <w:p w14:paraId="5CABB0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4-9950</w:t>
      </w:r>
    </w:p>
    <w:p w14:paraId="5CABB09E" w14:textId="77777777" w:rsidR="004E27E8" w:rsidRDefault="004E27E8" w:rsidP="00D744EA">
      <w:pPr>
        <w:spacing w:after="0"/>
      </w:pPr>
      <w:r>
        <w:rPr>
          <w:noProof/>
        </w:rPr>
        <w:t>seahil@sbcglobal.net</w:t>
      </w:r>
    </w:p>
    <w:p w14:paraId="5CABB09F" w14:textId="77777777" w:rsidR="004E27E8" w:rsidRDefault="004E27E8" w:rsidP="00D744EA">
      <w:pPr>
        <w:spacing w:after="0"/>
      </w:pPr>
    </w:p>
    <w:p w14:paraId="5CABB0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uber Anthony</w:t>
      </w:r>
    </w:p>
    <w:p w14:paraId="5CABB0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2 W. Washington St.  </w:t>
      </w:r>
    </w:p>
    <w:p w14:paraId="5CABB0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2-8284</w:t>
      </w:r>
    </w:p>
    <w:p w14:paraId="5CABB0A6" w14:textId="77777777" w:rsidR="004E27E8" w:rsidRDefault="004E27E8" w:rsidP="00D744EA">
      <w:pPr>
        <w:spacing w:after="0"/>
      </w:pPr>
      <w:r>
        <w:rPr>
          <w:noProof/>
        </w:rPr>
        <w:t>aluber@msn.com</w:t>
      </w:r>
    </w:p>
    <w:p w14:paraId="5CABB0A7" w14:textId="77777777" w:rsidR="004E27E8" w:rsidRDefault="004E27E8" w:rsidP="00D744EA">
      <w:pPr>
        <w:spacing w:after="0"/>
      </w:pPr>
    </w:p>
    <w:p w14:paraId="5CABB0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olf Victoria</w:t>
      </w:r>
    </w:p>
    <w:p w14:paraId="5CABB0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olf Legal Solutions LLC </w:t>
      </w:r>
    </w:p>
    <w:p w14:paraId="5CABB0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25 E. Colfax, Unit 101  </w:t>
      </w:r>
    </w:p>
    <w:p w14:paraId="5CABB0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17</w:t>
      </w:r>
    </w:p>
    <w:p w14:paraId="5CABB0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404-7302</w:t>
      </w:r>
    </w:p>
    <w:p w14:paraId="5CABB0AE" w14:textId="77777777" w:rsidR="004E27E8" w:rsidRDefault="004E27E8" w:rsidP="00D744EA">
      <w:pPr>
        <w:spacing w:after="0"/>
      </w:pPr>
      <w:r>
        <w:rPr>
          <w:noProof/>
        </w:rPr>
        <w:t>wolf.sjcpd@gmail.com</w:t>
      </w:r>
    </w:p>
    <w:p w14:paraId="5CABB0AF" w14:textId="77777777" w:rsidR="004E27E8" w:rsidRDefault="004E27E8" w:rsidP="00D744EA">
      <w:pPr>
        <w:spacing w:after="0"/>
      </w:pPr>
    </w:p>
    <w:p w14:paraId="5CABB0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los Ernest</w:t>
      </w:r>
    </w:p>
    <w:p w14:paraId="5CABB0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18 E. Colfax Ave. PO Box 4341  </w:t>
      </w:r>
    </w:p>
    <w:p w14:paraId="5CABB0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South Bend IN 46617</w:t>
      </w:r>
    </w:p>
    <w:p w14:paraId="5CABB0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3-9940</w:t>
      </w:r>
    </w:p>
    <w:p w14:paraId="5CABB0B6" w14:textId="77777777" w:rsidR="004E27E8" w:rsidRDefault="004E27E8" w:rsidP="00D744EA">
      <w:pPr>
        <w:spacing w:after="0"/>
      </w:pPr>
      <w:r>
        <w:rPr>
          <w:noProof/>
        </w:rPr>
        <w:t>galoslaw@aol.com</w:t>
      </w:r>
    </w:p>
    <w:p w14:paraId="5CABB0B7" w14:textId="77777777" w:rsidR="004E27E8" w:rsidRDefault="004E27E8" w:rsidP="00D744EA">
      <w:pPr>
        <w:spacing w:after="0"/>
      </w:pPr>
    </w:p>
    <w:p w14:paraId="5CABB0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ields Diane</w:t>
      </w:r>
    </w:p>
    <w:p w14:paraId="5CABB0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iane Shields, Attorney at Law </w:t>
      </w:r>
    </w:p>
    <w:p w14:paraId="5CABB0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5 Carlton St.  </w:t>
      </w:r>
    </w:p>
    <w:p w14:paraId="5CABB0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shawaka IN 46544</w:t>
      </w:r>
    </w:p>
    <w:p w14:paraId="5CABB0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56-2843</w:t>
      </w:r>
    </w:p>
    <w:p w14:paraId="5CABB0BE" w14:textId="77777777" w:rsidR="004E27E8" w:rsidRDefault="004E27E8" w:rsidP="00D744EA">
      <w:pPr>
        <w:spacing w:after="0"/>
      </w:pPr>
      <w:r>
        <w:rPr>
          <w:noProof/>
        </w:rPr>
        <w:t>dianeshields@att.net</w:t>
      </w:r>
    </w:p>
    <w:p w14:paraId="5CABB0BF" w14:textId="77777777" w:rsidR="004E27E8" w:rsidRDefault="004E27E8" w:rsidP="00D744EA">
      <w:pPr>
        <w:spacing w:after="0"/>
      </w:pPr>
    </w:p>
    <w:p w14:paraId="5CABB0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eraw Erica</w:t>
      </w:r>
    </w:p>
    <w:p w14:paraId="5CABB0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peraw Law, PC </w:t>
      </w:r>
    </w:p>
    <w:p w14:paraId="5CABB0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8 W. Washington St.  </w:t>
      </w:r>
    </w:p>
    <w:p w14:paraId="5CABB0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4-8050</w:t>
      </w:r>
    </w:p>
    <w:p w14:paraId="5CABB0C6" w14:textId="77777777" w:rsidR="004E27E8" w:rsidRDefault="004E27E8" w:rsidP="00D744EA">
      <w:pPr>
        <w:spacing w:after="0"/>
      </w:pPr>
      <w:r>
        <w:rPr>
          <w:noProof/>
        </w:rPr>
        <w:t>esperaw@sperawlaw.com</w:t>
      </w:r>
    </w:p>
    <w:p w14:paraId="5CABB0C7" w14:textId="77777777" w:rsidR="004E27E8" w:rsidRDefault="004E27E8" w:rsidP="00D744EA">
      <w:pPr>
        <w:spacing w:after="0"/>
      </w:pPr>
    </w:p>
    <w:p w14:paraId="5CABB0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rger Donald</w:t>
      </w:r>
    </w:p>
    <w:p w14:paraId="5CABB0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0 S. Taylor St.  </w:t>
      </w:r>
    </w:p>
    <w:p w14:paraId="5CABB0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-1522</w:t>
      </w:r>
    </w:p>
    <w:p w14:paraId="5CABB0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89-7112</w:t>
      </w:r>
    </w:p>
    <w:p w14:paraId="5CABB0CE" w14:textId="77777777" w:rsidR="004E27E8" w:rsidRDefault="004E27E8" w:rsidP="00D744EA">
      <w:pPr>
        <w:spacing w:after="0"/>
      </w:pPr>
      <w:r>
        <w:rPr>
          <w:noProof/>
        </w:rPr>
        <w:t>djberger1@aol.com</w:t>
      </w:r>
    </w:p>
    <w:p w14:paraId="5CABB0CF" w14:textId="77777777" w:rsidR="004E27E8" w:rsidRDefault="004E27E8" w:rsidP="00D744EA">
      <w:pPr>
        <w:spacing w:after="0"/>
      </w:pPr>
    </w:p>
    <w:p w14:paraId="5CABB0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necke William</w:t>
      </w:r>
    </w:p>
    <w:p w14:paraId="5CABB0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Tower Building, Ste. 600 218 W. Washington St.  </w:t>
      </w:r>
    </w:p>
    <w:p w14:paraId="5CABB0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3-2400</w:t>
      </w:r>
    </w:p>
    <w:p w14:paraId="5CABB0D6" w14:textId="77777777" w:rsidR="004E27E8" w:rsidRDefault="004E27E8" w:rsidP="00D744EA">
      <w:pPr>
        <w:spacing w:after="0"/>
      </w:pPr>
      <w:r>
        <w:rPr>
          <w:noProof/>
        </w:rPr>
        <w:t>wjwanecke@gmail.com</w:t>
      </w:r>
    </w:p>
    <w:p w14:paraId="5CABB0D7" w14:textId="77777777" w:rsidR="004E27E8" w:rsidRDefault="004E27E8" w:rsidP="00D744EA">
      <w:pPr>
        <w:spacing w:after="0"/>
      </w:pPr>
    </w:p>
    <w:p w14:paraId="5CABB0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lli John</w:t>
      </w:r>
    </w:p>
    <w:p w14:paraId="5CABB0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Rulli Law </w:t>
      </w:r>
    </w:p>
    <w:p w14:paraId="5CABB0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8 W. Washington  </w:t>
      </w:r>
    </w:p>
    <w:p w14:paraId="5CABB0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850-1630</w:t>
      </w:r>
    </w:p>
    <w:p w14:paraId="5CABB0DE" w14:textId="77777777" w:rsidR="004E27E8" w:rsidRDefault="004E27E8" w:rsidP="00D744EA">
      <w:pPr>
        <w:spacing w:after="0"/>
      </w:pPr>
      <w:r>
        <w:rPr>
          <w:noProof/>
        </w:rPr>
        <w:t>jrullilaw@gmail.com</w:t>
      </w:r>
    </w:p>
    <w:p w14:paraId="5CABB0DF" w14:textId="77777777" w:rsidR="004E27E8" w:rsidRDefault="004E27E8" w:rsidP="00D744EA">
      <w:pPr>
        <w:spacing w:after="0"/>
      </w:pPr>
    </w:p>
    <w:p w14:paraId="5CABB0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nterrosa Cecilia</w:t>
      </w:r>
    </w:p>
    <w:p w14:paraId="5CABB0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8 W. Jefferson  </w:t>
      </w:r>
    </w:p>
    <w:p w14:paraId="5CABB0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6-2953</w:t>
      </w:r>
    </w:p>
    <w:p w14:paraId="5CABB0E6" w14:textId="77777777" w:rsidR="004E27E8" w:rsidRDefault="004E27E8" w:rsidP="00D744EA">
      <w:pPr>
        <w:spacing w:after="0"/>
      </w:pPr>
      <w:r>
        <w:rPr>
          <w:noProof/>
        </w:rPr>
        <w:t>abogada@monterrosalawgroup.com</w:t>
      </w:r>
    </w:p>
    <w:p w14:paraId="5CABB0E7" w14:textId="77777777" w:rsidR="004E27E8" w:rsidRDefault="004E27E8" w:rsidP="00D744EA">
      <w:pPr>
        <w:spacing w:after="0"/>
      </w:pPr>
    </w:p>
    <w:p w14:paraId="5CABB0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kodinski Sally</w:t>
      </w:r>
    </w:p>
    <w:p w14:paraId="5CABB0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0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2 W. Washington St.  </w:t>
      </w:r>
    </w:p>
    <w:p w14:paraId="5CABB0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344-6415</w:t>
      </w:r>
    </w:p>
    <w:p w14:paraId="5CABB0EE" w14:textId="77777777" w:rsidR="004E27E8" w:rsidRDefault="004E27E8" w:rsidP="00D744EA">
      <w:pPr>
        <w:spacing w:after="0"/>
      </w:pPr>
      <w:r>
        <w:rPr>
          <w:noProof/>
        </w:rPr>
        <w:t>sallyskodinski@gmail.com</w:t>
      </w:r>
    </w:p>
    <w:p w14:paraId="5CABB0EF" w14:textId="77777777" w:rsidR="004E27E8" w:rsidRDefault="004E27E8" w:rsidP="00D744EA">
      <w:pPr>
        <w:spacing w:after="0"/>
      </w:pPr>
    </w:p>
    <w:p w14:paraId="5CABB0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liams Katharine</w:t>
      </w:r>
    </w:p>
    <w:p w14:paraId="5CABB0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atharine A. Williams, Attorney at Law </w:t>
      </w:r>
    </w:p>
    <w:p w14:paraId="5CABB0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1 S. Main St.  </w:t>
      </w:r>
    </w:p>
    <w:p w14:paraId="5CABB0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0F5" w14:textId="77777777" w:rsidR="004E27E8" w:rsidRDefault="004E27E8" w:rsidP="00D744EA">
      <w:pPr>
        <w:spacing w:after="0"/>
      </w:pPr>
      <w:r>
        <w:rPr>
          <w:noProof/>
        </w:rPr>
        <w:t>kwilliams.stjoepd@gmail.com</w:t>
      </w:r>
    </w:p>
    <w:p w14:paraId="5CABB0F6" w14:textId="77777777" w:rsidR="004E27E8" w:rsidRDefault="004E27E8" w:rsidP="00D744EA">
      <w:pPr>
        <w:spacing w:after="0"/>
      </w:pPr>
    </w:p>
    <w:p w14:paraId="5CABB0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itton Peter</w:t>
      </w:r>
    </w:p>
    <w:p w14:paraId="5CABB0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0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rancisco Britton LLP </w:t>
      </w:r>
    </w:p>
    <w:p w14:paraId="5CABB0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0 W. High St.  </w:t>
      </w:r>
    </w:p>
    <w:p w14:paraId="5CABB0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khart IN 46516</w:t>
      </w:r>
    </w:p>
    <w:p w14:paraId="5CABB0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304-6770</w:t>
      </w:r>
    </w:p>
    <w:p w14:paraId="5CABB0FD" w14:textId="77777777" w:rsidR="004E27E8" w:rsidRDefault="004E27E8" w:rsidP="00D744EA">
      <w:pPr>
        <w:spacing w:after="0"/>
      </w:pPr>
      <w:r>
        <w:rPr>
          <w:noProof/>
        </w:rPr>
        <w:t>pbritton@franciscobritton.com</w:t>
      </w:r>
    </w:p>
    <w:p w14:paraId="5CABB0FE" w14:textId="77777777" w:rsidR="004E27E8" w:rsidRDefault="004E27E8" w:rsidP="00D744EA">
      <w:pPr>
        <w:spacing w:after="0"/>
      </w:pPr>
    </w:p>
    <w:p w14:paraId="5CABB0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ames Mark</w:t>
      </w:r>
    </w:p>
    <w:p w14:paraId="5CABB1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nderson Agostino &amp; Keller, P.C. </w:t>
      </w:r>
    </w:p>
    <w:p w14:paraId="5CABB1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1 S. Taylor St.  </w:t>
      </w:r>
    </w:p>
    <w:p w14:paraId="5CABB1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1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88-1510</w:t>
      </w:r>
    </w:p>
    <w:p w14:paraId="5CABB105" w14:textId="77777777" w:rsidR="004E27E8" w:rsidRDefault="004E27E8" w:rsidP="00D744EA">
      <w:pPr>
        <w:spacing w:after="0"/>
      </w:pPr>
      <w:r>
        <w:rPr>
          <w:noProof/>
        </w:rPr>
        <w:t>james@aaklaw.com</w:t>
      </w:r>
    </w:p>
    <w:p w14:paraId="5CABB106" w14:textId="77777777" w:rsidR="004E27E8" w:rsidRDefault="004E27E8" w:rsidP="00D744EA">
      <w:pPr>
        <w:spacing w:after="0"/>
      </w:pPr>
    </w:p>
    <w:p w14:paraId="5CABB1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ed-Outlaw Tasha</w:t>
      </w:r>
    </w:p>
    <w:p w14:paraId="5CABB1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1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03 N. Notre Dame Ave.  </w:t>
      </w:r>
    </w:p>
    <w:p w14:paraId="5CABB1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South Bend IN 46617</w:t>
      </w:r>
    </w:p>
    <w:p w14:paraId="5CABB1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400-5297</w:t>
      </w:r>
    </w:p>
    <w:p w14:paraId="5CABB10D" w14:textId="77777777" w:rsidR="004E27E8" w:rsidRDefault="004E27E8" w:rsidP="00D744EA">
      <w:pPr>
        <w:spacing w:after="0"/>
      </w:pPr>
      <w:r>
        <w:rPr>
          <w:noProof/>
        </w:rPr>
        <w:t>trolawoffice@gmail.com</w:t>
      </w:r>
    </w:p>
    <w:p w14:paraId="5CABB10E" w14:textId="77777777" w:rsidR="004E27E8" w:rsidRDefault="004E27E8" w:rsidP="00D744EA">
      <w:pPr>
        <w:spacing w:after="0"/>
      </w:pPr>
    </w:p>
    <w:p w14:paraId="5CABB1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upt Jeffrey</w:t>
      </w:r>
    </w:p>
    <w:p w14:paraId="5CABB1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eff Haupt </w:t>
      </w:r>
    </w:p>
    <w:p w14:paraId="5CABB1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2 S. Taylor St.  </w:t>
      </w:r>
    </w:p>
    <w:p w14:paraId="5CABB1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1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387-6529</w:t>
      </w:r>
    </w:p>
    <w:p w14:paraId="5CABB115" w14:textId="77777777" w:rsidR="004E27E8" w:rsidRDefault="004E27E8" w:rsidP="00D744EA">
      <w:pPr>
        <w:spacing w:after="0"/>
      </w:pPr>
      <w:r>
        <w:rPr>
          <w:noProof/>
        </w:rPr>
        <w:t>jeff@lawjmh.com</w:t>
      </w:r>
    </w:p>
    <w:p w14:paraId="5CABB116" w14:textId="77777777" w:rsidR="004E27E8" w:rsidRDefault="004E27E8" w:rsidP="00D744EA">
      <w:pPr>
        <w:spacing w:after="0"/>
      </w:pPr>
    </w:p>
    <w:p w14:paraId="5CABB1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uerring Scott</w:t>
      </w:r>
    </w:p>
    <w:p w14:paraId="5CABB1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uerring Law Offices </w:t>
      </w:r>
    </w:p>
    <w:p w14:paraId="5CABB1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lonial Place 61191 US 31 S.  </w:t>
      </w:r>
    </w:p>
    <w:p w14:paraId="5CABB1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14</w:t>
      </w:r>
    </w:p>
    <w:p w14:paraId="5CABB1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968-0250</w:t>
      </w:r>
    </w:p>
    <w:p w14:paraId="5CABB11D" w14:textId="77777777" w:rsidR="004E27E8" w:rsidRDefault="004E27E8" w:rsidP="00D744EA">
      <w:pPr>
        <w:spacing w:after="0"/>
      </w:pPr>
      <w:r>
        <w:rPr>
          <w:noProof/>
        </w:rPr>
        <w:t>attysduerring@gmail.com</w:t>
      </w:r>
    </w:p>
    <w:p w14:paraId="5CABB11E" w14:textId="77777777" w:rsidR="004E27E8" w:rsidRDefault="004E27E8" w:rsidP="00D744EA">
      <w:pPr>
        <w:spacing w:after="0"/>
      </w:pPr>
    </w:p>
    <w:p w14:paraId="5CABB1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bertson Dianne</w:t>
      </w:r>
    </w:p>
    <w:p w14:paraId="5CABB1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1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2 W. Washington St.  </w:t>
      </w:r>
    </w:p>
    <w:p w14:paraId="5CABB1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1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303-7410</w:t>
      </w:r>
    </w:p>
    <w:p w14:paraId="5CABB125" w14:textId="77777777" w:rsidR="004E27E8" w:rsidRDefault="004E27E8" w:rsidP="00D744EA">
      <w:pPr>
        <w:spacing w:after="0"/>
      </w:pPr>
      <w:r>
        <w:rPr>
          <w:noProof/>
        </w:rPr>
        <w:t>diannetillmanreed@sbcglobal.net</w:t>
      </w:r>
    </w:p>
    <w:p w14:paraId="5CABB126" w14:textId="77777777" w:rsidR="004E27E8" w:rsidRDefault="004E27E8" w:rsidP="00D744EA">
      <w:pPr>
        <w:spacing w:after="0"/>
      </w:pPr>
    </w:p>
    <w:p w14:paraId="5CABB1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kodinski Philip</w:t>
      </w:r>
    </w:p>
    <w:p w14:paraId="5CABB1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1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2 W. Washington Ave.  </w:t>
      </w:r>
    </w:p>
    <w:p w14:paraId="5CABB1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1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4-6017</w:t>
      </w:r>
    </w:p>
    <w:p w14:paraId="5CABB12D" w14:textId="77777777" w:rsidR="004E27E8" w:rsidRDefault="004E27E8" w:rsidP="00D744EA">
      <w:pPr>
        <w:spacing w:after="0"/>
      </w:pPr>
      <w:r>
        <w:rPr>
          <w:noProof/>
        </w:rPr>
        <w:t>pskodinski@aol.com</w:t>
      </w:r>
    </w:p>
    <w:p w14:paraId="5CABB12E" w14:textId="77777777" w:rsidR="004E27E8" w:rsidRDefault="004E27E8" w:rsidP="00D744EA">
      <w:pPr>
        <w:spacing w:after="0"/>
      </w:pPr>
    </w:p>
    <w:p w14:paraId="5CABB1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Laughlin Timothy</w:t>
      </w:r>
    </w:p>
    <w:p w14:paraId="5CABB1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1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2 S. Taylor St.  </w:t>
      </w:r>
    </w:p>
    <w:p w14:paraId="5CABB1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01</w:t>
      </w:r>
    </w:p>
    <w:p w14:paraId="5CABB1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3-7165</w:t>
      </w:r>
    </w:p>
    <w:p w14:paraId="5CABB135" w14:textId="77777777" w:rsidR="004E27E8" w:rsidRDefault="004E27E8" w:rsidP="00D744EA">
      <w:pPr>
        <w:spacing w:after="0"/>
      </w:pPr>
      <w:r>
        <w:rPr>
          <w:noProof/>
        </w:rPr>
        <w:t>tpmclaughlin@sbcglobal.net</w:t>
      </w:r>
    </w:p>
    <w:p w14:paraId="5CABB136" w14:textId="77777777" w:rsidR="004E27E8" w:rsidRDefault="004E27E8" w:rsidP="00D744EA">
      <w:pPr>
        <w:spacing w:after="0"/>
      </w:pPr>
    </w:p>
    <w:p w14:paraId="5CABB1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nyo Mark</w:t>
      </w:r>
    </w:p>
    <w:p w14:paraId="5CABB1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k S. Lenyo, Attorney at Law </w:t>
      </w:r>
    </w:p>
    <w:p w14:paraId="5CABB1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22 E. Colfax Ave.  </w:t>
      </w:r>
    </w:p>
    <w:p w14:paraId="5CABB1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uth Bend IN 46617</w:t>
      </w:r>
    </w:p>
    <w:p w14:paraId="5CABB1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33-8470</w:t>
      </w:r>
    </w:p>
    <w:p w14:paraId="5CABB13D" w14:textId="77777777" w:rsidR="004E27E8" w:rsidRDefault="004E27E8" w:rsidP="00D744EA">
      <w:pPr>
        <w:spacing w:after="0"/>
      </w:pPr>
      <w:r>
        <w:rPr>
          <w:noProof/>
        </w:rPr>
        <w:t>lenyolaw@sbcglobal.net</w:t>
      </w:r>
    </w:p>
    <w:p w14:paraId="5CABB13E" w14:textId="77777777" w:rsidR="004E27E8" w:rsidRDefault="004E27E8" w:rsidP="00D744EA">
      <w:pPr>
        <w:spacing w:after="0"/>
      </w:pPr>
    </w:p>
    <w:p w14:paraId="5CABB1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therson Linda</w:t>
      </w:r>
    </w:p>
    <w:p w14:paraId="5CABB1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. Joseph Co. PD Office </w:t>
      </w:r>
    </w:p>
    <w:p w14:paraId="5CABB1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729  </w:t>
      </w:r>
    </w:p>
    <w:p w14:paraId="5CABB1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istol IN 46576</w:t>
      </w:r>
    </w:p>
    <w:p w14:paraId="5CABB1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218-1418</w:t>
      </w:r>
    </w:p>
    <w:p w14:paraId="5CABB145" w14:textId="77777777" w:rsidR="004E27E8" w:rsidRDefault="004E27E8" w:rsidP="00D744EA">
      <w:pPr>
        <w:spacing w:after="0"/>
      </w:pPr>
      <w:r>
        <w:rPr>
          <w:noProof/>
        </w:rPr>
        <w:t>lblaw13@gmail.com</w:t>
      </w:r>
    </w:p>
    <w:p w14:paraId="5CABB146" w14:textId="77777777" w:rsidR="004E27E8" w:rsidRDefault="004E27E8" w:rsidP="00D744EA">
      <w:pPr>
        <w:spacing w:after="0"/>
      </w:pPr>
    </w:p>
    <w:p w14:paraId="5CABB147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148" w14:textId="77777777" w:rsidR="004E27E8" w:rsidRDefault="004E27E8" w:rsidP="00D744EA">
      <w:pPr>
        <w:spacing w:after="0"/>
        <w:rPr>
          <w:noProof/>
        </w:rPr>
      </w:pPr>
    </w:p>
    <w:p w14:paraId="5CABB149" w14:textId="0312C22B" w:rsidR="004E27E8" w:rsidRPr="00BA6F72" w:rsidRDefault="004E27E8" w:rsidP="004D1BB7">
      <w:pPr>
        <w:pStyle w:val="Heading1"/>
        <w:rPr>
          <w:noProof/>
        </w:rPr>
      </w:pPr>
      <w:bookmarkStart w:id="77" w:name="_Toc65846837"/>
      <w:r w:rsidRPr="00396390">
        <w:rPr>
          <w:noProof/>
        </w:rPr>
        <w:t>Starke</w:t>
      </w:r>
      <w:r w:rsidR="004D1BB7">
        <w:rPr>
          <w:noProof/>
        </w:rPr>
        <w:t xml:space="preserve"> County</w:t>
      </w:r>
      <w:bookmarkEnd w:id="77"/>
    </w:p>
    <w:p w14:paraId="5CABB14A" w14:textId="77777777" w:rsidR="004E27E8" w:rsidRDefault="004E27E8" w:rsidP="00D744EA">
      <w:pPr>
        <w:spacing w:after="0"/>
        <w:rPr>
          <w:noProof/>
        </w:rPr>
      </w:pPr>
    </w:p>
    <w:p w14:paraId="55345785" w14:textId="77777777" w:rsidR="00443448" w:rsidRDefault="004E27E8" w:rsidP="00D744EA">
      <w:pPr>
        <w:spacing w:after="0"/>
        <w:rPr>
          <w:noProof/>
        </w:rPr>
      </w:pPr>
      <w:r>
        <w:rPr>
          <w:noProof/>
        </w:rPr>
        <w:t xml:space="preserve">Ballard Richard </w:t>
      </w:r>
    </w:p>
    <w:p w14:paraId="4B151821" w14:textId="77777777" w:rsidR="00443448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02667531" w14:textId="77777777" w:rsidR="00443448" w:rsidRDefault="004E27E8" w:rsidP="00D744EA">
      <w:pPr>
        <w:spacing w:after="0"/>
        <w:rPr>
          <w:noProof/>
        </w:rPr>
      </w:pPr>
      <w:r>
        <w:rPr>
          <w:noProof/>
        </w:rPr>
        <w:t xml:space="preserve">Richard Ballard, Attorney at Law </w:t>
      </w:r>
    </w:p>
    <w:p w14:paraId="3E1659FB" w14:textId="77777777" w:rsidR="00443448" w:rsidRDefault="004E27E8" w:rsidP="00D744EA">
      <w:pPr>
        <w:spacing w:after="0"/>
        <w:rPr>
          <w:noProof/>
        </w:rPr>
      </w:pPr>
      <w:r>
        <w:rPr>
          <w:noProof/>
        </w:rPr>
        <w:t xml:space="preserve">52 E. Washington St. </w:t>
      </w:r>
    </w:p>
    <w:p w14:paraId="1D8D938A" w14:textId="77777777" w:rsidR="00443448" w:rsidRDefault="004E27E8" w:rsidP="00D744EA">
      <w:pPr>
        <w:spacing w:after="0"/>
        <w:rPr>
          <w:noProof/>
        </w:rPr>
      </w:pPr>
      <w:r>
        <w:rPr>
          <w:noProof/>
        </w:rPr>
        <w:t xml:space="preserve">PO Box 245 </w:t>
      </w:r>
    </w:p>
    <w:p w14:paraId="532005E9" w14:textId="77777777" w:rsidR="00443448" w:rsidRDefault="004E27E8" w:rsidP="00D744EA">
      <w:pPr>
        <w:spacing w:after="0"/>
        <w:rPr>
          <w:noProof/>
        </w:rPr>
      </w:pPr>
      <w:r>
        <w:rPr>
          <w:noProof/>
        </w:rPr>
        <w:t xml:space="preserve">Knox IN 46534 </w:t>
      </w:r>
    </w:p>
    <w:p w14:paraId="357D86AF" w14:textId="77777777" w:rsidR="00443448" w:rsidRDefault="004E27E8" w:rsidP="00D744EA">
      <w:pPr>
        <w:spacing w:after="0"/>
        <w:rPr>
          <w:noProof/>
        </w:rPr>
      </w:pPr>
      <w:r>
        <w:rPr>
          <w:noProof/>
        </w:rPr>
        <w:t xml:space="preserve">574-772-0455 </w:t>
      </w:r>
    </w:p>
    <w:p w14:paraId="5CABB14B" w14:textId="0E8F9616" w:rsidR="004E27E8" w:rsidRDefault="004E27E8" w:rsidP="00D744EA">
      <w:pPr>
        <w:spacing w:after="0"/>
      </w:pPr>
      <w:r>
        <w:rPr>
          <w:noProof/>
        </w:rPr>
        <w:t>rballardattorney@gmail.com</w:t>
      </w:r>
    </w:p>
    <w:p w14:paraId="5CABB14C" w14:textId="77777777" w:rsidR="004E27E8" w:rsidRDefault="004E27E8" w:rsidP="00D744EA">
      <w:pPr>
        <w:spacing w:after="0"/>
      </w:pPr>
    </w:p>
    <w:p w14:paraId="5CABB1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erch Autumn</w:t>
      </w:r>
    </w:p>
    <w:p w14:paraId="5CABB1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utumn C. Ferch, Attorney at Law </w:t>
      </w:r>
    </w:p>
    <w:p w14:paraId="5CABB1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12  </w:t>
      </w:r>
    </w:p>
    <w:p w14:paraId="5CABB1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nox IN 46534</w:t>
      </w:r>
    </w:p>
    <w:p w14:paraId="5CABB1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806-6626</w:t>
      </w:r>
    </w:p>
    <w:p w14:paraId="5CABB153" w14:textId="77777777" w:rsidR="004E27E8" w:rsidRDefault="004E27E8" w:rsidP="00D744EA">
      <w:pPr>
        <w:spacing w:after="0"/>
      </w:pPr>
      <w:r>
        <w:rPr>
          <w:noProof/>
        </w:rPr>
        <w:t>acferch@gmail.com</w:t>
      </w:r>
    </w:p>
    <w:p w14:paraId="5CABB154" w14:textId="77777777" w:rsidR="004E27E8" w:rsidRDefault="004E27E8" w:rsidP="00D744EA">
      <w:pPr>
        <w:spacing w:after="0"/>
      </w:pPr>
    </w:p>
    <w:p w14:paraId="5CABB1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ker Leslie</w:t>
      </w:r>
    </w:p>
    <w:p w14:paraId="5CABB1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drock and Baker, Attorneys at Law </w:t>
      </w:r>
    </w:p>
    <w:p w14:paraId="5CABB1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 N. Pearl St.  </w:t>
      </w:r>
    </w:p>
    <w:p w14:paraId="5CABB1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nox IN 46534</w:t>
      </w:r>
    </w:p>
    <w:p w14:paraId="5CABB1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772-3055</w:t>
      </w:r>
    </w:p>
    <w:p w14:paraId="5CABB15B" w14:textId="77777777" w:rsidR="004E27E8" w:rsidRDefault="004E27E8" w:rsidP="00D744EA">
      <w:pPr>
        <w:spacing w:after="0"/>
      </w:pPr>
      <w:r>
        <w:rPr>
          <w:noProof/>
        </w:rPr>
        <w:t>leslie@knoxindianaattorney.com</w:t>
      </w:r>
    </w:p>
    <w:p w14:paraId="5CABB15C" w14:textId="77777777" w:rsidR="004E27E8" w:rsidRDefault="004E27E8" w:rsidP="00D744EA">
      <w:pPr>
        <w:spacing w:after="0"/>
      </w:pPr>
    </w:p>
    <w:p w14:paraId="5CABB1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mon Timothy</w:t>
      </w:r>
    </w:p>
    <w:p w14:paraId="5CABB1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mothy J. Lemon, Attorney at Law </w:t>
      </w:r>
    </w:p>
    <w:p w14:paraId="5CABB1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5 W. Lake St. PO Box 341  </w:t>
      </w:r>
    </w:p>
    <w:p w14:paraId="5CABB1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nox IN 46534</w:t>
      </w:r>
    </w:p>
    <w:p w14:paraId="5CABB1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772-2880</w:t>
      </w:r>
    </w:p>
    <w:p w14:paraId="5CABB163" w14:textId="77777777" w:rsidR="004E27E8" w:rsidRDefault="004E27E8" w:rsidP="00D744EA">
      <w:pPr>
        <w:spacing w:after="0"/>
      </w:pPr>
      <w:r>
        <w:rPr>
          <w:noProof/>
        </w:rPr>
        <w:t>tjlemonisu@yahoo.com</w:t>
      </w:r>
    </w:p>
    <w:p w14:paraId="5CABB164" w14:textId="77777777" w:rsidR="004E27E8" w:rsidRDefault="004E27E8" w:rsidP="00D744EA">
      <w:pPr>
        <w:spacing w:after="0"/>
      </w:pPr>
    </w:p>
    <w:p w14:paraId="5CABB165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166" w14:textId="77777777" w:rsidR="004E27E8" w:rsidRDefault="004E27E8" w:rsidP="00D744EA">
      <w:pPr>
        <w:spacing w:after="0"/>
        <w:rPr>
          <w:noProof/>
        </w:rPr>
      </w:pPr>
    </w:p>
    <w:p w14:paraId="5CABB167" w14:textId="0B374522" w:rsidR="004E27E8" w:rsidRPr="00BA6F72" w:rsidRDefault="004E27E8" w:rsidP="009E23BA">
      <w:pPr>
        <w:pStyle w:val="Heading1"/>
        <w:rPr>
          <w:noProof/>
        </w:rPr>
      </w:pPr>
      <w:bookmarkStart w:id="78" w:name="_Toc65846838"/>
      <w:r w:rsidRPr="00396390">
        <w:rPr>
          <w:noProof/>
        </w:rPr>
        <w:t>State</w:t>
      </w:r>
      <w:r w:rsidR="009E23BA">
        <w:rPr>
          <w:noProof/>
        </w:rPr>
        <w:t xml:space="preserve"> Public Defender</w:t>
      </w:r>
      <w:bookmarkEnd w:id="78"/>
    </w:p>
    <w:p w14:paraId="5CABB168" w14:textId="77777777" w:rsidR="004E27E8" w:rsidRDefault="004E27E8" w:rsidP="00D744EA">
      <w:pPr>
        <w:spacing w:after="0"/>
        <w:rPr>
          <w:noProof/>
        </w:rPr>
      </w:pPr>
    </w:p>
    <w:p w14:paraId="4145D9F5" w14:textId="77777777" w:rsidR="00084E0D" w:rsidRDefault="00084E0D" w:rsidP="00D744EA">
      <w:pPr>
        <w:spacing w:after="0"/>
        <w:rPr>
          <w:noProof/>
        </w:rPr>
      </w:pPr>
      <w:r w:rsidRPr="00084E0D">
        <w:rPr>
          <w:noProof/>
        </w:rPr>
        <w:t xml:space="preserve">Amy E. Karozos </w:t>
      </w:r>
    </w:p>
    <w:p w14:paraId="11278F4C" w14:textId="178722D4" w:rsidR="00084E0D" w:rsidRPr="00084E0D" w:rsidRDefault="00084E0D" w:rsidP="00D744EA">
      <w:pPr>
        <w:spacing w:after="0"/>
        <w:rPr>
          <w:i/>
          <w:iCs/>
          <w:noProof/>
        </w:rPr>
      </w:pPr>
      <w:r w:rsidRPr="00084E0D">
        <w:rPr>
          <w:i/>
          <w:iCs/>
          <w:noProof/>
        </w:rPr>
        <w:t>Public Defender of Indiana</w:t>
      </w:r>
    </w:p>
    <w:p w14:paraId="7C2FAA1D" w14:textId="77777777" w:rsidR="00084E0D" w:rsidRDefault="00084E0D" w:rsidP="00084E0D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4B9E2048" w14:textId="77777777" w:rsidR="00084E0D" w:rsidRDefault="00084E0D" w:rsidP="00084E0D">
      <w:pPr>
        <w:spacing w:after="0"/>
        <w:rPr>
          <w:noProof/>
        </w:rPr>
      </w:pPr>
      <w:r>
        <w:rPr>
          <w:noProof/>
        </w:rPr>
        <w:t xml:space="preserve">1 N. Capitol Ave., Ste. 800 </w:t>
      </w:r>
    </w:p>
    <w:p w14:paraId="364FD710" w14:textId="1D440230" w:rsidR="00084E0D" w:rsidRDefault="00084E0D" w:rsidP="00084E0D">
      <w:pPr>
        <w:spacing w:after="0"/>
        <w:rPr>
          <w:noProof/>
        </w:rPr>
      </w:pPr>
      <w:r>
        <w:rPr>
          <w:noProof/>
        </w:rPr>
        <w:t>Indianapolis IN 46204</w:t>
      </w:r>
    </w:p>
    <w:p w14:paraId="1806904C" w14:textId="77777777" w:rsidR="00084E0D" w:rsidRDefault="00084E0D" w:rsidP="00084E0D">
      <w:pPr>
        <w:spacing w:after="0"/>
        <w:rPr>
          <w:noProof/>
        </w:rPr>
      </w:pPr>
      <w:r>
        <w:rPr>
          <w:noProof/>
        </w:rPr>
        <w:t xml:space="preserve">317-232-2475 </w:t>
      </w:r>
    </w:p>
    <w:p w14:paraId="5514BF95" w14:textId="2FC188FC" w:rsidR="00084E0D" w:rsidRDefault="00084E0D" w:rsidP="00084E0D">
      <w:pPr>
        <w:spacing w:after="0"/>
        <w:rPr>
          <w:noProof/>
        </w:rPr>
      </w:pPr>
      <w:r w:rsidRPr="00084E0D">
        <w:rPr>
          <w:noProof/>
        </w:rPr>
        <w:t>akarozos@pdo.in.gov</w:t>
      </w:r>
    </w:p>
    <w:p w14:paraId="7F617043" w14:textId="77777777" w:rsidR="00084E0D" w:rsidRDefault="00084E0D" w:rsidP="00D744EA">
      <w:pPr>
        <w:spacing w:after="0"/>
        <w:rPr>
          <w:noProof/>
        </w:rPr>
      </w:pPr>
    </w:p>
    <w:p w14:paraId="6B5A88A4" w14:textId="2FC7702F" w:rsidR="00443448" w:rsidRDefault="004E27E8" w:rsidP="00D744EA">
      <w:pPr>
        <w:spacing w:after="0"/>
        <w:rPr>
          <w:noProof/>
        </w:rPr>
      </w:pPr>
      <w:r>
        <w:rPr>
          <w:noProof/>
        </w:rPr>
        <w:t xml:space="preserve">Eichel Kristin PD </w:t>
      </w:r>
    </w:p>
    <w:p w14:paraId="238A8021" w14:textId="77777777" w:rsidR="00443448" w:rsidRDefault="004E27E8" w:rsidP="00D744E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3B9C85DB" w14:textId="77777777" w:rsidR="00443448" w:rsidRDefault="004E27E8" w:rsidP="00D744EA">
      <w:pPr>
        <w:spacing w:after="0"/>
        <w:rPr>
          <w:noProof/>
        </w:rPr>
      </w:pPr>
      <w:r>
        <w:rPr>
          <w:noProof/>
        </w:rPr>
        <w:t xml:space="preserve">1 N. Capitol Ave., Ste. 800 </w:t>
      </w:r>
    </w:p>
    <w:p w14:paraId="55CF2D65" w14:textId="77777777" w:rsidR="00443448" w:rsidRDefault="004E27E8" w:rsidP="00D744EA">
      <w:pPr>
        <w:spacing w:after="0"/>
        <w:rPr>
          <w:noProof/>
        </w:rPr>
      </w:pPr>
      <w:r>
        <w:rPr>
          <w:noProof/>
        </w:rPr>
        <w:t xml:space="preserve">Indianapolis IN 46204 </w:t>
      </w:r>
    </w:p>
    <w:p w14:paraId="03380CD7" w14:textId="77777777" w:rsidR="00443448" w:rsidRDefault="004E27E8" w:rsidP="00D744EA">
      <w:pPr>
        <w:spacing w:after="0"/>
        <w:rPr>
          <w:noProof/>
        </w:rPr>
      </w:pPr>
      <w:r>
        <w:rPr>
          <w:noProof/>
        </w:rPr>
        <w:t xml:space="preserve">317-232-2475 </w:t>
      </w:r>
    </w:p>
    <w:p w14:paraId="5CABB169" w14:textId="080D59BB" w:rsidR="004E27E8" w:rsidRDefault="004E27E8" w:rsidP="00D744EA">
      <w:pPr>
        <w:spacing w:after="0"/>
      </w:pPr>
      <w:r>
        <w:rPr>
          <w:noProof/>
        </w:rPr>
        <w:t>keichel@pdo.in.gov</w:t>
      </w:r>
    </w:p>
    <w:p w14:paraId="5CABB16A" w14:textId="77777777" w:rsidR="004E27E8" w:rsidRDefault="004E27E8" w:rsidP="00D744EA">
      <w:pPr>
        <w:spacing w:after="0"/>
      </w:pPr>
    </w:p>
    <w:p w14:paraId="5CABB1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ngland John</w:t>
      </w:r>
    </w:p>
    <w:p w14:paraId="5CABB1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ate Public Defender Office </w:t>
      </w:r>
    </w:p>
    <w:p w14:paraId="5CABB1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5CABB1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B1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2-2475</w:t>
      </w:r>
    </w:p>
    <w:p w14:paraId="5CABB171" w14:textId="77777777" w:rsidR="004E27E8" w:rsidRDefault="004E27E8" w:rsidP="00D744EA">
      <w:pPr>
        <w:spacing w:after="0"/>
      </w:pPr>
      <w:r>
        <w:rPr>
          <w:noProof/>
        </w:rPr>
        <w:t>aengland@pdo.in.gov</w:t>
      </w:r>
    </w:p>
    <w:p w14:paraId="5CABB172" w14:textId="77777777" w:rsidR="004E27E8" w:rsidRDefault="004E27E8" w:rsidP="00D744EA">
      <w:pPr>
        <w:spacing w:after="0"/>
      </w:pPr>
    </w:p>
    <w:p w14:paraId="5CABB1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ubb Emilee</w:t>
      </w:r>
    </w:p>
    <w:p w14:paraId="5CABB1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O of Indiana </w:t>
      </w:r>
    </w:p>
    <w:p w14:paraId="5CABB1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. Capital Ave., Ste. 800  </w:t>
      </w:r>
    </w:p>
    <w:p w14:paraId="5CABB1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B1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2-6473</w:t>
      </w:r>
    </w:p>
    <w:p w14:paraId="5CABB179" w14:textId="77777777" w:rsidR="004E27E8" w:rsidRDefault="004E27E8" w:rsidP="00D744EA">
      <w:pPr>
        <w:spacing w:after="0"/>
      </w:pPr>
      <w:r>
        <w:rPr>
          <w:noProof/>
        </w:rPr>
        <w:t>egrubb@pdo.in.gov</w:t>
      </w:r>
    </w:p>
    <w:p w14:paraId="5CABB17A" w14:textId="77777777" w:rsidR="004E27E8" w:rsidRDefault="004E27E8" w:rsidP="00D744EA">
      <w:pPr>
        <w:spacing w:after="0"/>
      </w:pPr>
    </w:p>
    <w:p w14:paraId="5CABB1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ears Mary</w:t>
      </w:r>
    </w:p>
    <w:p w14:paraId="5CABB1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diana State PD Office </w:t>
      </w:r>
    </w:p>
    <w:p w14:paraId="5CABB1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orth Capitol St., Ste. 800  </w:t>
      </w:r>
    </w:p>
    <w:p w14:paraId="5CABB1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B1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6-0400</w:t>
      </w:r>
    </w:p>
    <w:p w14:paraId="5CABB181" w14:textId="77777777" w:rsidR="004E27E8" w:rsidRDefault="004E27E8" w:rsidP="00D744EA">
      <w:pPr>
        <w:spacing w:after="0"/>
      </w:pPr>
      <w:r>
        <w:rPr>
          <w:noProof/>
        </w:rPr>
        <w:t>maryespears@gmail.com</w:t>
      </w:r>
    </w:p>
    <w:p w14:paraId="5CABB182" w14:textId="77777777" w:rsidR="004E27E8" w:rsidRDefault="004E27E8" w:rsidP="00D744EA">
      <w:pPr>
        <w:spacing w:after="0"/>
      </w:pPr>
    </w:p>
    <w:p w14:paraId="5CABB1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lansky William</w:t>
      </w:r>
    </w:p>
    <w:p w14:paraId="5CABB1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5CABB1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5CABB1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B1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2-2475</w:t>
      </w:r>
    </w:p>
    <w:p w14:paraId="5CABB189" w14:textId="77777777" w:rsidR="004E27E8" w:rsidRDefault="004E27E8" w:rsidP="00D744EA">
      <w:pPr>
        <w:spacing w:after="0"/>
      </w:pPr>
      <w:r>
        <w:rPr>
          <w:noProof/>
        </w:rPr>
        <w:t>bpolansky@pdo.in.gov</w:t>
      </w:r>
    </w:p>
    <w:p w14:paraId="5CABB18A" w14:textId="77777777" w:rsidR="004E27E8" w:rsidRDefault="004E27E8" w:rsidP="00D744EA">
      <w:pPr>
        <w:spacing w:after="0"/>
      </w:pPr>
    </w:p>
    <w:p w14:paraId="5CABB1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rley Bernice</w:t>
      </w:r>
    </w:p>
    <w:p w14:paraId="5CABB1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IPDC </w:t>
      </w:r>
    </w:p>
    <w:p w14:paraId="5CABB1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9 W. Washington St., Ste. 401  </w:t>
      </w:r>
    </w:p>
    <w:p w14:paraId="5CABB1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6</w:t>
      </w:r>
    </w:p>
    <w:p w14:paraId="5CABB1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2-6149</w:t>
      </w:r>
    </w:p>
    <w:p w14:paraId="5CABB191" w14:textId="77777777" w:rsidR="004E27E8" w:rsidRDefault="004E27E8" w:rsidP="00D744EA">
      <w:pPr>
        <w:spacing w:after="0"/>
      </w:pPr>
      <w:r>
        <w:rPr>
          <w:noProof/>
        </w:rPr>
        <w:t>bcorley@pdc.in.gov</w:t>
      </w:r>
    </w:p>
    <w:p w14:paraId="5CABB192" w14:textId="77777777" w:rsidR="004E27E8" w:rsidRDefault="004E27E8" w:rsidP="00D744EA">
      <w:pPr>
        <w:spacing w:after="0"/>
      </w:pPr>
    </w:p>
    <w:p w14:paraId="5CABB1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aiser Anne</w:t>
      </w:r>
    </w:p>
    <w:p w14:paraId="5CABB1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ate PD of Indiana </w:t>
      </w:r>
    </w:p>
    <w:p w14:paraId="5CABB1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5CABB1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B1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2-2478</w:t>
      </w:r>
    </w:p>
    <w:p w14:paraId="5CABB199" w14:textId="77777777" w:rsidR="004E27E8" w:rsidRDefault="004E27E8" w:rsidP="00D744EA">
      <w:pPr>
        <w:spacing w:after="0"/>
      </w:pPr>
      <w:r>
        <w:rPr>
          <w:noProof/>
        </w:rPr>
        <w:t>akaiser@pdo.in.gov</w:t>
      </w:r>
    </w:p>
    <w:p w14:paraId="5CABB19A" w14:textId="77777777" w:rsidR="004E27E8" w:rsidRDefault="004E27E8" w:rsidP="00D744EA">
      <w:pPr>
        <w:spacing w:after="0"/>
      </w:pPr>
    </w:p>
    <w:p w14:paraId="5CABB1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hair Kristen</w:t>
      </w:r>
    </w:p>
    <w:p w14:paraId="5CABB1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ate Public Defender Office </w:t>
      </w:r>
    </w:p>
    <w:p w14:paraId="5CABB1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5CABB1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Indianapolis IN 46204</w:t>
      </w:r>
    </w:p>
    <w:p w14:paraId="5CABB1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317-232-2475</w:t>
      </w:r>
    </w:p>
    <w:p w14:paraId="5CABB1A1" w14:textId="77777777" w:rsidR="004E27E8" w:rsidRDefault="004E27E8" w:rsidP="00D744EA">
      <w:pPr>
        <w:spacing w:after="0"/>
      </w:pPr>
      <w:r>
        <w:rPr>
          <w:noProof/>
        </w:rPr>
        <w:t>kphair@pdo.in.gov</w:t>
      </w:r>
    </w:p>
    <w:p w14:paraId="5CABB1A2" w14:textId="77777777" w:rsidR="004E27E8" w:rsidRDefault="004E27E8" w:rsidP="00D744EA">
      <w:pPr>
        <w:spacing w:after="0"/>
      </w:pPr>
    </w:p>
    <w:p w14:paraId="24EE4574" w14:textId="0A6DBAF3" w:rsidR="00AA348A" w:rsidRDefault="00AA348A" w:rsidP="00AA348A">
      <w:pPr>
        <w:spacing w:after="0"/>
        <w:rPr>
          <w:noProof/>
        </w:rPr>
      </w:pPr>
      <w:r>
        <w:rPr>
          <w:noProof/>
        </w:rPr>
        <w:t>Martin C.</w:t>
      </w:r>
      <w:r w:rsidR="005A341A" w:rsidRPr="005A341A">
        <w:rPr>
          <w:noProof/>
        </w:rPr>
        <w:t xml:space="preserve"> Brent</w:t>
      </w:r>
    </w:p>
    <w:p w14:paraId="63EB4795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5426142A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53E084D2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675445E7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-2026</w:t>
      </w:r>
    </w:p>
    <w:p w14:paraId="270A920D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5B91BC1C" w14:textId="77777777" w:rsidR="00AA348A" w:rsidRDefault="00AA348A" w:rsidP="00AA348A">
      <w:pPr>
        <w:spacing w:after="0"/>
      </w:pPr>
      <w:r>
        <w:rPr>
          <w:noProof/>
        </w:rPr>
        <w:t>cbmartin@pdo.in.gov</w:t>
      </w:r>
    </w:p>
    <w:p w14:paraId="35F9B78F" w14:textId="77777777" w:rsidR="00AA348A" w:rsidRDefault="00AA348A" w:rsidP="00AA348A">
      <w:pPr>
        <w:spacing w:after="0"/>
        <w:rPr>
          <w:noProof/>
        </w:rPr>
      </w:pPr>
    </w:p>
    <w:p w14:paraId="7DEC95D3" w14:textId="14199F1C" w:rsidR="00AA348A" w:rsidRDefault="00AA348A" w:rsidP="00AA348A">
      <w:pPr>
        <w:spacing w:after="0"/>
        <w:rPr>
          <w:noProof/>
        </w:rPr>
      </w:pPr>
      <w:r>
        <w:rPr>
          <w:noProof/>
        </w:rPr>
        <w:t>Wright Jeffrey</w:t>
      </w:r>
    </w:p>
    <w:p w14:paraId="783CBA9B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4CCFCF5C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5B52CA6C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122C6E73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-2026</w:t>
      </w:r>
    </w:p>
    <w:p w14:paraId="4D95E3C1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lastRenderedPageBreak/>
        <w:t>317-232-2475</w:t>
      </w:r>
    </w:p>
    <w:p w14:paraId="0A4F42E0" w14:textId="77777777" w:rsidR="00AA348A" w:rsidRDefault="00AA348A" w:rsidP="00AA348A">
      <w:pPr>
        <w:spacing w:after="0"/>
      </w:pPr>
      <w:r>
        <w:rPr>
          <w:noProof/>
        </w:rPr>
        <w:t>jwright@pdo.in.gov</w:t>
      </w:r>
    </w:p>
    <w:p w14:paraId="4270A367" w14:textId="77777777" w:rsidR="00AA348A" w:rsidRDefault="00AA348A" w:rsidP="00AA348A">
      <w:pPr>
        <w:spacing w:after="0"/>
        <w:rPr>
          <w:noProof/>
        </w:rPr>
      </w:pPr>
    </w:p>
    <w:p w14:paraId="4DB29453" w14:textId="7C7227DF" w:rsidR="00AA348A" w:rsidRDefault="00AA348A" w:rsidP="00AA348A">
      <w:pPr>
        <w:spacing w:after="0"/>
        <w:rPr>
          <w:noProof/>
        </w:rPr>
      </w:pPr>
      <w:r>
        <w:rPr>
          <w:noProof/>
        </w:rPr>
        <w:t>Christ Victoria</w:t>
      </w:r>
    </w:p>
    <w:p w14:paraId="56F11E66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7B281E9F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4D2BA55C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1E738DF8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521A2AE0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067A3C48" w14:textId="77777777" w:rsidR="00AA348A" w:rsidRDefault="00AA348A" w:rsidP="00D744EA">
      <w:pPr>
        <w:spacing w:after="0"/>
        <w:rPr>
          <w:noProof/>
        </w:rPr>
      </w:pPr>
      <w:r>
        <w:rPr>
          <w:noProof/>
        </w:rPr>
        <w:t>vchrist@pdo.in.gov</w:t>
      </w:r>
    </w:p>
    <w:p w14:paraId="072D4147" w14:textId="7DE4286E" w:rsidR="00AA348A" w:rsidRDefault="00AA348A" w:rsidP="00D744EA">
      <w:pPr>
        <w:spacing w:after="0"/>
        <w:rPr>
          <w:noProof/>
        </w:rPr>
      </w:pPr>
    </w:p>
    <w:p w14:paraId="0BFD99E7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Acklin James</w:t>
      </w:r>
    </w:p>
    <w:p w14:paraId="1B05EB6B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4D2519B3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2357B9DA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7781A128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431067E1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676DEF63" w14:textId="77777777" w:rsidR="00AA348A" w:rsidRDefault="00AA348A" w:rsidP="00AA348A">
      <w:pPr>
        <w:spacing w:after="0"/>
      </w:pPr>
      <w:r>
        <w:rPr>
          <w:noProof/>
        </w:rPr>
        <w:t>jtacklin@pdo.in.gov</w:t>
      </w:r>
    </w:p>
    <w:p w14:paraId="34EFFEB2" w14:textId="77777777" w:rsidR="00AA348A" w:rsidRDefault="00AA348A" w:rsidP="00D744EA">
      <w:pPr>
        <w:spacing w:after="0"/>
        <w:rPr>
          <w:noProof/>
        </w:rPr>
      </w:pPr>
    </w:p>
    <w:p w14:paraId="43568A88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Nelson Tracy</w:t>
      </w:r>
    </w:p>
    <w:p w14:paraId="6A0D4EC8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1B944485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22157171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2BADCEB3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45DF69EA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26EF1B63" w14:textId="77777777" w:rsidR="00AA348A" w:rsidRDefault="00AA348A" w:rsidP="00AA348A">
      <w:pPr>
        <w:spacing w:after="0"/>
      </w:pPr>
      <w:r>
        <w:rPr>
          <w:noProof/>
        </w:rPr>
        <w:t>tanelson@pdo.in.gov</w:t>
      </w:r>
    </w:p>
    <w:p w14:paraId="41287526" w14:textId="77777777" w:rsidR="00AA348A" w:rsidRDefault="00AA348A" w:rsidP="00AA348A">
      <w:pPr>
        <w:spacing w:after="0"/>
        <w:rPr>
          <w:noProof/>
        </w:rPr>
      </w:pPr>
    </w:p>
    <w:p w14:paraId="5B80CD44" w14:textId="1D3668EC" w:rsidR="00AA348A" w:rsidRDefault="00AA348A" w:rsidP="00AA348A">
      <w:pPr>
        <w:spacing w:after="0"/>
      </w:pPr>
    </w:p>
    <w:p w14:paraId="17EE5905" w14:textId="02DB65DD" w:rsidR="00AA348A" w:rsidRDefault="00AA348A" w:rsidP="00D744EA">
      <w:pPr>
        <w:spacing w:after="0"/>
        <w:rPr>
          <w:noProof/>
        </w:rPr>
      </w:pPr>
    </w:p>
    <w:p w14:paraId="5985D6B3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Lightner Corinne</w:t>
      </w:r>
    </w:p>
    <w:p w14:paraId="7E8A65D8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1E7200FD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169CA495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1262A439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6D42EC1B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3B68BA00" w14:textId="77777777" w:rsidR="00AA348A" w:rsidRDefault="00AA348A" w:rsidP="00AA348A">
      <w:pPr>
        <w:spacing w:after="0"/>
      </w:pPr>
      <w:r>
        <w:rPr>
          <w:noProof/>
        </w:rPr>
        <w:t>clightner@pdo.in.gov</w:t>
      </w:r>
    </w:p>
    <w:p w14:paraId="35DF7367" w14:textId="77777777" w:rsidR="00AA348A" w:rsidRDefault="00AA348A" w:rsidP="00D744EA">
      <w:pPr>
        <w:spacing w:after="0"/>
        <w:rPr>
          <w:noProof/>
        </w:rPr>
      </w:pPr>
    </w:p>
    <w:p w14:paraId="0F5ECA49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Lewis Gregory</w:t>
      </w:r>
    </w:p>
    <w:p w14:paraId="428300C0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36C0A25D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172190BF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7DBAA362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-2026</w:t>
      </w:r>
    </w:p>
    <w:p w14:paraId="7C1AE90C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2F6B7AB4" w14:textId="77777777" w:rsidR="00AA348A" w:rsidRDefault="00AA348A" w:rsidP="00AA348A">
      <w:pPr>
        <w:spacing w:after="0"/>
      </w:pPr>
      <w:r>
        <w:rPr>
          <w:noProof/>
        </w:rPr>
        <w:t>gllewis@pdo.in.gov</w:t>
      </w:r>
    </w:p>
    <w:p w14:paraId="494F2348" w14:textId="77777777" w:rsidR="00AA348A" w:rsidRDefault="00AA348A" w:rsidP="00AA348A">
      <w:pPr>
        <w:spacing w:after="0"/>
      </w:pPr>
    </w:p>
    <w:p w14:paraId="7C095D77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Green Joanna</w:t>
      </w:r>
    </w:p>
    <w:p w14:paraId="0E53960B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37AFE88E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72797124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37F65EF3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01A56746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4177977C" w14:textId="77777777" w:rsidR="00AA348A" w:rsidRDefault="00AA348A" w:rsidP="00AA348A">
      <w:pPr>
        <w:spacing w:after="0"/>
      </w:pPr>
      <w:r>
        <w:rPr>
          <w:noProof/>
        </w:rPr>
        <w:t>jgreen@pdo.in.gov</w:t>
      </w:r>
    </w:p>
    <w:p w14:paraId="220BA05A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Merryman Joe</w:t>
      </w:r>
    </w:p>
    <w:p w14:paraId="33136DD8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0B69C672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73EEC81F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2A803CC2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14A79CBF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7D34FCB0" w14:textId="77777777" w:rsidR="00AA348A" w:rsidRDefault="00AA348A" w:rsidP="00AA348A">
      <w:pPr>
        <w:spacing w:after="0"/>
      </w:pPr>
      <w:r>
        <w:rPr>
          <w:noProof/>
        </w:rPr>
        <w:t>jmerryman@pdo.in.gov</w:t>
      </w:r>
    </w:p>
    <w:p w14:paraId="74CED9B4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Eltzroth Deidre</w:t>
      </w:r>
    </w:p>
    <w:p w14:paraId="3E82D2A4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3BD7A7FC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5B54302F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47C95969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1277DEEC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1BAFCC0B" w14:textId="77777777" w:rsidR="00AA348A" w:rsidRDefault="00AA348A" w:rsidP="00AA348A">
      <w:pPr>
        <w:spacing w:after="0"/>
      </w:pPr>
      <w:r>
        <w:rPr>
          <w:noProof/>
        </w:rPr>
        <w:t>deltzroth@pdo.in.gov</w:t>
      </w:r>
    </w:p>
    <w:p w14:paraId="42338056" w14:textId="77777777" w:rsidR="00AA348A" w:rsidRDefault="00AA348A" w:rsidP="00AA348A">
      <w:pPr>
        <w:spacing w:after="0"/>
      </w:pPr>
    </w:p>
    <w:p w14:paraId="4CCF41E0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Schutte Steven</w:t>
      </w:r>
    </w:p>
    <w:p w14:paraId="461F1806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31E97C5E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6554E1FC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046E7776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1CE9A776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4ACA192E" w14:textId="77777777" w:rsidR="00AA348A" w:rsidRDefault="00AA348A" w:rsidP="00AA348A">
      <w:pPr>
        <w:spacing w:after="0"/>
      </w:pPr>
      <w:r>
        <w:rPr>
          <w:noProof/>
        </w:rPr>
        <w:t>sschutte@pdo.in.gov</w:t>
      </w:r>
    </w:p>
    <w:p w14:paraId="4634E635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Maricle Cynthia</w:t>
      </w:r>
    </w:p>
    <w:p w14:paraId="767059B0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4F2DBE5B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28EC87FF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1529FA6F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06794207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74E6C7E1" w14:textId="77777777" w:rsidR="00AA348A" w:rsidRDefault="00AA348A" w:rsidP="00AA348A">
      <w:pPr>
        <w:spacing w:after="0"/>
      </w:pPr>
      <w:r>
        <w:rPr>
          <w:noProof/>
        </w:rPr>
        <w:t>cmaricle@pdo.in.gov</w:t>
      </w:r>
    </w:p>
    <w:p w14:paraId="548EEB90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Sauer James</w:t>
      </w:r>
    </w:p>
    <w:p w14:paraId="09EFD1A7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504A9B14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592C3CEF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112A8188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26B7F6AE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6502</w:t>
      </w:r>
    </w:p>
    <w:p w14:paraId="7A7F347E" w14:textId="38DDCBA1" w:rsidR="00AA348A" w:rsidRDefault="00C24F92" w:rsidP="00AA348A">
      <w:pPr>
        <w:spacing w:after="0"/>
        <w:rPr>
          <w:noProof/>
        </w:rPr>
      </w:pPr>
      <w:hyperlink r:id="rId16" w:history="1">
        <w:r w:rsidR="00AA348A" w:rsidRPr="002131E7">
          <w:rPr>
            <w:rStyle w:val="Hyperlink"/>
            <w:noProof/>
          </w:rPr>
          <w:t>msauer@pdo.in.gov</w:t>
        </w:r>
      </w:hyperlink>
    </w:p>
    <w:p w14:paraId="59830869" w14:textId="2FD9B9C7" w:rsidR="00AA348A" w:rsidRDefault="00AA348A" w:rsidP="00AA348A">
      <w:pPr>
        <w:spacing w:after="0"/>
        <w:rPr>
          <w:noProof/>
        </w:rPr>
      </w:pPr>
    </w:p>
    <w:p w14:paraId="4EB8DC69" w14:textId="24EC8F2C" w:rsidR="00AA348A" w:rsidRDefault="00AA348A" w:rsidP="00AA348A">
      <w:pPr>
        <w:spacing w:after="0"/>
        <w:rPr>
          <w:noProof/>
        </w:rPr>
      </w:pPr>
    </w:p>
    <w:p w14:paraId="31CCC91B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Elliott Randy</w:t>
      </w:r>
    </w:p>
    <w:p w14:paraId="184BD73E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308D3579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34493587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77975C53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04BDC5A8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7F5467EA" w14:textId="77777777" w:rsidR="00AA348A" w:rsidRDefault="00AA348A" w:rsidP="00AA348A">
      <w:pPr>
        <w:spacing w:after="0"/>
      </w:pPr>
      <w:r>
        <w:rPr>
          <w:noProof/>
        </w:rPr>
        <w:t>relliott@pdo.in.gov</w:t>
      </w:r>
    </w:p>
    <w:p w14:paraId="5850D9B9" w14:textId="77777777" w:rsidR="00AA348A" w:rsidRDefault="00AA348A" w:rsidP="00AA348A">
      <w:pPr>
        <w:spacing w:after="0"/>
        <w:rPr>
          <w:noProof/>
        </w:rPr>
      </w:pPr>
    </w:p>
    <w:p w14:paraId="04318FDC" w14:textId="356755BC" w:rsidR="00AA348A" w:rsidRDefault="00AA348A" w:rsidP="00AA348A">
      <w:pPr>
        <w:spacing w:after="0"/>
        <w:rPr>
          <w:noProof/>
        </w:rPr>
      </w:pPr>
      <w:r>
        <w:rPr>
          <w:noProof/>
        </w:rPr>
        <w:t>Kelly Kelly</w:t>
      </w:r>
    </w:p>
    <w:p w14:paraId="7C688D50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52021E36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364DEA0A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6618551A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4E85AD9F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79628B2B" w14:textId="77777777" w:rsidR="00AA348A" w:rsidRDefault="00AA348A" w:rsidP="00AA348A">
      <w:pPr>
        <w:spacing w:after="0"/>
      </w:pPr>
      <w:r>
        <w:rPr>
          <w:noProof/>
        </w:rPr>
        <w:t>kkelly@pdo.in.gov</w:t>
      </w:r>
    </w:p>
    <w:p w14:paraId="6EDFD3EC" w14:textId="77777777" w:rsidR="00AA348A" w:rsidRDefault="00AA348A" w:rsidP="00AA348A">
      <w:pPr>
        <w:spacing w:after="0"/>
        <w:rPr>
          <w:noProof/>
        </w:rPr>
      </w:pPr>
    </w:p>
    <w:p w14:paraId="5481EBBA" w14:textId="30BD728A" w:rsidR="00AA348A" w:rsidRDefault="00AA348A" w:rsidP="00AA348A">
      <w:pPr>
        <w:spacing w:after="0"/>
        <w:rPr>
          <w:noProof/>
        </w:rPr>
      </w:pPr>
      <w:r>
        <w:rPr>
          <w:noProof/>
        </w:rPr>
        <w:t>Yaser Vickie</w:t>
      </w:r>
    </w:p>
    <w:p w14:paraId="173D2932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206228DA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70C5E3D2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orth Capitol, Ste. 800  </w:t>
      </w:r>
    </w:p>
    <w:p w14:paraId="72C1EB11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1463EE14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475</w:t>
      </w:r>
    </w:p>
    <w:p w14:paraId="58B13554" w14:textId="77777777" w:rsidR="00AA348A" w:rsidRDefault="00AA348A" w:rsidP="00AA348A">
      <w:pPr>
        <w:spacing w:after="0"/>
      </w:pPr>
      <w:r>
        <w:rPr>
          <w:noProof/>
        </w:rPr>
        <w:t>vyaser@pdo.in.gov</w:t>
      </w:r>
    </w:p>
    <w:p w14:paraId="62C9804C" w14:textId="77777777" w:rsidR="00AA348A" w:rsidRDefault="00AA348A" w:rsidP="00AA348A">
      <w:pPr>
        <w:spacing w:after="0"/>
        <w:rPr>
          <w:noProof/>
        </w:rPr>
      </w:pPr>
    </w:p>
    <w:p w14:paraId="2157BCF9" w14:textId="1BD202FE" w:rsidR="00AA348A" w:rsidRDefault="00AA348A" w:rsidP="00AA348A">
      <w:pPr>
        <w:spacing w:after="0"/>
        <w:rPr>
          <w:noProof/>
        </w:rPr>
      </w:pPr>
      <w:r>
        <w:rPr>
          <w:noProof/>
        </w:rPr>
        <w:t>Smith Meggan</w:t>
      </w:r>
    </w:p>
    <w:p w14:paraId="3DF94DAF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20261961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70A859CE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058A1D30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1E8E7CE7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311</w:t>
      </w:r>
    </w:p>
    <w:p w14:paraId="5B5A61D0" w14:textId="77777777" w:rsidR="00AA348A" w:rsidRDefault="00AA348A" w:rsidP="00AA348A">
      <w:pPr>
        <w:spacing w:after="0"/>
      </w:pPr>
      <w:r>
        <w:rPr>
          <w:noProof/>
        </w:rPr>
        <w:t>msmith@pdo.in.gov</w:t>
      </w:r>
    </w:p>
    <w:p w14:paraId="223D5B76" w14:textId="77777777" w:rsidR="00AA348A" w:rsidRDefault="00AA348A" w:rsidP="00AA348A">
      <w:pPr>
        <w:spacing w:after="0"/>
      </w:pPr>
    </w:p>
    <w:p w14:paraId="5647C53F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Kuzmic Maria-Teresa</w:t>
      </w:r>
    </w:p>
    <w:p w14:paraId="1A66E0AC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77C5F7B4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00BCB0B3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al Ave., Ste. 800  </w:t>
      </w:r>
    </w:p>
    <w:p w14:paraId="61D383B0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0A6FEDC7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3-0982</w:t>
      </w:r>
    </w:p>
    <w:p w14:paraId="0301AD62" w14:textId="77777777" w:rsidR="00AA348A" w:rsidRDefault="00AA348A" w:rsidP="00AA348A">
      <w:pPr>
        <w:spacing w:after="0"/>
      </w:pPr>
      <w:r>
        <w:rPr>
          <w:noProof/>
        </w:rPr>
        <w:t>mkuzmic@pdo.in.gov</w:t>
      </w:r>
    </w:p>
    <w:p w14:paraId="72654404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Sally Lloyd</w:t>
      </w:r>
    </w:p>
    <w:p w14:paraId="31EF4F3C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44BF6C11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7EA195A6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17F6FA77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78F37620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2313</w:t>
      </w:r>
    </w:p>
    <w:p w14:paraId="2F07B418" w14:textId="77777777" w:rsidR="00AA348A" w:rsidRDefault="00AA348A" w:rsidP="00AA348A">
      <w:pPr>
        <w:spacing w:after="0"/>
      </w:pPr>
      <w:r>
        <w:rPr>
          <w:noProof/>
        </w:rPr>
        <w:t>lsally@pdo.in.gov</w:t>
      </w:r>
    </w:p>
    <w:p w14:paraId="5594C9F8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Freed Taylor</w:t>
      </w:r>
    </w:p>
    <w:p w14:paraId="48151359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PD</w:t>
      </w:r>
    </w:p>
    <w:p w14:paraId="6B941884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2B7D8254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 xml:space="preserve">1 N. Capital, Ste. 800  </w:t>
      </w:r>
    </w:p>
    <w:p w14:paraId="08FDAC75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Indianapolis IN 46204</w:t>
      </w:r>
    </w:p>
    <w:p w14:paraId="06CDB31D" w14:textId="77777777" w:rsidR="00AA348A" w:rsidRDefault="00AA348A" w:rsidP="00AA348A">
      <w:pPr>
        <w:spacing w:after="0"/>
        <w:rPr>
          <w:noProof/>
        </w:rPr>
      </w:pPr>
      <w:r>
        <w:rPr>
          <w:noProof/>
        </w:rPr>
        <w:t>317-232-4776</w:t>
      </w:r>
    </w:p>
    <w:p w14:paraId="1C5D1244" w14:textId="77777777" w:rsidR="00AA348A" w:rsidRDefault="00AA348A" w:rsidP="00AA348A">
      <w:pPr>
        <w:spacing w:after="0"/>
      </w:pPr>
      <w:r>
        <w:rPr>
          <w:noProof/>
        </w:rPr>
        <w:t>tfreed@pdo.in.gov</w:t>
      </w:r>
    </w:p>
    <w:p w14:paraId="0A6010AF" w14:textId="77777777" w:rsidR="0056228E" w:rsidRDefault="0056228E" w:rsidP="0056228E">
      <w:pPr>
        <w:spacing w:after="0"/>
        <w:rPr>
          <w:noProof/>
        </w:rPr>
      </w:pPr>
    </w:p>
    <w:p w14:paraId="10E4614A" w14:textId="0DEAF906" w:rsidR="0056228E" w:rsidRDefault="0056228E" w:rsidP="0056228E">
      <w:pPr>
        <w:spacing w:after="0"/>
        <w:rPr>
          <w:noProof/>
        </w:rPr>
      </w:pPr>
      <w:r>
        <w:rPr>
          <w:noProof/>
        </w:rPr>
        <w:t>Larimer Adam</w:t>
      </w:r>
    </w:p>
    <w:p w14:paraId="24750D34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PD</w:t>
      </w:r>
    </w:p>
    <w:p w14:paraId="39885C02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3F3E8395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1 N. Capital Ave., Ste. 800  </w:t>
      </w:r>
    </w:p>
    <w:p w14:paraId="5C4AB036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Indianapolis IN 46204</w:t>
      </w:r>
    </w:p>
    <w:p w14:paraId="3856F397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317-232-6497</w:t>
      </w:r>
    </w:p>
    <w:p w14:paraId="7ACBB7E0" w14:textId="7F1FCB3E" w:rsidR="0056228E" w:rsidRDefault="00C24F92" w:rsidP="0056228E">
      <w:pPr>
        <w:spacing w:after="0"/>
        <w:rPr>
          <w:noProof/>
        </w:rPr>
      </w:pPr>
      <w:hyperlink r:id="rId17" w:history="1">
        <w:r w:rsidR="0056228E" w:rsidRPr="002131E7">
          <w:rPr>
            <w:rStyle w:val="Hyperlink"/>
            <w:noProof/>
          </w:rPr>
          <w:t>alarimer@pdo.in.gov</w:t>
        </w:r>
      </w:hyperlink>
    </w:p>
    <w:p w14:paraId="3ED741D4" w14:textId="77777777" w:rsidR="0056228E" w:rsidRDefault="0056228E" w:rsidP="0056228E">
      <w:pPr>
        <w:spacing w:after="0"/>
      </w:pPr>
    </w:p>
    <w:p w14:paraId="745A0C46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Stevens Julia</w:t>
      </w:r>
    </w:p>
    <w:p w14:paraId="3D95DC08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PD</w:t>
      </w:r>
    </w:p>
    <w:p w14:paraId="3926E976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24D72371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1 N. Capital St., Ste. 800  </w:t>
      </w:r>
    </w:p>
    <w:p w14:paraId="6C777C24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Indianapolis IN 46204</w:t>
      </w:r>
    </w:p>
    <w:p w14:paraId="3EE265F7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317-232-6497</w:t>
      </w:r>
    </w:p>
    <w:p w14:paraId="0E6E9C5C" w14:textId="77777777" w:rsidR="0056228E" w:rsidRDefault="0056228E" w:rsidP="0056228E">
      <w:pPr>
        <w:spacing w:after="0"/>
      </w:pPr>
      <w:r>
        <w:rPr>
          <w:noProof/>
        </w:rPr>
        <w:t>jstevens@pdo.in.gov</w:t>
      </w:r>
    </w:p>
    <w:p w14:paraId="015D72DE" w14:textId="77777777" w:rsidR="0056228E" w:rsidRDefault="0056228E" w:rsidP="0056228E">
      <w:pPr>
        <w:spacing w:after="0"/>
        <w:rPr>
          <w:noProof/>
        </w:rPr>
      </w:pPr>
    </w:p>
    <w:p w14:paraId="447130EA" w14:textId="01C51904" w:rsidR="0056228E" w:rsidRDefault="0056228E" w:rsidP="0056228E">
      <w:pPr>
        <w:spacing w:after="0"/>
        <w:rPr>
          <w:noProof/>
        </w:rPr>
      </w:pPr>
      <w:r>
        <w:rPr>
          <w:noProof/>
        </w:rPr>
        <w:t>Koselke Mark</w:t>
      </w:r>
    </w:p>
    <w:p w14:paraId="456E6363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PD</w:t>
      </w:r>
    </w:p>
    <w:p w14:paraId="36E7B9C3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72CE3DC9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1 N. Capital Ave., Ste. 800  </w:t>
      </w:r>
    </w:p>
    <w:p w14:paraId="6D2540F4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Indianapolis IN 46204</w:t>
      </w:r>
    </w:p>
    <w:p w14:paraId="4939B113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317-232-2475</w:t>
      </w:r>
    </w:p>
    <w:p w14:paraId="454AF70D" w14:textId="77777777" w:rsidR="0056228E" w:rsidRDefault="0056228E" w:rsidP="0056228E">
      <w:pPr>
        <w:spacing w:after="0"/>
      </w:pPr>
      <w:r>
        <w:rPr>
          <w:noProof/>
        </w:rPr>
        <w:t>mkoselke@pdo.in.gov</w:t>
      </w:r>
    </w:p>
    <w:p w14:paraId="6A2EB907" w14:textId="77777777" w:rsidR="0056228E" w:rsidRDefault="0056228E" w:rsidP="0056228E">
      <w:pPr>
        <w:spacing w:after="0"/>
        <w:rPr>
          <w:noProof/>
        </w:rPr>
      </w:pPr>
    </w:p>
    <w:p w14:paraId="67F47CB2" w14:textId="790C5BE8" w:rsidR="0056228E" w:rsidRDefault="0056228E" w:rsidP="0056228E">
      <w:pPr>
        <w:spacing w:after="0"/>
        <w:rPr>
          <w:noProof/>
        </w:rPr>
      </w:pPr>
      <w:r>
        <w:rPr>
          <w:noProof/>
        </w:rPr>
        <w:t>Carter Adam</w:t>
      </w:r>
    </w:p>
    <w:p w14:paraId="2960A3BD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PD</w:t>
      </w:r>
    </w:p>
    <w:p w14:paraId="7B7652C9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0552F404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1 N. Capital Ave., Ste. 800  </w:t>
      </w:r>
    </w:p>
    <w:p w14:paraId="5A67EED4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Indianapolis IN 46204</w:t>
      </w:r>
    </w:p>
    <w:p w14:paraId="60422FC1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317-232-6497</w:t>
      </w:r>
    </w:p>
    <w:p w14:paraId="662ED8CD" w14:textId="77777777" w:rsidR="0056228E" w:rsidRDefault="0056228E" w:rsidP="0056228E">
      <w:pPr>
        <w:spacing w:after="0"/>
      </w:pPr>
      <w:r>
        <w:rPr>
          <w:noProof/>
        </w:rPr>
        <w:t>acarter@pdo.in.gov</w:t>
      </w:r>
    </w:p>
    <w:p w14:paraId="648D44E4" w14:textId="77777777" w:rsidR="0056228E" w:rsidRDefault="0056228E" w:rsidP="0056228E">
      <w:pPr>
        <w:spacing w:after="0"/>
        <w:rPr>
          <w:noProof/>
        </w:rPr>
      </w:pPr>
    </w:p>
    <w:p w14:paraId="7304E65B" w14:textId="77777777" w:rsidR="0056228E" w:rsidRDefault="0056228E" w:rsidP="0056228E">
      <w:pPr>
        <w:spacing w:after="0"/>
        <w:rPr>
          <w:noProof/>
        </w:rPr>
      </w:pPr>
    </w:p>
    <w:p w14:paraId="6C0D4692" w14:textId="77777777" w:rsidR="0056228E" w:rsidRDefault="0056228E" w:rsidP="0056228E">
      <w:pPr>
        <w:spacing w:after="0"/>
        <w:rPr>
          <w:noProof/>
        </w:rPr>
      </w:pPr>
    </w:p>
    <w:p w14:paraId="2E401A93" w14:textId="1E06202E" w:rsidR="0056228E" w:rsidRDefault="0056228E" w:rsidP="0056228E">
      <w:pPr>
        <w:spacing w:after="0"/>
        <w:rPr>
          <w:noProof/>
        </w:rPr>
      </w:pPr>
      <w:r>
        <w:rPr>
          <w:noProof/>
        </w:rPr>
        <w:t>Province Katherine</w:t>
      </w:r>
    </w:p>
    <w:p w14:paraId="6C4834AB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PD</w:t>
      </w:r>
    </w:p>
    <w:p w14:paraId="291977F6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511BEB50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371F38D3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Indianapolis IN 46204</w:t>
      </w:r>
    </w:p>
    <w:p w14:paraId="43D3CB8C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317-232-2475</w:t>
      </w:r>
    </w:p>
    <w:p w14:paraId="2F348BFB" w14:textId="77777777" w:rsidR="0056228E" w:rsidRDefault="0056228E" w:rsidP="0056228E">
      <w:pPr>
        <w:spacing w:after="0"/>
      </w:pPr>
      <w:r>
        <w:rPr>
          <w:noProof/>
        </w:rPr>
        <w:t>kprovince@pdo.in.gov</w:t>
      </w:r>
    </w:p>
    <w:p w14:paraId="1ADC8045" w14:textId="54594247" w:rsidR="00AA348A" w:rsidRDefault="00AA348A" w:rsidP="00D744EA">
      <w:pPr>
        <w:spacing w:after="0"/>
        <w:rPr>
          <w:noProof/>
        </w:rPr>
      </w:pPr>
    </w:p>
    <w:p w14:paraId="45442851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Fey Hope</w:t>
      </w:r>
    </w:p>
    <w:p w14:paraId="62CB74DB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PD</w:t>
      </w:r>
    </w:p>
    <w:p w14:paraId="324ECFB3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1482CD36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79075985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Indianapolis IN 46204</w:t>
      </w:r>
    </w:p>
    <w:p w14:paraId="2A023968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317-232-2475</w:t>
      </w:r>
    </w:p>
    <w:p w14:paraId="32610873" w14:textId="77777777" w:rsidR="0056228E" w:rsidRDefault="0056228E" w:rsidP="0056228E">
      <w:pPr>
        <w:spacing w:after="0"/>
      </w:pPr>
      <w:r>
        <w:rPr>
          <w:noProof/>
        </w:rPr>
        <w:t>hfey@pdo.in.gov</w:t>
      </w:r>
    </w:p>
    <w:p w14:paraId="4E6337C0" w14:textId="77777777" w:rsidR="0056228E" w:rsidRDefault="0056228E" w:rsidP="0056228E">
      <w:pPr>
        <w:spacing w:after="0"/>
        <w:rPr>
          <w:noProof/>
        </w:rPr>
      </w:pPr>
    </w:p>
    <w:p w14:paraId="4F8DEA0F" w14:textId="145650B7" w:rsidR="0056228E" w:rsidRDefault="0056228E" w:rsidP="0056228E">
      <w:pPr>
        <w:spacing w:after="0"/>
        <w:rPr>
          <w:noProof/>
        </w:rPr>
      </w:pPr>
      <w:r>
        <w:rPr>
          <w:noProof/>
        </w:rPr>
        <w:t>Volk Laura</w:t>
      </w:r>
    </w:p>
    <w:p w14:paraId="125929D4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PD</w:t>
      </w:r>
    </w:p>
    <w:p w14:paraId="01A65E78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6682DAC3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450F5B62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Indianapolis IN 46204</w:t>
      </w:r>
    </w:p>
    <w:p w14:paraId="79319D28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317-232-2475</w:t>
      </w:r>
    </w:p>
    <w:p w14:paraId="7F671092" w14:textId="77777777" w:rsidR="0056228E" w:rsidRDefault="0056228E" w:rsidP="0056228E">
      <w:pPr>
        <w:spacing w:after="0"/>
      </w:pPr>
      <w:r>
        <w:rPr>
          <w:noProof/>
        </w:rPr>
        <w:t>lvolk@pdo.in.gov</w:t>
      </w:r>
    </w:p>
    <w:p w14:paraId="1130D73D" w14:textId="77777777" w:rsidR="00832A11" w:rsidRDefault="00832A11" w:rsidP="0056228E">
      <w:pPr>
        <w:spacing w:after="0"/>
        <w:rPr>
          <w:noProof/>
        </w:rPr>
      </w:pPr>
    </w:p>
    <w:p w14:paraId="2FF3B9C9" w14:textId="7D787516" w:rsidR="0056228E" w:rsidRDefault="0056228E" w:rsidP="0056228E">
      <w:pPr>
        <w:spacing w:after="0"/>
        <w:rPr>
          <w:noProof/>
        </w:rPr>
      </w:pPr>
      <w:r>
        <w:rPr>
          <w:noProof/>
        </w:rPr>
        <w:t>Van Gorkom Lindsay</w:t>
      </w:r>
    </w:p>
    <w:p w14:paraId="342B1A87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PD</w:t>
      </w:r>
    </w:p>
    <w:p w14:paraId="74A583F5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0CC442D2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60442CA8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Indianapolis IN 46204</w:t>
      </w:r>
    </w:p>
    <w:p w14:paraId="327215FA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317-232-2475</w:t>
      </w:r>
    </w:p>
    <w:p w14:paraId="0F198824" w14:textId="133963CC" w:rsidR="00832A11" w:rsidRDefault="00C24F92" w:rsidP="0056228E">
      <w:pPr>
        <w:spacing w:after="0"/>
      </w:pPr>
      <w:hyperlink r:id="rId18" w:history="1">
        <w:r w:rsidR="00832A11" w:rsidRPr="002131E7">
          <w:rPr>
            <w:rStyle w:val="Hyperlink"/>
            <w:noProof/>
          </w:rPr>
          <w:t>lvangorkom@pdo.in.gov</w:t>
        </w:r>
      </w:hyperlink>
    </w:p>
    <w:p w14:paraId="3870217A" w14:textId="77777777" w:rsidR="00832A11" w:rsidRDefault="00832A11" w:rsidP="0056228E">
      <w:pPr>
        <w:spacing w:after="0"/>
      </w:pPr>
    </w:p>
    <w:p w14:paraId="74FBEB14" w14:textId="1BB63731" w:rsidR="0056228E" w:rsidRDefault="0056228E" w:rsidP="0056228E">
      <w:pPr>
        <w:spacing w:after="0"/>
      </w:pPr>
      <w:r>
        <w:rPr>
          <w:noProof/>
        </w:rPr>
        <w:t>Newman Katherine</w:t>
      </w:r>
    </w:p>
    <w:p w14:paraId="7F7665A8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PD</w:t>
      </w:r>
    </w:p>
    <w:p w14:paraId="7C26E6EC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7B75E68A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1 N. Capital Ave., Ste. 800  </w:t>
      </w:r>
    </w:p>
    <w:p w14:paraId="751A313E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Indianapolis IN 46204</w:t>
      </w:r>
    </w:p>
    <w:p w14:paraId="08E01422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317-232-6497</w:t>
      </w:r>
    </w:p>
    <w:p w14:paraId="17711287" w14:textId="77777777" w:rsidR="0056228E" w:rsidRDefault="0056228E" w:rsidP="0056228E">
      <w:pPr>
        <w:spacing w:after="0"/>
      </w:pPr>
      <w:r>
        <w:rPr>
          <w:noProof/>
        </w:rPr>
        <w:t>knewman@pdo.in.gov</w:t>
      </w:r>
    </w:p>
    <w:p w14:paraId="4A3D0BEE" w14:textId="77777777" w:rsidR="00832A11" w:rsidRDefault="00832A11" w:rsidP="0056228E">
      <w:pPr>
        <w:spacing w:after="0"/>
        <w:rPr>
          <w:noProof/>
        </w:rPr>
      </w:pPr>
    </w:p>
    <w:p w14:paraId="67E08508" w14:textId="40C11485" w:rsidR="0056228E" w:rsidRDefault="0056228E" w:rsidP="0056228E">
      <w:pPr>
        <w:spacing w:after="0"/>
        <w:rPr>
          <w:noProof/>
        </w:rPr>
      </w:pPr>
      <w:r>
        <w:rPr>
          <w:noProof/>
        </w:rPr>
        <w:t>Loving Shaniqua</w:t>
      </w:r>
    </w:p>
    <w:p w14:paraId="2B5C6264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PD</w:t>
      </w:r>
    </w:p>
    <w:p w14:paraId="1237720B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741ED00F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 xml:space="preserve">1 N. Capital Ave., Ste. 800  </w:t>
      </w:r>
    </w:p>
    <w:p w14:paraId="5D20B4E7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Indianapolis IN 46204</w:t>
      </w:r>
    </w:p>
    <w:p w14:paraId="4AC8D9A9" w14:textId="77777777" w:rsidR="0056228E" w:rsidRDefault="0056228E" w:rsidP="0056228E">
      <w:pPr>
        <w:spacing w:after="0"/>
        <w:rPr>
          <w:noProof/>
        </w:rPr>
      </w:pPr>
      <w:r>
        <w:rPr>
          <w:noProof/>
        </w:rPr>
        <w:t>317-232-6497</w:t>
      </w:r>
    </w:p>
    <w:p w14:paraId="1652F6C6" w14:textId="1CE88CCC" w:rsidR="0056228E" w:rsidRDefault="00C24F92" w:rsidP="0056228E">
      <w:pPr>
        <w:spacing w:after="0"/>
        <w:rPr>
          <w:noProof/>
        </w:rPr>
      </w:pPr>
      <w:hyperlink r:id="rId19" w:history="1">
        <w:r w:rsidR="00832A11" w:rsidRPr="002131E7">
          <w:rPr>
            <w:rStyle w:val="Hyperlink"/>
            <w:noProof/>
          </w:rPr>
          <w:t>sloving@pdo.in.gov</w:t>
        </w:r>
      </w:hyperlink>
    </w:p>
    <w:p w14:paraId="40C1629C" w14:textId="6093F2ED" w:rsidR="00832A11" w:rsidRDefault="00832A11" w:rsidP="0056228E">
      <w:pPr>
        <w:spacing w:after="0"/>
        <w:rPr>
          <w:noProof/>
        </w:rPr>
      </w:pPr>
    </w:p>
    <w:p w14:paraId="35AA8C2A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Van Beynen Liisi</w:t>
      </w:r>
    </w:p>
    <w:p w14:paraId="6ACFF46F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PD</w:t>
      </w:r>
    </w:p>
    <w:p w14:paraId="46E13A9D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49926F47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11C3D342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Indianapolis IN 46204</w:t>
      </w:r>
    </w:p>
    <w:p w14:paraId="208C4400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317-232-2475</w:t>
      </w:r>
    </w:p>
    <w:p w14:paraId="4019703E" w14:textId="77777777" w:rsidR="00832A11" w:rsidRDefault="00832A11" w:rsidP="00832A11">
      <w:pPr>
        <w:spacing w:after="0"/>
      </w:pPr>
      <w:r>
        <w:rPr>
          <w:noProof/>
        </w:rPr>
        <w:t>lvanbeynen@pdo.in.gov</w:t>
      </w:r>
    </w:p>
    <w:p w14:paraId="16317D79" w14:textId="77777777" w:rsidR="00832A11" w:rsidRDefault="00832A11" w:rsidP="00832A11">
      <w:pPr>
        <w:spacing w:after="0"/>
        <w:rPr>
          <w:noProof/>
        </w:rPr>
      </w:pPr>
    </w:p>
    <w:p w14:paraId="67CE8FA3" w14:textId="3868592A" w:rsidR="00832A11" w:rsidRDefault="00832A11" w:rsidP="00832A11">
      <w:pPr>
        <w:spacing w:after="0"/>
        <w:rPr>
          <w:noProof/>
        </w:rPr>
      </w:pPr>
      <w:r>
        <w:rPr>
          <w:noProof/>
        </w:rPr>
        <w:t>Wright Cassandra</w:t>
      </w:r>
    </w:p>
    <w:p w14:paraId="7A695074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PD</w:t>
      </w:r>
    </w:p>
    <w:p w14:paraId="35407617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04FF2541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4B44DA5F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Indianapolis IN 46204</w:t>
      </w:r>
    </w:p>
    <w:p w14:paraId="2B7A4B59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317-232-2475</w:t>
      </w:r>
    </w:p>
    <w:p w14:paraId="0DA97133" w14:textId="77777777" w:rsidR="00832A11" w:rsidRDefault="00832A11" w:rsidP="00832A11">
      <w:pPr>
        <w:spacing w:after="0"/>
      </w:pPr>
      <w:r>
        <w:rPr>
          <w:noProof/>
        </w:rPr>
        <w:t>cjwright@pdo.in.gov</w:t>
      </w:r>
    </w:p>
    <w:p w14:paraId="3E208A87" w14:textId="5E782119" w:rsidR="00AA348A" w:rsidRDefault="00AA348A" w:rsidP="00D744EA">
      <w:pPr>
        <w:spacing w:after="0"/>
        <w:rPr>
          <w:noProof/>
        </w:rPr>
      </w:pPr>
    </w:p>
    <w:p w14:paraId="54993BCE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Hewlate Kevin</w:t>
      </w:r>
    </w:p>
    <w:p w14:paraId="159827FA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PD</w:t>
      </w:r>
    </w:p>
    <w:p w14:paraId="09426901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53C31445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7DED6AC9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Indianapolis IN 46204</w:t>
      </w:r>
    </w:p>
    <w:p w14:paraId="1826AB6A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317-232-2475</w:t>
      </w:r>
    </w:p>
    <w:p w14:paraId="1E8AC7DE" w14:textId="77777777" w:rsidR="00832A11" w:rsidRDefault="00832A11" w:rsidP="00832A11">
      <w:pPr>
        <w:spacing w:after="0"/>
      </w:pPr>
      <w:r>
        <w:rPr>
          <w:noProof/>
        </w:rPr>
        <w:t>khewlate@pdo.in.gov</w:t>
      </w:r>
    </w:p>
    <w:p w14:paraId="3C4926EC" w14:textId="77777777" w:rsidR="00832A11" w:rsidRDefault="00832A11" w:rsidP="00832A11">
      <w:pPr>
        <w:spacing w:after="0"/>
        <w:rPr>
          <w:noProof/>
        </w:rPr>
      </w:pPr>
    </w:p>
    <w:p w14:paraId="4D2258A1" w14:textId="57D25D11" w:rsidR="00832A11" w:rsidRDefault="00832A11" w:rsidP="00832A11">
      <w:pPr>
        <w:spacing w:after="0"/>
        <w:rPr>
          <w:noProof/>
        </w:rPr>
      </w:pPr>
      <w:r>
        <w:rPr>
          <w:noProof/>
        </w:rPr>
        <w:t>Chenoweth Jonathan</w:t>
      </w:r>
    </w:p>
    <w:p w14:paraId="39AEEF2E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PD</w:t>
      </w:r>
    </w:p>
    <w:p w14:paraId="071A979F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2237756C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44A06EBA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Indianapolis IN 46204</w:t>
      </w:r>
    </w:p>
    <w:p w14:paraId="59C49BC7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317-232-2475</w:t>
      </w:r>
    </w:p>
    <w:p w14:paraId="669902B3" w14:textId="77777777" w:rsidR="00832A11" w:rsidRDefault="00832A11" w:rsidP="00832A11">
      <w:pPr>
        <w:spacing w:after="0"/>
      </w:pPr>
      <w:r>
        <w:rPr>
          <w:noProof/>
        </w:rPr>
        <w:t>jchenoweth@pdo.in.gov</w:t>
      </w:r>
    </w:p>
    <w:p w14:paraId="5547BED2" w14:textId="77777777" w:rsidR="00832A11" w:rsidRDefault="00832A11" w:rsidP="00832A11">
      <w:pPr>
        <w:spacing w:after="0"/>
        <w:rPr>
          <w:noProof/>
        </w:rPr>
      </w:pPr>
    </w:p>
    <w:p w14:paraId="17096BF7" w14:textId="5D670C17" w:rsidR="00832A11" w:rsidRDefault="00832A11" w:rsidP="00832A11">
      <w:pPr>
        <w:spacing w:after="0"/>
        <w:rPr>
          <w:noProof/>
        </w:rPr>
      </w:pPr>
      <w:r>
        <w:rPr>
          <w:noProof/>
        </w:rPr>
        <w:t>Kim Borahm (Bo)</w:t>
      </w:r>
    </w:p>
    <w:p w14:paraId="5F7F9B86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PD</w:t>
      </w:r>
    </w:p>
    <w:p w14:paraId="3D7E57BE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32F8FBBA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14DDD109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Indianapolis IN 46204</w:t>
      </w:r>
    </w:p>
    <w:p w14:paraId="1CA8FE2B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317-232-4775</w:t>
      </w:r>
    </w:p>
    <w:p w14:paraId="1A2B7E6E" w14:textId="77777777" w:rsidR="00832A11" w:rsidRDefault="00832A11" w:rsidP="00832A11">
      <w:pPr>
        <w:spacing w:after="0"/>
      </w:pPr>
      <w:r>
        <w:rPr>
          <w:noProof/>
        </w:rPr>
        <w:lastRenderedPageBreak/>
        <w:t>bkim@pdo.in.gov</w:t>
      </w:r>
    </w:p>
    <w:p w14:paraId="40A3711D" w14:textId="77777777" w:rsidR="00832A11" w:rsidRDefault="00832A11" w:rsidP="00832A11">
      <w:pPr>
        <w:spacing w:after="0"/>
        <w:rPr>
          <w:noProof/>
        </w:rPr>
      </w:pPr>
    </w:p>
    <w:p w14:paraId="119E0E64" w14:textId="3C7070C8" w:rsidR="00832A11" w:rsidRDefault="00832A11" w:rsidP="00832A11">
      <w:pPr>
        <w:spacing w:after="0"/>
        <w:rPr>
          <w:noProof/>
        </w:rPr>
      </w:pPr>
      <w:r>
        <w:rPr>
          <w:noProof/>
        </w:rPr>
        <w:t>Lee Jay</w:t>
      </w:r>
    </w:p>
    <w:p w14:paraId="779AD04A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PD</w:t>
      </w:r>
    </w:p>
    <w:p w14:paraId="0935AF68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6B96DA75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1547A4C1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Indianapolis IN 46204</w:t>
      </w:r>
    </w:p>
    <w:p w14:paraId="78884977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317-232-2475</w:t>
      </w:r>
    </w:p>
    <w:p w14:paraId="1F7753C4" w14:textId="77777777" w:rsidR="00832A11" w:rsidRDefault="00832A11" w:rsidP="00832A11">
      <w:pPr>
        <w:spacing w:after="0"/>
      </w:pPr>
      <w:r>
        <w:rPr>
          <w:noProof/>
        </w:rPr>
        <w:t>jlee@pdo.in.gov</w:t>
      </w:r>
    </w:p>
    <w:p w14:paraId="3FD551A8" w14:textId="77777777" w:rsidR="00832A11" w:rsidRDefault="00832A11" w:rsidP="00832A11">
      <w:pPr>
        <w:spacing w:after="0"/>
      </w:pPr>
    </w:p>
    <w:p w14:paraId="75AA707F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Pinnow John</w:t>
      </w:r>
    </w:p>
    <w:p w14:paraId="26AAA981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PD</w:t>
      </w:r>
    </w:p>
    <w:p w14:paraId="7C358CF5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2D6D7DB4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5C7C2F0A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Indianapolis IN 46204</w:t>
      </w:r>
    </w:p>
    <w:p w14:paraId="23258BDE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317-232-2475</w:t>
      </w:r>
    </w:p>
    <w:p w14:paraId="72739970" w14:textId="77777777" w:rsidR="00832A11" w:rsidRDefault="00832A11" w:rsidP="00832A11">
      <w:pPr>
        <w:spacing w:after="0"/>
      </w:pPr>
      <w:r>
        <w:rPr>
          <w:noProof/>
        </w:rPr>
        <w:t>jpinnow@pdo.in.gov</w:t>
      </w:r>
    </w:p>
    <w:p w14:paraId="419A96F8" w14:textId="629E8E98" w:rsidR="00832A11" w:rsidRDefault="00832A11" w:rsidP="00D744EA">
      <w:pPr>
        <w:spacing w:after="0"/>
        <w:rPr>
          <w:noProof/>
        </w:rPr>
      </w:pPr>
    </w:p>
    <w:p w14:paraId="0D632ABB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Cleary Kathy</w:t>
      </w:r>
    </w:p>
    <w:p w14:paraId="306AFB43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PD</w:t>
      </w:r>
    </w:p>
    <w:p w14:paraId="1335FD14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193AA389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1 N. Capital Ave., Ste. 800  </w:t>
      </w:r>
    </w:p>
    <w:p w14:paraId="79A08C3E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Indianapolis IN 46204</w:t>
      </w:r>
    </w:p>
    <w:p w14:paraId="1F311FAF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317-232-6497</w:t>
      </w:r>
    </w:p>
    <w:p w14:paraId="3A994B79" w14:textId="77777777" w:rsidR="00832A11" w:rsidRDefault="00832A11" w:rsidP="00832A11">
      <w:pPr>
        <w:spacing w:after="0"/>
      </w:pPr>
      <w:r>
        <w:rPr>
          <w:noProof/>
        </w:rPr>
        <w:t>kcleary@pdo.in.gov</w:t>
      </w:r>
    </w:p>
    <w:p w14:paraId="63899C11" w14:textId="77777777" w:rsidR="00832A11" w:rsidRDefault="00832A11" w:rsidP="00832A11">
      <w:pPr>
        <w:spacing w:after="0"/>
        <w:rPr>
          <w:noProof/>
        </w:rPr>
      </w:pPr>
    </w:p>
    <w:p w14:paraId="25F14510" w14:textId="6E44E171" w:rsidR="00832A11" w:rsidRDefault="00832A11" w:rsidP="00832A11">
      <w:pPr>
        <w:spacing w:after="0"/>
        <w:rPr>
          <w:noProof/>
        </w:rPr>
      </w:pPr>
      <w:r>
        <w:rPr>
          <w:noProof/>
        </w:rPr>
        <w:t>Moeller Christopher</w:t>
      </w:r>
    </w:p>
    <w:p w14:paraId="33F34411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PD</w:t>
      </w:r>
    </w:p>
    <w:p w14:paraId="1686FE12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Indiana State PDO </w:t>
      </w:r>
    </w:p>
    <w:p w14:paraId="53CDAD5D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1 N. Capital Ave., Ste. 800  </w:t>
      </w:r>
    </w:p>
    <w:p w14:paraId="1480A4CD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Indianapolis IN 46204</w:t>
      </w:r>
    </w:p>
    <w:p w14:paraId="263F020C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317-232-6489</w:t>
      </w:r>
    </w:p>
    <w:p w14:paraId="5A3E5B54" w14:textId="77777777" w:rsidR="00832A11" w:rsidRDefault="00832A11" w:rsidP="00832A11">
      <w:pPr>
        <w:spacing w:after="0"/>
      </w:pPr>
      <w:r>
        <w:rPr>
          <w:noProof/>
        </w:rPr>
        <w:t>cmoeller@pdo.in.gov</w:t>
      </w:r>
    </w:p>
    <w:p w14:paraId="7A8F8096" w14:textId="77777777" w:rsidR="00832A11" w:rsidRDefault="00832A11" w:rsidP="00832A11">
      <w:pPr>
        <w:spacing w:after="0"/>
        <w:rPr>
          <w:noProof/>
        </w:rPr>
      </w:pPr>
    </w:p>
    <w:p w14:paraId="25427E9B" w14:textId="2F62C0E9" w:rsidR="00832A11" w:rsidRDefault="00832A11" w:rsidP="00832A11">
      <w:pPr>
        <w:spacing w:after="0"/>
        <w:rPr>
          <w:noProof/>
        </w:rPr>
      </w:pPr>
      <w:r>
        <w:rPr>
          <w:noProof/>
        </w:rPr>
        <w:t>Joven Mario</w:t>
      </w:r>
    </w:p>
    <w:p w14:paraId="02FFD907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PD</w:t>
      </w:r>
    </w:p>
    <w:p w14:paraId="2C35976B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1EFEAE5B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2B73924E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Indianapolis IN 46204</w:t>
      </w:r>
    </w:p>
    <w:p w14:paraId="0BC08B7D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317-232-2475</w:t>
      </w:r>
    </w:p>
    <w:p w14:paraId="74B3E305" w14:textId="77777777" w:rsidR="00832A11" w:rsidRDefault="00832A11" w:rsidP="00832A11">
      <w:pPr>
        <w:spacing w:after="0"/>
      </w:pPr>
      <w:r>
        <w:rPr>
          <w:noProof/>
        </w:rPr>
        <w:t>mjoven@pdo.in.gov</w:t>
      </w:r>
    </w:p>
    <w:p w14:paraId="341921E4" w14:textId="77777777" w:rsidR="00832A11" w:rsidRDefault="00832A11" w:rsidP="00832A11">
      <w:pPr>
        <w:spacing w:after="0"/>
      </w:pPr>
    </w:p>
    <w:p w14:paraId="78E2E323" w14:textId="77777777" w:rsidR="00E6743D" w:rsidRDefault="00E6743D" w:rsidP="00832A11">
      <w:pPr>
        <w:spacing w:after="0"/>
        <w:rPr>
          <w:noProof/>
        </w:rPr>
      </w:pPr>
    </w:p>
    <w:p w14:paraId="6DAEB654" w14:textId="77777777" w:rsidR="00E6743D" w:rsidRDefault="00E6743D" w:rsidP="00832A11">
      <w:pPr>
        <w:spacing w:after="0"/>
        <w:rPr>
          <w:noProof/>
        </w:rPr>
      </w:pPr>
    </w:p>
    <w:p w14:paraId="1F9F9E14" w14:textId="77777777" w:rsidR="00E6743D" w:rsidRDefault="00E6743D" w:rsidP="00832A11">
      <w:pPr>
        <w:spacing w:after="0"/>
        <w:rPr>
          <w:noProof/>
        </w:rPr>
      </w:pPr>
    </w:p>
    <w:p w14:paraId="5660F33B" w14:textId="77777777" w:rsidR="00E6743D" w:rsidRDefault="00E6743D" w:rsidP="00832A11">
      <w:pPr>
        <w:spacing w:after="0"/>
        <w:rPr>
          <w:noProof/>
        </w:rPr>
      </w:pPr>
    </w:p>
    <w:p w14:paraId="4335F108" w14:textId="4980343D" w:rsidR="00832A11" w:rsidRDefault="00832A11" w:rsidP="00832A11">
      <w:pPr>
        <w:spacing w:after="0"/>
        <w:rPr>
          <w:noProof/>
        </w:rPr>
      </w:pPr>
      <w:r>
        <w:rPr>
          <w:noProof/>
        </w:rPr>
        <w:t>Yeoman Joseph</w:t>
      </w:r>
    </w:p>
    <w:p w14:paraId="076CAB82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PD</w:t>
      </w:r>
    </w:p>
    <w:p w14:paraId="6EFC4768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State Public Defender Office </w:t>
      </w:r>
    </w:p>
    <w:p w14:paraId="5F4C4EED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 xml:space="preserve">1 N. Capital Ave., Ste. 800  </w:t>
      </w:r>
    </w:p>
    <w:p w14:paraId="0D7CB48A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Indianapolis IN 46204</w:t>
      </w:r>
    </w:p>
    <w:p w14:paraId="0426CED4" w14:textId="77777777" w:rsidR="00832A11" w:rsidRDefault="00832A11" w:rsidP="00832A11">
      <w:pPr>
        <w:spacing w:after="0"/>
        <w:rPr>
          <w:noProof/>
        </w:rPr>
      </w:pPr>
      <w:r>
        <w:rPr>
          <w:noProof/>
        </w:rPr>
        <w:t>317-232-6505</w:t>
      </w:r>
    </w:p>
    <w:p w14:paraId="5FD9536F" w14:textId="77777777" w:rsidR="00832A11" w:rsidRDefault="00832A11" w:rsidP="00832A11">
      <w:pPr>
        <w:spacing w:after="0"/>
      </w:pPr>
      <w:r>
        <w:rPr>
          <w:noProof/>
        </w:rPr>
        <w:t>jyeoman@pdo.in.gov</w:t>
      </w:r>
    </w:p>
    <w:p w14:paraId="77D149A3" w14:textId="3302EC0D" w:rsidR="00832A11" w:rsidRDefault="00832A11" w:rsidP="00D744EA">
      <w:pPr>
        <w:spacing w:after="0"/>
        <w:rPr>
          <w:noProof/>
        </w:rPr>
      </w:pPr>
    </w:p>
    <w:p w14:paraId="4953F5A7" w14:textId="77777777" w:rsidR="00E6743D" w:rsidRDefault="00E6743D" w:rsidP="00E6743D">
      <w:pPr>
        <w:spacing w:after="0"/>
        <w:rPr>
          <w:noProof/>
        </w:rPr>
      </w:pPr>
      <w:r>
        <w:rPr>
          <w:noProof/>
        </w:rPr>
        <w:t>Burgess Anne</w:t>
      </w:r>
    </w:p>
    <w:p w14:paraId="3503EF38" w14:textId="77777777" w:rsidR="00E6743D" w:rsidRDefault="00E6743D" w:rsidP="00E6743D">
      <w:pPr>
        <w:spacing w:after="0"/>
        <w:rPr>
          <w:noProof/>
        </w:rPr>
      </w:pPr>
      <w:r>
        <w:rPr>
          <w:noProof/>
        </w:rPr>
        <w:t>PD</w:t>
      </w:r>
    </w:p>
    <w:p w14:paraId="72FD123B" w14:textId="77777777" w:rsidR="00E6743D" w:rsidRDefault="00E6743D" w:rsidP="00E6743D">
      <w:pPr>
        <w:spacing w:after="0"/>
        <w:rPr>
          <w:noProof/>
        </w:rPr>
      </w:pPr>
      <w:r>
        <w:rPr>
          <w:noProof/>
        </w:rPr>
        <w:t xml:space="preserve">Indiana State Public Defender Office </w:t>
      </w:r>
    </w:p>
    <w:p w14:paraId="71B147EF" w14:textId="77777777" w:rsidR="00E6743D" w:rsidRDefault="00E6743D" w:rsidP="00E6743D">
      <w:pPr>
        <w:spacing w:after="0"/>
        <w:rPr>
          <w:noProof/>
        </w:rPr>
      </w:pPr>
      <w:r>
        <w:rPr>
          <w:noProof/>
        </w:rPr>
        <w:t xml:space="preserve">1 N. Capitol Ave., Ste. 800  </w:t>
      </w:r>
    </w:p>
    <w:p w14:paraId="3921883F" w14:textId="77777777" w:rsidR="00E6743D" w:rsidRDefault="00E6743D" w:rsidP="00E6743D">
      <w:pPr>
        <w:spacing w:after="0"/>
        <w:rPr>
          <w:noProof/>
        </w:rPr>
      </w:pPr>
      <w:r>
        <w:rPr>
          <w:noProof/>
        </w:rPr>
        <w:t>Indianapolis IN 46204</w:t>
      </w:r>
    </w:p>
    <w:p w14:paraId="5674AC6E" w14:textId="77777777" w:rsidR="00E6743D" w:rsidRDefault="00E6743D" w:rsidP="00E6743D">
      <w:pPr>
        <w:spacing w:after="0"/>
        <w:rPr>
          <w:noProof/>
        </w:rPr>
      </w:pPr>
      <w:r>
        <w:rPr>
          <w:noProof/>
        </w:rPr>
        <w:t>317-232-2475</w:t>
      </w:r>
    </w:p>
    <w:p w14:paraId="5507E61B" w14:textId="77777777" w:rsidR="00E6743D" w:rsidRDefault="00E6743D" w:rsidP="00E6743D">
      <w:pPr>
        <w:spacing w:after="0"/>
      </w:pPr>
      <w:r>
        <w:rPr>
          <w:noProof/>
        </w:rPr>
        <w:t>amburgess@pdo.in.gov</w:t>
      </w:r>
    </w:p>
    <w:p w14:paraId="12266FB0" w14:textId="77777777" w:rsidR="00832A11" w:rsidRDefault="00832A11" w:rsidP="00D744EA">
      <w:pPr>
        <w:spacing w:after="0"/>
        <w:rPr>
          <w:noProof/>
        </w:rPr>
      </w:pPr>
    </w:p>
    <w:p w14:paraId="68447C39" w14:textId="265E775E" w:rsidR="00AA348A" w:rsidRDefault="00AA348A" w:rsidP="00D744EA">
      <w:pPr>
        <w:spacing w:after="0"/>
        <w:rPr>
          <w:noProof/>
        </w:rPr>
      </w:pPr>
    </w:p>
    <w:p w14:paraId="111610C4" w14:textId="168DEAD9" w:rsidR="00AA348A" w:rsidRDefault="00AA348A" w:rsidP="00D744EA">
      <w:pPr>
        <w:spacing w:after="0"/>
        <w:rPr>
          <w:noProof/>
        </w:rPr>
      </w:pPr>
    </w:p>
    <w:p w14:paraId="5D7750C9" w14:textId="45631393" w:rsidR="00AA348A" w:rsidRDefault="00AA348A" w:rsidP="00D744EA">
      <w:pPr>
        <w:spacing w:after="0"/>
        <w:rPr>
          <w:noProof/>
        </w:rPr>
      </w:pPr>
    </w:p>
    <w:p w14:paraId="04F2BF1B" w14:textId="6F9A13F8" w:rsidR="00AA348A" w:rsidRDefault="00AA348A" w:rsidP="00D744EA">
      <w:pPr>
        <w:spacing w:after="0"/>
        <w:rPr>
          <w:noProof/>
        </w:rPr>
      </w:pPr>
    </w:p>
    <w:p w14:paraId="04FD14E6" w14:textId="7C175C25" w:rsidR="00AA348A" w:rsidRDefault="00AA348A" w:rsidP="00D744EA">
      <w:pPr>
        <w:spacing w:after="0"/>
        <w:rPr>
          <w:noProof/>
        </w:rPr>
      </w:pPr>
    </w:p>
    <w:p w14:paraId="2736F82C" w14:textId="77777777" w:rsidR="00AA348A" w:rsidRDefault="00AA348A" w:rsidP="00D744EA">
      <w:pPr>
        <w:spacing w:after="0"/>
        <w:rPr>
          <w:noProof/>
        </w:rPr>
      </w:pPr>
    </w:p>
    <w:p w14:paraId="44655113" w14:textId="77777777" w:rsidR="00AA348A" w:rsidRDefault="00AA348A" w:rsidP="00D744EA">
      <w:pPr>
        <w:spacing w:after="0"/>
        <w:rPr>
          <w:noProof/>
        </w:rPr>
      </w:pPr>
    </w:p>
    <w:p w14:paraId="5CABB1A3" w14:textId="1831AA77" w:rsidR="00AA348A" w:rsidRDefault="00AA348A" w:rsidP="00D744EA">
      <w:pPr>
        <w:spacing w:after="0"/>
        <w:sectPr w:rsidR="00AA348A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1A4" w14:textId="77777777" w:rsidR="004E27E8" w:rsidRDefault="004E27E8" w:rsidP="00D744EA">
      <w:pPr>
        <w:spacing w:after="0"/>
        <w:rPr>
          <w:noProof/>
        </w:rPr>
      </w:pPr>
    </w:p>
    <w:p w14:paraId="5CABB1A5" w14:textId="2C0483B9" w:rsidR="004E27E8" w:rsidRPr="00BA6F72" w:rsidRDefault="004E27E8" w:rsidP="009E23BA">
      <w:pPr>
        <w:pStyle w:val="Heading1"/>
        <w:rPr>
          <w:noProof/>
        </w:rPr>
      </w:pPr>
      <w:bookmarkStart w:id="79" w:name="_Toc65846839"/>
      <w:r w:rsidRPr="00396390">
        <w:rPr>
          <w:noProof/>
        </w:rPr>
        <w:t>Steuben</w:t>
      </w:r>
      <w:r w:rsidR="009E23BA">
        <w:rPr>
          <w:noProof/>
        </w:rPr>
        <w:t xml:space="preserve"> County</w:t>
      </w:r>
      <w:bookmarkEnd w:id="79"/>
    </w:p>
    <w:p w14:paraId="5CABB1A6" w14:textId="77777777" w:rsidR="004E27E8" w:rsidRDefault="004E27E8" w:rsidP="00D744EA">
      <w:pPr>
        <w:spacing w:after="0"/>
        <w:rPr>
          <w:noProof/>
        </w:rPr>
      </w:pPr>
    </w:p>
    <w:p w14:paraId="0E16F7B9" w14:textId="77777777" w:rsidR="00CF20C4" w:rsidRDefault="004E27E8" w:rsidP="00D744EA">
      <w:pPr>
        <w:spacing w:after="0"/>
        <w:rPr>
          <w:noProof/>
        </w:rPr>
      </w:pPr>
      <w:r>
        <w:rPr>
          <w:noProof/>
        </w:rPr>
        <w:t xml:space="preserve">Hardy Robert </w:t>
      </w:r>
    </w:p>
    <w:p w14:paraId="4594BE01" w14:textId="77777777" w:rsidR="00CF20C4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7077E85F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Hardy Law Office </w:t>
      </w:r>
    </w:p>
    <w:p w14:paraId="6B84B0AC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121 W. 7th St. </w:t>
      </w:r>
    </w:p>
    <w:p w14:paraId="6A0FF7A5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Auburn IN 46706 </w:t>
      </w:r>
    </w:p>
    <w:p w14:paraId="69BA0473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260-925-1542 </w:t>
      </w:r>
    </w:p>
    <w:p w14:paraId="5CABB1A7" w14:textId="019C717A" w:rsidR="004E27E8" w:rsidRDefault="004E27E8" w:rsidP="00D744EA">
      <w:pPr>
        <w:spacing w:after="0"/>
      </w:pPr>
      <w:r>
        <w:rPr>
          <w:noProof/>
        </w:rPr>
        <w:t>roberthardylaw@gmail.com</w:t>
      </w:r>
    </w:p>
    <w:p w14:paraId="5CABB1A8" w14:textId="77777777" w:rsidR="004E27E8" w:rsidRDefault="004E27E8" w:rsidP="00D744EA">
      <w:pPr>
        <w:spacing w:after="0"/>
      </w:pPr>
    </w:p>
    <w:p w14:paraId="5CABB1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sworth Eugene</w:t>
      </w:r>
    </w:p>
    <w:p w14:paraId="5CABB1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ugene C. Bosworth, Attorney at Law </w:t>
      </w:r>
    </w:p>
    <w:p w14:paraId="5CABB1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5 W. Maumee St.  </w:t>
      </w:r>
    </w:p>
    <w:p w14:paraId="5CABB1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gola IN 46703</w:t>
      </w:r>
    </w:p>
    <w:p w14:paraId="5CABB1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19-4376</w:t>
      </w:r>
    </w:p>
    <w:p w14:paraId="5CABB1AF" w14:textId="77777777" w:rsidR="004E27E8" w:rsidRDefault="004E27E8" w:rsidP="00D744EA">
      <w:pPr>
        <w:spacing w:after="0"/>
      </w:pPr>
      <w:r>
        <w:rPr>
          <w:noProof/>
        </w:rPr>
        <w:t>boslaw22@msn.com</w:t>
      </w:r>
    </w:p>
    <w:p w14:paraId="5CABB1B0" w14:textId="77777777" w:rsidR="004E27E8" w:rsidRDefault="004E27E8" w:rsidP="00D744EA">
      <w:pPr>
        <w:spacing w:after="0"/>
      </w:pPr>
    </w:p>
    <w:p w14:paraId="5CABB1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erman Amanda</w:t>
      </w:r>
    </w:p>
    <w:p w14:paraId="5CABB1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tin Law Offices, PC </w:t>
      </w:r>
    </w:p>
    <w:p w14:paraId="5CABB1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2 N. Wayne St.  </w:t>
      </w:r>
    </w:p>
    <w:p w14:paraId="5CABB1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gola IN 46703</w:t>
      </w:r>
    </w:p>
    <w:p w14:paraId="5CABB1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665-5507</w:t>
      </w:r>
    </w:p>
    <w:p w14:paraId="5CABB1B7" w14:textId="77777777" w:rsidR="004E27E8" w:rsidRDefault="004E27E8" w:rsidP="00D744EA">
      <w:pPr>
        <w:spacing w:after="0"/>
      </w:pPr>
      <w:r>
        <w:rPr>
          <w:noProof/>
        </w:rPr>
        <w:t>amanda@martinlawangola.com</w:t>
      </w:r>
    </w:p>
    <w:p w14:paraId="5CABB1B8" w14:textId="77777777" w:rsidR="004E27E8" w:rsidRDefault="004E27E8" w:rsidP="00D744EA">
      <w:pPr>
        <w:spacing w:after="0"/>
      </w:pPr>
    </w:p>
    <w:p w14:paraId="5CABB1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rnsberger Marylyn</w:t>
      </w:r>
    </w:p>
    <w:p w14:paraId="5CABB1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rnsberg and Helmer Attorneys at Law PC </w:t>
      </w:r>
    </w:p>
    <w:p w14:paraId="5CABB1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S. Public Square  </w:t>
      </w:r>
    </w:p>
    <w:p w14:paraId="5CABB1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gola IN 46703</w:t>
      </w:r>
    </w:p>
    <w:p w14:paraId="5CABB1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319-5520</w:t>
      </w:r>
    </w:p>
    <w:p w14:paraId="5CABB1BF" w14:textId="77777777" w:rsidR="004E27E8" w:rsidRDefault="004E27E8" w:rsidP="00D744EA">
      <w:pPr>
        <w:spacing w:after="0"/>
      </w:pPr>
      <w:r>
        <w:rPr>
          <w:noProof/>
        </w:rPr>
        <w:t>marylyn@eandhlawfirm.com</w:t>
      </w:r>
    </w:p>
    <w:p w14:paraId="5CABB1C0" w14:textId="77777777" w:rsidR="004E27E8" w:rsidRDefault="004E27E8" w:rsidP="00D744EA">
      <w:pPr>
        <w:spacing w:after="0"/>
      </w:pPr>
    </w:p>
    <w:p w14:paraId="5CABB1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rrissey Michael</w:t>
      </w:r>
    </w:p>
    <w:p w14:paraId="5CABB1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ael L. Morrissey, Attorney at Law </w:t>
      </w:r>
    </w:p>
    <w:p w14:paraId="5CABB1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4 E. Maumee St., Ste. 102  </w:t>
      </w:r>
    </w:p>
    <w:p w14:paraId="5CABB1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gola IN 46703</w:t>
      </w:r>
    </w:p>
    <w:p w14:paraId="5CABB1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665-2119</w:t>
      </w:r>
    </w:p>
    <w:p w14:paraId="5CABB1C7" w14:textId="77777777" w:rsidR="004E27E8" w:rsidRDefault="004E27E8" w:rsidP="00D744EA">
      <w:pPr>
        <w:spacing w:after="0"/>
      </w:pPr>
      <w:r>
        <w:rPr>
          <w:noProof/>
        </w:rPr>
        <w:t>morrisseymlatty@frontier.com</w:t>
      </w:r>
    </w:p>
    <w:p w14:paraId="5CABB1C8" w14:textId="77777777" w:rsidR="004E27E8" w:rsidRDefault="004E27E8" w:rsidP="00D744EA">
      <w:pPr>
        <w:spacing w:after="0"/>
      </w:pPr>
    </w:p>
    <w:p w14:paraId="5CABB1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oup Kim</w:t>
      </w:r>
    </w:p>
    <w:p w14:paraId="5CABB1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oup and Shoup Attorneys at Law </w:t>
      </w:r>
    </w:p>
    <w:p w14:paraId="5CABB1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2 S. Wayne St.  </w:t>
      </w:r>
    </w:p>
    <w:p w14:paraId="5CABB1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gola IN 46703</w:t>
      </w:r>
    </w:p>
    <w:p w14:paraId="5CABB1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 665-6213</w:t>
      </w:r>
    </w:p>
    <w:p w14:paraId="5CABB1CF" w14:textId="77777777" w:rsidR="004E27E8" w:rsidRDefault="004E27E8" w:rsidP="00D744EA">
      <w:pPr>
        <w:spacing w:after="0"/>
      </w:pPr>
      <w:r>
        <w:rPr>
          <w:noProof/>
        </w:rPr>
        <w:t>kimshoup@mchsi.com</w:t>
      </w:r>
    </w:p>
    <w:p w14:paraId="5CABB1D0" w14:textId="77777777" w:rsidR="004E27E8" w:rsidRDefault="004E27E8" w:rsidP="00D744EA">
      <w:pPr>
        <w:spacing w:after="0"/>
      </w:pPr>
    </w:p>
    <w:p w14:paraId="5CABB1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 Patricia</w:t>
      </w:r>
    </w:p>
    <w:p w14:paraId="5CABB1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tin Law Offices, PC </w:t>
      </w:r>
    </w:p>
    <w:p w14:paraId="5CABB1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2 N. Wayne St.  </w:t>
      </w:r>
    </w:p>
    <w:p w14:paraId="5CABB1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gola IN 46703</w:t>
      </w:r>
    </w:p>
    <w:p w14:paraId="5CABB1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665-5507</w:t>
      </w:r>
    </w:p>
    <w:p w14:paraId="5CABB1D7" w14:textId="77777777" w:rsidR="004E27E8" w:rsidRDefault="004E27E8" w:rsidP="00D744EA">
      <w:pPr>
        <w:spacing w:after="0"/>
      </w:pPr>
      <w:r>
        <w:rPr>
          <w:noProof/>
        </w:rPr>
        <w:t>martinlawoffices@mchsi.com</w:t>
      </w:r>
    </w:p>
    <w:p w14:paraId="5CABB1D8" w14:textId="77777777" w:rsidR="004E27E8" w:rsidRDefault="004E27E8" w:rsidP="00D744EA">
      <w:pPr>
        <w:spacing w:after="0"/>
      </w:pPr>
    </w:p>
    <w:p w14:paraId="5CABB1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rns James</w:t>
      </w:r>
    </w:p>
    <w:p w14:paraId="5CABB1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urns Law Office </w:t>
      </w:r>
    </w:p>
    <w:p w14:paraId="5CABB1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3 W. Maumee St.  </w:t>
      </w:r>
    </w:p>
    <w:p w14:paraId="5CABB1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ngola IN 46703</w:t>
      </w:r>
    </w:p>
    <w:p w14:paraId="5CABB1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665-6611</w:t>
      </w:r>
    </w:p>
    <w:p w14:paraId="5CABB1DF" w14:textId="77777777" w:rsidR="004E27E8" w:rsidRDefault="004E27E8" w:rsidP="00D744EA">
      <w:pPr>
        <w:spacing w:after="0"/>
      </w:pPr>
      <w:r>
        <w:rPr>
          <w:noProof/>
        </w:rPr>
        <w:t>burnsjw@hotmail.com</w:t>
      </w:r>
    </w:p>
    <w:p w14:paraId="5CABB1E0" w14:textId="77777777" w:rsidR="004E27E8" w:rsidRDefault="004E27E8" w:rsidP="00D744EA">
      <w:pPr>
        <w:spacing w:after="0"/>
      </w:pPr>
    </w:p>
    <w:p w14:paraId="5CABB1E1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1E2" w14:textId="77777777" w:rsidR="004E27E8" w:rsidRDefault="004E27E8" w:rsidP="00D744EA">
      <w:pPr>
        <w:spacing w:after="0"/>
        <w:rPr>
          <w:noProof/>
        </w:rPr>
      </w:pPr>
    </w:p>
    <w:p w14:paraId="5CABB1E3" w14:textId="1EFFAA1F" w:rsidR="004E27E8" w:rsidRPr="00BA6F72" w:rsidRDefault="004E27E8" w:rsidP="009E23BA">
      <w:pPr>
        <w:pStyle w:val="Heading1"/>
        <w:rPr>
          <w:noProof/>
        </w:rPr>
      </w:pPr>
      <w:bookmarkStart w:id="80" w:name="_Toc65846840"/>
      <w:r w:rsidRPr="00396390">
        <w:rPr>
          <w:noProof/>
        </w:rPr>
        <w:t>Sullivan</w:t>
      </w:r>
      <w:r w:rsidR="009E23BA">
        <w:rPr>
          <w:noProof/>
        </w:rPr>
        <w:t xml:space="preserve"> County</w:t>
      </w:r>
      <w:bookmarkEnd w:id="80"/>
    </w:p>
    <w:p w14:paraId="5CABB1E4" w14:textId="77777777" w:rsidR="004E27E8" w:rsidRDefault="004E27E8" w:rsidP="00D744EA">
      <w:pPr>
        <w:spacing w:after="0"/>
        <w:rPr>
          <w:noProof/>
        </w:rPr>
      </w:pPr>
    </w:p>
    <w:p w14:paraId="41A41EDA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Followell Douglas </w:t>
      </w:r>
    </w:p>
    <w:p w14:paraId="51E40F1D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5B8CD2AA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Douglas Followell, Attorney at Law </w:t>
      </w:r>
    </w:p>
    <w:p w14:paraId="30BD3415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104 W. Washington </w:t>
      </w:r>
    </w:p>
    <w:p w14:paraId="0B4DB739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PO Box 350 </w:t>
      </w:r>
    </w:p>
    <w:p w14:paraId="63EAFD0D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Sullivan IN 47882 </w:t>
      </w:r>
    </w:p>
    <w:p w14:paraId="59AEB1F6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812-268-3415 </w:t>
      </w:r>
    </w:p>
    <w:p w14:paraId="5CABB1E5" w14:textId="48FAD448" w:rsidR="004E27E8" w:rsidRDefault="004E27E8" w:rsidP="00D744EA">
      <w:pPr>
        <w:spacing w:after="0"/>
      </w:pPr>
      <w:r>
        <w:rPr>
          <w:noProof/>
        </w:rPr>
        <w:t>followelllaw@joink.com</w:t>
      </w:r>
    </w:p>
    <w:p w14:paraId="5CABB1E6" w14:textId="77777777" w:rsidR="004E27E8" w:rsidRDefault="004E27E8" w:rsidP="00D744EA">
      <w:pPr>
        <w:spacing w:after="0"/>
      </w:pPr>
    </w:p>
    <w:p w14:paraId="5CABB1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talcup Mark</w:t>
      </w:r>
    </w:p>
    <w:p w14:paraId="5CABB1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k D. Stalcup, Attorney at Law </w:t>
      </w:r>
    </w:p>
    <w:p w14:paraId="5CABB1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1437  </w:t>
      </w:r>
    </w:p>
    <w:p w14:paraId="5CABB1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1</w:t>
      </w:r>
    </w:p>
    <w:p w14:paraId="5CABB1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99-1552</w:t>
      </w:r>
    </w:p>
    <w:p w14:paraId="5CABB1ED" w14:textId="77777777" w:rsidR="004E27E8" w:rsidRDefault="004E27E8" w:rsidP="00D744EA">
      <w:pPr>
        <w:spacing w:after="0"/>
      </w:pPr>
      <w:r>
        <w:rPr>
          <w:noProof/>
        </w:rPr>
        <w:t>markstalcup@hotmail.com</w:t>
      </w:r>
    </w:p>
    <w:p w14:paraId="5CABB1EE" w14:textId="77777777" w:rsidR="004E27E8" w:rsidRDefault="004E27E8" w:rsidP="00D744EA">
      <w:pPr>
        <w:spacing w:after="0"/>
      </w:pPr>
    </w:p>
    <w:p w14:paraId="5CABB1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dine John</w:t>
      </w:r>
    </w:p>
    <w:p w14:paraId="5CABB1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D. Bodine, Attorney at Law </w:t>
      </w:r>
    </w:p>
    <w:p w14:paraId="5CABB1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 N. Court St. PO Box 407  </w:t>
      </w:r>
    </w:p>
    <w:p w14:paraId="5CABB1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ullivan IN 47882</w:t>
      </w:r>
    </w:p>
    <w:p w14:paraId="5CABB1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68-5290</w:t>
      </w:r>
    </w:p>
    <w:p w14:paraId="5CABB1F5" w14:textId="77777777" w:rsidR="004E27E8" w:rsidRDefault="004E27E8" w:rsidP="00D744EA">
      <w:pPr>
        <w:spacing w:after="0"/>
      </w:pPr>
      <w:r>
        <w:rPr>
          <w:noProof/>
        </w:rPr>
        <w:t>bodinelaw@outlook.com</w:t>
      </w:r>
    </w:p>
    <w:p w14:paraId="5CABB1F6" w14:textId="77777777" w:rsidR="004E27E8" w:rsidRDefault="004E27E8" w:rsidP="00D744EA">
      <w:pPr>
        <w:spacing w:after="0"/>
      </w:pPr>
    </w:p>
    <w:p w14:paraId="5CABB1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we Lucas</w:t>
      </w:r>
    </w:p>
    <w:p w14:paraId="5CABB1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1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Rowe Law Firm, LLC </w:t>
      </w:r>
    </w:p>
    <w:p w14:paraId="5CABB1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W. Jackson St.  </w:t>
      </w:r>
    </w:p>
    <w:p w14:paraId="5CABB1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ullivan IN 47882</w:t>
      </w:r>
    </w:p>
    <w:p w14:paraId="5CABB1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18-3743</w:t>
      </w:r>
    </w:p>
    <w:p w14:paraId="5CABB1FD" w14:textId="77777777" w:rsidR="004E27E8" w:rsidRDefault="004E27E8" w:rsidP="00D744EA">
      <w:pPr>
        <w:spacing w:after="0"/>
      </w:pPr>
      <w:r>
        <w:rPr>
          <w:noProof/>
        </w:rPr>
        <w:t>lrowe@therowelawfirm.com</w:t>
      </w:r>
    </w:p>
    <w:p w14:paraId="5CABB1FE" w14:textId="77777777" w:rsidR="004E27E8" w:rsidRDefault="004E27E8" w:rsidP="00D744EA">
      <w:pPr>
        <w:spacing w:after="0"/>
      </w:pPr>
    </w:p>
    <w:p w14:paraId="5CABB1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shey Joshua</w:t>
      </w:r>
    </w:p>
    <w:p w14:paraId="5CABB2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outhern Indiana Legal Group </w:t>
      </w:r>
    </w:p>
    <w:p w14:paraId="5CABB2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7 W Jackson St.  </w:t>
      </w:r>
    </w:p>
    <w:p w14:paraId="5CABB2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ullivan IN 47882</w:t>
      </w:r>
    </w:p>
    <w:p w14:paraId="5CABB2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618-3541</w:t>
      </w:r>
    </w:p>
    <w:p w14:paraId="5CABB205" w14:textId="77777777" w:rsidR="004E27E8" w:rsidRDefault="004E27E8" w:rsidP="00D744EA">
      <w:pPr>
        <w:spacing w:after="0"/>
      </w:pPr>
      <w:r>
        <w:rPr>
          <w:noProof/>
        </w:rPr>
        <w:t>jreshey@southernindianalegal.com</w:t>
      </w:r>
    </w:p>
    <w:p w14:paraId="5CABB206" w14:textId="77777777" w:rsidR="004E27E8" w:rsidRDefault="004E27E8" w:rsidP="00D744EA">
      <w:pPr>
        <w:spacing w:after="0"/>
      </w:pPr>
    </w:p>
    <w:p w14:paraId="5CABB2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ringer John</w:t>
      </w:r>
    </w:p>
    <w:p w14:paraId="5CABB2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pringer Law Office </w:t>
      </w:r>
    </w:p>
    <w:p w14:paraId="5CABB2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W. Jackson St.  </w:t>
      </w:r>
    </w:p>
    <w:p w14:paraId="5CABB2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ullivan IN 47882</w:t>
      </w:r>
    </w:p>
    <w:p w14:paraId="5CABB2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62-3309</w:t>
      </w:r>
    </w:p>
    <w:p w14:paraId="5CABB20D" w14:textId="77777777" w:rsidR="004E27E8" w:rsidRDefault="004E27E8" w:rsidP="00D744EA">
      <w:pPr>
        <w:spacing w:after="0"/>
      </w:pPr>
      <w:r>
        <w:rPr>
          <w:noProof/>
        </w:rPr>
        <w:t>jspringer1970@gmail.com</w:t>
      </w:r>
    </w:p>
    <w:p w14:paraId="5CABB20E" w14:textId="77777777" w:rsidR="004E27E8" w:rsidRDefault="004E27E8" w:rsidP="00D744EA">
      <w:pPr>
        <w:spacing w:after="0"/>
      </w:pPr>
    </w:p>
    <w:p w14:paraId="5CABB20F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210" w14:textId="77777777" w:rsidR="004E27E8" w:rsidRDefault="004E27E8" w:rsidP="00D744EA">
      <w:pPr>
        <w:spacing w:after="0"/>
        <w:rPr>
          <w:noProof/>
        </w:rPr>
      </w:pPr>
    </w:p>
    <w:p w14:paraId="5CABB211" w14:textId="72E0FE04" w:rsidR="004E27E8" w:rsidRPr="00BA6F72" w:rsidRDefault="004E27E8" w:rsidP="009E23BA">
      <w:pPr>
        <w:pStyle w:val="Heading1"/>
        <w:rPr>
          <w:noProof/>
        </w:rPr>
      </w:pPr>
      <w:bookmarkStart w:id="81" w:name="_Toc65846841"/>
      <w:r w:rsidRPr="00396390">
        <w:rPr>
          <w:noProof/>
        </w:rPr>
        <w:t>Switzerland</w:t>
      </w:r>
      <w:r w:rsidR="009E23BA">
        <w:rPr>
          <w:noProof/>
        </w:rPr>
        <w:t xml:space="preserve"> County</w:t>
      </w:r>
      <w:bookmarkEnd w:id="81"/>
    </w:p>
    <w:p w14:paraId="5CABB212" w14:textId="77777777" w:rsidR="004E27E8" w:rsidRDefault="004E27E8" w:rsidP="00D744EA">
      <w:pPr>
        <w:spacing w:after="0"/>
        <w:rPr>
          <w:noProof/>
        </w:rPr>
      </w:pPr>
    </w:p>
    <w:p w14:paraId="4ED3BA8C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Hickman David </w:t>
      </w:r>
    </w:p>
    <w:p w14:paraId="7672F2F4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43A374C4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Hickman Law Office </w:t>
      </w:r>
    </w:p>
    <w:p w14:paraId="11D260CD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112 W. Pike St. </w:t>
      </w:r>
    </w:p>
    <w:p w14:paraId="5B76347B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PO Box 182 </w:t>
      </w:r>
    </w:p>
    <w:p w14:paraId="7DED397B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Vevay IN 47043-182 </w:t>
      </w:r>
    </w:p>
    <w:p w14:paraId="2983CA5E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812-427-2218 </w:t>
      </w:r>
    </w:p>
    <w:p w14:paraId="5CABB213" w14:textId="10C3258A" w:rsidR="004E27E8" w:rsidRDefault="004E27E8" w:rsidP="00D744EA">
      <w:pPr>
        <w:spacing w:after="0"/>
      </w:pPr>
      <w:r>
        <w:rPr>
          <w:noProof/>
        </w:rPr>
        <w:t>dhickman@embarqmail.com</w:t>
      </w:r>
    </w:p>
    <w:p w14:paraId="5CABB214" w14:textId="77777777" w:rsidR="004E27E8" w:rsidRDefault="004E27E8" w:rsidP="00D744EA">
      <w:pPr>
        <w:spacing w:after="0"/>
      </w:pPr>
    </w:p>
    <w:p w14:paraId="5CABB2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ering Wilmer</w:t>
      </w:r>
    </w:p>
    <w:p w14:paraId="5CABB2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oering Law LLC </w:t>
      </w:r>
    </w:p>
    <w:p w14:paraId="5CABB2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2 Liberty St.  </w:t>
      </w:r>
    </w:p>
    <w:p w14:paraId="5CABB2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evay IN 47043</w:t>
      </w:r>
    </w:p>
    <w:p w14:paraId="5CABB2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7-2135</w:t>
      </w:r>
    </w:p>
    <w:p w14:paraId="5CABB21B" w14:textId="77777777" w:rsidR="004E27E8" w:rsidRDefault="004E27E8" w:rsidP="00D744EA">
      <w:pPr>
        <w:spacing w:after="0"/>
      </w:pPr>
      <w:r>
        <w:rPr>
          <w:noProof/>
        </w:rPr>
        <w:t>wilgoering@gmail.com</w:t>
      </w:r>
    </w:p>
    <w:p w14:paraId="5CABB21C" w14:textId="77777777" w:rsidR="004E27E8" w:rsidRDefault="004E27E8" w:rsidP="00D744EA">
      <w:pPr>
        <w:spacing w:after="0"/>
      </w:pPr>
    </w:p>
    <w:p w14:paraId="5CABB2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wincher Della</w:t>
      </w:r>
    </w:p>
    <w:p w14:paraId="5CABB2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lla Swincher Attorney </w:t>
      </w:r>
    </w:p>
    <w:p w14:paraId="5CABB2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3 W. Main St. PO Box 102  </w:t>
      </w:r>
    </w:p>
    <w:p w14:paraId="5CABB2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evay IN 47043</w:t>
      </w:r>
    </w:p>
    <w:p w14:paraId="5CABB2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77-5126</w:t>
      </w:r>
    </w:p>
    <w:p w14:paraId="5CABB223" w14:textId="77777777" w:rsidR="004E27E8" w:rsidRDefault="004E27E8" w:rsidP="00D744EA">
      <w:pPr>
        <w:spacing w:after="0"/>
      </w:pPr>
      <w:r>
        <w:rPr>
          <w:noProof/>
        </w:rPr>
        <w:t>dellaswincher@gmail.com</w:t>
      </w:r>
    </w:p>
    <w:p w14:paraId="5CABB224" w14:textId="77777777" w:rsidR="004E27E8" w:rsidRDefault="004E27E8" w:rsidP="00D744EA">
      <w:pPr>
        <w:spacing w:after="0"/>
      </w:pPr>
    </w:p>
    <w:p w14:paraId="5CABB2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wn Evelina</w:t>
      </w:r>
    </w:p>
    <w:p w14:paraId="5CABB2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Evelina Coker Brown </w:t>
      </w:r>
    </w:p>
    <w:p w14:paraId="5CABB2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1 W. Main St. PO Box 195  </w:t>
      </w:r>
    </w:p>
    <w:p w14:paraId="5CABB2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evay IN 47043</w:t>
      </w:r>
    </w:p>
    <w:p w14:paraId="5CABB2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7-2375</w:t>
      </w:r>
    </w:p>
    <w:p w14:paraId="5CABB22B" w14:textId="77777777" w:rsidR="004E27E8" w:rsidRDefault="004E27E8" w:rsidP="00D744EA">
      <w:pPr>
        <w:spacing w:after="0"/>
      </w:pPr>
    </w:p>
    <w:p w14:paraId="5CABB22C" w14:textId="77777777" w:rsidR="004E27E8" w:rsidRDefault="004E27E8" w:rsidP="00D744EA">
      <w:pPr>
        <w:spacing w:after="0"/>
      </w:pPr>
    </w:p>
    <w:p w14:paraId="5CABB2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senberger Lisa</w:t>
      </w:r>
    </w:p>
    <w:p w14:paraId="5CABB2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senberger Law Office </w:t>
      </w:r>
    </w:p>
    <w:p w14:paraId="5CABB2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7 W. Main St.  </w:t>
      </w:r>
    </w:p>
    <w:p w14:paraId="5CABB2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evay IN 47043</w:t>
      </w:r>
    </w:p>
    <w:p w14:paraId="5CABB2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7-3980</w:t>
      </w:r>
    </w:p>
    <w:p w14:paraId="5CABB233" w14:textId="77777777" w:rsidR="004E27E8" w:rsidRDefault="004E27E8" w:rsidP="00D744EA">
      <w:pPr>
        <w:spacing w:after="0"/>
      </w:pPr>
      <w:r>
        <w:rPr>
          <w:noProof/>
        </w:rPr>
        <w:t>rosenbergerlaw@embarqmail.com</w:t>
      </w:r>
    </w:p>
    <w:p w14:paraId="5CABB234" w14:textId="77777777" w:rsidR="004E27E8" w:rsidRDefault="004E27E8" w:rsidP="00D744EA">
      <w:pPr>
        <w:spacing w:after="0"/>
      </w:pPr>
    </w:p>
    <w:p w14:paraId="5CABB235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236" w14:textId="77777777" w:rsidR="004E27E8" w:rsidRDefault="004E27E8" w:rsidP="00D744EA">
      <w:pPr>
        <w:spacing w:after="0"/>
        <w:rPr>
          <w:noProof/>
        </w:rPr>
      </w:pPr>
    </w:p>
    <w:p w14:paraId="5CABB237" w14:textId="42C94F7D" w:rsidR="004E27E8" w:rsidRPr="00BA6F72" w:rsidRDefault="004E27E8" w:rsidP="009E23BA">
      <w:pPr>
        <w:pStyle w:val="Heading1"/>
        <w:rPr>
          <w:noProof/>
        </w:rPr>
      </w:pPr>
      <w:bookmarkStart w:id="82" w:name="_Toc65846842"/>
      <w:r w:rsidRPr="00396390">
        <w:rPr>
          <w:noProof/>
        </w:rPr>
        <w:t>Tippecanoe</w:t>
      </w:r>
      <w:r w:rsidR="009E23BA">
        <w:rPr>
          <w:noProof/>
        </w:rPr>
        <w:t xml:space="preserve"> County</w:t>
      </w:r>
      <w:bookmarkEnd w:id="82"/>
    </w:p>
    <w:p w14:paraId="5CABB238" w14:textId="77777777" w:rsidR="004E27E8" w:rsidRDefault="004E27E8" w:rsidP="00D744EA">
      <w:pPr>
        <w:spacing w:after="0"/>
        <w:rPr>
          <w:noProof/>
        </w:rPr>
      </w:pPr>
    </w:p>
    <w:p w14:paraId="0CF49564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Hutchison Amy </w:t>
      </w:r>
    </w:p>
    <w:p w14:paraId="77137977" w14:textId="77777777" w:rsidR="00636380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2CF2C87E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Tippecanoe Co. PD Office </w:t>
      </w:r>
    </w:p>
    <w:p w14:paraId="67F71AC5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111 N. 4th St. </w:t>
      </w:r>
    </w:p>
    <w:p w14:paraId="3D316204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Lafayette IN 47901 </w:t>
      </w:r>
    </w:p>
    <w:p w14:paraId="0DB6C1B7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765-423-9214 </w:t>
      </w:r>
    </w:p>
    <w:p w14:paraId="5CABB239" w14:textId="2A8A10E4" w:rsidR="004E27E8" w:rsidRDefault="004E27E8" w:rsidP="00D744EA">
      <w:pPr>
        <w:spacing w:after="0"/>
      </w:pPr>
      <w:r>
        <w:rPr>
          <w:noProof/>
        </w:rPr>
        <w:t>ahutchison@tippecanoe.in.gov</w:t>
      </w:r>
    </w:p>
    <w:p w14:paraId="5CABB23A" w14:textId="77777777" w:rsidR="004E27E8" w:rsidRDefault="004E27E8" w:rsidP="00D744EA">
      <w:pPr>
        <w:spacing w:after="0"/>
      </w:pPr>
    </w:p>
    <w:p w14:paraId="5CABB2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ll-Justice Susannah</w:t>
      </w:r>
    </w:p>
    <w:p w14:paraId="5CABB2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ll-Justice Law Firm </w:t>
      </w:r>
    </w:p>
    <w:p w14:paraId="5CABB2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 Ferry St., Ste. A PO Box 1218  </w:t>
      </w:r>
    </w:p>
    <w:p w14:paraId="5CABB2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2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2987</w:t>
      </w:r>
    </w:p>
    <w:p w14:paraId="5CABB241" w14:textId="77777777" w:rsidR="004E27E8" w:rsidRDefault="004E27E8" w:rsidP="00D744EA">
      <w:pPr>
        <w:spacing w:after="0"/>
      </w:pPr>
      <w:r>
        <w:rPr>
          <w:noProof/>
        </w:rPr>
        <w:t>susannah@halljustice.com</w:t>
      </w:r>
    </w:p>
    <w:p w14:paraId="5CABB242" w14:textId="77777777" w:rsidR="004E27E8" w:rsidRDefault="004E27E8" w:rsidP="00D744EA">
      <w:pPr>
        <w:spacing w:after="0"/>
      </w:pPr>
    </w:p>
    <w:p w14:paraId="5CABB2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iggs Caroline</w:t>
      </w:r>
    </w:p>
    <w:p w14:paraId="5CABB2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iggs Law Office </w:t>
      </w:r>
    </w:p>
    <w:p w14:paraId="5CABB2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16 Main St.  </w:t>
      </w:r>
    </w:p>
    <w:p w14:paraId="5CABB2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2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8122</w:t>
      </w:r>
    </w:p>
    <w:p w14:paraId="5CABB249" w14:textId="77777777" w:rsidR="004E27E8" w:rsidRDefault="004E27E8" w:rsidP="00D744EA">
      <w:pPr>
        <w:spacing w:after="0"/>
      </w:pPr>
      <w:r>
        <w:rPr>
          <w:noProof/>
        </w:rPr>
        <w:t>carolinebriggslawoffice@yahoo.com</w:t>
      </w:r>
    </w:p>
    <w:p w14:paraId="5CABB24A" w14:textId="77777777" w:rsidR="004E27E8" w:rsidRDefault="004E27E8" w:rsidP="00D744EA">
      <w:pPr>
        <w:spacing w:after="0"/>
      </w:pPr>
    </w:p>
    <w:p w14:paraId="5CABB2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ttingly David</w:t>
      </w:r>
    </w:p>
    <w:p w14:paraId="5CABB2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ttingly Law LLC </w:t>
      </w:r>
    </w:p>
    <w:p w14:paraId="5CABB2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6 N. 3rd St.  </w:t>
      </w:r>
    </w:p>
    <w:p w14:paraId="5CABB2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2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69-6876</w:t>
      </w:r>
    </w:p>
    <w:p w14:paraId="5CABB251" w14:textId="77777777" w:rsidR="004E27E8" w:rsidRDefault="004E27E8" w:rsidP="00D744EA">
      <w:pPr>
        <w:spacing w:after="0"/>
      </w:pPr>
      <w:r>
        <w:rPr>
          <w:noProof/>
        </w:rPr>
        <w:t>david@davidmattingly.net</w:t>
      </w:r>
    </w:p>
    <w:p w14:paraId="5CABB252" w14:textId="77777777" w:rsidR="004E27E8" w:rsidRDefault="004E27E8" w:rsidP="00D744EA">
      <w:pPr>
        <w:spacing w:after="0"/>
      </w:pPr>
    </w:p>
    <w:p w14:paraId="5CABB2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rensen LaDona</w:t>
      </w:r>
    </w:p>
    <w:p w14:paraId="5CABB2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ppecanoe Co. PD Office </w:t>
      </w:r>
    </w:p>
    <w:p w14:paraId="5CABB2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31 Hornbeam Cir. E. PO Box 652  </w:t>
      </w:r>
    </w:p>
    <w:p w14:paraId="5CABB2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</w:t>
      </w:r>
    </w:p>
    <w:p w14:paraId="5CABB2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1641</w:t>
      </w:r>
    </w:p>
    <w:p w14:paraId="5CABB259" w14:textId="77777777" w:rsidR="004E27E8" w:rsidRDefault="004E27E8" w:rsidP="00D744EA">
      <w:pPr>
        <w:spacing w:after="0"/>
      </w:pPr>
      <w:r>
        <w:rPr>
          <w:noProof/>
        </w:rPr>
        <w:t>lesorenson@hotmail.com</w:t>
      </w:r>
    </w:p>
    <w:p w14:paraId="5CABB25A" w14:textId="77777777" w:rsidR="004E27E8" w:rsidRDefault="004E27E8" w:rsidP="00D744EA">
      <w:pPr>
        <w:spacing w:after="0"/>
      </w:pPr>
    </w:p>
    <w:p w14:paraId="5CABB2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mith Cynthia</w:t>
      </w:r>
    </w:p>
    <w:p w14:paraId="5CABB2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Cynthia P. Smith </w:t>
      </w:r>
    </w:p>
    <w:p w14:paraId="5CABB2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 N. 3rd St., Ste. 204  </w:t>
      </w:r>
    </w:p>
    <w:p w14:paraId="5CABB2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2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0-8040</w:t>
      </w:r>
    </w:p>
    <w:p w14:paraId="5CABB261" w14:textId="77777777" w:rsidR="004E27E8" w:rsidRDefault="004E27E8" w:rsidP="00D744EA">
      <w:pPr>
        <w:spacing w:after="0"/>
      </w:pPr>
      <w:r>
        <w:rPr>
          <w:noProof/>
        </w:rPr>
        <w:t>csmith@cindysmithlaw.com</w:t>
      </w:r>
    </w:p>
    <w:p w14:paraId="5CABB262" w14:textId="77777777" w:rsidR="004E27E8" w:rsidRDefault="004E27E8" w:rsidP="00D744EA">
      <w:pPr>
        <w:spacing w:after="0"/>
      </w:pPr>
    </w:p>
    <w:p w14:paraId="5CABB2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ehrenbach Taylor Jennifer</w:t>
      </w:r>
    </w:p>
    <w:p w14:paraId="5CABB2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ehrenbach Taylor Law Office </w:t>
      </w:r>
    </w:p>
    <w:p w14:paraId="5CABB2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0 Main St., 2nd Fl. PO Box 310  </w:t>
      </w:r>
    </w:p>
    <w:p w14:paraId="5CABB2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</w:t>
      </w:r>
    </w:p>
    <w:p w14:paraId="5CABB2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0-0714</w:t>
      </w:r>
    </w:p>
    <w:p w14:paraId="5CABB269" w14:textId="77777777" w:rsidR="004E27E8" w:rsidRDefault="004E27E8" w:rsidP="00D744EA">
      <w:pPr>
        <w:spacing w:after="0"/>
      </w:pPr>
      <w:r>
        <w:rPr>
          <w:noProof/>
        </w:rPr>
        <w:t>jennifer@fehrenbachtaylor.com</w:t>
      </w:r>
    </w:p>
    <w:p w14:paraId="5CABB26A" w14:textId="77777777" w:rsidR="004E27E8" w:rsidRDefault="004E27E8" w:rsidP="00D744EA">
      <w:pPr>
        <w:spacing w:after="0"/>
      </w:pPr>
    </w:p>
    <w:p w14:paraId="5CABB2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mith Paul</w:t>
      </w:r>
    </w:p>
    <w:p w14:paraId="5CABB2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ambs, Mucker, &amp; Bauman </w:t>
      </w:r>
    </w:p>
    <w:p w14:paraId="5CABB2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 N. 4th St. PO Box 1608  </w:t>
      </w:r>
    </w:p>
    <w:p w14:paraId="5CABB2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2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1001</w:t>
      </w:r>
    </w:p>
    <w:p w14:paraId="5CABB271" w14:textId="77777777" w:rsidR="004E27E8" w:rsidRDefault="004E27E8" w:rsidP="00D744EA">
      <w:pPr>
        <w:spacing w:after="0"/>
      </w:pPr>
      <w:r>
        <w:rPr>
          <w:noProof/>
        </w:rPr>
        <w:t>psmith@tippecanoe.in.gov</w:t>
      </w:r>
    </w:p>
    <w:p w14:paraId="5CABB272" w14:textId="77777777" w:rsidR="004E27E8" w:rsidRDefault="004E27E8" w:rsidP="00D744EA">
      <w:pPr>
        <w:spacing w:after="0"/>
      </w:pPr>
    </w:p>
    <w:p w14:paraId="5CABB2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'Brien Thomas</w:t>
      </w:r>
    </w:p>
    <w:p w14:paraId="5CABB2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O'Brien &amp; Dekker </w:t>
      </w:r>
    </w:p>
    <w:p w14:paraId="5CABB2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 N. 3rd St. PO Box 5  </w:t>
      </w:r>
    </w:p>
    <w:p w14:paraId="5CABB2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2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9027</w:t>
      </w:r>
    </w:p>
    <w:p w14:paraId="5CABB279" w14:textId="77777777" w:rsidR="004E27E8" w:rsidRDefault="004E27E8" w:rsidP="00D744EA">
      <w:pPr>
        <w:spacing w:after="0"/>
      </w:pPr>
      <w:r>
        <w:rPr>
          <w:noProof/>
        </w:rPr>
        <w:t>obrienanddekker@hotmail.com</w:t>
      </w:r>
    </w:p>
    <w:p w14:paraId="5CABB27A" w14:textId="77777777" w:rsidR="004E27E8" w:rsidRDefault="004E27E8" w:rsidP="00D744EA">
      <w:pPr>
        <w:spacing w:after="0"/>
      </w:pPr>
    </w:p>
    <w:p w14:paraId="5CABB2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earle Andrew</w:t>
      </w:r>
    </w:p>
    <w:p w14:paraId="5CABB2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ppecanoe Co. PD Office </w:t>
      </w:r>
    </w:p>
    <w:p w14:paraId="5CABB2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N. 4th St.  </w:t>
      </w:r>
    </w:p>
    <w:p w14:paraId="5CABB2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2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9214</w:t>
      </w:r>
    </w:p>
    <w:p w14:paraId="5CABB281" w14:textId="77777777" w:rsidR="004E27E8" w:rsidRDefault="004E27E8" w:rsidP="00D744EA">
      <w:pPr>
        <w:spacing w:after="0"/>
      </w:pPr>
      <w:r>
        <w:rPr>
          <w:noProof/>
        </w:rPr>
        <w:t>asearle@tippecanoe.in.gov</w:t>
      </w:r>
    </w:p>
    <w:p w14:paraId="5CABB282" w14:textId="77777777" w:rsidR="004E27E8" w:rsidRDefault="004E27E8" w:rsidP="00D744EA">
      <w:pPr>
        <w:spacing w:after="0"/>
      </w:pPr>
    </w:p>
    <w:p w14:paraId="5CABB2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necht Steven</w:t>
      </w:r>
    </w:p>
    <w:p w14:paraId="5CABB2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onderheide &amp; Knecht, P.C. </w:t>
      </w:r>
    </w:p>
    <w:p w14:paraId="5CABB2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0 Main St., Ste. 500 PO Box 158  </w:t>
      </w:r>
    </w:p>
    <w:p w14:paraId="5CABB2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Lafayette IN 47902</w:t>
      </w:r>
    </w:p>
    <w:p w14:paraId="5CABB2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2557</w:t>
      </w:r>
    </w:p>
    <w:p w14:paraId="5CABB289" w14:textId="77777777" w:rsidR="004E27E8" w:rsidRDefault="004E27E8" w:rsidP="00D744EA">
      <w:pPr>
        <w:spacing w:after="0"/>
      </w:pPr>
      <w:r>
        <w:rPr>
          <w:noProof/>
        </w:rPr>
        <w:t>sknecht@vonderheideknecht.com</w:t>
      </w:r>
    </w:p>
    <w:p w14:paraId="5CABB28A" w14:textId="77777777" w:rsidR="004E27E8" w:rsidRDefault="004E27E8" w:rsidP="00D744EA">
      <w:pPr>
        <w:spacing w:after="0"/>
      </w:pPr>
    </w:p>
    <w:p w14:paraId="5CABB2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hillips Jon</w:t>
      </w:r>
    </w:p>
    <w:p w14:paraId="5CABB2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err &amp; Phillips, LLC </w:t>
      </w:r>
    </w:p>
    <w:p w14:paraId="5CABB2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1 N. 4th St. PO Box 710  </w:t>
      </w:r>
    </w:p>
    <w:p w14:paraId="5CABB2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</w:t>
      </w:r>
    </w:p>
    <w:p w14:paraId="5CABB2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0-0230</w:t>
      </w:r>
    </w:p>
    <w:p w14:paraId="5CABB291" w14:textId="77777777" w:rsidR="004E27E8" w:rsidRDefault="004E27E8" w:rsidP="00D744EA">
      <w:pPr>
        <w:spacing w:after="0"/>
      </w:pPr>
      <w:r>
        <w:rPr>
          <w:noProof/>
        </w:rPr>
        <w:t>jphillips@tjherrlaw.com</w:t>
      </w:r>
    </w:p>
    <w:p w14:paraId="5CABB292" w14:textId="77777777" w:rsidR="004E27E8" w:rsidRDefault="004E27E8" w:rsidP="00D744EA">
      <w:pPr>
        <w:spacing w:after="0"/>
      </w:pPr>
    </w:p>
    <w:p w14:paraId="5CABB2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ukes Sandra</w:t>
      </w:r>
    </w:p>
    <w:p w14:paraId="5CABB2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ppecanoe Co. PD Office </w:t>
      </w:r>
    </w:p>
    <w:p w14:paraId="5CABB2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N. 4th St., 1st Floor  </w:t>
      </w:r>
    </w:p>
    <w:p w14:paraId="5CABB2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2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9214</w:t>
      </w:r>
    </w:p>
    <w:p w14:paraId="5CABB299" w14:textId="77777777" w:rsidR="004E27E8" w:rsidRDefault="004E27E8" w:rsidP="00D744EA">
      <w:pPr>
        <w:spacing w:after="0"/>
      </w:pPr>
      <w:r>
        <w:rPr>
          <w:noProof/>
        </w:rPr>
        <w:t>ssdukes1@gmail.com</w:t>
      </w:r>
    </w:p>
    <w:p w14:paraId="5CABB29A" w14:textId="77777777" w:rsidR="004E27E8" w:rsidRDefault="004E27E8" w:rsidP="00D744EA">
      <w:pPr>
        <w:spacing w:after="0"/>
      </w:pPr>
    </w:p>
    <w:p w14:paraId="5CABB2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driguez Arturo</w:t>
      </w:r>
    </w:p>
    <w:p w14:paraId="5CABB2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driguez Law, P.C. </w:t>
      </w:r>
    </w:p>
    <w:p w14:paraId="5CABB2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440 Sagamore Pk. N. Unit 7  </w:t>
      </w:r>
    </w:p>
    <w:p w14:paraId="5CABB2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4</w:t>
      </w:r>
    </w:p>
    <w:p w14:paraId="5CABB2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46-3777</w:t>
      </w:r>
    </w:p>
    <w:p w14:paraId="5CABB2A1" w14:textId="77777777" w:rsidR="004E27E8" w:rsidRDefault="004E27E8" w:rsidP="00D744EA">
      <w:pPr>
        <w:spacing w:after="0"/>
      </w:pPr>
      <w:r>
        <w:rPr>
          <w:noProof/>
        </w:rPr>
        <w:t>arodriguez2@tippecanoe.in.gov</w:t>
      </w:r>
    </w:p>
    <w:p w14:paraId="5CABB2A2" w14:textId="77777777" w:rsidR="004E27E8" w:rsidRDefault="004E27E8" w:rsidP="00D744EA">
      <w:pPr>
        <w:spacing w:after="0"/>
      </w:pPr>
    </w:p>
    <w:p w14:paraId="5CABB2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rum Sandra</w:t>
      </w:r>
    </w:p>
    <w:p w14:paraId="5CABB2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ppecanoe Co. PD Office </w:t>
      </w:r>
    </w:p>
    <w:p w14:paraId="5CABB2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N 4th St.  </w:t>
      </w:r>
    </w:p>
    <w:p w14:paraId="5CABB2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2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9756</w:t>
      </w:r>
    </w:p>
    <w:p w14:paraId="5CABB2A9" w14:textId="77777777" w:rsidR="004E27E8" w:rsidRDefault="004E27E8" w:rsidP="00D744EA">
      <w:pPr>
        <w:spacing w:after="0"/>
      </w:pPr>
      <w:r>
        <w:rPr>
          <w:noProof/>
        </w:rPr>
        <w:t>scorum@tippecanoe.in.gov</w:t>
      </w:r>
    </w:p>
    <w:p w14:paraId="5CABB2AA" w14:textId="77777777" w:rsidR="004E27E8" w:rsidRDefault="004E27E8" w:rsidP="00D744EA">
      <w:pPr>
        <w:spacing w:after="0"/>
      </w:pPr>
    </w:p>
    <w:p w14:paraId="5CABB2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ittle Robert</w:t>
      </w:r>
    </w:p>
    <w:p w14:paraId="5CABB2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ppecanoe Co. PD Office </w:t>
      </w:r>
    </w:p>
    <w:p w14:paraId="5CABB2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N. 4th St.  </w:t>
      </w:r>
    </w:p>
    <w:p w14:paraId="5CABB2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2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9214</w:t>
      </w:r>
    </w:p>
    <w:p w14:paraId="5CABB2B1" w14:textId="77777777" w:rsidR="004E27E8" w:rsidRDefault="004E27E8" w:rsidP="00D744EA">
      <w:pPr>
        <w:spacing w:after="0"/>
      </w:pPr>
      <w:r>
        <w:rPr>
          <w:noProof/>
        </w:rPr>
        <w:t>rlittle@tippecanoe.in.gov</w:t>
      </w:r>
    </w:p>
    <w:p w14:paraId="5CABB2B2" w14:textId="77777777" w:rsidR="004E27E8" w:rsidRDefault="004E27E8" w:rsidP="00D744EA">
      <w:pPr>
        <w:spacing w:after="0"/>
      </w:pPr>
    </w:p>
    <w:p w14:paraId="5CABB2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den Timothy</w:t>
      </w:r>
    </w:p>
    <w:p w14:paraId="5CABB2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oden Law </w:t>
      </w:r>
    </w:p>
    <w:p w14:paraId="5CABB2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0 Main St., Ste. 301 PO Box 506  </w:t>
      </w:r>
    </w:p>
    <w:p w14:paraId="5CABB2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</w:t>
      </w:r>
    </w:p>
    <w:p w14:paraId="5CABB2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4280</w:t>
      </w:r>
    </w:p>
    <w:p w14:paraId="5CABB2B9" w14:textId="77777777" w:rsidR="004E27E8" w:rsidRDefault="004E27E8" w:rsidP="00D744EA">
      <w:pPr>
        <w:spacing w:after="0"/>
      </w:pPr>
      <w:r>
        <w:rPr>
          <w:noProof/>
        </w:rPr>
        <w:t>tim@brodenlaw.com</w:t>
      </w:r>
    </w:p>
    <w:p w14:paraId="5CABB2BA" w14:textId="77777777" w:rsidR="004E27E8" w:rsidRDefault="004E27E8" w:rsidP="00D744EA">
      <w:pPr>
        <w:spacing w:after="0"/>
      </w:pPr>
    </w:p>
    <w:p w14:paraId="5CABB2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mstutz Harold</w:t>
      </w:r>
    </w:p>
    <w:p w14:paraId="5CABB2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rold E. Amstutz, Attorney at Law </w:t>
      </w:r>
    </w:p>
    <w:p w14:paraId="5CABB2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11 Kossuth St.  </w:t>
      </w:r>
    </w:p>
    <w:p w14:paraId="5CABB2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5</w:t>
      </w:r>
    </w:p>
    <w:p w14:paraId="5CABB2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8565</w:t>
      </w:r>
    </w:p>
    <w:p w14:paraId="5CABB2C1" w14:textId="77777777" w:rsidR="004E27E8" w:rsidRDefault="004E27E8" w:rsidP="00D744EA">
      <w:pPr>
        <w:spacing w:after="0"/>
      </w:pPr>
      <w:r>
        <w:rPr>
          <w:noProof/>
        </w:rPr>
        <w:t>harold@amstutzlawoffice.comcastbiz.net</w:t>
      </w:r>
    </w:p>
    <w:p w14:paraId="5CABB2C2" w14:textId="77777777" w:rsidR="004E27E8" w:rsidRDefault="004E27E8" w:rsidP="00D744EA">
      <w:pPr>
        <w:spacing w:after="0"/>
      </w:pPr>
    </w:p>
    <w:p w14:paraId="5CABB2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lmerick Jeffrey</w:t>
      </w:r>
    </w:p>
    <w:p w14:paraId="5CABB2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effery L. Helmerick </w:t>
      </w:r>
    </w:p>
    <w:p w14:paraId="5CABB2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146  </w:t>
      </w:r>
    </w:p>
    <w:p w14:paraId="5CABB2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</w:t>
      </w:r>
    </w:p>
    <w:p w14:paraId="5CABB2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97-1657</w:t>
      </w:r>
    </w:p>
    <w:p w14:paraId="5CABB2C9" w14:textId="77777777" w:rsidR="004E27E8" w:rsidRDefault="004E27E8" w:rsidP="00D744EA">
      <w:pPr>
        <w:spacing w:after="0"/>
      </w:pPr>
      <w:r>
        <w:rPr>
          <w:noProof/>
        </w:rPr>
        <w:t>helmerick.smith@frontier.com</w:t>
      </w:r>
    </w:p>
    <w:p w14:paraId="5CABB2CA" w14:textId="77777777" w:rsidR="004E27E8" w:rsidRDefault="004E27E8" w:rsidP="00D744EA">
      <w:pPr>
        <w:spacing w:after="0"/>
      </w:pPr>
    </w:p>
    <w:p w14:paraId="5CABB2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heobald Gregg</w:t>
      </w:r>
    </w:p>
    <w:p w14:paraId="5CABB2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obald Law </w:t>
      </w:r>
    </w:p>
    <w:p w14:paraId="5CABB2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0 Main St.  </w:t>
      </w:r>
    </w:p>
    <w:p w14:paraId="5CABB2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2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0-0818</w:t>
      </w:r>
    </w:p>
    <w:p w14:paraId="5CABB2D1" w14:textId="77777777" w:rsidR="004E27E8" w:rsidRDefault="004E27E8" w:rsidP="00D744EA">
      <w:pPr>
        <w:spacing w:after="0"/>
      </w:pPr>
      <w:r>
        <w:rPr>
          <w:noProof/>
        </w:rPr>
        <w:t>greggt@theobaldlaw.com</w:t>
      </w:r>
    </w:p>
    <w:p w14:paraId="5CABB2D2" w14:textId="77777777" w:rsidR="004E27E8" w:rsidRDefault="004E27E8" w:rsidP="00D744EA">
      <w:pPr>
        <w:spacing w:after="0"/>
      </w:pPr>
    </w:p>
    <w:p w14:paraId="5CABB2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polarich Ashley</w:t>
      </w:r>
    </w:p>
    <w:p w14:paraId="5CABB2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ppecanoe Co. PD Office </w:t>
      </w:r>
    </w:p>
    <w:p w14:paraId="5CABB2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N. 4th St., 1st Floor  </w:t>
      </w:r>
    </w:p>
    <w:p w14:paraId="5CABB2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2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9214</w:t>
      </w:r>
    </w:p>
    <w:p w14:paraId="5CABB2D9" w14:textId="77777777" w:rsidR="004E27E8" w:rsidRDefault="004E27E8" w:rsidP="00D744EA">
      <w:pPr>
        <w:spacing w:after="0"/>
      </w:pPr>
      <w:r>
        <w:rPr>
          <w:noProof/>
        </w:rPr>
        <w:t>aspolarich@tippecanoe.in.gov</w:t>
      </w:r>
    </w:p>
    <w:p w14:paraId="5CABB2DA" w14:textId="77777777" w:rsidR="004E27E8" w:rsidRDefault="004E27E8" w:rsidP="00D744EA">
      <w:pPr>
        <w:spacing w:after="0"/>
      </w:pPr>
    </w:p>
    <w:p w14:paraId="5CABB2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orensen John</w:t>
      </w:r>
    </w:p>
    <w:p w14:paraId="5CABB2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Sorensen Law </w:t>
      </w:r>
    </w:p>
    <w:p w14:paraId="5CABB2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 N. 3rd St. PO Box 95  </w:t>
      </w:r>
    </w:p>
    <w:p w14:paraId="5CABB2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Lafayette IN 47902-0095</w:t>
      </w:r>
    </w:p>
    <w:p w14:paraId="5CABB2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0538</w:t>
      </w:r>
    </w:p>
    <w:p w14:paraId="5CABB2E1" w14:textId="77777777" w:rsidR="004E27E8" w:rsidRDefault="004E27E8" w:rsidP="00D744EA">
      <w:pPr>
        <w:spacing w:after="0"/>
      </w:pPr>
      <w:r>
        <w:rPr>
          <w:noProof/>
        </w:rPr>
        <w:t>jsorensen179@yahoo.com</w:t>
      </w:r>
    </w:p>
    <w:p w14:paraId="5CABB2E2" w14:textId="77777777" w:rsidR="004E27E8" w:rsidRDefault="004E27E8" w:rsidP="00D744EA">
      <w:pPr>
        <w:spacing w:after="0"/>
      </w:pPr>
    </w:p>
    <w:p w14:paraId="5CABB2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ndy Mathew</w:t>
      </w:r>
    </w:p>
    <w:p w14:paraId="5CABB2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andy Law Firm </w:t>
      </w:r>
    </w:p>
    <w:p w14:paraId="5CABB2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5 Columbia St. PO Box 1648  </w:t>
      </w:r>
    </w:p>
    <w:p w14:paraId="5CABB2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-1648</w:t>
      </w:r>
    </w:p>
    <w:p w14:paraId="5CABB2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5600</w:t>
      </w:r>
    </w:p>
    <w:p w14:paraId="5CABB2E9" w14:textId="77777777" w:rsidR="004E27E8" w:rsidRDefault="004E27E8" w:rsidP="00D744EA">
      <w:pPr>
        <w:spacing w:after="0"/>
      </w:pPr>
      <w:r>
        <w:rPr>
          <w:noProof/>
        </w:rPr>
        <w:t>s.reel@sandylawfirm.com</w:t>
      </w:r>
    </w:p>
    <w:p w14:paraId="5CABB2EA" w14:textId="77777777" w:rsidR="004E27E8" w:rsidRDefault="004E27E8" w:rsidP="00D744EA">
      <w:pPr>
        <w:spacing w:after="0"/>
      </w:pPr>
    </w:p>
    <w:p w14:paraId="5CABB2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horn James</w:t>
      </w:r>
    </w:p>
    <w:p w14:paraId="5CABB2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. Michael Lohorn </w:t>
      </w:r>
    </w:p>
    <w:p w14:paraId="5CABB2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5 Columbia St.  </w:t>
      </w:r>
    </w:p>
    <w:p w14:paraId="5CABB2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2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5600</w:t>
      </w:r>
    </w:p>
    <w:p w14:paraId="5CABB2F1" w14:textId="77777777" w:rsidR="004E27E8" w:rsidRDefault="004E27E8" w:rsidP="00D744EA">
      <w:pPr>
        <w:spacing w:after="0"/>
      </w:pPr>
      <w:r>
        <w:rPr>
          <w:noProof/>
        </w:rPr>
        <w:t>hsdk@msn.com</w:t>
      </w:r>
    </w:p>
    <w:p w14:paraId="5CABB2F2" w14:textId="77777777" w:rsidR="004E27E8" w:rsidRDefault="004E27E8" w:rsidP="00D744EA">
      <w:pPr>
        <w:spacing w:after="0"/>
      </w:pPr>
    </w:p>
    <w:p w14:paraId="5CABB2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afer John</w:t>
      </w:r>
    </w:p>
    <w:p w14:paraId="5CABB2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ll Eggleston, PC </w:t>
      </w:r>
    </w:p>
    <w:p w14:paraId="5CABB2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1 Main St., Ste. 810 PO Box 1535  </w:t>
      </w:r>
    </w:p>
    <w:p w14:paraId="5CABB2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</w:t>
      </w:r>
    </w:p>
    <w:p w14:paraId="5CABB2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9046</w:t>
      </w:r>
    </w:p>
    <w:p w14:paraId="5CABB2F9" w14:textId="77777777" w:rsidR="004E27E8" w:rsidRDefault="004E27E8" w:rsidP="00D744EA">
      <w:pPr>
        <w:spacing w:after="0"/>
      </w:pPr>
      <w:r>
        <w:rPr>
          <w:noProof/>
        </w:rPr>
        <w:t>jpschafer@ball-law.com</w:t>
      </w:r>
    </w:p>
    <w:p w14:paraId="5CABB2FA" w14:textId="77777777" w:rsidR="004E27E8" w:rsidRDefault="004E27E8" w:rsidP="00D744EA">
      <w:pPr>
        <w:spacing w:after="0"/>
      </w:pPr>
    </w:p>
    <w:p w14:paraId="5CABB2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aham Bruce</w:t>
      </w:r>
    </w:p>
    <w:p w14:paraId="5CABB2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2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aham Law Firm, P.C </w:t>
      </w:r>
    </w:p>
    <w:p w14:paraId="5CABB2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 Ferry St,, Ste. H PO Box 1158  </w:t>
      </w:r>
    </w:p>
    <w:p w14:paraId="5CABB2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</w:t>
      </w:r>
    </w:p>
    <w:p w14:paraId="5CABB3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1536</w:t>
      </w:r>
    </w:p>
    <w:p w14:paraId="5CABB301" w14:textId="77777777" w:rsidR="004E27E8" w:rsidRDefault="004E27E8" w:rsidP="00D744EA">
      <w:pPr>
        <w:spacing w:after="0"/>
      </w:pPr>
      <w:r>
        <w:rPr>
          <w:noProof/>
        </w:rPr>
        <w:t>brucegrahamlawfirm@yahoo.com</w:t>
      </w:r>
    </w:p>
    <w:p w14:paraId="5CABB302" w14:textId="77777777" w:rsidR="004E27E8" w:rsidRDefault="004E27E8" w:rsidP="00D744EA">
      <w:pPr>
        <w:spacing w:after="0"/>
      </w:pPr>
    </w:p>
    <w:p w14:paraId="5CABB3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roemel Michael</w:t>
      </w:r>
    </w:p>
    <w:p w14:paraId="5CABB3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ael Troemel PC, Inc. </w:t>
      </w:r>
    </w:p>
    <w:p w14:paraId="5CABB3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6 N. 3rd St. PO Box 1496  </w:t>
      </w:r>
    </w:p>
    <w:p w14:paraId="5CABB3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</w:t>
      </w:r>
    </w:p>
    <w:p w14:paraId="5CABB3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2696</w:t>
      </w:r>
    </w:p>
    <w:p w14:paraId="5CABB309" w14:textId="77777777" w:rsidR="004E27E8" w:rsidRDefault="004E27E8" w:rsidP="00D744EA">
      <w:pPr>
        <w:spacing w:after="0"/>
      </w:pPr>
      <w:r>
        <w:rPr>
          <w:noProof/>
        </w:rPr>
        <w:t>troemellaw@gmail.com</w:t>
      </w:r>
    </w:p>
    <w:p w14:paraId="5CABB30A" w14:textId="77777777" w:rsidR="004E27E8" w:rsidRDefault="004E27E8" w:rsidP="00D744EA">
      <w:pPr>
        <w:spacing w:after="0"/>
      </w:pPr>
    </w:p>
    <w:p w14:paraId="5CABB3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ghes Shay</w:t>
      </w:r>
    </w:p>
    <w:p w14:paraId="5CABB3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ppecanoe Co. PD Office </w:t>
      </w:r>
    </w:p>
    <w:p w14:paraId="5CABB3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N. 4th St.  </w:t>
      </w:r>
    </w:p>
    <w:p w14:paraId="5CABB3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3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9214</w:t>
      </w:r>
    </w:p>
    <w:p w14:paraId="5CABB311" w14:textId="77777777" w:rsidR="004E27E8" w:rsidRDefault="004E27E8" w:rsidP="00D744EA">
      <w:pPr>
        <w:spacing w:after="0"/>
      </w:pPr>
      <w:r>
        <w:rPr>
          <w:noProof/>
        </w:rPr>
        <w:t>shughes@tippecanoe.in.gov</w:t>
      </w:r>
    </w:p>
    <w:p w14:paraId="5CABB312" w14:textId="77777777" w:rsidR="004E27E8" w:rsidRDefault="004E27E8" w:rsidP="00D744EA">
      <w:pPr>
        <w:spacing w:after="0"/>
      </w:pPr>
    </w:p>
    <w:p w14:paraId="5CABB3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lley Johnathon</w:t>
      </w:r>
    </w:p>
    <w:p w14:paraId="5CABB3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ontgomery Co. PD Office </w:t>
      </w:r>
    </w:p>
    <w:p w14:paraId="5CABB3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92 Buchanan Dr.  </w:t>
      </w:r>
    </w:p>
    <w:p w14:paraId="5CABB3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st Lafayette IN 47906</w:t>
      </w:r>
    </w:p>
    <w:p w14:paraId="5CABB3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61-4141</w:t>
      </w:r>
    </w:p>
    <w:p w14:paraId="5CABB319" w14:textId="77777777" w:rsidR="004E27E8" w:rsidRDefault="004E27E8" w:rsidP="00D744EA">
      <w:pPr>
        <w:spacing w:after="0"/>
      </w:pPr>
      <w:r>
        <w:rPr>
          <w:noProof/>
        </w:rPr>
        <w:t>johnathon.holley@montgomerycounty.in.gov</w:t>
      </w:r>
    </w:p>
    <w:p w14:paraId="5CABB31A" w14:textId="77777777" w:rsidR="004E27E8" w:rsidRDefault="004E27E8" w:rsidP="00D744EA">
      <w:pPr>
        <w:spacing w:after="0"/>
      </w:pPr>
    </w:p>
    <w:p w14:paraId="5CABB3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ibson Brett</w:t>
      </w:r>
    </w:p>
    <w:p w14:paraId="5CABB3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ibson Law Office </w:t>
      </w:r>
    </w:p>
    <w:p w14:paraId="5CABB3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3 N. 4th St., Ste. 73 PO Box 645  </w:t>
      </w:r>
    </w:p>
    <w:p w14:paraId="5CABB3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</w:t>
      </w:r>
    </w:p>
    <w:p w14:paraId="5CABB3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8440</w:t>
      </w:r>
    </w:p>
    <w:p w14:paraId="5CABB321" w14:textId="77777777" w:rsidR="004E27E8" w:rsidRDefault="004E27E8" w:rsidP="00D744EA">
      <w:pPr>
        <w:spacing w:after="0"/>
      </w:pPr>
      <w:r>
        <w:rPr>
          <w:noProof/>
        </w:rPr>
        <w:t>bg@bbgibson.com</w:t>
      </w:r>
    </w:p>
    <w:p w14:paraId="5CABB322" w14:textId="77777777" w:rsidR="004E27E8" w:rsidRDefault="004E27E8" w:rsidP="00D744EA">
      <w:pPr>
        <w:spacing w:after="0"/>
      </w:pPr>
    </w:p>
    <w:p w14:paraId="5CABB3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att Alicia</w:t>
      </w:r>
    </w:p>
    <w:p w14:paraId="5CABB3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ppecanoe Co. PD Office </w:t>
      </w:r>
    </w:p>
    <w:p w14:paraId="5CABB3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N. 4th St.  </w:t>
      </w:r>
    </w:p>
    <w:p w14:paraId="5CABB3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3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9214</w:t>
      </w:r>
    </w:p>
    <w:p w14:paraId="5CABB329" w14:textId="77777777" w:rsidR="004E27E8" w:rsidRDefault="004E27E8" w:rsidP="00D744EA">
      <w:pPr>
        <w:spacing w:after="0"/>
      </w:pPr>
      <w:r>
        <w:rPr>
          <w:noProof/>
        </w:rPr>
        <w:t>amokeefe@att.net</w:t>
      </w:r>
    </w:p>
    <w:p w14:paraId="5CABB32A" w14:textId="77777777" w:rsidR="004E27E8" w:rsidRDefault="004E27E8" w:rsidP="00D744EA">
      <w:pPr>
        <w:spacing w:after="0"/>
      </w:pPr>
    </w:p>
    <w:p w14:paraId="5CABB3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arle Brian</w:t>
      </w:r>
    </w:p>
    <w:p w14:paraId="5CABB3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ll Eggleston, PC </w:t>
      </w:r>
    </w:p>
    <w:p w14:paraId="5CABB3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1 Main St., Ste. 810 PO Box 1535  </w:t>
      </w:r>
    </w:p>
    <w:p w14:paraId="5CABB3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3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9046</w:t>
      </w:r>
    </w:p>
    <w:p w14:paraId="5CABB331" w14:textId="77777777" w:rsidR="004E27E8" w:rsidRDefault="004E27E8" w:rsidP="00D744EA">
      <w:pPr>
        <w:spacing w:after="0"/>
      </w:pPr>
      <w:r>
        <w:rPr>
          <w:noProof/>
        </w:rPr>
        <w:t>bkarle@ball-law.com</w:t>
      </w:r>
    </w:p>
    <w:p w14:paraId="5CABB332" w14:textId="77777777" w:rsidR="004E27E8" w:rsidRDefault="004E27E8" w:rsidP="00D744EA">
      <w:pPr>
        <w:spacing w:after="0"/>
      </w:pPr>
    </w:p>
    <w:p w14:paraId="5CABB3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eeman Kirk</w:t>
      </w:r>
    </w:p>
    <w:p w14:paraId="5CABB3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Kirk Freeman </w:t>
      </w:r>
    </w:p>
    <w:p w14:paraId="5CABB3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 Ferry St., Ste. A  </w:t>
      </w:r>
    </w:p>
    <w:p w14:paraId="5CABB3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Lafayette IN 47902</w:t>
      </w:r>
    </w:p>
    <w:p w14:paraId="5CABB3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9-7035</w:t>
      </w:r>
    </w:p>
    <w:p w14:paraId="5CABB339" w14:textId="77777777" w:rsidR="004E27E8" w:rsidRDefault="004E27E8" w:rsidP="00D744EA">
      <w:pPr>
        <w:spacing w:after="0"/>
      </w:pPr>
      <w:r>
        <w:rPr>
          <w:noProof/>
        </w:rPr>
        <w:t>kfreeman@nlci.com</w:t>
      </w:r>
    </w:p>
    <w:p w14:paraId="5CABB33A" w14:textId="77777777" w:rsidR="004E27E8" w:rsidRDefault="004E27E8" w:rsidP="00D744EA">
      <w:pPr>
        <w:spacing w:after="0"/>
      </w:pPr>
    </w:p>
    <w:p w14:paraId="5CABB3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rontz Jennifer</w:t>
      </w:r>
    </w:p>
    <w:p w14:paraId="5CABB3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chrontz Legal Group, LLC </w:t>
      </w:r>
    </w:p>
    <w:p w14:paraId="5CABB3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6 N. 3rd St.  </w:t>
      </w:r>
    </w:p>
    <w:p w14:paraId="5CABB3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3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50-5784</w:t>
      </w:r>
    </w:p>
    <w:p w14:paraId="5CABB341" w14:textId="77777777" w:rsidR="004E27E8" w:rsidRDefault="004E27E8" w:rsidP="00D744EA">
      <w:pPr>
        <w:spacing w:after="0"/>
      </w:pPr>
      <w:r>
        <w:rPr>
          <w:noProof/>
        </w:rPr>
        <w:t>jschrontz@schrontzlegal.com</w:t>
      </w:r>
    </w:p>
    <w:p w14:paraId="5CABB342" w14:textId="77777777" w:rsidR="004E27E8" w:rsidRDefault="004E27E8" w:rsidP="00D744EA">
      <w:pPr>
        <w:spacing w:after="0"/>
      </w:pPr>
    </w:p>
    <w:p w14:paraId="5CABB3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utman Cara</w:t>
      </w:r>
    </w:p>
    <w:p w14:paraId="5CABB3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ennett Boehning &amp; Clary </w:t>
      </w:r>
    </w:p>
    <w:p w14:paraId="5CABB3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5 Columbia St., Ste. 1000 PO Box 469  </w:t>
      </w:r>
    </w:p>
    <w:p w14:paraId="5CABB3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</w:t>
      </w:r>
    </w:p>
    <w:p w14:paraId="5CABB3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9066</w:t>
      </w:r>
    </w:p>
    <w:p w14:paraId="5CABB349" w14:textId="77777777" w:rsidR="004E27E8" w:rsidRDefault="004E27E8" w:rsidP="00D744EA">
      <w:pPr>
        <w:spacing w:after="0"/>
      </w:pPr>
      <w:r>
        <w:rPr>
          <w:noProof/>
        </w:rPr>
        <w:t>cara.putman@comcast.net</w:t>
      </w:r>
    </w:p>
    <w:p w14:paraId="5CABB34A" w14:textId="77777777" w:rsidR="004E27E8" w:rsidRDefault="004E27E8" w:rsidP="00D744EA">
      <w:pPr>
        <w:spacing w:after="0"/>
      </w:pPr>
    </w:p>
    <w:p w14:paraId="5CABB3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hler Jacob</w:t>
      </w:r>
    </w:p>
    <w:p w14:paraId="5CABB3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iley &amp; Ahler PC </w:t>
      </w:r>
    </w:p>
    <w:p w14:paraId="5CABB3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2 W. Washington St.  </w:t>
      </w:r>
    </w:p>
    <w:p w14:paraId="5CABB3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nsselaer IN 47979</w:t>
      </w:r>
    </w:p>
    <w:p w14:paraId="5CABB3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9-866-3435</w:t>
      </w:r>
    </w:p>
    <w:p w14:paraId="5CABB351" w14:textId="77777777" w:rsidR="004E27E8" w:rsidRDefault="004E27E8" w:rsidP="00D744EA">
      <w:pPr>
        <w:spacing w:after="0"/>
      </w:pPr>
      <w:r>
        <w:rPr>
          <w:noProof/>
        </w:rPr>
        <w:t>jacob@michaelriley.lawyer</w:t>
      </w:r>
    </w:p>
    <w:p w14:paraId="5CABB352" w14:textId="77777777" w:rsidR="004E27E8" w:rsidRDefault="004E27E8" w:rsidP="00D744EA">
      <w:pPr>
        <w:spacing w:after="0"/>
      </w:pPr>
    </w:p>
    <w:p w14:paraId="5CABB3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arvelle Sybil</w:t>
      </w:r>
    </w:p>
    <w:p w14:paraId="5CABB3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ruitt Ray Law </w:t>
      </w:r>
    </w:p>
    <w:p w14:paraId="5CABB3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24 Main St., Ste. C PO Box 711  </w:t>
      </w:r>
    </w:p>
    <w:p w14:paraId="5CABB3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</w:t>
      </w:r>
    </w:p>
    <w:p w14:paraId="5CABB3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7040</w:t>
      </w:r>
    </w:p>
    <w:p w14:paraId="5CABB359" w14:textId="77777777" w:rsidR="004E27E8" w:rsidRDefault="004E27E8" w:rsidP="00D744EA">
      <w:pPr>
        <w:spacing w:after="0"/>
      </w:pPr>
      <w:r>
        <w:rPr>
          <w:noProof/>
        </w:rPr>
        <w:t>ssharvelle@truittraylaw.com</w:t>
      </w:r>
    </w:p>
    <w:p w14:paraId="5CABB35A" w14:textId="77777777" w:rsidR="004E27E8" w:rsidRDefault="004E27E8" w:rsidP="00D744EA">
      <w:pPr>
        <w:spacing w:after="0"/>
      </w:pPr>
    </w:p>
    <w:p w14:paraId="5CABB3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pson Christopher</w:t>
      </w:r>
    </w:p>
    <w:p w14:paraId="5CABB3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hosnek Law, P.C. </w:t>
      </w:r>
    </w:p>
    <w:p w14:paraId="5CABB3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6 Ferry St. PO Box 708  </w:t>
      </w:r>
    </w:p>
    <w:p w14:paraId="5CABB3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</w:t>
      </w:r>
    </w:p>
    <w:p w14:paraId="5CABB3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9081</w:t>
      </w:r>
    </w:p>
    <w:p w14:paraId="5CABB361" w14:textId="77777777" w:rsidR="004E27E8" w:rsidRDefault="004E27E8" w:rsidP="00D744EA">
      <w:pPr>
        <w:spacing w:after="0"/>
      </w:pPr>
      <w:r>
        <w:rPr>
          <w:noProof/>
        </w:rPr>
        <w:t>chopson@chosneklaw.com</w:t>
      </w:r>
    </w:p>
    <w:p w14:paraId="5CABB362" w14:textId="77777777" w:rsidR="004E27E8" w:rsidRDefault="004E27E8" w:rsidP="00D744EA">
      <w:pPr>
        <w:spacing w:after="0"/>
      </w:pPr>
    </w:p>
    <w:p w14:paraId="5CABB3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an Jonathan</w:t>
      </w:r>
    </w:p>
    <w:p w14:paraId="5CABB3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ippecanoe Co. PD Office </w:t>
      </w:r>
    </w:p>
    <w:p w14:paraId="5CABB3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N. 4th St.  </w:t>
      </w:r>
    </w:p>
    <w:p w14:paraId="5CABB3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3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9214</w:t>
      </w:r>
    </w:p>
    <w:p w14:paraId="5CABB369" w14:textId="77777777" w:rsidR="004E27E8" w:rsidRDefault="004E27E8" w:rsidP="00D744EA">
      <w:pPr>
        <w:spacing w:after="0"/>
      </w:pPr>
      <w:r>
        <w:rPr>
          <w:noProof/>
        </w:rPr>
        <w:t>jrdean@tippecanoe.in.gov</w:t>
      </w:r>
    </w:p>
    <w:p w14:paraId="5CABB36A" w14:textId="77777777" w:rsidR="004E27E8" w:rsidRDefault="004E27E8" w:rsidP="00D744EA">
      <w:pPr>
        <w:spacing w:after="0"/>
      </w:pPr>
    </w:p>
    <w:p w14:paraId="5CABB3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Coy Earl</w:t>
      </w:r>
    </w:p>
    <w:p w14:paraId="5CABB3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cCoy Law Office </w:t>
      </w:r>
    </w:p>
    <w:p w14:paraId="5CABB3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4 Columbia St.  </w:t>
      </w:r>
    </w:p>
    <w:p w14:paraId="5CABB3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3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4394</w:t>
      </w:r>
    </w:p>
    <w:p w14:paraId="5CABB371" w14:textId="77777777" w:rsidR="004E27E8" w:rsidRDefault="004E27E8" w:rsidP="00D744EA">
      <w:pPr>
        <w:spacing w:after="0"/>
      </w:pPr>
      <w:r>
        <w:rPr>
          <w:noProof/>
        </w:rPr>
        <w:t>earl@earlmccoy.com</w:t>
      </w:r>
    </w:p>
    <w:p w14:paraId="5CABB372" w14:textId="77777777" w:rsidR="004E27E8" w:rsidRDefault="004E27E8" w:rsidP="00D744EA">
      <w:pPr>
        <w:spacing w:after="0"/>
      </w:pPr>
    </w:p>
    <w:p w14:paraId="5CABB3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untain Clarence</w:t>
      </w:r>
    </w:p>
    <w:p w14:paraId="5CABB3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. Wayne Fountain, Attorney at Law </w:t>
      </w:r>
    </w:p>
    <w:p w14:paraId="5CABB3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N. 4th St. PO Box 881  </w:t>
      </w:r>
    </w:p>
    <w:p w14:paraId="5CABB3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2</w:t>
      </w:r>
    </w:p>
    <w:p w14:paraId="5CABB3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23-9214</w:t>
      </w:r>
    </w:p>
    <w:p w14:paraId="5CABB379" w14:textId="77777777" w:rsidR="004E27E8" w:rsidRDefault="004E27E8" w:rsidP="00D744EA">
      <w:pPr>
        <w:spacing w:after="0"/>
      </w:pPr>
      <w:r>
        <w:rPr>
          <w:noProof/>
        </w:rPr>
        <w:t>cwfponderosa@hotmail.com</w:t>
      </w:r>
    </w:p>
    <w:p w14:paraId="5CABB37A" w14:textId="77777777" w:rsidR="004E27E8" w:rsidRDefault="004E27E8" w:rsidP="00D744EA">
      <w:pPr>
        <w:spacing w:after="0"/>
      </w:pPr>
    </w:p>
    <w:p w14:paraId="5CABB3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ussell Mary</w:t>
      </w:r>
    </w:p>
    <w:p w14:paraId="5CABB3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nna, Gerde &amp; Russell </w:t>
      </w:r>
    </w:p>
    <w:p w14:paraId="5CABB3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3 N 4th St., Ste. 502  </w:t>
      </w:r>
    </w:p>
    <w:p w14:paraId="5CABB3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3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5005</w:t>
      </w:r>
    </w:p>
    <w:p w14:paraId="5CABB381" w14:textId="77777777" w:rsidR="004E27E8" w:rsidRDefault="004E27E8" w:rsidP="00D744EA">
      <w:pPr>
        <w:spacing w:after="0"/>
      </w:pPr>
      <w:r>
        <w:rPr>
          <w:noProof/>
        </w:rPr>
        <w:t>russell@hgrlaw.com</w:t>
      </w:r>
    </w:p>
    <w:p w14:paraId="5CABB382" w14:textId="77777777" w:rsidR="004E27E8" w:rsidRDefault="004E27E8" w:rsidP="00D744EA">
      <w:pPr>
        <w:spacing w:after="0"/>
      </w:pPr>
    </w:p>
    <w:p w14:paraId="5CABB3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ekker Brian</w:t>
      </w:r>
    </w:p>
    <w:p w14:paraId="5CABB3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O'Brien &amp; Dekker </w:t>
      </w:r>
    </w:p>
    <w:p w14:paraId="5CABB3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 N. 3rd St. PO Box 5  </w:t>
      </w:r>
    </w:p>
    <w:p w14:paraId="5CABB3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3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742-9027</w:t>
      </w:r>
    </w:p>
    <w:p w14:paraId="5CABB389" w14:textId="77777777" w:rsidR="004E27E8" w:rsidRDefault="004E27E8" w:rsidP="00D744EA">
      <w:pPr>
        <w:spacing w:after="0"/>
      </w:pPr>
      <w:r>
        <w:rPr>
          <w:noProof/>
        </w:rPr>
        <w:t>briandekker1@aol.com</w:t>
      </w:r>
    </w:p>
    <w:p w14:paraId="5CABB38A" w14:textId="77777777" w:rsidR="004E27E8" w:rsidRDefault="004E27E8" w:rsidP="00D744EA">
      <w:pPr>
        <w:spacing w:after="0"/>
      </w:pPr>
    </w:p>
    <w:p w14:paraId="5CABB38B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38C" w14:textId="77777777" w:rsidR="004E27E8" w:rsidRDefault="004E27E8" w:rsidP="00D744EA">
      <w:pPr>
        <w:spacing w:after="0"/>
        <w:rPr>
          <w:noProof/>
        </w:rPr>
      </w:pPr>
    </w:p>
    <w:p w14:paraId="5CABB38D" w14:textId="23830E48" w:rsidR="004E27E8" w:rsidRPr="00BA6F72" w:rsidRDefault="004E27E8" w:rsidP="009E23BA">
      <w:pPr>
        <w:pStyle w:val="Heading1"/>
        <w:rPr>
          <w:noProof/>
        </w:rPr>
      </w:pPr>
      <w:bookmarkStart w:id="83" w:name="_Toc65846843"/>
      <w:r w:rsidRPr="00396390">
        <w:rPr>
          <w:noProof/>
        </w:rPr>
        <w:t>Tipton</w:t>
      </w:r>
      <w:r w:rsidR="009E23BA" w:rsidRPr="009E23BA">
        <w:rPr>
          <w:noProof/>
        </w:rPr>
        <w:t xml:space="preserve"> </w:t>
      </w:r>
      <w:r w:rsidR="009E23BA">
        <w:rPr>
          <w:noProof/>
        </w:rPr>
        <w:t>County</w:t>
      </w:r>
      <w:bookmarkEnd w:id="83"/>
    </w:p>
    <w:p w14:paraId="5CABB38E" w14:textId="77777777" w:rsidR="004E27E8" w:rsidRDefault="004E27E8" w:rsidP="00D744EA">
      <w:pPr>
        <w:spacing w:after="0"/>
        <w:rPr>
          <w:noProof/>
        </w:rPr>
      </w:pPr>
    </w:p>
    <w:p w14:paraId="1C621FCD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Clouser Laura </w:t>
      </w:r>
    </w:p>
    <w:p w14:paraId="4813E2F2" w14:textId="77777777" w:rsidR="00636380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2CD3959C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Laure M. Clouser, Attorney at Law </w:t>
      </w:r>
    </w:p>
    <w:p w14:paraId="68B35185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120 S. West St. </w:t>
      </w:r>
    </w:p>
    <w:p w14:paraId="5E14653B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Tipton IN 46072 </w:t>
      </w:r>
    </w:p>
    <w:p w14:paraId="747F0A52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765-675-8775 </w:t>
      </w:r>
    </w:p>
    <w:p w14:paraId="5CABB38F" w14:textId="4F7C741B" w:rsidR="004E27E8" w:rsidRDefault="004E27E8" w:rsidP="00D744EA">
      <w:pPr>
        <w:spacing w:after="0"/>
      </w:pPr>
      <w:r>
        <w:rPr>
          <w:noProof/>
        </w:rPr>
        <w:t>laura@clouserlawoffice.com</w:t>
      </w:r>
    </w:p>
    <w:p w14:paraId="5CABB390" w14:textId="77777777" w:rsidR="004E27E8" w:rsidRDefault="004E27E8" w:rsidP="00D744EA">
      <w:pPr>
        <w:spacing w:after="0"/>
      </w:pPr>
    </w:p>
    <w:p w14:paraId="5CABB3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urtis Vance</w:t>
      </w:r>
    </w:p>
    <w:p w14:paraId="5CABB3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urtis Law Office </w:t>
      </w:r>
    </w:p>
    <w:p w14:paraId="5CABB3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8 E. Jefferson St.  </w:t>
      </w:r>
    </w:p>
    <w:p w14:paraId="5CABB3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ipton IN 46072</w:t>
      </w:r>
    </w:p>
    <w:p w14:paraId="5CABB3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75-8743</w:t>
      </w:r>
    </w:p>
    <w:p w14:paraId="5CABB397" w14:textId="77777777" w:rsidR="004E27E8" w:rsidRDefault="004E27E8" w:rsidP="00D744EA">
      <w:pPr>
        <w:spacing w:after="0"/>
      </w:pPr>
      <w:r>
        <w:rPr>
          <w:noProof/>
        </w:rPr>
        <w:t>mrhooter@tiptontel.com</w:t>
      </w:r>
    </w:p>
    <w:p w14:paraId="5CABB398" w14:textId="77777777" w:rsidR="004E27E8" w:rsidRDefault="004E27E8" w:rsidP="00D744EA">
      <w:pPr>
        <w:spacing w:after="0"/>
      </w:pPr>
    </w:p>
    <w:p w14:paraId="5CABB3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mith David</w:t>
      </w:r>
    </w:p>
    <w:p w14:paraId="5CABB3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vid Langolf Smith </w:t>
      </w:r>
    </w:p>
    <w:p w14:paraId="5CABB3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0 S. West St.  </w:t>
      </w:r>
    </w:p>
    <w:p w14:paraId="5CABB3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ipton IN 46072</w:t>
      </w:r>
    </w:p>
    <w:p w14:paraId="5CABB3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675-7776</w:t>
      </w:r>
    </w:p>
    <w:p w14:paraId="5CABB39F" w14:textId="77777777" w:rsidR="004E27E8" w:rsidRDefault="004E27E8" w:rsidP="00D744EA">
      <w:pPr>
        <w:spacing w:after="0"/>
      </w:pPr>
      <w:r>
        <w:rPr>
          <w:noProof/>
        </w:rPr>
        <w:t>davidlangolfsmith@tiptontel.com</w:t>
      </w:r>
    </w:p>
    <w:p w14:paraId="5CABB3A0" w14:textId="77777777" w:rsidR="004E27E8" w:rsidRDefault="004E27E8" w:rsidP="00D744EA">
      <w:pPr>
        <w:spacing w:after="0"/>
      </w:pPr>
    </w:p>
    <w:p w14:paraId="5CABB3A1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3A2" w14:textId="77777777" w:rsidR="004E27E8" w:rsidRDefault="004E27E8" w:rsidP="00D744EA">
      <w:pPr>
        <w:spacing w:after="0"/>
        <w:rPr>
          <w:noProof/>
        </w:rPr>
      </w:pPr>
    </w:p>
    <w:p w14:paraId="5CABB3A3" w14:textId="069C86D3" w:rsidR="004E27E8" w:rsidRPr="00BA6F72" w:rsidRDefault="004E27E8" w:rsidP="009E23BA">
      <w:pPr>
        <w:pStyle w:val="Heading1"/>
        <w:rPr>
          <w:noProof/>
        </w:rPr>
      </w:pPr>
      <w:bookmarkStart w:id="84" w:name="_Toc65846844"/>
      <w:r w:rsidRPr="00396390">
        <w:rPr>
          <w:noProof/>
        </w:rPr>
        <w:t>Vanderburgh</w:t>
      </w:r>
      <w:r w:rsidR="009E23BA">
        <w:rPr>
          <w:noProof/>
        </w:rPr>
        <w:t xml:space="preserve"> County</w:t>
      </w:r>
      <w:bookmarkEnd w:id="84"/>
    </w:p>
    <w:p w14:paraId="5CABB3A4" w14:textId="77777777" w:rsidR="004E27E8" w:rsidRDefault="004E27E8" w:rsidP="00D744EA">
      <w:pPr>
        <w:spacing w:after="0"/>
        <w:rPr>
          <w:noProof/>
        </w:rPr>
      </w:pPr>
    </w:p>
    <w:p w14:paraId="6906674C" w14:textId="77777777" w:rsidR="00636380" w:rsidRDefault="004E27E8" w:rsidP="00D744EA">
      <w:pPr>
        <w:spacing w:after="0"/>
        <w:rPr>
          <w:noProof/>
        </w:rPr>
      </w:pPr>
      <w:r>
        <w:rPr>
          <w:noProof/>
        </w:rPr>
        <w:t xml:space="preserve">Owens Stephen </w:t>
      </w:r>
    </w:p>
    <w:p w14:paraId="2D22BA29" w14:textId="77777777" w:rsidR="00C569AA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18A4B8A6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Vanderburgh Co. PD Agency </w:t>
      </w:r>
    </w:p>
    <w:p w14:paraId="4B538C5C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1 NW MLK Jr. Blvd., Rm 202 </w:t>
      </w:r>
    </w:p>
    <w:p w14:paraId="2E7DDAEE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Evansville IN 47708 </w:t>
      </w:r>
    </w:p>
    <w:p w14:paraId="3F1E24A3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812-435-5900 </w:t>
      </w:r>
    </w:p>
    <w:p w14:paraId="5CABB3A5" w14:textId="2D44AFEF" w:rsidR="004E27E8" w:rsidRDefault="004E27E8" w:rsidP="00D744EA">
      <w:pPr>
        <w:spacing w:after="0"/>
      </w:pPr>
      <w:r>
        <w:rPr>
          <w:noProof/>
        </w:rPr>
        <w:t>sowens@vanderburghgov.org</w:t>
      </w:r>
    </w:p>
    <w:p w14:paraId="5CABB3A6" w14:textId="77777777" w:rsidR="004E27E8" w:rsidRDefault="004E27E8" w:rsidP="00D744EA">
      <w:pPr>
        <w:spacing w:after="0"/>
      </w:pPr>
    </w:p>
    <w:p w14:paraId="5CABB3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ackard Barry</w:t>
      </w:r>
    </w:p>
    <w:p w14:paraId="5CABB3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lackard &amp; Brinkmeyer LLC </w:t>
      </w:r>
    </w:p>
    <w:p w14:paraId="5CABB3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2 Main St.  </w:t>
      </w:r>
    </w:p>
    <w:p w14:paraId="5CABB3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3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3-3125</w:t>
      </w:r>
    </w:p>
    <w:p w14:paraId="5CABB3AD" w14:textId="77777777" w:rsidR="004E27E8" w:rsidRDefault="004E27E8" w:rsidP="00D744EA">
      <w:pPr>
        <w:spacing w:after="0"/>
      </w:pPr>
      <w:r>
        <w:rPr>
          <w:noProof/>
        </w:rPr>
        <w:t>barry@blackardbrinkmeyer.com</w:t>
      </w:r>
    </w:p>
    <w:p w14:paraId="5CABB3AE" w14:textId="77777777" w:rsidR="004E27E8" w:rsidRDefault="004E27E8" w:rsidP="00D744EA">
      <w:pPr>
        <w:spacing w:after="0"/>
      </w:pPr>
    </w:p>
    <w:p w14:paraId="5CABB3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rger Erin</w:t>
      </w:r>
    </w:p>
    <w:p w14:paraId="5CABB3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rin Berger Law </w:t>
      </w:r>
    </w:p>
    <w:p w14:paraId="5CABB3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agle Crossing PO Box 4244  </w:t>
      </w:r>
    </w:p>
    <w:p w14:paraId="5CABB3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24-4244</w:t>
      </w:r>
    </w:p>
    <w:p w14:paraId="5CABB3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34-6744</w:t>
      </w:r>
    </w:p>
    <w:p w14:paraId="5CABB3B5" w14:textId="77777777" w:rsidR="004E27E8" w:rsidRDefault="004E27E8" w:rsidP="00D744EA">
      <w:pPr>
        <w:spacing w:after="0"/>
      </w:pPr>
      <w:r>
        <w:rPr>
          <w:noProof/>
        </w:rPr>
        <w:t>erin@erinbergerlaw.com</w:t>
      </w:r>
    </w:p>
    <w:p w14:paraId="5CABB3B6" w14:textId="77777777" w:rsidR="004E27E8" w:rsidRDefault="004E27E8" w:rsidP="00D744EA">
      <w:pPr>
        <w:spacing w:after="0"/>
      </w:pPr>
    </w:p>
    <w:p w14:paraId="5CABB3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rton Heather</w:t>
      </w:r>
    </w:p>
    <w:p w14:paraId="5CABB3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derburgh Co. PD Agency </w:t>
      </w:r>
    </w:p>
    <w:p w14:paraId="5CABB3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W MLK Jr. Blvd., Rm. 202 Admin. Bldg.  </w:t>
      </w:r>
    </w:p>
    <w:p w14:paraId="5CABB3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3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35-2575</w:t>
      </w:r>
    </w:p>
    <w:p w14:paraId="5CABB3BD" w14:textId="77777777" w:rsidR="004E27E8" w:rsidRDefault="004E27E8" w:rsidP="00D744EA">
      <w:pPr>
        <w:spacing w:after="0"/>
      </w:pPr>
      <w:r>
        <w:rPr>
          <w:noProof/>
        </w:rPr>
        <w:t>hburton@vanderburghgov.org</w:t>
      </w:r>
    </w:p>
    <w:p w14:paraId="5CABB3BE" w14:textId="77777777" w:rsidR="004E27E8" w:rsidRDefault="004E27E8" w:rsidP="00D744EA">
      <w:pPr>
        <w:spacing w:after="0"/>
      </w:pPr>
    </w:p>
    <w:p w14:paraId="5CABB3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lins Charles</w:t>
      </w:r>
    </w:p>
    <w:p w14:paraId="5CABB3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llins &amp; Associates </w:t>
      </w:r>
    </w:p>
    <w:p w14:paraId="5CABB3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3 NW 4th St., Ste. 222  </w:t>
      </w:r>
    </w:p>
    <w:p w14:paraId="5CABB3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3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475-1234</w:t>
      </w:r>
    </w:p>
    <w:p w14:paraId="5CABB3C5" w14:textId="77777777" w:rsidR="004E27E8" w:rsidRDefault="004E27E8" w:rsidP="00D744EA">
      <w:pPr>
        <w:spacing w:after="0"/>
      </w:pPr>
      <w:r>
        <w:rPr>
          <w:noProof/>
        </w:rPr>
        <w:t>rich@collins-law.com</w:t>
      </w:r>
    </w:p>
    <w:p w14:paraId="5CABB3C6" w14:textId="77777777" w:rsidR="004E27E8" w:rsidRDefault="004E27E8" w:rsidP="00D744EA">
      <w:pPr>
        <w:spacing w:after="0"/>
      </w:pPr>
    </w:p>
    <w:p w14:paraId="5CABB3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ynch Shaunda</w:t>
      </w:r>
    </w:p>
    <w:p w14:paraId="5CABB3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oster O'Daniel Hambidge &amp; Lynch LLP </w:t>
      </w:r>
    </w:p>
    <w:p w14:paraId="5CABB3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820 Oak Hill Rd.  </w:t>
      </w:r>
    </w:p>
    <w:p w14:paraId="5CABB3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1</w:t>
      </w:r>
    </w:p>
    <w:p w14:paraId="5CABB3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4-8101</w:t>
      </w:r>
    </w:p>
    <w:p w14:paraId="5CABB3CD" w14:textId="77777777" w:rsidR="004E27E8" w:rsidRDefault="004E27E8" w:rsidP="00D744EA">
      <w:pPr>
        <w:spacing w:after="0"/>
      </w:pPr>
      <w:r>
        <w:rPr>
          <w:noProof/>
        </w:rPr>
        <w:t>slynch@fohlaw.com</w:t>
      </w:r>
    </w:p>
    <w:p w14:paraId="5CABB3CE" w14:textId="77777777" w:rsidR="004E27E8" w:rsidRDefault="004E27E8" w:rsidP="00D744EA">
      <w:pPr>
        <w:spacing w:after="0"/>
      </w:pPr>
    </w:p>
    <w:p w14:paraId="5CABB3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ter Yvonne</w:t>
      </w:r>
    </w:p>
    <w:p w14:paraId="5CABB3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arter Law Office </w:t>
      </w:r>
    </w:p>
    <w:p w14:paraId="5CABB3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3871  </w:t>
      </w:r>
    </w:p>
    <w:p w14:paraId="5CABB3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37-3871</w:t>
      </w:r>
    </w:p>
    <w:p w14:paraId="5CABB3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01-4968</w:t>
      </w:r>
    </w:p>
    <w:p w14:paraId="5CABB3D5" w14:textId="77777777" w:rsidR="004E27E8" w:rsidRDefault="004E27E8" w:rsidP="00D744EA">
      <w:pPr>
        <w:spacing w:after="0"/>
      </w:pPr>
      <w:r>
        <w:rPr>
          <w:noProof/>
        </w:rPr>
        <w:t>ycarter@sigecom.net</w:t>
      </w:r>
    </w:p>
    <w:p w14:paraId="5CABB3D6" w14:textId="77777777" w:rsidR="004E27E8" w:rsidRDefault="004E27E8" w:rsidP="00D744EA">
      <w:pPr>
        <w:spacing w:after="0"/>
      </w:pPr>
    </w:p>
    <w:p w14:paraId="5CABB3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ittman Andrew</w:t>
      </w:r>
    </w:p>
    <w:p w14:paraId="5CABB3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anks &amp; Danks </w:t>
      </w:r>
    </w:p>
    <w:p w14:paraId="5CABB3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SE 9th St., Ste. 101  </w:t>
      </w:r>
    </w:p>
    <w:p w14:paraId="5CABB3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408</w:t>
      </w:r>
    </w:p>
    <w:p w14:paraId="5CABB3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6-1000</w:t>
      </w:r>
    </w:p>
    <w:p w14:paraId="5CABB3DD" w14:textId="77777777" w:rsidR="004E27E8" w:rsidRDefault="004E27E8" w:rsidP="00D744EA">
      <w:pPr>
        <w:spacing w:after="0"/>
      </w:pPr>
      <w:r>
        <w:rPr>
          <w:noProof/>
        </w:rPr>
        <w:t>dpittm@gmail.com</w:t>
      </w:r>
    </w:p>
    <w:p w14:paraId="5CABB3DE" w14:textId="77777777" w:rsidR="004E27E8" w:rsidRDefault="004E27E8" w:rsidP="00D744EA">
      <w:pPr>
        <w:spacing w:after="0"/>
      </w:pPr>
    </w:p>
    <w:p w14:paraId="5CABB3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inson John</w:t>
      </w:r>
    </w:p>
    <w:p w14:paraId="5CABB3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Brinson Law </w:t>
      </w:r>
    </w:p>
    <w:p w14:paraId="5CABB3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S.E. 3rd St., Ste. 400  </w:t>
      </w:r>
    </w:p>
    <w:p w14:paraId="5CABB3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3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424-3520</w:t>
      </w:r>
    </w:p>
    <w:p w14:paraId="5CABB3E5" w14:textId="77777777" w:rsidR="004E27E8" w:rsidRDefault="004E27E8" w:rsidP="00D744EA">
      <w:pPr>
        <w:spacing w:after="0"/>
      </w:pPr>
      <w:r>
        <w:rPr>
          <w:noProof/>
        </w:rPr>
        <w:t>johnbrinsonlaw@att.net</w:t>
      </w:r>
    </w:p>
    <w:p w14:paraId="5CABB3E6" w14:textId="77777777" w:rsidR="004E27E8" w:rsidRDefault="004E27E8" w:rsidP="00D744EA">
      <w:pPr>
        <w:spacing w:after="0"/>
      </w:pPr>
    </w:p>
    <w:p w14:paraId="5CABB3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aylor Dawnya</w:t>
      </w:r>
    </w:p>
    <w:p w14:paraId="5CABB3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aylor Law Office </w:t>
      </w:r>
    </w:p>
    <w:p w14:paraId="5CABB3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5 John St., Ste. 210 J  </w:t>
      </w:r>
    </w:p>
    <w:p w14:paraId="5CABB3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3</w:t>
      </w:r>
    </w:p>
    <w:p w14:paraId="5CABB3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434-6744</w:t>
      </w:r>
    </w:p>
    <w:p w14:paraId="5CABB3ED" w14:textId="77777777" w:rsidR="004E27E8" w:rsidRDefault="004E27E8" w:rsidP="00D744EA">
      <w:pPr>
        <w:spacing w:after="0"/>
      </w:pPr>
      <w:r>
        <w:rPr>
          <w:noProof/>
        </w:rPr>
        <w:t>dawnya.taylor@gmail.com</w:t>
      </w:r>
    </w:p>
    <w:p w14:paraId="5CABB3EE" w14:textId="77777777" w:rsidR="004E27E8" w:rsidRDefault="004E27E8" w:rsidP="00D744EA">
      <w:pPr>
        <w:spacing w:after="0"/>
      </w:pPr>
    </w:p>
    <w:p w14:paraId="5CABB3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oves Chad</w:t>
      </w:r>
    </w:p>
    <w:p w14:paraId="5CABB3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oves Law, LLP </w:t>
      </w:r>
    </w:p>
    <w:p w14:paraId="5CABB3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5 Main St.Ste. 207  </w:t>
      </w:r>
    </w:p>
    <w:p w14:paraId="5CABB3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Evansville IN 47708</w:t>
      </w:r>
    </w:p>
    <w:p w14:paraId="5CABB3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02-1740</w:t>
      </w:r>
    </w:p>
    <w:p w14:paraId="5CABB3F5" w14:textId="77777777" w:rsidR="004E27E8" w:rsidRDefault="004E27E8" w:rsidP="00D744EA">
      <w:pPr>
        <w:spacing w:after="0"/>
      </w:pPr>
      <w:r>
        <w:rPr>
          <w:noProof/>
        </w:rPr>
        <w:t>cgroves@grovesday.com</w:t>
      </w:r>
    </w:p>
    <w:p w14:paraId="5CABB3F6" w14:textId="77777777" w:rsidR="004E27E8" w:rsidRDefault="004E27E8" w:rsidP="00D744EA">
      <w:pPr>
        <w:spacing w:after="0"/>
      </w:pPr>
    </w:p>
    <w:p w14:paraId="5CABB3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aefer Jon</w:t>
      </w:r>
    </w:p>
    <w:p w14:paraId="5CABB3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3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derburgh Co. PD Agency </w:t>
      </w:r>
    </w:p>
    <w:p w14:paraId="5CABB3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W MLK Jr. Blvd., Admin. Bldg. Rm. 202  </w:t>
      </w:r>
    </w:p>
    <w:p w14:paraId="5CABB3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3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35-5310</w:t>
      </w:r>
    </w:p>
    <w:p w14:paraId="5CABB3FD" w14:textId="77777777" w:rsidR="004E27E8" w:rsidRDefault="004E27E8" w:rsidP="00D744EA">
      <w:pPr>
        <w:spacing w:after="0"/>
      </w:pPr>
      <w:r>
        <w:rPr>
          <w:noProof/>
        </w:rPr>
        <w:t>jschaefer@vanderburghgov.org</w:t>
      </w:r>
    </w:p>
    <w:p w14:paraId="5CABB3FE" w14:textId="77777777" w:rsidR="004E27E8" w:rsidRDefault="004E27E8" w:rsidP="00D744EA">
      <w:pPr>
        <w:spacing w:after="0"/>
      </w:pPr>
    </w:p>
    <w:p w14:paraId="5CABB3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rochta Thomas</w:t>
      </w:r>
    </w:p>
    <w:p w14:paraId="5CABB4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omas G. Krochta, Attorney at Law </w:t>
      </w:r>
    </w:p>
    <w:p w14:paraId="5CABB4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816 Briar Ct.  </w:t>
      </w:r>
    </w:p>
    <w:p w14:paraId="5CABB4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1</w:t>
      </w:r>
    </w:p>
    <w:p w14:paraId="5CABB4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98-5786</w:t>
      </w:r>
    </w:p>
    <w:p w14:paraId="5CABB405" w14:textId="77777777" w:rsidR="004E27E8" w:rsidRDefault="004E27E8" w:rsidP="00D744EA">
      <w:pPr>
        <w:spacing w:after="0"/>
      </w:pPr>
      <w:r>
        <w:rPr>
          <w:noProof/>
        </w:rPr>
        <w:t>krochta@sbcglobal.net</w:t>
      </w:r>
    </w:p>
    <w:p w14:paraId="5CABB406" w14:textId="77777777" w:rsidR="004E27E8" w:rsidRDefault="004E27E8" w:rsidP="00D744EA">
      <w:pPr>
        <w:spacing w:after="0"/>
      </w:pPr>
    </w:p>
    <w:p w14:paraId="5CABB4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berst Brian</w:t>
      </w:r>
    </w:p>
    <w:p w14:paraId="5CABB4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Oberst Law Office, LLC </w:t>
      </w:r>
    </w:p>
    <w:p w14:paraId="5CABB4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1 Main St.  </w:t>
      </w:r>
    </w:p>
    <w:p w14:paraId="5CABB4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34-4947</w:t>
      </w:r>
    </w:p>
    <w:p w14:paraId="5CABB40D" w14:textId="77777777" w:rsidR="004E27E8" w:rsidRDefault="004E27E8" w:rsidP="00D744EA">
      <w:pPr>
        <w:spacing w:after="0"/>
      </w:pPr>
      <w:r>
        <w:rPr>
          <w:noProof/>
        </w:rPr>
        <w:t>oberstlawoffice@gmail.com</w:t>
      </w:r>
    </w:p>
    <w:p w14:paraId="5CABB40E" w14:textId="77777777" w:rsidR="004E27E8" w:rsidRDefault="004E27E8" w:rsidP="00D744EA">
      <w:pPr>
        <w:spacing w:after="0"/>
      </w:pPr>
    </w:p>
    <w:p w14:paraId="5CABB4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Uebelhack Jodi</w:t>
      </w:r>
    </w:p>
    <w:p w14:paraId="5CABB4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derburgh Co. PD Agency </w:t>
      </w:r>
    </w:p>
    <w:p w14:paraId="5CABB4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W MLK Jr Blvd., Room 202, Admin. Bldg.  </w:t>
      </w:r>
    </w:p>
    <w:p w14:paraId="5CABB4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3-435-5893</w:t>
      </w:r>
    </w:p>
    <w:p w14:paraId="5CABB415" w14:textId="77777777" w:rsidR="004E27E8" w:rsidRDefault="004E27E8" w:rsidP="00D744EA">
      <w:pPr>
        <w:spacing w:after="0"/>
      </w:pPr>
      <w:r>
        <w:rPr>
          <w:noProof/>
        </w:rPr>
        <w:t>jluebelhack@vanderburghgov.org</w:t>
      </w:r>
    </w:p>
    <w:p w14:paraId="5CABB416" w14:textId="77777777" w:rsidR="004E27E8" w:rsidRDefault="004E27E8" w:rsidP="00D744EA">
      <w:pPr>
        <w:spacing w:after="0"/>
      </w:pPr>
    </w:p>
    <w:p w14:paraId="5CABB4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ruxal Kelsey</w:t>
      </w:r>
    </w:p>
    <w:p w14:paraId="5CABB4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ruxal Law, LLC </w:t>
      </w:r>
    </w:p>
    <w:p w14:paraId="5CABB4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799 N. St. Rd. 65 PO Box 376  </w:t>
      </w:r>
    </w:p>
    <w:p w14:paraId="5CABB4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rinceton IN 47670</w:t>
      </w:r>
    </w:p>
    <w:p w14:paraId="5CABB4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70-316-4611</w:t>
      </w:r>
    </w:p>
    <w:p w14:paraId="5CABB41D" w14:textId="77777777" w:rsidR="004E27E8" w:rsidRDefault="004E27E8" w:rsidP="00D744EA">
      <w:pPr>
        <w:spacing w:after="0"/>
      </w:pPr>
      <w:r>
        <w:rPr>
          <w:noProof/>
        </w:rPr>
        <w:t>kelsey@truxallaw.com</w:t>
      </w:r>
    </w:p>
    <w:p w14:paraId="5CABB41E" w14:textId="77777777" w:rsidR="004E27E8" w:rsidRDefault="004E27E8" w:rsidP="00D744EA">
      <w:pPr>
        <w:spacing w:after="0"/>
      </w:pPr>
    </w:p>
    <w:p w14:paraId="5CABB4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eard Karen</w:t>
      </w:r>
    </w:p>
    <w:p w14:paraId="5CABB4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eard Law Offices </w:t>
      </w:r>
    </w:p>
    <w:p w14:paraId="5CABB4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3 NW 4th St., Ste. 319  </w:t>
      </w:r>
    </w:p>
    <w:p w14:paraId="5CABB4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1</w:t>
      </w:r>
    </w:p>
    <w:p w14:paraId="5CABB4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3-1340</w:t>
      </w:r>
    </w:p>
    <w:p w14:paraId="5CABB425" w14:textId="77777777" w:rsidR="004E27E8" w:rsidRDefault="004E27E8" w:rsidP="00D744EA">
      <w:pPr>
        <w:spacing w:after="0"/>
      </w:pPr>
      <w:r>
        <w:rPr>
          <w:noProof/>
        </w:rPr>
        <w:t>kheard@courtbuilding.com</w:t>
      </w:r>
    </w:p>
    <w:p w14:paraId="5CABB426" w14:textId="77777777" w:rsidR="004E27E8" w:rsidRDefault="004E27E8" w:rsidP="00D744EA">
      <w:pPr>
        <w:spacing w:after="0"/>
      </w:pPr>
    </w:p>
    <w:p w14:paraId="5CABB4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aun Cennet</w:t>
      </w:r>
    </w:p>
    <w:p w14:paraId="5CABB4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derburgh Co. PD Agency </w:t>
      </w:r>
    </w:p>
    <w:p w14:paraId="5CABB4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W Martin Luther King Jr. Room 202 Admin Bldg  </w:t>
      </w:r>
    </w:p>
    <w:p w14:paraId="5CABB4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35-5893</w:t>
      </w:r>
    </w:p>
    <w:p w14:paraId="5CABB42D" w14:textId="77777777" w:rsidR="004E27E8" w:rsidRDefault="004E27E8" w:rsidP="00D744EA">
      <w:pPr>
        <w:spacing w:after="0"/>
      </w:pPr>
      <w:r>
        <w:rPr>
          <w:noProof/>
        </w:rPr>
        <w:t>cbraun@vanderburghgov.org</w:t>
      </w:r>
    </w:p>
    <w:p w14:paraId="5CABB42E" w14:textId="77777777" w:rsidR="004E27E8" w:rsidRDefault="004E27E8" w:rsidP="00D744EA">
      <w:pPr>
        <w:spacing w:after="0"/>
      </w:pPr>
    </w:p>
    <w:p w14:paraId="5CABB4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mig Craig</w:t>
      </w:r>
    </w:p>
    <w:p w14:paraId="5CABB4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nes Wallace LLC </w:t>
      </w:r>
    </w:p>
    <w:p w14:paraId="5CABB4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20 Main St., Ste. 1600 PO Box 1065  </w:t>
      </w:r>
    </w:p>
    <w:p w14:paraId="5CABB4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6</w:t>
      </w:r>
    </w:p>
    <w:p w14:paraId="5CABB4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402-1600</w:t>
      </w:r>
    </w:p>
    <w:p w14:paraId="5CABB435" w14:textId="77777777" w:rsidR="004E27E8" w:rsidRDefault="004E27E8" w:rsidP="00D744EA">
      <w:pPr>
        <w:spacing w:after="0"/>
      </w:pPr>
      <w:r>
        <w:rPr>
          <w:noProof/>
        </w:rPr>
        <w:t>cemig@joneswallace.com</w:t>
      </w:r>
    </w:p>
    <w:p w14:paraId="5CABB436" w14:textId="77777777" w:rsidR="004E27E8" w:rsidRDefault="004E27E8" w:rsidP="00D744EA">
      <w:pPr>
        <w:spacing w:after="0"/>
      </w:pPr>
    </w:p>
    <w:p w14:paraId="5CABB4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utz Matthew</w:t>
      </w:r>
    </w:p>
    <w:p w14:paraId="5CABB4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ox &amp; Lutz LLC </w:t>
      </w:r>
    </w:p>
    <w:p w14:paraId="5CABB4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1 N. Wabash Ave.  </w:t>
      </w:r>
    </w:p>
    <w:p w14:paraId="5CABB4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2</w:t>
      </w:r>
    </w:p>
    <w:p w14:paraId="5CABB4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53-0259</w:t>
      </w:r>
    </w:p>
    <w:p w14:paraId="5CABB43D" w14:textId="77777777" w:rsidR="004E27E8" w:rsidRDefault="004E27E8" w:rsidP="00D744EA">
      <w:pPr>
        <w:spacing w:after="0"/>
      </w:pPr>
      <w:r>
        <w:rPr>
          <w:noProof/>
        </w:rPr>
        <w:t>ml@foxandlutz.com</w:t>
      </w:r>
    </w:p>
    <w:p w14:paraId="5CABB43E" w14:textId="77777777" w:rsidR="004E27E8" w:rsidRDefault="004E27E8" w:rsidP="00D744EA">
      <w:pPr>
        <w:spacing w:after="0"/>
      </w:pPr>
    </w:p>
    <w:p w14:paraId="5CABB4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lton Douglas</w:t>
      </w:r>
    </w:p>
    <w:p w14:paraId="5CABB4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lton Law Office </w:t>
      </w:r>
    </w:p>
    <w:p w14:paraId="5CABB4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3 NW 4th St., Ste. 222  </w:t>
      </w:r>
    </w:p>
    <w:p w14:paraId="5CABB4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434-6715</w:t>
      </w:r>
    </w:p>
    <w:p w14:paraId="5CABB445" w14:textId="77777777" w:rsidR="004E27E8" w:rsidRDefault="004E27E8" w:rsidP="00D744EA">
      <w:pPr>
        <w:spacing w:after="0"/>
      </w:pPr>
      <w:r>
        <w:rPr>
          <w:noProof/>
        </w:rPr>
        <w:t>doug@dougwaltonlawoffice.com</w:t>
      </w:r>
    </w:p>
    <w:p w14:paraId="5CABB446" w14:textId="77777777" w:rsidR="004E27E8" w:rsidRDefault="004E27E8" w:rsidP="00D744EA">
      <w:pPr>
        <w:spacing w:after="0"/>
      </w:pPr>
    </w:p>
    <w:p w14:paraId="5CABB4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mont David</w:t>
      </w:r>
    </w:p>
    <w:p w14:paraId="5CABB4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mont Law Office </w:t>
      </w:r>
    </w:p>
    <w:p w14:paraId="5CABB4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413 Main St. PO Box 2442  </w:t>
      </w:r>
    </w:p>
    <w:p w14:paraId="5CABB4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28</w:t>
      </w:r>
    </w:p>
    <w:p w14:paraId="5CABB4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3-6555</w:t>
      </w:r>
    </w:p>
    <w:p w14:paraId="5CABB44D" w14:textId="77777777" w:rsidR="004E27E8" w:rsidRDefault="004E27E8" w:rsidP="00D744EA">
      <w:pPr>
        <w:spacing w:after="0"/>
      </w:pPr>
      <w:r>
        <w:rPr>
          <w:noProof/>
        </w:rPr>
        <w:t>dlaw609@aol.com</w:t>
      </w:r>
    </w:p>
    <w:p w14:paraId="5CABB44E" w14:textId="77777777" w:rsidR="004E27E8" w:rsidRDefault="004E27E8" w:rsidP="00D744EA">
      <w:pPr>
        <w:spacing w:after="0"/>
      </w:pPr>
    </w:p>
    <w:p w14:paraId="5CABB4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aw David</w:t>
      </w:r>
    </w:p>
    <w:p w14:paraId="5CABB4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lynn, Rheinlander &amp; Shaw </w:t>
      </w:r>
    </w:p>
    <w:p w14:paraId="5CABB4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3047  </w:t>
      </w:r>
    </w:p>
    <w:p w14:paraId="5CABB4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30-3047</w:t>
      </w:r>
    </w:p>
    <w:p w14:paraId="5CABB4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5-3353</w:t>
      </w:r>
    </w:p>
    <w:p w14:paraId="5CABB455" w14:textId="77777777" w:rsidR="004E27E8" w:rsidRDefault="004E27E8" w:rsidP="00D744EA">
      <w:pPr>
        <w:spacing w:after="0"/>
      </w:pPr>
      <w:r>
        <w:rPr>
          <w:noProof/>
        </w:rPr>
        <w:t>dshaw@evvlawoffice.com</w:t>
      </w:r>
    </w:p>
    <w:p w14:paraId="5CABB456" w14:textId="77777777" w:rsidR="004E27E8" w:rsidRDefault="004E27E8" w:rsidP="00D744EA">
      <w:pPr>
        <w:spacing w:after="0"/>
      </w:pPr>
    </w:p>
    <w:p w14:paraId="5CABB4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 Charles</w:t>
      </w:r>
    </w:p>
    <w:p w14:paraId="5CABB4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5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tin IP Law Group, PC </w:t>
      </w:r>
    </w:p>
    <w:p w14:paraId="5CABB45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8 Main St., Ste. 503  </w:t>
      </w:r>
    </w:p>
    <w:p w14:paraId="5CABB4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492-4478</w:t>
      </w:r>
    </w:p>
    <w:p w14:paraId="5CABB45D" w14:textId="77777777" w:rsidR="004E27E8" w:rsidRDefault="004E27E8" w:rsidP="00D744EA">
      <w:pPr>
        <w:spacing w:after="0"/>
      </w:pPr>
      <w:r>
        <w:rPr>
          <w:noProof/>
        </w:rPr>
        <w:t>rick@ipsolutionslaw.com</w:t>
      </w:r>
    </w:p>
    <w:p w14:paraId="5CABB45E" w14:textId="77777777" w:rsidR="004E27E8" w:rsidRDefault="004E27E8" w:rsidP="00D744EA">
      <w:pPr>
        <w:spacing w:after="0"/>
      </w:pPr>
    </w:p>
    <w:p w14:paraId="5CABB4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oves Marcella</w:t>
      </w:r>
    </w:p>
    <w:p w14:paraId="5CABB4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roves Law, LLP </w:t>
      </w:r>
    </w:p>
    <w:p w14:paraId="5CABB4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15 Main St., Ste. 207  </w:t>
      </w:r>
    </w:p>
    <w:p w14:paraId="5CABB4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02-1740</w:t>
      </w:r>
    </w:p>
    <w:p w14:paraId="5CABB465" w14:textId="77777777" w:rsidR="004E27E8" w:rsidRDefault="004E27E8" w:rsidP="00D744EA">
      <w:pPr>
        <w:spacing w:after="0"/>
      </w:pPr>
      <w:r>
        <w:rPr>
          <w:noProof/>
        </w:rPr>
        <w:t>mgroves@groveslawllp.com</w:t>
      </w:r>
    </w:p>
    <w:p w14:paraId="5CABB466" w14:textId="77777777" w:rsidR="004E27E8" w:rsidRDefault="004E27E8" w:rsidP="00D744EA">
      <w:pPr>
        <w:spacing w:after="0"/>
      </w:pPr>
    </w:p>
    <w:p w14:paraId="5CABB4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jerke Christopher</w:t>
      </w:r>
    </w:p>
    <w:p w14:paraId="5CABB4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derburgh Co. PD Agency </w:t>
      </w:r>
    </w:p>
    <w:p w14:paraId="5CABB4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.W. MLK Jr. Blvd., Room 202, Admin. Bldg.  </w:t>
      </w:r>
    </w:p>
    <w:p w14:paraId="5CABB4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35-2525</w:t>
      </w:r>
    </w:p>
    <w:p w14:paraId="5CABB46D" w14:textId="77777777" w:rsidR="004E27E8" w:rsidRDefault="004E27E8" w:rsidP="00D744EA">
      <w:pPr>
        <w:spacing w:after="0"/>
      </w:pPr>
      <w:r>
        <w:rPr>
          <w:noProof/>
        </w:rPr>
        <w:t>cbjerke@vanderburghgov.org</w:t>
      </w:r>
    </w:p>
    <w:p w14:paraId="5CABB46E" w14:textId="77777777" w:rsidR="004E27E8" w:rsidRDefault="004E27E8" w:rsidP="00D744EA">
      <w:pPr>
        <w:spacing w:after="0"/>
      </w:pPr>
    </w:p>
    <w:p w14:paraId="5CABB4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nada Robert</w:t>
      </w:r>
    </w:p>
    <w:p w14:paraId="5CABB4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bert Canada Attorney At Law </w:t>
      </w:r>
    </w:p>
    <w:p w14:paraId="5CABB4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111 Lincoln Ave.  </w:t>
      </w:r>
    </w:p>
    <w:p w14:paraId="5CABB4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5</w:t>
      </w:r>
    </w:p>
    <w:p w14:paraId="5CABB4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77-7999</w:t>
      </w:r>
    </w:p>
    <w:p w14:paraId="5CABB475" w14:textId="77777777" w:rsidR="004E27E8" w:rsidRDefault="004E27E8" w:rsidP="00D744EA">
      <w:pPr>
        <w:spacing w:after="0"/>
      </w:pPr>
      <w:r>
        <w:rPr>
          <w:noProof/>
        </w:rPr>
        <w:t>criminallaw@sigecom.net</w:t>
      </w:r>
    </w:p>
    <w:p w14:paraId="5CABB476" w14:textId="77777777" w:rsidR="004E27E8" w:rsidRDefault="004E27E8" w:rsidP="00D744EA">
      <w:pPr>
        <w:spacing w:after="0"/>
      </w:pPr>
    </w:p>
    <w:p w14:paraId="5CABB4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ster Mark</w:t>
      </w:r>
    </w:p>
    <w:p w14:paraId="5CABB4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oster O'Daniel Hambidge &amp; Lynch LLP </w:t>
      </w:r>
    </w:p>
    <w:p w14:paraId="5CABB4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820 Oak Hill Rd.  </w:t>
      </w:r>
    </w:p>
    <w:p w14:paraId="5CABB4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1</w:t>
      </w:r>
    </w:p>
    <w:p w14:paraId="5CABB4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4-8101</w:t>
      </w:r>
    </w:p>
    <w:p w14:paraId="5CABB47D" w14:textId="77777777" w:rsidR="004E27E8" w:rsidRDefault="004E27E8" w:rsidP="00D744EA">
      <w:pPr>
        <w:spacing w:after="0"/>
      </w:pPr>
      <w:r>
        <w:rPr>
          <w:noProof/>
        </w:rPr>
        <w:t>mfoster@fohlaw.com</w:t>
      </w:r>
    </w:p>
    <w:p w14:paraId="5CABB47E" w14:textId="77777777" w:rsidR="004E27E8" w:rsidRDefault="004E27E8" w:rsidP="00D744EA">
      <w:pPr>
        <w:spacing w:after="0"/>
      </w:pPr>
    </w:p>
    <w:p w14:paraId="5CABB4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smith William</w:t>
      </w:r>
    </w:p>
    <w:p w14:paraId="5CABB4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unlap &amp; Nesmith, LLC </w:t>
      </w:r>
    </w:p>
    <w:p w14:paraId="5CABB4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35 W. Franklin St.  </w:t>
      </w:r>
    </w:p>
    <w:p w14:paraId="5CABB4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0</w:t>
      </w:r>
    </w:p>
    <w:p w14:paraId="5CABB4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02-9970</w:t>
      </w:r>
    </w:p>
    <w:p w14:paraId="5CABB485" w14:textId="77777777" w:rsidR="004E27E8" w:rsidRDefault="004E27E8" w:rsidP="00D744EA">
      <w:pPr>
        <w:spacing w:after="0"/>
      </w:pPr>
      <w:r>
        <w:rPr>
          <w:noProof/>
        </w:rPr>
        <w:t>wnesmith@dunlapnesmith.com</w:t>
      </w:r>
    </w:p>
    <w:p w14:paraId="5CABB486" w14:textId="77777777" w:rsidR="004E27E8" w:rsidRDefault="004E27E8" w:rsidP="00D744EA">
      <w:pPr>
        <w:spacing w:after="0"/>
      </w:pPr>
    </w:p>
    <w:p w14:paraId="5CABB4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d Andrew</w:t>
      </w:r>
    </w:p>
    <w:p w14:paraId="5CABB4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rd Law Office LLC </w:t>
      </w:r>
    </w:p>
    <w:p w14:paraId="5CABB4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515 Seib Rd., Ste. B  </w:t>
      </w:r>
    </w:p>
    <w:p w14:paraId="5CABB4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25</w:t>
      </w:r>
    </w:p>
    <w:p w14:paraId="5CABB4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4-5550</w:t>
      </w:r>
    </w:p>
    <w:p w14:paraId="5CABB48D" w14:textId="77777777" w:rsidR="004E27E8" w:rsidRDefault="004E27E8" w:rsidP="00D744EA">
      <w:pPr>
        <w:spacing w:after="0"/>
      </w:pPr>
      <w:r>
        <w:rPr>
          <w:noProof/>
        </w:rPr>
        <w:t>award@evansville.net</w:t>
      </w:r>
    </w:p>
    <w:p w14:paraId="5CABB48E" w14:textId="77777777" w:rsidR="004E27E8" w:rsidRDefault="004E27E8" w:rsidP="00D744EA">
      <w:pPr>
        <w:spacing w:after="0"/>
      </w:pPr>
    </w:p>
    <w:p w14:paraId="5CABB4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yden Michael</w:t>
      </w:r>
    </w:p>
    <w:p w14:paraId="5CABB4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ael J. Hayden, Attorney at Law </w:t>
      </w:r>
    </w:p>
    <w:p w14:paraId="5CABB4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906 1st Ave.  </w:t>
      </w:r>
    </w:p>
    <w:p w14:paraId="5CABB4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0</w:t>
      </w:r>
    </w:p>
    <w:p w14:paraId="5CABB4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2-2222</w:t>
      </w:r>
    </w:p>
    <w:p w14:paraId="5CABB495" w14:textId="77777777" w:rsidR="004E27E8" w:rsidRDefault="004E27E8" w:rsidP="00D744EA">
      <w:pPr>
        <w:spacing w:after="0"/>
      </w:pPr>
      <w:r>
        <w:rPr>
          <w:noProof/>
        </w:rPr>
        <w:t>mhayden@evansville.net</w:t>
      </w:r>
    </w:p>
    <w:p w14:paraId="5CABB496" w14:textId="77777777" w:rsidR="004E27E8" w:rsidRDefault="004E27E8" w:rsidP="00D744EA">
      <w:pPr>
        <w:spacing w:after="0"/>
      </w:pPr>
    </w:p>
    <w:p w14:paraId="5CABB4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ossett Bronson (Nick)</w:t>
      </w:r>
    </w:p>
    <w:p w14:paraId="5CABB4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derburgh Co. PD Agency </w:t>
      </w:r>
    </w:p>
    <w:p w14:paraId="5CABB4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W MLK Blvd, rm 202 Administration Bldg.  </w:t>
      </w:r>
    </w:p>
    <w:p w14:paraId="5CABB4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35-6349</w:t>
      </w:r>
    </w:p>
    <w:p w14:paraId="5CABB49D" w14:textId="77777777" w:rsidR="004E27E8" w:rsidRDefault="004E27E8" w:rsidP="00D744EA">
      <w:pPr>
        <w:spacing w:after="0"/>
      </w:pPr>
      <w:r>
        <w:rPr>
          <w:noProof/>
        </w:rPr>
        <w:t>bdossett@vanderburghgov.org</w:t>
      </w:r>
    </w:p>
    <w:p w14:paraId="5CABB49E" w14:textId="77777777" w:rsidR="004E27E8" w:rsidRDefault="004E27E8" w:rsidP="00D744EA">
      <w:pPr>
        <w:spacing w:after="0"/>
      </w:pPr>
    </w:p>
    <w:p w14:paraId="5CABB4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nepper Jeremy</w:t>
      </w:r>
    </w:p>
    <w:p w14:paraId="5CABB4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chnepper Law </w:t>
      </w:r>
    </w:p>
    <w:p w14:paraId="5CABB4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111 SE 3rd St., Ste. 200  </w:t>
      </w:r>
    </w:p>
    <w:p w14:paraId="5CABB4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34-4898</w:t>
      </w:r>
    </w:p>
    <w:p w14:paraId="5CABB4A5" w14:textId="77777777" w:rsidR="004E27E8" w:rsidRDefault="004E27E8" w:rsidP="00D744EA">
      <w:pPr>
        <w:spacing w:after="0"/>
      </w:pPr>
      <w:r>
        <w:rPr>
          <w:noProof/>
        </w:rPr>
        <w:t>jwschnepper@outlook.com</w:t>
      </w:r>
    </w:p>
    <w:p w14:paraId="5CABB4A6" w14:textId="77777777" w:rsidR="004E27E8" w:rsidRDefault="004E27E8" w:rsidP="00D744EA">
      <w:pPr>
        <w:spacing w:after="0"/>
      </w:pPr>
    </w:p>
    <w:p w14:paraId="5CABB4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orman john</w:t>
      </w:r>
    </w:p>
    <w:p w14:paraId="5CABB4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orman Legal </w:t>
      </w:r>
    </w:p>
    <w:p w14:paraId="5CABB4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SE 3rd St.Ste. 200  </w:t>
      </w:r>
    </w:p>
    <w:p w14:paraId="5CABB4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ton IN 47708</w:t>
      </w:r>
    </w:p>
    <w:p w14:paraId="5CABB4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463-2056</w:t>
      </w:r>
    </w:p>
    <w:p w14:paraId="5CABB4AD" w14:textId="77777777" w:rsidR="004E27E8" w:rsidRDefault="004E27E8" w:rsidP="00D744EA">
      <w:pPr>
        <w:spacing w:after="0"/>
      </w:pPr>
      <w:r>
        <w:rPr>
          <w:noProof/>
        </w:rPr>
        <w:t>jrw@wormanlegal.com</w:t>
      </w:r>
    </w:p>
    <w:p w14:paraId="5CABB4AE" w14:textId="77777777" w:rsidR="004E27E8" w:rsidRDefault="004E27E8" w:rsidP="00D744EA">
      <w:pPr>
        <w:spacing w:after="0"/>
      </w:pPr>
    </w:p>
    <w:p w14:paraId="5CABB4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mbidge Timothy</w:t>
      </w:r>
    </w:p>
    <w:p w14:paraId="5CABB4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oster O'Daniel Hambidge &amp; Lynch LLP </w:t>
      </w:r>
    </w:p>
    <w:p w14:paraId="5CABB4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820 Oak Hill Rd.  </w:t>
      </w:r>
    </w:p>
    <w:p w14:paraId="5CABB4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1</w:t>
      </w:r>
    </w:p>
    <w:p w14:paraId="5CABB4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4-8101</w:t>
      </w:r>
    </w:p>
    <w:p w14:paraId="5CABB4B5" w14:textId="77777777" w:rsidR="004E27E8" w:rsidRDefault="004E27E8" w:rsidP="00D744EA">
      <w:pPr>
        <w:spacing w:after="0"/>
      </w:pPr>
      <w:r>
        <w:rPr>
          <w:noProof/>
        </w:rPr>
        <w:t>thambidge@fohlaw.com</w:t>
      </w:r>
    </w:p>
    <w:p w14:paraId="5CABB4B6" w14:textId="77777777" w:rsidR="004E27E8" w:rsidRDefault="004E27E8" w:rsidP="00D744EA">
      <w:pPr>
        <w:spacing w:after="0"/>
      </w:pPr>
    </w:p>
    <w:p w14:paraId="5CABB4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others Tanisha</w:t>
      </w:r>
    </w:p>
    <w:p w14:paraId="5CABB4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arothers Law Office </w:t>
      </w:r>
    </w:p>
    <w:p w14:paraId="5CABB4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3 NW 4th St., Ste 316  </w:t>
      </w:r>
    </w:p>
    <w:p w14:paraId="5CABB4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316-5060</w:t>
      </w:r>
    </w:p>
    <w:p w14:paraId="5CABB4BD" w14:textId="77777777" w:rsidR="004E27E8" w:rsidRDefault="004E27E8" w:rsidP="00D744EA">
      <w:pPr>
        <w:spacing w:after="0"/>
      </w:pPr>
      <w:r>
        <w:rPr>
          <w:noProof/>
        </w:rPr>
        <w:t>carotherslaw@gmail.com</w:t>
      </w:r>
    </w:p>
    <w:p w14:paraId="5CABB4BE" w14:textId="77777777" w:rsidR="004E27E8" w:rsidRDefault="004E27E8" w:rsidP="00D744EA">
      <w:pPr>
        <w:spacing w:after="0"/>
      </w:pPr>
    </w:p>
    <w:p w14:paraId="5CABB4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ates Alex</w:t>
      </w:r>
    </w:p>
    <w:p w14:paraId="5CABB4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ox Law Office </w:t>
      </w:r>
    </w:p>
    <w:p w14:paraId="5CABB4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8 NW MLK Jr., Blvd.  </w:t>
      </w:r>
    </w:p>
    <w:p w14:paraId="5CABB4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4-3881</w:t>
      </w:r>
    </w:p>
    <w:p w14:paraId="5CABB4C5" w14:textId="77777777" w:rsidR="004E27E8" w:rsidRDefault="004E27E8" w:rsidP="00D744EA">
      <w:pPr>
        <w:spacing w:after="0"/>
      </w:pPr>
      <w:r>
        <w:rPr>
          <w:noProof/>
        </w:rPr>
        <w:t>scateslaw1@gmail.com</w:t>
      </w:r>
    </w:p>
    <w:p w14:paraId="5CABB4C6" w14:textId="77777777" w:rsidR="004E27E8" w:rsidRDefault="004E27E8" w:rsidP="00D744EA">
      <w:pPr>
        <w:spacing w:after="0"/>
      </w:pPr>
    </w:p>
    <w:p w14:paraId="5CABB4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isz, Jr. Bernard (Sonny)</w:t>
      </w:r>
    </w:p>
    <w:p w14:paraId="5CABB4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derburgh Co. PD Agency </w:t>
      </w:r>
    </w:p>
    <w:p w14:paraId="5CABB4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W MLK Jr., Rm 202 Admin. Bldg.  </w:t>
      </w:r>
    </w:p>
    <w:p w14:paraId="5CABB4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35-5891</w:t>
      </w:r>
    </w:p>
    <w:p w14:paraId="5CABB4CD" w14:textId="77777777" w:rsidR="004E27E8" w:rsidRDefault="004E27E8" w:rsidP="00D744EA">
      <w:pPr>
        <w:spacing w:after="0"/>
      </w:pPr>
      <w:r>
        <w:rPr>
          <w:noProof/>
        </w:rPr>
        <w:t>sreisz@vanderburghgov.org</w:t>
      </w:r>
    </w:p>
    <w:p w14:paraId="5CABB4CE" w14:textId="77777777" w:rsidR="004E27E8" w:rsidRDefault="004E27E8" w:rsidP="00D744EA">
      <w:pPr>
        <w:spacing w:after="0"/>
      </w:pPr>
    </w:p>
    <w:p w14:paraId="5CABB4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nner David</w:t>
      </w:r>
    </w:p>
    <w:p w14:paraId="5CABB4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derburgh Co. PD Agency </w:t>
      </w:r>
    </w:p>
    <w:p w14:paraId="5CABB4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W MLK Jr. Blvd., Rm 202 Admin. Building  </w:t>
      </w:r>
    </w:p>
    <w:p w14:paraId="5CABB4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35-5894</w:t>
      </w:r>
    </w:p>
    <w:p w14:paraId="5CABB4D5" w14:textId="77777777" w:rsidR="004E27E8" w:rsidRDefault="004E27E8" w:rsidP="00D744EA">
      <w:pPr>
        <w:spacing w:after="0"/>
      </w:pPr>
      <w:r>
        <w:rPr>
          <w:noProof/>
        </w:rPr>
        <w:t>dbunner@vanderburghgov.org</w:t>
      </w:r>
    </w:p>
    <w:p w14:paraId="5CABB4D6" w14:textId="77777777" w:rsidR="004E27E8" w:rsidRDefault="004E27E8" w:rsidP="00D744EA">
      <w:pPr>
        <w:spacing w:after="0"/>
      </w:pPr>
    </w:p>
    <w:p w14:paraId="5CABB4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oag Jesse</w:t>
      </w:r>
    </w:p>
    <w:p w14:paraId="5CABB4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Gerling Law </w:t>
      </w:r>
    </w:p>
    <w:p w14:paraId="5CABB4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3203  </w:t>
      </w:r>
    </w:p>
    <w:p w14:paraId="5CABB4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31</w:t>
      </w:r>
    </w:p>
    <w:p w14:paraId="5CABB4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3-5251</w:t>
      </w:r>
    </w:p>
    <w:p w14:paraId="5CABB4DD" w14:textId="77777777" w:rsidR="004E27E8" w:rsidRDefault="004E27E8" w:rsidP="00D744EA">
      <w:pPr>
        <w:spacing w:after="0"/>
      </w:pPr>
      <w:r>
        <w:rPr>
          <w:noProof/>
        </w:rPr>
        <w:t>jespoag@msn.com</w:t>
      </w:r>
    </w:p>
    <w:p w14:paraId="5CABB4DE" w14:textId="77777777" w:rsidR="004E27E8" w:rsidRDefault="004E27E8" w:rsidP="00D744EA">
      <w:pPr>
        <w:spacing w:after="0"/>
      </w:pPr>
    </w:p>
    <w:p w14:paraId="5CABB4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'Daniel Connor</w:t>
      </w:r>
    </w:p>
    <w:p w14:paraId="5CABB4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oster O'Daniel Hambidge &amp; Lynch LLP </w:t>
      </w:r>
    </w:p>
    <w:p w14:paraId="5CABB4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820 Oak Hill Rd.  </w:t>
      </w:r>
    </w:p>
    <w:p w14:paraId="5CABB4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1</w:t>
      </w:r>
    </w:p>
    <w:p w14:paraId="5CABB4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4-8101</w:t>
      </w:r>
    </w:p>
    <w:p w14:paraId="5CABB4E5" w14:textId="77777777" w:rsidR="004E27E8" w:rsidRDefault="004E27E8" w:rsidP="00D744EA">
      <w:pPr>
        <w:spacing w:after="0"/>
      </w:pPr>
      <w:r>
        <w:rPr>
          <w:noProof/>
        </w:rPr>
        <w:t>codaniel@fohlaw.com</w:t>
      </w:r>
    </w:p>
    <w:p w14:paraId="5CABB4E6" w14:textId="77777777" w:rsidR="004E27E8" w:rsidRDefault="004E27E8" w:rsidP="00D744EA">
      <w:pPr>
        <w:spacing w:after="0"/>
      </w:pPr>
    </w:p>
    <w:p w14:paraId="5CABB4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aig Robin</w:t>
      </w:r>
    </w:p>
    <w:p w14:paraId="5CABB4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bin R. Craig, Attorney at Law </w:t>
      </w:r>
    </w:p>
    <w:p w14:paraId="5CABB4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1 SE 6th St., Ste. 210  </w:t>
      </w:r>
    </w:p>
    <w:p w14:paraId="5CABB4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3-1216</w:t>
      </w:r>
    </w:p>
    <w:p w14:paraId="5CABB4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3-6606</w:t>
      </w:r>
    </w:p>
    <w:p w14:paraId="5CABB4ED" w14:textId="77777777" w:rsidR="004E27E8" w:rsidRDefault="004E27E8" w:rsidP="00D744EA">
      <w:pPr>
        <w:spacing w:after="0"/>
      </w:pPr>
      <w:r>
        <w:rPr>
          <w:noProof/>
        </w:rPr>
        <w:t>attorneycraig@netzero.com</w:t>
      </w:r>
    </w:p>
    <w:p w14:paraId="5CABB4EE" w14:textId="77777777" w:rsidR="004E27E8" w:rsidRDefault="004E27E8" w:rsidP="00D744EA">
      <w:pPr>
        <w:spacing w:after="0"/>
      </w:pPr>
    </w:p>
    <w:p w14:paraId="5CABB4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rnaez Ivan</w:t>
      </w:r>
    </w:p>
    <w:p w14:paraId="5CABB4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rnaez Law Office </w:t>
      </w:r>
    </w:p>
    <w:p w14:paraId="5CABB4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708 Lincoln Ave.  </w:t>
      </w:r>
    </w:p>
    <w:p w14:paraId="5CABB4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4</w:t>
      </w:r>
    </w:p>
    <w:p w14:paraId="5CABB4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4-6671</w:t>
      </w:r>
    </w:p>
    <w:p w14:paraId="5CABB4F5" w14:textId="77777777" w:rsidR="004E27E8" w:rsidRDefault="004E27E8" w:rsidP="00D744EA">
      <w:pPr>
        <w:spacing w:after="0"/>
      </w:pPr>
      <w:r>
        <w:rPr>
          <w:noProof/>
        </w:rPr>
        <w:t>jdcmjs@aol.com</w:t>
      </w:r>
    </w:p>
    <w:p w14:paraId="5CABB4F6" w14:textId="77777777" w:rsidR="004E27E8" w:rsidRDefault="004E27E8" w:rsidP="00D744EA">
      <w:pPr>
        <w:spacing w:after="0"/>
      </w:pPr>
    </w:p>
    <w:p w14:paraId="5CABB4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eson Ronald</w:t>
      </w:r>
    </w:p>
    <w:p w14:paraId="5CABB4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4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reson Law </w:t>
      </w:r>
    </w:p>
    <w:p w14:paraId="5CABB4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20 NW 3rd St., Ste. 1240  </w:t>
      </w:r>
    </w:p>
    <w:p w14:paraId="5CABB4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4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4-3593</w:t>
      </w:r>
    </w:p>
    <w:p w14:paraId="5CABB4FD" w14:textId="77777777" w:rsidR="004E27E8" w:rsidRDefault="004E27E8" w:rsidP="00D744EA">
      <w:pPr>
        <w:spacing w:after="0"/>
      </w:pPr>
      <w:r>
        <w:rPr>
          <w:noProof/>
        </w:rPr>
        <w:t>ron@fresonlaw.com</w:t>
      </w:r>
    </w:p>
    <w:p w14:paraId="5CABB4FE" w14:textId="77777777" w:rsidR="004E27E8" w:rsidRDefault="004E27E8" w:rsidP="00D744EA">
      <w:pPr>
        <w:spacing w:after="0"/>
      </w:pPr>
    </w:p>
    <w:p w14:paraId="5CABB4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oodridge John</w:t>
      </w:r>
    </w:p>
    <w:p w14:paraId="5CABB5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A Goodridge Attorney at Law </w:t>
      </w:r>
    </w:p>
    <w:p w14:paraId="5CABB5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25 W. Franklin St.  </w:t>
      </w:r>
    </w:p>
    <w:p w14:paraId="5CABB5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2-5115</w:t>
      </w:r>
    </w:p>
    <w:p w14:paraId="5CABB5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3-5535</w:t>
      </w:r>
    </w:p>
    <w:p w14:paraId="5CABB505" w14:textId="77777777" w:rsidR="004E27E8" w:rsidRDefault="004E27E8" w:rsidP="00D744EA">
      <w:pPr>
        <w:spacing w:after="0"/>
      </w:pPr>
      <w:r>
        <w:rPr>
          <w:noProof/>
        </w:rPr>
        <w:t>jagoodridge@jaglo.com</w:t>
      </w:r>
    </w:p>
    <w:p w14:paraId="5CABB506" w14:textId="77777777" w:rsidR="004E27E8" w:rsidRDefault="004E27E8" w:rsidP="00D744EA">
      <w:pPr>
        <w:spacing w:after="0"/>
      </w:pPr>
    </w:p>
    <w:p w14:paraId="5CABB5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rn Samantha</w:t>
      </w:r>
    </w:p>
    <w:p w14:paraId="5CABB5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derburgh Co. PD Agency </w:t>
      </w:r>
    </w:p>
    <w:p w14:paraId="5CABB5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W Martin Luther King Jr. Blvd., Room 202  </w:t>
      </w:r>
    </w:p>
    <w:p w14:paraId="5CABB5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5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35-6336</w:t>
      </w:r>
    </w:p>
    <w:p w14:paraId="5CABB50D" w14:textId="77777777" w:rsidR="004E27E8" w:rsidRDefault="004E27E8" w:rsidP="00D744EA">
      <w:pPr>
        <w:spacing w:after="0"/>
      </w:pPr>
      <w:r>
        <w:rPr>
          <w:noProof/>
        </w:rPr>
        <w:t>shorn@vanderburghgov.org</w:t>
      </w:r>
    </w:p>
    <w:p w14:paraId="5CABB50E" w14:textId="77777777" w:rsidR="004E27E8" w:rsidRDefault="004E27E8" w:rsidP="00D744EA">
      <w:pPr>
        <w:spacing w:after="0"/>
      </w:pPr>
    </w:p>
    <w:p w14:paraId="5CABB5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rroll Andrew</w:t>
      </w:r>
    </w:p>
    <w:p w14:paraId="5CABB5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s of Steven K. Deig, LLC </w:t>
      </w:r>
    </w:p>
    <w:p w14:paraId="5CABB5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615 E. Virginia St.  </w:t>
      </w:r>
    </w:p>
    <w:p w14:paraId="5CABB5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5</w:t>
      </w:r>
    </w:p>
    <w:p w14:paraId="5CABB5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35-6336</w:t>
      </w:r>
    </w:p>
    <w:p w14:paraId="5CABB515" w14:textId="77777777" w:rsidR="004E27E8" w:rsidRDefault="004E27E8" w:rsidP="00D744EA">
      <w:pPr>
        <w:spacing w:after="0"/>
      </w:pPr>
      <w:r>
        <w:rPr>
          <w:noProof/>
        </w:rPr>
        <w:t>acraigcarroll@gmail.com</w:t>
      </w:r>
    </w:p>
    <w:p w14:paraId="5CABB516" w14:textId="77777777" w:rsidR="004E27E8" w:rsidRDefault="004E27E8" w:rsidP="00D744EA">
      <w:pPr>
        <w:spacing w:after="0"/>
      </w:pPr>
    </w:p>
    <w:p w14:paraId="5CABB5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umphress Jon</w:t>
      </w:r>
    </w:p>
    <w:p w14:paraId="5CABB5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1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derburgh Co. PD Agency </w:t>
      </w:r>
    </w:p>
    <w:p w14:paraId="5CABB51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NW MLK Jr. Blvd., Room 202  </w:t>
      </w:r>
    </w:p>
    <w:p w14:paraId="5CABB5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5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 435-5892</w:t>
      </w:r>
    </w:p>
    <w:p w14:paraId="5CABB51D" w14:textId="77777777" w:rsidR="004E27E8" w:rsidRDefault="004E27E8" w:rsidP="00D744EA">
      <w:pPr>
        <w:spacing w:after="0"/>
      </w:pPr>
      <w:r>
        <w:rPr>
          <w:noProof/>
        </w:rPr>
        <w:t>jhumphress@vanderburghgov.org</w:t>
      </w:r>
    </w:p>
    <w:p w14:paraId="5CABB51E" w14:textId="77777777" w:rsidR="004E27E8" w:rsidRDefault="004E27E8" w:rsidP="00D744EA">
      <w:pPr>
        <w:spacing w:after="0"/>
      </w:pPr>
    </w:p>
    <w:p w14:paraId="5CABB5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hleber Steven</w:t>
      </w:r>
    </w:p>
    <w:p w14:paraId="5CABB5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2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Steve L. Bohleber </w:t>
      </w:r>
    </w:p>
    <w:p w14:paraId="5CABB52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3 NW 4th St., Ste. 503  </w:t>
      </w:r>
    </w:p>
    <w:p w14:paraId="5CABB5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5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3-4535</w:t>
      </w:r>
    </w:p>
    <w:p w14:paraId="5CABB525" w14:textId="77777777" w:rsidR="004E27E8" w:rsidRDefault="004E27E8" w:rsidP="00D744EA">
      <w:pPr>
        <w:spacing w:after="0"/>
      </w:pPr>
      <w:r>
        <w:rPr>
          <w:noProof/>
        </w:rPr>
        <w:t>steve@bohleberlaw.com</w:t>
      </w:r>
    </w:p>
    <w:p w14:paraId="5CABB526" w14:textId="77777777" w:rsidR="004E27E8" w:rsidRDefault="004E27E8" w:rsidP="00D744EA">
      <w:pPr>
        <w:spacing w:after="0"/>
      </w:pPr>
    </w:p>
    <w:p w14:paraId="5CABB5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rantz Joann</w:t>
      </w:r>
    </w:p>
    <w:p w14:paraId="5CABB5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2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ine &amp; Hatfield </w:t>
      </w:r>
    </w:p>
    <w:p w14:paraId="5CABB52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20 NW 2nd St. PO Box 779  </w:t>
      </w:r>
    </w:p>
    <w:p w14:paraId="5CABB5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5</w:t>
      </w:r>
    </w:p>
    <w:p w14:paraId="5CABB5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5-3592</w:t>
      </w:r>
    </w:p>
    <w:p w14:paraId="5CABB52D" w14:textId="77777777" w:rsidR="004E27E8" w:rsidRDefault="004E27E8" w:rsidP="00D744EA">
      <w:pPr>
        <w:spacing w:after="0"/>
      </w:pPr>
      <w:r>
        <w:rPr>
          <w:noProof/>
        </w:rPr>
        <w:t>jak@fine-hatfield.com</w:t>
      </w:r>
    </w:p>
    <w:p w14:paraId="5CABB52E" w14:textId="77777777" w:rsidR="004E27E8" w:rsidRDefault="004E27E8" w:rsidP="00D744EA">
      <w:pPr>
        <w:spacing w:after="0"/>
      </w:pPr>
    </w:p>
    <w:p w14:paraId="5CABB5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hnepper Kurt</w:t>
      </w:r>
    </w:p>
    <w:p w14:paraId="5CABB5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3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chnepper Law </w:t>
      </w:r>
    </w:p>
    <w:p w14:paraId="5CABB53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9 Harper Ave., Ste. E  </w:t>
      </w:r>
    </w:p>
    <w:p w14:paraId="5CABB5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4</w:t>
      </w:r>
    </w:p>
    <w:p w14:paraId="5CABB5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71-1184</w:t>
      </w:r>
    </w:p>
    <w:p w14:paraId="5CABB535" w14:textId="77777777" w:rsidR="004E27E8" w:rsidRDefault="004E27E8" w:rsidP="00D744EA">
      <w:pPr>
        <w:spacing w:after="0"/>
      </w:pPr>
      <w:r>
        <w:rPr>
          <w:noProof/>
        </w:rPr>
        <w:t>schnepperlaw@outlook.com</w:t>
      </w:r>
    </w:p>
    <w:p w14:paraId="5CABB536" w14:textId="77777777" w:rsidR="004E27E8" w:rsidRDefault="004E27E8" w:rsidP="00D744EA">
      <w:pPr>
        <w:spacing w:after="0"/>
      </w:pPr>
    </w:p>
    <w:p w14:paraId="5CABB5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orman Katherine</w:t>
      </w:r>
    </w:p>
    <w:p w14:paraId="5CABB5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3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orman Legal </w:t>
      </w:r>
    </w:p>
    <w:p w14:paraId="5CABB53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SE 3rd St., Ste. 200  </w:t>
      </w:r>
    </w:p>
    <w:p w14:paraId="5CABB5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08</w:t>
      </w:r>
    </w:p>
    <w:p w14:paraId="5CABB5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63-2056</w:t>
      </w:r>
    </w:p>
    <w:p w14:paraId="5CABB53D" w14:textId="77777777" w:rsidR="004E27E8" w:rsidRDefault="004E27E8" w:rsidP="00D744EA">
      <w:pPr>
        <w:spacing w:after="0"/>
      </w:pPr>
      <w:r>
        <w:rPr>
          <w:noProof/>
        </w:rPr>
        <w:t>knw@wormanlegal.com</w:t>
      </w:r>
    </w:p>
    <w:p w14:paraId="5CABB53E" w14:textId="77777777" w:rsidR="004E27E8" w:rsidRDefault="004E27E8" w:rsidP="00D744EA">
      <w:pPr>
        <w:spacing w:after="0"/>
      </w:pPr>
    </w:p>
    <w:p w14:paraId="5CABB5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nt David</w:t>
      </w:r>
    </w:p>
    <w:p w14:paraId="5CABB5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4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son Carroll Norton Kent &amp; Goedde PC </w:t>
      </w:r>
    </w:p>
    <w:p w14:paraId="5CABB54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30 W. Franklin St. PO Box 6016  </w:t>
      </w:r>
    </w:p>
    <w:p w14:paraId="5CABB5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9</w:t>
      </w:r>
    </w:p>
    <w:p w14:paraId="5CABB5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25-4466</w:t>
      </w:r>
    </w:p>
    <w:p w14:paraId="5CABB545" w14:textId="77777777" w:rsidR="004E27E8" w:rsidRDefault="004E27E8" w:rsidP="00D744EA">
      <w:pPr>
        <w:spacing w:after="0"/>
      </w:pPr>
      <w:r>
        <w:rPr>
          <w:noProof/>
        </w:rPr>
        <w:t>dkent@jcglaw.com</w:t>
      </w:r>
    </w:p>
    <w:p w14:paraId="5CABB546" w14:textId="77777777" w:rsidR="004E27E8" w:rsidRDefault="004E27E8" w:rsidP="00D744EA">
      <w:pPr>
        <w:spacing w:after="0"/>
      </w:pPr>
    </w:p>
    <w:p w14:paraId="5CABB5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x Julie</w:t>
      </w:r>
    </w:p>
    <w:p w14:paraId="5CABB5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4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Fox &amp; Lutz LLC </w:t>
      </w:r>
    </w:p>
    <w:p w14:paraId="5CABB54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1 N. Wabash Ave.  </w:t>
      </w:r>
    </w:p>
    <w:p w14:paraId="5CABB5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12</w:t>
      </w:r>
    </w:p>
    <w:p w14:paraId="5CABB5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53-0259</w:t>
      </w:r>
    </w:p>
    <w:p w14:paraId="5CABB54D" w14:textId="77777777" w:rsidR="004E27E8" w:rsidRDefault="004E27E8" w:rsidP="00D744EA">
      <w:pPr>
        <w:spacing w:after="0"/>
      </w:pPr>
      <w:r>
        <w:rPr>
          <w:noProof/>
        </w:rPr>
        <w:t>jf@foxandlutz.com</w:t>
      </w:r>
    </w:p>
    <w:p w14:paraId="5CABB54E" w14:textId="77777777" w:rsidR="004E27E8" w:rsidRDefault="004E27E8" w:rsidP="00D744EA">
      <w:pPr>
        <w:spacing w:after="0"/>
      </w:pPr>
    </w:p>
    <w:p w14:paraId="5CABB5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liams Barbara</w:t>
      </w:r>
    </w:p>
    <w:p w14:paraId="5CABB5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5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liams Law, PC </w:t>
      </w:r>
    </w:p>
    <w:p w14:paraId="5CABB55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1217 Hunters Ridge Ct. PO Box 3486  </w:t>
      </w:r>
    </w:p>
    <w:p w14:paraId="5CABB5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vansville IN 47734-3486</w:t>
      </w:r>
    </w:p>
    <w:p w14:paraId="5CABB5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34-0991</w:t>
      </w:r>
    </w:p>
    <w:p w14:paraId="5CABB555" w14:textId="77777777" w:rsidR="004E27E8" w:rsidRDefault="004E27E8" w:rsidP="00D744EA">
      <w:pPr>
        <w:spacing w:after="0"/>
      </w:pPr>
      <w:r>
        <w:rPr>
          <w:noProof/>
        </w:rPr>
        <w:t>bcw@bwilliamslaw.com</w:t>
      </w:r>
    </w:p>
    <w:p w14:paraId="5CABB556" w14:textId="77777777" w:rsidR="004E27E8" w:rsidRDefault="004E27E8" w:rsidP="00D744EA">
      <w:pPr>
        <w:spacing w:after="0"/>
      </w:pPr>
    </w:p>
    <w:p w14:paraId="5CABB557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558" w14:textId="77777777" w:rsidR="004E27E8" w:rsidRDefault="004E27E8" w:rsidP="00D744EA">
      <w:pPr>
        <w:spacing w:after="0"/>
        <w:rPr>
          <w:noProof/>
        </w:rPr>
      </w:pPr>
    </w:p>
    <w:p w14:paraId="5CABB559" w14:textId="4AE2645D" w:rsidR="004E27E8" w:rsidRPr="00BA6F72" w:rsidRDefault="004E27E8" w:rsidP="009E23BA">
      <w:pPr>
        <w:pStyle w:val="Heading1"/>
        <w:rPr>
          <w:noProof/>
        </w:rPr>
      </w:pPr>
      <w:bookmarkStart w:id="85" w:name="_Toc65846845"/>
      <w:r w:rsidRPr="00396390">
        <w:rPr>
          <w:noProof/>
        </w:rPr>
        <w:t>Vermillion</w:t>
      </w:r>
      <w:r w:rsidR="009E23BA">
        <w:rPr>
          <w:noProof/>
        </w:rPr>
        <w:t xml:space="preserve"> County</w:t>
      </w:r>
      <w:bookmarkEnd w:id="85"/>
    </w:p>
    <w:p w14:paraId="5CABB55A" w14:textId="77777777" w:rsidR="004E27E8" w:rsidRDefault="004E27E8" w:rsidP="00D744EA">
      <w:pPr>
        <w:spacing w:after="0"/>
        <w:rPr>
          <w:noProof/>
        </w:rPr>
      </w:pPr>
    </w:p>
    <w:p w14:paraId="2C1151DF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Thomas Larry </w:t>
      </w:r>
    </w:p>
    <w:p w14:paraId="273B263F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129176B2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Thomas &amp; Thomas </w:t>
      </w:r>
    </w:p>
    <w:p w14:paraId="53DF7225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242 Mulberry St. </w:t>
      </w:r>
    </w:p>
    <w:p w14:paraId="0C6742EF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Clinton IN 47842 </w:t>
      </w:r>
    </w:p>
    <w:p w14:paraId="66B85AA9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765-832-3566 </w:t>
      </w:r>
    </w:p>
    <w:p w14:paraId="5CABB55B" w14:textId="707F8258" w:rsidR="004E27E8" w:rsidRDefault="004E27E8" w:rsidP="00D744EA">
      <w:pPr>
        <w:spacing w:after="0"/>
      </w:pPr>
      <w:r>
        <w:rPr>
          <w:noProof/>
        </w:rPr>
        <w:t>lcthomas@joink.com</w:t>
      </w:r>
    </w:p>
    <w:p w14:paraId="5CABB55C" w14:textId="77777777" w:rsidR="004E27E8" w:rsidRDefault="004E27E8" w:rsidP="00D744EA">
      <w:pPr>
        <w:spacing w:after="0"/>
      </w:pPr>
    </w:p>
    <w:p w14:paraId="5CABB5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rnell Don</w:t>
      </w:r>
    </w:p>
    <w:p w14:paraId="5CABB5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on R. Darnell, Attorney at Law </w:t>
      </w:r>
    </w:p>
    <w:p w14:paraId="5CABB5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5 W. Extension St. PO Box 489  </w:t>
      </w:r>
    </w:p>
    <w:p w14:paraId="5CABB5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port IN 47966</w:t>
      </w:r>
    </w:p>
    <w:p w14:paraId="5CABB5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492-3847</w:t>
      </w:r>
    </w:p>
    <w:p w14:paraId="5CABB563" w14:textId="77777777" w:rsidR="004E27E8" w:rsidRDefault="004E27E8" w:rsidP="00D744EA">
      <w:pPr>
        <w:spacing w:after="0"/>
      </w:pPr>
      <w:r>
        <w:rPr>
          <w:noProof/>
        </w:rPr>
        <w:t>ddarnell@joink.com</w:t>
      </w:r>
    </w:p>
    <w:p w14:paraId="5CABB564" w14:textId="77777777" w:rsidR="004E27E8" w:rsidRDefault="004E27E8" w:rsidP="00D744EA">
      <w:pPr>
        <w:spacing w:after="0"/>
      </w:pPr>
    </w:p>
    <w:p w14:paraId="5CABB565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566" w14:textId="77777777" w:rsidR="004E27E8" w:rsidRDefault="004E27E8" w:rsidP="00D744EA">
      <w:pPr>
        <w:spacing w:after="0"/>
        <w:rPr>
          <w:noProof/>
        </w:rPr>
      </w:pPr>
    </w:p>
    <w:p w14:paraId="5CABB567" w14:textId="793ED550" w:rsidR="004E27E8" w:rsidRPr="00BA6F72" w:rsidRDefault="004E27E8" w:rsidP="009E23BA">
      <w:pPr>
        <w:pStyle w:val="Heading1"/>
        <w:rPr>
          <w:noProof/>
        </w:rPr>
      </w:pPr>
      <w:bookmarkStart w:id="86" w:name="_Toc65846846"/>
      <w:r w:rsidRPr="00396390">
        <w:rPr>
          <w:noProof/>
        </w:rPr>
        <w:t>Vigo</w:t>
      </w:r>
      <w:r w:rsidR="009E23BA">
        <w:rPr>
          <w:noProof/>
        </w:rPr>
        <w:t xml:space="preserve"> County</w:t>
      </w:r>
      <w:bookmarkEnd w:id="86"/>
    </w:p>
    <w:p w14:paraId="5CABB568" w14:textId="77777777" w:rsidR="004E27E8" w:rsidRDefault="004E27E8" w:rsidP="00D744EA">
      <w:pPr>
        <w:spacing w:after="0"/>
        <w:rPr>
          <w:noProof/>
        </w:rPr>
      </w:pPr>
    </w:p>
    <w:p w14:paraId="0AE6C60F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Etling Gretchen </w:t>
      </w:r>
    </w:p>
    <w:p w14:paraId="4F0C8B3D" w14:textId="77777777" w:rsidR="00C569AA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3D2DC692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Gretchen Holland Etling </w:t>
      </w:r>
    </w:p>
    <w:p w14:paraId="2BC8D9F2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23 Nitsche Dr. </w:t>
      </w:r>
    </w:p>
    <w:p w14:paraId="56A9A29C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Terre Haute IN 47803 </w:t>
      </w:r>
    </w:p>
    <w:p w14:paraId="01A9497C" w14:textId="77777777" w:rsidR="00C569AA" w:rsidRDefault="004E27E8" w:rsidP="00D744EA">
      <w:pPr>
        <w:spacing w:after="0"/>
        <w:rPr>
          <w:noProof/>
        </w:rPr>
      </w:pPr>
      <w:r>
        <w:rPr>
          <w:noProof/>
        </w:rPr>
        <w:t xml:space="preserve">812-462-3309 </w:t>
      </w:r>
    </w:p>
    <w:p w14:paraId="5CABB569" w14:textId="44D02F09" w:rsidR="004E27E8" w:rsidRDefault="004E27E8" w:rsidP="00D744EA">
      <w:pPr>
        <w:spacing w:after="0"/>
      </w:pPr>
      <w:r>
        <w:rPr>
          <w:noProof/>
        </w:rPr>
        <w:t>gretchetling@gmail.com</w:t>
      </w:r>
    </w:p>
    <w:p w14:paraId="5CABB56A" w14:textId="77777777" w:rsidR="004E27E8" w:rsidRDefault="004E27E8" w:rsidP="00D744EA">
      <w:pPr>
        <w:spacing w:after="0"/>
      </w:pPr>
    </w:p>
    <w:p w14:paraId="5CABB5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ichols John</w:t>
      </w:r>
    </w:p>
    <w:p w14:paraId="5CABB5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P. Nichols Attorney at Law </w:t>
      </w:r>
    </w:p>
    <w:p w14:paraId="5CABB5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0 Ohio St.  </w:t>
      </w:r>
    </w:p>
    <w:p w14:paraId="5CABB5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3</w:t>
      </w:r>
    </w:p>
    <w:p w14:paraId="5CABB5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4-7777</w:t>
      </w:r>
    </w:p>
    <w:p w14:paraId="5CABB571" w14:textId="77777777" w:rsidR="004E27E8" w:rsidRDefault="004E27E8" w:rsidP="00D744EA">
      <w:pPr>
        <w:spacing w:after="0"/>
      </w:pPr>
      <w:r>
        <w:rPr>
          <w:noProof/>
        </w:rPr>
        <w:t>thankssf@aol.com</w:t>
      </w:r>
    </w:p>
    <w:p w14:paraId="5CABB572" w14:textId="77777777" w:rsidR="004E27E8" w:rsidRDefault="004E27E8" w:rsidP="00D744EA">
      <w:pPr>
        <w:spacing w:after="0"/>
      </w:pPr>
    </w:p>
    <w:p w14:paraId="5CABB5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ogan Angela</w:t>
      </w:r>
    </w:p>
    <w:p w14:paraId="5CABB5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igo County PD </w:t>
      </w:r>
    </w:p>
    <w:p w14:paraId="5CABB5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Oak St., Ste. 212  </w:t>
      </w:r>
    </w:p>
    <w:p w14:paraId="5CABB57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57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62-3309</w:t>
      </w:r>
    </w:p>
    <w:p w14:paraId="5CABB579" w14:textId="77777777" w:rsidR="004E27E8" w:rsidRDefault="004E27E8" w:rsidP="00D744EA">
      <w:pPr>
        <w:spacing w:after="0"/>
      </w:pPr>
      <w:r>
        <w:rPr>
          <w:noProof/>
        </w:rPr>
        <w:t>angiekgrogan@aol.com</w:t>
      </w:r>
    </w:p>
    <w:p w14:paraId="5CABB57A" w14:textId="77777777" w:rsidR="004E27E8" w:rsidRDefault="004E27E8" w:rsidP="00D744EA">
      <w:pPr>
        <w:spacing w:after="0"/>
      </w:pPr>
    </w:p>
    <w:p w14:paraId="5CABB5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right Michael</w:t>
      </w:r>
    </w:p>
    <w:p w14:paraId="5CABB5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ichael J. Wright, Attorney at Law </w:t>
      </w:r>
    </w:p>
    <w:p w14:paraId="5CABB5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5 Ohio St., Ste. 312  </w:t>
      </w:r>
    </w:p>
    <w:p w14:paraId="5CABB57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58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01-9562</w:t>
      </w:r>
    </w:p>
    <w:p w14:paraId="5CABB581" w14:textId="77777777" w:rsidR="004E27E8" w:rsidRDefault="004E27E8" w:rsidP="00D744EA">
      <w:pPr>
        <w:spacing w:after="0"/>
      </w:pPr>
      <w:r>
        <w:rPr>
          <w:noProof/>
        </w:rPr>
        <w:t>wrightlawfirm812@gmail.com</w:t>
      </w:r>
    </w:p>
    <w:p w14:paraId="5CABB582" w14:textId="77777777" w:rsidR="004E27E8" w:rsidRDefault="004E27E8" w:rsidP="00D744EA">
      <w:pPr>
        <w:spacing w:after="0"/>
      </w:pPr>
    </w:p>
    <w:p w14:paraId="5CABB5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ewer Michael</w:t>
      </w:r>
    </w:p>
    <w:p w14:paraId="5CABB5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rewer Law Firm PC </w:t>
      </w:r>
    </w:p>
    <w:p w14:paraId="5CABB5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7 Wabash Ave.  </w:t>
      </w:r>
    </w:p>
    <w:p w14:paraId="5CABB58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58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2-7693</w:t>
      </w:r>
    </w:p>
    <w:p w14:paraId="5CABB589" w14:textId="77777777" w:rsidR="004E27E8" w:rsidRDefault="004E27E8" w:rsidP="00D744EA">
      <w:pPr>
        <w:spacing w:after="0"/>
      </w:pPr>
      <w:r>
        <w:rPr>
          <w:noProof/>
        </w:rPr>
        <w:t>michael@rowdywilliams.com</w:t>
      </w:r>
    </w:p>
    <w:p w14:paraId="5CABB58A" w14:textId="77777777" w:rsidR="004E27E8" w:rsidRDefault="004E27E8" w:rsidP="00D744EA">
      <w:pPr>
        <w:spacing w:after="0"/>
      </w:pPr>
    </w:p>
    <w:p w14:paraId="5CABB5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lis, III Kaleel</w:t>
      </w:r>
    </w:p>
    <w:p w14:paraId="5CABB5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lis Law Office </w:t>
      </w:r>
    </w:p>
    <w:p w14:paraId="5CABB5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7 Wabash Ave.  </w:t>
      </w:r>
    </w:p>
    <w:p w14:paraId="5CABB58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59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4-9000</w:t>
      </w:r>
    </w:p>
    <w:p w14:paraId="5CABB591" w14:textId="77777777" w:rsidR="004E27E8" w:rsidRDefault="004E27E8" w:rsidP="00D744EA">
      <w:pPr>
        <w:spacing w:after="0"/>
      </w:pPr>
      <w:r>
        <w:rPr>
          <w:noProof/>
        </w:rPr>
        <w:t>elo9000@aol.com</w:t>
      </w:r>
    </w:p>
    <w:p w14:paraId="5CABB592" w14:textId="77777777" w:rsidR="004E27E8" w:rsidRDefault="004E27E8" w:rsidP="00D744EA">
      <w:pPr>
        <w:spacing w:after="0"/>
      </w:pPr>
    </w:p>
    <w:p w14:paraId="5CABB5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cGlone Edward</w:t>
      </w:r>
    </w:p>
    <w:p w14:paraId="5CABB5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dward McGlone Law Office </w:t>
      </w:r>
    </w:p>
    <w:p w14:paraId="5CABB5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22 Wabash Ave., Ste. B  </w:t>
      </w:r>
    </w:p>
    <w:p w14:paraId="5CABB59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59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78-3442</w:t>
      </w:r>
    </w:p>
    <w:p w14:paraId="5CABB599" w14:textId="77777777" w:rsidR="004E27E8" w:rsidRDefault="004E27E8" w:rsidP="00D744EA">
      <w:pPr>
        <w:spacing w:after="0"/>
      </w:pPr>
      <w:r>
        <w:rPr>
          <w:noProof/>
        </w:rPr>
        <w:t>edmcglonelaw@frontier.com</w:t>
      </w:r>
    </w:p>
    <w:p w14:paraId="5CABB59A" w14:textId="77777777" w:rsidR="004E27E8" w:rsidRDefault="004E27E8" w:rsidP="00D744EA">
      <w:pPr>
        <w:spacing w:after="0"/>
      </w:pPr>
    </w:p>
    <w:p w14:paraId="5CABB5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cop Scott</w:t>
      </w:r>
    </w:p>
    <w:p w14:paraId="5CABB5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cop Law Offices </w:t>
      </w:r>
    </w:p>
    <w:p w14:paraId="5CABB5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31 Poplar St.  </w:t>
      </w:r>
    </w:p>
    <w:p w14:paraId="5CABB59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3</w:t>
      </w:r>
    </w:p>
    <w:p w14:paraId="5CABB5A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8-0440</w:t>
      </w:r>
    </w:p>
    <w:p w14:paraId="5CABB5A1" w14:textId="77777777" w:rsidR="004E27E8" w:rsidRDefault="004E27E8" w:rsidP="00D744EA">
      <w:pPr>
        <w:spacing w:after="0"/>
      </w:pPr>
      <w:r>
        <w:rPr>
          <w:noProof/>
        </w:rPr>
        <w:t>racoplaw@aol.com</w:t>
      </w:r>
    </w:p>
    <w:p w14:paraId="5CABB5A2" w14:textId="77777777" w:rsidR="004E27E8" w:rsidRDefault="004E27E8" w:rsidP="00D744EA">
      <w:pPr>
        <w:spacing w:after="0"/>
      </w:pPr>
    </w:p>
    <w:p w14:paraId="5CABB5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kers James</w:t>
      </w:r>
    </w:p>
    <w:p w14:paraId="5CABB5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igo County Public Defender </w:t>
      </w:r>
    </w:p>
    <w:p w14:paraId="5CABB5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Oak St.  </w:t>
      </w:r>
    </w:p>
    <w:p w14:paraId="5CABB5A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5A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62-3309</w:t>
      </w:r>
    </w:p>
    <w:p w14:paraId="5CABB5A9" w14:textId="77777777" w:rsidR="004E27E8" w:rsidRDefault="004E27E8" w:rsidP="00D744EA">
      <w:pPr>
        <w:spacing w:after="0"/>
      </w:pPr>
      <w:r>
        <w:rPr>
          <w:noProof/>
        </w:rPr>
        <w:t>judgejba@gmail.com</w:t>
      </w:r>
    </w:p>
    <w:p w14:paraId="5CABB5AA" w14:textId="77777777" w:rsidR="004E27E8" w:rsidRDefault="004E27E8" w:rsidP="00D744EA">
      <w:pPr>
        <w:spacing w:after="0"/>
      </w:pPr>
    </w:p>
    <w:p w14:paraId="5CABB5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hompson Amanda</w:t>
      </w:r>
    </w:p>
    <w:p w14:paraId="5CABB5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manda B. Thompson Attorney at Law </w:t>
      </w:r>
    </w:p>
    <w:p w14:paraId="5CABB5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2 Briarwood  </w:t>
      </w:r>
    </w:p>
    <w:p w14:paraId="5CABB5A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3</w:t>
      </w:r>
    </w:p>
    <w:p w14:paraId="5CABB5B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17-416-0091</w:t>
      </w:r>
    </w:p>
    <w:p w14:paraId="5CABB5B1" w14:textId="77777777" w:rsidR="004E27E8" w:rsidRDefault="004E27E8" w:rsidP="00D744EA">
      <w:pPr>
        <w:spacing w:after="0"/>
      </w:pPr>
      <w:r>
        <w:rPr>
          <w:noProof/>
        </w:rPr>
        <w:t>amandabthompson@gmail.com</w:t>
      </w:r>
    </w:p>
    <w:p w14:paraId="5CABB5B2" w14:textId="77777777" w:rsidR="004E27E8" w:rsidRDefault="004E27E8" w:rsidP="00D744EA">
      <w:pPr>
        <w:spacing w:after="0"/>
      </w:pPr>
    </w:p>
    <w:p w14:paraId="5CABB5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ambill Katherine</w:t>
      </w:r>
    </w:p>
    <w:p w14:paraId="5CABB5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gner Crawford Gambill &amp; Jungers </w:t>
      </w:r>
    </w:p>
    <w:p w14:paraId="5CABB5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6 S. 6th St.  </w:t>
      </w:r>
    </w:p>
    <w:p w14:paraId="5CABB5B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Terre Haute IN 47807</w:t>
      </w:r>
    </w:p>
    <w:p w14:paraId="5CABB5B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8-1408</w:t>
      </w:r>
    </w:p>
    <w:p w14:paraId="5CABB5B9" w14:textId="77777777" w:rsidR="004E27E8" w:rsidRDefault="004E27E8" w:rsidP="00D744EA">
      <w:pPr>
        <w:spacing w:after="0"/>
      </w:pPr>
      <w:r>
        <w:rPr>
          <w:noProof/>
        </w:rPr>
        <w:t>kgambill@wcgfirm.com</w:t>
      </w:r>
    </w:p>
    <w:p w14:paraId="5CABB5BA" w14:textId="77777777" w:rsidR="004E27E8" w:rsidRDefault="004E27E8" w:rsidP="00D744EA">
      <w:pPr>
        <w:spacing w:after="0"/>
      </w:pPr>
    </w:p>
    <w:p w14:paraId="5CABB5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yll Jeffrey</w:t>
      </w:r>
    </w:p>
    <w:p w14:paraId="5CABB5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ilkinson Goeller Modesitt Wilkinson &amp; Drummy </w:t>
      </w:r>
    </w:p>
    <w:p w14:paraId="5CABB5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33 Ohio St.  </w:t>
      </w:r>
    </w:p>
    <w:p w14:paraId="5CABB5B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5C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2-4311</w:t>
      </w:r>
    </w:p>
    <w:p w14:paraId="5CABB5C1" w14:textId="77777777" w:rsidR="004E27E8" w:rsidRDefault="004E27E8" w:rsidP="00D744EA">
      <w:pPr>
        <w:spacing w:after="0"/>
      </w:pPr>
      <w:r>
        <w:rPr>
          <w:noProof/>
        </w:rPr>
        <w:t>jaboyll@wilkinsonlaw.com</w:t>
      </w:r>
    </w:p>
    <w:p w14:paraId="5CABB5C2" w14:textId="77777777" w:rsidR="004E27E8" w:rsidRDefault="004E27E8" w:rsidP="00D744EA">
      <w:pPr>
        <w:spacing w:after="0"/>
      </w:pPr>
    </w:p>
    <w:p w14:paraId="5CABB5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ullock Angela</w:t>
      </w:r>
    </w:p>
    <w:p w14:paraId="5CABB5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ullock Campbell Bullock &amp; Harris, PC </w:t>
      </w:r>
    </w:p>
    <w:p w14:paraId="5CABB5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72 Allendale  </w:t>
      </w:r>
    </w:p>
    <w:p w14:paraId="5CABB5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2</w:t>
      </w:r>
    </w:p>
    <w:p w14:paraId="5CABB5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43-1951</w:t>
      </w:r>
    </w:p>
    <w:p w14:paraId="5CABB5C9" w14:textId="77777777" w:rsidR="004E27E8" w:rsidRDefault="004E27E8" w:rsidP="00D744EA">
      <w:pPr>
        <w:spacing w:after="0"/>
      </w:pPr>
      <w:r>
        <w:rPr>
          <w:noProof/>
        </w:rPr>
        <w:t>agbullock06@yahoo.com</w:t>
      </w:r>
    </w:p>
    <w:p w14:paraId="5CABB5CA" w14:textId="77777777" w:rsidR="004E27E8" w:rsidRDefault="004E27E8" w:rsidP="00D744EA">
      <w:pPr>
        <w:spacing w:after="0"/>
      </w:pPr>
    </w:p>
    <w:p w14:paraId="5CABB5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ullican Mark</w:t>
      </w:r>
    </w:p>
    <w:p w14:paraId="5CABB5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ullican Law Firm </w:t>
      </w:r>
    </w:p>
    <w:p w14:paraId="5CABB5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8 S. 5th St.  </w:t>
      </w:r>
    </w:p>
    <w:p w14:paraId="5CABB5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5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4-9854</w:t>
      </w:r>
    </w:p>
    <w:p w14:paraId="5CABB5D1" w14:textId="77777777" w:rsidR="004E27E8" w:rsidRDefault="004E27E8" w:rsidP="00D744EA">
      <w:pPr>
        <w:spacing w:after="0"/>
      </w:pPr>
      <w:r>
        <w:rPr>
          <w:noProof/>
        </w:rPr>
        <w:t>mullicanlaw@aol.com</w:t>
      </w:r>
    </w:p>
    <w:p w14:paraId="5CABB5D2" w14:textId="77777777" w:rsidR="004E27E8" w:rsidRDefault="004E27E8" w:rsidP="00D744EA">
      <w:pPr>
        <w:spacing w:after="0"/>
      </w:pPr>
    </w:p>
    <w:p w14:paraId="5CABB5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der Gary</w:t>
      </w:r>
    </w:p>
    <w:p w14:paraId="5CABB5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igo Co. PD Office </w:t>
      </w:r>
    </w:p>
    <w:p w14:paraId="5CABB5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Oak St.  </w:t>
      </w:r>
    </w:p>
    <w:p w14:paraId="5CABB5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5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62-3309</w:t>
      </w:r>
    </w:p>
    <w:p w14:paraId="5CABB5D9" w14:textId="77777777" w:rsidR="004E27E8" w:rsidRDefault="004E27E8" w:rsidP="00D744EA">
      <w:pPr>
        <w:spacing w:after="0"/>
      </w:pPr>
      <w:r>
        <w:rPr>
          <w:noProof/>
        </w:rPr>
        <w:t>gvriderlaw@yahoo.com</w:t>
      </w:r>
    </w:p>
    <w:p w14:paraId="5CABB5DA" w14:textId="77777777" w:rsidR="004E27E8" w:rsidRDefault="004E27E8" w:rsidP="00D744EA">
      <w:pPr>
        <w:spacing w:after="0"/>
      </w:pPr>
    </w:p>
    <w:p w14:paraId="5CABB5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ungers Paul</w:t>
      </w:r>
    </w:p>
    <w:p w14:paraId="5CABB5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gner Crawford Gambill &amp; Jungers </w:t>
      </w:r>
    </w:p>
    <w:p w14:paraId="5CABB5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6 S. 6th St.  </w:t>
      </w:r>
    </w:p>
    <w:p w14:paraId="5CABB5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5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8-1408</w:t>
      </w:r>
    </w:p>
    <w:p w14:paraId="5CABB5E1" w14:textId="77777777" w:rsidR="004E27E8" w:rsidRDefault="004E27E8" w:rsidP="00D744EA">
      <w:pPr>
        <w:spacing w:after="0"/>
      </w:pPr>
      <w:r>
        <w:rPr>
          <w:noProof/>
        </w:rPr>
        <w:t>paul.jungers@gmail.com</w:t>
      </w:r>
    </w:p>
    <w:p w14:paraId="5CABB5E2" w14:textId="77777777" w:rsidR="004E27E8" w:rsidRDefault="004E27E8" w:rsidP="00D744EA">
      <w:pPr>
        <w:spacing w:after="0"/>
      </w:pPr>
    </w:p>
    <w:p w14:paraId="5CABB5E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eehler Kay</w:t>
      </w:r>
    </w:p>
    <w:p w14:paraId="5CABB5E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ay A. Beehler, Esq. </w:t>
      </w:r>
    </w:p>
    <w:p w14:paraId="5CABB5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13 S. Fruitridge Ave.  </w:t>
      </w:r>
    </w:p>
    <w:p w14:paraId="5CABB5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3</w:t>
      </w:r>
    </w:p>
    <w:p w14:paraId="5CABB5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410-591-1859</w:t>
      </w:r>
    </w:p>
    <w:p w14:paraId="5CABB5E9" w14:textId="77777777" w:rsidR="004E27E8" w:rsidRDefault="004E27E8" w:rsidP="00D744EA">
      <w:pPr>
        <w:spacing w:after="0"/>
      </w:pPr>
      <w:r>
        <w:rPr>
          <w:noProof/>
        </w:rPr>
        <w:t>beehler924@gmail.com</w:t>
      </w:r>
    </w:p>
    <w:p w14:paraId="5CABB5EA" w14:textId="77777777" w:rsidR="004E27E8" w:rsidRDefault="004E27E8" w:rsidP="00D744EA">
      <w:pPr>
        <w:spacing w:after="0"/>
      </w:pPr>
    </w:p>
    <w:p w14:paraId="5CABB5E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llis Michael</w:t>
      </w:r>
    </w:p>
    <w:p w14:paraId="5CABB5E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lis Law Office </w:t>
      </w:r>
    </w:p>
    <w:p w14:paraId="5CABB5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7 Wabash Ave.  </w:t>
      </w:r>
    </w:p>
    <w:p w14:paraId="5CABB5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5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4-9000</w:t>
      </w:r>
    </w:p>
    <w:p w14:paraId="5CABB5F1" w14:textId="77777777" w:rsidR="004E27E8" w:rsidRDefault="004E27E8" w:rsidP="00D744EA">
      <w:pPr>
        <w:spacing w:after="0"/>
      </w:pPr>
      <w:r>
        <w:rPr>
          <w:noProof/>
        </w:rPr>
        <w:t>michaelthomasellis@yahoo.com</w:t>
      </w:r>
    </w:p>
    <w:p w14:paraId="5CABB5F2" w14:textId="77777777" w:rsidR="004E27E8" w:rsidRDefault="004E27E8" w:rsidP="00D744EA">
      <w:pPr>
        <w:spacing w:after="0"/>
      </w:pPr>
    </w:p>
    <w:p w14:paraId="5CABB5F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esler John</w:t>
      </w:r>
    </w:p>
    <w:p w14:paraId="5CABB5F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Kesler Law Office </w:t>
      </w:r>
    </w:p>
    <w:p w14:paraId="5CABB5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9 Ohio St.  </w:t>
      </w:r>
    </w:p>
    <w:p w14:paraId="5CABB5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5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5-1255</w:t>
      </w:r>
    </w:p>
    <w:p w14:paraId="5CABB5F9" w14:textId="77777777" w:rsidR="004E27E8" w:rsidRDefault="004E27E8" w:rsidP="00D744EA">
      <w:pPr>
        <w:spacing w:after="0"/>
      </w:pPr>
      <w:r>
        <w:rPr>
          <w:noProof/>
        </w:rPr>
        <w:t>johnakeslerii@aol.com</w:t>
      </w:r>
    </w:p>
    <w:p w14:paraId="5CABB5FA" w14:textId="77777777" w:rsidR="004E27E8" w:rsidRDefault="004E27E8" w:rsidP="00D744EA">
      <w:pPr>
        <w:spacing w:after="0"/>
      </w:pPr>
    </w:p>
    <w:p w14:paraId="5CABB5F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ehan Matthew</w:t>
      </w:r>
    </w:p>
    <w:p w14:paraId="5CABB5F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5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bel, Sheehan &amp; Reed P.C. </w:t>
      </w:r>
    </w:p>
    <w:p w14:paraId="5CABB5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0 Wabash Ave., Ste. 100  </w:t>
      </w:r>
    </w:p>
    <w:p w14:paraId="5CABB5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6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8-1751</w:t>
      </w:r>
    </w:p>
    <w:p w14:paraId="5CABB601" w14:textId="77777777" w:rsidR="004E27E8" w:rsidRDefault="004E27E8" w:rsidP="00D744EA">
      <w:pPr>
        <w:spacing w:after="0"/>
      </w:pPr>
      <w:r>
        <w:rPr>
          <w:noProof/>
        </w:rPr>
        <w:t>sheehan@asr.law</w:t>
      </w:r>
    </w:p>
    <w:p w14:paraId="5CABB602" w14:textId="77777777" w:rsidR="004E27E8" w:rsidRDefault="004E27E8" w:rsidP="00D744EA">
      <w:pPr>
        <w:spacing w:after="0"/>
      </w:pPr>
    </w:p>
    <w:p w14:paraId="5CABB60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hoten Grant</w:t>
      </w:r>
    </w:p>
    <w:p w14:paraId="5CABB60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llis Law Office </w:t>
      </w:r>
    </w:p>
    <w:p w14:paraId="5CABB6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7 Wabash Ave.  </w:t>
      </w:r>
    </w:p>
    <w:p w14:paraId="5CABB6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2</w:t>
      </w:r>
    </w:p>
    <w:p w14:paraId="5CABB6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4-9000</w:t>
      </w:r>
    </w:p>
    <w:p w14:paraId="5CABB609" w14:textId="77777777" w:rsidR="004E27E8" w:rsidRDefault="004E27E8" w:rsidP="00D744EA">
      <w:pPr>
        <w:spacing w:after="0"/>
      </w:pPr>
      <w:r>
        <w:rPr>
          <w:noProof/>
        </w:rPr>
        <w:t>grant.rhoten1@gmail.com</w:t>
      </w:r>
    </w:p>
    <w:p w14:paraId="5CABB60A" w14:textId="77777777" w:rsidR="004E27E8" w:rsidRDefault="004E27E8" w:rsidP="00D744EA">
      <w:pPr>
        <w:spacing w:after="0"/>
      </w:pPr>
    </w:p>
    <w:p w14:paraId="5CABB60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tling Joseph</w:t>
      </w:r>
    </w:p>
    <w:p w14:paraId="5CABB60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mock &amp; Etling </w:t>
      </w:r>
    </w:p>
    <w:p w14:paraId="5CABB6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77 Cherry St.  </w:t>
      </w:r>
    </w:p>
    <w:p w14:paraId="5CABB6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6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8-1751</w:t>
      </w:r>
    </w:p>
    <w:p w14:paraId="5CABB611" w14:textId="77777777" w:rsidR="004E27E8" w:rsidRDefault="004E27E8" w:rsidP="00D744EA">
      <w:pPr>
        <w:spacing w:after="0"/>
      </w:pPr>
      <w:r>
        <w:rPr>
          <w:noProof/>
        </w:rPr>
        <w:t>etling_smock.etling@frontier.com</w:t>
      </w:r>
    </w:p>
    <w:p w14:paraId="5CABB612" w14:textId="77777777" w:rsidR="004E27E8" w:rsidRDefault="004E27E8" w:rsidP="00D744EA">
      <w:pPr>
        <w:spacing w:after="0"/>
      </w:pPr>
    </w:p>
    <w:p w14:paraId="5CABB61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jewski Dennis</w:t>
      </w:r>
    </w:p>
    <w:p w14:paraId="5CABB61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1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ennis R. Majewski, Attorney at Law </w:t>
      </w:r>
    </w:p>
    <w:p w14:paraId="5CABB61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6 Ohio St., Ste. 9  </w:t>
      </w:r>
    </w:p>
    <w:p w14:paraId="5CABB61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61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8-2491</w:t>
      </w:r>
    </w:p>
    <w:p w14:paraId="5CABB619" w14:textId="77777777" w:rsidR="004E27E8" w:rsidRDefault="004E27E8" w:rsidP="00D744EA">
      <w:pPr>
        <w:spacing w:after="0"/>
      </w:pPr>
      <w:r>
        <w:rPr>
          <w:noProof/>
        </w:rPr>
        <w:t>thimarine@yahoo.com</w:t>
      </w:r>
    </w:p>
    <w:p w14:paraId="5CABB61A" w14:textId="77777777" w:rsidR="004E27E8" w:rsidRDefault="004E27E8" w:rsidP="00D744EA">
      <w:pPr>
        <w:spacing w:after="0"/>
      </w:pPr>
    </w:p>
    <w:p w14:paraId="5CABB6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ffner Matthew</w:t>
      </w:r>
    </w:p>
    <w:p w14:paraId="5CABB6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Effner Law Firm </w:t>
      </w:r>
    </w:p>
    <w:p w14:paraId="5CABB6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9 S. 6th St., Ste. 1200  </w:t>
      </w:r>
    </w:p>
    <w:p w14:paraId="5CABB6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6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8-4000</w:t>
      </w:r>
    </w:p>
    <w:p w14:paraId="5CABB621" w14:textId="77777777" w:rsidR="004E27E8" w:rsidRDefault="004E27E8" w:rsidP="00D744EA">
      <w:pPr>
        <w:spacing w:after="0"/>
      </w:pPr>
      <w:r>
        <w:rPr>
          <w:noProof/>
        </w:rPr>
        <w:t>matt@effnerlaw.com</w:t>
      </w:r>
    </w:p>
    <w:p w14:paraId="5CABB622" w14:textId="77777777" w:rsidR="004E27E8" w:rsidRDefault="004E27E8" w:rsidP="00D744EA">
      <w:pPr>
        <w:spacing w:after="0"/>
      </w:pPr>
    </w:p>
    <w:p w14:paraId="5CABB6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eed Blake</w:t>
      </w:r>
    </w:p>
    <w:p w14:paraId="5CABB6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bel Law Firm </w:t>
      </w:r>
    </w:p>
    <w:p w14:paraId="5CABB6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0 Wabash Ave., Ste. 100  </w:t>
      </w:r>
    </w:p>
    <w:p w14:paraId="5CABB6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6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29-2840</w:t>
      </w:r>
    </w:p>
    <w:p w14:paraId="5CABB629" w14:textId="77777777" w:rsidR="004E27E8" w:rsidRDefault="004E27E8" w:rsidP="00D744EA">
      <w:pPr>
        <w:spacing w:after="0"/>
      </w:pPr>
      <w:r>
        <w:rPr>
          <w:noProof/>
        </w:rPr>
        <w:t>breed@asr.law</w:t>
      </w:r>
    </w:p>
    <w:p w14:paraId="5CABB62A" w14:textId="77777777" w:rsidR="004E27E8" w:rsidRDefault="004E27E8" w:rsidP="00D744EA">
      <w:pPr>
        <w:spacing w:after="0"/>
      </w:pPr>
    </w:p>
    <w:p w14:paraId="5CABB6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uvelier Steven</w:t>
      </w:r>
    </w:p>
    <w:p w14:paraId="5CABB6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teven D. Cuvelier, Attorney at Law </w:t>
      </w:r>
    </w:p>
    <w:p w14:paraId="5CABB6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25 Indiana Ave.  </w:t>
      </w:r>
    </w:p>
    <w:p w14:paraId="5CABB6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4</w:t>
      </w:r>
    </w:p>
    <w:p w14:paraId="5CABB6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66-5974</w:t>
      </w:r>
    </w:p>
    <w:p w14:paraId="5CABB631" w14:textId="77777777" w:rsidR="004E27E8" w:rsidRDefault="004E27E8" w:rsidP="00D744EA">
      <w:pPr>
        <w:spacing w:after="0"/>
      </w:pPr>
      <w:r>
        <w:rPr>
          <w:noProof/>
        </w:rPr>
        <w:t>scuvelie@ma.rr.com</w:t>
      </w:r>
    </w:p>
    <w:p w14:paraId="5CABB632" w14:textId="77777777" w:rsidR="004E27E8" w:rsidRDefault="004E27E8" w:rsidP="00D744EA">
      <w:pPr>
        <w:spacing w:after="0"/>
      </w:pPr>
    </w:p>
    <w:p w14:paraId="5CABB6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Daley Matthew</w:t>
      </w:r>
    </w:p>
    <w:p w14:paraId="5CABB6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Nice Law Firm, LLP </w:t>
      </w:r>
    </w:p>
    <w:p w14:paraId="5CABB6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0 Wabash Ave., Ste. 205  </w:t>
      </w:r>
    </w:p>
    <w:p w14:paraId="5CABB6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6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17-3980</w:t>
      </w:r>
    </w:p>
    <w:p w14:paraId="5CABB639" w14:textId="77777777" w:rsidR="004E27E8" w:rsidRDefault="004E27E8" w:rsidP="00D744EA">
      <w:pPr>
        <w:spacing w:after="0"/>
      </w:pPr>
      <w:r>
        <w:rPr>
          <w:noProof/>
        </w:rPr>
        <w:t>mvdaley@nicelawfirm.com</w:t>
      </w:r>
    </w:p>
    <w:p w14:paraId="5CABB63A" w14:textId="77777777" w:rsidR="004E27E8" w:rsidRDefault="004E27E8" w:rsidP="00D744EA">
      <w:pPr>
        <w:spacing w:after="0"/>
      </w:pPr>
    </w:p>
    <w:p w14:paraId="5CABB6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eason Geoffrey</w:t>
      </w:r>
    </w:p>
    <w:p w14:paraId="5CABB6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reason Law Office </w:t>
      </w:r>
    </w:p>
    <w:p w14:paraId="5CABB6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605 Ohio St., Ste. 310  </w:t>
      </w:r>
    </w:p>
    <w:p w14:paraId="5CABB6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-3512</w:t>
      </w:r>
    </w:p>
    <w:p w14:paraId="5CABB6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2-0092</w:t>
      </w:r>
    </w:p>
    <w:p w14:paraId="5CABB641" w14:textId="77777777" w:rsidR="004E27E8" w:rsidRDefault="004E27E8" w:rsidP="00D744EA">
      <w:pPr>
        <w:spacing w:after="0"/>
      </w:pPr>
      <w:r>
        <w:rPr>
          <w:noProof/>
        </w:rPr>
        <w:t>gcreason.creasonlaw@gmail.com</w:t>
      </w:r>
    </w:p>
    <w:p w14:paraId="5CABB642" w14:textId="77777777" w:rsidR="004E27E8" w:rsidRDefault="004E27E8" w:rsidP="00D744EA">
      <w:pPr>
        <w:spacing w:after="0"/>
      </w:pPr>
    </w:p>
    <w:p w14:paraId="5CABB64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Kohr Jeffrey</w:t>
      </w:r>
    </w:p>
    <w:p w14:paraId="5CABB64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4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igo Co. PD Office </w:t>
      </w:r>
    </w:p>
    <w:p w14:paraId="5CABB64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 Oak St.  </w:t>
      </w:r>
    </w:p>
    <w:p w14:paraId="5CABB64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64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462-3309</w:t>
      </w:r>
    </w:p>
    <w:p w14:paraId="5CABB649" w14:textId="77777777" w:rsidR="004E27E8" w:rsidRDefault="004E27E8" w:rsidP="00D744EA">
      <w:pPr>
        <w:spacing w:after="0"/>
      </w:pPr>
      <w:r>
        <w:rPr>
          <w:noProof/>
        </w:rPr>
        <w:t>kohrjeff@gmail.com</w:t>
      </w:r>
    </w:p>
    <w:p w14:paraId="5CABB64A" w14:textId="77777777" w:rsidR="004E27E8" w:rsidRDefault="004E27E8" w:rsidP="00D744EA">
      <w:pPr>
        <w:spacing w:after="0"/>
      </w:pPr>
    </w:p>
    <w:p w14:paraId="5CABB6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illiams Rowdy</w:t>
      </w:r>
    </w:p>
    <w:p w14:paraId="5CABB6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wdy G. Williams Law Firm, P.C. </w:t>
      </w:r>
    </w:p>
    <w:p w14:paraId="5CABB6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17 Wabash Ave.  </w:t>
      </w:r>
    </w:p>
    <w:p w14:paraId="5CABB6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6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2-7693</w:t>
      </w:r>
    </w:p>
    <w:p w14:paraId="5CABB651" w14:textId="77777777" w:rsidR="004E27E8" w:rsidRDefault="004E27E8" w:rsidP="00D744EA">
      <w:pPr>
        <w:spacing w:after="0"/>
      </w:pPr>
      <w:r>
        <w:rPr>
          <w:noProof/>
        </w:rPr>
        <w:t>rowdy@rowdywilliams.com</w:t>
      </w:r>
    </w:p>
    <w:p w14:paraId="5CABB652" w14:textId="77777777" w:rsidR="004E27E8" w:rsidRDefault="004E27E8" w:rsidP="00D744EA">
      <w:pPr>
        <w:spacing w:after="0"/>
      </w:pPr>
    </w:p>
    <w:p w14:paraId="5CABB6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hema Christopher</w:t>
      </w:r>
    </w:p>
    <w:p w14:paraId="5CABB6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ema Law Firm </w:t>
      </w:r>
    </w:p>
    <w:p w14:paraId="5CABB6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6 Ohio St. PO Box 9806  </w:t>
      </w:r>
    </w:p>
    <w:p w14:paraId="5CABB6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8-9806</w:t>
      </w:r>
    </w:p>
    <w:p w14:paraId="5CABB6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4-2959</w:t>
      </w:r>
    </w:p>
    <w:p w14:paraId="5CABB659" w14:textId="77777777" w:rsidR="004E27E8" w:rsidRDefault="004E27E8" w:rsidP="00D744EA">
      <w:pPr>
        <w:spacing w:after="0"/>
      </w:pPr>
      <w:r>
        <w:rPr>
          <w:noProof/>
        </w:rPr>
        <w:t>cshema@shemalaw.com</w:t>
      </w:r>
    </w:p>
    <w:p w14:paraId="5CABB65A" w14:textId="77777777" w:rsidR="004E27E8" w:rsidRDefault="004E27E8" w:rsidP="00D744EA">
      <w:pPr>
        <w:spacing w:after="0"/>
      </w:pPr>
    </w:p>
    <w:p w14:paraId="5CABB65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Organ James</w:t>
      </w:r>
    </w:p>
    <w:p w14:paraId="5CABB65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5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Organ Law Office, P.C. </w:t>
      </w:r>
    </w:p>
    <w:p w14:paraId="5CABB65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17 Ohio St.  </w:t>
      </w:r>
    </w:p>
    <w:p w14:paraId="5CABB65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66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5-3100</w:t>
      </w:r>
    </w:p>
    <w:p w14:paraId="5CABB661" w14:textId="77777777" w:rsidR="004E27E8" w:rsidRDefault="004E27E8" w:rsidP="00D744EA">
      <w:pPr>
        <w:spacing w:after="0"/>
      </w:pPr>
      <w:r>
        <w:rPr>
          <w:noProof/>
        </w:rPr>
        <w:t>jorganlaw@hotmail.com</w:t>
      </w:r>
    </w:p>
    <w:p w14:paraId="5CABB662" w14:textId="77777777" w:rsidR="004E27E8" w:rsidRDefault="004E27E8" w:rsidP="00D744EA">
      <w:pPr>
        <w:spacing w:after="0"/>
      </w:pPr>
    </w:p>
    <w:p w14:paraId="5CABB6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lagle Michael</w:t>
      </w:r>
    </w:p>
    <w:p w14:paraId="5CABB6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lagle Law Office </w:t>
      </w:r>
    </w:p>
    <w:p w14:paraId="5CABB6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 xml:space="preserve">605 Ohio St., Ste. 309  </w:t>
      </w:r>
    </w:p>
    <w:p w14:paraId="5CABB66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66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2-1098</w:t>
      </w:r>
    </w:p>
    <w:p w14:paraId="5CABB669" w14:textId="77777777" w:rsidR="004E27E8" w:rsidRDefault="004E27E8" w:rsidP="00D744EA">
      <w:pPr>
        <w:spacing w:after="0"/>
      </w:pPr>
      <w:r>
        <w:rPr>
          <w:noProof/>
        </w:rPr>
        <w:t>maslagle@gmail.com</w:t>
      </w:r>
    </w:p>
    <w:p w14:paraId="5CABB66A" w14:textId="77777777" w:rsidR="004E27E8" w:rsidRDefault="004E27E8" w:rsidP="00D744EA">
      <w:pPr>
        <w:spacing w:after="0"/>
      </w:pPr>
    </w:p>
    <w:p w14:paraId="5CABB6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ler Jacob</w:t>
      </w:r>
    </w:p>
    <w:p w14:paraId="5CABB6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ssler Kondras Miller LLP </w:t>
      </w:r>
    </w:p>
    <w:p w14:paraId="5CABB6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0 Cherry St.  </w:t>
      </w:r>
    </w:p>
    <w:p w14:paraId="5CABB66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erre Haute IN 47807</w:t>
      </w:r>
    </w:p>
    <w:p w14:paraId="5CABB67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32-9691</w:t>
      </w:r>
    </w:p>
    <w:p w14:paraId="5CABB671" w14:textId="77777777" w:rsidR="004E27E8" w:rsidRDefault="004E27E8" w:rsidP="00D744EA">
      <w:pPr>
        <w:spacing w:after="0"/>
      </w:pPr>
      <w:r>
        <w:rPr>
          <w:noProof/>
        </w:rPr>
        <w:t>jmiller@hkmlawfirm.com</w:t>
      </w:r>
    </w:p>
    <w:p w14:paraId="5CABB672" w14:textId="77777777" w:rsidR="004E27E8" w:rsidRDefault="004E27E8" w:rsidP="00D744EA">
      <w:pPr>
        <w:spacing w:after="0"/>
      </w:pPr>
    </w:p>
    <w:p w14:paraId="5CABB673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674" w14:textId="77777777" w:rsidR="004E27E8" w:rsidRDefault="004E27E8" w:rsidP="00D744EA">
      <w:pPr>
        <w:spacing w:after="0"/>
        <w:rPr>
          <w:noProof/>
        </w:rPr>
      </w:pPr>
    </w:p>
    <w:p w14:paraId="5CABB675" w14:textId="25F68EFE" w:rsidR="004E27E8" w:rsidRPr="00BA6F72" w:rsidRDefault="004E27E8" w:rsidP="009E23BA">
      <w:pPr>
        <w:pStyle w:val="Heading1"/>
        <w:rPr>
          <w:noProof/>
        </w:rPr>
      </w:pPr>
      <w:bookmarkStart w:id="87" w:name="_Toc65846847"/>
      <w:r w:rsidRPr="00396390">
        <w:rPr>
          <w:noProof/>
        </w:rPr>
        <w:t>Wabash</w:t>
      </w:r>
      <w:r w:rsidR="009E23BA">
        <w:rPr>
          <w:noProof/>
        </w:rPr>
        <w:t xml:space="preserve"> County</w:t>
      </w:r>
      <w:bookmarkEnd w:id="87"/>
    </w:p>
    <w:p w14:paraId="5CABB676" w14:textId="77777777" w:rsidR="004E27E8" w:rsidRDefault="004E27E8" w:rsidP="00D744EA">
      <w:pPr>
        <w:spacing w:after="0"/>
        <w:rPr>
          <w:noProof/>
        </w:rPr>
      </w:pPr>
    </w:p>
    <w:p w14:paraId="361F56F4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Zimmerman Alan </w:t>
      </w:r>
    </w:p>
    <w:p w14:paraId="1DD5DDA0" w14:textId="77777777" w:rsidR="00BF3439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1DA57EB5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Zimmerman Law Office, PC </w:t>
      </w:r>
    </w:p>
    <w:p w14:paraId="584B4450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81 E. Hill St. </w:t>
      </w:r>
    </w:p>
    <w:p w14:paraId="442007C3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Wabash IN 46992 </w:t>
      </w:r>
    </w:p>
    <w:p w14:paraId="5CABB677" w14:textId="5A889098" w:rsidR="004E27E8" w:rsidRDefault="004E27E8" w:rsidP="00D744EA">
      <w:pPr>
        <w:spacing w:after="0"/>
      </w:pPr>
      <w:r>
        <w:rPr>
          <w:noProof/>
        </w:rPr>
        <w:t>260-563-2178 zimmermanlawofficepc@yahoo.com</w:t>
      </w:r>
    </w:p>
    <w:p w14:paraId="5CABB678" w14:textId="77777777" w:rsidR="004E27E8" w:rsidRDefault="004E27E8" w:rsidP="00D744EA">
      <w:pPr>
        <w:spacing w:after="0"/>
      </w:pPr>
    </w:p>
    <w:p w14:paraId="5CABB6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ddingfield Joseph</w:t>
      </w:r>
    </w:p>
    <w:p w14:paraId="5CABB6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e Eddingfield Law </w:t>
      </w:r>
    </w:p>
    <w:p w14:paraId="5CABB6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4 W. Market St. PO Box 294  </w:t>
      </w:r>
    </w:p>
    <w:p w14:paraId="5CABB6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bash IN 46992</w:t>
      </w:r>
    </w:p>
    <w:p w14:paraId="5CABB6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563-1154</w:t>
      </w:r>
    </w:p>
    <w:p w14:paraId="5CABB67F" w14:textId="77777777" w:rsidR="004E27E8" w:rsidRDefault="004E27E8" w:rsidP="00D744EA">
      <w:pPr>
        <w:spacing w:after="0"/>
      </w:pPr>
      <w:r>
        <w:rPr>
          <w:noProof/>
        </w:rPr>
        <w:t>joe@eddingfieldlaw.com</w:t>
      </w:r>
    </w:p>
    <w:p w14:paraId="5CABB680" w14:textId="77777777" w:rsidR="004E27E8" w:rsidRDefault="004E27E8" w:rsidP="00D744EA">
      <w:pPr>
        <w:spacing w:after="0"/>
      </w:pPr>
    </w:p>
    <w:p w14:paraId="5CABB6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andy Jordan</w:t>
      </w:r>
    </w:p>
    <w:p w14:paraId="5CABB6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owns Tandy &amp; Petruniw, PC </w:t>
      </w:r>
    </w:p>
    <w:p w14:paraId="5CABB6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9 W. Canal St.  </w:t>
      </w:r>
    </w:p>
    <w:p w14:paraId="5CABB6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bash IN 46992</w:t>
      </w:r>
    </w:p>
    <w:p w14:paraId="5CABB6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563-7474</w:t>
      </w:r>
    </w:p>
    <w:p w14:paraId="5CABB687" w14:textId="77777777" w:rsidR="004E27E8" w:rsidRDefault="004E27E8" w:rsidP="00D744EA">
      <w:pPr>
        <w:spacing w:after="0"/>
      </w:pPr>
      <w:r>
        <w:rPr>
          <w:noProof/>
        </w:rPr>
        <w:t>jtandy@wabashlaw.com</w:t>
      </w:r>
    </w:p>
    <w:p w14:paraId="5CABB688" w14:textId="77777777" w:rsidR="004E27E8" w:rsidRDefault="004E27E8" w:rsidP="00D744EA">
      <w:pPr>
        <w:spacing w:after="0"/>
      </w:pPr>
    </w:p>
    <w:p w14:paraId="5CABB6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ynn Kristina</w:t>
      </w:r>
    </w:p>
    <w:p w14:paraId="5CABB6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ynn &amp; Stein, P.C. </w:t>
      </w:r>
    </w:p>
    <w:p w14:paraId="5CABB6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2 S. Wabash St.  </w:t>
      </w:r>
    </w:p>
    <w:p w14:paraId="5CABB6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bash IN 46992</w:t>
      </w:r>
    </w:p>
    <w:p w14:paraId="5CABB6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563-8020</w:t>
      </w:r>
    </w:p>
    <w:p w14:paraId="5CABB68F" w14:textId="77777777" w:rsidR="004E27E8" w:rsidRDefault="004E27E8" w:rsidP="00D744EA">
      <w:pPr>
        <w:spacing w:after="0"/>
      </w:pPr>
      <w:r>
        <w:rPr>
          <w:noProof/>
        </w:rPr>
        <w:t>klynn@lynnandstein.com</w:t>
      </w:r>
    </w:p>
    <w:p w14:paraId="5CABB690" w14:textId="77777777" w:rsidR="004E27E8" w:rsidRDefault="004E27E8" w:rsidP="00D744EA">
      <w:pPr>
        <w:spacing w:after="0"/>
      </w:pPr>
    </w:p>
    <w:p w14:paraId="5CABB6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etruniw Mykolaj</w:t>
      </w:r>
    </w:p>
    <w:p w14:paraId="5CABB6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owns Tandy &amp; Petruniw, P.C. </w:t>
      </w:r>
    </w:p>
    <w:p w14:paraId="5CABB6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9 W. Canal St.  </w:t>
      </w:r>
    </w:p>
    <w:p w14:paraId="5CABB6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bash IN 46992</w:t>
      </w:r>
    </w:p>
    <w:p w14:paraId="5CABB6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563-7474</w:t>
      </w:r>
    </w:p>
    <w:p w14:paraId="5CABB697" w14:textId="77777777" w:rsidR="004E27E8" w:rsidRDefault="004E27E8" w:rsidP="00D744EA">
      <w:pPr>
        <w:spacing w:after="0"/>
      </w:pPr>
      <w:r>
        <w:rPr>
          <w:noProof/>
        </w:rPr>
        <w:t>jpetruniw@wabashlaw.com</w:t>
      </w:r>
    </w:p>
    <w:p w14:paraId="5CABB698" w14:textId="77777777" w:rsidR="004E27E8" w:rsidRDefault="004E27E8" w:rsidP="00D744EA">
      <w:pPr>
        <w:spacing w:after="0"/>
      </w:pPr>
    </w:p>
    <w:p w14:paraId="5CABB6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Zimmerman Randi</w:t>
      </w:r>
    </w:p>
    <w:p w14:paraId="5CABB6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ndi Zimmerman, Attorney At Law, P.C. </w:t>
      </w:r>
    </w:p>
    <w:p w14:paraId="5CABB6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 W. Hill St.  </w:t>
      </w:r>
    </w:p>
    <w:p w14:paraId="5CABB6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bash IN 46992</w:t>
      </w:r>
    </w:p>
    <w:p w14:paraId="5CABB6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569-1020</w:t>
      </w:r>
    </w:p>
    <w:p w14:paraId="5CABB69F" w14:textId="77777777" w:rsidR="004E27E8" w:rsidRDefault="004E27E8" w:rsidP="00D744EA">
      <w:pPr>
        <w:spacing w:after="0"/>
      </w:pPr>
      <w:r>
        <w:rPr>
          <w:noProof/>
        </w:rPr>
        <w:t>zimmerman.randi@frontier.com</w:t>
      </w:r>
    </w:p>
    <w:p w14:paraId="5CABB6A0" w14:textId="77777777" w:rsidR="004E27E8" w:rsidRDefault="004E27E8" w:rsidP="00D744EA">
      <w:pPr>
        <w:spacing w:after="0"/>
      </w:pPr>
    </w:p>
    <w:p w14:paraId="5CABB6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rantz Mark</w:t>
      </w:r>
    </w:p>
    <w:p w14:paraId="5CABB6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Downs Tandy &amp; Petruniw, P.C. </w:t>
      </w:r>
    </w:p>
    <w:p w14:paraId="5CABB6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99 W. Canal St.  </w:t>
      </w:r>
    </w:p>
    <w:p w14:paraId="5CABB6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bash IN 46992</w:t>
      </w:r>
    </w:p>
    <w:p w14:paraId="5CABB6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563-7474</w:t>
      </w:r>
    </w:p>
    <w:p w14:paraId="5CABB6A7" w14:textId="77777777" w:rsidR="004E27E8" w:rsidRDefault="004E27E8" w:rsidP="00D744EA">
      <w:pPr>
        <w:spacing w:after="0"/>
      </w:pPr>
      <w:r>
        <w:rPr>
          <w:noProof/>
        </w:rPr>
        <w:t>mfrantz@wabashlaw.com</w:t>
      </w:r>
    </w:p>
    <w:p w14:paraId="5CABB6A8" w14:textId="77777777" w:rsidR="004E27E8" w:rsidRDefault="004E27E8" w:rsidP="00D744EA">
      <w:pPr>
        <w:spacing w:after="0"/>
      </w:pPr>
    </w:p>
    <w:p w14:paraId="5CABB6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ynn Katrina</w:t>
      </w:r>
    </w:p>
    <w:p w14:paraId="5CABB6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ynn &amp; Stein, P.C. </w:t>
      </w:r>
    </w:p>
    <w:p w14:paraId="5CABB6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2 S. Wabash St.  </w:t>
      </w:r>
    </w:p>
    <w:p w14:paraId="5CABB6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bash IN 46992</w:t>
      </w:r>
    </w:p>
    <w:p w14:paraId="5CABB6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563-8020</w:t>
      </w:r>
    </w:p>
    <w:p w14:paraId="5CABB6AF" w14:textId="77777777" w:rsidR="004E27E8" w:rsidRDefault="004E27E8" w:rsidP="00D744EA">
      <w:pPr>
        <w:spacing w:after="0"/>
      </w:pPr>
      <w:r>
        <w:rPr>
          <w:noProof/>
        </w:rPr>
        <w:t>kate@lynnandstein.com</w:t>
      </w:r>
    </w:p>
    <w:p w14:paraId="5CABB6B0" w14:textId="77777777" w:rsidR="004E27E8" w:rsidRDefault="004E27E8" w:rsidP="00D744EA">
      <w:pPr>
        <w:spacing w:after="0"/>
      </w:pPr>
    </w:p>
    <w:p w14:paraId="5CABB6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Vanderpool Daniel</w:t>
      </w:r>
    </w:p>
    <w:p w14:paraId="5CABB6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Vanderpool Law </w:t>
      </w:r>
    </w:p>
    <w:p w14:paraId="5CABB6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810 E. Center St.  </w:t>
      </w:r>
    </w:p>
    <w:p w14:paraId="5CABB6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rsaw IN 46580</w:t>
      </w:r>
    </w:p>
    <w:p w14:paraId="5CABB6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 571-9348</w:t>
      </w:r>
    </w:p>
    <w:p w14:paraId="5CABB6B7" w14:textId="77777777" w:rsidR="004E27E8" w:rsidRDefault="004E27E8" w:rsidP="00D744EA">
      <w:pPr>
        <w:spacing w:after="0"/>
      </w:pPr>
      <w:r>
        <w:rPr>
          <w:noProof/>
        </w:rPr>
        <w:t>dan@vanderpoollaw.net</w:t>
      </w:r>
    </w:p>
    <w:p w14:paraId="5CABB6B8" w14:textId="77777777" w:rsidR="004E27E8" w:rsidRDefault="004E27E8" w:rsidP="00D744EA">
      <w:pPr>
        <w:spacing w:after="0"/>
      </w:pPr>
    </w:p>
    <w:p w14:paraId="5CABB6B9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6BA" w14:textId="77777777" w:rsidR="004E27E8" w:rsidRDefault="004E27E8" w:rsidP="00D744EA">
      <w:pPr>
        <w:spacing w:after="0"/>
        <w:rPr>
          <w:noProof/>
        </w:rPr>
      </w:pPr>
    </w:p>
    <w:p w14:paraId="5CABB6BB" w14:textId="039C9CF7" w:rsidR="004E27E8" w:rsidRPr="00BA6F72" w:rsidRDefault="004E27E8" w:rsidP="009E23BA">
      <w:pPr>
        <w:pStyle w:val="Heading1"/>
        <w:rPr>
          <w:noProof/>
        </w:rPr>
      </w:pPr>
      <w:bookmarkStart w:id="88" w:name="_Toc65846848"/>
      <w:r w:rsidRPr="00396390">
        <w:rPr>
          <w:noProof/>
        </w:rPr>
        <w:t>Warren</w:t>
      </w:r>
      <w:r w:rsidR="009E23BA">
        <w:rPr>
          <w:noProof/>
        </w:rPr>
        <w:t xml:space="preserve"> County</w:t>
      </w:r>
      <w:bookmarkEnd w:id="88"/>
    </w:p>
    <w:p w14:paraId="5CABB6BC" w14:textId="77777777" w:rsidR="004E27E8" w:rsidRDefault="004E27E8" w:rsidP="00D744EA">
      <w:pPr>
        <w:spacing w:after="0"/>
        <w:rPr>
          <w:noProof/>
        </w:rPr>
      </w:pPr>
    </w:p>
    <w:p w14:paraId="12693986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O'Connor Thomas </w:t>
      </w:r>
    </w:p>
    <w:p w14:paraId="02240DC1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25283184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O'Connor Law Office </w:t>
      </w:r>
    </w:p>
    <w:p w14:paraId="32237BE6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121 W. Main St. </w:t>
      </w:r>
    </w:p>
    <w:p w14:paraId="53C0EE19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Attica IN 47918 </w:t>
      </w:r>
    </w:p>
    <w:p w14:paraId="2D11CD39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765-762-6741 </w:t>
      </w:r>
    </w:p>
    <w:p w14:paraId="5CABB6BD" w14:textId="2B7B1CEF" w:rsidR="004E27E8" w:rsidRDefault="004E27E8" w:rsidP="00D744EA">
      <w:pPr>
        <w:spacing w:after="0"/>
      </w:pPr>
      <w:r>
        <w:rPr>
          <w:noProof/>
        </w:rPr>
        <w:t>oconnortom@sbcglobal.net</w:t>
      </w:r>
    </w:p>
    <w:p w14:paraId="5CABB6BE" w14:textId="77777777" w:rsidR="004E27E8" w:rsidRDefault="004E27E8" w:rsidP="00D744EA">
      <w:pPr>
        <w:spacing w:after="0"/>
      </w:pPr>
    </w:p>
    <w:p w14:paraId="5CABB6BF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6C0" w14:textId="77777777" w:rsidR="004E27E8" w:rsidRDefault="004E27E8" w:rsidP="00D744EA">
      <w:pPr>
        <w:spacing w:after="0"/>
        <w:rPr>
          <w:noProof/>
        </w:rPr>
      </w:pPr>
    </w:p>
    <w:p w14:paraId="5CABB6C1" w14:textId="352348EE" w:rsidR="004E27E8" w:rsidRPr="00BA6F72" w:rsidRDefault="004E27E8" w:rsidP="009E23BA">
      <w:pPr>
        <w:pStyle w:val="Heading1"/>
        <w:rPr>
          <w:noProof/>
        </w:rPr>
      </w:pPr>
      <w:bookmarkStart w:id="89" w:name="_Toc65846849"/>
      <w:r w:rsidRPr="00396390">
        <w:rPr>
          <w:noProof/>
        </w:rPr>
        <w:t>Warrick</w:t>
      </w:r>
      <w:r w:rsidR="009E23BA">
        <w:rPr>
          <w:noProof/>
        </w:rPr>
        <w:t xml:space="preserve"> County</w:t>
      </w:r>
      <w:bookmarkEnd w:id="89"/>
    </w:p>
    <w:p w14:paraId="5CABB6C2" w14:textId="77777777" w:rsidR="004E27E8" w:rsidRDefault="004E27E8" w:rsidP="00D744EA">
      <w:pPr>
        <w:spacing w:after="0"/>
        <w:rPr>
          <w:noProof/>
        </w:rPr>
      </w:pPr>
    </w:p>
    <w:p w14:paraId="6DC9C35F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Mathies Warren </w:t>
      </w:r>
      <w:r w:rsidR="00BF3439">
        <w:rPr>
          <w:noProof/>
        </w:rPr>
        <w:t xml:space="preserve"> </w:t>
      </w:r>
    </w:p>
    <w:p w14:paraId="1FBB9A41" w14:textId="77777777" w:rsidR="00BF3439" w:rsidRDefault="004E27E8" w:rsidP="00D744EA">
      <w:pPr>
        <w:spacing w:after="0"/>
        <w:rPr>
          <w:noProof/>
        </w:rPr>
      </w:pPr>
      <w:r w:rsidRPr="004E27E8">
        <w:rPr>
          <w:i/>
          <w:noProof/>
        </w:rPr>
        <w:t>Chief Public Defender</w:t>
      </w:r>
      <w:r>
        <w:rPr>
          <w:noProof/>
        </w:rPr>
        <w:t xml:space="preserve"> </w:t>
      </w:r>
    </w:p>
    <w:p w14:paraId="19376CCE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Mathies Law </w:t>
      </w:r>
    </w:p>
    <w:p w14:paraId="3DD5995B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1044 Eskew Rd. </w:t>
      </w:r>
    </w:p>
    <w:p w14:paraId="453A14BF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Boonville IN 47601 </w:t>
      </w:r>
    </w:p>
    <w:p w14:paraId="4A6E553D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812-897-5100 </w:t>
      </w:r>
    </w:p>
    <w:p w14:paraId="5CABB6C3" w14:textId="603ACA43" w:rsidR="004E27E8" w:rsidRDefault="004E27E8" w:rsidP="00D744EA">
      <w:pPr>
        <w:spacing w:after="0"/>
      </w:pPr>
      <w:r>
        <w:rPr>
          <w:noProof/>
        </w:rPr>
        <w:t>warren@mathieslaw.com</w:t>
      </w:r>
    </w:p>
    <w:p w14:paraId="5CABB6C4" w14:textId="77777777" w:rsidR="004E27E8" w:rsidRDefault="004E27E8" w:rsidP="00D744EA">
      <w:pPr>
        <w:spacing w:after="0"/>
      </w:pPr>
    </w:p>
    <w:p w14:paraId="5CABB6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ton Lashay</w:t>
      </w:r>
    </w:p>
    <w:p w14:paraId="5CABB6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C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Shay W. Newton, Attorney at Law </w:t>
      </w:r>
    </w:p>
    <w:p w14:paraId="5CABB6C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811 Cliftmeere Dr.  </w:t>
      </w:r>
    </w:p>
    <w:p w14:paraId="5CABB6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burgh IN 47630</w:t>
      </w:r>
    </w:p>
    <w:p w14:paraId="5CABB6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589-2414</w:t>
      </w:r>
    </w:p>
    <w:p w14:paraId="5CABB6CB" w14:textId="77777777" w:rsidR="004E27E8" w:rsidRDefault="004E27E8" w:rsidP="00D744EA">
      <w:pPr>
        <w:spacing w:after="0"/>
      </w:pPr>
      <w:r>
        <w:rPr>
          <w:noProof/>
        </w:rPr>
        <w:t>lashaynewton@yahoo.com</w:t>
      </w:r>
    </w:p>
    <w:p w14:paraId="5CABB6CC" w14:textId="77777777" w:rsidR="004E27E8" w:rsidRDefault="004E27E8" w:rsidP="00D744EA">
      <w:pPr>
        <w:spacing w:after="0"/>
      </w:pPr>
    </w:p>
    <w:p w14:paraId="5CABB6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eenlee-Haley Melissa</w:t>
      </w:r>
    </w:p>
    <w:p w14:paraId="5CABB6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C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elissa J. Greenlee-Haley, Attorney at Law </w:t>
      </w:r>
    </w:p>
    <w:p w14:paraId="5CABB6D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5 S. Second St. O Box 29  </w:t>
      </w:r>
    </w:p>
    <w:p w14:paraId="5CABB6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onville IN 47601</w:t>
      </w:r>
    </w:p>
    <w:p w14:paraId="5CABB6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97-3650</w:t>
      </w:r>
    </w:p>
    <w:p w14:paraId="5CABB6D3" w14:textId="77777777" w:rsidR="004E27E8" w:rsidRDefault="004E27E8" w:rsidP="00D744EA">
      <w:pPr>
        <w:spacing w:after="0"/>
      </w:pPr>
      <w:r>
        <w:rPr>
          <w:noProof/>
        </w:rPr>
        <w:t>melissajgreenlee@hotmail.com</w:t>
      </w:r>
    </w:p>
    <w:p w14:paraId="5CABB6D4" w14:textId="77777777" w:rsidR="004E27E8" w:rsidRDefault="004E27E8" w:rsidP="00D744EA">
      <w:pPr>
        <w:spacing w:after="0"/>
      </w:pPr>
    </w:p>
    <w:p w14:paraId="5CABB6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ng Samuel</w:t>
      </w:r>
    </w:p>
    <w:p w14:paraId="5CABB6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D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ong Law Office P.C. </w:t>
      </w:r>
    </w:p>
    <w:p w14:paraId="5CABB6D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5 E. Main St. PO Box 250  </w:t>
      </w:r>
    </w:p>
    <w:p w14:paraId="5CABB6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onville IN 47601</w:t>
      </w:r>
    </w:p>
    <w:p w14:paraId="5CABB6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97-6868</w:t>
      </w:r>
    </w:p>
    <w:p w14:paraId="5CABB6DB" w14:textId="77777777" w:rsidR="004E27E8" w:rsidRDefault="004E27E8" w:rsidP="00D744EA">
      <w:pPr>
        <w:spacing w:after="0"/>
      </w:pPr>
      <w:r>
        <w:rPr>
          <w:noProof/>
        </w:rPr>
        <w:t>adam@longlawoffice.com</w:t>
      </w:r>
    </w:p>
    <w:p w14:paraId="5CABB6DC" w14:textId="77777777" w:rsidR="004E27E8" w:rsidRDefault="004E27E8" w:rsidP="00D744EA">
      <w:pPr>
        <w:spacing w:after="0"/>
      </w:pPr>
    </w:p>
    <w:p w14:paraId="5CABB6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mith Sherry</w:t>
      </w:r>
    </w:p>
    <w:p w14:paraId="5CABB6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D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herry Smith Law Office </w:t>
      </w:r>
    </w:p>
    <w:p w14:paraId="5CABB6E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1 W. Main St. PO Box 274  </w:t>
      </w:r>
    </w:p>
    <w:p w14:paraId="5CABB6E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onville IN 47601</w:t>
      </w:r>
    </w:p>
    <w:p w14:paraId="5CABB6E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97-1177</w:t>
      </w:r>
    </w:p>
    <w:p w14:paraId="5CABB6E3" w14:textId="77777777" w:rsidR="004E27E8" w:rsidRDefault="004E27E8" w:rsidP="00D744EA">
      <w:pPr>
        <w:spacing w:after="0"/>
      </w:pPr>
      <w:r>
        <w:rPr>
          <w:noProof/>
        </w:rPr>
        <w:t>sherrysmithlaw@yahoo.com</w:t>
      </w:r>
    </w:p>
    <w:p w14:paraId="5CABB6E4" w14:textId="77777777" w:rsidR="004E27E8" w:rsidRDefault="004E27E8" w:rsidP="00D744EA">
      <w:pPr>
        <w:spacing w:after="0"/>
      </w:pPr>
    </w:p>
    <w:p w14:paraId="5CABB6E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artin Charles</w:t>
      </w:r>
    </w:p>
    <w:p w14:paraId="5CABB6E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E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artin &amp; Martin </w:t>
      </w:r>
    </w:p>
    <w:p w14:paraId="5CABB6E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5 S. 2nd St. PO Box 29  </w:t>
      </w:r>
    </w:p>
    <w:p w14:paraId="5CABB6E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onville IN 47601</w:t>
      </w:r>
    </w:p>
    <w:p w14:paraId="5CABB6E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97-3650</w:t>
      </w:r>
    </w:p>
    <w:p w14:paraId="5CABB6EB" w14:textId="77777777" w:rsidR="004E27E8" w:rsidRDefault="004E27E8" w:rsidP="00D744EA">
      <w:pPr>
        <w:spacing w:after="0"/>
      </w:pPr>
      <w:r>
        <w:rPr>
          <w:noProof/>
        </w:rPr>
        <w:t>charles@martinlawyers.net</w:t>
      </w:r>
    </w:p>
    <w:p w14:paraId="5CABB6EC" w14:textId="77777777" w:rsidR="004E27E8" w:rsidRDefault="004E27E8" w:rsidP="00D744EA">
      <w:pPr>
        <w:spacing w:after="0"/>
      </w:pPr>
    </w:p>
    <w:p w14:paraId="5CABB6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hillips Mark</w:t>
      </w:r>
    </w:p>
    <w:p w14:paraId="5CABB6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hillips Law, P.C. </w:t>
      </w:r>
    </w:p>
    <w:p w14:paraId="5CABB6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 W. Main St. PO Box 427  </w:t>
      </w:r>
    </w:p>
    <w:p w14:paraId="5CABB6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onville IN 47601</w:t>
      </w:r>
    </w:p>
    <w:p w14:paraId="5CABB6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97-4400</w:t>
      </w:r>
    </w:p>
    <w:p w14:paraId="5CABB6F3" w14:textId="77777777" w:rsidR="004E27E8" w:rsidRDefault="004E27E8" w:rsidP="00D744EA">
      <w:pPr>
        <w:spacing w:after="0"/>
      </w:pPr>
      <w:r>
        <w:rPr>
          <w:noProof/>
        </w:rPr>
        <w:t>kellyleg2000@yahoo.com</w:t>
      </w:r>
    </w:p>
    <w:p w14:paraId="5CABB6F4" w14:textId="77777777" w:rsidR="004E27E8" w:rsidRDefault="004E27E8" w:rsidP="00D744EA">
      <w:pPr>
        <w:spacing w:after="0"/>
      </w:pPr>
    </w:p>
    <w:p w14:paraId="5CABB6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cales John</w:t>
      </w:r>
    </w:p>
    <w:p w14:paraId="5CABB6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Burley Scales Law Office </w:t>
      </w:r>
    </w:p>
    <w:p w14:paraId="5CABB6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26 S. 3rd St. PO Box 288  </w:t>
      </w:r>
    </w:p>
    <w:p w14:paraId="5CABB6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onville IN 47601-0288</w:t>
      </w:r>
    </w:p>
    <w:p w14:paraId="5CABB6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97-3220</w:t>
      </w:r>
    </w:p>
    <w:p w14:paraId="5CABB6FB" w14:textId="77777777" w:rsidR="004E27E8" w:rsidRDefault="004E27E8" w:rsidP="00D744EA">
      <w:pPr>
        <w:spacing w:after="0"/>
      </w:pPr>
      <w:r>
        <w:rPr>
          <w:noProof/>
        </w:rPr>
        <w:t>louwinsett@live.com</w:t>
      </w:r>
    </w:p>
    <w:p w14:paraId="5CABB6FC" w14:textId="77777777" w:rsidR="004E27E8" w:rsidRDefault="004E27E8" w:rsidP="00D744EA">
      <w:pPr>
        <w:spacing w:after="0"/>
      </w:pPr>
    </w:p>
    <w:p w14:paraId="5CABB6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Young Jonathan</w:t>
      </w:r>
    </w:p>
    <w:p w14:paraId="5CABB6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6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aw Office of Jonathan M. Young, P.C. </w:t>
      </w:r>
    </w:p>
    <w:p w14:paraId="5CABB7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2 W. Jennings St.  </w:t>
      </w:r>
    </w:p>
    <w:p w14:paraId="5CABB7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burgh IN 47630</w:t>
      </w:r>
    </w:p>
    <w:p w14:paraId="5CABB7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58-2915</w:t>
      </w:r>
    </w:p>
    <w:p w14:paraId="5CABB703" w14:textId="77777777" w:rsidR="004E27E8" w:rsidRDefault="004E27E8" w:rsidP="00D744EA">
      <w:pPr>
        <w:spacing w:after="0"/>
      </w:pPr>
      <w:r>
        <w:rPr>
          <w:noProof/>
        </w:rPr>
        <w:t>jyoung@jmylaw.com</w:t>
      </w:r>
    </w:p>
    <w:p w14:paraId="5CABB704" w14:textId="77777777" w:rsidR="004E27E8" w:rsidRDefault="004E27E8" w:rsidP="00D744EA">
      <w:pPr>
        <w:spacing w:after="0"/>
      </w:pPr>
    </w:p>
    <w:p w14:paraId="5CABB7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ong Samuel</w:t>
      </w:r>
    </w:p>
    <w:p w14:paraId="5CABB7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ong Law Office P.C. </w:t>
      </w:r>
    </w:p>
    <w:p w14:paraId="5CABB7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5 E. Main St. PO Box 250  </w:t>
      </w:r>
    </w:p>
    <w:p w14:paraId="5CABB7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onville IN 47601</w:t>
      </w:r>
    </w:p>
    <w:p w14:paraId="5CABB7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97-6868</w:t>
      </w:r>
    </w:p>
    <w:p w14:paraId="5CABB70B" w14:textId="77777777" w:rsidR="004E27E8" w:rsidRDefault="004E27E8" w:rsidP="00D744EA">
      <w:pPr>
        <w:spacing w:after="0"/>
      </w:pPr>
      <w:r>
        <w:rPr>
          <w:noProof/>
        </w:rPr>
        <w:t>anthony@longlawoffice.com</w:t>
      </w:r>
    </w:p>
    <w:p w14:paraId="5CABB70C" w14:textId="77777777" w:rsidR="004E27E8" w:rsidRDefault="004E27E8" w:rsidP="00D744EA">
      <w:pPr>
        <w:spacing w:after="0"/>
      </w:pPr>
    </w:p>
    <w:p w14:paraId="5CABB7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oy Brett</w:t>
      </w:r>
    </w:p>
    <w:p w14:paraId="5CABB7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y Law Office, PC </w:t>
      </w:r>
    </w:p>
    <w:p w14:paraId="5CABB7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3 E. Main St.  </w:t>
      </w:r>
    </w:p>
    <w:p w14:paraId="5CABB7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Boonville IN 47601</w:t>
      </w:r>
    </w:p>
    <w:p w14:paraId="5CABB7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97-3630</w:t>
      </w:r>
    </w:p>
    <w:p w14:paraId="5CABB713" w14:textId="77777777" w:rsidR="004E27E8" w:rsidRDefault="004E27E8" w:rsidP="00D744EA">
      <w:pPr>
        <w:spacing w:after="0"/>
      </w:pPr>
      <w:r>
        <w:rPr>
          <w:noProof/>
        </w:rPr>
        <w:t>roybretm@yahoo.com</w:t>
      </w:r>
    </w:p>
    <w:p w14:paraId="5CABB714" w14:textId="77777777" w:rsidR="004E27E8" w:rsidRDefault="004E27E8" w:rsidP="00D744EA">
      <w:pPr>
        <w:spacing w:after="0"/>
      </w:pPr>
    </w:p>
    <w:p w14:paraId="5CABB715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716" w14:textId="77777777" w:rsidR="004E27E8" w:rsidRDefault="004E27E8" w:rsidP="00D744EA">
      <w:pPr>
        <w:spacing w:after="0"/>
        <w:rPr>
          <w:noProof/>
        </w:rPr>
      </w:pPr>
    </w:p>
    <w:p w14:paraId="5CABB717" w14:textId="29013C1E" w:rsidR="004E27E8" w:rsidRPr="009E23BA" w:rsidRDefault="004E27E8" w:rsidP="009E23BA">
      <w:pPr>
        <w:pStyle w:val="Heading1"/>
        <w:rPr>
          <w:bCs/>
          <w:noProof/>
        </w:rPr>
      </w:pPr>
      <w:bookmarkStart w:id="90" w:name="_Toc65846850"/>
      <w:r w:rsidRPr="00396390">
        <w:rPr>
          <w:noProof/>
        </w:rPr>
        <w:t>Washington</w:t>
      </w:r>
      <w:r w:rsidR="009E23BA">
        <w:rPr>
          <w:noProof/>
        </w:rPr>
        <w:t xml:space="preserve"> County</w:t>
      </w:r>
      <w:bookmarkEnd w:id="90"/>
    </w:p>
    <w:p w14:paraId="5CABB718" w14:textId="77777777" w:rsidR="004E27E8" w:rsidRDefault="004E27E8" w:rsidP="00D744EA">
      <w:pPr>
        <w:spacing w:after="0"/>
        <w:rPr>
          <w:noProof/>
        </w:rPr>
      </w:pPr>
    </w:p>
    <w:p w14:paraId="4DDB85DE" w14:textId="77777777" w:rsidR="007174FF" w:rsidRDefault="007174FF" w:rsidP="007174FF">
      <w:pPr>
        <w:spacing w:after="0"/>
        <w:rPr>
          <w:noProof/>
        </w:rPr>
      </w:pPr>
      <w:r>
        <w:rPr>
          <w:noProof/>
        </w:rPr>
        <w:t>Clark Mark</w:t>
      </w:r>
    </w:p>
    <w:p w14:paraId="79AB7EB2" w14:textId="02FF94B1" w:rsidR="007174FF" w:rsidRPr="007174FF" w:rsidRDefault="007174FF" w:rsidP="007174FF">
      <w:pPr>
        <w:spacing w:after="0"/>
        <w:rPr>
          <w:i/>
          <w:iCs/>
          <w:noProof/>
        </w:rPr>
      </w:pPr>
      <w:r w:rsidRPr="007174FF">
        <w:rPr>
          <w:i/>
          <w:iCs/>
          <w:noProof/>
        </w:rPr>
        <w:t>Chief Public Defender</w:t>
      </w:r>
    </w:p>
    <w:p w14:paraId="432865D4" w14:textId="77777777" w:rsidR="007174FF" w:rsidRDefault="007174FF" w:rsidP="007174FF">
      <w:pPr>
        <w:spacing w:after="0"/>
        <w:rPr>
          <w:noProof/>
        </w:rPr>
      </w:pPr>
      <w:r>
        <w:rPr>
          <w:noProof/>
        </w:rPr>
        <w:t xml:space="preserve">PD Office Washington County </w:t>
      </w:r>
    </w:p>
    <w:p w14:paraId="7FD756E5" w14:textId="77777777" w:rsidR="007174FF" w:rsidRDefault="007174FF" w:rsidP="007174FF">
      <w:pPr>
        <w:spacing w:after="0"/>
        <w:rPr>
          <w:noProof/>
        </w:rPr>
      </w:pPr>
      <w:r>
        <w:rPr>
          <w:noProof/>
        </w:rPr>
        <w:t xml:space="preserve">806 Martinsburg Rd., Ste. 200  </w:t>
      </w:r>
    </w:p>
    <w:p w14:paraId="032D8A14" w14:textId="77777777" w:rsidR="007174FF" w:rsidRDefault="007174FF" w:rsidP="007174FF">
      <w:pPr>
        <w:spacing w:after="0"/>
        <w:rPr>
          <w:noProof/>
        </w:rPr>
      </w:pPr>
      <w:r>
        <w:rPr>
          <w:noProof/>
        </w:rPr>
        <w:t>Salem IN 47167</w:t>
      </w:r>
    </w:p>
    <w:p w14:paraId="0516D08D" w14:textId="77777777" w:rsidR="007174FF" w:rsidRDefault="007174FF" w:rsidP="007174FF">
      <w:pPr>
        <w:spacing w:after="0"/>
        <w:rPr>
          <w:noProof/>
        </w:rPr>
      </w:pPr>
      <w:r>
        <w:rPr>
          <w:noProof/>
        </w:rPr>
        <w:t>812-883-4693</w:t>
      </w:r>
    </w:p>
    <w:p w14:paraId="574B55F0" w14:textId="18A66A3C" w:rsidR="007174FF" w:rsidRDefault="00C24F92" w:rsidP="007174FF">
      <w:pPr>
        <w:spacing w:after="0"/>
        <w:rPr>
          <w:noProof/>
        </w:rPr>
      </w:pPr>
      <w:hyperlink r:id="rId20" w:history="1">
        <w:r w:rsidR="007174FF" w:rsidRPr="00F94615">
          <w:rPr>
            <w:rStyle w:val="Hyperlink"/>
            <w:noProof/>
          </w:rPr>
          <w:t>m.d.clarkpd@gmail.com</w:t>
        </w:r>
      </w:hyperlink>
    </w:p>
    <w:p w14:paraId="512E643E" w14:textId="77777777" w:rsidR="007174FF" w:rsidRDefault="007174FF" w:rsidP="007174FF">
      <w:pPr>
        <w:spacing w:after="0"/>
      </w:pPr>
    </w:p>
    <w:p w14:paraId="07D4C105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Thompson Trent </w:t>
      </w:r>
    </w:p>
    <w:p w14:paraId="23A1356C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4ACE21C9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PD Office Washington County </w:t>
      </w:r>
    </w:p>
    <w:p w14:paraId="618FE475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806 Martinsburg Rd., Ste. 200 </w:t>
      </w:r>
    </w:p>
    <w:p w14:paraId="6BB54057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PO Box 411 </w:t>
      </w:r>
    </w:p>
    <w:p w14:paraId="727ADC76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Salem IN 47167 </w:t>
      </w:r>
    </w:p>
    <w:p w14:paraId="3BC48DE0" w14:textId="77777777" w:rsidR="00BF3439" w:rsidRDefault="004E27E8" w:rsidP="00D744EA">
      <w:pPr>
        <w:spacing w:after="0"/>
        <w:rPr>
          <w:noProof/>
        </w:rPr>
      </w:pPr>
      <w:r>
        <w:rPr>
          <w:noProof/>
        </w:rPr>
        <w:t xml:space="preserve">812-883-3882 </w:t>
      </w:r>
    </w:p>
    <w:p w14:paraId="5CABB719" w14:textId="6E688BB5" w:rsidR="004E27E8" w:rsidRDefault="004E27E8" w:rsidP="00D744EA">
      <w:pPr>
        <w:spacing w:after="0"/>
      </w:pPr>
      <w:r>
        <w:rPr>
          <w:noProof/>
        </w:rPr>
        <w:t>t.thompson3882@gmail.com</w:t>
      </w:r>
    </w:p>
    <w:p w14:paraId="5CABB71A" w14:textId="77777777" w:rsidR="004E27E8" w:rsidRDefault="004E27E8" w:rsidP="00D744EA">
      <w:pPr>
        <w:spacing w:after="0"/>
      </w:pPr>
    </w:p>
    <w:p w14:paraId="5CABB7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eatherbury Douglas</w:t>
      </w:r>
    </w:p>
    <w:p w14:paraId="5CABB7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Leatherbury Leatherbury Law LLC </w:t>
      </w:r>
    </w:p>
    <w:p w14:paraId="5CABB7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1 N. Main St.  </w:t>
      </w:r>
    </w:p>
    <w:p w14:paraId="5CABB7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lem IN 47167</w:t>
      </w:r>
    </w:p>
    <w:p w14:paraId="5CABB7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3-2291</w:t>
      </w:r>
    </w:p>
    <w:p w14:paraId="5CABB721" w14:textId="77777777" w:rsidR="004E27E8" w:rsidRDefault="004E27E8" w:rsidP="00D744EA">
      <w:pPr>
        <w:spacing w:after="0"/>
      </w:pPr>
      <w:r>
        <w:rPr>
          <w:noProof/>
        </w:rPr>
        <w:t>doug@leatherburylawoffice.com</w:t>
      </w:r>
    </w:p>
    <w:p w14:paraId="5CABB722" w14:textId="77777777" w:rsidR="004E27E8" w:rsidRDefault="004E27E8" w:rsidP="00D744EA">
      <w:pPr>
        <w:spacing w:after="0"/>
      </w:pPr>
    </w:p>
    <w:p w14:paraId="5CABB7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milton Robert</w:t>
      </w:r>
    </w:p>
    <w:p w14:paraId="5CABB7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bert G. Hamilton, II Attorney at Law </w:t>
      </w:r>
    </w:p>
    <w:p w14:paraId="5CABB7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O Box 292  </w:t>
      </w:r>
    </w:p>
    <w:p w14:paraId="5CABB7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lem IN 47167</w:t>
      </w:r>
    </w:p>
    <w:p w14:paraId="5CABB7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3-5896</w:t>
      </w:r>
    </w:p>
    <w:p w14:paraId="5CABB729" w14:textId="77777777" w:rsidR="004E27E8" w:rsidRDefault="004E27E8" w:rsidP="00D744EA">
      <w:pPr>
        <w:spacing w:after="0"/>
      </w:pPr>
      <w:r>
        <w:rPr>
          <w:noProof/>
        </w:rPr>
        <w:t>boblaw@blueriver.net</w:t>
      </w:r>
    </w:p>
    <w:p w14:paraId="5CABB72A" w14:textId="77777777" w:rsidR="004E27E8" w:rsidRDefault="004E27E8" w:rsidP="00D744EA">
      <w:pPr>
        <w:spacing w:after="0"/>
      </w:pPr>
    </w:p>
    <w:p w14:paraId="5CABB7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artanen Ethan</w:t>
      </w:r>
    </w:p>
    <w:p w14:paraId="5CABB7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D Office Washington County </w:t>
      </w:r>
    </w:p>
    <w:p w14:paraId="5CABB7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06 Martinsburg Rd., Ste. 200  </w:t>
      </w:r>
    </w:p>
    <w:p w14:paraId="5CABB7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lem IN 47167</w:t>
      </w:r>
    </w:p>
    <w:p w14:paraId="5CABB7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3-5896</w:t>
      </w:r>
    </w:p>
    <w:p w14:paraId="5CABB731" w14:textId="77777777" w:rsidR="004E27E8" w:rsidRDefault="004E27E8" w:rsidP="00D744EA">
      <w:pPr>
        <w:spacing w:after="0"/>
      </w:pPr>
      <w:r>
        <w:rPr>
          <w:noProof/>
        </w:rPr>
        <w:t>ebartanen@washingtoncounty.in.gov</w:t>
      </w:r>
    </w:p>
    <w:p w14:paraId="5CABB732" w14:textId="77777777" w:rsidR="004E27E8" w:rsidRDefault="004E27E8" w:rsidP="00D744EA">
      <w:pPr>
        <w:spacing w:after="0"/>
      </w:pPr>
    </w:p>
    <w:p w14:paraId="5CABB73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lickfield Nancy (Lisa)</w:t>
      </w:r>
    </w:p>
    <w:p w14:paraId="5CABB73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3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. Lisa Glickfield Back </w:t>
      </w:r>
    </w:p>
    <w:p w14:paraId="5CABB73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806 Martinsburg Rd., Ste. 200  </w:t>
      </w:r>
    </w:p>
    <w:p w14:paraId="5CABB73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lem IN 47167</w:t>
      </w:r>
    </w:p>
    <w:p w14:paraId="5CABB73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3-5896</w:t>
      </w:r>
    </w:p>
    <w:p w14:paraId="5CABB739" w14:textId="77777777" w:rsidR="004E27E8" w:rsidRDefault="004E27E8" w:rsidP="00D744EA">
      <w:pPr>
        <w:spacing w:after="0"/>
      </w:pPr>
      <w:r>
        <w:rPr>
          <w:noProof/>
        </w:rPr>
        <w:t>lglickfield@washingtoncounty.in.gov</w:t>
      </w:r>
    </w:p>
    <w:p w14:paraId="5CABB73A" w14:textId="77777777" w:rsidR="004E27E8" w:rsidRDefault="004E27E8" w:rsidP="00D744EA">
      <w:pPr>
        <w:spacing w:after="0"/>
      </w:pPr>
    </w:p>
    <w:p w14:paraId="5CABB73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ower Ryan</w:t>
      </w:r>
    </w:p>
    <w:p w14:paraId="5CABB73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3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wer Law Office, LLC </w:t>
      </w:r>
    </w:p>
    <w:p w14:paraId="5CABB73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212 State St.  </w:t>
      </w:r>
    </w:p>
    <w:p w14:paraId="5CABB73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ew Albany IN 47150</w:t>
      </w:r>
    </w:p>
    <w:p w14:paraId="5CABB74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944-5500</w:t>
      </w:r>
    </w:p>
    <w:p w14:paraId="5CABB741" w14:textId="77777777" w:rsidR="004E27E8" w:rsidRDefault="004E27E8" w:rsidP="00D744EA">
      <w:pPr>
        <w:spacing w:after="0"/>
      </w:pPr>
      <w:r>
        <w:rPr>
          <w:noProof/>
        </w:rPr>
        <w:t>bower.ryan@gmail.com</w:t>
      </w:r>
    </w:p>
    <w:p w14:paraId="5CABB742" w14:textId="77777777" w:rsidR="004E27E8" w:rsidRDefault="004E27E8" w:rsidP="00D744EA">
      <w:pPr>
        <w:spacing w:after="0"/>
      </w:pPr>
    </w:p>
    <w:p w14:paraId="5CABB74A" w14:textId="77777777" w:rsidR="004E27E8" w:rsidRDefault="004E27E8" w:rsidP="00D744EA">
      <w:pPr>
        <w:spacing w:after="0"/>
      </w:pPr>
    </w:p>
    <w:p w14:paraId="5CABB74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levins Alice</w:t>
      </w:r>
    </w:p>
    <w:p w14:paraId="5CABB74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4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artanen Law Office LLC </w:t>
      </w:r>
    </w:p>
    <w:p w14:paraId="5CABB74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12 N. Water St.  </w:t>
      </w:r>
    </w:p>
    <w:p w14:paraId="5CABB74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alem IN 47167</w:t>
      </w:r>
    </w:p>
    <w:p w14:paraId="5CABB75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883-1200</w:t>
      </w:r>
    </w:p>
    <w:p w14:paraId="5CABB751" w14:textId="77777777" w:rsidR="004E27E8" w:rsidRDefault="004E27E8" w:rsidP="00D744EA">
      <w:pPr>
        <w:spacing w:after="0"/>
      </w:pPr>
      <w:r>
        <w:rPr>
          <w:noProof/>
        </w:rPr>
        <w:t>alice@bartanenlaw.com</w:t>
      </w:r>
    </w:p>
    <w:p w14:paraId="5CABB752" w14:textId="77777777" w:rsidR="004E27E8" w:rsidRDefault="004E27E8" w:rsidP="00D744EA">
      <w:pPr>
        <w:spacing w:after="0"/>
      </w:pPr>
    </w:p>
    <w:p w14:paraId="5CABB75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Norris Jeffrey</w:t>
      </w:r>
    </w:p>
    <w:p w14:paraId="5CABB75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5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Norris Law Office </w:t>
      </w:r>
    </w:p>
    <w:p w14:paraId="5CABB75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05 E. Main St.  </w:t>
      </w:r>
    </w:p>
    <w:p w14:paraId="5CABB75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ashington IN 47501</w:t>
      </w:r>
    </w:p>
    <w:p w14:paraId="5CABB75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812-254-2740</w:t>
      </w:r>
    </w:p>
    <w:p w14:paraId="5CABB759" w14:textId="77777777" w:rsidR="004E27E8" w:rsidRDefault="004E27E8" w:rsidP="00D744EA">
      <w:pPr>
        <w:spacing w:after="0"/>
      </w:pPr>
      <w:r>
        <w:rPr>
          <w:noProof/>
        </w:rPr>
        <w:t>jnorris@jrnorrislaw.com</w:t>
      </w:r>
    </w:p>
    <w:p w14:paraId="5CABB75A" w14:textId="77777777" w:rsidR="004E27E8" w:rsidRDefault="004E27E8" w:rsidP="00D744EA">
      <w:pPr>
        <w:spacing w:after="0"/>
      </w:pPr>
    </w:p>
    <w:p w14:paraId="5CABB75B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75C" w14:textId="77777777" w:rsidR="004E27E8" w:rsidRDefault="004E27E8" w:rsidP="00D744EA">
      <w:pPr>
        <w:spacing w:after="0"/>
        <w:rPr>
          <w:noProof/>
        </w:rPr>
      </w:pPr>
    </w:p>
    <w:p w14:paraId="5CABB75D" w14:textId="5EA867EC" w:rsidR="004E27E8" w:rsidRPr="00BA6F72" w:rsidRDefault="004E27E8" w:rsidP="009E23BA">
      <w:pPr>
        <w:pStyle w:val="Heading1"/>
        <w:rPr>
          <w:noProof/>
        </w:rPr>
      </w:pPr>
      <w:bookmarkStart w:id="91" w:name="_Toc65846851"/>
      <w:r w:rsidRPr="00396390">
        <w:rPr>
          <w:noProof/>
        </w:rPr>
        <w:t>Wayne</w:t>
      </w:r>
      <w:r w:rsidR="009E23BA">
        <w:rPr>
          <w:noProof/>
        </w:rPr>
        <w:t xml:space="preserve"> County</w:t>
      </w:r>
      <w:bookmarkEnd w:id="91"/>
    </w:p>
    <w:p w14:paraId="5CABB75E" w14:textId="77777777" w:rsidR="004E27E8" w:rsidRDefault="004E27E8" w:rsidP="00D744EA">
      <w:pPr>
        <w:spacing w:after="0"/>
        <w:rPr>
          <w:noProof/>
        </w:rPr>
      </w:pPr>
    </w:p>
    <w:p w14:paraId="498155AA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Dudas Amy </w:t>
      </w:r>
    </w:p>
    <w:p w14:paraId="47A5AC9F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4F4BB513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Dudas Law </w:t>
      </w:r>
    </w:p>
    <w:p w14:paraId="7843BBB5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710 E. Main St., Ste. 200 </w:t>
      </w:r>
    </w:p>
    <w:p w14:paraId="5F0930DB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Richmond IN 47374 </w:t>
      </w:r>
    </w:p>
    <w:p w14:paraId="79EF7BE3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765-965-3330 </w:t>
      </w:r>
    </w:p>
    <w:p w14:paraId="5CABB75F" w14:textId="7EA42369" w:rsidR="004E27E8" w:rsidRDefault="004E27E8" w:rsidP="00D744EA">
      <w:pPr>
        <w:spacing w:after="0"/>
      </w:pPr>
      <w:r>
        <w:rPr>
          <w:noProof/>
        </w:rPr>
        <w:t>amy@dudaslaw.com</w:t>
      </w:r>
    </w:p>
    <w:p w14:paraId="5CABB760" w14:textId="77777777" w:rsidR="004E27E8" w:rsidRDefault="004E27E8" w:rsidP="00D744EA">
      <w:pPr>
        <w:spacing w:after="0"/>
      </w:pPr>
    </w:p>
    <w:p w14:paraId="5CABB76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nnor Nathaniel</w:t>
      </w:r>
    </w:p>
    <w:p w14:paraId="5CABB76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6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rdan Law, LLC </w:t>
      </w:r>
    </w:p>
    <w:p w14:paraId="5CABB76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0 E. Main St.  </w:t>
      </w:r>
    </w:p>
    <w:p w14:paraId="5CABB76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6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66-2600</w:t>
      </w:r>
    </w:p>
    <w:p w14:paraId="5CABB767" w14:textId="77777777" w:rsidR="004E27E8" w:rsidRDefault="004E27E8" w:rsidP="00D744EA">
      <w:pPr>
        <w:spacing w:after="0"/>
      </w:pPr>
      <w:r>
        <w:rPr>
          <w:noProof/>
        </w:rPr>
        <w:t>nathan_connor@icloud.com</w:t>
      </w:r>
    </w:p>
    <w:p w14:paraId="5CABB768" w14:textId="77777777" w:rsidR="004E27E8" w:rsidRDefault="004E27E8" w:rsidP="00D744EA">
      <w:pPr>
        <w:spacing w:after="0"/>
      </w:pPr>
    </w:p>
    <w:p w14:paraId="5CABB76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x Mark</w:t>
      </w:r>
    </w:p>
    <w:p w14:paraId="5CABB76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6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Mark I. Cox Law Office, LLC </w:t>
      </w:r>
    </w:p>
    <w:p w14:paraId="5CABB76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3 S. A St.  </w:t>
      </w:r>
    </w:p>
    <w:p w14:paraId="5CABB76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6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62-1200</w:t>
      </w:r>
    </w:p>
    <w:p w14:paraId="5CABB76F" w14:textId="77777777" w:rsidR="004E27E8" w:rsidRDefault="004E27E8" w:rsidP="00D744EA">
      <w:pPr>
        <w:spacing w:after="0"/>
      </w:pPr>
      <w:r>
        <w:rPr>
          <w:noProof/>
        </w:rPr>
        <w:t>micox1@hotmail.com</w:t>
      </w:r>
    </w:p>
    <w:p w14:paraId="5CABB770" w14:textId="77777777" w:rsidR="004E27E8" w:rsidRDefault="004E27E8" w:rsidP="00D744EA">
      <w:pPr>
        <w:spacing w:after="0"/>
      </w:pPr>
    </w:p>
    <w:p w14:paraId="5CABB77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ler James</w:t>
      </w:r>
    </w:p>
    <w:p w14:paraId="5CABB77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7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rdan Law, LLC </w:t>
      </w:r>
    </w:p>
    <w:p w14:paraId="5CABB77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0 E. Main St.  </w:t>
      </w:r>
    </w:p>
    <w:p w14:paraId="5CABB77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7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66-2600</w:t>
      </w:r>
    </w:p>
    <w:p w14:paraId="5CABB777" w14:textId="77777777" w:rsidR="004E27E8" w:rsidRDefault="004E27E8" w:rsidP="00D744EA">
      <w:pPr>
        <w:spacing w:after="0"/>
      </w:pPr>
      <w:r>
        <w:rPr>
          <w:noProof/>
        </w:rPr>
        <w:t>esquireclay@hotmail.com</w:t>
      </w:r>
    </w:p>
    <w:p w14:paraId="5CABB778" w14:textId="77777777" w:rsidR="004E27E8" w:rsidRDefault="004E27E8" w:rsidP="00D744EA">
      <w:pPr>
        <w:spacing w:after="0"/>
      </w:pPr>
    </w:p>
    <w:p w14:paraId="5CABB77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Sickmann Andrew</w:t>
      </w:r>
    </w:p>
    <w:p w14:paraId="5CABB77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7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ston Bever Klinge Cross &amp; Chidester </w:t>
      </w:r>
    </w:p>
    <w:p w14:paraId="5CABB77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7 N. 8th St.  </w:t>
      </w:r>
    </w:p>
    <w:p w14:paraId="5CABB77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7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62-7527</w:t>
      </w:r>
    </w:p>
    <w:p w14:paraId="5CABB77F" w14:textId="77777777" w:rsidR="004E27E8" w:rsidRDefault="004E27E8" w:rsidP="00D744EA">
      <w:pPr>
        <w:spacing w:after="0"/>
      </w:pPr>
      <w:r>
        <w:rPr>
          <w:noProof/>
        </w:rPr>
        <w:t>ajsickmann@bbkcc.com</w:t>
      </w:r>
    </w:p>
    <w:p w14:paraId="5CABB780" w14:textId="77777777" w:rsidR="004E27E8" w:rsidRDefault="004E27E8" w:rsidP="00D744EA">
      <w:pPr>
        <w:spacing w:after="0"/>
      </w:pPr>
    </w:p>
    <w:p w14:paraId="5CABB78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rist Aubrey</w:t>
      </w:r>
    </w:p>
    <w:p w14:paraId="5CABB78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8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BKCC Attorneys </w:t>
      </w:r>
    </w:p>
    <w:p w14:paraId="5CABB78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7 N. 8th St.  </w:t>
      </w:r>
    </w:p>
    <w:p w14:paraId="5CABB78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8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62-7527</w:t>
      </w:r>
    </w:p>
    <w:p w14:paraId="5CABB787" w14:textId="77777777" w:rsidR="004E27E8" w:rsidRDefault="004E27E8" w:rsidP="00D744EA">
      <w:pPr>
        <w:spacing w:after="0"/>
      </w:pPr>
      <w:r>
        <w:rPr>
          <w:noProof/>
        </w:rPr>
        <w:t>acrist@bbkcc.com</w:t>
      </w:r>
    </w:p>
    <w:p w14:paraId="5CABB788" w14:textId="77777777" w:rsidR="004E27E8" w:rsidRDefault="004E27E8" w:rsidP="00D744EA">
      <w:pPr>
        <w:spacing w:after="0"/>
      </w:pPr>
    </w:p>
    <w:p w14:paraId="5CABB78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be Stephen</w:t>
      </w:r>
    </w:p>
    <w:p w14:paraId="5CABB78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8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abe Law Office </w:t>
      </w:r>
    </w:p>
    <w:p w14:paraId="5CABB78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520 N. A St.  </w:t>
      </w:r>
    </w:p>
    <w:p w14:paraId="5CABB78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8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66-5185</w:t>
      </w:r>
    </w:p>
    <w:p w14:paraId="5CABB78F" w14:textId="77777777" w:rsidR="004E27E8" w:rsidRDefault="004E27E8" w:rsidP="00D744EA">
      <w:pPr>
        <w:spacing w:after="0"/>
      </w:pPr>
      <w:r>
        <w:rPr>
          <w:noProof/>
        </w:rPr>
        <w:t>srabe@rabelawoffices.com</w:t>
      </w:r>
    </w:p>
    <w:p w14:paraId="5CABB790" w14:textId="77777777" w:rsidR="004E27E8" w:rsidRDefault="004E27E8" w:rsidP="00D744EA">
      <w:pPr>
        <w:spacing w:after="0"/>
      </w:pPr>
    </w:p>
    <w:p w14:paraId="5CABB79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Jordan David</w:t>
      </w:r>
    </w:p>
    <w:p w14:paraId="5CABB79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9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rdan Law, LLC </w:t>
      </w:r>
    </w:p>
    <w:p w14:paraId="5CABB79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00 E. Main St.  </w:t>
      </w:r>
    </w:p>
    <w:p w14:paraId="5CABB79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9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66-2600</w:t>
      </w:r>
    </w:p>
    <w:p w14:paraId="5CABB797" w14:textId="77777777" w:rsidR="004E27E8" w:rsidRDefault="004E27E8" w:rsidP="00D744EA">
      <w:pPr>
        <w:spacing w:after="0"/>
      </w:pPr>
      <w:r>
        <w:rPr>
          <w:noProof/>
        </w:rPr>
        <w:t>damjorda@yahoo.com</w:t>
      </w:r>
    </w:p>
    <w:p w14:paraId="5CABB798" w14:textId="77777777" w:rsidR="004E27E8" w:rsidRDefault="004E27E8" w:rsidP="00D744EA">
      <w:pPr>
        <w:spacing w:after="0"/>
      </w:pPr>
    </w:p>
    <w:p w14:paraId="5CABB79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arker Craig</w:t>
      </w:r>
    </w:p>
    <w:p w14:paraId="5CABB79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9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arker Law LLC </w:t>
      </w:r>
    </w:p>
    <w:p w14:paraId="5CABB79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3 S. A St.  </w:t>
      </w:r>
    </w:p>
    <w:p w14:paraId="5CABB79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9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373-8065</w:t>
      </w:r>
    </w:p>
    <w:p w14:paraId="5CABB79F" w14:textId="77777777" w:rsidR="004E27E8" w:rsidRDefault="004E27E8" w:rsidP="00D744EA">
      <w:pPr>
        <w:spacing w:after="0"/>
      </w:pPr>
      <w:r>
        <w:rPr>
          <w:noProof/>
        </w:rPr>
        <w:t>ccparker18@aol.com</w:t>
      </w:r>
    </w:p>
    <w:p w14:paraId="5CABB7A0" w14:textId="77777777" w:rsidR="004E27E8" w:rsidRDefault="004E27E8" w:rsidP="00D744EA">
      <w:pPr>
        <w:spacing w:after="0"/>
      </w:pPr>
    </w:p>
    <w:p w14:paraId="5CABB7A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dington Shane</w:t>
      </w:r>
    </w:p>
    <w:p w14:paraId="5CABB7A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A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hitewater Valley Pro Bono </w:t>
      </w:r>
    </w:p>
    <w:p w14:paraId="5CABB7A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50 N. 5th St.  </w:t>
      </w:r>
    </w:p>
    <w:p w14:paraId="5CABB7A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A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83-7353</w:t>
      </w:r>
    </w:p>
    <w:p w14:paraId="5CABB7A7" w14:textId="77777777" w:rsidR="004E27E8" w:rsidRDefault="004E27E8" w:rsidP="00D744EA">
      <w:pPr>
        <w:spacing w:after="0"/>
      </w:pPr>
      <w:r>
        <w:rPr>
          <w:noProof/>
        </w:rPr>
        <w:t>shane1@whitewatervalleyprobono.org</w:t>
      </w:r>
    </w:p>
    <w:p w14:paraId="5CABB7A8" w14:textId="77777777" w:rsidR="004E27E8" w:rsidRDefault="004E27E8" w:rsidP="00D744EA">
      <w:pPr>
        <w:spacing w:after="0"/>
      </w:pPr>
    </w:p>
    <w:p w14:paraId="5CABB7A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ore Ronald</w:t>
      </w:r>
    </w:p>
    <w:p w14:paraId="5CABB7A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A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The Moore Law Firm,LLC </w:t>
      </w:r>
    </w:p>
    <w:p w14:paraId="5CABB7A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3 S. 3rd St.  </w:t>
      </w:r>
    </w:p>
    <w:p w14:paraId="5CABB7A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lastRenderedPageBreak/>
        <w:t>Richmond IN 47374</w:t>
      </w:r>
    </w:p>
    <w:p w14:paraId="5CABB7A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62-7700</w:t>
      </w:r>
    </w:p>
    <w:p w14:paraId="5CABB7AF" w14:textId="77777777" w:rsidR="004E27E8" w:rsidRDefault="004E27E8" w:rsidP="00D744EA">
      <w:pPr>
        <w:spacing w:after="0"/>
      </w:pPr>
      <w:r>
        <w:rPr>
          <w:noProof/>
        </w:rPr>
        <w:t>ron@themoorelawfirm.com</w:t>
      </w:r>
    </w:p>
    <w:p w14:paraId="5CABB7B0" w14:textId="77777777" w:rsidR="004E27E8" w:rsidRDefault="004E27E8" w:rsidP="00D744EA">
      <w:pPr>
        <w:spacing w:after="0"/>
      </w:pPr>
    </w:p>
    <w:p w14:paraId="5CABB7B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Welcome Sarah</w:t>
      </w:r>
    </w:p>
    <w:p w14:paraId="5CABB7B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B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yne Co. PD Office </w:t>
      </w:r>
    </w:p>
    <w:p w14:paraId="5CABB7B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 E. Main St.  </w:t>
      </w:r>
    </w:p>
    <w:p w14:paraId="5CABB7B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B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73-9211</w:t>
      </w:r>
    </w:p>
    <w:p w14:paraId="5CABB7B7" w14:textId="77777777" w:rsidR="004E27E8" w:rsidRDefault="004E27E8" w:rsidP="00D744EA">
      <w:pPr>
        <w:spacing w:after="0"/>
      </w:pPr>
      <w:r>
        <w:rPr>
          <w:noProof/>
        </w:rPr>
        <w:t>swelcome@co.wayne.in.us</w:t>
      </w:r>
    </w:p>
    <w:p w14:paraId="5CABB7B8" w14:textId="77777777" w:rsidR="004E27E8" w:rsidRDefault="004E27E8" w:rsidP="00D744EA">
      <w:pPr>
        <w:spacing w:after="0"/>
      </w:pPr>
    </w:p>
    <w:p w14:paraId="5CABB7B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Grimes Kayla</w:t>
      </w:r>
    </w:p>
    <w:p w14:paraId="5CABB7B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B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oston Bever Klinge Cross &amp; Chidester </w:t>
      </w:r>
    </w:p>
    <w:p w14:paraId="5CABB7B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7 N. 8th St.  </w:t>
      </w:r>
    </w:p>
    <w:p w14:paraId="5CABB7B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B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62-7527</w:t>
      </w:r>
    </w:p>
    <w:p w14:paraId="5CABB7BF" w14:textId="77777777" w:rsidR="004E27E8" w:rsidRDefault="004E27E8" w:rsidP="00D744EA">
      <w:pPr>
        <w:spacing w:after="0"/>
      </w:pPr>
      <w:r>
        <w:rPr>
          <w:noProof/>
        </w:rPr>
        <w:t>kgrimes@bbkcc.com</w:t>
      </w:r>
    </w:p>
    <w:p w14:paraId="5CABB7C0" w14:textId="77777777" w:rsidR="004E27E8" w:rsidRDefault="004E27E8" w:rsidP="00D744EA">
      <w:pPr>
        <w:spacing w:after="0"/>
      </w:pPr>
    </w:p>
    <w:p w14:paraId="5CABB7C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apofari Peter</w:t>
      </w:r>
    </w:p>
    <w:p w14:paraId="5CABB7C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C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Sorrell and Associates </w:t>
      </w:r>
    </w:p>
    <w:p w14:paraId="5CABB7C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 S. Main St.  </w:t>
      </w:r>
    </w:p>
    <w:p w14:paraId="5CABB7C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Fortville IN 46040</w:t>
      </w:r>
    </w:p>
    <w:p w14:paraId="5CABB7C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73-9263</w:t>
      </w:r>
    </w:p>
    <w:p w14:paraId="5CABB7C7" w14:textId="77777777" w:rsidR="004E27E8" w:rsidRDefault="004E27E8" w:rsidP="00D744EA">
      <w:pPr>
        <w:spacing w:after="0"/>
      </w:pPr>
      <w:r>
        <w:rPr>
          <w:noProof/>
        </w:rPr>
        <w:t>pcapofari@co.wayne.in.us</w:t>
      </w:r>
    </w:p>
    <w:p w14:paraId="5CABB7C8" w14:textId="77777777" w:rsidR="004E27E8" w:rsidRDefault="004E27E8" w:rsidP="00D744EA">
      <w:pPr>
        <w:spacing w:after="0"/>
      </w:pPr>
    </w:p>
    <w:p w14:paraId="5CABB7C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agains Patrick</w:t>
      </w:r>
    </w:p>
    <w:p w14:paraId="5CABB7C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C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yne County Public Defender Office </w:t>
      </w:r>
    </w:p>
    <w:p w14:paraId="5CABB7C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 E. Main St. 1st Floor  </w:t>
      </w:r>
    </w:p>
    <w:p w14:paraId="5CABB7C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C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73-9263</w:t>
      </w:r>
    </w:p>
    <w:p w14:paraId="5CABB7CF" w14:textId="77777777" w:rsidR="004E27E8" w:rsidRDefault="004E27E8" w:rsidP="00D744EA">
      <w:pPr>
        <w:spacing w:after="0"/>
      </w:pPr>
      <w:r>
        <w:rPr>
          <w:noProof/>
        </w:rPr>
        <w:t>pragains@co.wayne.in.us</w:t>
      </w:r>
    </w:p>
    <w:p w14:paraId="5CABB7D0" w14:textId="77777777" w:rsidR="004E27E8" w:rsidRDefault="004E27E8" w:rsidP="00D744EA">
      <w:pPr>
        <w:spacing w:after="0"/>
      </w:pPr>
    </w:p>
    <w:p w14:paraId="5CABB7D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rnold Jeffrey</w:t>
      </w:r>
    </w:p>
    <w:p w14:paraId="5CABB7D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D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Arnold Law Office </w:t>
      </w:r>
    </w:p>
    <w:p w14:paraId="5CABB7D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0 S. D St.  </w:t>
      </w:r>
    </w:p>
    <w:p w14:paraId="5CABB7D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D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62-3344</w:t>
      </w:r>
    </w:p>
    <w:p w14:paraId="5CABB7D7" w14:textId="77777777" w:rsidR="004E27E8" w:rsidRDefault="004E27E8" w:rsidP="00D744EA">
      <w:pPr>
        <w:spacing w:after="0"/>
      </w:pPr>
      <w:r>
        <w:rPr>
          <w:noProof/>
        </w:rPr>
        <w:t>jarnoldlaw@aol.com</w:t>
      </w:r>
    </w:p>
    <w:p w14:paraId="5CABB7D8" w14:textId="77777777" w:rsidR="004E27E8" w:rsidRDefault="004E27E8" w:rsidP="00D744EA">
      <w:pPr>
        <w:spacing w:after="0"/>
      </w:pPr>
    </w:p>
    <w:p w14:paraId="5CABB7D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rgan Casey</w:t>
      </w:r>
    </w:p>
    <w:p w14:paraId="5CABB7D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D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Wayne County Public Defender Office </w:t>
      </w:r>
    </w:p>
    <w:p w14:paraId="5CABB7D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301 E. Main St.  </w:t>
      </w:r>
    </w:p>
    <w:p w14:paraId="5CABB7D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Richmond IN 47374</w:t>
      </w:r>
    </w:p>
    <w:p w14:paraId="5CABB7D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973-9211</w:t>
      </w:r>
    </w:p>
    <w:p w14:paraId="5CABB7DF" w14:textId="77777777" w:rsidR="004E27E8" w:rsidRDefault="004E27E8" w:rsidP="00D744EA">
      <w:pPr>
        <w:spacing w:after="0"/>
      </w:pPr>
      <w:r>
        <w:rPr>
          <w:noProof/>
        </w:rPr>
        <w:t>cmorgan@co.wayne.in.us</w:t>
      </w:r>
    </w:p>
    <w:p w14:paraId="5CABB7E0" w14:textId="77777777" w:rsidR="004E27E8" w:rsidRDefault="004E27E8" w:rsidP="00D744EA">
      <w:pPr>
        <w:spacing w:after="0"/>
      </w:pPr>
    </w:p>
    <w:p w14:paraId="5CABB7E1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7E2" w14:textId="77777777" w:rsidR="004E27E8" w:rsidRDefault="004E27E8" w:rsidP="00D744EA">
      <w:pPr>
        <w:spacing w:after="0"/>
        <w:rPr>
          <w:noProof/>
        </w:rPr>
      </w:pPr>
    </w:p>
    <w:p w14:paraId="5CABB7E3" w14:textId="261150AD" w:rsidR="004E27E8" w:rsidRPr="00BA6F72" w:rsidRDefault="004E27E8" w:rsidP="009E23BA">
      <w:pPr>
        <w:pStyle w:val="Heading1"/>
        <w:rPr>
          <w:noProof/>
        </w:rPr>
      </w:pPr>
      <w:bookmarkStart w:id="92" w:name="_Toc65846852"/>
      <w:r w:rsidRPr="00396390">
        <w:rPr>
          <w:noProof/>
        </w:rPr>
        <w:t>Wells</w:t>
      </w:r>
      <w:r w:rsidR="009E23BA">
        <w:rPr>
          <w:noProof/>
        </w:rPr>
        <w:t xml:space="preserve"> County</w:t>
      </w:r>
      <w:bookmarkEnd w:id="92"/>
    </w:p>
    <w:p w14:paraId="5CABB7E4" w14:textId="77777777" w:rsidR="004E27E8" w:rsidRDefault="004E27E8" w:rsidP="00D744EA">
      <w:pPr>
        <w:spacing w:after="0"/>
        <w:rPr>
          <w:noProof/>
        </w:rPr>
      </w:pPr>
    </w:p>
    <w:p w14:paraId="42C3DA3C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Mock Larry </w:t>
      </w:r>
    </w:p>
    <w:p w14:paraId="590FCB63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1CBB9807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Larry Mock, Attorney at Law </w:t>
      </w:r>
    </w:p>
    <w:p w14:paraId="6FCF6C55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201 W. Market St. </w:t>
      </w:r>
    </w:p>
    <w:p w14:paraId="42551750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Bluffton IN 46714 </w:t>
      </w:r>
    </w:p>
    <w:p w14:paraId="31CEE795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260-820-2671 </w:t>
      </w:r>
    </w:p>
    <w:p w14:paraId="5CABB7E5" w14:textId="556C2B88" w:rsidR="004E27E8" w:rsidRDefault="004E27E8" w:rsidP="00D744EA">
      <w:pPr>
        <w:spacing w:after="0"/>
      </w:pPr>
      <w:r>
        <w:rPr>
          <w:noProof/>
        </w:rPr>
        <w:t>lrry_mock@yahoo.com</w:t>
      </w:r>
    </w:p>
    <w:p w14:paraId="5CABB7E6" w14:textId="77777777" w:rsidR="004E27E8" w:rsidRDefault="004E27E8" w:rsidP="00D744EA">
      <w:pPr>
        <w:spacing w:after="0"/>
      </w:pPr>
    </w:p>
    <w:p w14:paraId="5CABB7E7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7E8" w14:textId="77777777" w:rsidR="004E27E8" w:rsidRDefault="004E27E8" w:rsidP="00D744EA">
      <w:pPr>
        <w:spacing w:after="0"/>
        <w:rPr>
          <w:noProof/>
        </w:rPr>
      </w:pPr>
    </w:p>
    <w:p w14:paraId="5CABB7E9" w14:textId="11EA9669" w:rsidR="004E27E8" w:rsidRPr="00BA6F72" w:rsidRDefault="004E27E8" w:rsidP="009E23BA">
      <w:pPr>
        <w:pStyle w:val="Heading1"/>
        <w:rPr>
          <w:noProof/>
        </w:rPr>
      </w:pPr>
      <w:bookmarkStart w:id="93" w:name="_Toc65846853"/>
      <w:r w:rsidRPr="00396390">
        <w:rPr>
          <w:noProof/>
        </w:rPr>
        <w:t>White</w:t>
      </w:r>
      <w:r w:rsidR="009E23BA">
        <w:rPr>
          <w:noProof/>
        </w:rPr>
        <w:t xml:space="preserve"> County</w:t>
      </w:r>
      <w:bookmarkEnd w:id="93"/>
    </w:p>
    <w:p w14:paraId="5CABB7EA" w14:textId="77777777" w:rsidR="004E27E8" w:rsidRDefault="004E27E8" w:rsidP="00D744EA">
      <w:pPr>
        <w:spacing w:after="0"/>
        <w:rPr>
          <w:noProof/>
        </w:rPr>
      </w:pPr>
    </w:p>
    <w:p w14:paraId="65550BE0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Church Benjamin </w:t>
      </w:r>
    </w:p>
    <w:p w14:paraId="6F3994CF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458223E4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Church Law Office </w:t>
      </w:r>
    </w:p>
    <w:p w14:paraId="3AC5F60F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115 W. Broadway, 2nd Floor </w:t>
      </w:r>
    </w:p>
    <w:p w14:paraId="03C07EC6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PO Box 1029 </w:t>
      </w:r>
    </w:p>
    <w:p w14:paraId="54D7F78C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Monticelllo IN 47960 </w:t>
      </w:r>
    </w:p>
    <w:p w14:paraId="5531680D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574-240-1076 </w:t>
      </w:r>
    </w:p>
    <w:p w14:paraId="5CABB7EB" w14:textId="7C4098C3" w:rsidR="004E27E8" w:rsidRDefault="004E27E8" w:rsidP="00D744EA">
      <w:pPr>
        <w:spacing w:after="0"/>
      </w:pPr>
      <w:r>
        <w:rPr>
          <w:noProof/>
        </w:rPr>
        <w:t>ben@churchlawoffice.com</w:t>
      </w:r>
    </w:p>
    <w:p w14:paraId="5CABB7EC" w14:textId="77777777" w:rsidR="004E27E8" w:rsidRDefault="004E27E8" w:rsidP="00D744EA">
      <w:pPr>
        <w:spacing w:after="0"/>
      </w:pPr>
    </w:p>
    <w:p w14:paraId="5CABB7E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illion John</w:t>
      </w:r>
    </w:p>
    <w:p w14:paraId="5CABB7E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E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ohn T. Million, Attorney at Law </w:t>
      </w:r>
    </w:p>
    <w:p w14:paraId="5CABB7F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5 E. Broadway PO Box 612  </w:t>
      </w:r>
    </w:p>
    <w:p w14:paraId="5CABB7F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nticello IN 47960</w:t>
      </w:r>
    </w:p>
    <w:p w14:paraId="5CABB7F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583-5074</w:t>
      </w:r>
    </w:p>
    <w:p w14:paraId="5CABB7F3" w14:textId="77777777" w:rsidR="004E27E8" w:rsidRDefault="004E27E8" w:rsidP="00D744EA">
      <w:pPr>
        <w:spacing w:after="0"/>
      </w:pPr>
      <w:r>
        <w:rPr>
          <w:noProof/>
        </w:rPr>
        <w:t>jtmillion@hotmail.com</w:t>
      </w:r>
    </w:p>
    <w:p w14:paraId="5CABB7F4" w14:textId="77777777" w:rsidR="004E27E8" w:rsidRDefault="004E27E8" w:rsidP="00D744EA">
      <w:pPr>
        <w:spacing w:after="0"/>
      </w:pPr>
    </w:p>
    <w:p w14:paraId="5CABB7F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ardesty Clinton</w:t>
      </w:r>
    </w:p>
    <w:p w14:paraId="5CABB7F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F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Hardesty Law Office </w:t>
      </w:r>
    </w:p>
    <w:p w14:paraId="5CABB7F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875 W. Lookout Dr.  </w:t>
      </w:r>
    </w:p>
    <w:p w14:paraId="5CABB7F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nticello IN 47960</w:t>
      </w:r>
    </w:p>
    <w:p w14:paraId="5CABB7F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808-8029</w:t>
      </w:r>
    </w:p>
    <w:p w14:paraId="5CABB7FB" w14:textId="77777777" w:rsidR="004E27E8" w:rsidRDefault="004E27E8" w:rsidP="00D744EA">
      <w:pPr>
        <w:spacing w:after="0"/>
      </w:pPr>
      <w:r>
        <w:rPr>
          <w:noProof/>
        </w:rPr>
        <w:t>clinton.hardestylaw@gmail.com</w:t>
      </w:r>
    </w:p>
    <w:p w14:paraId="5CABB7FC" w14:textId="77777777" w:rsidR="004E27E8" w:rsidRDefault="004E27E8" w:rsidP="00D744EA">
      <w:pPr>
        <w:spacing w:after="0"/>
      </w:pPr>
    </w:p>
    <w:p w14:paraId="5CABB7F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hurch Valerie</w:t>
      </w:r>
    </w:p>
    <w:p w14:paraId="5CABB7F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7F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Church Law Office </w:t>
      </w:r>
    </w:p>
    <w:p w14:paraId="5CABB80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36 N. 3rd St.  </w:t>
      </w:r>
    </w:p>
    <w:p w14:paraId="5CABB80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Lafayette IN 47901</w:t>
      </w:r>
    </w:p>
    <w:p w14:paraId="5CABB80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205-1174</w:t>
      </w:r>
    </w:p>
    <w:p w14:paraId="5CABB803" w14:textId="77777777" w:rsidR="004E27E8" w:rsidRDefault="004E27E8" w:rsidP="00D744EA">
      <w:pPr>
        <w:spacing w:after="0"/>
      </w:pPr>
      <w:r>
        <w:rPr>
          <w:noProof/>
        </w:rPr>
        <w:t>valerie@churchlawoffice.com</w:t>
      </w:r>
    </w:p>
    <w:p w14:paraId="5CABB804" w14:textId="77777777" w:rsidR="004E27E8" w:rsidRDefault="004E27E8" w:rsidP="00D744EA">
      <w:pPr>
        <w:spacing w:after="0"/>
      </w:pPr>
    </w:p>
    <w:p w14:paraId="5CABB80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Trent Rebecca</w:t>
      </w:r>
    </w:p>
    <w:p w14:paraId="5CABB80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80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Robert Little Law Office </w:t>
      </w:r>
    </w:p>
    <w:p w14:paraId="5CABB80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415 N. St. Rd. 43 PO Box 354  </w:t>
      </w:r>
    </w:p>
    <w:p w14:paraId="5CABB809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Brookston IN 47923</w:t>
      </w:r>
    </w:p>
    <w:p w14:paraId="5CABB80A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765-563-3124</w:t>
      </w:r>
    </w:p>
    <w:p w14:paraId="5CABB80B" w14:textId="77777777" w:rsidR="004E27E8" w:rsidRDefault="004E27E8" w:rsidP="00D744EA">
      <w:pPr>
        <w:spacing w:after="0"/>
      </w:pPr>
      <w:r>
        <w:rPr>
          <w:noProof/>
        </w:rPr>
        <w:t>trent.littlelaw@gmail.com</w:t>
      </w:r>
    </w:p>
    <w:p w14:paraId="5CABB80C" w14:textId="77777777" w:rsidR="004E27E8" w:rsidRDefault="004E27E8" w:rsidP="00D744EA">
      <w:pPr>
        <w:spacing w:after="0"/>
      </w:pPr>
    </w:p>
    <w:p w14:paraId="5CABB80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hillips Christopher</w:t>
      </w:r>
    </w:p>
    <w:p w14:paraId="5CABB80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80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Phillips Law Office, P.C. </w:t>
      </w:r>
    </w:p>
    <w:p w14:paraId="5CABB81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03 W Broadway, Ste. A  </w:t>
      </w:r>
    </w:p>
    <w:p w14:paraId="5CABB811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Monticelllo IN 47960</w:t>
      </w:r>
    </w:p>
    <w:p w14:paraId="5CABB812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574-808-0809</w:t>
      </w:r>
    </w:p>
    <w:p w14:paraId="5CABB813" w14:textId="77777777" w:rsidR="004E27E8" w:rsidRDefault="004E27E8" w:rsidP="00D744EA">
      <w:pPr>
        <w:spacing w:after="0"/>
      </w:pPr>
      <w:r>
        <w:rPr>
          <w:noProof/>
        </w:rPr>
        <w:t>christopher.phillipslaw@gmail.com</w:t>
      </w:r>
    </w:p>
    <w:p w14:paraId="5CABB814" w14:textId="77777777" w:rsidR="004E27E8" w:rsidRDefault="004E27E8" w:rsidP="00D744EA">
      <w:pPr>
        <w:spacing w:after="0"/>
      </w:pPr>
    </w:p>
    <w:p w14:paraId="5CABB815" w14:textId="77777777" w:rsidR="004E27E8" w:rsidRDefault="004E27E8" w:rsidP="00D744EA">
      <w:pPr>
        <w:spacing w:after="0"/>
        <w:rPr>
          <w:noProof/>
        </w:rPr>
        <w:sectPr w:rsidR="004E27E8" w:rsidSect="004E27E8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CABB816" w14:textId="77777777" w:rsidR="004E27E8" w:rsidRDefault="004E27E8" w:rsidP="00D744EA">
      <w:pPr>
        <w:spacing w:after="0"/>
        <w:rPr>
          <w:noProof/>
        </w:rPr>
      </w:pPr>
    </w:p>
    <w:p w14:paraId="5CABB817" w14:textId="5A1CFBB5" w:rsidR="004E27E8" w:rsidRPr="00BA6F72" w:rsidRDefault="004E27E8" w:rsidP="00D744EA">
      <w:pPr>
        <w:spacing w:after="0"/>
        <w:rPr>
          <w:b/>
          <w:noProof/>
          <w:sz w:val="28"/>
        </w:rPr>
      </w:pPr>
      <w:r w:rsidRPr="00396390">
        <w:rPr>
          <w:b/>
          <w:noProof/>
          <w:sz w:val="28"/>
        </w:rPr>
        <w:t>Whitley</w:t>
      </w:r>
      <w:r w:rsidR="009E23BA">
        <w:rPr>
          <w:b/>
          <w:noProof/>
          <w:sz w:val="28"/>
        </w:rPr>
        <w:t xml:space="preserve"> County</w:t>
      </w:r>
    </w:p>
    <w:p w14:paraId="5CABB818" w14:textId="77777777" w:rsidR="004E27E8" w:rsidRDefault="004E27E8" w:rsidP="00D744EA">
      <w:pPr>
        <w:spacing w:after="0"/>
        <w:rPr>
          <w:noProof/>
        </w:rPr>
      </w:pPr>
    </w:p>
    <w:p w14:paraId="1751AA81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Deckard Elizabeth </w:t>
      </w:r>
    </w:p>
    <w:p w14:paraId="28F4619A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PD </w:t>
      </w:r>
    </w:p>
    <w:p w14:paraId="3EE332B1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Bloom Gates Shipman &amp; Whiteleather, LLP </w:t>
      </w:r>
    </w:p>
    <w:p w14:paraId="026F1BCD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119 S. Main St. </w:t>
      </w:r>
      <w:r w:rsidR="0005509C">
        <w:rPr>
          <w:noProof/>
        </w:rPr>
        <w:br/>
      </w:r>
      <w:r>
        <w:rPr>
          <w:noProof/>
        </w:rPr>
        <w:t xml:space="preserve">PO Box 807 </w:t>
      </w:r>
    </w:p>
    <w:p w14:paraId="7EF085E0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Columbia City IN 46725 </w:t>
      </w:r>
    </w:p>
    <w:p w14:paraId="5983BD35" w14:textId="77777777" w:rsidR="0005509C" w:rsidRDefault="004E27E8" w:rsidP="00D744EA">
      <w:pPr>
        <w:spacing w:after="0"/>
        <w:rPr>
          <w:noProof/>
        </w:rPr>
      </w:pPr>
      <w:r>
        <w:rPr>
          <w:noProof/>
        </w:rPr>
        <w:t xml:space="preserve">260-248-8900 </w:t>
      </w:r>
    </w:p>
    <w:p w14:paraId="5CABB819" w14:textId="6C4CCDE5" w:rsidR="004E27E8" w:rsidRDefault="004E27E8" w:rsidP="00D744EA">
      <w:pPr>
        <w:spacing w:after="0"/>
      </w:pPr>
      <w:r>
        <w:rPr>
          <w:noProof/>
        </w:rPr>
        <w:t>lizdeckard@bgswlaw.com</w:t>
      </w:r>
    </w:p>
    <w:p w14:paraId="5CABB81A" w14:textId="77777777" w:rsidR="004E27E8" w:rsidRDefault="004E27E8" w:rsidP="00D744EA">
      <w:pPr>
        <w:spacing w:after="0"/>
      </w:pPr>
    </w:p>
    <w:p w14:paraId="5CABB81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Hockemeyer Greggory</w:t>
      </w:r>
    </w:p>
    <w:p w14:paraId="5CABB81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81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Myers Hockemeyer &amp; McNagny LLP </w:t>
      </w:r>
    </w:p>
    <w:p w14:paraId="5CABB81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6 N. Chauncey St. PO Box 89  </w:t>
      </w:r>
    </w:p>
    <w:p w14:paraId="5CABB81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ia City IN 46725</w:t>
      </w:r>
    </w:p>
    <w:p w14:paraId="5CABB82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48-2224</w:t>
      </w:r>
    </w:p>
    <w:p w14:paraId="5CABB821" w14:textId="77777777" w:rsidR="004E27E8" w:rsidRDefault="004E27E8" w:rsidP="00D744EA">
      <w:pPr>
        <w:spacing w:after="0"/>
      </w:pPr>
      <w:r>
        <w:rPr>
          <w:noProof/>
        </w:rPr>
        <w:t>gwh@whitleylaw.com</w:t>
      </w:r>
    </w:p>
    <w:p w14:paraId="5CABB822" w14:textId="77777777" w:rsidR="004E27E8" w:rsidRDefault="004E27E8" w:rsidP="00D744EA">
      <w:pPr>
        <w:spacing w:after="0"/>
      </w:pPr>
    </w:p>
    <w:p w14:paraId="5CABB823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Egolf Jamie</w:t>
      </w:r>
    </w:p>
    <w:p w14:paraId="5CABB824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825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Bloom Gates Shipman &amp; Whiteleather, LLP </w:t>
      </w:r>
    </w:p>
    <w:p w14:paraId="5CABB826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119 S. Main St.  </w:t>
      </w:r>
    </w:p>
    <w:p w14:paraId="5CABB827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ia City IN 46725</w:t>
      </w:r>
    </w:p>
    <w:p w14:paraId="5CABB828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48-8900</w:t>
      </w:r>
    </w:p>
    <w:p w14:paraId="5CABB829" w14:textId="77777777" w:rsidR="004E27E8" w:rsidRDefault="004E27E8" w:rsidP="00D744EA">
      <w:pPr>
        <w:spacing w:after="0"/>
      </w:pPr>
      <w:r>
        <w:rPr>
          <w:noProof/>
        </w:rPr>
        <w:t>jegolf@bgswlaw.com</w:t>
      </w:r>
    </w:p>
    <w:p w14:paraId="5CABB82A" w14:textId="77777777" w:rsidR="004E27E8" w:rsidRDefault="004E27E8" w:rsidP="00D744EA">
      <w:pPr>
        <w:spacing w:after="0"/>
      </w:pPr>
    </w:p>
    <w:p w14:paraId="5CABB82B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Arnold Jeffrey</w:t>
      </w:r>
    </w:p>
    <w:p w14:paraId="5CABB82C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PD</w:t>
      </w:r>
    </w:p>
    <w:p w14:paraId="5CABB82D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Jeffrey S. Arnold, Attorney at Law, PC </w:t>
      </w:r>
    </w:p>
    <w:p w14:paraId="5CABB82E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 xml:space="preserve">209 W. Van Buren St.  </w:t>
      </w:r>
    </w:p>
    <w:p w14:paraId="5CABB82F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Columbia City IN 46725</w:t>
      </w:r>
    </w:p>
    <w:p w14:paraId="5CABB830" w14:textId="77777777" w:rsidR="004E27E8" w:rsidRDefault="004E27E8" w:rsidP="00D744EA">
      <w:pPr>
        <w:spacing w:after="0"/>
        <w:rPr>
          <w:noProof/>
        </w:rPr>
      </w:pPr>
      <w:r>
        <w:rPr>
          <w:noProof/>
        </w:rPr>
        <w:t>260-248-2169</w:t>
      </w:r>
    </w:p>
    <w:p w14:paraId="5CABB831" w14:textId="77777777" w:rsidR="004E27E8" w:rsidRDefault="004E27E8" w:rsidP="00D744EA">
      <w:pPr>
        <w:spacing w:after="0"/>
      </w:pPr>
      <w:r>
        <w:rPr>
          <w:noProof/>
        </w:rPr>
        <w:t>jsarnoldlaw@jeffarnoldlaw.com</w:t>
      </w:r>
    </w:p>
    <w:p w14:paraId="5CABB832" w14:textId="77777777" w:rsidR="004E27E8" w:rsidRDefault="004E27E8" w:rsidP="00D744EA">
      <w:pPr>
        <w:spacing w:after="0"/>
      </w:pPr>
    </w:p>
    <w:sectPr w:rsidR="004E27E8" w:rsidSect="004E27E8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A8122" w14:textId="77777777" w:rsidR="002A42E7" w:rsidRDefault="002A42E7" w:rsidP="005A341A">
      <w:pPr>
        <w:spacing w:after="0" w:line="240" w:lineRule="auto"/>
      </w:pPr>
      <w:r>
        <w:separator/>
      </w:r>
    </w:p>
  </w:endnote>
  <w:endnote w:type="continuationSeparator" w:id="0">
    <w:p w14:paraId="2F54A82B" w14:textId="77777777" w:rsidR="002A42E7" w:rsidRDefault="002A42E7" w:rsidP="005A34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750482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62DFA26" w14:textId="562072BB" w:rsidR="00064D4E" w:rsidRDefault="00064D4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B1BBDA9" w14:textId="77777777" w:rsidR="00064D4E" w:rsidRDefault="00064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0DC98" w14:textId="77777777" w:rsidR="002A42E7" w:rsidRDefault="002A42E7" w:rsidP="005A341A">
      <w:pPr>
        <w:spacing w:after="0" w:line="240" w:lineRule="auto"/>
      </w:pPr>
      <w:r>
        <w:separator/>
      </w:r>
    </w:p>
  </w:footnote>
  <w:footnote w:type="continuationSeparator" w:id="0">
    <w:p w14:paraId="791BC25C" w14:textId="77777777" w:rsidR="002A42E7" w:rsidRDefault="002A42E7" w:rsidP="005A34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19019" w14:textId="11ED8898" w:rsidR="006C1ADB" w:rsidRPr="006C1ADB" w:rsidRDefault="006C1ADB" w:rsidP="006C1ADB">
    <w:pPr>
      <w:pStyle w:val="Header"/>
      <w:jc w:val="center"/>
      <w:rPr>
        <w:sz w:val="36"/>
        <w:szCs w:val="36"/>
      </w:rPr>
    </w:pPr>
    <w:r w:rsidRPr="006C1ADB">
      <w:rPr>
        <w:sz w:val="36"/>
        <w:szCs w:val="36"/>
      </w:rPr>
      <w:t>Indiana Public Defender Membership Director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D2B32" w14:textId="77777777" w:rsidR="00300280" w:rsidRDefault="003002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tTAysjQ1Mjc0sDRS0lEKTi0uzszPAykwrAUANbgB2SwAAAA="/>
  </w:docVars>
  <w:rsids>
    <w:rsidRoot w:val="0042768C"/>
    <w:rsid w:val="0005509C"/>
    <w:rsid w:val="00064D4E"/>
    <w:rsid w:val="00070765"/>
    <w:rsid w:val="00071714"/>
    <w:rsid w:val="00084E0D"/>
    <w:rsid w:val="000E0272"/>
    <w:rsid w:val="00162C7A"/>
    <w:rsid w:val="001F60A7"/>
    <w:rsid w:val="002A42E7"/>
    <w:rsid w:val="002F52D2"/>
    <w:rsid w:val="00300280"/>
    <w:rsid w:val="003C2636"/>
    <w:rsid w:val="003D0002"/>
    <w:rsid w:val="0042768C"/>
    <w:rsid w:val="00443448"/>
    <w:rsid w:val="004A7C6D"/>
    <w:rsid w:val="004D1BB7"/>
    <w:rsid w:val="004D40C2"/>
    <w:rsid w:val="004E27E8"/>
    <w:rsid w:val="00556E93"/>
    <w:rsid w:val="0056228E"/>
    <w:rsid w:val="0058418E"/>
    <w:rsid w:val="005A341A"/>
    <w:rsid w:val="005D62B6"/>
    <w:rsid w:val="00634110"/>
    <w:rsid w:val="00636380"/>
    <w:rsid w:val="00640054"/>
    <w:rsid w:val="006C1ADB"/>
    <w:rsid w:val="007174FF"/>
    <w:rsid w:val="00717AD4"/>
    <w:rsid w:val="007A44BB"/>
    <w:rsid w:val="007B579F"/>
    <w:rsid w:val="007E7EF2"/>
    <w:rsid w:val="00805F50"/>
    <w:rsid w:val="00832A11"/>
    <w:rsid w:val="008579A5"/>
    <w:rsid w:val="008E0F45"/>
    <w:rsid w:val="008F02A1"/>
    <w:rsid w:val="00920C0E"/>
    <w:rsid w:val="0092557A"/>
    <w:rsid w:val="00952D8A"/>
    <w:rsid w:val="009E23BA"/>
    <w:rsid w:val="00A937DD"/>
    <w:rsid w:val="00AA348A"/>
    <w:rsid w:val="00B62085"/>
    <w:rsid w:val="00BA6F72"/>
    <w:rsid w:val="00BB215F"/>
    <w:rsid w:val="00BF3439"/>
    <w:rsid w:val="00C30C36"/>
    <w:rsid w:val="00C569AA"/>
    <w:rsid w:val="00C76920"/>
    <w:rsid w:val="00C8009B"/>
    <w:rsid w:val="00C82541"/>
    <w:rsid w:val="00CF20C4"/>
    <w:rsid w:val="00D744EA"/>
    <w:rsid w:val="00D83767"/>
    <w:rsid w:val="00DF25CF"/>
    <w:rsid w:val="00E01C13"/>
    <w:rsid w:val="00E21479"/>
    <w:rsid w:val="00E22F3B"/>
    <w:rsid w:val="00E404E2"/>
    <w:rsid w:val="00E6743D"/>
    <w:rsid w:val="00EB765E"/>
    <w:rsid w:val="00EC2733"/>
    <w:rsid w:val="00EE09FC"/>
    <w:rsid w:val="00F63075"/>
    <w:rsid w:val="00FA5A6D"/>
    <w:rsid w:val="00FC0D83"/>
    <w:rsid w:val="00FE0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CAB8619"/>
  <w15:chartTrackingRefBased/>
  <w15:docId w15:val="{6AA7B142-7704-4A0C-98E1-28578433A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57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23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27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00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B57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23B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A34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341A"/>
  </w:style>
  <w:style w:type="paragraph" w:styleId="Footer">
    <w:name w:val="footer"/>
    <w:basedOn w:val="Normal"/>
    <w:link w:val="FooterChar"/>
    <w:uiPriority w:val="99"/>
    <w:unhideWhenUsed/>
    <w:rsid w:val="005A34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341A"/>
  </w:style>
  <w:style w:type="paragraph" w:styleId="TOCHeading">
    <w:name w:val="TOC Heading"/>
    <w:basedOn w:val="Heading1"/>
    <w:next w:val="Normal"/>
    <w:uiPriority w:val="39"/>
    <w:unhideWhenUsed/>
    <w:qFormat/>
    <w:rsid w:val="00EB765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B765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B765E"/>
    <w:pPr>
      <w:spacing w:after="100"/>
      <w:ind w:left="220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EB765E"/>
    <w:pPr>
      <w:spacing w:after="100"/>
      <w:ind w:left="440"/>
    </w:pPr>
    <w:rPr>
      <w:rFonts w:eastAsiaTheme="minorEastAsia"/>
    </w:rPr>
  </w:style>
  <w:style w:type="paragraph" w:styleId="TOC4">
    <w:name w:val="toc 4"/>
    <w:basedOn w:val="Normal"/>
    <w:next w:val="Normal"/>
    <w:autoRedefine/>
    <w:uiPriority w:val="39"/>
    <w:unhideWhenUsed/>
    <w:rsid w:val="00EB765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EB765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EB765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EB765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EB765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EB765E"/>
    <w:pPr>
      <w:spacing w:after="100"/>
      <w:ind w:left="176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6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tephanie@squillerandhamilton.com" TargetMode="External"/><Relationship Id="rId18" Type="http://schemas.openxmlformats.org/officeDocument/2006/relationships/hyperlink" Target="mailto:lvangorkom@pdo.in.gov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yperlink" Target="mailto:alarimer@pdo.in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sauer@pdo.in.gov" TargetMode="External"/><Relationship Id="rId20" Type="http://schemas.openxmlformats.org/officeDocument/2006/relationships/hyperlink" Target="mailto:m.d.clarkpd@gmail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mailto:robert.hill@indy.gov" TargetMode="External"/><Relationship Id="rId10" Type="http://schemas.openxmlformats.org/officeDocument/2006/relationships/header" Target="header1.xml"/><Relationship Id="rId19" Type="http://schemas.openxmlformats.org/officeDocument/2006/relationships/hyperlink" Target="mailto:sloving@pdo.in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eaf@braje-nelson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F7E8DC27C1424B920C2C268FC61F2B" ma:contentTypeVersion="13" ma:contentTypeDescription="Create a new document." ma:contentTypeScope="" ma:versionID="7e15be92ee87430642796041e4270ec4">
  <xsd:schema xmlns:xsd="http://www.w3.org/2001/XMLSchema" xmlns:xs="http://www.w3.org/2001/XMLSchema" xmlns:p="http://schemas.microsoft.com/office/2006/metadata/properties" xmlns:ns1="http://schemas.microsoft.com/sharepoint/v3" xmlns:ns2="19f9304c-805d-4861-baca-e08d89417028" xmlns:ns3="a1ae6fbb-4e2c-48b7-8c7c-b89e86a0d2ee" targetNamespace="http://schemas.microsoft.com/office/2006/metadata/properties" ma:root="true" ma:fieldsID="911f40457dc9104f8bf55fc01306dc32" ns1:_="" ns2:_="" ns3:_="">
    <xsd:import namespace="http://schemas.microsoft.com/sharepoint/v3"/>
    <xsd:import namespace="19f9304c-805d-4861-baca-e08d89417028"/>
    <xsd:import namespace="a1ae6fbb-4e2c-48b7-8c7c-b89e86a0d2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f9304c-805d-4861-baca-e08d894170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e6fbb-4e2c-48b7-8c7c-b89e86a0d2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194EEE-BACB-4583-AFFF-A1EEBC94DB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8CC500-E441-4F87-81CE-DEAD880EB9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9f9304c-805d-4861-baca-e08d89417028"/>
    <ds:schemaRef ds:uri="a1ae6fbb-4e2c-48b7-8c7c-b89e86a0d2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8198D9-012B-4F51-9650-4344CD5690D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4CA4E7B-7656-4812-8933-86E3C96F2B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9</Pages>
  <Words>31817</Words>
  <Characters>181361</Characters>
  <Application>Microsoft Office Word</Application>
  <DocSecurity>0</DocSecurity>
  <Lines>1511</Lines>
  <Paragraphs>4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Moore</dc:creator>
  <cp:keywords/>
  <dc:description/>
  <cp:lastModifiedBy>Moore, Michael</cp:lastModifiedBy>
  <cp:revision>2</cp:revision>
  <cp:lastPrinted>2021-03-05T19:29:00Z</cp:lastPrinted>
  <dcterms:created xsi:type="dcterms:W3CDTF">2021-06-23T15:45:00Z</dcterms:created>
  <dcterms:modified xsi:type="dcterms:W3CDTF">2021-06-23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F7E8DC27C1424B920C2C268FC61F2B</vt:lpwstr>
  </property>
</Properties>
</file>